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09C3F" w14:textId="7C86DAAD" w:rsidR="00422711" w:rsidRPr="005C774C" w:rsidRDefault="00D6088E" w:rsidP="00422711">
      <w:pPr>
        <w:pStyle w:val="Heading1"/>
        <w:rPr>
          <w:sz w:val="18"/>
        </w:rPr>
      </w:pPr>
      <w:bookmarkStart w:id="0" w:name="_Hlk218894867"/>
      <w:bookmarkStart w:id="1" w:name="_Toc475538841"/>
      <w:bookmarkStart w:id="2" w:name="_Toc476584772"/>
      <w:bookmarkStart w:id="3" w:name="_Toc476584911"/>
      <w:bookmarkStart w:id="4" w:name="_Toc26567941"/>
      <w:bookmarkStart w:id="5" w:name="_Toc26567964"/>
      <w:bookmarkEnd w:id="0"/>
      <w:r>
        <w:rPr>
          <w:noProof/>
          <w:sz w:val="18"/>
        </w:rPr>
        <mc:AlternateContent>
          <mc:Choice Requires="wps">
            <w:drawing>
              <wp:anchor distT="45720" distB="45720" distL="114300" distR="114300" simplePos="0" relativeHeight="251660288" behindDoc="0" locked="0" layoutInCell="1" allowOverlap="1" wp14:anchorId="17D1FE37" wp14:editId="1B1B2C80">
                <wp:simplePos x="0" y="0"/>
                <wp:positionH relativeFrom="margin">
                  <wp:posOffset>0</wp:posOffset>
                </wp:positionH>
                <wp:positionV relativeFrom="margin">
                  <wp:posOffset>0</wp:posOffset>
                </wp:positionV>
                <wp:extent cx="5486400" cy="21767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176780"/>
                        </a:xfrm>
                        <a:prstGeom prst="rect">
                          <a:avLst/>
                        </a:prstGeom>
                        <a:solidFill>
                          <a:srgbClr val="FFFFFF"/>
                        </a:solidFill>
                        <a:ln w="9525">
                          <a:noFill/>
                          <a:miter lim="800000"/>
                          <a:headEnd/>
                          <a:tailEnd/>
                        </a:ln>
                      </wps:spPr>
                      <wps:txbx>
                        <w:txbxContent>
                          <w:p w14:paraId="5B04DEF9" w14:textId="1E6CC1F1" w:rsidR="00B64CC7" w:rsidRPr="00674BFC" w:rsidRDefault="004E61C4" w:rsidP="001A1039">
                            <w:pPr>
                              <w:spacing w:line="360" w:lineRule="auto"/>
                              <w:jc w:val="center"/>
                              <w:rPr>
                                <w:b/>
                                <w:bCs/>
                              </w:rPr>
                            </w:pPr>
                            <w:r w:rsidRPr="004E61C4">
                              <w:rPr>
                                <w:b/>
                                <w:bCs/>
                                <w:color w:val="000000"/>
                                <w:sz w:val="36"/>
                                <w:szCs w:val="40"/>
                              </w:rPr>
                              <w:t>Development of Auraluxe: A Single Vendor E-commerce Application for Luxury Building Materials</w:t>
                            </w:r>
                          </w:p>
                          <w:p w14:paraId="2F72A8E3" w14:textId="77777777" w:rsidR="003E7C23" w:rsidRDefault="003E7C2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1FE37" id="_x0000_t202" coordsize="21600,21600" o:spt="202" path="m,l,21600r21600,l21600,xe">
                <v:stroke joinstyle="miter"/>
                <v:path gradientshapeok="t" o:connecttype="rect"/>
              </v:shapetype>
              <v:shape id="Text Box 2" o:spid="_x0000_s1026" type="#_x0000_t202" style="position:absolute;left:0;text-align:left;margin-left:0;margin-top:0;width:6in;height:171.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5B04DEF9" w14:textId="1E6CC1F1" w:rsidR="00B64CC7" w:rsidRPr="00674BFC" w:rsidRDefault="004E61C4" w:rsidP="001A1039">
                      <w:pPr>
                        <w:spacing w:line="360" w:lineRule="auto"/>
                        <w:jc w:val="center"/>
                        <w:rPr>
                          <w:b/>
                          <w:bCs/>
                        </w:rPr>
                      </w:pPr>
                      <w:r w:rsidRPr="004E61C4">
                        <w:rPr>
                          <w:b/>
                          <w:bCs/>
                          <w:color w:val="000000"/>
                          <w:sz w:val="36"/>
                          <w:szCs w:val="40"/>
                        </w:rPr>
                        <w:t>Development of Auraluxe: A Single Vendor E-commerce Application for Luxury Building Materials</w:t>
                      </w:r>
                    </w:p>
                    <w:p w14:paraId="2F72A8E3" w14:textId="77777777" w:rsidR="003E7C23" w:rsidRDefault="003E7C23"/>
                  </w:txbxContent>
                </v:textbox>
                <w10:wrap anchorx="margin" anchory="margin"/>
              </v:shape>
            </w:pict>
          </mc:Fallback>
        </mc:AlternateContent>
      </w:r>
      <w:bookmarkEnd w:id="1"/>
      <w:bookmarkEnd w:id="2"/>
      <w:bookmarkEnd w:id="3"/>
      <w:bookmarkEnd w:id="4"/>
      <w:bookmarkEnd w:id="5"/>
    </w:p>
    <w:p w14:paraId="2C56E126" w14:textId="149FF22A" w:rsidR="0063440A" w:rsidRPr="0063440A" w:rsidRDefault="00131DE3" w:rsidP="00D26C4C">
      <w:pPr>
        <w:pStyle w:val="BodyText"/>
        <w:ind w:firstLine="0"/>
        <w:jc w:val="center"/>
        <w:rPr>
          <w:sz w:val="28"/>
          <w:szCs w:val="28"/>
        </w:rPr>
      </w:pPr>
      <w:r>
        <w:rPr>
          <w:sz w:val="28"/>
          <w:szCs w:val="28"/>
        </w:rPr>
        <w:t>Md. Moniruzzaman</w:t>
      </w:r>
    </w:p>
    <w:p w14:paraId="1C08347E" w14:textId="1CBD1AB3" w:rsidR="0063440A" w:rsidRDefault="0063440A" w:rsidP="00D26C4C">
      <w:pPr>
        <w:pStyle w:val="BodyText"/>
        <w:ind w:firstLine="0"/>
        <w:jc w:val="center"/>
        <w:rPr>
          <w:sz w:val="28"/>
          <w:szCs w:val="28"/>
        </w:rPr>
      </w:pPr>
      <w:r w:rsidRPr="0063440A">
        <w:rPr>
          <w:sz w:val="28"/>
          <w:szCs w:val="28"/>
        </w:rPr>
        <w:t>ID</w:t>
      </w:r>
      <w:r w:rsidR="00674BFC">
        <w:rPr>
          <w:sz w:val="28"/>
          <w:szCs w:val="28"/>
        </w:rPr>
        <w:t>: 2210301</w:t>
      </w:r>
      <w:r w:rsidR="00F72EC1">
        <w:rPr>
          <w:sz w:val="28"/>
          <w:szCs w:val="28"/>
        </w:rPr>
        <w:t>8</w:t>
      </w:r>
    </w:p>
    <w:p w14:paraId="01D27668" w14:textId="77777777" w:rsidR="0063440A" w:rsidRDefault="0063440A" w:rsidP="0063440A">
      <w:pPr>
        <w:pStyle w:val="BodyText"/>
        <w:ind w:firstLine="0"/>
        <w:rPr>
          <w:sz w:val="28"/>
          <w:szCs w:val="28"/>
        </w:rPr>
      </w:pPr>
    </w:p>
    <w:p w14:paraId="021522D7" w14:textId="77777777" w:rsidR="0063440A" w:rsidRPr="005C774C" w:rsidRDefault="0063440A" w:rsidP="0063440A">
      <w:pPr>
        <w:pStyle w:val="BodyText"/>
        <w:ind w:firstLine="0"/>
      </w:pPr>
    </w:p>
    <w:p w14:paraId="7FE64847" w14:textId="77777777" w:rsidR="00422711" w:rsidRPr="005C774C" w:rsidRDefault="0063440A" w:rsidP="00720AB1">
      <w:pPr>
        <w:pStyle w:val="CenteredText"/>
      </w:pPr>
      <w:r>
        <w:t>A Practicum</w:t>
      </w:r>
      <w:r w:rsidR="00422711" w:rsidRPr="005C774C">
        <w:t xml:space="preserve"> in the </w:t>
      </w:r>
      <w:r w:rsidR="00814864" w:rsidRPr="005C774C">
        <w:t>Partial Fulfillment of the Requirements</w:t>
      </w:r>
    </w:p>
    <w:p w14:paraId="406FC925" w14:textId="77777777" w:rsidR="00422711" w:rsidRPr="005C774C" w:rsidRDefault="00814864" w:rsidP="00720AB1">
      <w:pPr>
        <w:pStyle w:val="CenteredText"/>
      </w:pPr>
      <w:r w:rsidRPr="005C774C">
        <w:t>for the Award of Bachelor of Computer Science and Engineering</w:t>
      </w:r>
      <w:r w:rsidR="00B65BBF" w:rsidRPr="005C774C">
        <w:t xml:space="preserve"> (BCSE)</w:t>
      </w:r>
    </w:p>
    <w:p w14:paraId="1B845E4B" w14:textId="77777777" w:rsidR="0024797D" w:rsidRPr="005C774C" w:rsidRDefault="0024797D" w:rsidP="00814864">
      <w:pPr>
        <w:pStyle w:val="Dept-College-Unv"/>
        <w:spacing w:before="960" w:line="276" w:lineRule="auto"/>
      </w:pPr>
      <w:r w:rsidRPr="005C774C">
        <w:rPr>
          <w:noProof/>
        </w:rPr>
        <w:drawing>
          <wp:inline distT="0" distB="0" distL="0" distR="0" wp14:anchorId="6E1252E1" wp14:editId="500265D8">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0709DCB9" wp14:editId="2065631A">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40223285" w14:textId="77777777" w:rsidR="00814864" w:rsidRPr="005C774C" w:rsidRDefault="00814864" w:rsidP="00DD035F">
      <w:pPr>
        <w:pStyle w:val="Dept-College-Unv"/>
        <w:spacing w:before="480"/>
      </w:pPr>
      <w:r w:rsidRPr="005C774C">
        <w:t>Department of Computer Science and Engineering</w:t>
      </w:r>
    </w:p>
    <w:p w14:paraId="7AF8F8E5" w14:textId="77777777" w:rsidR="00814864" w:rsidRPr="005C774C" w:rsidRDefault="00814864" w:rsidP="00814864">
      <w:pPr>
        <w:pStyle w:val="Dept-College-Unv"/>
        <w:spacing w:line="276" w:lineRule="auto"/>
      </w:pPr>
      <w:r w:rsidRPr="005C774C">
        <w:t>College of Engineering and Technology</w:t>
      </w:r>
    </w:p>
    <w:p w14:paraId="3C716E90" w14:textId="4B01BE47" w:rsidR="00814864" w:rsidRPr="005C774C" w:rsidRDefault="00814864" w:rsidP="00814864">
      <w:pPr>
        <w:pStyle w:val="Dept-College-Unv"/>
        <w:spacing w:line="276" w:lineRule="auto"/>
      </w:pPr>
      <w:r w:rsidRPr="005C774C">
        <w:t>IUBAT</w:t>
      </w:r>
      <w:r w:rsidR="007E6411">
        <w:t xml:space="preserve"> </w:t>
      </w:r>
      <w:r w:rsidRPr="005C774C">
        <w:t>International University of Business Agriculture and Technology</w:t>
      </w:r>
    </w:p>
    <w:p w14:paraId="66AB7070" w14:textId="05AC4A2E" w:rsidR="00422711" w:rsidRPr="005C774C" w:rsidRDefault="0064066B" w:rsidP="00814864">
      <w:pPr>
        <w:pStyle w:val="Dept-College-Unv"/>
        <w:spacing w:before="960"/>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EndPr/>
        <w:sdtContent>
          <w:r w:rsidR="00674BFC">
            <w:t>Fall</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EndPr/>
        <w:sdtContent>
          <w:r w:rsidR="00127752">
            <w:t xml:space="preserve"> 2025</w:t>
          </w:r>
        </w:sdtContent>
      </w:sdt>
    </w:p>
    <w:p w14:paraId="5A0568A1" w14:textId="77777777" w:rsidR="00422711" w:rsidRPr="005C774C" w:rsidRDefault="00422711" w:rsidP="006F50B0">
      <w:pPr>
        <w:pStyle w:val="Dept-College-Unv"/>
        <w:spacing w:before="960"/>
        <w:jc w:val="left"/>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p>
    <w:p w14:paraId="10E37F55" w14:textId="5135C7BB" w:rsidR="00674BFC" w:rsidRPr="00674BFC" w:rsidRDefault="003E7C23" w:rsidP="00C96595">
      <w:pPr>
        <w:spacing w:line="360" w:lineRule="auto"/>
        <w:jc w:val="center"/>
        <w:rPr>
          <w:b/>
          <w:bCs/>
        </w:rPr>
      </w:pPr>
      <w:bookmarkStart w:id="6" w:name="_Toc475538843"/>
      <w:r w:rsidRPr="004E61C4">
        <w:rPr>
          <w:b/>
          <w:bCs/>
          <w:color w:val="000000"/>
          <w:sz w:val="36"/>
          <w:szCs w:val="40"/>
        </w:rPr>
        <w:lastRenderedPageBreak/>
        <w:t>Auraluxe: A Single Vendor E-commerce Application for Luxury Building Materials</w:t>
      </w:r>
    </w:p>
    <w:p w14:paraId="3ACD099E" w14:textId="2DE02B70" w:rsidR="0025522D" w:rsidRPr="005C774C" w:rsidRDefault="00CA2EBE" w:rsidP="0025522D">
      <w:pPr>
        <w:spacing w:after="0" w:line="276" w:lineRule="auto"/>
        <w:jc w:val="center"/>
        <w:rPr>
          <w:sz w:val="28"/>
          <w:szCs w:val="28"/>
        </w:rPr>
      </w:pPr>
      <w:r>
        <w:rPr>
          <w:sz w:val="28"/>
          <w:szCs w:val="28"/>
        </w:rPr>
        <w:t>Md. Moniruzzaman</w:t>
      </w:r>
    </w:p>
    <w:p w14:paraId="66F6BC0D" w14:textId="77777777" w:rsidR="0025522D" w:rsidRPr="005C774C" w:rsidRDefault="0025522D" w:rsidP="0025522D">
      <w:pPr>
        <w:spacing w:after="0" w:line="276" w:lineRule="auto"/>
      </w:pPr>
    </w:p>
    <w:p w14:paraId="22992DC5" w14:textId="77777777" w:rsidR="0025522D" w:rsidRPr="005C774C" w:rsidRDefault="0063440A" w:rsidP="00AE41BA">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697D9962" w14:textId="77777777" w:rsidR="0025522D" w:rsidRPr="005C774C" w:rsidRDefault="0063440A" w:rsidP="0025522D">
      <w:pPr>
        <w:spacing w:after="120" w:line="276" w:lineRule="auto"/>
        <w:jc w:val="center"/>
      </w:pPr>
      <w:r>
        <w:t>The practicum</w:t>
      </w:r>
      <w:r w:rsidR="0025522D" w:rsidRPr="005C774C">
        <w:t xml:space="preserve"> has been examined and approved,</w:t>
      </w:r>
    </w:p>
    <w:p w14:paraId="127234FF" w14:textId="77777777" w:rsidR="0025522D" w:rsidRPr="005C774C" w:rsidRDefault="0025522D" w:rsidP="0025522D">
      <w:pPr>
        <w:spacing w:after="0" w:line="276" w:lineRule="auto"/>
      </w:pPr>
    </w:p>
    <w:p w14:paraId="4267DFCC" w14:textId="77777777" w:rsidR="0025522D" w:rsidRPr="007C7C71" w:rsidRDefault="0025522D" w:rsidP="0025522D">
      <w:pPr>
        <w:spacing w:after="0" w:line="276" w:lineRule="auto"/>
        <w:rPr>
          <w:sz w:val="16"/>
          <w:szCs w:val="16"/>
        </w:rPr>
      </w:pPr>
    </w:p>
    <w:p w14:paraId="260161B0" w14:textId="77777777" w:rsidR="00927FB9" w:rsidRDefault="00927FB9" w:rsidP="0025522D">
      <w:pPr>
        <w:spacing w:after="0" w:line="276" w:lineRule="auto"/>
      </w:pPr>
    </w:p>
    <w:p w14:paraId="1E0D68D8" w14:textId="77777777" w:rsidR="0025522D" w:rsidRPr="005C774C" w:rsidRDefault="0025522D" w:rsidP="0025522D">
      <w:pPr>
        <w:spacing w:after="0" w:line="276" w:lineRule="auto"/>
      </w:pPr>
    </w:p>
    <w:p w14:paraId="037BDA06" w14:textId="77777777" w:rsidR="0025522D" w:rsidRPr="005C774C" w:rsidRDefault="0025522D" w:rsidP="0025522D">
      <w:pPr>
        <w:spacing w:after="0" w:line="276" w:lineRule="auto"/>
        <w:jc w:val="center"/>
      </w:pPr>
      <w:r w:rsidRPr="005C774C">
        <w:t>_____________________________</w:t>
      </w:r>
    </w:p>
    <w:p w14:paraId="4167CA75" w14:textId="77777777" w:rsidR="0025522D" w:rsidRPr="005C774C" w:rsidRDefault="0076033E" w:rsidP="0071118B">
      <w:pPr>
        <w:spacing w:after="0" w:line="276" w:lineRule="auto"/>
        <w:jc w:val="center"/>
      </w:pPr>
      <w:r w:rsidRPr="005C774C">
        <w:t>Prof. Dr. Utpal</w:t>
      </w:r>
      <w:r w:rsidR="00D26C4C">
        <w:t xml:space="preserve"> </w:t>
      </w:r>
      <w:r w:rsidRPr="005C774C">
        <w:t>Kanti Das</w:t>
      </w:r>
    </w:p>
    <w:p w14:paraId="45CEBFC6" w14:textId="77777777" w:rsidR="0025522D" w:rsidRPr="005C774C" w:rsidRDefault="0025522D" w:rsidP="0071118B">
      <w:pPr>
        <w:spacing w:after="0" w:line="276" w:lineRule="auto"/>
        <w:jc w:val="center"/>
      </w:pPr>
      <w:r>
        <w:t>Chairman</w:t>
      </w:r>
    </w:p>
    <w:p w14:paraId="279FDD88" w14:textId="77777777" w:rsidR="0025522D" w:rsidRPr="005C774C" w:rsidRDefault="0025522D" w:rsidP="0025522D">
      <w:pPr>
        <w:spacing w:after="0" w:line="276" w:lineRule="auto"/>
        <w:ind w:left="2160" w:firstLine="720"/>
      </w:pPr>
    </w:p>
    <w:p w14:paraId="3B0272A3" w14:textId="77777777" w:rsidR="0025522D" w:rsidRDefault="0025522D" w:rsidP="0025522D">
      <w:pPr>
        <w:spacing w:after="0" w:line="276" w:lineRule="auto"/>
      </w:pPr>
    </w:p>
    <w:p w14:paraId="67F4B4F3" w14:textId="77777777" w:rsidR="00927FB9" w:rsidRPr="005C774C" w:rsidRDefault="00927FB9" w:rsidP="0025522D">
      <w:pPr>
        <w:spacing w:after="0" w:line="276" w:lineRule="auto"/>
      </w:pPr>
    </w:p>
    <w:p w14:paraId="31CEB109" w14:textId="77777777" w:rsidR="0025522D" w:rsidRPr="005C774C" w:rsidRDefault="0025522D" w:rsidP="0025522D">
      <w:pPr>
        <w:spacing w:after="0" w:line="276" w:lineRule="auto"/>
        <w:jc w:val="center"/>
      </w:pPr>
      <w:r w:rsidRPr="005C774C">
        <w:t>_____________________________</w:t>
      </w:r>
    </w:p>
    <w:p w14:paraId="616A692E" w14:textId="77777777" w:rsidR="0025522D" w:rsidRPr="0076033E" w:rsidRDefault="009C1BFD" w:rsidP="0025522D">
      <w:pPr>
        <w:spacing w:after="0" w:line="276" w:lineRule="auto"/>
        <w:jc w:val="center"/>
      </w:pPr>
      <w:r>
        <w:rPr>
          <w:color w:val="222222"/>
          <w:shd w:val="clear" w:color="auto" w:fill="FFFFFF"/>
        </w:rPr>
        <w:t>Shahinur Alam</w:t>
      </w:r>
    </w:p>
    <w:p w14:paraId="4A51EB6B" w14:textId="77777777" w:rsidR="0025522D" w:rsidRPr="005C774C" w:rsidRDefault="001A1039" w:rsidP="0025522D">
      <w:pPr>
        <w:spacing w:after="0" w:line="276"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43C13C51" w14:textId="77777777" w:rsidR="0025522D" w:rsidRPr="005C774C" w:rsidRDefault="0025522D" w:rsidP="0025522D">
      <w:pPr>
        <w:spacing w:after="0" w:line="276" w:lineRule="auto"/>
        <w:ind w:left="1440" w:firstLine="720"/>
        <w:jc w:val="center"/>
      </w:pPr>
    </w:p>
    <w:p w14:paraId="6733BE19" w14:textId="77777777" w:rsidR="0025522D" w:rsidRPr="005C774C" w:rsidRDefault="0025522D" w:rsidP="0025522D">
      <w:pPr>
        <w:spacing w:after="0" w:line="276" w:lineRule="auto"/>
        <w:ind w:left="1440" w:firstLine="720"/>
        <w:jc w:val="center"/>
      </w:pPr>
    </w:p>
    <w:p w14:paraId="4710BAA5" w14:textId="77777777" w:rsidR="00927FB9" w:rsidRPr="005C774C" w:rsidRDefault="00927FB9" w:rsidP="0025522D">
      <w:pPr>
        <w:spacing w:after="0" w:line="276" w:lineRule="auto"/>
      </w:pPr>
    </w:p>
    <w:p w14:paraId="67D5258E" w14:textId="77777777" w:rsidR="0025522D" w:rsidRPr="005C774C" w:rsidRDefault="0025522D" w:rsidP="0025522D">
      <w:pPr>
        <w:spacing w:after="0" w:line="276" w:lineRule="auto"/>
        <w:jc w:val="center"/>
      </w:pPr>
      <w:r w:rsidRPr="005C774C">
        <w:t>_____________________________</w:t>
      </w:r>
    </w:p>
    <w:p w14:paraId="770E9BB7" w14:textId="116F81F9" w:rsidR="00B1304C" w:rsidRPr="0076595A" w:rsidRDefault="00BF54C7" w:rsidP="00B1304C">
      <w:pPr>
        <w:spacing w:after="0" w:line="276" w:lineRule="auto"/>
        <w:jc w:val="center"/>
      </w:pPr>
      <w:r w:rsidRPr="00BF54C7">
        <w:t>Dipta Mohon Das</w:t>
      </w:r>
    </w:p>
    <w:p w14:paraId="0678A13D" w14:textId="6A80E54D" w:rsidR="0025522D" w:rsidRDefault="00B1304C" w:rsidP="00B1304C">
      <w:pPr>
        <w:spacing w:after="0" w:line="276" w:lineRule="auto"/>
        <w:jc w:val="center"/>
      </w:pPr>
      <w:r w:rsidRPr="0076595A">
        <w:t xml:space="preserve">Supervisor and </w:t>
      </w:r>
      <w:r w:rsidR="00242A7A" w:rsidRPr="00242A7A">
        <w:t>Lecturer</w:t>
      </w:r>
    </w:p>
    <w:p w14:paraId="5CCE480C" w14:textId="77777777" w:rsidR="0025522D" w:rsidRDefault="0025522D" w:rsidP="0025522D">
      <w:pPr>
        <w:spacing w:after="0" w:line="276" w:lineRule="auto"/>
        <w:jc w:val="center"/>
      </w:pPr>
    </w:p>
    <w:p w14:paraId="70AED89C" w14:textId="77777777" w:rsidR="008916F4" w:rsidRDefault="008916F4" w:rsidP="0025522D">
      <w:pPr>
        <w:spacing w:after="0" w:line="276" w:lineRule="auto"/>
        <w:jc w:val="center"/>
      </w:pPr>
    </w:p>
    <w:p w14:paraId="149898CC" w14:textId="77777777" w:rsidR="008916F4" w:rsidRDefault="008916F4" w:rsidP="00674BFC">
      <w:pPr>
        <w:spacing w:after="0" w:line="276" w:lineRule="auto"/>
      </w:pPr>
    </w:p>
    <w:p w14:paraId="3D2A86BA" w14:textId="77777777" w:rsidR="0025522D" w:rsidRPr="00B807A5" w:rsidRDefault="0025522D" w:rsidP="0025522D">
      <w:pPr>
        <w:pStyle w:val="Dept-College-Unv"/>
        <w:spacing w:before="480"/>
      </w:pPr>
      <w:r w:rsidRPr="00B807A5">
        <w:t>Department of Computer Science and Engineering</w:t>
      </w:r>
    </w:p>
    <w:p w14:paraId="237F6563" w14:textId="77777777" w:rsidR="0025522D" w:rsidRPr="00B807A5" w:rsidRDefault="0025522D" w:rsidP="0025522D">
      <w:pPr>
        <w:pStyle w:val="Dept-College-Unv"/>
      </w:pPr>
      <w:r w:rsidRPr="00B807A5">
        <w:t>College of Engineering and Technology</w:t>
      </w:r>
    </w:p>
    <w:p w14:paraId="69615C4E" w14:textId="77777777" w:rsidR="0025522D" w:rsidRDefault="0025522D" w:rsidP="0025522D">
      <w:pPr>
        <w:pStyle w:val="Dept-College-Unv"/>
      </w:pPr>
      <w:r w:rsidRPr="00B807A5">
        <w:t>IUBAT</w:t>
      </w:r>
      <w:r w:rsidR="007E6411">
        <w:t xml:space="preserve"> </w:t>
      </w:r>
      <w:r w:rsidRPr="00B807A5">
        <w:t>International University of Business Agriculture and Technology</w:t>
      </w:r>
    </w:p>
    <w:p w14:paraId="571F1844" w14:textId="35994165" w:rsidR="00B65BBF" w:rsidRPr="005C774C" w:rsidRDefault="0064066B" w:rsidP="0025522D">
      <w:pPr>
        <w:pStyle w:val="Dept-College-Unv"/>
        <w:spacing w:before="960"/>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EndPr/>
        <w:sdtContent>
          <w:r w:rsidR="00674BFC">
            <w:t>Fall</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EndPr/>
        <w:sdtContent>
          <w:r w:rsidR="00127752">
            <w:t xml:space="preserve"> 2025</w:t>
          </w:r>
        </w:sdtContent>
      </w:sdt>
    </w:p>
    <w:bookmarkEnd w:id="6"/>
    <w:p w14:paraId="5EF2D32D" w14:textId="77777777" w:rsidR="00422711" w:rsidRPr="005C774C" w:rsidRDefault="00422711" w:rsidP="00422711">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49C4376" w14:textId="77777777" w:rsidR="00422711" w:rsidRPr="005C774C" w:rsidRDefault="00EB31B3" w:rsidP="00323BB5">
      <w:pPr>
        <w:pStyle w:val="Heading2"/>
      </w:pPr>
      <w:bookmarkStart w:id="7" w:name="_Toc195098813"/>
      <w:bookmarkStart w:id="8" w:name="_Toc219643092"/>
      <w:r w:rsidRPr="005C774C">
        <w:rPr>
          <w:rFonts w:cs="Times New Roman"/>
          <w:b/>
          <w:szCs w:val="24"/>
        </w:rPr>
        <w:lastRenderedPageBreak/>
        <w:t>Letter of Transmittal</w:t>
      </w:r>
      <w:bookmarkEnd w:id="7"/>
      <w:bookmarkEnd w:id="8"/>
    </w:p>
    <w:p w14:paraId="19D4BEBE" w14:textId="199B9476" w:rsidR="00DF3754" w:rsidRPr="005C774C" w:rsidRDefault="0064066B" w:rsidP="00DF3754">
      <w:pPr>
        <w:spacing w:after="0" w:line="360" w:lineRule="auto"/>
      </w:pPr>
      <w:sdt>
        <w:sdtPr>
          <w:id w:val="-567719924"/>
          <w:placeholder>
            <w:docPart w:val="DefaultPlaceholder_-1854013438"/>
          </w:placeholder>
          <w:date w:fullDate="2026-01-14T00:00:00Z">
            <w:dateFormat w:val="d MMMM yyyy"/>
            <w:lid w:val="en-US"/>
            <w:storeMappedDataAs w:val="dateTime"/>
            <w:calendar w:val="gregorian"/>
          </w:date>
        </w:sdtPr>
        <w:sdtEndPr/>
        <w:sdtContent>
          <w:r w:rsidR="00674BFC">
            <w:t>14 January 2026</w:t>
          </w:r>
        </w:sdtContent>
      </w:sdt>
    </w:p>
    <w:p w14:paraId="11A62D55" w14:textId="77777777" w:rsidR="00DF3754" w:rsidRPr="005C774C" w:rsidRDefault="00DF3754" w:rsidP="00DF3754">
      <w:pPr>
        <w:spacing w:after="0" w:line="360" w:lineRule="auto"/>
      </w:pPr>
      <w:r w:rsidRPr="005C774C">
        <w:t>The Chair</w:t>
      </w:r>
    </w:p>
    <w:p w14:paraId="2F25D319" w14:textId="77777777" w:rsidR="00DF3754" w:rsidRPr="005C774C" w:rsidRDefault="0063440A" w:rsidP="00DF3754">
      <w:pPr>
        <w:spacing w:after="0" w:line="360" w:lineRule="auto"/>
      </w:pPr>
      <w:r>
        <w:t>Practicum</w:t>
      </w:r>
      <w:r w:rsidR="00DF3754" w:rsidRPr="005C774C">
        <w:t xml:space="preserve"> Defense Committee </w:t>
      </w:r>
    </w:p>
    <w:p w14:paraId="592028EB" w14:textId="77777777" w:rsidR="00DF3754" w:rsidRPr="005C774C" w:rsidRDefault="00DF3754" w:rsidP="00DF3754">
      <w:pPr>
        <w:spacing w:after="0" w:line="360" w:lineRule="auto"/>
      </w:pPr>
      <w:r w:rsidRPr="005C774C">
        <w:t xml:space="preserve">Department of Computer Science and Engineering </w:t>
      </w:r>
    </w:p>
    <w:p w14:paraId="41CE9A1C" w14:textId="4C17C16F" w:rsidR="00DF3754" w:rsidRPr="005C774C" w:rsidRDefault="008D271D" w:rsidP="00DF3754">
      <w:pPr>
        <w:spacing w:after="0" w:line="360" w:lineRule="auto"/>
      </w:pPr>
      <w:r>
        <w:t>IUBAT</w:t>
      </w:r>
      <w:r w:rsidR="007E6411">
        <w:t xml:space="preserve"> </w:t>
      </w:r>
      <w:r w:rsidR="00DF3754" w:rsidRPr="005C774C">
        <w:t xml:space="preserve">International University of Business Agriculture and Technology </w:t>
      </w:r>
    </w:p>
    <w:p w14:paraId="2DFAFCBD" w14:textId="77777777" w:rsidR="00DF3754" w:rsidRPr="005C774C" w:rsidRDefault="00DF3754" w:rsidP="00DF3754">
      <w:pPr>
        <w:spacing w:after="0" w:line="360" w:lineRule="auto"/>
      </w:pPr>
      <w:r w:rsidRPr="005C774C">
        <w:t xml:space="preserve">4 Embankment Drive Road, Sector 10, Uttara Model Town </w:t>
      </w:r>
    </w:p>
    <w:p w14:paraId="10BEACF7" w14:textId="77777777" w:rsidR="00DF3754" w:rsidRPr="005C774C" w:rsidRDefault="00DF3754" w:rsidP="00DF3754">
      <w:pPr>
        <w:spacing w:after="0" w:line="360" w:lineRule="auto"/>
      </w:pPr>
      <w:r w:rsidRPr="005C774C">
        <w:t>Dhaka 1230, Bangladesh</w:t>
      </w:r>
      <w:r w:rsidR="00B1304C">
        <w:t>.</w:t>
      </w:r>
      <w:r w:rsidRPr="005C774C">
        <w:t xml:space="preserve"> </w:t>
      </w:r>
    </w:p>
    <w:p w14:paraId="7DFE2C16" w14:textId="77777777" w:rsidR="00DF3754" w:rsidRPr="005C774C" w:rsidRDefault="00DF3754" w:rsidP="00DF3754">
      <w:pPr>
        <w:spacing w:after="0" w:line="360" w:lineRule="auto"/>
      </w:pPr>
    </w:p>
    <w:p w14:paraId="1AEE3637" w14:textId="77777777" w:rsidR="00DF3754" w:rsidRPr="005C774C" w:rsidRDefault="00DF3754" w:rsidP="00DF3754">
      <w:pPr>
        <w:spacing w:after="0" w:line="360" w:lineRule="auto"/>
      </w:pPr>
      <w:r w:rsidRPr="005C774C">
        <w:rPr>
          <w:b/>
        </w:rPr>
        <w:t xml:space="preserve">Subject: </w:t>
      </w:r>
      <w:r w:rsidRPr="005C774C">
        <w:rPr>
          <w:u w:val="single"/>
        </w:rPr>
        <w:t>Letter of Transmittal.</w:t>
      </w:r>
    </w:p>
    <w:p w14:paraId="3FA296F3" w14:textId="77777777" w:rsidR="00DF3754" w:rsidRPr="005C774C" w:rsidRDefault="00DF3754" w:rsidP="00DF3754">
      <w:pPr>
        <w:spacing w:after="0" w:line="360" w:lineRule="auto"/>
      </w:pPr>
    </w:p>
    <w:p w14:paraId="5B85C03E" w14:textId="77777777" w:rsidR="00DF3754" w:rsidRPr="005C774C" w:rsidRDefault="00DF3754" w:rsidP="00DF3754">
      <w:pPr>
        <w:spacing w:after="120" w:line="360" w:lineRule="auto"/>
      </w:pPr>
      <w:r w:rsidRPr="005C774C">
        <w:t>Dear Sir,</w:t>
      </w:r>
    </w:p>
    <w:p w14:paraId="6DDD6647" w14:textId="4723CD50" w:rsidR="008611FE" w:rsidRPr="008611FE" w:rsidRDefault="008D1969" w:rsidP="008611FE">
      <w:pPr>
        <w:pStyle w:val="BodyText"/>
      </w:pPr>
      <w:r>
        <w:t xml:space="preserve">With due respect, I submit my project report titled </w:t>
      </w:r>
      <w:r>
        <w:rPr>
          <w:rStyle w:val="Strong"/>
        </w:rPr>
        <w:t>"Auraluxe: A Premium Building Materials E-commerce Platform"</w:t>
      </w:r>
      <w:r>
        <w:t>, completed as part of the practicum requirement for the Bachelor of Computer Science and Engineering (BCSE) degree. The project, conducted under the supervision of [Organization Name], focuses on developing a comprehensive single-vendor e-commerce platform that connects customers with premium imported building materials and interior solutions using modern web technologies.</w:t>
      </w:r>
    </w:p>
    <w:p w14:paraId="164EB859" w14:textId="15C84BB7" w:rsidR="00120A5A" w:rsidRPr="008611FE" w:rsidRDefault="001770EF" w:rsidP="008611FE">
      <w:pPr>
        <w:pStyle w:val="BodyText"/>
      </w:pPr>
      <w:r w:rsidRPr="001770EF">
        <w:t>This work provided practical exposure to Next.js, NestJS, PostgreSQL with Prisma ORM, and SSLCommerz payment integration, strengthening my full-stack development and problem-solving skills. I sincerely appreciate your time in reviewing this report and hope it meets the required academic and professional standards.</w:t>
      </w:r>
    </w:p>
    <w:p w14:paraId="6502F570" w14:textId="77777777" w:rsidR="00DF3754" w:rsidRPr="005C774C" w:rsidRDefault="00DF3754" w:rsidP="00DF3754">
      <w:pPr>
        <w:spacing w:after="120" w:line="360" w:lineRule="auto"/>
      </w:pPr>
      <w:r w:rsidRPr="005C774C">
        <w:t>Yours sincerely,</w:t>
      </w:r>
    </w:p>
    <w:p w14:paraId="3D8EB1FD" w14:textId="65BE2088" w:rsidR="00DF3754" w:rsidRPr="005C774C" w:rsidRDefault="00DF3754" w:rsidP="00DF3754">
      <w:pPr>
        <w:spacing w:before="360" w:after="0"/>
      </w:pPr>
      <w:r w:rsidRPr="005C774C">
        <w:t>_____________</w:t>
      </w:r>
      <w:r w:rsidR="008611FE">
        <w:t>____</w:t>
      </w:r>
      <w:r w:rsidR="004F7725">
        <w:tab/>
      </w:r>
      <w:r w:rsidR="004F7725">
        <w:tab/>
      </w:r>
    </w:p>
    <w:p w14:paraId="264F0AC2" w14:textId="3862392E" w:rsidR="00AA75BD" w:rsidRPr="00AA75BD" w:rsidRDefault="00DB438D" w:rsidP="00E373BE">
      <w:pPr>
        <w:spacing w:after="0" w:line="360" w:lineRule="auto"/>
      </w:pPr>
      <w:r>
        <w:t>Md Moniruzzaman</w:t>
      </w:r>
      <w:r w:rsidR="004F7725">
        <w:tab/>
      </w:r>
      <w:r w:rsidR="004F7725">
        <w:tab/>
      </w:r>
    </w:p>
    <w:p w14:paraId="415C71C5" w14:textId="30A44F29" w:rsidR="00ED7696" w:rsidRDefault="00120A5A" w:rsidP="00E373BE">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w:t>
      </w:r>
      <w:r w:rsidR="008611FE">
        <w:t>D: 2210301</w:t>
      </w:r>
      <w:r w:rsidR="00DB438D">
        <w:t>8</w:t>
      </w:r>
      <w:r w:rsidR="004F7725">
        <w:tab/>
      </w:r>
    </w:p>
    <w:p w14:paraId="5FE022DB" w14:textId="6FD2EB86" w:rsidR="00204505" w:rsidRPr="00204505" w:rsidRDefault="00204505" w:rsidP="00204505">
      <w:pPr>
        <w:pStyle w:val="Heading2"/>
        <w:rPr>
          <w:rFonts w:cs="Times New Roman"/>
          <w:b/>
          <w:szCs w:val="24"/>
        </w:rPr>
      </w:pPr>
      <w:bookmarkStart w:id="9" w:name="_Toc195098814"/>
      <w:bookmarkStart w:id="10" w:name="_Toc219643093"/>
      <w:r>
        <w:rPr>
          <w:noProof/>
        </w:rPr>
        <w:lastRenderedPageBreak/>
        <w:drawing>
          <wp:anchor distT="0" distB="0" distL="114300" distR="114300" simplePos="0" relativeHeight="251813888" behindDoc="0" locked="0" layoutInCell="1" allowOverlap="1" wp14:anchorId="5704AF3D" wp14:editId="7080E159">
            <wp:simplePos x="0" y="0"/>
            <wp:positionH relativeFrom="margin">
              <wp:align>right</wp:align>
            </wp:positionH>
            <wp:positionV relativeFrom="paragraph">
              <wp:posOffset>682625</wp:posOffset>
            </wp:positionV>
            <wp:extent cx="5715000" cy="7534275"/>
            <wp:effectExtent l="0" t="0" r="0" b="9525"/>
            <wp:wrapTopAndBottom/>
            <wp:docPr id="8010380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038035" name="Picture 80103803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6748" cy="7536579"/>
                    </a:xfrm>
                    <a:prstGeom prst="rect">
                      <a:avLst/>
                    </a:prstGeom>
                  </pic:spPr>
                </pic:pic>
              </a:graphicData>
            </a:graphic>
            <wp14:sizeRelH relativeFrom="margin">
              <wp14:pctWidth>0</wp14:pctWidth>
            </wp14:sizeRelH>
            <wp14:sizeRelV relativeFrom="margin">
              <wp14:pctHeight>0</wp14:pctHeight>
            </wp14:sizeRelV>
          </wp:anchor>
        </w:drawing>
      </w:r>
      <w:r w:rsidR="00ED7696">
        <w:rPr>
          <w:rFonts w:cs="Times New Roman"/>
          <w:b/>
          <w:szCs w:val="24"/>
        </w:rPr>
        <w:t>Organization</w:t>
      </w:r>
      <w:r w:rsidR="006166F1">
        <w:rPr>
          <w:rFonts w:cs="Times New Roman"/>
          <w:b/>
          <w:szCs w:val="24"/>
        </w:rPr>
        <w:t>’s</w:t>
      </w:r>
      <w:r w:rsidR="00ED7696">
        <w:rPr>
          <w:rFonts w:cs="Times New Roman"/>
          <w:b/>
          <w:szCs w:val="24"/>
        </w:rPr>
        <w:t xml:space="preserve"> Certificate</w:t>
      </w:r>
      <w:bookmarkEnd w:id="9"/>
      <w:bookmarkEnd w:id="10"/>
    </w:p>
    <w:p w14:paraId="319E7D59" w14:textId="77777777" w:rsidR="00927C9E" w:rsidRPr="00927C9E" w:rsidRDefault="00927C9E" w:rsidP="00927C9E">
      <w:pPr>
        <w:pStyle w:val="BodyText"/>
        <w:ind w:firstLine="0"/>
        <w:sectPr w:rsidR="00927C9E" w:rsidRPr="00927C9E" w:rsidSect="00DB681C">
          <w:headerReference w:type="first" r:id="rId14"/>
          <w:pgSz w:w="12240" w:h="15840"/>
          <w:pgMar w:top="1440" w:right="1440" w:bottom="1440" w:left="1800" w:header="720" w:footer="720" w:gutter="0"/>
          <w:pgNumType w:fmt="lowerRoman"/>
          <w:cols w:space="720"/>
          <w:docGrid w:linePitch="360"/>
        </w:sectPr>
      </w:pPr>
    </w:p>
    <w:p w14:paraId="283B9C65" w14:textId="77777777" w:rsidR="00422711" w:rsidRPr="005C774C" w:rsidRDefault="00EB31B3" w:rsidP="00422711">
      <w:pPr>
        <w:pStyle w:val="Heading2"/>
      </w:pPr>
      <w:bookmarkStart w:id="11" w:name="_Toc195098815"/>
      <w:bookmarkStart w:id="12" w:name="_Toc219643094"/>
      <w:r w:rsidRPr="005C774C">
        <w:rPr>
          <w:rFonts w:cs="Times New Roman"/>
          <w:b/>
          <w:bCs/>
          <w:szCs w:val="44"/>
        </w:rPr>
        <w:lastRenderedPageBreak/>
        <w:t>Student’s Declaration</w:t>
      </w:r>
      <w:bookmarkEnd w:id="11"/>
      <w:bookmarkEnd w:id="12"/>
    </w:p>
    <w:p w14:paraId="06ED3C51" w14:textId="59B8EFF2" w:rsidR="008611FE" w:rsidRPr="008611FE" w:rsidRDefault="001259A3" w:rsidP="008611FE">
      <w:pPr>
        <w:pStyle w:val="BodyText"/>
      </w:pPr>
      <w:r>
        <w:t xml:space="preserve">I hereby declare that the project report entitled </w:t>
      </w:r>
      <w:r>
        <w:rPr>
          <w:rStyle w:val="Strong"/>
        </w:rPr>
        <w:t>"Auraluxe: A Premium Building Materials E-commerce Platform"</w:t>
      </w:r>
      <w:r>
        <w:t xml:space="preserve"> is my original work and has been prepared by me in partial fulfillment of the requirements for the practicum. All sources of information and references used in this report have been properly acknowledged.</w:t>
      </w:r>
    </w:p>
    <w:p w14:paraId="562FB40F" w14:textId="6CB1CAA4" w:rsidR="008611FE" w:rsidRPr="008611FE" w:rsidRDefault="00711B03" w:rsidP="008611FE">
      <w:pPr>
        <w:pStyle w:val="BodyText"/>
      </w:pPr>
      <w:r w:rsidRPr="00711B03">
        <w:t>I confirm that the contents of this report are original and that no part of this work has been submitted previously for any degree or academic purpose. I have adhered to ethical guidelines in the collection and presentation of data and take full responsibility for the authenticity of this work.</w:t>
      </w:r>
    </w:p>
    <w:p w14:paraId="165D15B9" w14:textId="7B9130EF" w:rsidR="009C2EE8" w:rsidRPr="005C774C" w:rsidRDefault="006F741E" w:rsidP="008611FE">
      <w:pPr>
        <w:pStyle w:val="BodyText"/>
      </w:pPr>
      <w:r w:rsidRPr="006F741E">
        <w:t>I sincerely hope that this report meets the standards and expectations of the Practicum Defense Committee and respectfully submit it for review and evaluation.</w:t>
      </w:r>
    </w:p>
    <w:p w14:paraId="0C17122F" w14:textId="77777777" w:rsidR="009C2EE8" w:rsidRPr="00DA187D" w:rsidRDefault="009C2EE8" w:rsidP="00DA187D">
      <w:pPr>
        <w:pStyle w:val="BodyText"/>
      </w:pPr>
    </w:p>
    <w:p w14:paraId="6C213C7C" w14:textId="77777777" w:rsidR="009C2EE8" w:rsidRPr="005C774C" w:rsidRDefault="009C2EE8" w:rsidP="009C2EE8">
      <w:pPr>
        <w:tabs>
          <w:tab w:val="left" w:pos="1066"/>
        </w:tabs>
      </w:pPr>
    </w:p>
    <w:p w14:paraId="521A4FB7" w14:textId="77777777" w:rsidR="009C2EE8" w:rsidRPr="005C774C" w:rsidRDefault="009C2EE8" w:rsidP="009C2EE8">
      <w:pPr>
        <w:tabs>
          <w:tab w:val="left" w:pos="1066"/>
        </w:tabs>
      </w:pPr>
    </w:p>
    <w:p w14:paraId="56710442" w14:textId="77777777" w:rsidR="009C2EE8" w:rsidRPr="005C774C" w:rsidRDefault="009C2EE8" w:rsidP="009C2EE8">
      <w:pPr>
        <w:tabs>
          <w:tab w:val="left" w:pos="1066"/>
        </w:tabs>
      </w:pPr>
    </w:p>
    <w:p w14:paraId="48BD3D94" w14:textId="77777777" w:rsidR="009C2EE8" w:rsidRPr="005C774C" w:rsidRDefault="009C2EE8" w:rsidP="009C2EE8">
      <w:pPr>
        <w:spacing w:after="120" w:line="360" w:lineRule="auto"/>
      </w:pPr>
    </w:p>
    <w:p w14:paraId="1EF03C4C" w14:textId="77777777" w:rsidR="009C2EE8" w:rsidRPr="005C774C" w:rsidRDefault="009C2EE8" w:rsidP="009C2EE8">
      <w:pPr>
        <w:spacing w:after="120" w:line="360" w:lineRule="auto"/>
      </w:pPr>
    </w:p>
    <w:p w14:paraId="69D03A10" w14:textId="77777777" w:rsidR="00120A5A" w:rsidRDefault="00120A5A" w:rsidP="009C2EE8">
      <w:pPr>
        <w:spacing w:after="120" w:line="360" w:lineRule="auto"/>
      </w:pPr>
    </w:p>
    <w:p w14:paraId="74506295" w14:textId="77777777" w:rsidR="00120A5A" w:rsidRDefault="00120A5A" w:rsidP="009C2EE8">
      <w:pPr>
        <w:spacing w:after="120" w:line="360" w:lineRule="auto"/>
      </w:pPr>
    </w:p>
    <w:p w14:paraId="4AE2E81D" w14:textId="77777777" w:rsidR="00120A5A" w:rsidRDefault="00120A5A" w:rsidP="009C2EE8">
      <w:pPr>
        <w:spacing w:after="120" w:line="360" w:lineRule="auto"/>
      </w:pPr>
    </w:p>
    <w:p w14:paraId="7DEF6F48" w14:textId="79BB5D56" w:rsidR="006A21C9" w:rsidRPr="005C774C" w:rsidRDefault="006A21C9" w:rsidP="006A21C9">
      <w:pPr>
        <w:spacing w:before="360" w:after="0"/>
      </w:pPr>
      <w:r w:rsidRPr="005C774C">
        <w:t xml:space="preserve"> _____________</w:t>
      </w:r>
      <w:r w:rsidR="008611FE">
        <w:t>___</w:t>
      </w:r>
      <w:r>
        <w:tab/>
      </w:r>
      <w:r>
        <w:tab/>
      </w:r>
    </w:p>
    <w:p w14:paraId="658D19AF" w14:textId="38EA8E67" w:rsidR="006A21C9" w:rsidRPr="00AA75BD" w:rsidRDefault="001F3E79" w:rsidP="00E373BE">
      <w:pPr>
        <w:spacing w:after="0" w:line="360" w:lineRule="auto"/>
      </w:pPr>
      <w:r>
        <w:t>Md. Moniruzzaman</w:t>
      </w:r>
      <w:r w:rsidR="006A21C9">
        <w:tab/>
      </w:r>
      <w:r w:rsidR="006A21C9">
        <w:tab/>
      </w:r>
    </w:p>
    <w:p w14:paraId="711F4A94" w14:textId="75AB47B4" w:rsidR="00924BA0" w:rsidRDefault="00120A5A" w:rsidP="00E373BE">
      <w:pPr>
        <w:spacing w:after="0" w:line="360" w:lineRule="auto"/>
      </w:pPr>
      <w:r>
        <w:t>ID</w:t>
      </w:r>
      <w:r w:rsidR="008611FE">
        <w:t>: 2210301</w:t>
      </w:r>
      <w:r w:rsidR="001F3E79">
        <w:t>8</w:t>
      </w:r>
      <w:r w:rsidR="006A21C9">
        <w:tab/>
      </w:r>
      <w:r w:rsidR="006A21C9">
        <w:tab/>
      </w:r>
      <w:r w:rsidR="006A21C9">
        <w:tab/>
      </w:r>
    </w:p>
    <w:p w14:paraId="587D0135" w14:textId="77777777" w:rsidR="006A21C9" w:rsidRPr="005C774C" w:rsidRDefault="006A21C9" w:rsidP="00E373BE">
      <w:pPr>
        <w:spacing w:after="0" w:line="360" w:lineRule="auto"/>
        <w:sectPr w:rsidR="006A21C9" w:rsidRPr="005C774C" w:rsidSect="00DB681C">
          <w:pgSz w:w="12240" w:h="15840"/>
          <w:pgMar w:top="1440" w:right="1440" w:bottom="1440" w:left="1800" w:header="720" w:footer="720" w:gutter="0"/>
          <w:pgNumType w:fmt="lowerRoman"/>
          <w:cols w:space="720"/>
          <w:docGrid w:linePitch="360"/>
        </w:sectPr>
      </w:pPr>
    </w:p>
    <w:p w14:paraId="4EA42864" w14:textId="77777777" w:rsidR="00422711" w:rsidRPr="005C774C" w:rsidRDefault="00EB31B3" w:rsidP="00422711">
      <w:pPr>
        <w:pStyle w:val="Heading2"/>
        <w:rPr>
          <w:b/>
          <w:szCs w:val="28"/>
        </w:rPr>
      </w:pPr>
      <w:bookmarkStart w:id="13" w:name="_Toc195098816"/>
      <w:bookmarkStart w:id="14" w:name="_Toc219643095"/>
      <w:r w:rsidRPr="005C774C">
        <w:rPr>
          <w:rFonts w:cs="Times New Roman"/>
          <w:b/>
          <w:szCs w:val="36"/>
        </w:rPr>
        <w:lastRenderedPageBreak/>
        <w:t>Supervisor’s Certification</w:t>
      </w:r>
      <w:bookmarkEnd w:id="13"/>
      <w:bookmarkEnd w:id="14"/>
    </w:p>
    <w:p w14:paraId="4903E3A8" w14:textId="0D1642CA" w:rsidR="008611FE" w:rsidRPr="008611FE" w:rsidRDefault="00347014" w:rsidP="008611FE">
      <w:pPr>
        <w:pStyle w:val="BodyText"/>
      </w:pPr>
      <w:r>
        <w:t xml:space="preserve">This is to certify that the project report entitled </w:t>
      </w:r>
      <w:r>
        <w:rPr>
          <w:rStyle w:val="Strong"/>
        </w:rPr>
        <w:t>"Auraluxe – A Premium Building Materials E-commerce Platform"</w:t>
      </w:r>
      <w:r>
        <w:t xml:space="preserve"> has been prepared by </w:t>
      </w:r>
      <w:r>
        <w:rPr>
          <w:rStyle w:val="Strong"/>
        </w:rPr>
        <w:t>Md. Moniruzzaman</w:t>
      </w:r>
      <w:r>
        <w:t xml:space="preserve">, </w:t>
      </w:r>
      <w:r>
        <w:rPr>
          <w:rStyle w:val="Strong"/>
        </w:rPr>
        <w:t>ID: 22103018</w:t>
      </w:r>
      <w:r>
        <w:t>, in partial fulfillment of the requirements for the practicum.</w:t>
      </w:r>
    </w:p>
    <w:p w14:paraId="556EA3D2" w14:textId="77777777" w:rsidR="00822B25" w:rsidRDefault="00822B25" w:rsidP="00822B25">
      <w:pPr>
        <w:pStyle w:val="BodyText"/>
      </w:pPr>
      <w:r>
        <w:t>I have reviewed the report and confirm that the work has been carried out under my supervision. All sources, references, and materials used in this report have been properly cited.</w:t>
      </w:r>
    </w:p>
    <w:p w14:paraId="0D3A5FF2" w14:textId="108F8E00" w:rsidR="00822B25" w:rsidRPr="008611FE" w:rsidRDefault="00822B25" w:rsidP="00822B25">
      <w:pPr>
        <w:pStyle w:val="BodyText"/>
      </w:pPr>
      <w:r>
        <w:t>I hereby certify that the report meets the academic standards required by the Department of Computer Science and Engineering, IUBAT, and is suitable for submission and evaluation.</w:t>
      </w:r>
    </w:p>
    <w:p w14:paraId="57AE04E1" w14:textId="77777777" w:rsidR="004E5123" w:rsidRPr="005C774C" w:rsidRDefault="004E5123" w:rsidP="004E5123">
      <w:pPr>
        <w:spacing w:after="240" w:line="360" w:lineRule="auto"/>
      </w:pPr>
    </w:p>
    <w:p w14:paraId="49FE0FC4" w14:textId="77777777" w:rsidR="004E5123" w:rsidRPr="005C774C" w:rsidRDefault="004E5123" w:rsidP="004E5123"/>
    <w:p w14:paraId="32AFBEDA" w14:textId="77777777" w:rsidR="004E5123" w:rsidRPr="005C774C" w:rsidRDefault="004E5123" w:rsidP="004E5123"/>
    <w:p w14:paraId="1B397336" w14:textId="77777777" w:rsidR="00735F2C" w:rsidRDefault="00735F2C" w:rsidP="004E5123"/>
    <w:p w14:paraId="194F3B03" w14:textId="77777777" w:rsidR="007D0771" w:rsidRDefault="007D0771" w:rsidP="004E5123"/>
    <w:p w14:paraId="5B90BD4E" w14:textId="77777777" w:rsidR="008611FE" w:rsidRDefault="008611FE" w:rsidP="004E5123"/>
    <w:p w14:paraId="0F97A59B" w14:textId="77777777" w:rsidR="00542244" w:rsidRPr="00542244" w:rsidRDefault="00542244" w:rsidP="004E5123">
      <w:pPr>
        <w:rPr>
          <w:sz w:val="16"/>
        </w:rPr>
      </w:pPr>
    </w:p>
    <w:p w14:paraId="47B8D1AC" w14:textId="77777777" w:rsidR="004E5123" w:rsidRPr="005C774C" w:rsidRDefault="004E5123" w:rsidP="004E5123">
      <w:r w:rsidRPr="005C774C">
        <w:t xml:space="preserve">_______________________________  </w:t>
      </w:r>
    </w:p>
    <w:p w14:paraId="18508D53" w14:textId="4EA1D235" w:rsidR="00927C9E" w:rsidRPr="0076595A" w:rsidRDefault="00FF30F2" w:rsidP="00E373BE">
      <w:pPr>
        <w:spacing w:after="0" w:line="360" w:lineRule="auto"/>
      </w:pPr>
      <w:r w:rsidRPr="00FF30F2">
        <w:t>Dipta Mohon Das</w:t>
      </w:r>
    </w:p>
    <w:p w14:paraId="654A7AD2" w14:textId="3F69F2FA" w:rsidR="00927C9E" w:rsidRPr="0076595A" w:rsidRDefault="00D17C1F" w:rsidP="00E373BE">
      <w:pPr>
        <w:spacing w:after="0" w:line="360" w:lineRule="auto"/>
      </w:pPr>
      <w:r w:rsidRPr="00D17C1F">
        <w:t xml:space="preserve">Supervisor and </w:t>
      </w:r>
      <w:r w:rsidR="00264E9A" w:rsidRPr="00264E9A">
        <w:t>Lecturer</w:t>
      </w:r>
    </w:p>
    <w:p w14:paraId="7556CA0A" w14:textId="77777777" w:rsidR="00927C9E" w:rsidRPr="0076595A" w:rsidRDefault="00927C9E" w:rsidP="00E373BE">
      <w:pPr>
        <w:spacing w:after="0" w:line="360" w:lineRule="auto"/>
      </w:pPr>
      <w:r w:rsidRPr="0076595A">
        <w:t>Department of Computer Science and Engineering</w:t>
      </w:r>
    </w:p>
    <w:p w14:paraId="1D91D639" w14:textId="1AC523E9" w:rsidR="00EE0DD9" w:rsidRDefault="00927C9E" w:rsidP="00E373BE">
      <w:pPr>
        <w:pStyle w:val="BodyText"/>
        <w:spacing w:before="0"/>
        <w:ind w:firstLine="0"/>
      </w:pPr>
      <w:r w:rsidRPr="0076595A">
        <w:t>IUBAT</w:t>
      </w:r>
      <w:r w:rsidR="007E6411">
        <w:t xml:space="preserve"> </w:t>
      </w:r>
      <w:r w:rsidRPr="0076595A">
        <w:t>International University of Business Agriculture and Technology</w:t>
      </w:r>
    </w:p>
    <w:p w14:paraId="7ED41475" w14:textId="77777777" w:rsidR="00EE0DD9" w:rsidRDefault="00EE0DD9" w:rsidP="00E373BE">
      <w:pPr>
        <w:pStyle w:val="BodyText"/>
        <w:spacing w:before="0"/>
        <w:ind w:firstLine="0"/>
        <w:sectPr w:rsidR="00EE0DD9" w:rsidSect="00DB681C">
          <w:headerReference w:type="first" r:id="rId15"/>
          <w:pgSz w:w="12240" w:h="15840"/>
          <w:pgMar w:top="1440" w:right="1440" w:bottom="1440" w:left="1800" w:header="720" w:footer="720" w:gutter="0"/>
          <w:pgNumType w:fmt="lowerRoman"/>
          <w:cols w:space="720"/>
          <w:docGrid w:linePitch="360"/>
        </w:sectPr>
      </w:pPr>
    </w:p>
    <w:p w14:paraId="7CD983AB" w14:textId="6254C043" w:rsidR="00D85DC6" w:rsidRDefault="0025522D" w:rsidP="00A1233B">
      <w:pPr>
        <w:pStyle w:val="Heading2"/>
      </w:pPr>
      <w:bookmarkStart w:id="15" w:name="_Toc195098817"/>
      <w:bookmarkStart w:id="16" w:name="_Toc219643096"/>
      <w:r w:rsidRPr="005C774C">
        <w:rPr>
          <w:b/>
        </w:rPr>
        <w:lastRenderedPageBreak/>
        <w:t>Abstract</w:t>
      </w:r>
      <w:bookmarkEnd w:id="15"/>
      <w:bookmarkEnd w:id="16"/>
    </w:p>
    <w:p w14:paraId="28AE21F5" w14:textId="43E602AE" w:rsidR="00A1233B" w:rsidRDefault="00A1233B" w:rsidP="00A1233B">
      <w:pPr>
        <w:pStyle w:val="BodyText"/>
        <w:sectPr w:rsidR="00A1233B" w:rsidSect="00DB681C">
          <w:pgSz w:w="12240" w:h="15840"/>
          <w:pgMar w:top="1440" w:right="1440" w:bottom="1440" w:left="1800" w:header="720" w:footer="720" w:gutter="0"/>
          <w:pgNumType w:fmt="lowerRoman"/>
          <w:cols w:space="720"/>
          <w:docGrid w:linePitch="360"/>
        </w:sectPr>
      </w:pPr>
      <w:r>
        <w:t>This practicum report presents the design and implementation of "</w:t>
      </w:r>
      <w:r w:rsidRPr="00A1233B">
        <w:rPr>
          <w:b/>
          <w:bCs/>
        </w:rPr>
        <w:t>Auraluxe</w:t>
      </w:r>
      <w:r>
        <w:t xml:space="preserve">" a premium building materials e-commerce platform developed to bridge the gap between customers and high-quality imported building materials and interior solutions. The project was conducted during a software development internship at </w:t>
      </w:r>
      <w:r w:rsidRPr="00A1233B">
        <w:rPr>
          <w:b/>
          <w:bCs/>
        </w:rPr>
        <w:t>ATI Limited</w:t>
      </w:r>
      <w:r>
        <w:t xml:space="preserve"> to address the inefficiencies and limitations prevalent in traditional showroom-based product discovery and purchasing methods. "</w:t>
      </w:r>
      <w:r w:rsidRPr="00A1233B">
        <w:rPr>
          <w:b/>
          <w:bCs/>
        </w:rPr>
        <w:t>Auraluxe</w:t>
      </w:r>
      <w:r>
        <w:t xml:space="preserve">" utilizes a robust web-based platform built on </w:t>
      </w:r>
      <w:r w:rsidRPr="00A1233B">
        <w:rPr>
          <w:b/>
          <w:bCs/>
        </w:rPr>
        <w:t>Next.js</w:t>
      </w:r>
      <w:r>
        <w:t xml:space="preserve"> and </w:t>
      </w:r>
      <w:r w:rsidRPr="00A1233B">
        <w:rPr>
          <w:b/>
          <w:bCs/>
        </w:rPr>
        <w:t>NestJS</w:t>
      </w:r>
      <w:r>
        <w:t xml:space="preserve">, adhering to modern architectural principles to ensure scalability and maintainability. The system integrates </w:t>
      </w:r>
      <w:r w:rsidRPr="00A1233B">
        <w:rPr>
          <w:b/>
          <w:bCs/>
        </w:rPr>
        <w:t>SSLCommerz</w:t>
      </w:r>
      <w:r>
        <w:t xml:space="preserve"> payment gateway for secure transaction processing, implements a comprehensive shopping cart system, and provides dynamic content management capabilities for marketing and product showcasing. Key functionalities include user authentication and authorization, advanced product catalog management with category and brand hierarchies, shopping cart operations with persistent state, secure order processing with payment integration, and admin features for content management and project portfolio display. The development followed the Incremental Process Model, enabling the iterative testing and refinement of core modules. The resulting application successfully digitizes the premium building materials marketplace, reducing the time and effort required for customers to discover and purchase quality products while providing a structured platform for business growth. However, the current system is limited by its dependency on continuous internet connectivity and the use of a sandbox environment for payments. Future work will focus on implementing advanced features such as product recommendation systems, real-time inventory synchronization, multi-vendor support, and mobile application development. This project demonstrates the practical application of modern software engineering standards in solving real-world e-commerce challenges in the building materials industry.</w:t>
      </w:r>
    </w:p>
    <w:p w14:paraId="3B598168" w14:textId="77777777" w:rsidR="00422711" w:rsidRPr="005C774C" w:rsidRDefault="00422711" w:rsidP="00422711">
      <w:pPr>
        <w:pStyle w:val="Heading2"/>
        <w:rPr>
          <w:b/>
        </w:rPr>
      </w:pPr>
      <w:bookmarkStart w:id="17" w:name="_Toc195098818"/>
      <w:bookmarkStart w:id="18" w:name="_Toc219643097"/>
      <w:r w:rsidRPr="005C774C">
        <w:rPr>
          <w:b/>
        </w:rPr>
        <w:lastRenderedPageBreak/>
        <w:t>Acknowledgments</w:t>
      </w:r>
      <w:bookmarkEnd w:id="17"/>
      <w:bookmarkEnd w:id="18"/>
    </w:p>
    <w:p w14:paraId="175CB99F" w14:textId="44AF1595" w:rsidR="00E9460B" w:rsidRPr="005C774C" w:rsidRDefault="00556C7B" w:rsidP="00556C7B">
      <w:pPr>
        <w:pStyle w:val="BodyText"/>
        <w:sectPr w:rsidR="00E9460B" w:rsidRPr="005C774C" w:rsidSect="00DB681C">
          <w:headerReference w:type="first" r:id="rId16"/>
          <w:pgSz w:w="12240" w:h="15840"/>
          <w:pgMar w:top="1440" w:right="1440" w:bottom="1440" w:left="1800" w:header="720" w:footer="720" w:gutter="0"/>
          <w:pgNumType w:fmt="lowerRoman"/>
          <w:cols w:space="720"/>
          <w:docGrid w:linePitch="360"/>
        </w:sectPr>
      </w:pPr>
      <w:r>
        <w:t>I would like to take this opportunity to sincerely thank all those who supported and encouraged me throughout the completion of my practicum program and the preparation of the project report entitled "</w:t>
      </w:r>
      <w:r w:rsidRPr="00556C7B">
        <w:rPr>
          <w:b/>
          <w:bCs/>
        </w:rPr>
        <w:t>Auraluxe: A Premium Building Materials E-commerce Platform.</w:t>
      </w:r>
      <w:r>
        <w:t xml:space="preserve">" First and foremost, I express my gratitude to the Almighty for granting me the patience, strength, and perseverance necessary to complete this work. I am also thankful to the </w:t>
      </w:r>
      <w:r w:rsidRPr="00556C7B">
        <w:rPr>
          <w:b/>
          <w:bCs/>
        </w:rPr>
        <w:t>International University of Business, Agriculture and Technology (IUBAT)</w:t>
      </w:r>
      <w:r>
        <w:t xml:space="preserve"> for providing an academic environment that fosters both personal and professional growth. I would like to pay special tribute to Late </w:t>
      </w:r>
      <w:r w:rsidRPr="00556C7B">
        <w:rPr>
          <w:b/>
          <w:bCs/>
        </w:rPr>
        <w:t>Prof. Dr. M. Alimullah Miyan</w:t>
      </w:r>
      <w:r>
        <w:t xml:space="preserve">, the Founder of IUBAT, whose visionary leadership opened new avenues for higher education in the non-government sector of Bangladesh. I also extend my sincere appreciation to the honorable Vice-Chancellor, </w:t>
      </w:r>
      <w:r w:rsidRPr="00556C7B">
        <w:rPr>
          <w:b/>
          <w:bCs/>
        </w:rPr>
        <w:t>Prof. Abdur Rab</w:t>
      </w:r>
      <w:r>
        <w:t xml:space="preserve">, for his continued leadership and guidance, which have greatly benefited the institution and its students. My heartfelt thanks go to </w:t>
      </w:r>
      <w:r w:rsidRPr="00556C7B">
        <w:rPr>
          <w:b/>
          <w:bCs/>
        </w:rPr>
        <w:t>Prof. Dr. Utpal Kanti Das</w:t>
      </w:r>
      <w:r>
        <w:t xml:space="preserve">, Professor and Chair, for his valuable advice and encouragement throughout this academic journey. Above all, I am deeply indebted to my supervisor, </w:t>
      </w:r>
      <w:r w:rsidRPr="00556C7B">
        <w:rPr>
          <w:b/>
          <w:bCs/>
        </w:rPr>
        <w:t>Dipta Mohon Das</w:t>
      </w:r>
      <w:r>
        <w:t xml:space="preserve">, </w:t>
      </w:r>
      <w:r w:rsidRPr="00556C7B">
        <w:rPr>
          <w:b/>
          <w:bCs/>
        </w:rPr>
        <w:t>Lecturer</w:t>
      </w:r>
      <w:r>
        <w:t>, Department of Computer Science and Engineering, IUBAT, for constant guidance, constructive feedback, and encouragement, which were instrumental in shaping this work.Completing this practicum has enhanced my understanding of the subject matter, strengthened my technical skills, and provided valuable experience in research and report writing. I am truly grateful for the opportunity to work on this project, which has been both academically enriching and professionally rewarding.</w:t>
      </w:r>
    </w:p>
    <w:p w14:paraId="5B49BF3C" w14:textId="77777777" w:rsidR="00422711" w:rsidRPr="00127F4D" w:rsidRDefault="00127F4D" w:rsidP="00127F4D">
      <w:pPr>
        <w:jc w:val="center"/>
        <w:rPr>
          <w:b/>
          <w:sz w:val="28"/>
          <w:szCs w:val="28"/>
        </w:rPr>
      </w:pPr>
      <w:r w:rsidRPr="00127F4D">
        <w:rPr>
          <w:b/>
          <w:sz w:val="28"/>
          <w:szCs w:val="28"/>
        </w:rPr>
        <w:lastRenderedPageBreak/>
        <w:t>Table of Contents</w:t>
      </w:r>
    </w:p>
    <w:p w14:paraId="1F08E97D" w14:textId="1F4C9FE0" w:rsidR="0079379F" w:rsidRDefault="00E84EB4">
      <w:pPr>
        <w:pStyle w:val="TOC1"/>
        <w:rPr>
          <w:rFonts w:asciiTheme="minorHAnsi" w:eastAsiaTheme="minorEastAsia" w:hAnsiTheme="minorHAnsi" w:cstheme="minorBidi"/>
          <w:noProof/>
          <w:sz w:val="22"/>
          <w:szCs w:val="22"/>
          <w:shd w:val="clear" w:color="auto" w:fill="auto"/>
        </w:rPr>
      </w:pPr>
      <w:r>
        <w:fldChar w:fldCharType="begin"/>
      </w:r>
      <w:r w:rsidR="00B70DE1">
        <w:instrText xml:space="preserve"> TOC \t "Heading 2,1,Heading 3,2,Heading 4,3,Heading 5,4" </w:instrText>
      </w:r>
      <w:r>
        <w:fldChar w:fldCharType="separate"/>
      </w:r>
      <w:r w:rsidR="0079379F" w:rsidRPr="005F230A">
        <w:rPr>
          <w:b/>
          <w:noProof/>
        </w:rPr>
        <w:t>Letter of Transmittal</w:t>
      </w:r>
      <w:r w:rsidR="0079379F">
        <w:rPr>
          <w:noProof/>
        </w:rPr>
        <w:tab/>
      </w:r>
      <w:r w:rsidR="0079379F">
        <w:rPr>
          <w:noProof/>
        </w:rPr>
        <w:fldChar w:fldCharType="begin"/>
      </w:r>
      <w:r w:rsidR="0079379F">
        <w:rPr>
          <w:noProof/>
        </w:rPr>
        <w:instrText xml:space="preserve"> PAGEREF _Toc219643092 \h </w:instrText>
      </w:r>
      <w:r w:rsidR="0079379F">
        <w:rPr>
          <w:noProof/>
        </w:rPr>
      </w:r>
      <w:r w:rsidR="0079379F">
        <w:rPr>
          <w:noProof/>
        </w:rPr>
        <w:fldChar w:fldCharType="separate"/>
      </w:r>
      <w:r w:rsidR="0079379F">
        <w:rPr>
          <w:noProof/>
        </w:rPr>
        <w:t>iii</w:t>
      </w:r>
      <w:r w:rsidR="0079379F">
        <w:rPr>
          <w:noProof/>
        </w:rPr>
        <w:fldChar w:fldCharType="end"/>
      </w:r>
    </w:p>
    <w:p w14:paraId="33F22DAA" w14:textId="15527816"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Organization’s Certificate</w:t>
      </w:r>
      <w:r>
        <w:rPr>
          <w:noProof/>
        </w:rPr>
        <w:tab/>
      </w:r>
      <w:r>
        <w:rPr>
          <w:noProof/>
        </w:rPr>
        <w:fldChar w:fldCharType="begin"/>
      </w:r>
      <w:r>
        <w:rPr>
          <w:noProof/>
        </w:rPr>
        <w:instrText xml:space="preserve"> PAGEREF _Toc219643093 \h </w:instrText>
      </w:r>
      <w:r>
        <w:rPr>
          <w:noProof/>
        </w:rPr>
      </w:r>
      <w:r>
        <w:rPr>
          <w:noProof/>
        </w:rPr>
        <w:fldChar w:fldCharType="separate"/>
      </w:r>
      <w:r>
        <w:rPr>
          <w:noProof/>
        </w:rPr>
        <w:t>iv</w:t>
      </w:r>
      <w:r>
        <w:rPr>
          <w:noProof/>
        </w:rPr>
        <w:fldChar w:fldCharType="end"/>
      </w:r>
    </w:p>
    <w:p w14:paraId="6CCE90A5" w14:textId="299DA834" w:rsidR="0079379F" w:rsidRDefault="0079379F">
      <w:pPr>
        <w:pStyle w:val="TOC1"/>
        <w:rPr>
          <w:rFonts w:asciiTheme="minorHAnsi" w:eastAsiaTheme="minorEastAsia" w:hAnsiTheme="minorHAnsi" w:cstheme="minorBidi"/>
          <w:noProof/>
          <w:sz w:val="22"/>
          <w:szCs w:val="22"/>
          <w:shd w:val="clear" w:color="auto" w:fill="auto"/>
        </w:rPr>
      </w:pPr>
      <w:r w:rsidRPr="005F230A">
        <w:rPr>
          <w:b/>
          <w:bCs/>
          <w:noProof/>
        </w:rPr>
        <w:t>Student’s Declaration</w:t>
      </w:r>
      <w:r>
        <w:rPr>
          <w:noProof/>
        </w:rPr>
        <w:tab/>
      </w:r>
      <w:r>
        <w:rPr>
          <w:noProof/>
        </w:rPr>
        <w:fldChar w:fldCharType="begin"/>
      </w:r>
      <w:r>
        <w:rPr>
          <w:noProof/>
        </w:rPr>
        <w:instrText xml:space="preserve"> PAGEREF _Toc219643094 \h </w:instrText>
      </w:r>
      <w:r>
        <w:rPr>
          <w:noProof/>
        </w:rPr>
      </w:r>
      <w:r>
        <w:rPr>
          <w:noProof/>
        </w:rPr>
        <w:fldChar w:fldCharType="separate"/>
      </w:r>
      <w:r>
        <w:rPr>
          <w:noProof/>
        </w:rPr>
        <w:t>v</w:t>
      </w:r>
      <w:r>
        <w:rPr>
          <w:noProof/>
        </w:rPr>
        <w:fldChar w:fldCharType="end"/>
      </w:r>
    </w:p>
    <w:p w14:paraId="4B900B7E" w14:textId="6C7F0C31"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Supervisor’s Certification</w:t>
      </w:r>
      <w:r>
        <w:rPr>
          <w:noProof/>
        </w:rPr>
        <w:tab/>
      </w:r>
      <w:r>
        <w:rPr>
          <w:noProof/>
        </w:rPr>
        <w:fldChar w:fldCharType="begin"/>
      </w:r>
      <w:r>
        <w:rPr>
          <w:noProof/>
        </w:rPr>
        <w:instrText xml:space="preserve"> PAGEREF _Toc219643095 \h </w:instrText>
      </w:r>
      <w:r>
        <w:rPr>
          <w:noProof/>
        </w:rPr>
      </w:r>
      <w:r>
        <w:rPr>
          <w:noProof/>
        </w:rPr>
        <w:fldChar w:fldCharType="separate"/>
      </w:r>
      <w:r>
        <w:rPr>
          <w:noProof/>
        </w:rPr>
        <w:t>vi</w:t>
      </w:r>
      <w:r>
        <w:rPr>
          <w:noProof/>
        </w:rPr>
        <w:fldChar w:fldCharType="end"/>
      </w:r>
    </w:p>
    <w:p w14:paraId="7015BCDC" w14:textId="3B876119"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Abstract</w:t>
      </w:r>
      <w:r>
        <w:rPr>
          <w:noProof/>
        </w:rPr>
        <w:tab/>
      </w:r>
      <w:r>
        <w:rPr>
          <w:noProof/>
        </w:rPr>
        <w:fldChar w:fldCharType="begin"/>
      </w:r>
      <w:r>
        <w:rPr>
          <w:noProof/>
        </w:rPr>
        <w:instrText xml:space="preserve"> PAGEREF _Toc219643096 \h </w:instrText>
      </w:r>
      <w:r>
        <w:rPr>
          <w:noProof/>
        </w:rPr>
      </w:r>
      <w:r>
        <w:rPr>
          <w:noProof/>
        </w:rPr>
        <w:fldChar w:fldCharType="separate"/>
      </w:r>
      <w:r>
        <w:rPr>
          <w:noProof/>
        </w:rPr>
        <w:t>vii</w:t>
      </w:r>
      <w:r>
        <w:rPr>
          <w:noProof/>
        </w:rPr>
        <w:fldChar w:fldCharType="end"/>
      </w:r>
    </w:p>
    <w:p w14:paraId="0CFB26D5" w14:textId="36B28E61"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Acknowledgments</w:t>
      </w:r>
      <w:r>
        <w:rPr>
          <w:noProof/>
        </w:rPr>
        <w:tab/>
      </w:r>
      <w:r>
        <w:rPr>
          <w:noProof/>
        </w:rPr>
        <w:fldChar w:fldCharType="begin"/>
      </w:r>
      <w:r>
        <w:rPr>
          <w:noProof/>
        </w:rPr>
        <w:instrText xml:space="preserve"> PAGEREF _Toc219643097 \h </w:instrText>
      </w:r>
      <w:r>
        <w:rPr>
          <w:noProof/>
        </w:rPr>
      </w:r>
      <w:r>
        <w:rPr>
          <w:noProof/>
        </w:rPr>
        <w:fldChar w:fldCharType="separate"/>
      </w:r>
      <w:r>
        <w:rPr>
          <w:noProof/>
        </w:rPr>
        <w:t>viii</w:t>
      </w:r>
      <w:r>
        <w:rPr>
          <w:noProof/>
        </w:rPr>
        <w:fldChar w:fldCharType="end"/>
      </w:r>
    </w:p>
    <w:p w14:paraId="1A0D63DE" w14:textId="0A1D92A9"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List of Figures</w:t>
      </w:r>
      <w:r>
        <w:rPr>
          <w:noProof/>
        </w:rPr>
        <w:tab/>
      </w:r>
      <w:r>
        <w:rPr>
          <w:noProof/>
        </w:rPr>
        <w:fldChar w:fldCharType="begin"/>
      </w:r>
      <w:r>
        <w:rPr>
          <w:noProof/>
        </w:rPr>
        <w:instrText xml:space="preserve"> PAGEREF _Toc219643098 \h </w:instrText>
      </w:r>
      <w:r>
        <w:rPr>
          <w:noProof/>
        </w:rPr>
      </w:r>
      <w:r>
        <w:rPr>
          <w:noProof/>
        </w:rPr>
        <w:fldChar w:fldCharType="separate"/>
      </w:r>
      <w:r>
        <w:rPr>
          <w:noProof/>
        </w:rPr>
        <w:t>xiv</w:t>
      </w:r>
      <w:r>
        <w:rPr>
          <w:noProof/>
        </w:rPr>
        <w:fldChar w:fldCharType="end"/>
      </w:r>
    </w:p>
    <w:p w14:paraId="0EBCEEC1" w14:textId="3A664642"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List of Tables</w:t>
      </w:r>
      <w:r>
        <w:rPr>
          <w:noProof/>
        </w:rPr>
        <w:tab/>
      </w:r>
      <w:r>
        <w:rPr>
          <w:noProof/>
        </w:rPr>
        <w:fldChar w:fldCharType="begin"/>
      </w:r>
      <w:r>
        <w:rPr>
          <w:noProof/>
        </w:rPr>
        <w:instrText xml:space="preserve"> PAGEREF _Toc219643099 \h </w:instrText>
      </w:r>
      <w:r>
        <w:rPr>
          <w:noProof/>
        </w:rPr>
      </w:r>
      <w:r>
        <w:rPr>
          <w:noProof/>
        </w:rPr>
        <w:fldChar w:fldCharType="separate"/>
      </w:r>
      <w:r>
        <w:rPr>
          <w:noProof/>
        </w:rPr>
        <w:t>xvi</w:t>
      </w:r>
      <w:r>
        <w:rPr>
          <w:noProof/>
        </w:rPr>
        <w:fldChar w:fldCharType="end"/>
      </w:r>
    </w:p>
    <w:p w14:paraId="012010F3" w14:textId="0ABD2069"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1.</w:t>
      </w:r>
      <w:r>
        <w:rPr>
          <w:noProof/>
        </w:rPr>
        <w:tab/>
      </w:r>
      <w:r>
        <w:rPr>
          <w:noProof/>
        </w:rPr>
        <w:fldChar w:fldCharType="begin"/>
      </w:r>
      <w:r>
        <w:rPr>
          <w:noProof/>
        </w:rPr>
        <w:instrText xml:space="preserve"> PAGEREF _Toc219643100 \h </w:instrText>
      </w:r>
      <w:r>
        <w:rPr>
          <w:noProof/>
        </w:rPr>
      </w:r>
      <w:r>
        <w:rPr>
          <w:noProof/>
        </w:rPr>
        <w:fldChar w:fldCharType="separate"/>
      </w:r>
      <w:r>
        <w:rPr>
          <w:noProof/>
        </w:rPr>
        <w:t>1</w:t>
      </w:r>
      <w:r>
        <w:rPr>
          <w:noProof/>
        </w:rPr>
        <w:fldChar w:fldCharType="end"/>
      </w:r>
    </w:p>
    <w:p w14:paraId="4636DB8C" w14:textId="11A58521"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Introduction</w:t>
      </w:r>
      <w:r>
        <w:rPr>
          <w:noProof/>
        </w:rPr>
        <w:tab/>
      </w:r>
      <w:r>
        <w:rPr>
          <w:noProof/>
        </w:rPr>
        <w:fldChar w:fldCharType="begin"/>
      </w:r>
      <w:r>
        <w:rPr>
          <w:noProof/>
        </w:rPr>
        <w:instrText xml:space="preserve"> PAGEREF _Toc219643101 \h </w:instrText>
      </w:r>
      <w:r>
        <w:rPr>
          <w:noProof/>
        </w:rPr>
      </w:r>
      <w:r>
        <w:rPr>
          <w:noProof/>
        </w:rPr>
        <w:fldChar w:fldCharType="separate"/>
      </w:r>
      <w:r>
        <w:rPr>
          <w:noProof/>
        </w:rPr>
        <w:t>1</w:t>
      </w:r>
      <w:r>
        <w:rPr>
          <w:noProof/>
        </w:rPr>
        <w:fldChar w:fldCharType="end"/>
      </w:r>
    </w:p>
    <w:p w14:paraId="41915636" w14:textId="001A9D4E" w:rsidR="0079379F" w:rsidRDefault="0079379F">
      <w:pPr>
        <w:pStyle w:val="TOC3"/>
        <w:rPr>
          <w:rFonts w:asciiTheme="minorHAnsi" w:eastAsiaTheme="minorEastAsia" w:hAnsiTheme="minorHAnsi" w:cstheme="minorBidi"/>
          <w:noProof/>
          <w:sz w:val="22"/>
          <w:szCs w:val="22"/>
        </w:rPr>
      </w:pPr>
      <w:r>
        <w:rPr>
          <w:noProof/>
        </w:rPr>
        <w:t>1.1 Background of the Study</w:t>
      </w:r>
      <w:r>
        <w:rPr>
          <w:noProof/>
        </w:rPr>
        <w:tab/>
      </w:r>
      <w:r>
        <w:rPr>
          <w:noProof/>
        </w:rPr>
        <w:fldChar w:fldCharType="begin"/>
      </w:r>
      <w:r>
        <w:rPr>
          <w:noProof/>
        </w:rPr>
        <w:instrText xml:space="preserve"> PAGEREF _Toc219643102 \h </w:instrText>
      </w:r>
      <w:r>
        <w:rPr>
          <w:noProof/>
        </w:rPr>
      </w:r>
      <w:r>
        <w:rPr>
          <w:noProof/>
        </w:rPr>
        <w:fldChar w:fldCharType="separate"/>
      </w:r>
      <w:r>
        <w:rPr>
          <w:noProof/>
        </w:rPr>
        <w:t>2</w:t>
      </w:r>
      <w:r>
        <w:rPr>
          <w:noProof/>
        </w:rPr>
        <w:fldChar w:fldCharType="end"/>
      </w:r>
    </w:p>
    <w:p w14:paraId="7FA53E70" w14:textId="1F6B676C" w:rsidR="0079379F" w:rsidRDefault="0079379F">
      <w:pPr>
        <w:pStyle w:val="TOC3"/>
        <w:rPr>
          <w:rFonts w:asciiTheme="minorHAnsi" w:eastAsiaTheme="minorEastAsia" w:hAnsiTheme="minorHAnsi" w:cstheme="minorBidi"/>
          <w:noProof/>
          <w:sz w:val="22"/>
          <w:szCs w:val="22"/>
        </w:rPr>
      </w:pPr>
      <w:r>
        <w:rPr>
          <w:noProof/>
        </w:rPr>
        <w:t>1.2 Methodology</w:t>
      </w:r>
      <w:r>
        <w:rPr>
          <w:noProof/>
        </w:rPr>
        <w:tab/>
      </w:r>
      <w:r>
        <w:rPr>
          <w:noProof/>
        </w:rPr>
        <w:fldChar w:fldCharType="begin"/>
      </w:r>
      <w:r>
        <w:rPr>
          <w:noProof/>
        </w:rPr>
        <w:instrText xml:space="preserve"> PAGEREF _Toc219643103 \h </w:instrText>
      </w:r>
      <w:r>
        <w:rPr>
          <w:noProof/>
        </w:rPr>
      </w:r>
      <w:r>
        <w:rPr>
          <w:noProof/>
        </w:rPr>
        <w:fldChar w:fldCharType="separate"/>
      </w:r>
      <w:r>
        <w:rPr>
          <w:noProof/>
        </w:rPr>
        <w:t>4</w:t>
      </w:r>
      <w:r>
        <w:rPr>
          <w:noProof/>
        </w:rPr>
        <w:fldChar w:fldCharType="end"/>
      </w:r>
    </w:p>
    <w:p w14:paraId="01595351" w14:textId="014C1FA0" w:rsidR="0079379F" w:rsidRDefault="0079379F">
      <w:pPr>
        <w:pStyle w:val="TOC4"/>
        <w:rPr>
          <w:rFonts w:asciiTheme="minorHAnsi" w:eastAsiaTheme="minorEastAsia" w:hAnsiTheme="minorHAnsi" w:cstheme="minorBidi"/>
          <w:noProof/>
          <w:sz w:val="22"/>
          <w:szCs w:val="22"/>
        </w:rPr>
      </w:pPr>
      <w:r>
        <w:rPr>
          <w:noProof/>
        </w:rPr>
        <w:t>1.2.1 Primary Sources</w:t>
      </w:r>
      <w:r>
        <w:rPr>
          <w:noProof/>
        </w:rPr>
        <w:tab/>
      </w:r>
      <w:r>
        <w:rPr>
          <w:noProof/>
        </w:rPr>
        <w:fldChar w:fldCharType="begin"/>
      </w:r>
      <w:r>
        <w:rPr>
          <w:noProof/>
        </w:rPr>
        <w:instrText xml:space="preserve"> PAGEREF _Toc219643104 \h </w:instrText>
      </w:r>
      <w:r>
        <w:rPr>
          <w:noProof/>
        </w:rPr>
      </w:r>
      <w:r>
        <w:rPr>
          <w:noProof/>
        </w:rPr>
        <w:fldChar w:fldCharType="separate"/>
      </w:r>
      <w:r>
        <w:rPr>
          <w:noProof/>
        </w:rPr>
        <w:t>4</w:t>
      </w:r>
      <w:r>
        <w:rPr>
          <w:noProof/>
        </w:rPr>
        <w:fldChar w:fldCharType="end"/>
      </w:r>
    </w:p>
    <w:p w14:paraId="5ADDEB05" w14:textId="2C37426B" w:rsidR="0079379F" w:rsidRDefault="0079379F">
      <w:pPr>
        <w:pStyle w:val="TOC4"/>
        <w:rPr>
          <w:rFonts w:asciiTheme="minorHAnsi" w:eastAsiaTheme="minorEastAsia" w:hAnsiTheme="minorHAnsi" w:cstheme="minorBidi"/>
          <w:noProof/>
          <w:sz w:val="22"/>
          <w:szCs w:val="22"/>
        </w:rPr>
      </w:pPr>
      <w:r>
        <w:rPr>
          <w:noProof/>
        </w:rPr>
        <w:t>1.2.2 Secondary Sources</w:t>
      </w:r>
      <w:r>
        <w:rPr>
          <w:noProof/>
        </w:rPr>
        <w:tab/>
      </w:r>
      <w:r>
        <w:rPr>
          <w:noProof/>
        </w:rPr>
        <w:fldChar w:fldCharType="begin"/>
      </w:r>
      <w:r>
        <w:rPr>
          <w:noProof/>
        </w:rPr>
        <w:instrText xml:space="preserve"> PAGEREF _Toc219643105 \h </w:instrText>
      </w:r>
      <w:r>
        <w:rPr>
          <w:noProof/>
        </w:rPr>
      </w:r>
      <w:r>
        <w:rPr>
          <w:noProof/>
        </w:rPr>
        <w:fldChar w:fldCharType="separate"/>
      </w:r>
      <w:r>
        <w:rPr>
          <w:noProof/>
        </w:rPr>
        <w:t>4</w:t>
      </w:r>
      <w:r>
        <w:rPr>
          <w:noProof/>
        </w:rPr>
        <w:fldChar w:fldCharType="end"/>
      </w:r>
    </w:p>
    <w:p w14:paraId="0E8DF92F" w14:textId="2CFDB24A" w:rsidR="0079379F" w:rsidRDefault="0079379F">
      <w:pPr>
        <w:pStyle w:val="TOC3"/>
        <w:rPr>
          <w:rFonts w:asciiTheme="minorHAnsi" w:eastAsiaTheme="minorEastAsia" w:hAnsiTheme="minorHAnsi" w:cstheme="minorBidi"/>
          <w:noProof/>
          <w:sz w:val="22"/>
          <w:szCs w:val="22"/>
        </w:rPr>
      </w:pPr>
      <w:r>
        <w:rPr>
          <w:noProof/>
        </w:rPr>
        <w:t>1.3 Objectives</w:t>
      </w:r>
      <w:r>
        <w:rPr>
          <w:noProof/>
        </w:rPr>
        <w:tab/>
      </w:r>
      <w:r>
        <w:rPr>
          <w:noProof/>
        </w:rPr>
        <w:fldChar w:fldCharType="begin"/>
      </w:r>
      <w:r>
        <w:rPr>
          <w:noProof/>
        </w:rPr>
        <w:instrText xml:space="preserve"> PAGEREF _Toc219643106 \h </w:instrText>
      </w:r>
      <w:r>
        <w:rPr>
          <w:noProof/>
        </w:rPr>
      </w:r>
      <w:r>
        <w:rPr>
          <w:noProof/>
        </w:rPr>
        <w:fldChar w:fldCharType="separate"/>
      </w:r>
      <w:r>
        <w:rPr>
          <w:noProof/>
        </w:rPr>
        <w:t>6</w:t>
      </w:r>
      <w:r>
        <w:rPr>
          <w:noProof/>
        </w:rPr>
        <w:fldChar w:fldCharType="end"/>
      </w:r>
    </w:p>
    <w:p w14:paraId="779D4142" w14:textId="57ADC26E" w:rsidR="0079379F" w:rsidRDefault="0079379F">
      <w:pPr>
        <w:pStyle w:val="TOC4"/>
        <w:rPr>
          <w:rFonts w:asciiTheme="minorHAnsi" w:eastAsiaTheme="minorEastAsia" w:hAnsiTheme="minorHAnsi" w:cstheme="minorBidi"/>
          <w:noProof/>
          <w:sz w:val="22"/>
          <w:szCs w:val="22"/>
        </w:rPr>
      </w:pPr>
      <w:r>
        <w:rPr>
          <w:noProof/>
        </w:rPr>
        <w:t>1.3.1 Broad Objective</w:t>
      </w:r>
      <w:r>
        <w:rPr>
          <w:noProof/>
        </w:rPr>
        <w:tab/>
      </w:r>
      <w:r>
        <w:rPr>
          <w:noProof/>
        </w:rPr>
        <w:fldChar w:fldCharType="begin"/>
      </w:r>
      <w:r>
        <w:rPr>
          <w:noProof/>
        </w:rPr>
        <w:instrText xml:space="preserve"> PAGEREF _Toc219643107 \h </w:instrText>
      </w:r>
      <w:r>
        <w:rPr>
          <w:noProof/>
        </w:rPr>
      </w:r>
      <w:r>
        <w:rPr>
          <w:noProof/>
        </w:rPr>
        <w:fldChar w:fldCharType="separate"/>
      </w:r>
      <w:r>
        <w:rPr>
          <w:noProof/>
        </w:rPr>
        <w:t>6</w:t>
      </w:r>
      <w:r>
        <w:rPr>
          <w:noProof/>
        </w:rPr>
        <w:fldChar w:fldCharType="end"/>
      </w:r>
    </w:p>
    <w:p w14:paraId="66DD823A" w14:textId="40AA6D3D" w:rsidR="0079379F" w:rsidRDefault="0079379F">
      <w:pPr>
        <w:pStyle w:val="TOC4"/>
        <w:rPr>
          <w:rFonts w:asciiTheme="minorHAnsi" w:eastAsiaTheme="minorEastAsia" w:hAnsiTheme="minorHAnsi" w:cstheme="minorBidi"/>
          <w:noProof/>
          <w:sz w:val="22"/>
          <w:szCs w:val="22"/>
        </w:rPr>
      </w:pPr>
      <w:r>
        <w:rPr>
          <w:noProof/>
        </w:rPr>
        <w:t>1.3.2 Specific Objectives</w:t>
      </w:r>
      <w:r>
        <w:rPr>
          <w:noProof/>
        </w:rPr>
        <w:tab/>
      </w:r>
      <w:r>
        <w:rPr>
          <w:noProof/>
        </w:rPr>
        <w:fldChar w:fldCharType="begin"/>
      </w:r>
      <w:r>
        <w:rPr>
          <w:noProof/>
        </w:rPr>
        <w:instrText xml:space="preserve"> PAGEREF _Toc219643108 \h </w:instrText>
      </w:r>
      <w:r>
        <w:rPr>
          <w:noProof/>
        </w:rPr>
      </w:r>
      <w:r>
        <w:rPr>
          <w:noProof/>
        </w:rPr>
        <w:fldChar w:fldCharType="separate"/>
      </w:r>
      <w:r>
        <w:rPr>
          <w:noProof/>
        </w:rPr>
        <w:t>6</w:t>
      </w:r>
      <w:r>
        <w:rPr>
          <w:noProof/>
        </w:rPr>
        <w:fldChar w:fldCharType="end"/>
      </w:r>
    </w:p>
    <w:p w14:paraId="5AD9D1A5" w14:textId="493BDBDC" w:rsidR="0079379F" w:rsidRDefault="0079379F">
      <w:pPr>
        <w:pStyle w:val="TOC3"/>
        <w:rPr>
          <w:rFonts w:asciiTheme="minorHAnsi" w:eastAsiaTheme="minorEastAsia" w:hAnsiTheme="minorHAnsi" w:cstheme="minorBidi"/>
          <w:noProof/>
          <w:sz w:val="22"/>
          <w:szCs w:val="22"/>
        </w:rPr>
      </w:pPr>
      <w:r>
        <w:rPr>
          <w:noProof/>
        </w:rPr>
        <w:t>1.4 Process Model</w:t>
      </w:r>
      <w:r>
        <w:rPr>
          <w:noProof/>
        </w:rPr>
        <w:tab/>
      </w:r>
      <w:r>
        <w:rPr>
          <w:noProof/>
        </w:rPr>
        <w:fldChar w:fldCharType="begin"/>
      </w:r>
      <w:r>
        <w:rPr>
          <w:noProof/>
        </w:rPr>
        <w:instrText xml:space="preserve"> PAGEREF _Toc219643109 \h </w:instrText>
      </w:r>
      <w:r>
        <w:rPr>
          <w:noProof/>
        </w:rPr>
      </w:r>
      <w:r>
        <w:rPr>
          <w:noProof/>
        </w:rPr>
        <w:fldChar w:fldCharType="separate"/>
      </w:r>
      <w:r>
        <w:rPr>
          <w:noProof/>
        </w:rPr>
        <w:t>7</w:t>
      </w:r>
      <w:r>
        <w:rPr>
          <w:noProof/>
        </w:rPr>
        <w:fldChar w:fldCharType="end"/>
      </w:r>
    </w:p>
    <w:p w14:paraId="714C9A54" w14:textId="336D1FDC" w:rsidR="0079379F" w:rsidRDefault="0079379F">
      <w:pPr>
        <w:pStyle w:val="TOC4"/>
        <w:rPr>
          <w:rFonts w:asciiTheme="minorHAnsi" w:eastAsiaTheme="minorEastAsia" w:hAnsiTheme="minorHAnsi" w:cstheme="minorBidi"/>
          <w:noProof/>
          <w:sz w:val="22"/>
          <w:szCs w:val="22"/>
        </w:rPr>
      </w:pPr>
      <w:r>
        <w:rPr>
          <w:noProof/>
        </w:rPr>
        <w:t>1.4.1 Key characteristics of the Incremental Process Model implementation:</w:t>
      </w:r>
      <w:r>
        <w:rPr>
          <w:noProof/>
        </w:rPr>
        <w:tab/>
      </w:r>
      <w:r>
        <w:rPr>
          <w:noProof/>
        </w:rPr>
        <w:fldChar w:fldCharType="begin"/>
      </w:r>
      <w:r>
        <w:rPr>
          <w:noProof/>
        </w:rPr>
        <w:instrText xml:space="preserve"> PAGEREF _Toc219643110 \h </w:instrText>
      </w:r>
      <w:r>
        <w:rPr>
          <w:noProof/>
        </w:rPr>
      </w:r>
      <w:r>
        <w:rPr>
          <w:noProof/>
        </w:rPr>
        <w:fldChar w:fldCharType="separate"/>
      </w:r>
      <w:r>
        <w:rPr>
          <w:noProof/>
        </w:rPr>
        <w:t>8</w:t>
      </w:r>
      <w:r>
        <w:rPr>
          <w:noProof/>
        </w:rPr>
        <w:fldChar w:fldCharType="end"/>
      </w:r>
    </w:p>
    <w:p w14:paraId="22C97E3B" w14:textId="42141A61" w:rsidR="0079379F" w:rsidRDefault="0079379F">
      <w:pPr>
        <w:pStyle w:val="TOC4"/>
        <w:rPr>
          <w:rFonts w:asciiTheme="minorHAnsi" w:eastAsiaTheme="minorEastAsia" w:hAnsiTheme="minorHAnsi" w:cstheme="minorBidi"/>
          <w:noProof/>
          <w:sz w:val="22"/>
          <w:szCs w:val="22"/>
        </w:rPr>
      </w:pPr>
      <w:r>
        <w:rPr>
          <w:noProof/>
        </w:rPr>
        <w:t>1.4.2 Reasons for Choosing the Incremental Process Model</w:t>
      </w:r>
      <w:r>
        <w:rPr>
          <w:noProof/>
        </w:rPr>
        <w:tab/>
      </w:r>
      <w:r>
        <w:rPr>
          <w:noProof/>
        </w:rPr>
        <w:fldChar w:fldCharType="begin"/>
      </w:r>
      <w:r>
        <w:rPr>
          <w:noProof/>
        </w:rPr>
        <w:instrText xml:space="preserve"> PAGEREF _Toc219643111 \h </w:instrText>
      </w:r>
      <w:r>
        <w:rPr>
          <w:noProof/>
        </w:rPr>
      </w:r>
      <w:r>
        <w:rPr>
          <w:noProof/>
        </w:rPr>
        <w:fldChar w:fldCharType="separate"/>
      </w:r>
      <w:r>
        <w:rPr>
          <w:noProof/>
        </w:rPr>
        <w:t>8</w:t>
      </w:r>
      <w:r>
        <w:rPr>
          <w:noProof/>
        </w:rPr>
        <w:fldChar w:fldCharType="end"/>
      </w:r>
    </w:p>
    <w:p w14:paraId="26FC5EB3" w14:textId="1CBD2F01" w:rsidR="0079379F" w:rsidRDefault="0079379F">
      <w:pPr>
        <w:pStyle w:val="TOC3"/>
        <w:rPr>
          <w:rFonts w:asciiTheme="minorHAnsi" w:eastAsiaTheme="minorEastAsia" w:hAnsiTheme="minorHAnsi" w:cstheme="minorBidi"/>
          <w:noProof/>
          <w:sz w:val="22"/>
          <w:szCs w:val="22"/>
        </w:rPr>
      </w:pPr>
      <w:r>
        <w:rPr>
          <w:noProof/>
        </w:rPr>
        <w:t>1.5 Feasibility Study</w:t>
      </w:r>
      <w:r>
        <w:rPr>
          <w:noProof/>
        </w:rPr>
        <w:tab/>
      </w:r>
      <w:r>
        <w:rPr>
          <w:noProof/>
        </w:rPr>
        <w:fldChar w:fldCharType="begin"/>
      </w:r>
      <w:r>
        <w:rPr>
          <w:noProof/>
        </w:rPr>
        <w:instrText xml:space="preserve"> PAGEREF _Toc219643112 \h </w:instrText>
      </w:r>
      <w:r>
        <w:rPr>
          <w:noProof/>
        </w:rPr>
      </w:r>
      <w:r>
        <w:rPr>
          <w:noProof/>
        </w:rPr>
        <w:fldChar w:fldCharType="separate"/>
      </w:r>
      <w:r>
        <w:rPr>
          <w:noProof/>
        </w:rPr>
        <w:t>10</w:t>
      </w:r>
      <w:r>
        <w:rPr>
          <w:noProof/>
        </w:rPr>
        <w:fldChar w:fldCharType="end"/>
      </w:r>
    </w:p>
    <w:p w14:paraId="3AC9B485" w14:textId="4F17F6C3" w:rsidR="0079379F" w:rsidRDefault="0079379F">
      <w:pPr>
        <w:pStyle w:val="TOC4"/>
        <w:rPr>
          <w:rFonts w:asciiTheme="minorHAnsi" w:eastAsiaTheme="minorEastAsia" w:hAnsiTheme="minorHAnsi" w:cstheme="minorBidi"/>
          <w:noProof/>
          <w:sz w:val="22"/>
          <w:szCs w:val="22"/>
        </w:rPr>
      </w:pPr>
      <w:r>
        <w:rPr>
          <w:noProof/>
        </w:rPr>
        <w:t>1.5.1 Technical Feasibility</w:t>
      </w:r>
      <w:r>
        <w:rPr>
          <w:noProof/>
        </w:rPr>
        <w:tab/>
      </w:r>
      <w:r>
        <w:rPr>
          <w:noProof/>
        </w:rPr>
        <w:fldChar w:fldCharType="begin"/>
      </w:r>
      <w:r>
        <w:rPr>
          <w:noProof/>
        </w:rPr>
        <w:instrText xml:space="preserve"> PAGEREF _Toc219643113 \h </w:instrText>
      </w:r>
      <w:r>
        <w:rPr>
          <w:noProof/>
        </w:rPr>
      </w:r>
      <w:r>
        <w:rPr>
          <w:noProof/>
        </w:rPr>
        <w:fldChar w:fldCharType="separate"/>
      </w:r>
      <w:r>
        <w:rPr>
          <w:noProof/>
        </w:rPr>
        <w:t>10</w:t>
      </w:r>
      <w:r>
        <w:rPr>
          <w:noProof/>
        </w:rPr>
        <w:fldChar w:fldCharType="end"/>
      </w:r>
    </w:p>
    <w:p w14:paraId="671F34B2" w14:textId="36CCE0C1" w:rsidR="0079379F" w:rsidRDefault="0079379F">
      <w:pPr>
        <w:pStyle w:val="TOC4"/>
        <w:rPr>
          <w:rFonts w:asciiTheme="minorHAnsi" w:eastAsiaTheme="minorEastAsia" w:hAnsiTheme="minorHAnsi" w:cstheme="minorBidi"/>
          <w:noProof/>
          <w:sz w:val="22"/>
          <w:szCs w:val="22"/>
        </w:rPr>
      </w:pPr>
      <w:r>
        <w:rPr>
          <w:noProof/>
        </w:rPr>
        <w:t>1.5.2 Economic Feasibility</w:t>
      </w:r>
      <w:r>
        <w:rPr>
          <w:noProof/>
        </w:rPr>
        <w:tab/>
      </w:r>
      <w:r>
        <w:rPr>
          <w:noProof/>
        </w:rPr>
        <w:fldChar w:fldCharType="begin"/>
      </w:r>
      <w:r>
        <w:rPr>
          <w:noProof/>
        </w:rPr>
        <w:instrText xml:space="preserve"> PAGEREF _Toc219643114 \h </w:instrText>
      </w:r>
      <w:r>
        <w:rPr>
          <w:noProof/>
        </w:rPr>
      </w:r>
      <w:r>
        <w:rPr>
          <w:noProof/>
        </w:rPr>
        <w:fldChar w:fldCharType="separate"/>
      </w:r>
      <w:r>
        <w:rPr>
          <w:noProof/>
        </w:rPr>
        <w:t>11</w:t>
      </w:r>
      <w:r>
        <w:rPr>
          <w:noProof/>
        </w:rPr>
        <w:fldChar w:fldCharType="end"/>
      </w:r>
    </w:p>
    <w:p w14:paraId="33357D76" w14:textId="275D22BB" w:rsidR="0079379F" w:rsidRDefault="0079379F">
      <w:pPr>
        <w:pStyle w:val="TOC4"/>
        <w:rPr>
          <w:rFonts w:asciiTheme="minorHAnsi" w:eastAsiaTheme="minorEastAsia" w:hAnsiTheme="minorHAnsi" w:cstheme="minorBidi"/>
          <w:noProof/>
          <w:sz w:val="22"/>
          <w:szCs w:val="22"/>
        </w:rPr>
      </w:pPr>
      <w:r>
        <w:rPr>
          <w:noProof/>
        </w:rPr>
        <w:t>1.5.3 Operational Feasibility</w:t>
      </w:r>
      <w:r>
        <w:rPr>
          <w:noProof/>
        </w:rPr>
        <w:tab/>
      </w:r>
      <w:r>
        <w:rPr>
          <w:noProof/>
        </w:rPr>
        <w:fldChar w:fldCharType="begin"/>
      </w:r>
      <w:r>
        <w:rPr>
          <w:noProof/>
        </w:rPr>
        <w:instrText xml:space="preserve"> PAGEREF _Toc219643115 \h </w:instrText>
      </w:r>
      <w:r>
        <w:rPr>
          <w:noProof/>
        </w:rPr>
      </w:r>
      <w:r>
        <w:rPr>
          <w:noProof/>
        </w:rPr>
        <w:fldChar w:fldCharType="separate"/>
      </w:r>
      <w:r>
        <w:rPr>
          <w:noProof/>
        </w:rPr>
        <w:t>11</w:t>
      </w:r>
      <w:r>
        <w:rPr>
          <w:noProof/>
        </w:rPr>
        <w:fldChar w:fldCharType="end"/>
      </w:r>
    </w:p>
    <w:p w14:paraId="261AE7D1" w14:textId="3123FCAE" w:rsidR="0079379F" w:rsidRDefault="0079379F">
      <w:pPr>
        <w:pStyle w:val="TOC4"/>
        <w:rPr>
          <w:rFonts w:asciiTheme="minorHAnsi" w:eastAsiaTheme="minorEastAsia" w:hAnsiTheme="minorHAnsi" w:cstheme="minorBidi"/>
          <w:noProof/>
          <w:sz w:val="22"/>
          <w:szCs w:val="22"/>
        </w:rPr>
      </w:pPr>
      <w:r>
        <w:rPr>
          <w:noProof/>
        </w:rPr>
        <w:lastRenderedPageBreak/>
        <w:t>1.6 Structure of the Report</w:t>
      </w:r>
      <w:r>
        <w:rPr>
          <w:noProof/>
        </w:rPr>
        <w:tab/>
      </w:r>
      <w:r>
        <w:rPr>
          <w:noProof/>
        </w:rPr>
        <w:fldChar w:fldCharType="begin"/>
      </w:r>
      <w:r>
        <w:rPr>
          <w:noProof/>
        </w:rPr>
        <w:instrText xml:space="preserve"> PAGEREF _Toc219643116 \h </w:instrText>
      </w:r>
      <w:r>
        <w:rPr>
          <w:noProof/>
        </w:rPr>
      </w:r>
      <w:r>
        <w:rPr>
          <w:noProof/>
        </w:rPr>
        <w:fldChar w:fldCharType="separate"/>
      </w:r>
      <w:r>
        <w:rPr>
          <w:noProof/>
        </w:rPr>
        <w:t>12</w:t>
      </w:r>
      <w:r>
        <w:rPr>
          <w:noProof/>
        </w:rPr>
        <w:fldChar w:fldCharType="end"/>
      </w:r>
    </w:p>
    <w:p w14:paraId="713C0F7E" w14:textId="1DDDAED3"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2.</w:t>
      </w:r>
      <w:r>
        <w:rPr>
          <w:noProof/>
        </w:rPr>
        <w:tab/>
      </w:r>
      <w:r>
        <w:rPr>
          <w:noProof/>
        </w:rPr>
        <w:fldChar w:fldCharType="begin"/>
      </w:r>
      <w:r>
        <w:rPr>
          <w:noProof/>
        </w:rPr>
        <w:instrText xml:space="preserve"> PAGEREF _Toc219643117 \h </w:instrText>
      </w:r>
      <w:r>
        <w:rPr>
          <w:noProof/>
        </w:rPr>
      </w:r>
      <w:r>
        <w:rPr>
          <w:noProof/>
        </w:rPr>
        <w:fldChar w:fldCharType="separate"/>
      </w:r>
      <w:r>
        <w:rPr>
          <w:noProof/>
        </w:rPr>
        <w:t>13</w:t>
      </w:r>
      <w:r>
        <w:rPr>
          <w:noProof/>
        </w:rPr>
        <w:fldChar w:fldCharType="end"/>
      </w:r>
    </w:p>
    <w:p w14:paraId="282B5B6C" w14:textId="0AED7B7E"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Organizational Overview</w:t>
      </w:r>
      <w:r>
        <w:rPr>
          <w:noProof/>
        </w:rPr>
        <w:tab/>
      </w:r>
      <w:r>
        <w:rPr>
          <w:noProof/>
        </w:rPr>
        <w:fldChar w:fldCharType="begin"/>
      </w:r>
      <w:r>
        <w:rPr>
          <w:noProof/>
        </w:rPr>
        <w:instrText xml:space="preserve"> PAGEREF _Toc219643118 \h </w:instrText>
      </w:r>
      <w:r>
        <w:rPr>
          <w:noProof/>
        </w:rPr>
      </w:r>
      <w:r>
        <w:rPr>
          <w:noProof/>
        </w:rPr>
        <w:fldChar w:fldCharType="separate"/>
      </w:r>
      <w:r>
        <w:rPr>
          <w:noProof/>
        </w:rPr>
        <w:t>13</w:t>
      </w:r>
      <w:r>
        <w:rPr>
          <w:noProof/>
        </w:rPr>
        <w:fldChar w:fldCharType="end"/>
      </w:r>
    </w:p>
    <w:p w14:paraId="225F0172" w14:textId="00188860" w:rsidR="0079379F" w:rsidRDefault="0079379F">
      <w:pPr>
        <w:pStyle w:val="TOC3"/>
        <w:rPr>
          <w:rFonts w:asciiTheme="minorHAnsi" w:eastAsiaTheme="minorEastAsia" w:hAnsiTheme="minorHAnsi" w:cstheme="minorBidi"/>
          <w:noProof/>
          <w:sz w:val="22"/>
          <w:szCs w:val="22"/>
        </w:rPr>
      </w:pPr>
      <w:r>
        <w:rPr>
          <w:noProof/>
        </w:rPr>
        <w:t>2.1 Organization Vision</w:t>
      </w:r>
      <w:r>
        <w:rPr>
          <w:noProof/>
        </w:rPr>
        <w:tab/>
      </w:r>
      <w:r>
        <w:rPr>
          <w:noProof/>
        </w:rPr>
        <w:fldChar w:fldCharType="begin"/>
      </w:r>
      <w:r>
        <w:rPr>
          <w:noProof/>
        </w:rPr>
        <w:instrText xml:space="preserve"> PAGEREF _Toc219643119 \h </w:instrText>
      </w:r>
      <w:r>
        <w:rPr>
          <w:noProof/>
        </w:rPr>
      </w:r>
      <w:r>
        <w:rPr>
          <w:noProof/>
        </w:rPr>
        <w:fldChar w:fldCharType="separate"/>
      </w:r>
      <w:r>
        <w:rPr>
          <w:noProof/>
        </w:rPr>
        <w:t>14</w:t>
      </w:r>
      <w:r>
        <w:rPr>
          <w:noProof/>
        </w:rPr>
        <w:fldChar w:fldCharType="end"/>
      </w:r>
    </w:p>
    <w:p w14:paraId="31C749A2" w14:textId="35A8A662" w:rsidR="0079379F" w:rsidRDefault="0079379F">
      <w:pPr>
        <w:pStyle w:val="TOC3"/>
        <w:rPr>
          <w:rFonts w:asciiTheme="minorHAnsi" w:eastAsiaTheme="minorEastAsia" w:hAnsiTheme="minorHAnsi" w:cstheme="minorBidi"/>
          <w:noProof/>
          <w:sz w:val="22"/>
          <w:szCs w:val="22"/>
        </w:rPr>
      </w:pPr>
      <w:r>
        <w:rPr>
          <w:noProof/>
        </w:rPr>
        <w:t>2.2 Organization Mission</w:t>
      </w:r>
      <w:r>
        <w:rPr>
          <w:noProof/>
        </w:rPr>
        <w:tab/>
      </w:r>
      <w:r>
        <w:rPr>
          <w:noProof/>
        </w:rPr>
        <w:fldChar w:fldCharType="begin"/>
      </w:r>
      <w:r>
        <w:rPr>
          <w:noProof/>
        </w:rPr>
        <w:instrText xml:space="preserve"> PAGEREF _Toc219643120 \h </w:instrText>
      </w:r>
      <w:r>
        <w:rPr>
          <w:noProof/>
        </w:rPr>
      </w:r>
      <w:r>
        <w:rPr>
          <w:noProof/>
        </w:rPr>
        <w:fldChar w:fldCharType="separate"/>
      </w:r>
      <w:r>
        <w:rPr>
          <w:noProof/>
        </w:rPr>
        <w:t>14</w:t>
      </w:r>
      <w:r>
        <w:rPr>
          <w:noProof/>
        </w:rPr>
        <w:fldChar w:fldCharType="end"/>
      </w:r>
    </w:p>
    <w:p w14:paraId="45608FD0" w14:textId="6CE89F48" w:rsidR="0079379F" w:rsidRDefault="0079379F">
      <w:pPr>
        <w:pStyle w:val="TOC3"/>
        <w:rPr>
          <w:rFonts w:asciiTheme="minorHAnsi" w:eastAsiaTheme="minorEastAsia" w:hAnsiTheme="minorHAnsi" w:cstheme="minorBidi"/>
          <w:noProof/>
          <w:sz w:val="22"/>
          <w:szCs w:val="22"/>
        </w:rPr>
      </w:pPr>
      <w:r>
        <w:rPr>
          <w:noProof/>
        </w:rPr>
        <w:t>2.3 Organization Services</w:t>
      </w:r>
      <w:r>
        <w:rPr>
          <w:noProof/>
        </w:rPr>
        <w:tab/>
      </w:r>
      <w:r>
        <w:rPr>
          <w:noProof/>
        </w:rPr>
        <w:fldChar w:fldCharType="begin"/>
      </w:r>
      <w:r>
        <w:rPr>
          <w:noProof/>
        </w:rPr>
        <w:instrText xml:space="preserve"> PAGEREF _Toc219643121 \h </w:instrText>
      </w:r>
      <w:r>
        <w:rPr>
          <w:noProof/>
        </w:rPr>
      </w:r>
      <w:r>
        <w:rPr>
          <w:noProof/>
        </w:rPr>
        <w:fldChar w:fldCharType="separate"/>
      </w:r>
      <w:r>
        <w:rPr>
          <w:noProof/>
        </w:rPr>
        <w:t>14</w:t>
      </w:r>
      <w:r>
        <w:rPr>
          <w:noProof/>
        </w:rPr>
        <w:fldChar w:fldCharType="end"/>
      </w:r>
    </w:p>
    <w:p w14:paraId="2479EEBD" w14:textId="1829CD7C" w:rsidR="0079379F" w:rsidRDefault="0079379F">
      <w:pPr>
        <w:pStyle w:val="TOC3"/>
        <w:rPr>
          <w:rFonts w:asciiTheme="minorHAnsi" w:eastAsiaTheme="minorEastAsia" w:hAnsiTheme="minorHAnsi" w:cstheme="minorBidi"/>
          <w:noProof/>
          <w:sz w:val="22"/>
          <w:szCs w:val="22"/>
        </w:rPr>
      </w:pPr>
      <w:r>
        <w:rPr>
          <w:noProof/>
        </w:rPr>
        <w:t>2.4 Organizational Structure</w:t>
      </w:r>
      <w:r>
        <w:rPr>
          <w:noProof/>
        </w:rPr>
        <w:tab/>
      </w:r>
      <w:r>
        <w:rPr>
          <w:noProof/>
        </w:rPr>
        <w:fldChar w:fldCharType="begin"/>
      </w:r>
      <w:r>
        <w:rPr>
          <w:noProof/>
        </w:rPr>
        <w:instrText xml:space="preserve"> PAGEREF _Toc219643122 \h </w:instrText>
      </w:r>
      <w:r>
        <w:rPr>
          <w:noProof/>
        </w:rPr>
      </w:r>
      <w:r>
        <w:rPr>
          <w:noProof/>
        </w:rPr>
        <w:fldChar w:fldCharType="separate"/>
      </w:r>
      <w:r>
        <w:rPr>
          <w:noProof/>
        </w:rPr>
        <w:t>15</w:t>
      </w:r>
      <w:r>
        <w:rPr>
          <w:noProof/>
        </w:rPr>
        <w:fldChar w:fldCharType="end"/>
      </w:r>
    </w:p>
    <w:p w14:paraId="74C889C5" w14:textId="32A6ED01" w:rsidR="0079379F" w:rsidRDefault="0079379F">
      <w:pPr>
        <w:pStyle w:val="TOC3"/>
        <w:rPr>
          <w:rFonts w:asciiTheme="minorHAnsi" w:eastAsiaTheme="minorEastAsia" w:hAnsiTheme="minorHAnsi" w:cstheme="minorBidi"/>
          <w:noProof/>
          <w:sz w:val="22"/>
          <w:szCs w:val="22"/>
        </w:rPr>
      </w:pPr>
      <w:r>
        <w:rPr>
          <w:noProof/>
        </w:rPr>
        <w:t>2.5 My Position in this Organization</w:t>
      </w:r>
      <w:r>
        <w:rPr>
          <w:noProof/>
        </w:rPr>
        <w:tab/>
      </w:r>
      <w:r>
        <w:rPr>
          <w:noProof/>
        </w:rPr>
        <w:fldChar w:fldCharType="begin"/>
      </w:r>
      <w:r>
        <w:rPr>
          <w:noProof/>
        </w:rPr>
        <w:instrText xml:space="preserve"> PAGEREF _Toc219643123 \h </w:instrText>
      </w:r>
      <w:r>
        <w:rPr>
          <w:noProof/>
        </w:rPr>
      </w:r>
      <w:r>
        <w:rPr>
          <w:noProof/>
        </w:rPr>
        <w:fldChar w:fldCharType="separate"/>
      </w:r>
      <w:r>
        <w:rPr>
          <w:noProof/>
        </w:rPr>
        <w:t>15</w:t>
      </w:r>
      <w:r>
        <w:rPr>
          <w:noProof/>
        </w:rPr>
        <w:fldChar w:fldCharType="end"/>
      </w:r>
    </w:p>
    <w:p w14:paraId="4C5A44D9" w14:textId="6B1FC52F" w:rsidR="0079379F" w:rsidRDefault="0079379F">
      <w:pPr>
        <w:pStyle w:val="TOC3"/>
        <w:rPr>
          <w:rFonts w:asciiTheme="minorHAnsi" w:eastAsiaTheme="minorEastAsia" w:hAnsiTheme="minorHAnsi" w:cstheme="minorBidi"/>
          <w:noProof/>
          <w:sz w:val="22"/>
          <w:szCs w:val="22"/>
        </w:rPr>
      </w:pPr>
      <w:r>
        <w:rPr>
          <w:noProof/>
        </w:rPr>
        <w:t>2.6 Address of the Organization</w:t>
      </w:r>
      <w:r>
        <w:rPr>
          <w:noProof/>
        </w:rPr>
        <w:tab/>
      </w:r>
      <w:r>
        <w:rPr>
          <w:noProof/>
        </w:rPr>
        <w:fldChar w:fldCharType="begin"/>
      </w:r>
      <w:r>
        <w:rPr>
          <w:noProof/>
        </w:rPr>
        <w:instrText xml:space="preserve"> PAGEREF _Toc219643124 \h </w:instrText>
      </w:r>
      <w:r>
        <w:rPr>
          <w:noProof/>
        </w:rPr>
      </w:r>
      <w:r>
        <w:rPr>
          <w:noProof/>
        </w:rPr>
        <w:fldChar w:fldCharType="separate"/>
      </w:r>
      <w:r>
        <w:rPr>
          <w:noProof/>
        </w:rPr>
        <w:t>15</w:t>
      </w:r>
      <w:r>
        <w:rPr>
          <w:noProof/>
        </w:rPr>
        <w:fldChar w:fldCharType="end"/>
      </w:r>
    </w:p>
    <w:p w14:paraId="3E102375" w14:textId="6762A2DA"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3.</w:t>
      </w:r>
      <w:r>
        <w:rPr>
          <w:noProof/>
        </w:rPr>
        <w:tab/>
      </w:r>
      <w:r>
        <w:rPr>
          <w:noProof/>
        </w:rPr>
        <w:fldChar w:fldCharType="begin"/>
      </w:r>
      <w:r>
        <w:rPr>
          <w:noProof/>
        </w:rPr>
        <w:instrText xml:space="preserve"> PAGEREF _Toc219643125 \h </w:instrText>
      </w:r>
      <w:r>
        <w:rPr>
          <w:noProof/>
        </w:rPr>
      </w:r>
      <w:r>
        <w:rPr>
          <w:noProof/>
        </w:rPr>
        <w:fldChar w:fldCharType="separate"/>
      </w:r>
      <w:r>
        <w:rPr>
          <w:noProof/>
        </w:rPr>
        <w:t>16</w:t>
      </w:r>
      <w:r>
        <w:rPr>
          <w:noProof/>
        </w:rPr>
        <w:fldChar w:fldCharType="end"/>
      </w:r>
    </w:p>
    <w:p w14:paraId="0C2D0531" w14:textId="0AFE5B92"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Requirement Engineering</w:t>
      </w:r>
      <w:r>
        <w:rPr>
          <w:noProof/>
        </w:rPr>
        <w:tab/>
      </w:r>
      <w:r>
        <w:rPr>
          <w:noProof/>
        </w:rPr>
        <w:fldChar w:fldCharType="begin"/>
      </w:r>
      <w:r>
        <w:rPr>
          <w:noProof/>
        </w:rPr>
        <w:instrText xml:space="preserve"> PAGEREF _Toc219643126 \h </w:instrText>
      </w:r>
      <w:r>
        <w:rPr>
          <w:noProof/>
        </w:rPr>
      </w:r>
      <w:r>
        <w:rPr>
          <w:noProof/>
        </w:rPr>
        <w:fldChar w:fldCharType="separate"/>
      </w:r>
      <w:r>
        <w:rPr>
          <w:noProof/>
        </w:rPr>
        <w:t>16</w:t>
      </w:r>
      <w:r>
        <w:rPr>
          <w:noProof/>
        </w:rPr>
        <w:fldChar w:fldCharType="end"/>
      </w:r>
    </w:p>
    <w:p w14:paraId="362CD96E" w14:textId="5F8D0098" w:rsidR="0079379F" w:rsidRDefault="0079379F">
      <w:pPr>
        <w:pStyle w:val="TOC3"/>
        <w:rPr>
          <w:rFonts w:asciiTheme="minorHAnsi" w:eastAsiaTheme="minorEastAsia" w:hAnsiTheme="minorHAnsi" w:cstheme="minorBidi"/>
          <w:noProof/>
          <w:sz w:val="22"/>
          <w:szCs w:val="22"/>
        </w:rPr>
      </w:pPr>
      <w:r>
        <w:rPr>
          <w:noProof/>
        </w:rPr>
        <w:t>3.1 Requirement Analysis</w:t>
      </w:r>
      <w:r>
        <w:rPr>
          <w:noProof/>
        </w:rPr>
        <w:tab/>
      </w:r>
      <w:r>
        <w:rPr>
          <w:noProof/>
        </w:rPr>
        <w:fldChar w:fldCharType="begin"/>
      </w:r>
      <w:r>
        <w:rPr>
          <w:noProof/>
        </w:rPr>
        <w:instrText xml:space="preserve"> PAGEREF _Toc219643127 \h </w:instrText>
      </w:r>
      <w:r>
        <w:rPr>
          <w:noProof/>
        </w:rPr>
      </w:r>
      <w:r>
        <w:rPr>
          <w:noProof/>
        </w:rPr>
        <w:fldChar w:fldCharType="separate"/>
      </w:r>
      <w:r>
        <w:rPr>
          <w:noProof/>
        </w:rPr>
        <w:t>17</w:t>
      </w:r>
      <w:r>
        <w:rPr>
          <w:noProof/>
        </w:rPr>
        <w:fldChar w:fldCharType="end"/>
      </w:r>
    </w:p>
    <w:p w14:paraId="719E2660" w14:textId="14E90900" w:rsidR="0079379F" w:rsidRDefault="0079379F">
      <w:pPr>
        <w:pStyle w:val="TOC3"/>
        <w:rPr>
          <w:rFonts w:asciiTheme="minorHAnsi" w:eastAsiaTheme="minorEastAsia" w:hAnsiTheme="minorHAnsi" w:cstheme="minorBidi"/>
          <w:noProof/>
          <w:sz w:val="22"/>
          <w:szCs w:val="22"/>
        </w:rPr>
      </w:pPr>
      <w:r>
        <w:rPr>
          <w:noProof/>
        </w:rPr>
        <w:t>3.2 Requirement Engineering</w:t>
      </w:r>
      <w:r>
        <w:rPr>
          <w:noProof/>
        </w:rPr>
        <w:tab/>
      </w:r>
      <w:r>
        <w:rPr>
          <w:noProof/>
        </w:rPr>
        <w:fldChar w:fldCharType="begin"/>
      </w:r>
      <w:r>
        <w:rPr>
          <w:noProof/>
        </w:rPr>
        <w:instrText xml:space="preserve"> PAGEREF _Toc219643128 \h </w:instrText>
      </w:r>
      <w:r>
        <w:rPr>
          <w:noProof/>
        </w:rPr>
      </w:r>
      <w:r>
        <w:rPr>
          <w:noProof/>
        </w:rPr>
        <w:fldChar w:fldCharType="separate"/>
      </w:r>
      <w:r>
        <w:rPr>
          <w:noProof/>
        </w:rPr>
        <w:t>17</w:t>
      </w:r>
      <w:r>
        <w:rPr>
          <w:noProof/>
        </w:rPr>
        <w:fldChar w:fldCharType="end"/>
      </w:r>
    </w:p>
    <w:p w14:paraId="5B3333C6" w14:textId="1F8C5F58" w:rsidR="0079379F" w:rsidRDefault="0079379F">
      <w:pPr>
        <w:pStyle w:val="TOC4"/>
        <w:rPr>
          <w:rFonts w:asciiTheme="minorHAnsi" w:eastAsiaTheme="minorEastAsia" w:hAnsiTheme="minorHAnsi" w:cstheme="minorBidi"/>
          <w:noProof/>
          <w:sz w:val="22"/>
          <w:szCs w:val="22"/>
        </w:rPr>
      </w:pPr>
      <w:r>
        <w:rPr>
          <w:noProof/>
        </w:rPr>
        <w:t>3.2.1 User and System Requirements</w:t>
      </w:r>
      <w:r>
        <w:rPr>
          <w:noProof/>
        </w:rPr>
        <w:tab/>
      </w:r>
      <w:r>
        <w:rPr>
          <w:noProof/>
        </w:rPr>
        <w:fldChar w:fldCharType="begin"/>
      </w:r>
      <w:r>
        <w:rPr>
          <w:noProof/>
        </w:rPr>
        <w:instrText xml:space="preserve"> PAGEREF _Toc219643129 \h </w:instrText>
      </w:r>
      <w:r>
        <w:rPr>
          <w:noProof/>
        </w:rPr>
      </w:r>
      <w:r>
        <w:rPr>
          <w:noProof/>
        </w:rPr>
        <w:fldChar w:fldCharType="separate"/>
      </w:r>
      <w:r>
        <w:rPr>
          <w:noProof/>
        </w:rPr>
        <w:t>17</w:t>
      </w:r>
      <w:r>
        <w:rPr>
          <w:noProof/>
        </w:rPr>
        <w:fldChar w:fldCharType="end"/>
      </w:r>
    </w:p>
    <w:p w14:paraId="5656195B" w14:textId="6987C8D1" w:rsidR="0079379F" w:rsidRDefault="0079379F">
      <w:pPr>
        <w:pStyle w:val="TOC4"/>
        <w:rPr>
          <w:rFonts w:asciiTheme="minorHAnsi" w:eastAsiaTheme="minorEastAsia" w:hAnsiTheme="minorHAnsi" w:cstheme="minorBidi"/>
          <w:noProof/>
          <w:sz w:val="22"/>
          <w:szCs w:val="22"/>
        </w:rPr>
      </w:pPr>
      <w:r>
        <w:rPr>
          <w:noProof/>
        </w:rPr>
        <w:t>3.2.2 Functional Requirements</w:t>
      </w:r>
      <w:r>
        <w:rPr>
          <w:noProof/>
        </w:rPr>
        <w:tab/>
      </w:r>
      <w:r>
        <w:rPr>
          <w:noProof/>
        </w:rPr>
        <w:fldChar w:fldCharType="begin"/>
      </w:r>
      <w:r>
        <w:rPr>
          <w:noProof/>
        </w:rPr>
        <w:instrText xml:space="preserve"> PAGEREF _Toc219643130 \h </w:instrText>
      </w:r>
      <w:r>
        <w:rPr>
          <w:noProof/>
        </w:rPr>
      </w:r>
      <w:r>
        <w:rPr>
          <w:noProof/>
        </w:rPr>
        <w:fldChar w:fldCharType="separate"/>
      </w:r>
      <w:r>
        <w:rPr>
          <w:noProof/>
        </w:rPr>
        <w:t>19</w:t>
      </w:r>
      <w:r>
        <w:rPr>
          <w:noProof/>
        </w:rPr>
        <w:fldChar w:fldCharType="end"/>
      </w:r>
    </w:p>
    <w:p w14:paraId="40179D83" w14:textId="508FFEC4" w:rsidR="0079379F" w:rsidRDefault="0079379F">
      <w:pPr>
        <w:pStyle w:val="TOC4"/>
        <w:rPr>
          <w:rFonts w:asciiTheme="minorHAnsi" w:eastAsiaTheme="minorEastAsia" w:hAnsiTheme="minorHAnsi" w:cstheme="minorBidi"/>
          <w:noProof/>
          <w:sz w:val="22"/>
          <w:szCs w:val="22"/>
        </w:rPr>
      </w:pPr>
      <w:r>
        <w:rPr>
          <w:noProof/>
        </w:rPr>
        <w:t>3.2.3 Non-Functional Requirements</w:t>
      </w:r>
      <w:r>
        <w:rPr>
          <w:noProof/>
        </w:rPr>
        <w:tab/>
      </w:r>
      <w:r>
        <w:rPr>
          <w:noProof/>
        </w:rPr>
        <w:fldChar w:fldCharType="begin"/>
      </w:r>
      <w:r>
        <w:rPr>
          <w:noProof/>
        </w:rPr>
        <w:instrText xml:space="preserve"> PAGEREF _Toc219643131 \h </w:instrText>
      </w:r>
      <w:r>
        <w:rPr>
          <w:noProof/>
        </w:rPr>
      </w:r>
      <w:r>
        <w:rPr>
          <w:noProof/>
        </w:rPr>
        <w:fldChar w:fldCharType="separate"/>
      </w:r>
      <w:r>
        <w:rPr>
          <w:noProof/>
        </w:rPr>
        <w:t>20</w:t>
      </w:r>
      <w:r>
        <w:rPr>
          <w:noProof/>
        </w:rPr>
        <w:fldChar w:fldCharType="end"/>
      </w:r>
    </w:p>
    <w:p w14:paraId="6502822E" w14:textId="1AEFAB79" w:rsidR="0079379F" w:rsidRDefault="0079379F">
      <w:pPr>
        <w:pStyle w:val="TOC3"/>
        <w:rPr>
          <w:rFonts w:asciiTheme="minorHAnsi" w:eastAsiaTheme="minorEastAsia" w:hAnsiTheme="minorHAnsi" w:cstheme="minorBidi"/>
          <w:noProof/>
          <w:sz w:val="22"/>
          <w:szCs w:val="22"/>
        </w:rPr>
      </w:pPr>
      <w:r>
        <w:rPr>
          <w:noProof/>
        </w:rPr>
        <w:t>3.3 Use Case Diagram of the System</w:t>
      </w:r>
      <w:r>
        <w:rPr>
          <w:noProof/>
        </w:rPr>
        <w:tab/>
      </w:r>
      <w:r>
        <w:rPr>
          <w:noProof/>
        </w:rPr>
        <w:fldChar w:fldCharType="begin"/>
      </w:r>
      <w:r>
        <w:rPr>
          <w:noProof/>
        </w:rPr>
        <w:instrText xml:space="preserve"> PAGEREF _Toc219643132 \h </w:instrText>
      </w:r>
      <w:r>
        <w:rPr>
          <w:noProof/>
        </w:rPr>
      </w:r>
      <w:r>
        <w:rPr>
          <w:noProof/>
        </w:rPr>
        <w:fldChar w:fldCharType="separate"/>
      </w:r>
      <w:r>
        <w:rPr>
          <w:noProof/>
        </w:rPr>
        <w:t>21</w:t>
      </w:r>
      <w:r>
        <w:rPr>
          <w:noProof/>
        </w:rPr>
        <w:fldChar w:fldCharType="end"/>
      </w:r>
    </w:p>
    <w:p w14:paraId="2C490584" w14:textId="1229C5C1"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4.</w:t>
      </w:r>
      <w:r>
        <w:rPr>
          <w:noProof/>
        </w:rPr>
        <w:tab/>
      </w:r>
      <w:r>
        <w:rPr>
          <w:noProof/>
        </w:rPr>
        <w:fldChar w:fldCharType="begin"/>
      </w:r>
      <w:r>
        <w:rPr>
          <w:noProof/>
        </w:rPr>
        <w:instrText xml:space="preserve"> PAGEREF _Toc219643133 \h </w:instrText>
      </w:r>
      <w:r>
        <w:rPr>
          <w:noProof/>
        </w:rPr>
      </w:r>
      <w:r>
        <w:rPr>
          <w:noProof/>
        </w:rPr>
        <w:fldChar w:fldCharType="separate"/>
      </w:r>
      <w:r>
        <w:rPr>
          <w:noProof/>
        </w:rPr>
        <w:t>23</w:t>
      </w:r>
      <w:r>
        <w:rPr>
          <w:noProof/>
        </w:rPr>
        <w:fldChar w:fldCharType="end"/>
      </w:r>
    </w:p>
    <w:p w14:paraId="08655486" w14:textId="408C0EFC"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Analysis</w:t>
      </w:r>
      <w:r>
        <w:rPr>
          <w:noProof/>
        </w:rPr>
        <w:tab/>
      </w:r>
      <w:r>
        <w:rPr>
          <w:noProof/>
        </w:rPr>
        <w:fldChar w:fldCharType="begin"/>
      </w:r>
      <w:r>
        <w:rPr>
          <w:noProof/>
        </w:rPr>
        <w:instrText xml:space="preserve"> PAGEREF _Toc219643134 \h </w:instrText>
      </w:r>
      <w:r>
        <w:rPr>
          <w:noProof/>
        </w:rPr>
      </w:r>
      <w:r>
        <w:rPr>
          <w:noProof/>
        </w:rPr>
        <w:fldChar w:fldCharType="separate"/>
      </w:r>
      <w:r>
        <w:rPr>
          <w:noProof/>
        </w:rPr>
        <w:t>23</w:t>
      </w:r>
      <w:r>
        <w:rPr>
          <w:noProof/>
        </w:rPr>
        <w:fldChar w:fldCharType="end"/>
      </w:r>
    </w:p>
    <w:p w14:paraId="32685BAB" w14:textId="3BFFFA4A" w:rsidR="0079379F" w:rsidRDefault="0079379F">
      <w:pPr>
        <w:pStyle w:val="TOC3"/>
        <w:rPr>
          <w:rFonts w:asciiTheme="minorHAnsi" w:eastAsiaTheme="minorEastAsia" w:hAnsiTheme="minorHAnsi" w:cstheme="minorBidi"/>
          <w:noProof/>
          <w:sz w:val="22"/>
          <w:szCs w:val="22"/>
        </w:rPr>
      </w:pPr>
      <w:r>
        <w:rPr>
          <w:noProof/>
        </w:rPr>
        <w:t>4.1 Software Analysis Pattern</w:t>
      </w:r>
      <w:r>
        <w:rPr>
          <w:noProof/>
        </w:rPr>
        <w:tab/>
      </w:r>
      <w:r>
        <w:rPr>
          <w:noProof/>
        </w:rPr>
        <w:fldChar w:fldCharType="begin"/>
      </w:r>
      <w:r>
        <w:rPr>
          <w:noProof/>
        </w:rPr>
        <w:instrText xml:space="preserve"> PAGEREF _Toc219643135 \h </w:instrText>
      </w:r>
      <w:r>
        <w:rPr>
          <w:noProof/>
        </w:rPr>
      </w:r>
      <w:r>
        <w:rPr>
          <w:noProof/>
        </w:rPr>
        <w:fldChar w:fldCharType="separate"/>
      </w:r>
      <w:r>
        <w:rPr>
          <w:noProof/>
        </w:rPr>
        <w:t>24</w:t>
      </w:r>
      <w:r>
        <w:rPr>
          <w:noProof/>
        </w:rPr>
        <w:fldChar w:fldCharType="end"/>
      </w:r>
    </w:p>
    <w:p w14:paraId="6891716E" w14:textId="7D5E2485" w:rsidR="0079379F" w:rsidRDefault="0079379F">
      <w:pPr>
        <w:pStyle w:val="TOC3"/>
        <w:rPr>
          <w:rFonts w:asciiTheme="minorHAnsi" w:eastAsiaTheme="minorEastAsia" w:hAnsiTheme="minorHAnsi" w:cstheme="minorBidi"/>
          <w:noProof/>
          <w:sz w:val="22"/>
          <w:szCs w:val="22"/>
        </w:rPr>
      </w:pPr>
      <w:r>
        <w:rPr>
          <w:noProof/>
        </w:rPr>
        <w:t>4.2 Activity Diagrams</w:t>
      </w:r>
      <w:r>
        <w:rPr>
          <w:noProof/>
        </w:rPr>
        <w:tab/>
      </w:r>
      <w:r>
        <w:rPr>
          <w:noProof/>
        </w:rPr>
        <w:fldChar w:fldCharType="begin"/>
      </w:r>
      <w:r>
        <w:rPr>
          <w:noProof/>
        </w:rPr>
        <w:instrText xml:space="preserve"> PAGEREF _Toc219643136 \h </w:instrText>
      </w:r>
      <w:r>
        <w:rPr>
          <w:noProof/>
        </w:rPr>
      </w:r>
      <w:r>
        <w:rPr>
          <w:noProof/>
        </w:rPr>
        <w:fldChar w:fldCharType="separate"/>
      </w:r>
      <w:r>
        <w:rPr>
          <w:noProof/>
        </w:rPr>
        <w:t>25</w:t>
      </w:r>
      <w:r>
        <w:rPr>
          <w:noProof/>
        </w:rPr>
        <w:fldChar w:fldCharType="end"/>
      </w:r>
    </w:p>
    <w:p w14:paraId="2EB97FA6" w14:textId="45ED5012" w:rsidR="0079379F" w:rsidRDefault="0079379F">
      <w:pPr>
        <w:pStyle w:val="TOC4"/>
        <w:rPr>
          <w:rFonts w:asciiTheme="minorHAnsi" w:eastAsiaTheme="minorEastAsia" w:hAnsiTheme="minorHAnsi" w:cstheme="minorBidi"/>
          <w:noProof/>
          <w:sz w:val="22"/>
          <w:szCs w:val="22"/>
        </w:rPr>
      </w:pPr>
      <w:r>
        <w:rPr>
          <w:noProof/>
        </w:rPr>
        <w:t>4.2.1 Activity Diagram for User Registration</w:t>
      </w:r>
      <w:r>
        <w:rPr>
          <w:noProof/>
        </w:rPr>
        <w:tab/>
      </w:r>
      <w:r>
        <w:rPr>
          <w:noProof/>
        </w:rPr>
        <w:fldChar w:fldCharType="begin"/>
      </w:r>
      <w:r>
        <w:rPr>
          <w:noProof/>
        </w:rPr>
        <w:instrText xml:space="preserve"> PAGEREF _Toc219643137 \h </w:instrText>
      </w:r>
      <w:r>
        <w:rPr>
          <w:noProof/>
        </w:rPr>
      </w:r>
      <w:r>
        <w:rPr>
          <w:noProof/>
        </w:rPr>
        <w:fldChar w:fldCharType="separate"/>
      </w:r>
      <w:r>
        <w:rPr>
          <w:noProof/>
        </w:rPr>
        <w:t>25</w:t>
      </w:r>
      <w:r>
        <w:rPr>
          <w:noProof/>
        </w:rPr>
        <w:fldChar w:fldCharType="end"/>
      </w:r>
    </w:p>
    <w:p w14:paraId="1D62D25B" w14:textId="0AC73C89" w:rsidR="0079379F" w:rsidRDefault="0079379F">
      <w:pPr>
        <w:pStyle w:val="TOC4"/>
        <w:rPr>
          <w:rFonts w:asciiTheme="minorHAnsi" w:eastAsiaTheme="minorEastAsia" w:hAnsiTheme="minorHAnsi" w:cstheme="minorBidi"/>
          <w:noProof/>
          <w:sz w:val="22"/>
          <w:szCs w:val="22"/>
        </w:rPr>
      </w:pPr>
      <w:r>
        <w:rPr>
          <w:noProof/>
        </w:rPr>
        <w:t>4.2.2 Activity Diagram of Admin</w:t>
      </w:r>
      <w:r>
        <w:rPr>
          <w:noProof/>
        </w:rPr>
        <w:tab/>
      </w:r>
      <w:r>
        <w:rPr>
          <w:noProof/>
        </w:rPr>
        <w:fldChar w:fldCharType="begin"/>
      </w:r>
      <w:r>
        <w:rPr>
          <w:noProof/>
        </w:rPr>
        <w:instrText xml:space="preserve"> PAGEREF _Toc219643138 \h </w:instrText>
      </w:r>
      <w:r>
        <w:rPr>
          <w:noProof/>
        </w:rPr>
      </w:r>
      <w:r>
        <w:rPr>
          <w:noProof/>
        </w:rPr>
        <w:fldChar w:fldCharType="separate"/>
      </w:r>
      <w:r>
        <w:rPr>
          <w:noProof/>
        </w:rPr>
        <w:t>27</w:t>
      </w:r>
      <w:r>
        <w:rPr>
          <w:noProof/>
        </w:rPr>
        <w:fldChar w:fldCharType="end"/>
      </w:r>
    </w:p>
    <w:p w14:paraId="732CB8BC" w14:textId="6F99DFC9" w:rsidR="0079379F" w:rsidRDefault="0079379F">
      <w:pPr>
        <w:pStyle w:val="TOC4"/>
        <w:rPr>
          <w:rFonts w:asciiTheme="minorHAnsi" w:eastAsiaTheme="minorEastAsia" w:hAnsiTheme="minorHAnsi" w:cstheme="minorBidi"/>
          <w:noProof/>
          <w:sz w:val="22"/>
          <w:szCs w:val="22"/>
        </w:rPr>
      </w:pPr>
      <w:r>
        <w:rPr>
          <w:noProof/>
        </w:rPr>
        <w:t>4.2.3 Activity Diagram of product purchase</w:t>
      </w:r>
      <w:r>
        <w:rPr>
          <w:noProof/>
        </w:rPr>
        <w:tab/>
      </w:r>
      <w:r>
        <w:rPr>
          <w:noProof/>
        </w:rPr>
        <w:fldChar w:fldCharType="begin"/>
      </w:r>
      <w:r>
        <w:rPr>
          <w:noProof/>
        </w:rPr>
        <w:instrText xml:space="preserve"> PAGEREF _Toc219643139 \h </w:instrText>
      </w:r>
      <w:r>
        <w:rPr>
          <w:noProof/>
        </w:rPr>
      </w:r>
      <w:r>
        <w:rPr>
          <w:noProof/>
        </w:rPr>
        <w:fldChar w:fldCharType="separate"/>
      </w:r>
      <w:r>
        <w:rPr>
          <w:noProof/>
        </w:rPr>
        <w:t>28</w:t>
      </w:r>
      <w:r>
        <w:rPr>
          <w:noProof/>
        </w:rPr>
        <w:fldChar w:fldCharType="end"/>
      </w:r>
    </w:p>
    <w:p w14:paraId="15B7EFAC" w14:textId="7789A8C7" w:rsidR="0079379F" w:rsidRDefault="0079379F">
      <w:pPr>
        <w:pStyle w:val="TOC3"/>
        <w:rPr>
          <w:rFonts w:asciiTheme="minorHAnsi" w:eastAsiaTheme="minorEastAsia" w:hAnsiTheme="minorHAnsi" w:cstheme="minorBidi"/>
          <w:noProof/>
          <w:sz w:val="22"/>
          <w:szCs w:val="22"/>
        </w:rPr>
      </w:pPr>
      <w:r>
        <w:rPr>
          <w:noProof/>
        </w:rPr>
        <w:t>4.3 Swim-lane Diagrams</w:t>
      </w:r>
      <w:r>
        <w:rPr>
          <w:noProof/>
        </w:rPr>
        <w:tab/>
      </w:r>
      <w:r>
        <w:rPr>
          <w:noProof/>
        </w:rPr>
        <w:fldChar w:fldCharType="begin"/>
      </w:r>
      <w:r>
        <w:rPr>
          <w:noProof/>
        </w:rPr>
        <w:instrText xml:space="preserve"> PAGEREF _Toc219643140 \h </w:instrText>
      </w:r>
      <w:r>
        <w:rPr>
          <w:noProof/>
        </w:rPr>
      </w:r>
      <w:r>
        <w:rPr>
          <w:noProof/>
        </w:rPr>
        <w:fldChar w:fldCharType="separate"/>
      </w:r>
      <w:r>
        <w:rPr>
          <w:noProof/>
        </w:rPr>
        <w:t>29</w:t>
      </w:r>
      <w:r>
        <w:rPr>
          <w:noProof/>
        </w:rPr>
        <w:fldChar w:fldCharType="end"/>
      </w:r>
    </w:p>
    <w:p w14:paraId="4C725833" w14:textId="28518352" w:rsidR="0079379F" w:rsidRDefault="0079379F">
      <w:pPr>
        <w:pStyle w:val="TOC4"/>
        <w:rPr>
          <w:rFonts w:asciiTheme="minorHAnsi" w:eastAsiaTheme="minorEastAsia" w:hAnsiTheme="minorHAnsi" w:cstheme="minorBidi"/>
          <w:noProof/>
          <w:sz w:val="22"/>
          <w:szCs w:val="22"/>
        </w:rPr>
      </w:pPr>
      <w:r>
        <w:rPr>
          <w:noProof/>
        </w:rPr>
        <w:lastRenderedPageBreak/>
        <w:t>4.3.1 Swim-lane Diagram for User Registration</w:t>
      </w:r>
      <w:r>
        <w:rPr>
          <w:noProof/>
        </w:rPr>
        <w:tab/>
      </w:r>
      <w:r>
        <w:rPr>
          <w:noProof/>
        </w:rPr>
        <w:fldChar w:fldCharType="begin"/>
      </w:r>
      <w:r>
        <w:rPr>
          <w:noProof/>
        </w:rPr>
        <w:instrText xml:space="preserve"> PAGEREF _Toc219643141 \h </w:instrText>
      </w:r>
      <w:r>
        <w:rPr>
          <w:noProof/>
        </w:rPr>
      </w:r>
      <w:r>
        <w:rPr>
          <w:noProof/>
        </w:rPr>
        <w:fldChar w:fldCharType="separate"/>
      </w:r>
      <w:r>
        <w:rPr>
          <w:noProof/>
        </w:rPr>
        <w:t>29</w:t>
      </w:r>
      <w:r>
        <w:rPr>
          <w:noProof/>
        </w:rPr>
        <w:fldChar w:fldCharType="end"/>
      </w:r>
    </w:p>
    <w:p w14:paraId="59AE77A4" w14:textId="62B4A1FC" w:rsidR="0079379F" w:rsidRDefault="0079379F">
      <w:pPr>
        <w:pStyle w:val="TOC4"/>
        <w:rPr>
          <w:rFonts w:asciiTheme="minorHAnsi" w:eastAsiaTheme="minorEastAsia" w:hAnsiTheme="minorHAnsi" w:cstheme="minorBidi"/>
          <w:noProof/>
          <w:sz w:val="22"/>
          <w:szCs w:val="22"/>
        </w:rPr>
      </w:pPr>
      <w:r>
        <w:rPr>
          <w:noProof/>
        </w:rPr>
        <w:t>4.3.2 Swim-lane Diagram for Admin Dashboard</w:t>
      </w:r>
      <w:r>
        <w:rPr>
          <w:noProof/>
        </w:rPr>
        <w:tab/>
      </w:r>
      <w:r>
        <w:rPr>
          <w:noProof/>
        </w:rPr>
        <w:fldChar w:fldCharType="begin"/>
      </w:r>
      <w:r>
        <w:rPr>
          <w:noProof/>
        </w:rPr>
        <w:instrText xml:space="preserve"> PAGEREF _Toc219643142 \h </w:instrText>
      </w:r>
      <w:r>
        <w:rPr>
          <w:noProof/>
        </w:rPr>
      </w:r>
      <w:r>
        <w:rPr>
          <w:noProof/>
        </w:rPr>
        <w:fldChar w:fldCharType="separate"/>
      </w:r>
      <w:r>
        <w:rPr>
          <w:noProof/>
        </w:rPr>
        <w:t>30</w:t>
      </w:r>
      <w:r>
        <w:rPr>
          <w:noProof/>
        </w:rPr>
        <w:fldChar w:fldCharType="end"/>
      </w:r>
    </w:p>
    <w:p w14:paraId="1530A3A0" w14:textId="2C037518" w:rsidR="0079379F" w:rsidRDefault="0079379F">
      <w:pPr>
        <w:pStyle w:val="TOC4"/>
        <w:rPr>
          <w:rFonts w:asciiTheme="minorHAnsi" w:eastAsiaTheme="minorEastAsia" w:hAnsiTheme="minorHAnsi" w:cstheme="minorBidi"/>
          <w:noProof/>
          <w:sz w:val="22"/>
          <w:szCs w:val="22"/>
        </w:rPr>
      </w:pPr>
      <w:r>
        <w:rPr>
          <w:noProof/>
        </w:rPr>
        <w:t>4.3.3 Swim-lane Diagram for Product Purchase</w:t>
      </w:r>
      <w:r>
        <w:rPr>
          <w:noProof/>
        </w:rPr>
        <w:tab/>
      </w:r>
      <w:r>
        <w:rPr>
          <w:noProof/>
        </w:rPr>
        <w:fldChar w:fldCharType="begin"/>
      </w:r>
      <w:r>
        <w:rPr>
          <w:noProof/>
        </w:rPr>
        <w:instrText xml:space="preserve"> PAGEREF _Toc219643143 \h </w:instrText>
      </w:r>
      <w:r>
        <w:rPr>
          <w:noProof/>
        </w:rPr>
      </w:r>
      <w:r>
        <w:rPr>
          <w:noProof/>
        </w:rPr>
        <w:fldChar w:fldCharType="separate"/>
      </w:r>
      <w:r>
        <w:rPr>
          <w:noProof/>
        </w:rPr>
        <w:t>31</w:t>
      </w:r>
      <w:r>
        <w:rPr>
          <w:noProof/>
        </w:rPr>
        <w:fldChar w:fldCharType="end"/>
      </w:r>
    </w:p>
    <w:p w14:paraId="0601EAD3" w14:textId="755D3F52" w:rsidR="0079379F" w:rsidRDefault="0079379F">
      <w:pPr>
        <w:pStyle w:val="TOC3"/>
        <w:rPr>
          <w:rFonts w:asciiTheme="minorHAnsi" w:eastAsiaTheme="minorEastAsia" w:hAnsiTheme="minorHAnsi" w:cstheme="minorBidi"/>
          <w:noProof/>
          <w:sz w:val="22"/>
          <w:szCs w:val="22"/>
        </w:rPr>
      </w:pPr>
      <w:r>
        <w:rPr>
          <w:noProof/>
        </w:rPr>
        <w:t>4.4 Sequence Diagrams</w:t>
      </w:r>
      <w:r>
        <w:rPr>
          <w:noProof/>
        </w:rPr>
        <w:tab/>
      </w:r>
      <w:r>
        <w:rPr>
          <w:noProof/>
        </w:rPr>
        <w:fldChar w:fldCharType="begin"/>
      </w:r>
      <w:r>
        <w:rPr>
          <w:noProof/>
        </w:rPr>
        <w:instrText xml:space="preserve"> PAGEREF _Toc219643144 \h </w:instrText>
      </w:r>
      <w:r>
        <w:rPr>
          <w:noProof/>
        </w:rPr>
      </w:r>
      <w:r>
        <w:rPr>
          <w:noProof/>
        </w:rPr>
        <w:fldChar w:fldCharType="separate"/>
      </w:r>
      <w:r>
        <w:rPr>
          <w:noProof/>
        </w:rPr>
        <w:t>31</w:t>
      </w:r>
      <w:r>
        <w:rPr>
          <w:noProof/>
        </w:rPr>
        <w:fldChar w:fldCharType="end"/>
      </w:r>
    </w:p>
    <w:p w14:paraId="129A4EE3" w14:textId="4EEDDE30" w:rsidR="0079379F" w:rsidRDefault="0079379F">
      <w:pPr>
        <w:pStyle w:val="TOC4"/>
        <w:rPr>
          <w:rFonts w:asciiTheme="minorHAnsi" w:eastAsiaTheme="minorEastAsia" w:hAnsiTheme="minorHAnsi" w:cstheme="minorBidi"/>
          <w:noProof/>
          <w:sz w:val="22"/>
          <w:szCs w:val="22"/>
        </w:rPr>
      </w:pPr>
      <w:r>
        <w:rPr>
          <w:noProof/>
        </w:rPr>
        <w:t>4.4.1 Sequence Diagram for Registration</w:t>
      </w:r>
      <w:r>
        <w:rPr>
          <w:noProof/>
        </w:rPr>
        <w:tab/>
      </w:r>
      <w:r>
        <w:rPr>
          <w:noProof/>
        </w:rPr>
        <w:fldChar w:fldCharType="begin"/>
      </w:r>
      <w:r>
        <w:rPr>
          <w:noProof/>
        </w:rPr>
        <w:instrText xml:space="preserve"> PAGEREF _Toc219643145 \h </w:instrText>
      </w:r>
      <w:r>
        <w:rPr>
          <w:noProof/>
        </w:rPr>
      </w:r>
      <w:r>
        <w:rPr>
          <w:noProof/>
        </w:rPr>
        <w:fldChar w:fldCharType="separate"/>
      </w:r>
      <w:r>
        <w:rPr>
          <w:noProof/>
        </w:rPr>
        <w:t>31</w:t>
      </w:r>
      <w:r>
        <w:rPr>
          <w:noProof/>
        </w:rPr>
        <w:fldChar w:fldCharType="end"/>
      </w:r>
    </w:p>
    <w:p w14:paraId="44D110B7" w14:textId="584FF309" w:rsidR="0079379F" w:rsidRDefault="0079379F">
      <w:pPr>
        <w:pStyle w:val="TOC4"/>
        <w:rPr>
          <w:rFonts w:asciiTheme="minorHAnsi" w:eastAsiaTheme="minorEastAsia" w:hAnsiTheme="minorHAnsi" w:cstheme="minorBidi"/>
          <w:noProof/>
          <w:sz w:val="22"/>
          <w:szCs w:val="22"/>
        </w:rPr>
      </w:pPr>
      <w:r>
        <w:rPr>
          <w:noProof/>
        </w:rPr>
        <w:t>4.4.2 Sequence Diagram for Admin Dashboard</w:t>
      </w:r>
      <w:r>
        <w:rPr>
          <w:noProof/>
        </w:rPr>
        <w:tab/>
      </w:r>
      <w:r>
        <w:rPr>
          <w:noProof/>
        </w:rPr>
        <w:fldChar w:fldCharType="begin"/>
      </w:r>
      <w:r>
        <w:rPr>
          <w:noProof/>
        </w:rPr>
        <w:instrText xml:space="preserve"> PAGEREF _Toc219643146 \h </w:instrText>
      </w:r>
      <w:r>
        <w:rPr>
          <w:noProof/>
        </w:rPr>
      </w:r>
      <w:r>
        <w:rPr>
          <w:noProof/>
        </w:rPr>
        <w:fldChar w:fldCharType="separate"/>
      </w:r>
      <w:r>
        <w:rPr>
          <w:noProof/>
        </w:rPr>
        <w:t>33</w:t>
      </w:r>
      <w:r>
        <w:rPr>
          <w:noProof/>
        </w:rPr>
        <w:fldChar w:fldCharType="end"/>
      </w:r>
    </w:p>
    <w:p w14:paraId="237B0371" w14:textId="55885FD7" w:rsidR="0079379F" w:rsidRDefault="0079379F">
      <w:pPr>
        <w:pStyle w:val="TOC4"/>
        <w:rPr>
          <w:rFonts w:asciiTheme="minorHAnsi" w:eastAsiaTheme="minorEastAsia" w:hAnsiTheme="minorHAnsi" w:cstheme="minorBidi"/>
          <w:noProof/>
          <w:sz w:val="22"/>
          <w:szCs w:val="22"/>
        </w:rPr>
      </w:pPr>
      <w:r>
        <w:rPr>
          <w:noProof/>
        </w:rPr>
        <w:t>4.4.3 Sequence Diagram for Product Purchase</w:t>
      </w:r>
      <w:r>
        <w:rPr>
          <w:noProof/>
        </w:rPr>
        <w:tab/>
      </w:r>
      <w:r>
        <w:rPr>
          <w:noProof/>
        </w:rPr>
        <w:fldChar w:fldCharType="begin"/>
      </w:r>
      <w:r>
        <w:rPr>
          <w:noProof/>
        </w:rPr>
        <w:instrText xml:space="preserve"> PAGEREF _Toc219643147 \h </w:instrText>
      </w:r>
      <w:r>
        <w:rPr>
          <w:noProof/>
        </w:rPr>
      </w:r>
      <w:r>
        <w:rPr>
          <w:noProof/>
        </w:rPr>
        <w:fldChar w:fldCharType="separate"/>
      </w:r>
      <w:r>
        <w:rPr>
          <w:noProof/>
        </w:rPr>
        <w:t>34</w:t>
      </w:r>
      <w:r>
        <w:rPr>
          <w:noProof/>
        </w:rPr>
        <w:fldChar w:fldCharType="end"/>
      </w:r>
    </w:p>
    <w:p w14:paraId="413FBA0D" w14:textId="78B836EA" w:rsidR="0079379F" w:rsidRDefault="0079379F">
      <w:pPr>
        <w:pStyle w:val="TOC3"/>
        <w:rPr>
          <w:rFonts w:asciiTheme="minorHAnsi" w:eastAsiaTheme="minorEastAsia" w:hAnsiTheme="minorHAnsi" w:cstheme="minorBidi"/>
          <w:noProof/>
          <w:sz w:val="22"/>
          <w:szCs w:val="22"/>
        </w:rPr>
      </w:pPr>
      <w:r>
        <w:rPr>
          <w:noProof/>
        </w:rPr>
        <w:t>4.5 Class Diagram of the Auraluxe System</w:t>
      </w:r>
      <w:r>
        <w:rPr>
          <w:noProof/>
        </w:rPr>
        <w:tab/>
      </w:r>
      <w:r>
        <w:rPr>
          <w:noProof/>
        </w:rPr>
        <w:fldChar w:fldCharType="begin"/>
      </w:r>
      <w:r>
        <w:rPr>
          <w:noProof/>
        </w:rPr>
        <w:instrText xml:space="preserve"> PAGEREF _Toc219643148 \h </w:instrText>
      </w:r>
      <w:r>
        <w:rPr>
          <w:noProof/>
        </w:rPr>
      </w:r>
      <w:r>
        <w:rPr>
          <w:noProof/>
        </w:rPr>
        <w:fldChar w:fldCharType="separate"/>
      </w:r>
      <w:r>
        <w:rPr>
          <w:noProof/>
        </w:rPr>
        <w:t>35</w:t>
      </w:r>
      <w:r>
        <w:rPr>
          <w:noProof/>
        </w:rPr>
        <w:fldChar w:fldCharType="end"/>
      </w:r>
    </w:p>
    <w:p w14:paraId="44D160CF" w14:textId="09807C01"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5.</w:t>
      </w:r>
      <w:r>
        <w:rPr>
          <w:noProof/>
        </w:rPr>
        <w:tab/>
      </w:r>
      <w:r>
        <w:rPr>
          <w:noProof/>
        </w:rPr>
        <w:fldChar w:fldCharType="begin"/>
      </w:r>
      <w:r>
        <w:rPr>
          <w:noProof/>
        </w:rPr>
        <w:instrText xml:space="preserve"> PAGEREF _Toc219643149 \h </w:instrText>
      </w:r>
      <w:r>
        <w:rPr>
          <w:noProof/>
        </w:rPr>
      </w:r>
      <w:r>
        <w:rPr>
          <w:noProof/>
        </w:rPr>
        <w:fldChar w:fldCharType="separate"/>
      </w:r>
      <w:r>
        <w:rPr>
          <w:noProof/>
        </w:rPr>
        <w:t>37</w:t>
      </w:r>
      <w:r>
        <w:rPr>
          <w:noProof/>
        </w:rPr>
        <w:fldChar w:fldCharType="end"/>
      </w:r>
    </w:p>
    <w:p w14:paraId="2F7BC81B" w14:textId="5D4AE096"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Project Management</w:t>
      </w:r>
      <w:r>
        <w:rPr>
          <w:noProof/>
        </w:rPr>
        <w:tab/>
      </w:r>
      <w:r>
        <w:rPr>
          <w:noProof/>
        </w:rPr>
        <w:fldChar w:fldCharType="begin"/>
      </w:r>
      <w:r>
        <w:rPr>
          <w:noProof/>
        </w:rPr>
        <w:instrText xml:space="preserve"> PAGEREF _Toc219643150 \h </w:instrText>
      </w:r>
      <w:r>
        <w:rPr>
          <w:noProof/>
        </w:rPr>
      </w:r>
      <w:r>
        <w:rPr>
          <w:noProof/>
        </w:rPr>
        <w:fldChar w:fldCharType="separate"/>
      </w:r>
      <w:r>
        <w:rPr>
          <w:noProof/>
        </w:rPr>
        <w:t>37</w:t>
      </w:r>
      <w:r>
        <w:rPr>
          <w:noProof/>
        </w:rPr>
        <w:fldChar w:fldCharType="end"/>
      </w:r>
    </w:p>
    <w:p w14:paraId="3AB884A8" w14:textId="11A83E1D" w:rsidR="0079379F" w:rsidRDefault="0079379F">
      <w:pPr>
        <w:pStyle w:val="TOC3"/>
        <w:rPr>
          <w:rFonts w:asciiTheme="minorHAnsi" w:eastAsiaTheme="minorEastAsia" w:hAnsiTheme="minorHAnsi" w:cstheme="minorBidi"/>
          <w:noProof/>
          <w:sz w:val="22"/>
          <w:szCs w:val="22"/>
        </w:rPr>
      </w:pPr>
      <w:r>
        <w:rPr>
          <w:noProof/>
        </w:rPr>
        <w:t>5.1 Risk Identification</w:t>
      </w:r>
      <w:r>
        <w:rPr>
          <w:noProof/>
        </w:rPr>
        <w:tab/>
      </w:r>
      <w:r>
        <w:rPr>
          <w:noProof/>
        </w:rPr>
        <w:fldChar w:fldCharType="begin"/>
      </w:r>
      <w:r>
        <w:rPr>
          <w:noProof/>
        </w:rPr>
        <w:instrText xml:space="preserve"> PAGEREF _Toc219643151 \h </w:instrText>
      </w:r>
      <w:r>
        <w:rPr>
          <w:noProof/>
        </w:rPr>
      </w:r>
      <w:r>
        <w:rPr>
          <w:noProof/>
        </w:rPr>
        <w:fldChar w:fldCharType="separate"/>
      </w:r>
      <w:r>
        <w:rPr>
          <w:noProof/>
        </w:rPr>
        <w:t>38</w:t>
      </w:r>
      <w:r>
        <w:rPr>
          <w:noProof/>
        </w:rPr>
        <w:fldChar w:fldCharType="end"/>
      </w:r>
    </w:p>
    <w:p w14:paraId="53C5FA7F" w14:textId="42A9B2C4" w:rsidR="0079379F" w:rsidRDefault="0079379F">
      <w:pPr>
        <w:pStyle w:val="TOC3"/>
        <w:rPr>
          <w:rFonts w:asciiTheme="minorHAnsi" w:eastAsiaTheme="minorEastAsia" w:hAnsiTheme="minorHAnsi" w:cstheme="minorBidi"/>
          <w:noProof/>
          <w:sz w:val="22"/>
          <w:szCs w:val="22"/>
        </w:rPr>
      </w:pPr>
      <w:r>
        <w:rPr>
          <w:noProof/>
        </w:rPr>
        <w:t>5.2 Risk Analysis</w:t>
      </w:r>
      <w:r>
        <w:rPr>
          <w:noProof/>
        </w:rPr>
        <w:tab/>
      </w:r>
      <w:r>
        <w:rPr>
          <w:noProof/>
        </w:rPr>
        <w:fldChar w:fldCharType="begin"/>
      </w:r>
      <w:r>
        <w:rPr>
          <w:noProof/>
        </w:rPr>
        <w:instrText xml:space="preserve"> PAGEREF _Toc219643152 \h </w:instrText>
      </w:r>
      <w:r>
        <w:rPr>
          <w:noProof/>
        </w:rPr>
      </w:r>
      <w:r>
        <w:rPr>
          <w:noProof/>
        </w:rPr>
        <w:fldChar w:fldCharType="separate"/>
      </w:r>
      <w:r>
        <w:rPr>
          <w:noProof/>
        </w:rPr>
        <w:t>39</w:t>
      </w:r>
      <w:r>
        <w:rPr>
          <w:noProof/>
        </w:rPr>
        <w:fldChar w:fldCharType="end"/>
      </w:r>
    </w:p>
    <w:p w14:paraId="6D27AF54" w14:textId="4FD0DE01" w:rsidR="0079379F" w:rsidRDefault="0079379F">
      <w:pPr>
        <w:pStyle w:val="TOC3"/>
        <w:rPr>
          <w:rFonts w:asciiTheme="minorHAnsi" w:eastAsiaTheme="minorEastAsia" w:hAnsiTheme="minorHAnsi" w:cstheme="minorBidi"/>
          <w:noProof/>
          <w:sz w:val="22"/>
          <w:szCs w:val="22"/>
        </w:rPr>
      </w:pPr>
      <w:r>
        <w:rPr>
          <w:noProof/>
        </w:rPr>
        <w:t>5.3 Risk Planning</w:t>
      </w:r>
      <w:r>
        <w:rPr>
          <w:noProof/>
        </w:rPr>
        <w:tab/>
      </w:r>
      <w:r>
        <w:rPr>
          <w:noProof/>
        </w:rPr>
        <w:fldChar w:fldCharType="begin"/>
      </w:r>
      <w:r>
        <w:rPr>
          <w:noProof/>
        </w:rPr>
        <w:instrText xml:space="preserve"> PAGEREF _Toc219643153 \h </w:instrText>
      </w:r>
      <w:r>
        <w:rPr>
          <w:noProof/>
        </w:rPr>
      </w:r>
      <w:r>
        <w:rPr>
          <w:noProof/>
        </w:rPr>
        <w:fldChar w:fldCharType="separate"/>
      </w:r>
      <w:r>
        <w:rPr>
          <w:noProof/>
        </w:rPr>
        <w:t>39</w:t>
      </w:r>
      <w:r>
        <w:rPr>
          <w:noProof/>
        </w:rPr>
        <w:fldChar w:fldCharType="end"/>
      </w:r>
    </w:p>
    <w:p w14:paraId="267E1783" w14:textId="7F566781" w:rsidR="0079379F" w:rsidRDefault="0079379F">
      <w:pPr>
        <w:pStyle w:val="TOC3"/>
        <w:rPr>
          <w:rFonts w:asciiTheme="minorHAnsi" w:eastAsiaTheme="minorEastAsia" w:hAnsiTheme="minorHAnsi" w:cstheme="minorBidi"/>
          <w:noProof/>
          <w:sz w:val="22"/>
          <w:szCs w:val="22"/>
        </w:rPr>
      </w:pPr>
      <w:r>
        <w:rPr>
          <w:noProof/>
        </w:rPr>
        <w:t>5.4 The RMMM Plan</w:t>
      </w:r>
      <w:r>
        <w:rPr>
          <w:noProof/>
        </w:rPr>
        <w:tab/>
      </w:r>
      <w:r>
        <w:rPr>
          <w:noProof/>
        </w:rPr>
        <w:fldChar w:fldCharType="begin"/>
      </w:r>
      <w:r>
        <w:rPr>
          <w:noProof/>
        </w:rPr>
        <w:instrText xml:space="preserve"> PAGEREF _Toc219643154 \h </w:instrText>
      </w:r>
      <w:r>
        <w:rPr>
          <w:noProof/>
        </w:rPr>
      </w:r>
      <w:r>
        <w:rPr>
          <w:noProof/>
        </w:rPr>
        <w:fldChar w:fldCharType="separate"/>
      </w:r>
      <w:r>
        <w:rPr>
          <w:noProof/>
        </w:rPr>
        <w:t>40</w:t>
      </w:r>
      <w:r>
        <w:rPr>
          <w:noProof/>
        </w:rPr>
        <w:fldChar w:fldCharType="end"/>
      </w:r>
    </w:p>
    <w:p w14:paraId="4E58C8F1" w14:textId="0AC2F107"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6.</w:t>
      </w:r>
      <w:r>
        <w:rPr>
          <w:noProof/>
        </w:rPr>
        <w:tab/>
      </w:r>
      <w:r>
        <w:rPr>
          <w:noProof/>
        </w:rPr>
        <w:fldChar w:fldCharType="begin"/>
      </w:r>
      <w:r>
        <w:rPr>
          <w:noProof/>
        </w:rPr>
        <w:instrText xml:space="preserve"> PAGEREF _Toc219643155 \h </w:instrText>
      </w:r>
      <w:r>
        <w:rPr>
          <w:noProof/>
        </w:rPr>
      </w:r>
      <w:r>
        <w:rPr>
          <w:noProof/>
        </w:rPr>
        <w:fldChar w:fldCharType="separate"/>
      </w:r>
      <w:r>
        <w:rPr>
          <w:noProof/>
        </w:rPr>
        <w:t>43</w:t>
      </w:r>
      <w:r>
        <w:rPr>
          <w:noProof/>
        </w:rPr>
        <w:fldChar w:fldCharType="end"/>
      </w:r>
    </w:p>
    <w:p w14:paraId="3F21A2E9" w14:textId="268F3B75"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Project Planning</w:t>
      </w:r>
      <w:r>
        <w:rPr>
          <w:noProof/>
        </w:rPr>
        <w:tab/>
      </w:r>
      <w:r>
        <w:rPr>
          <w:noProof/>
        </w:rPr>
        <w:fldChar w:fldCharType="begin"/>
      </w:r>
      <w:r>
        <w:rPr>
          <w:noProof/>
        </w:rPr>
        <w:instrText xml:space="preserve"> PAGEREF _Toc219643156 \h </w:instrText>
      </w:r>
      <w:r>
        <w:rPr>
          <w:noProof/>
        </w:rPr>
      </w:r>
      <w:r>
        <w:rPr>
          <w:noProof/>
        </w:rPr>
        <w:fldChar w:fldCharType="separate"/>
      </w:r>
      <w:r>
        <w:rPr>
          <w:noProof/>
        </w:rPr>
        <w:t>43</w:t>
      </w:r>
      <w:r>
        <w:rPr>
          <w:noProof/>
        </w:rPr>
        <w:fldChar w:fldCharType="end"/>
      </w:r>
    </w:p>
    <w:p w14:paraId="0873AAED" w14:textId="3DF45D32" w:rsidR="0079379F" w:rsidRDefault="0079379F">
      <w:pPr>
        <w:pStyle w:val="TOC3"/>
        <w:rPr>
          <w:rFonts w:asciiTheme="minorHAnsi" w:eastAsiaTheme="minorEastAsia" w:hAnsiTheme="minorHAnsi" w:cstheme="minorBidi"/>
          <w:noProof/>
          <w:sz w:val="22"/>
          <w:szCs w:val="22"/>
        </w:rPr>
      </w:pPr>
      <w:r>
        <w:rPr>
          <w:noProof/>
        </w:rPr>
        <w:t>Chapter 6: Project Planning</w:t>
      </w:r>
      <w:r>
        <w:rPr>
          <w:noProof/>
        </w:rPr>
        <w:tab/>
      </w:r>
      <w:r>
        <w:rPr>
          <w:noProof/>
        </w:rPr>
        <w:fldChar w:fldCharType="begin"/>
      </w:r>
      <w:r>
        <w:rPr>
          <w:noProof/>
        </w:rPr>
        <w:instrText xml:space="preserve"> PAGEREF _Toc219643157 \h </w:instrText>
      </w:r>
      <w:r>
        <w:rPr>
          <w:noProof/>
        </w:rPr>
      </w:r>
      <w:r>
        <w:rPr>
          <w:noProof/>
        </w:rPr>
        <w:fldChar w:fldCharType="separate"/>
      </w:r>
      <w:r>
        <w:rPr>
          <w:noProof/>
        </w:rPr>
        <w:t>44</w:t>
      </w:r>
      <w:r>
        <w:rPr>
          <w:noProof/>
        </w:rPr>
        <w:fldChar w:fldCharType="end"/>
      </w:r>
    </w:p>
    <w:p w14:paraId="5870F740" w14:textId="718C09C7" w:rsidR="0079379F" w:rsidRDefault="0079379F">
      <w:pPr>
        <w:pStyle w:val="TOC3"/>
        <w:rPr>
          <w:rFonts w:asciiTheme="minorHAnsi" w:eastAsiaTheme="minorEastAsia" w:hAnsiTheme="minorHAnsi" w:cstheme="minorBidi"/>
          <w:noProof/>
          <w:sz w:val="22"/>
          <w:szCs w:val="22"/>
        </w:rPr>
      </w:pPr>
      <w:r>
        <w:rPr>
          <w:noProof/>
        </w:rPr>
        <w:t>6.1 System Project Estimation</w:t>
      </w:r>
      <w:r>
        <w:rPr>
          <w:noProof/>
        </w:rPr>
        <w:tab/>
      </w:r>
      <w:r>
        <w:rPr>
          <w:noProof/>
        </w:rPr>
        <w:fldChar w:fldCharType="begin"/>
      </w:r>
      <w:r>
        <w:rPr>
          <w:noProof/>
        </w:rPr>
        <w:instrText xml:space="preserve"> PAGEREF _Toc219643158 \h </w:instrText>
      </w:r>
      <w:r>
        <w:rPr>
          <w:noProof/>
        </w:rPr>
      </w:r>
      <w:r>
        <w:rPr>
          <w:noProof/>
        </w:rPr>
        <w:fldChar w:fldCharType="separate"/>
      </w:r>
      <w:r>
        <w:rPr>
          <w:noProof/>
        </w:rPr>
        <w:t>44</w:t>
      </w:r>
      <w:r>
        <w:rPr>
          <w:noProof/>
        </w:rPr>
        <w:fldChar w:fldCharType="end"/>
      </w:r>
    </w:p>
    <w:p w14:paraId="00CA3216" w14:textId="048E9C2C" w:rsidR="0079379F" w:rsidRDefault="0079379F">
      <w:pPr>
        <w:pStyle w:val="TOC3"/>
        <w:rPr>
          <w:rFonts w:asciiTheme="minorHAnsi" w:eastAsiaTheme="minorEastAsia" w:hAnsiTheme="minorHAnsi" w:cstheme="minorBidi"/>
          <w:noProof/>
          <w:sz w:val="22"/>
          <w:szCs w:val="22"/>
        </w:rPr>
      </w:pPr>
      <w:r>
        <w:rPr>
          <w:noProof/>
        </w:rPr>
        <w:t>6.2 Function-Oriented Metrics</w:t>
      </w:r>
      <w:r>
        <w:rPr>
          <w:noProof/>
        </w:rPr>
        <w:tab/>
      </w:r>
      <w:r>
        <w:rPr>
          <w:noProof/>
        </w:rPr>
        <w:fldChar w:fldCharType="begin"/>
      </w:r>
      <w:r>
        <w:rPr>
          <w:noProof/>
        </w:rPr>
        <w:instrText xml:space="preserve"> PAGEREF _Toc219643159 \h </w:instrText>
      </w:r>
      <w:r>
        <w:rPr>
          <w:noProof/>
        </w:rPr>
      </w:r>
      <w:r>
        <w:rPr>
          <w:noProof/>
        </w:rPr>
        <w:fldChar w:fldCharType="separate"/>
      </w:r>
      <w:r>
        <w:rPr>
          <w:noProof/>
        </w:rPr>
        <w:t>45</w:t>
      </w:r>
      <w:r>
        <w:rPr>
          <w:noProof/>
        </w:rPr>
        <w:fldChar w:fldCharType="end"/>
      </w:r>
    </w:p>
    <w:p w14:paraId="67F035AE" w14:textId="19A71961" w:rsidR="0079379F" w:rsidRDefault="0079379F">
      <w:pPr>
        <w:pStyle w:val="TOC3"/>
        <w:rPr>
          <w:rFonts w:asciiTheme="minorHAnsi" w:eastAsiaTheme="minorEastAsia" w:hAnsiTheme="minorHAnsi" w:cstheme="minorBidi"/>
          <w:noProof/>
          <w:sz w:val="22"/>
          <w:szCs w:val="22"/>
        </w:rPr>
      </w:pPr>
      <w:r>
        <w:rPr>
          <w:noProof/>
        </w:rPr>
        <w:t>6.3 Identifying Complexity</w:t>
      </w:r>
      <w:r>
        <w:rPr>
          <w:noProof/>
        </w:rPr>
        <w:tab/>
      </w:r>
      <w:r>
        <w:rPr>
          <w:noProof/>
        </w:rPr>
        <w:fldChar w:fldCharType="begin"/>
      </w:r>
      <w:r>
        <w:rPr>
          <w:noProof/>
        </w:rPr>
        <w:instrText xml:space="preserve"> PAGEREF _Toc219643160 \h </w:instrText>
      </w:r>
      <w:r>
        <w:rPr>
          <w:noProof/>
        </w:rPr>
      </w:r>
      <w:r>
        <w:rPr>
          <w:noProof/>
        </w:rPr>
        <w:fldChar w:fldCharType="separate"/>
      </w:r>
      <w:r>
        <w:rPr>
          <w:noProof/>
        </w:rPr>
        <w:t>45</w:t>
      </w:r>
      <w:r>
        <w:rPr>
          <w:noProof/>
        </w:rPr>
        <w:fldChar w:fldCharType="end"/>
      </w:r>
    </w:p>
    <w:p w14:paraId="05483D31" w14:textId="4264D1BA" w:rsidR="0079379F" w:rsidRDefault="0079379F">
      <w:pPr>
        <w:pStyle w:val="TOC4"/>
        <w:rPr>
          <w:rFonts w:asciiTheme="minorHAnsi" w:eastAsiaTheme="minorEastAsia" w:hAnsiTheme="minorHAnsi" w:cstheme="minorBidi"/>
          <w:noProof/>
          <w:sz w:val="22"/>
          <w:szCs w:val="22"/>
        </w:rPr>
      </w:pPr>
      <w:r>
        <w:rPr>
          <w:noProof/>
        </w:rPr>
        <w:t>6.3.1 Identifying Complexity of Transaction Functions</w:t>
      </w:r>
      <w:r>
        <w:rPr>
          <w:noProof/>
        </w:rPr>
        <w:tab/>
      </w:r>
      <w:r>
        <w:rPr>
          <w:noProof/>
        </w:rPr>
        <w:fldChar w:fldCharType="begin"/>
      </w:r>
      <w:r>
        <w:rPr>
          <w:noProof/>
        </w:rPr>
        <w:instrText xml:space="preserve"> PAGEREF _Toc219643161 \h </w:instrText>
      </w:r>
      <w:r>
        <w:rPr>
          <w:noProof/>
        </w:rPr>
      </w:r>
      <w:r>
        <w:rPr>
          <w:noProof/>
        </w:rPr>
        <w:fldChar w:fldCharType="separate"/>
      </w:r>
      <w:r>
        <w:rPr>
          <w:noProof/>
        </w:rPr>
        <w:t>45</w:t>
      </w:r>
      <w:r>
        <w:rPr>
          <w:noProof/>
        </w:rPr>
        <w:fldChar w:fldCharType="end"/>
      </w:r>
    </w:p>
    <w:p w14:paraId="3F602BBC" w14:textId="40976B23" w:rsidR="0079379F" w:rsidRDefault="0079379F">
      <w:pPr>
        <w:pStyle w:val="TOC4"/>
        <w:rPr>
          <w:rFonts w:asciiTheme="minorHAnsi" w:eastAsiaTheme="minorEastAsia" w:hAnsiTheme="minorHAnsi" w:cstheme="minorBidi"/>
          <w:noProof/>
          <w:sz w:val="22"/>
          <w:szCs w:val="22"/>
        </w:rPr>
      </w:pPr>
      <w:r>
        <w:rPr>
          <w:noProof/>
        </w:rPr>
        <w:t>6.3.2 Identifying Complexity of Data Functions</w:t>
      </w:r>
      <w:r>
        <w:rPr>
          <w:noProof/>
        </w:rPr>
        <w:tab/>
      </w:r>
      <w:r>
        <w:rPr>
          <w:noProof/>
        </w:rPr>
        <w:fldChar w:fldCharType="begin"/>
      </w:r>
      <w:r>
        <w:rPr>
          <w:noProof/>
        </w:rPr>
        <w:instrText xml:space="preserve"> PAGEREF _Toc219643162 \h </w:instrText>
      </w:r>
      <w:r>
        <w:rPr>
          <w:noProof/>
        </w:rPr>
      </w:r>
      <w:r>
        <w:rPr>
          <w:noProof/>
        </w:rPr>
        <w:fldChar w:fldCharType="separate"/>
      </w:r>
      <w:r>
        <w:rPr>
          <w:noProof/>
        </w:rPr>
        <w:t>46</w:t>
      </w:r>
      <w:r>
        <w:rPr>
          <w:noProof/>
        </w:rPr>
        <w:fldChar w:fldCharType="end"/>
      </w:r>
    </w:p>
    <w:p w14:paraId="677AA835" w14:textId="07EE8862" w:rsidR="0079379F" w:rsidRDefault="0079379F">
      <w:pPr>
        <w:pStyle w:val="TOC4"/>
        <w:rPr>
          <w:rFonts w:asciiTheme="minorHAnsi" w:eastAsiaTheme="minorEastAsia" w:hAnsiTheme="minorHAnsi" w:cstheme="minorBidi"/>
          <w:noProof/>
          <w:sz w:val="22"/>
          <w:szCs w:val="22"/>
        </w:rPr>
      </w:pPr>
      <w:r>
        <w:rPr>
          <w:noProof/>
        </w:rPr>
        <w:t>6.3.3 Unadjusted Function Point Contribution</w:t>
      </w:r>
      <w:r>
        <w:rPr>
          <w:noProof/>
        </w:rPr>
        <w:tab/>
      </w:r>
      <w:r>
        <w:rPr>
          <w:noProof/>
        </w:rPr>
        <w:fldChar w:fldCharType="begin"/>
      </w:r>
      <w:r>
        <w:rPr>
          <w:noProof/>
        </w:rPr>
        <w:instrText xml:space="preserve"> PAGEREF _Toc219643163 \h </w:instrText>
      </w:r>
      <w:r>
        <w:rPr>
          <w:noProof/>
        </w:rPr>
      </w:r>
      <w:r>
        <w:rPr>
          <w:noProof/>
        </w:rPr>
        <w:fldChar w:fldCharType="separate"/>
      </w:r>
      <w:r>
        <w:rPr>
          <w:noProof/>
        </w:rPr>
        <w:t>46</w:t>
      </w:r>
      <w:r>
        <w:rPr>
          <w:noProof/>
        </w:rPr>
        <w:fldChar w:fldCharType="end"/>
      </w:r>
    </w:p>
    <w:p w14:paraId="6793DC15" w14:textId="17662562" w:rsidR="0079379F" w:rsidRDefault="0079379F">
      <w:pPr>
        <w:pStyle w:val="TOC4"/>
        <w:rPr>
          <w:rFonts w:asciiTheme="minorHAnsi" w:eastAsiaTheme="minorEastAsia" w:hAnsiTheme="minorHAnsi" w:cstheme="minorBidi"/>
          <w:noProof/>
          <w:sz w:val="22"/>
          <w:szCs w:val="22"/>
        </w:rPr>
      </w:pPr>
      <w:r>
        <w:rPr>
          <w:noProof/>
        </w:rPr>
        <w:t>6.3.4 Unadjusted Function Point Contribution</w:t>
      </w:r>
      <w:r>
        <w:rPr>
          <w:noProof/>
        </w:rPr>
        <w:tab/>
      </w:r>
      <w:r>
        <w:rPr>
          <w:noProof/>
        </w:rPr>
        <w:fldChar w:fldCharType="begin"/>
      </w:r>
      <w:r>
        <w:rPr>
          <w:noProof/>
        </w:rPr>
        <w:instrText xml:space="preserve"> PAGEREF _Toc219643164 \h </w:instrText>
      </w:r>
      <w:r>
        <w:rPr>
          <w:noProof/>
        </w:rPr>
      </w:r>
      <w:r>
        <w:rPr>
          <w:noProof/>
        </w:rPr>
        <w:fldChar w:fldCharType="separate"/>
      </w:r>
      <w:r>
        <w:rPr>
          <w:noProof/>
        </w:rPr>
        <w:t>47</w:t>
      </w:r>
      <w:r>
        <w:rPr>
          <w:noProof/>
        </w:rPr>
        <w:fldChar w:fldCharType="end"/>
      </w:r>
    </w:p>
    <w:p w14:paraId="2E6F01DF" w14:textId="7C96F899" w:rsidR="0079379F" w:rsidRDefault="0079379F">
      <w:pPr>
        <w:pStyle w:val="TOC4"/>
        <w:rPr>
          <w:rFonts w:asciiTheme="minorHAnsi" w:eastAsiaTheme="minorEastAsia" w:hAnsiTheme="minorHAnsi" w:cstheme="minorBidi"/>
          <w:noProof/>
          <w:sz w:val="22"/>
          <w:szCs w:val="22"/>
        </w:rPr>
      </w:pPr>
      <w:r>
        <w:rPr>
          <w:noProof/>
        </w:rPr>
        <w:lastRenderedPageBreak/>
        <w:t>6.3.5 Performance and Environmental Impact</w:t>
      </w:r>
      <w:r>
        <w:rPr>
          <w:noProof/>
        </w:rPr>
        <w:tab/>
      </w:r>
      <w:r>
        <w:rPr>
          <w:noProof/>
        </w:rPr>
        <w:fldChar w:fldCharType="begin"/>
      </w:r>
      <w:r>
        <w:rPr>
          <w:noProof/>
        </w:rPr>
        <w:instrText xml:space="preserve"> PAGEREF _Toc219643165 \h </w:instrText>
      </w:r>
      <w:r>
        <w:rPr>
          <w:noProof/>
        </w:rPr>
      </w:r>
      <w:r>
        <w:rPr>
          <w:noProof/>
        </w:rPr>
        <w:fldChar w:fldCharType="separate"/>
      </w:r>
      <w:r>
        <w:rPr>
          <w:noProof/>
        </w:rPr>
        <w:t>48</w:t>
      </w:r>
      <w:r>
        <w:rPr>
          <w:noProof/>
        </w:rPr>
        <w:fldChar w:fldCharType="end"/>
      </w:r>
    </w:p>
    <w:p w14:paraId="73A7A598" w14:textId="56686396" w:rsidR="0079379F" w:rsidRDefault="0079379F">
      <w:pPr>
        <w:pStyle w:val="TOC4"/>
        <w:rPr>
          <w:rFonts w:asciiTheme="minorHAnsi" w:eastAsiaTheme="minorEastAsia" w:hAnsiTheme="minorHAnsi" w:cstheme="minorBidi"/>
          <w:noProof/>
          <w:sz w:val="22"/>
          <w:szCs w:val="22"/>
        </w:rPr>
      </w:pPr>
      <w:r>
        <w:rPr>
          <w:noProof/>
        </w:rPr>
        <w:t>6.3.6 Counting Adjusted Function Point</w:t>
      </w:r>
      <w:r>
        <w:rPr>
          <w:noProof/>
        </w:rPr>
        <w:tab/>
      </w:r>
      <w:r>
        <w:rPr>
          <w:noProof/>
        </w:rPr>
        <w:fldChar w:fldCharType="begin"/>
      </w:r>
      <w:r>
        <w:rPr>
          <w:noProof/>
        </w:rPr>
        <w:instrText xml:space="preserve"> PAGEREF _Toc219643166 \h </w:instrText>
      </w:r>
      <w:r>
        <w:rPr>
          <w:noProof/>
        </w:rPr>
      </w:r>
      <w:r>
        <w:rPr>
          <w:noProof/>
        </w:rPr>
        <w:fldChar w:fldCharType="separate"/>
      </w:r>
      <w:r>
        <w:rPr>
          <w:noProof/>
        </w:rPr>
        <w:t>48</w:t>
      </w:r>
      <w:r>
        <w:rPr>
          <w:noProof/>
        </w:rPr>
        <w:fldChar w:fldCharType="end"/>
      </w:r>
    </w:p>
    <w:p w14:paraId="0188B368" w14:textId="053A49E4" w:rsidR="0079379F" w:rsidRDefault="0079379F">
      <w:pPr>
        <w:pStyle w:val="TOC3"/>
        <w:rPr>
          <w:rFonts w:asciiTheme="minorHAnsi" w:eastAsiaTheme="minorEastAsia" w:hAnsiTheme="minorHAnsi" w:cstheme="minorBidi"/>
          <w:noProof/>
          <w:sz w:val="22"/>
          <w:szCs w:val="22"/>
        </w:rPr>
      </w:pPr>
      <w:r>
        <w:rPr>
          <w:noProof/>
        </w:rPr>
        <w:t>6.4 Project Scheduling (Gantt Chart)</w:t>
      </w:r>
      <w:r>
        <w:rPr>
          <w:noProof/>
        </w:rPr>
        <w:tab/>
      </w:r>
      <w:r>
        <w:rPr>
          <w:noProof/>
        </w:rPr>
        <w:fldChar w:fldCharType="begin"/>
      </w:r>
      <w:r>
        <w:rPr>
          <w:noProof/>
        </w:rPr>
        <w:instrText xml:space="preserve"> PAGEREF _Toc219643167 \h </w:instrText>
      </w:r>
      <w:r>
        <w:rPr>
          <w:noProof/>
        </w:rPr>
      </w:r>
      <w:r>
        <w:rPr>
          <w:noProof/>
        </w:rPr>
        <w:fldChar w:fldCharType="separate"/>
      </w:r>
      <w:r>
        <w:rPr>
          <w:noProof/>
        </w:rPr>
        <w:t>49</w:t>
      </w:r>
      <w:r>
        <w:rPr>
          <w:noProof/>
        </w:rPr>
        <w:fldChar w:fldCharType="end"/>
      </w:r>
    </w:p>
    <w:p w14:paraId="74574191" w14:textId="23E7863C" w:rsidR="0079379F" w:rsidRDefault="0079379F">
      <w:pPr>
        <w:pStyle w:val="TOC3"/>
        <w:rPr>
          <w:rFonts w:asciiTheme="minorHAnsi" w:eastAsiaTheme="minorEastAsia" w:hAnsiTheme="minorHAnsi" w:cstheme="minorBidi"/>
          <w:noProof/>
          <w:sz w:val="22"/>
          <w:szCs w:val="22"/>
        </w:rPr>
      </w:pPr>
      <w:r>
        <w:rPr>
          <w:noProof/>
        </w:rPr>
        <w:t>6.5 Accounts Table</w:t>
      </w:r>
      <w:r>
        <w:rPr>
          <w:noProof/>
        </w:rPr>
        <w:tab/>
      </w:r>
      <w:r>
        <w:rPr>
          <w:noProof/>
        </w:rPr>
        <w:fldChar w:fldCharType="begin"/>
      </w:r>
      <w:r>
        <w:rPr>
          <w:noProof/>
        </w:rPr>
        <w:instrText xml:space="preserve"> PAGEREF _Toc219643168 \h </w:instrText>
      </w:r>
      <w:r>
        <w:rPr>
          <w:noProof/>
        </w:rPr>
      </w:r>
      <w:r>
        <w:rPr>
          <w:noProof/>
        </w:rPr>
        <w:fldChar w:fldCharType="separate"/>
      </w:r>
      <w:r>
        <w:rPr>
          <w:noProof/>
        </w:rPr>
        <w:t>51</w:t>
      </w:r>
      <w:r>
        <w:rPr>
          <w:noProof/>
        </w:rPr>
        <w:fldChar w:fldCharType="end"/>
      </w:r>
    </w:p>
    <w:p w14:paraId="527B5EFF" w14:textId="01F55B6C" w:rsidR="0079379F" w:rsidRDefault="0079379F">
      <w:pPr>
        <w:pStyle w:val="TOC4"/>
        <w:rPr>
          <w:rFonts w:asciiTheme="minorHAnsi" w:eastAsiaTheme="minorEastAsia" w:hAnsiTheme="minorHAnsi" w:cstheme="minorBidi"/>
          <w:noProof/>
          <w:sz w:val="22"/>
          <w:szCs w:val="22"/>
        </w:rPr>
      </w:pPr>
      <w:r>
        <w:rPr>
          <w:noProof/>
        </w:rPr>
        <w:t>6.5.1 Personnel Cost</w:t>
      </w:r>
      <w:r>
        <w:rPr>
          <w:noProof/>
        </w:rPr>
        <w:tab/>
      </w:r>
      <w:r>
        <w:rPr>
          <w:noProof/>
        </w:rPr>
        <w:fldChar w:fldCharType="begin"/>
      </w:r>
      <w:r>
        <w:rPr>
          <w:noProof/>
        </w:rPr>
        <w:instrText xml:space="preserve"> PAGEREF _Toc219643169 \h </w:instrText>
      </w:r>
      <w:r>
        <w:rPr>
          <w:noProof/>
        </w:rPr>
      </w:r>
      <w:r>
        <w:rPr>
          <w:noProof/>
        </w:rPr>
        <w:fldChar w:fldCharType="separate"/>
      </w:r>
      <w:r>
        <w:rPr>
          <w:noProof/>
        </w:rPr>
        <w:t>51</w:t>
      </w:r>
      <w:r>
        <w:rPr>
          <w:noProof/>
        </w:rPr>
        <w:fldChar w:fldCharType="end"/>
      </w:r>
    </w:p>
    <w:p w14:paraId="61F843A9" w14:textId="3F03819F" w:rsidR="0079379F" w:rsidRDefault="0079379F">
      <w:pPr>
        <w:pStyle w:val="TOC3"/>
        <w:rPr>
          <w:rFonts w:asciiTheme="minorHAnsi" w:eastAsiaTheme="minorEastAsia" w:hAnsiTheme="minorHAnsi" w:cstheme="minorBidi"/>
          <w:noProof/>
          <w:sz w:val="22"/>
          <w:szCs w:val="22"/>
        </w:rPr>
      </w:pPr>
      <w:r>
        <w:rPr>
          <w:noProof/>
        </w:rPr>
        <w:t>6.5.2 Expected Hardware Cost</w:t>
      </w:r>
      <w:r>
        <w:rPr>
          <w:noProof/>
        </w:rPr>
        <w:tab/>
      </w:r>
      <w:r>
        <w:rPr>
          <w:noProof/>
        </w:rPr>
        <w:fldChar w:fldCharType="begin"/>
      </w:r>
      <w:r>
        <w:rPr>
          <w:noProof/>
        </w:rPr>
        <w:instrText xml:space="preserve"> PAGEREF _Toc219643170 \h </w:instrText>
      </w:r>
      <w:r>
        <w:rPr>
          <w:noProof/>
        </w:rPr>
      </w:r>
      <w:r>
        <w:rPr>
          <w:noProof/>
        </w:rPr>
        <w:fldChar w:fldCharType="separate"/>
      </w:r>
      <w:r>
        <w:rPr>
          <w:noProof/>
        </w:rPr>
        <w:t>51</w:t>
      </w:r>
      <w:r>
        <w:rPr>
          <w:noProof/>
        </w:rPr>
        <w:fldChar w:fldCharType="end"/>
      </w:r>
    </w:p>
    <w:p w14:paraId="0C48A13C" w14:textId="00E37F32" w:rsidR="0079379F" w:rsidRDefault="0079379F">
      <w:pPr>
        <w:pStyle w:val="TOC4"/>
        <w:rPr>
          <w:rFonts w:asciiTheme="minorHAnsi" w:eastAsiaTheme="minorEastAsia" w:hAnsiTheme="minorHAnsi" w:cstheme="minorBidi"/>
          <w:noProof/>
          <w:sz w:val="22"/>
          <w:szCs w:val="22"/>
        </w:rPr>
      </w:pPr>
      <w:r>
        <w:rPr>
          <w:noProof/>
        </w:rPr>
        <w:t>6.5.3 Expected Software Cost</w:t>
      </w:r>
      <w:r>
        <w:rPr>
          <w:noProof/>
        </w:rPr>
        <w:tab/>
      </w:r>
      <w:r>
        <w:rPr>
          <w:noProof/>
        </w:rPr>
        <w:fldChar w:fldCharType="begin"/>
      </w:r>
      <w:r>
        <w:rPr>
          <w:noProof/>
        </w:rPr>
        <w:instrText xml:space="preserve"> PAGEREF _Toc219643171 \h </w:instrText>
      </w:r>
      <w:r>
        <w:rPr>
          <w:noProof/>
        </w:rPr>
      </w:r>
      <w:r>
        <w:rPr>
          <w:noProof/>
        </w:rPr>
        <w:fldChar w:fldCharType="separate"/>
      </w:r>
      <w:r>
        <w:rPr>
          <w:noProof/>
        </w:rPr>
        <w:t>52</w:t>
      </w:r>
      <w:r>
        <w:rPr>
          <w:noProof/>
        </w:rPr>
        <w:fldChar w:fldCharType="end"/>
      </w:r>
    </w:p>
    <w:p w14:paraId="595E316B" w14:textId="3946EF20" w:rsidR="0079379F" w:rsidRDefault="0079379F">
      <w:pPr>
        <w:pStyle w:val="TOC3"/>
        <w:rPr>
          <w:rFonts w:asciiTheme="minorHAnsi" w:eastAsiaTheme="minorEastAsia" w:hAnsiTheme="minorHAnsi" w:cstheme="minorBidi"/>
          <w:noProof/>
          <w:sz w:val="22"/>
          <w:szCs w:val="22"/>
        </w:rPr>
      </w:pPr>
      <w:r>
        <w:rPr>
          <w:noProof/>
        </w:rPr>
        <w:t>6.5.4 Expected Other Cost</w:t>
      </w:r>
      <w:r>
        <w:rPr>
          <w:noProof/>
        </w:rPr>
        <w:tab/>
      </w:r>
      <w:r>
        <w:rPr>
          <w:noProof/>
        </w:rPr>
        <w:fldChar w:fldCharType="begin"/>
      </w:r>
      <w:r>
        <w:rPr>
          <w:noProof/>
        </w:rPr>
        <w:instrText xml:space="preserve"> PAGEREF _Toc219643172 \h </w:instrText>
      </w:r>
      <w:r>
        <w:rPr>
          <w:noProof/>
        </w:rPr>
      </w:r>
      <w:r>
        <w:rPr>
          <w:noProof/>
        </w:rPr>
        <w:fldChar w:fldCharType="separate"/>
      </w:r>
      <w:r>
        <w:rPr>
          <w:noProof/>
        </w:rPr>
        <w:t>52</w:t>
      </w:r>
      <w:r>
        <w:rPr>
          <w:noProof/>
        </w:rPr>
        <w:fldChar w:fldCharType="end"/>
      </w:r>
    </w:p>
    <w:p w14:paraId="0D9ABFAC" w14:textId="6B578EEA" w:rsidR="0079379F" w:rsidRDefault="0079379F">
      <w:pPr>
        <w:pStyle w:val="TOC3"/>
        <w:rPr>
          <w:rFonts w:asciiTheme="minorHAnsi" w:eastAsiaTheme="minorEastAsia" w:hAnsiTheme="minorHAnsi" w:cstheme="minorBidi"/>
          <w:noProof/>
          <w:sz w:val="22"/>
          <w:szCs w:val="22"/>
        </w:rPr>
      </w:pPr>
      <w:r>
        <w:rPr>
          <w:noProof/>
        </w:rPr>
        <w:t>6.6 Clarification of Academic vs. Industry Estimates</w:t>
      </w:r>
      <w:r>
        <w:rPr>
          <w:noProof/>
        </w:rPr>
        <w:tab/>
      </w:r>
      <w:r>
        <w:rPr>
          <w:noProof/>
        </w:rPr>
        <w:fldChar w:fldCharType="begin"/>
      </w:r>
      <w:r>
        <w:rPr>
          <w:noProof/>
        </w:rPr>
        <w:instrText xml:space="preserve"> PAGEREF _Toc219643173 \h </w:instrText>
      </w:r>
      <w:r>
        <w:rPr>
          <w:noProof/>
        </w:rPr>
      </w:r>
      <w:r>
        <w:rPr>
          <w:noProof/>
        </w:rPr>
        <w:fldChar w:fldCharType="separate"/>
      </w:r>
      <w:r>
        <w:rPr>
          <w:noProof/>
        </w:rPr>
        <w:t>53</w:t>
      </w:r>
      <w:r>
        <w:rPr>
          <w:noProof/>
        </w:rPr>
        <w:fldChar w:fldCharType="end"/>
      </w:r>
    </w:p>
    <w:p w14:paraId="04B7EF3F" w14:textId="0EAE3EC9"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7.</w:t>
      </w:r>
      <w:r>
        <w:rPr>
          <w:noProof/>
        </w:rPr>
        <w:tab/>
      </w:r>
      <w:r>
        <w:rPr>
          <w:noProof/>
        </w:rPr>
        <w:fldChar w:fldCharType="begin"/>
      </w:r>
      <w:r>
        <w:rPr>
          <w:noProof/>
        </w:rPr>
        <w:instrText xml:space="preserve"> PAGEREF _Toc219643174 \h </w:instrText>
      </w:r>
      <w:r>
        <w:rPr>
          <w:noProof/>
        </w:rPr>
      </w:r>
      <w:r>
        <w:rPr>
          <w:noProof/>
        </w:rPr>
        <w:fldChar w:fldCharType="separate"/>
      </w:r>
      <w:r>
        <w:rPr>
          <w:noProof/>
        </w:rPr>
        <w:t>54</w:t>
      </w:r>
      <w:r>
        <w:rPr>
          <w:noProof/>
        </w:rPr>
        <w:fldChar w:fldCharType="end"/>
      </w:r>
    </w:p>
    <w:p w14:paraId="1F61FB7C" w14:textId="4B5BC6E8"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Designing</w:t>
      </w:r>
      <w:r>
        <w:rPr>
          <w:noProof/>
        </w:rPr>
        <w:tab/>
      </w:r>
      <w:r>
        <w:rPr>
          <w:noProof/>
        </w:rPr>
        <w:fldChar w:fldCharType="begin"/>
      </w:r>
      <w:r>
        <w:rPr>
          <w:noProof/>
        </w:rPr>
        <w:instrText xml:space="preserve"> PAGEREF _Toc219643175 \h </w:instrText>
      </w:r>
      <w:r>
        <w:rPr>
          <w:noProof/>
        </w:rPr>
      </w:r>
      <w:r>
        <w:rPr>
          <w:noProof/>
        </w:rPr>
        <w:fldChar w:fldCharType="separate"/>
      </w:r>
      <w:r>
        <w:rPr>
          <w:noProof/>
        </w:rPr>
        <w:t>54</w:t>
      </w:r>
      <w:r>
        <w:rPr>
          <w:noProof/>
        </w:rPr>
        <w:fldChar w:fldCharType="end"/>
      </w:r>
    </w:p>
    <w:p w14:paraId="0CF99559" w14:textId="4DA277BA" w:rsidR="0079379F" w:rsidRDefault="0079379F">
      <w:pPr>
        <w:pStyle w:val="TOC3"/>
        <w:rPr>
          <w:rFonts w:asciiTheme="minorHAnsi" w:eastAsiaTheme="minorEastAsia" w:hAnsiTheme="minorHAnsi" w:cstheme="minorBidi"/>
          <w:noProof/>
          <w:sz w:val="22"/>
          <w:szCs w:val="22"/>
        </w:rPr>
      </w:pPr>
      <w:r>
        <w:rPr>
          <w:noProof/>
        </w:rPr>
        <w:t>7.1 Interface Design</w:t>
      </w:r>
      <w:r>
        <w:rPr>
          <w:noProof/>
        </w:rPr>
        <w:tab/>
      </w:r>
      <w:r>
        <w:rPr>
          <w:noProof/>
        </w:rPr>
        <w:fldChar w:fldCharType="begin"/>
      </w:r>
      <w:r>
        <w:rPr>
          <w:noProof/>
        </w:rPr>
        <w:instrText xml:space="preserve"> PAGEREF _Toc219643176 \h </w:instrText>
      </w:r>
      <w:r>
        <w:rPr>
          <w:noProof/>
        </w:rPr>
      </w:r>
      <w:r>
        <w:rPr>
          <w:noProof/>
        </w:rPr>
        <w:fldChar w:fldCharType="separate"/>
      </w:r>
      <w:r>
        <w:rPr>
          <w:noProof/>
        </w:rPr>
        <w:t>55</w:t>
      </w:r>
      <w:r>
        <w:rPr>
          <w:noProof/>
        </w:rPr>
        <w:fldChar w:fldCharType="end"/>
      </w:r>
    </w:p>
    <w:p w14:paraId="5DE32DE1" w14:textId="08B7B4D9" w:rsidR="0079379F" w:rsidRDefault="0079379F">
      <w:pPr>
        <w:pStyle w:val="TOC4"/>
        <w:rPr>
          <w:rFonts w:asciiTheme="minorHAnsi" w:eastAsiaTheme="minorEastAsia" w:hAnsiTheme="minorHAnsi" w:cstheme="minorBidi"/>
          <w:noProof/>
          <w:sz w:val="22"/>
          <w:szCs w:val="22"/>
        </w:rPr>
      </w:pPr>
      <w:r>
        <w:rPr>
          <w:noProof/>
        </w:rPr>
        <w:t>7.1.1 Non-Logged in User Features</w:t>
      </w:r>
      <w:r>
        <w:rPr>
          <w:noProof/>
        </w:rPr>
        <w:tab/>
      </w:r>
      <w:r>
        <w:rPr>
          <w:noProof/>
        </w:rPr>
        <w:fldChar w:fldCharType="begin"/>
      </w:r>
      <w:r>
        <w:rPr>
          <w:noProof/>
        </w:rPr>
        <w:instrText xml:space="preserve"> PAGEREF _Toc219643177 \h </w:instrText>
      </w:r>
      <w:r>
        <w:rPr>
          <w:noProof/>
        </w:rPr>
      </w:r>
      <w:r>
        <w:rPr>
          <w:noProof/>
        </w:rPr>
        <w:fldChar w:fldCharType="separate"/>
      </w:r>
      <w:r>
        <w:rPr>
          <w:noProof/>
        </w:rPr>
        <w:t>55</w:t>
      </w:r>
      <w:r>
        <w:rPr>
          <w:noProof/>
        </w:rPr>
        <w:fldChar w:fldCharType="end"/>
      </w:r>
    </w:p>
    <w:p w14:paraId="6F63F391" w14:textId="71FBF382" w:rsidR="0079379F" w:rsidRDefault="0079379F">
      <w:pPr>
        <w:pStyle w:val="TOC4"/>
        <w:rPr>
          <w:rFonts w:asciiTheme="minorHAnsi" w:eastAsiaTheme="minorEastAsia" w:hAnsiTheme="minorHAnsi" w:cstheme="minorBidi"/>
          <w:noProof/>
          <w:sz w:val="22"/>
          <w:szCs w:val="22"/>
        </w:rPr>
      </w:pPr>
      <w:r>
        <w:rPr>
          <w:noProof/>
        </w:rPr>
        <w:t>7.1.2 Provider Features</w:t>
      </w:r>
      <w:r>
        <w:rPr>
          <w:noProof/>
        </w:rPr>
        <w:tab/>
      </w:r>
      <w:r>
        <w:rPr>
          <w:noProof/>
        </w:rPr>
        <w:fldChar w:fldCharType="begin"/>
      </w:r>
      <w:r>
        <w:rPr>
          <w:noProof/>
        </w:rPr>
        <w:instrText xml:space="preserve"> PAGEREF _Toc219643178 \h </w:instrText>
      </w:r>
      <w:r>
        <w:rPr>
          <w:noProof/>
        </w:rPr>
      </w:r>
      <w:r>
        <w:rPr>
          <w:noProof/>
        </w:rPr>
        <w:fldChar w:fldCharType="separate"/>
      </w:r>
      <w:r>
        <w:rPr>
          <w:noProof/>
        </w:rPr>
        <w:t>58</w:t>
      </w:r>
      <w:r>
        <w:rPr>
          <w:noProof/>
        </w:rPr>
        <w:fldChar w:fldCharType="end"/>
      </w:r>
    </w:p>
    <w:p w14:paraId="6883F1EB" w14:textId="5B49EE19" w:rsidR="0079379F" w:rsidRDefault="0079379F">
      <w:pPr>
        <w:pStyle w:val="TOC4"/>
        <w:rPr>
          <w:rFonts w:asciiTheme="minorHAnsi" w:eastAsiaTheme="minorEastAsia" w:hAnsiTheme="minorHAnsi" w:cstheme="minorBidi"/>
          <w:noProof/>
          <w:sz w:val="22"/>
          <w:szCs w:val="22"/>
        </w:rPr>
      </w:pPr>
      <w:r>
        <w:rPr>
          <w:noProof/>
        </w:rPr>
        <w:t>7.1.3 Users Features</w:t>
      </w:r>
      <w:r>
        <w:rPr>
          <w:noProof/>
        </w:rPr>
        <w:tab/>
      </w:r>
      <w:r>
        <w:rPr>
          <w:noProof/>
        </w:rPr>
        <w:fldChar w:fldCharType="begin"/>
      </w:r>
      <w:r>
        <w:rPr>
          <w:noProof/>
        </w:rPr>
        <w:instrText xml:space="preserve"> PAGEREF _Toc219643179 \h </w:instrText>
      </w:r>
      <w:r>
        <w:rPr>
          <w:noProof/>
        </w:rPr>
      </w:r>
      <w:r>
        <w:rPr>
          <w:noProof/>
        </w:rPr>
        <w:fldChar w:fldCharType="separate"/>
      </w:r>
      <w:r>
        <w:rPr>
          <w:noProof/>
        </w:rPr>
        <w:t>60</w:t>
      </w:r>
      <w:r>
        <w:rPr>
          <w:noProof/>
        </w:rPr>
        <w:fldChar w:fldCharType="end"/>
      </w:r>
    </w:p>
    <w:p w14:paraId="28E4A21C" w14:textId="44AEF226" w:rsidR="0079379F" w:rsidRDefault="0079379F">
      <w:pPr>
        <w:pStyle w:val="TOC4"/>
        <w:rPr>
          <w:rFonts w:asciiTheme="minorHAnsi" w:eastAsiaTheme="minorEastAsia" w:hAnsiTheme="minorHAnsi" w:cstheme="minorBidi"/>
          <w:noProof/>
          <w:sz w:val="22"/>
          <w:szCs w:val="22"/>
        </w:rPr>
      </w:pPr>
      <w:r>
        <w:rPr>
          <w:noProof/>
        </w:rPr>
        <w:t>7.1.4 Admin Features</w:t>
      </w:r>
      <w:r>
        <w:rPr>
          <w:noProof/>
        </w:rPr>
        <w:tab/>
      </w:r>
      <w:r>
        <w:rPr>
          <w:noProof/>
        </w:rPr>
        <w:fldChar w:fldCharType="begin"/>
      </w:r>
      <w:r>
        <w:rPr>
          <w:noProof/>
        </w:rPr>
        <w:instrText xml:space="preserve"> PAGEREF _Toc219643180 \h </w:instrText>
      </w:r>
      <w:r>
        <w:rPr>
          <w:noProof/>
        </w:rPr>
      </w:r>
      <w:r>
        <w:rPr>
          <w:noProof/>
        </w:rPr>
        <w:fldChar w:fldCharType="separate"/>
      </w:r>
      <w:r>
        <w:rPr>
          <w:noProof/>
        </w:rPr>
        <w:t>62</w:t>
      </w:r>
      <w:r>
        <w:rPr>
          <w:noProof/>
        </w:rPr>
        <w:fldChar w:fldCharType="end"/>
      </w:r>
    </w:p>
    <w:p w14:paraId="662BC890" w14:textId="69194938" w:rsidR="0079379F" w:rsidRDefault="0079379F">
      <w:pPr>
        <w:pStyle w:val="TOC3"/>
        <w:rPr>
          <w:rFonts w:asciiTheme="minorHAnsi" w:eastAsiaTheme="minorEastAsia" w:hAnsiTheme="minorHAnsi" w:cstheme="minorBidi"/>
          <w:noProof/>
          <w:sz w:val="22"/>
          <w:szCs w:val="22"/>
        </w:rPr>
      </w:pPr>
      <w:r>
        <w:rPr>
          <w:noProof/>
        </w:rPr>
        <w:t>7.2 Data Flow Diagram (DFD)</w:t>
      </w:r>
      <w:r>
        <w:rPr>
          <w:noProof/>
        </w:rPr>
        <w:tab/>
      </w:r>
      <w:r>
        <w:rPr>
          <w:noProof/>
        </w:rPr>
        <w:fldChar w:fldCharType="begin"/>
      </w:r>
      <w:r>
        <w:rPr>
          <w:noProof/>
        </w:rPr>
        <w:instrText xml:space="preserve"> PAGEREF _Toc219643181 \h </w:instrText>
      </w:r>
      <w:r>
        <w:rPr>
          <w:noProof/>
        </w:rPr>
      </w:r>
      <w:r>
        <w:rPr>
          <w:noProof/>
        </w:rPr>
        <w:fldChar w:fldCharType="separate"/>
      </w:r>
      <w:r>
        <w:rPr>
          <w:noProof/>
        </w:rPr>
        <w:t>64</w:t>
      </w:r>
      <w:r>
        <w:rPr>
          <w:noProof/>
        </w:rPr>
        <w:fldChar w:fldCharType="end"/>
      </w:r>
    </w:p>
    <w:p w14:paraId="38BA2596" w14:textId="0B54EABC" w:rsidR="0079379F" w:rsidRDefault="0079379F">
      <w:pPr>
        <w:pStyle w:val="TOC4"/>
        <w:rPr>
          <w:rFonts w:asciiTheme="minorHAnsi" w:eastAsiaTheme="minorEastAsia" w:hAnsiTheme="minorHAnsi" w:cstheme="minorBidi"/>
          <w:noProof/>
          <w:sz w:val="22"/>
          <w:szCs w:val="22"/>
        </w:rPr>
      </w:pPr>
      <w:r>
        <w:rPr>
          <w:noProof/>
        </w:rPr>
        <w:t>7.2.1 Context-Level DFD (Level 0)</w:t>
      </w:r>
      <w:r>
        <w:rPr>
          <w:noProof/>
        </w:rPr>
        <w:tab/>
      </w:r>
      <w:r>
        <w:rPr>
          <w:noProof/>
        </w:rPr>
        <w:fldChar w:fldCharType="begin"/>
      </w:r>
      <w:r>
        <w:rPr>
          <w:noProof/>
        </w:rPr>
        <w:instrText xml:space="preserve"> PAGEREF _Toc219643182 \h </w:instrText>
      </w:r>
      <w:r>
        <w:rPr>
          <w:noProof/>
        </w:rPr>
      </w:r>
      <w:r>
        <w:rPr>
          <w:noProof/>
        </w:rPr>
        <w:fldChar w:fldCharType="separate"/>
      </w:r>
      <w:r>
        <w:rPr>
          <w:noProof/>
        </w:rPr>
        <w:t>64</w:t>
      </w:r>
      <w:r>
        <w:rPr>
          <w:noProof/>
        </w:rPr>
        <w:fldChar w:fldCharType="end"/>
      </w:r>
    </w:p>
    <w:p w14:paraId="5840CD33" w14:textId="7CFED8F7" w:rsidR="0079379F" w:rsidRDefault="0079379F">
      <w:pPr>
        <w:pStyle w:val="TOC4"/>
        <w:rPr>
          <w:rFonts w:asciiTheme="minorHAnsi" w:eastAsiaTheme="minorEastAsia" w:hAnsiTheme="minorHAnsi" w:cstheme="minorBidi"/>
          <w:noProof/>
          <w:sz w:val="22"/>
          <w:szCs w:val="22"/>
        </w:rPr>
      </w:pPr>
      <w:r>
        <w:rPr>
          <w:noProof/>
        </w:rPr>
        <w:t>7.2.2 DFD Level 1</w:t>
      </w:r>
      <w:r>
        <w:rPr>
          <w:noProof/>
        </w:rPr>
        <w:tab/>
      </w:r>
      <w:r>
        <w:rPr>
          <w:noProof/>
        </w:rPr>
        <w:fldChar w:fldCharType="begin"/>
      </w:r>
      <w:r>
        <w:rPr>
          <w:noProof/>
        </w:rPr>
        <w:instrText xml:space="preserve"> PAGEREF _Toc219643183 \h </w:instrText>
      </w:r>
      <w:r>
        <w:rPr>
          <w:noProof/>
        </w:rPr>
      </w:r>
      <w:r>
        <w:rPr>
          <w:noProof/>
        </w:rPr>
        <w:fldChar w:fldCharType="separate"/>
      </w:r>
      <w:r>
        <w:rPr>
          <w:noProof/>
        </w:rPr>
        <w:t>66</w:t>
      </w:r>
      <w:r>
        <w:rPr>
          <w:noProof/>
        </w:rPr>
        <w:fldChar w:fldCharType="end"/>
      </w:r>
    </w:p>
    <w:p w14:paraId="490CF1F9" w14:textId="1F6AE190" w:rsidR="0079379F" w:rsidRDefault="0079379F">
      <w:pPr>
        <w:pStyle w:val="TOC4"/>
        <w:rPr>
          <w:rFonts w:asciiTheme="minorHAnsi" w:eastAsiaTheme="minorEastAsia" w:hAnsiTheme="minorHAnsi" w:cstheme="minorBidi"/>
          <w:noProof/>
          <w:sz w:val="22"/>
          <w:szCs w:val="22"/>
        </w:rPr>
      </w:pPr>
      <w:r>
        <w:rPr>
          <w:noProof/>
        </w:rPr>
        <w:t>7.2.3 DFD Level 2</w:t>
      </w:r>
      <w:r>
        <w:rPr>
          <w:noProof/>
        </w:rPr>
        <w:tab/>
      </w:r>
      <w:r>
        <w:rPr>
          <w:noProof/>
        </w:rPr>
        <w:fldChar w:fldCharType="begin"/>
      </w:r>
      <w:r>
        <w:rPr>
          <w:noProof/>
        </w:rPr>
        <w:instrText xml:space="preserve"> PAGEREF _Toc219643184 \h </w:instrText>
      </w:r>
      <w:r>
        <w:rPr>
          <w:noProof/>
        </w:rPr>
      </w:r>
      <w:r>
        <w:rPr>
          <w:noProof/>
        </w:rPr>
        <w:fldChar w:fldCharType="separate"/>
      </w:r>
      <w:r>
        <w:rPr>
          <w:noProof/>
        </w:rPr>
        <w:t>67</w:t>
      </w:r>
      <w:r>
        <w:rPr>
          <w:noProof/>
        </w:rPr>
        <w:fldChar w:fldCharType="end"/>
      </w:r>
    </w:p>
    <w:p w14:paraId="10ABAC23" w14:textId="31874C3A" w:rsidR="0079379F" w:rsidRDefault="0079379F">
      <w:pPr>
        <w:pStyle w:val="TOC3"/>
        <w:rPr>
          <w:rFonts w:asciiTheme="minorHAnsi" w:eastAsiaTheme="minorEastAsia" w:hAnsiTheme="minorHAnsi" w:cstheme="minorBidi"/>
          <w:noProof/>
          <w:sz w:val="22"/>
          <w:szCs w:val="22"/>
        </w:rPr>
      </w:pPr>
      <w:r>
        <w:rPr>
          <w:noProof/>
        </w:rPr>
        <w:t>7.3 Database Design</w:t>
      </w:r>
      <w:r>
        <w:rPr>
          <w:noProof/>
        </w:rPr>
        <w:tab/>
      </w:r>
      <w:r>
        <w:rPr>
          <w:noProof/>
        </w:rPr>
        <w:fldChar w:fldCharType="begin"/>
      </w:r>
      <w:r>
        <w:rPr>
          <w:noProof/>
        </w:rPr>
        <w:instrText xml:space="preserve"> PAGEREF _Toc219643185 \h </w:instrText>
      </w:r>
      <w:r>
        <w:rPr>
          <w:noProof/>
        </w:rPr>
      </w:r>
      <w:r>
        <w:rPr>
          <w:noProof/>
        </w:rPr>
        <w:fldChar w:fldCharType="separate"/>
      </w:r>
      <w:r>
        <w:rPr>
          <w:noProof/>
        </w:rPr>
        <w:t>70</w:t>
      </w:r>
      <w:r>
        <w:rPr>
          <w:noProof/>
        </w:rPr>
        <w:fldChar w:fldCharType="end"/>
      </w:r>
    </w:p>
    <w:p w14:paraId="24F7638E" w14:textId="0CCFB16A" w:rsidR="0079379F" w:rsidRDefault="0079379F">
      <w:pPr>
        <w:pStyle w:val="TOC4"/>
        <w:rPr>
          <w:rFonts w:asciiTheme="minorHAnsi" w:eastAsiaTheme="minorEastAsia" w:hAnsiTheme="minorHAnsi" w:cstheme="minorBidi"/>
          <w:noProof/>
          <w:sz w:val="22"/>
          <w:szCs w:val="22"/>
        </w:rPr>
      </w:pPr>
      <w:r>
        <w:rPr>
          <w:noProof/>
        </w:rPr>
        <w:t>7.3.1 Normalization of Data Fields</w:t>
      </w:r>
      <w:r>
        <w:rPr>
          <w:noProof/>
        </w:rPr>
        <w:tab/>
      </w:r>
      <w:r>
        <w:rPr>
          <w:noProof/>
        </w:rPr>
        <w:fldChar w:fldCharType="begin"/>
      </w:r>
      <w:r>
        <w:rPr>
          <w:noProof/>
        </w:rPr>
        <w:instrText xml:space="preserve"> PAGEREF _Toc219643186 \h </w:instrText>
      </w:r>
      <w:r>
        <w:rPr>
          <w:noProof/>
        </w:rPr>
      </w:r>
      <w:r>
        <w:rPr>
          <w:noProof/>
        </w:rPr>
        <w:fldChar w:fldCharType="separate"/>
      </w:r>
      <w:r>
        <w:rPr>
          <w:noProof/>
        </w:rPr>
        <w:t>70</w:t>
      </w:r>
      <w:r>
        <w:rPr>
          <w:noProof/>
        </w:rPr>
        <w:fldChar w:fldCharType="end"/>
      </w:r>
    </w:p>
    <w:p w14:paraId="41B2F1D6" w14:textId="67FF90AA" w:rsidR="0079379F" w:rsidRDefault="0079379F">
      <w:pPr>
        <w:pStyle w:val="TOC4"/>
        <w:rPr>
          <w:rFonts w:asciiTheme="minorHAnsi" w:eastAsiaTheme="minorEastAsia" w:hAnsiTheme="minorHAnsi" w:cstheme="minorBidi"/>
          <w:noProof/>
          <w:sz w:val="22"/>
          <w:szCs w:val="22"/>
        </w:rPr>
      </w:pPr>
      <w:r>
        <w:rPr>
          <w:noProof/>
        </w:rPr>
        <w:t>7.3.2 Entity Relationship (ER) Model</w:t>
      </w:r>
      <w:r>
        <w:rPr>
          <w:noProof/>
        </w:rPr>
        <w:tab/>
      </w:r>
      <w:r>
        <w:rPr>
          <w:noProof/>
        </w:rPr>
        <w:fldChar w:fldCharType="begin"/>
      </w:r>
      <w:r>
        <w:rPr>
          <w:noProof/>
        </w:rPr>
        <w:instrText xml:space="preserve"> PAGEREF _Toc219643187 \h </w:instrText>
      </w:r>
      <w:r>
        <w:rPr>
          <w:noProof/>
        </w:rPr>
      </w:r>
      <w:r>
        <w:rPr>
          <w:noProof/>
        </w:rPr>
        <w:fldChar w:fldCharType="separate"/>
      </w:r>
      <w:r>
        <w:rPr>
          <w:noProof/>
        </w:rPr>
        <w:t>71</w:t>
      </w:r>
      <w:r>
        <w:rPr>
          <w:noProof/>
        </w:rPr>
        <w:fldChar w:fldCharType="end"/>
      </w:r>
    </w:p>
    <w:p w14:paraId="08F481E0" w14:textId="1D320793" w:rsidR="0079379F" w:rsidRDefault="0079379F">
      <w:pPr>
        <w:pStyle w:val="TOC4"/>
        <w:rPr>
          <w:rFonts w:asciiTheme="minorHAnsi" w:eastAsiaTheme="minorEastAsia" w:hAnsiTheme="minorHAnsi" w:cstheme="minorBidi"/>
          <w:noProof/>
          <w:sz w:val="22"/>
          <w:szCs w:val="22"/>
        </w:rPr>
      </w:pPr>
      <w:r>
        <w:rPr>
          <w:noProof/>
        </w:rPr>
        <w:t>7.3.3 Database Table Structure</w:t>
      </w:r>
      <w:r>
        <w:rPr>
          <w:noProof/>
        </w:rPr>
        <w:tab/>
      </w:r>
      <w:r>
        <w:rPr>
          <w:noProof/>
        </w:rPr>
        <w:fldChar w:fldCharType="begin"/>
      </w:r>
      <w:r>
        <w:rPr>
          <w:noProof/>
        </w:rPr>
        <w:instrText xml:space="preserve"> PAGEREF _Toc219643188 \h </w:instrText>
      </w:r>
      <w:r>
        <w:rPr>
          <w:noProof/>
        </w:rPr>
      </w:r>
      <w:r>
        <w:rPr>
          <w:noProof/>
        </w:rPr>
        <w:fldChar w:fldCharType="separate"/>
      </w:r>
      <w:r>
        <w:rPr>
          <w:noProof/>
        </w:rPr>
        <w:t>73</w:t>
      </w:r>
      <w:r>
        <w:rPr>
          <w:noProof/>
        </w:rPr>
        <w:fldChar w:fldCharType="end"/>
      </w:r>
    </w:p>
    <w:p w14:paraId="27272DC4" w14:textId="49C06934" w:rsidR="0079379F" w:rsidRDefault="0079379F">
      <w:pPr>
        <w:pStyle w:val="TOC3"/>
        <w:rPr>
          <w:rFonts w:asciiTheme="minorHAnsi" w:eastAsiaTheme="minorEastAsia" w:hAnsiTheme="minorHAnsi" w:cstheme="minorBidi"/>
          <w:noProof/>
          <w:sz w:val="22"/>
          <w:szCs w:val="22"/>
        </w:rPr>
      </w:pPr>
      <w:r>
        <w:rPr>
          <w:noProof/>
        </w:rPr>
        <w:lastRenderedPageBreak/>
        <w:t>7.4 ER Diagram for Auraluxe System</w:t>
      </w:r>
      <w:r>
        <w:rPr>
          <w:noProof/>
        </w:rPr>
        <w:tab/>
      </w:r>
      <w:r>
        <w:rPr>
          <w:noProof/>
        </w:rPr>
        <w:fldChar w:fldCharType="begin"/>
      </w:r>
      <w:r>
        <w:rPr>
          <w:noProof/>
        </w:rPr>
        <w:instrText xml:space="preserve"> PAGEREF _Toc219643189 \h </w:instrText>
      </w:r>
      <w:r>
        <w:rPr>
          <w:noProof/>
        </w:rPr>
      </w:r>
      <w:r>
        <w:rPr>
          <w:noProof/>
        </w:rPr>
        <w:fldChar w:fldCharType="separate"/>
      </w:r>
      <w:r>
        <w:rPr>
          <w:noProof/>
        </w:rPr>
        <w:t>81</w:t>
      </w:r>
      <w:r>
        <w:rPr>
          <w:noProof/>
        </w:rPr>
        <w:fldChar w:fldCharType="end"/>
      </w:r>
    </w:p>
    <w:p w14:paraId="2513854E" w14:textId="13AEF301"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8.</w:t>
      </w:r>
      <w:r>
        <w:rPr>
          <w:noProof/>
        </w:rPr>
        <w:tab/>
      </w:r>
      <w:r>
        <w:rPr>
          <w:noProof/>
        </w:rPr>
        <w:fldChar w:fldCharType="begin"/>
      </w:r>
      <w:r>
        <w:rPr>
          <w:noProof/>
        </w:rPr>
        <w:instrText xml:space="preserve"> PAGEREF _Toc219643190 \h </w:instrText>
      </w:r>
      <w:r>
        <w:rPr>
          <w:noProof/>
        </w:rPr>
      </w:r>
      <w:r>
        <w:rPr>
          <w:noProof/>
        </w:rPr>
        <w:fldChar w:fldCharType="separate"/>
      </w:r>
      <w:r>
        <w:rPr>
          <w:noProof/>
        </w:rPr>
        <w:t>83</w:t>
      </w:r>
      <w:r>
        <w:rPr>
          <w:noProof/>
        </w:rPr>
        <w:fldChar w:fldCharType="end"/>
      </w:r>
    </w:p>
    <w:p w14:paraId="78EDD7A6" w14:textId="6B9CBBA6"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System Quality and Testing</w:t>
      </w:r>
      <w:r>
        <w:rPr>
          <w:noProof/>
        </w:rPr>
        <w:tab/>
      </w:r>
      <w:r>
        <w:rPr>
          <w:noProof/>
        </w:rPr>
        <w:fldChar w:fldCharType="begin"/>
      </w:r>
      <w:r>
        <w:rPr>
          <w:noProof/>
        </w:rPr>
        <w:instrText xml:space="preserve"> PAGEREF _Toc219643191 \h </w:instrText>
      </w:r>
      <w:r>
        <w:rPr>
          <w:noProof/>
        </w:rPr>
      </w:r>
      <w:r>
        <w:rPr>
          <w:noProof/>
        </w:rPr>
        <w:fldChar w:fldCharType="separate"/>
      </w:r>
      <w:r>
        <w:rPr>
          <w:noProof/>
        </w:rPr>
        <w:t>83</w:t>
      </w:r>
      <w:r>
        <w:rPr>
          <w:noProof/>
        </w:rPr>
        <w:fldChar w:fldCharType="end"/>
      </w:r>
    </w:p>
    <w:p w14:paraId="57770519" w14:textId="46816D98" w:rsidR="0079379F" w:rsidRDefault="0079379F">
      <w:pPr>
        <w:pStyle w:val="TOC3"/>
        <w:rPr>
          <w:rFonts w:asciiTheme="minorHAnsi" w:eastAsiaTheme="minorEastAsia" w:hAnsiTheme="minorHAnsi" w:cstheme="minorBidi"/>
          <w:noProof/>
          <w:sz w:val="22"/>
          <w:szCs w:val="22"/>
        </w:rPr>
      </w:pPr>
      <w:r>
        <w:rPr>
          <w:noProof/>
        </w:rPr>
        <w:t>8.1 System Quality Management</w:t>
      </w:r>
      <w:r>
        <w:rPr>
          <w:noProof/>
        </w:rPr>
        <w:tab/>
      </w:r>
      <w:r>
        <w:rPr>
          <w:noProof/>
        </w:rPr>
        <w:fldChar w:fldCharType="begin"/>
      </w:r>
      <w:r>
        <w:rPr>
          <w:noProof/>
        </w:rPr>
        <w:instrText xml:space="preserve"> PAGEREF _Toc219643192 \h </w:instrText>
      </w:r>
      <w:r>
        <w:rPr>
          <w:noProof/>
        </w:rPr>
      </w:r>
      <w:r>
        <w:rPr>
          <w:noProof/>
        </w:rPr>
        <w:fldChar w:fldCharType="separate"/>
      </w:r>
      <w:r>
        <w:rPr>
          <w:noProof/>
        </w:rPr>
        <w:t>84</w:t>
      </w:r>
      <w:r>
        <w:rPr>
          <w:noProof/>
        </w:rPr>
        <w:fldChar w:fldCharType="end"/>
      </w:r>
    </w:p>
    <w:p w14:paraId="0C0B6B6C" w14:textId="3EDA711C" w:rsidR="0079379F" w:rsidRDefault="0079379F">
      <w:pPr>
        <w:pStyle w:val="TOC4"/>
        <w:rPr>
          <w:rFonts w:asciiTheme="minorHAnsi" w:eastAsiaTheme="minorEastAsia" w:hAnsiTheme="minorHAnsi" w:cstheme="minorBidi"/>
          <w:noProof/>
          <w:sz w:val="22"/>
          <w:szCs w:val="22"/>
        </w:rPr>
      </w:pPr>
      <w:r>
        <w:rPr>
          <w:noProof/>
        </w:rPr>
        <w:t>8.1.1 Software Quality Management Process</w:t>
      </w:r>
      <w:r>
        <w:rPr>
          <w:noProof/>
        </w:rPr>
        <w:tab/>
      </w:r>
      <w:r>
        <w:rPr>
          <w:noProof/>
        </w:rPr>
        <w:fldChar w:fldCharType="begin"/>
      </w:r>
      <w:r>
        <w:rPr>
          <w:noProof/>
        </w:rPr>
        <w:instrText xml:space="preserve"> PAGEREF _Toc219643193 \h </w:instrText>
      </w:r>
      <w:r>
        <w:rPr>
          <w:noProof/>
        </w:rPr>
      </w:r>
      <w:r>
        <w:rPr>
          <w:noProof/>
        </w:rPr>
        <w:fldChar w:fldCharType="separate"/>
      </w:r>
      <w:r>
        <w:rPr>
          <w:noProof/>
        </w:rPr>
        <w:t>84</w:t>
      </w:r>
      <w:r>
        <w:rPr>
          <w:noProof/>
        </w:rPr>
        <w:fldChar w:fldCharType="end"/>
      </w:r>
    </w:p>
    <w:p w14:paraId="2D24D1D2" w14:textId="1513E4DD" w:rsidR="0079379F" w:rsidRDefault="0079379F">
      <w:pPr>
        <w:pStyle w:val="TOC4"/>
        <w:rPr>
          <w:rFonts w:asciiTheme="minorHAnsi" w:eastAsiaTheme="minorEastAsia" w:hAnsiTheme="minorHAnsi" w:cstheme="minorBidi"/>
          <w:noProof/>
          <w:sz w:val="22"/>
          <w:szCs w:val="22"/>
        </w:rPr>
      </w:pPr>
      <w:r>
        <w:rPr>
          <w:noProof/>
        </w:rPr>
        <w:t>8.1.2 Software Test Cases</w:t>
      </w:r>
      <w:r>
        <w:rPr>
          <w:noProof/>
        </w:rPr>
        <w:tab/>
      </w:r>
      <w:r>
        <w:rPr>
          <w:noProof/>
        </w:rPr>
        <w:fldChar w:fldCharType="begin"/>
      </w:r>
      <w:r>
        <w:rPr>
          <w:noProof/>
        </w:rPr>
        <w:instrText xml:space="preserve"> PAGEREF _Toc219643194 \h </w:instrText>
      </w:r>
      <w:r>
        <w:rPr>
          <w:noProof/>
        </w:rPr>
      </w:r>
      <w:r>
        <w:rPr>
          <w:noProof/>
        </w:rPr>
        <w:fldChar w:fldCharType="separate"/>
      </w:r>
      <w:r>
        <w:rPr>
          <w:noProof/>
        </w:rPr>
        <w:t>85</w:t>
      </w:r>
      <w:r>
        <w:rPr>
          <w:noProof/>
        </w:rPr>
        <w:fldChar w:fldCharType="end"/>
      </w:r>
    </w:p>
    <w:p w14:paraId="789238FB" w14:textId="35413911"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9.</w:t>
      </w:r>
      <w:r>
        <w:rPr>
          <w:noProof/>
        </w:rPr>
        <w:tab/>
      </w:r>
      <w:r>
        <w:rPr>
          <w:noProof/>
        </w:rPr>
        <w:fldChar w:fldCharType="begin"/>
      </w:r>
      <w:r>
        <w:rPr>
          <w:noProof/>
        </w:rPr>
        <w:instrText xml:space="preserve"> PAGEREF _Toc219643195 \h </w:instrText>
      </w:r>
      <w:r>
        <w:rPr>
          <w:noProof/>
        </w:rPr>
      </w:r>
      <w:r>
        <w:rPr>
          <w:noProof/>
        </w:rPr>
        <w:fldChar w:fldCharType="separate"/>
      </w:r>
      <w:r>
        <w:rPr>
          <w:noProof/>
        </w:rPr>
        <w:t>90</w:t>
      </w:r>
      <w:r>
        <w:rPr>
          <w:noProof/>
        </w:rPr>
        <w:fldChar w:fldCharType="end"/>
      </w:r>
    </w:p>
    <w:p w14:paraId="1CA0F144" w14:textId="5BA8D558" w:rsidR="0079379F" w:rsidRDefault="0079379F">
      <w:pPr>
        <w:pStyle w:val="TOC1"/>
        <w:rPr>
          <w:rFonts w:asciiTheme="minorHAnsi" w:eastAsiaTheme="minorEastAsia" w:hAnsiTheme="minorHAnsi" w:cstheme="minorBidi"/>
          <w:noProof/>
          <w:sz w:val="22"/>
          <w:szCs w:val="22"/>
          <w:shd w:val="clear" w:color="auto" w:fill="auto"/>
        </w:rPr>
      </w:pPr>
      <w:r w:rsidRPr="005F230A">
        <w:rPr>
          <w:b/>
          <w:bCs/>
          <w:noProof/>
        </w:rPr>
        <w:t>Ethical Consideration</w:t>
      </w:r>
      <w:r>
        <w:rPr>
          <w:noProof/>
        </w:rPr>
        <w:tab/>
      </w:r>
      <w:r>
        <w:rPr>
          <w:noProof/>
        </w:rPr>
        <w:fldChar w:fldCharType="begin"/>
      </w:r>
      <w:r>
        <w:rPr>
          <w:noProof/>
        </w:rPr>
        <w:instrText xml:space="preserve"> PAGEREF _Toc219643196 \h </w:instrText>
      </w:r>
      <w:r>
        <w:rPr>
          <w:noProof/>
        </w:rPr>
      </w:r>
      <w:r>
        <w:rPr>
          <w:noProof/>
        </w:rPr>
        <w:fldChar w:fldCharType="separate"/>
      </w:r>
      <w:r>
        <w:rPr>
          <w:noProof/>
        </w:rPr>
        <w:t>90</w:t>
      </w:r>
      <w:r>
        <w:rPr>
          <w:noProof/>
        </w:rPr>
        <w:fldChar w:fldCharType="end"/>
      </w:r>
    </w:p>
    <w:p w14:paraId="65548FBF" w14:textId="1580D72A" w:rsidR="0079379F" w:rsidRDefault="0079379F">
      <w:pPr>
        <w:pStyle w:val="TOC3"/>
        <w:rPr>
          <w:rFonts w:asciiTheme="minorHAnsi" w:eastAsiaTheme="minorEastAsia" w:hAnsiTheme="minorHAnsi" w:cstheme="minorBidi"/>
          <w:noProof/>
          <w:sz w:val="22"/>
          <w:szCs w:val="22"/>
        </w:rPr>
      </w:pPr>
      <w:r>
        <w:rPr>
          <w:noProof/>
        </w:rPr>
        <w:t>9.1 Ethical Considerations in the Software Development Process</w:t>
      </w:r>
      <w:r>
        <w:rPr>
          <w:noProof/>
        </w:rPr>
        <w:tab/>
      </w:r>
      <w:r>
        <w:rPr>
          <w:noProof/>
        </w:rPr>
        <w:fldChar w:fldCharType="begin"/>
      </w:r>
      <w:r>
        <w:rPr>
          <w:noProof/>
        </w:rPr>
        <w:instrText xml:space="preserve"> PAGEREF _Toc219643197 \h </w:instrText>
      </w:r>
      <w:r>
        <w:rPr>
          <w:noProof/>
        </w:rPr>
      </w:r>
      <w:r>
        <w:rPr>
          <w:noProof/>
        </w:rPr>
        <w:fldChar w:fldCharType="separate"/>
      </w:r>
      <w:r>
        <w:rPr>
          <w:noProof/>
        </w:rPr>
        <w:t>91</w:t>
      </w:r>
      <w:r>
        <w:rPr>
          <w:noProof/>
        </w:rPr>
        <w:fldChar w:fldCharType="end"/>
      </w:r>
    </w:p>
    <w:p w14:paraId="781B8E9D" w14:textId="733C959F" w:rsidR="0079379F" w:rsidRDefault="0079379F">
      <w:pPr>
        <w:pStyle w:val="TOC3"/>
        <w:rPr>
          <w:rFonts w:asciiTheme="minorHAnsi" w:eastAsiaTheme="minorEastAsia" w:hAnsiTheme="minorHAnsi" w:cstheme="minorBidi"/>
          <w:noProof/>
          <w:sz w:val="22"/>
          <w:szCs w:val="22"/>
        </w:rPr>
      </w:pPr>
      <w:r>
        <w:rPr>
          <w:noProof/>
        </w:rPr>
        <w:t>9.2 Sustainability in the Software Development Process</w:t>
      </w:r>
      <w:r>
        <w:rPr>
          <w:noProof/>
        </w:rPr>
        <w:tab/>
      </w:r>
      <w:r>
        <w:rPr>
          <w:noProof/>
        </w:rPr>
        <w:fldChar w:fldCharType="begin"/>
      </w:r>
      <w:r>
        <w:rPr>
          <w:noProof/>
        </w:rPr>
        <w:instrText xml:space="preserve"> PAGEREF _Toc219643198 \h </w:instrText>
      </w:r>
      <w:r>
        <w:rPr>
          <w:noProof/>
        </w:rPr>
      </w:r>
      <w:r>
        <w:rPr>
          <w:noProof/>
        </w:rPr>
        <w:fldChar w:fldCharType="separate"/>
      </w:r>
      <w:r>
        <w:rPr>
          <w:noProof/>
        </w:rPr>
        <w:t>93</w:t>
      </w:r>
      <w:r>
        <w:rPr>
          <w:noProof/>
        </w:rPr>
        <w:fldChar w:fldCharType="end"/>
      </w:r>
    </w:p>
    <w:p w14:paraId="543B2361" w14:textId="0ADE2969" w:rsidR="0079379F" w:rsidRDefault="0079379F">
      <w:pPr>
        <w:pStyle w:val="TOC1"/>
        <w:rPr>
          <w:rFonts w:asciiTheme="minorHAnsi" w:eastAsiaTheme="minorEastAsia" w:hAnsiTheme="minorHAnsi" w:cstheme="minorBidi"/>
          <w:noProof/>
          <w:sz w:val="22"/>
          <w:szCs w:val="22"/>
          <w:shd w:val="clear" w:color="auto" w:fill="auto"/>
        </w:rPr>
      </w:pPr>
      <w:r w:rsidRPr="005F230A">
        <w:rPr>
          <w:b/>
          <w:noProof/>
        </w:rPr>
        <w:t>Chapter 10.</w:t>
      </w:r>
      <w:r>
        <w:rPr>
          <w:noProof/>
        </w:rPr>
        <w:tab/>
      </w:r>
      <w:r>
        <w:rPr>
          <w:noProof/>
        </w:rPr>
        <w:fldChar w:fldCharType="begin"/>
      </w:r>
      <w:r>
        <w:rPr>
          <w:noProof/>
        </w:rPr>
        <w:instrText xml:space="preserve"> PAGEREF _Toc219643199 \h </w:instrText>
      </w:r>
      <w:r>
        <w:rPr>
          <w:noProof/>
        </w:rPr>
      </w:r>
      <w:r>
        <w:rPr>
          <w:noProof/>
        </w:rPr>
        <w:fldChar w:fldCharType="separate"/>
      </w:r>
      <w:r>
        <w:rPr>
          <w:noProof/>
        </w:rPr>
        <w:t>96</w:t>
      </w:r>
      <w:r>
        <w:rPr>
          <w:noProof/>
        </w:rPr>
        <w:fldChar w:fldCharType="end"/>
      </w:r>
    </w:p>
    <w:p w14:paraId="7BC9344D" w14:textId="73F0FDCA" w:rsidR="0079379F" w:rsidRDefault="0079379F">
      <w:pPr>
        <w:pStyle w:val="TOC1"/>
        <w:rPr>
          <w:rFonts w:asciiTheme="minorHAnsi" w:eastAsiaTheme="minorEastAsia" w:hAnsiTheme="minorHAnsi" w:cstheme="minorBidi"/>
          <w:noProof/>
          <w:sz w:val="22"/>
          <w:szCs w:val="22"/>
          <w:shd w:val="clear" w:color="auto" w:fill="auto"/>
        </w:rPr>
      </w:pPr>
      <w:r w:rsidRPr="005F230A">
        <w:rPr>
          <w:b/>
          <w:bCs/>
          <w:noProof/>
        </w:rPr>
        <w:t>Conclusion</w:t>
      </w:r>
      <w:r>
        <w:rPr>
          <w:noProof/>
        </w:rPr>
        <w:tab/>
      </w:r>
      <w:r>
        <w:rPr>
          <w:noProof/>
        </w:rPr>
        <w:fldChar w:fldCharType="begin"/>
      </w:r>
      <w:r>
        <w:rPr>
          <w:noProof/>
        </w:rPr>
        <w:instrText xml:space="preserve"> PAGEREF _Toc219643200 \h </w:instrText>
      </w:r>
      <w:r>
        <w:rPr>
          <w:noProof/>
        </w:rPr>
      </w:r>
      <w:r>
        <w:rPr>
          <w:noProof/>
        </w:rPr>
        <w:fldChar w:fldCharType="separate"/>
      </w:r>
      <w:r>
        <w:rPr>
          <w:noProof/>
        </w:rPr>
        <w:t>96</w:t>
      </w:r>
      <w:r>
        <w:rPr>
          <w:noProof/>
        </w:rPr>
        <w:fldChar w:fldCharType="end"/>
      </w:r>
    </w:p>
    <w:p w14:paraId="70E855AC" w14:textId="2DB8B2F1" w:rsidR="0079379F" w:rsidRDefault="0079379F">
      <w:pPr>
        <w:pStyle w:val="TOC3"/>
        <w:rPr>
          <w:rFonts w:asciiTheme="minorHAnsi" w:eastAsiaTheme="minorEastAsia" w:hAnsiTheme="minorHAnsi" w:cstheme="minorBidi"/>
          <w:noProof/>
          <w:sz w:val="22"/>
          <w:szCs w:val="22"/>
        </w:rPr>
      </w:pPr>
      <w:r>
        <w:rPr>
          <w:noProof/>
        </w:rPr>
        <w:t>10.1 Brief Overview of the Project</w:t>
      </w:r>
      <w:r>
        <w:rPr>
          <w:noProof/>
        </w:rPr>
        <w:tab/>
      </w:r>
      <w:r>
        <w:rPr>
          <w:noProof/>
        </w:rPr>
        <w:fldChar w:fldCharType="begin"/>
      </w:r>
      <w:r>
        <w:rPr>
          <w:noProof/>
        </w:rPr>
        <w:instrText xml:space="preserve"> PAGEREF _Toc219643201 \h </w:instrText>
      </w:r>
      <w:r>
        <w:rPr>
          <w:noProof/>
        </w:rPr>
      </w:r>
      <w:r>
        <w:rPr>
          <w:noProof/>
        </w:rPr>
        <w:fldChar w:fldCharType="separate"/>
      </w:r>
      <w:r>
        <w:rPr>
          <w:noProof/>
        </w:rPr>
        <w:t>97</w:t>
      </w:r>
      <w:r>
        <w:rPr>
          <w:noProof/>
        </w:rPr>
        <w:fldChar w:fldCharType="end"/>
      </w:r>
    </w:p>
    <w:p w14:paraId="1C2B9050" w14:textId="1475B0E6" w:rsidR="0079379F" w:rsidRDefault="0079379F">
      <w:pPr>
        <w:pStyle w:val="TOC3"/>
        <w:rPr>
          <w:rFonts w:asciiTheme="minorHAnsi" w:eastAsiaTheme="minorEastAsia" w:hAnsiTheme="minorHAnsi" w:cstheme="minorBidi"/>
          <w:noProof/>
          <w:sz w:val="22"/>
          <w:szCs w:val="22"/>
        </w:rPr>
      </w:pPr>
      <w:r>
        <w:rPr>
          <w:noProof/>
        </w:rPr>
        <w:t>10.2 Proposed System Benefits</w:t>
      </w:r>
      <w:r>
        <w:rPr>
          <w:noProof/>
        </w:rPr>
        <w:tab/>
      </w:r>
      <w:r>
        <w:rPr>
          <w:noProof/>
        </w:rPr>
        <w:fldChar w:fldCharType="begin"/>
      </w:r>
      <w:r>
        <w:rPr>
          <w:noProof/>
        </w:rPr>
        <w:instrText xml:space="preserve"> PAGEREF _Toc219643202 \h </w:instrText>
      </w:r>
      <w:r>
        <w:rPr>
          <w:noProof/>
        </w:rPr>
      </w:r>
      <w:r>
        <w:rPr>
          <w:noProof/>
        </w:rPr>
        <w:fldChar w:fldCharType="separate"/>
      </w:r>
      <w:r>
        <w:rPr>
          <w:noProof/>
        </w:rPr>
        <w:t>97</w:t>
      </w:r>
      <w:r>
        <w:rPr>
          <w:noProof/>
        </w:rPr>
        <w:fldChar w:fldCharType="end"/>
      </w:r>
    </w:p>
    <w:p w14:paraId="4E4C0509" w14:textId="238CE3B1" w:rsidR="0079379F" w:rsidRDefault="0079379F">
      <w:pPr>
        <w:pStyle w:val="TOC3"/>
        <w:rPr>
          <w:rFonts w:asciiTheme="minorHAnsi" w:eastAsiaTheme="minorEastAsia" w:hAnsiTheme="minorHAnsi" w:cstheme="minorBidi"/>
          <w:noProof/>
          <w:sz w:val="22"/>
          <w:szCs w:val="22"/>
        </w:rPr>
      </w:pPr>
      <w:r>
        <w:rPr>
          <w:noProof/>
        </w:rPr>
        <w:t>10.3 Limitations of the Project</w:t>
      </w:r>
      <w:r>
        <w:rPr>
          <w:noProof/>
        </w:rPr>
        <w:tab/>
      </w:r>
      <w:r>
        <w:rPr>
          <w:noProof/>
        </w:rPr>
        <w:fldChar w:fldCharType="begin"/>
      </w:r>
      <w:r>
        <w:rPr>
          <w:noProof/>
        </w:rPr>
        <w:instrText xml:space="preserve"> PAGEREF _Toc219643203 \h </w:instrText>
      </w:r>
      <w:r>
        <w:rPr>
          <w:noProof/>
        </w:rPr>
      </w:r>
      <w:r>
        <w:rPr>
          <w:noProof/>
        </w:rPr>
        <w:fldChar w:fldCharType="separate"/>
      </w:r>
      <w:r>
        <w:rPr>
          <w:noProof/>
        </w:rPr>
        <w:t>98</w:t>
      </w:r>
      <w:r>
        <w:rPr>
          <w:noProof/>
        </w:rPr>
        <w:fldChar w:fldCharType="end"/>
      </w:r>
    </w:p>
    <w:p w14:paraId="5569F80B" w14:textId="4A682F27" w:rsidR="0079379F" w:rsidRDefault="0079379F">
      <w:pPr>
        <w:pStyle w:val="TOC3"/>
        <w:rPr>
          <w:rFonts w:asciiTheme="minorHAnsi" w:eastAsiaTheme="minorEastAsia" w:hAnsiTheme="minorHAnsi" w:cstheme="minorBidi"/>
          <w:noProof/>
          <w:sz w:val="22"/>
          <w:szCs w:val="22"/>
        </w:rPr>
      </w:pPr>
      <w:r>
        <w:rPr>
          <w:noProof/>
        </w:rPr>
        <w:t>10.4 Practicum and Its Value</w:t>
      </w:r>
      <w:r>
        <w:rPr>
          <w:noProof/>
        </w:rPr>
        <w:tab/>
      </w:r>
      <w:r>
        <w:rPr>
          <w:noProof/>
        </w:rPr>
        <w:fldChar w:fldCharType="begin"/>
      </w:r>
      <w:r>
        <w:rPr>
          <w:noProof/>
        </w:rPr>
        <w:instrText xml:space="preserve"> PAGEREF _Toc219643204 \h </w:instrText>
      </w:r>
      <w:r>
        <w:rPr>
          <w:noProof/>
        </w:rPr>
      </w:r>
      <w:r>
        <w:rPr>
          <w:noProof/>
        </w:rPr>
        <w:fldChar w:fldCharType="separate"/>
      </w:r>
      <w:r>
        <w:rPr>
          <w:noProof/>
        </w:rPr>
        <w:t>98</w:t>
      </w:r>
      <w:r>
        <w:rPr>
          <w:noProof/>
        </w:rPr>
        <w:fldChar w:fldCharType="end"/>
      </w:r>
    </w:p>
    <w:p w14:paraId="5D5DACAA" w14:textId="2C502F91" w:rsidR="0079379F" w:rsidRDefault="0079379F">
      <w:pPr>
        <w:pStyle w:val="TOC3"/>
        <w:rPr>
          <w:rFonts w:asciiTheme="minorHAnsi" w:eastAsiaTheme="minorEastAsia" w:hAnsiTheme="minorHAnsi" w:cstheme="minorBidi"/>
          <w:noProof/>
          <w:sz w:val="22"/>
          <w:szCs w:val="22"/>
        </w:rPr>
      </w:pPr>
      <w:r>
        <w:rPr>
          <w:noProof/>
        </w:rPr>
        <w:t>10.5 Future Plan</w:t>
      </w:r>
      <w:r>
        <w:rPr>
          <w:noProof/>
        </w:rPr>
        <w:tab/>
      </w:r>
      <w:r>
        <w:rPr>
          <w:noProof/>
        </w:rPr>
        <w:fldChar w:fldCharType="begin"/>
      </w:r>
      <w:r>
        <w:rPr>
          <w:noProof/>
        </w:rPr>
        <w:instrText xml:space="preserve"> PAGEREF _Toc219643205 \h </w:instrText>
      </w:r>
      <w:r>
        <w:rPr>
          <w:noProof/>
        </w:rPr>
      </w:r>
      <w:r>
        <w:rPr>
          <w:noProof/>
        </w:rPr>
        <w:fldChar w:fldCharType="separate"/>
      </w:r>
      <w:r>
        <w:rPr>
          <w:noProof/>
        </w:rPr>
        <w:t>99</w:t>
      </w:r>
      <w:r>
        <w:rPr>
          <w:noProof/>
        </w:rPr>
        <w:fldChar w:fldCharType="end"/>
      </w:r>
    </w:p>
    <w:p w14:paraId="6DB5DA75" w14:textId="1AF97500" w:rsidR="0079379F" w:rsidRDefault="0079379F">
      <w:pPr>
        <w:pStyle w:val="TOC1"/>
        <w:rPr>
          <w:rFonts w:asciiTheme="minorHAnsi" w:eastAsiaTheme="minorEastAsia" w:hAnsiTheme="minorHAnsi" w:cstheme="minorBidi"/>
          <w:noProof/>
          <w:sz w:val="22"/>
          <w:szCs w:val="22"/>
          <w:shd w:val="clear" w:color="auto" w:fill="auto"/>
        </w:rPr>
      </w:pPr>
      <w:r w:rsidRPr="005F230A">
        <w:rPr>
          <w:b/>
          <w:bCs/>
          <w:noProof/>
        </w:rPr>
        <w:t>Bibliography</w:t>
      </w:r>
      <w:r>
        <w:rPr>
          <w:noProof/>
        </w:rPr>
        <w:tab/>
      </w:r>
      <w:r>
        <w:rPr>
          <w:noProof/>
        </w:rPr>
        <w:fldChar w:fldCharType="begin"/>
      </w:r>
      <w:r>
        <w:rPr>
          <w:noProof/>
        </w:rPr>
        <w:instrText xml:space="preserve"> PAGEREF _Toc219643206 \h </w:instrText>
      </w:r>
      <w:r>
        <w:rPr>
          <w:noProof/>
        </w:rPr>
      </w:r>
      <w:r>
        <w:rPr>
          <w:noProof/>
        </w:rPr>
        <w:fldChar w:fldCharType="separate"/>
      </w:r>
      <w:r>
        <w:rPr>
          <w:noProof/>
        </w:rPr>
        <w:t>102</w:t>
      </w:r>
      <w:r>
        <w:rPr>
          <w:noProof/>
        </w:rPr>
        <w:fldChar w:fldCharType="end"/>
      </w:r>
    </w:p>
    <w:p w14:paraId="0352B58B" w14:textId="748ABF80" w:rsidR="00422711" w:rsidRPr="005C774C" w:rsidRDefault="00E84EB4" w:rsidP="00E95274">
      <w:pPr>
        <w:spacing w:line="360" w:lineRule="auto"/>
        <w:sectPr w:rsidR="00422711" w:rsidRPr="005C774C" w:rsidSect="00DB681C">
          <w:pgSz w:w="12240" w:h="15840"/>
          <w:pgMar w:top="1440" w:right="1440" w:bottom="1440" w:left="1800" w:header="720" w:footer="720" w:gutter="0"/>
          <w:pgNumType w:fmt="lowerRoman"/>
          <w:cols w:space="720"/>
          <w:docGrid w:linePitch="360"/>
        </w:sectPr>
      </w:pPr>
      <w:r>
        <w:rPr>
          <w:shd w:val="clear" w:color="auto" w:fill="FFFFFF"/>
        </w:rPr>
        <w:fldChar w:fldCharType="end"/>
      </w:r>
    </w:p>
    <w:p w14:paraId="170B5989" w14:textId="77777777" w:rsidR="00422711" w:rsidRPr="005C774C" w:rsidRDefault="00EB31B3" w:rsidP="00422711">
      <w:pPr>
        <w:pStyle w:val="Heading2"/>
        <w:rPr>
          <w:b/>
          <w:szCs w:val="28"/>
        </w:rPr>
      </w:pPr>
      <w:bookmarkStart w:id="19" w:name="_Toc195098819"/>
      <w:bookmarkStart w:id="20" w:name="_Toc219643098"/>
      <w:r w:rsidRPr="005C774C">
        <w:rPr>
          <w:b/>
          <w:szCs w:val="28"/>
        </w:rPr>
        <w:lastRenderedPageBreak/>
        <w:t>List of Figures</w:t>
      </w:r>
      <w:bookmarkEnd w:id="19"/>
      <w:bookmarkEnd w:id="20"/>
    </w:p>
    <w:p w14:paraId="10049626" w14:textId="08B40D34" w:rsidR="0079379F" w:rsidRDefault="00E84EB4">
      <w:pPr>
        <w:pStyle w:val="TableofFigures"/>
        <w:rPr>
          <w:rFonts w:asciiTheme="minorHAnsi" w:eastAsiaTheme="minorEastAsia" w:hAnsiTheme="minorHAnsi" w:cstheme="minorBidi"/>
          <w:noProof/>
          <w:sz w:val="22"/>
          <w:szCs w:val="22"/>
        </w:rPr>
      </w:pPr>
      <w:r>
        <w:fldChar w:fldCharType="begin"/>
      </w:r>
      <w:r w:rsidR="001D5FC5">
        <w:instrText xml:space="preserve"> TOC \f f \t "FigureCell,1" \c "Figure" </w:instrText>
      </w:r>
      <w:r>
        <w:fldChar w:fldCharType="separate"/>
      </w:r>
      <w:r w:rsidR="0079379F">
        <w:rPr>
          <w:noProof/>
        </w:rPr>
        <w:t>Figure 3.1: Use Case Diagram</w:t>
      </w:r>
      <w:r w:rsidR="0079379F">
        <w:rPr>
          <w:noProof/>
        </w:rPr>
        <w:tab/>
      </w:r>
      <w:r w:rsidR="0079379F">
        <w:rPr>
          <w:noProof/>
        </w:rPr>
        <w:fldChar w:fldCharType="begin"/>
      </w:r>
      <w:r w:rsidR="0079379F">
        <w:rPr>
          <w:noProof/>
        </w:rPr>
        <w:instrText xml:space="preserve"> PAGEREF _Toc219643207 \h </w:instrText>
      </w:r>
      <w:r w:rsidR="0079379F">
        <w:rPr>
          <w:noProof/>
        </w:rPr>
      </w:r>
      <w:r w:rsidR="0079379F">
        <w:rPr>
          <w:noProof/>
        </w:rPr>
        <w:fldChar w:fldCharType="separate"/>
      </w:r>
      <w:r w:rsidR="0079379F">
        <w:rPr>
          <w:noProof/>
        </w:rPr>
        <w:t>21</w:t>
      </w:r>
      <w:r w:rsidR="0079379F">
        <w:rPr>
          <w:noProof/>
        </w:rPr>
        <w:fldChar w:fldCharType="end"/>
      </w:r>
    </w:p>
    <w:p w14:paraId="1B00DA5E" w14:textId="435A067E" w:rsidR="0079379F" w:rsidRDefault="0079379F">
      <w:pPr>
        <w:pStyle w:val="TableofFigures"/>
        <w:rPr>
          <w:rFonts w:asciiTheme="minorHAnsi" w:eastAsiaTheme="minorEastAsia" w:hAnsiTheme="minorHAnsi" w:cstheme="minorBidi"/>
          <w:noProof/>
          <w:sz w:val="22"/>
          <w:szCs w:val="22"/>
        </w:rPr>
      </w:pPr>
      <w:r>
        <w:rPr>
          <w:noProof/>
        </w:rPr>
        <w:t>Figure 4.1: Clean Code Architecture</w:t>
      </w:r>
      <w:r>
        <w:rPr>
          <w:noProof/>
        </w:rPr>
        <w:tab/>
      </w:r>
      <w:r>
        <w:rPr>
          <w:noProof/>
        </w:rPr>
        <w:fldChar w:fldCharType="begin"/>
      </w:r>
      <w:r>
        <w:rPr>
          <w:noProof/>
        </w:rPr>
        <w:instrText xml:space="preserve"> PAGEREF _Toc219643208 \h </w:instrText>
      </w:r>
      <w:r>
        <w:rPr>
          <w:noProof/>
        </w:rPr>
      </w:r>
      <w:r>
        <w:rPr>
          <w:noProof/>
        </w:rPr>
        <w:fldChar w:fldCharType="separate"/>
      </w:r>
      <w:r>
        <w:rPr>
          <w:noProof/>
        </w:rPr>
        <w:t>24</w:t>
      </w:r>
      <w:r>
        <w:rPr>
          <w:noProof/>
        </w:rPr>
        <w:fldChar w:fldCharType="end"/>
      </w:r>
    </w:p>
    <w:p w14:paraId="0AC60239" w14:textId="35E2E47C" w:rsidR="0079379F" w:rsidRDefault="0079379F">
      <w:pPr>
        <w:pStyle w:val="TableofFigures"/>
        <w:rPr>
          <w:rFonts w:asciiTheme="minorHAnsi" w:eastAsiaTheme="minorEastAsia" w:hAnsiTheme="minorHAnsi" w:cstheme="minorBidi"/>
          <w:noProof/>
          <w:sz w:val="22"/>
          <w:szCs w:val="22"/>
        </w:rPr>
      </w:pPr>
      <w:r>
        <w:rPr>
          <w:noProof/>
        </w:rPr>
        <w:t>Figure 4.2: Activity Diagram for User Registration</w:t>
      </w:r>
      <w:r>
        <w:rPr>
          <w:noProof/>
        </w:rPr>
        <w:tab/>
      </w:r>
      <w:r>
        <w:rPr>
          <w:noProof/>
        </w:rPr>
        <w:fldChar w:fldCharType="begin"/>
      </w:r>
      <w:r>
        <w:rPr>
          <w:noProof/>
        </w:rPr>
        <w:instrText xml:space="preserve"> PAGEREF _Toc219643209 \h </w:instrText>
      </w:r>
      <w:r>
        <w:rPr>
          <w:noProof/>
        </w:rPr>
      </w:r>
      <w:r>
        <w:rPr>
          <w:noProof/>
        </w:rPr>
        <w:fldChar w:fldCharType="separate"/>
      </w:r>
      <w:r>
        <w:rPr>
          <w:noProof/>
        </w:rPr>
        <w:t>26</w:t>
      </w:r>
      <w:r>
        <w:rPr>
          <w:noProof/>
        </w:rPr>
        <w:fldChar w:fldCharType="end"/>
      </w:r>
    </w:p>
    <w:p w14:paraId="694FEF6A" w14:textId="06FFC8AC" w:rsidR="0079379F" w:rsidRDefault="0079379F">
      <w:pPr>
        <w:pStyle w:val="TableofFigures"/>
        <w:rPr>
          <w:rFonts w:asciiTheme="minorHAnsi" w:eastAsiaTheme="minorEastAsia" w:hAnsiTheme="minorHAnsi" w:cstheme="minorBidi"/>
          <w:noProof/>
          <w:sz w:val="22"/>
          <w:szCs w:val="22"/>
        </w:rPr>
      </w:pPr>
      <w:r>
        <w:rPr>
          <w:noProof/>
        </w:rPr>
        <w:t>Figure 4.3: Activity Diagram of Admin</w:t>
      </w:r>
      <w:r>
        <w:rPr>
          <w:noProof/>
        </w:rPr>
        <w:tab/>
      </w:r>
      <w:r>
        <w:rPr>
          <w:noProof/>
        </w:rPr>
        <w:fldChar w:fldCharType="begin"/>
      </w:r>
      <w:r>
        <w:rPr>
          <w:noProof/>
        </w:rPr>
        <w:instrText xml:space="preserve"> PAGEREF _Toc219643210 \h </w:instrText>
      </w:r>
      <w:r>
        <w:rPr>
          <w:noProof/>
        </w:rPr>
      </w:r>
      <w:r>
        <w:rPr>
          <w:noProof/>
        </w:rPr>
        <w:fldChar w:fldCharType="separate"/>
      </w:r>
      <w:r>
        <w:rPr>
          <w:noProof/>
        </w:rPr>
        <w:t>27</w:t>
      </w:r>
      <w:r>
        <w:rPr>
          <w:noProof/>
        </w:rPr>
        <w:fldChar w:fldCharType="end"/>
      </w:r>
    </w:p>
    <w:p w14:paraId="3AA0A3E1" w14:textId="5BC05ACB" w:rsidR="0079379F" w:rsidRDefault="0079379F">
      <w:pPr>
        <w:pStyle w:val="TableofFigures"/>
        <w:rPr>
          <w:rFonts w:asciiTheme="minorHAnsi" w:eastAsiaTheme="minorEastAsia" w:hAnsiTheme="minorHAnsi" w:cstheme="minorBidi"/>
          <w:noProof/>
          <w:sz w:val="22"/>
          <w:szCs w:val="22"/>
        </w:rPr>
      </w:pPr>
      <w:r>
        <w:rPr>
          <w:noProof/>
        </w:rPr>
        <w:t>Figure 4.4: Activity Diagram of product purchase</w:t>
      </w:r>
      <w:r>
        <w:rPr>
          <w:noProof/>
        </w:rPr>
        <w:tab/>
      </w:r>
      <w:r>
        <w:rPr>
          <w:noProof/>
        </w:rPr>
        <w:fldChar w:fldCharType="begin"/>
      </w:r>
      <w:r>
        <w:rPr>
          <w:noProof/>
        </w:rPr>
        <w:instrText xml:space="preserve"> PAGEREF _Toc219643211 \h </w:instrText>
      </w:r>
      <w:r>
        <w:rPr>
          <w:noProof/>
        </w:rPr>
      </w:r>
      <w:r>
        <w:rPr>
          <w:noProof/>
        </w:rPr>
        <w:fldChar w:fldCharType="separate"/>
      </w:r>
      <w:r>
        <w:rPr>
          <w:noProof/>
        </w:rPr>
        <w:t>28</w:t>
      </w:r>
      <w:r>
        <w:rPr>
          <w:noProof/>
        </w:rPr>
        <w:fldChar w:fldCharType="end"/>
      </w:r>
    </w:p>
    <w:p w14:paraId="3FBBB792" w14:textId="58206770" w:rsidR="0079379F" w:rsidRDefault="0079379F">
      <w:pPr>
        <w:pStyle w:val="TableofFigures"/>
        <w:rPr>
          <w:rFonts w:asciiTheme="minorHAnsi" w:eastAsiaTheme="minorEastAsia" w:hAnsiTheme="minorHAnsi" w:cstheme="minorBidi"/>
          <w:noProof/>
          <w:sz w:val="22"/>
          <w:szCs w:val="22"/>
        </w:rPr>
      </w:pPr>
      <w:r>
        <w:rPr>
          <w:noProof/>
        </w:rPr>
        <w:t>Figure 4.5: Swim-lane Diagram for User Registration</w:t>
      </w:r>
      <w:r>
        <w:rPr>
          <w:noProof/>
        </w:rPr>
        <w:tab/>
      </w:r>
      <w:r>
        <w:rPr>
          <w:noProof/>
        </w:rPr>
        <w:fldChar w:fldCharType="begin"/>
      </w:r>
      <w:r>
        <w:rPr>
          <w:noProof/>
        </w:rPr>
        <w:instrText xml:space="preserve"> PAGEREF _Toc219643212 \h </w:instrText>
      </w:r>
      <w:r>
        <w:rPr>
          <w:noProof/>
        </w:rPr>
      </w:r>
      <w:r>
        <w:rPr>
          <w:noProof/>
        </w:rPr>
        <w:fldChar w:fldCharType="separate"/>
      </w:r>
      <w:r>
        <w:rPr>
          <w:noProof/>
        </w:rPr>
        <w:t>29</w:t>
      </w:r>
      <w:r>
        <w:rPr>
          <w:noProof/>
        </w:rPr>
        <w:fldChar w:fldCharType="end"/>
      </w:r>
    </w:p>
    <w:p w14:paraId="1F7E24CC" w14:textId="2571C0CF" w:rsidR="0079379F" w:rsidRDefault="0079379F">
      <w:pPr>
        <w:pStyle w:val="TableofFigures"/>
        <w:rPr>
          <w:rFonts w:asciiTheme="minorHAnsi" w:eastAsiaTheme="minorEastAsia" w:hAnsiTheme="minorHAnsi" w:cstheme="minorBidi"/>
          <w:noProof/>
          <w:sz w:val="22"/>
          <w:szCs w:val="22"/>
        </w:rPr>
      </w:pPr>
      <w:r>
        <w:rPr>
          <w:noProof/>
        </w:rPr>
        <w:t>Figure 4.6: Swim-lane Diagram for Admin Dashboard</w:t>
      </w:r>
      <w:r>
        <w:rPr>
          <w:noProof/>
        </w:rPr>
        <w:tab/>
      </w:r>
      <w:r>
        <w:rPr>
          <w:noProof/>
        </w:rPr>
        <w:fldChar w:fldCharType="begin"/>
      </w:r>
      <w:r>
        <w:rPr>
          <w:noProof/>
        </w:rPr>
        <w:instrText xml:space="preserve"> PAGEREF _Toc219643213 \h </w:instrText>
      </w:r>
      <w:r>
        <w:rPr>
          <w:noProof/>
        </w:rPr>
      </w:r>
      <w:r>
        <w:rPr>
          <w:noProof/>
        </w:rPr>
        <w:fldChar w:fldCharType="separate"/>
      </w:r>
      <w:r>
        <w:rPr>
          <w:noProof/>
        </w:rPr>
        <w:t>30</w:t>
      </w:r>
      <w:r>
        <w:rPr>
          <w:noProof/>
        </w:rPr>
        <w:fldChar w:fldCharType="end"/>
      </w:r>
    </w:p>
    <w:p w14:paraId="455667E5" w14:textId="5365F1CD" w:rsidR="0079379F" w:rsidRDefault="0079379F">
      <w:pPr>
        <w:pStyle w:val="TableofFigures"/>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219643214 \h </w:instrText>
      </w:r>
      <w:r>
        <w:rPr>
          <w:noProof/>
        </w:rPr>
      </w:r>
      <w:r>
        <w:rPr>
          <w:noProof/>
        </w:rPr>
        <w:fldChar w:fldCharType="separate"/>
      </w:r>
      <w:r>
        <w:rPr>
          <w:noProof/>
        </w:rPr>
        <w:t>31</w:t>
      </w:r>
      <w:r>
        <w:rPr>
          <w:noProof/>
        </w:rPr>
        <w:fldChar w:fldCharType="end"/>
      </w:r>
    </w:p>
    <w:p w14:paraId="1EDCA877" w14:textId="5415920A" w:rsidR="0079379F" w:rsidRDefault="0079379F">
      <w:pPr>
        <w:pStyle w:val="TableofFigures"/>
        <w:rPr>
          <w:rFonts w:asciiTheme="minorHAnsi" w:eastAsiaTheme="minorEastAsia" w:hAnsiTheme="minorHAnsi" w:cstheme="minorBidi"/>
          <w:noProof/>
          <w:sz w:val="22"/>
          <w:szCs w:val="22"/>
        </w:rPr>
      </w:pPr>
      <w:r>
        <w:rPr>
          <w:noProof/>
        </w:rPr>
        <w:t>Figure 4.7: Swim-lane Diagram for Product Purchase</w:t>
      </w:r>
      <w:r>
        <w:rPr>
          <w:noProof/>
        </w:rPr>
        <w:tab/>
      </w:r>
      <w:r>
        <w:rPr>
          <w:noProof/>
        </w:rPr>
        <w:fldChar w:fldCharType="begin"/>
      </w:r>
      <w:r>
        <w:rPr>
          <w:noProof/>
        </w:rPr>
        <w:instrText xml:space="preserve"> PAGEREF _Toc219643215 \h </w:instrText>
      </w:r>
      <w:r>
        <w:rPr>
          <w:noProof/>
        </w:rPr>
      </w:r>
      <w:r>
        <w:rPr>
          <w:noProof/>
        </w:rPr>
        <w:fldChar w:fldCharType="separate"/>
      </w:r>
      <w:r>
        <w:rPr>
          <w:noProof/>
        </w:rPr>
        <w:t>31</w:t>
      </w:r>
      <w:r>
        <w:rPr>
          <w:noProof/>
        </w:rPr>
        <w:fldChar w:fldCharType="end"/>
      </w:r>
    </w:p>
    <w:p w14:paraId="1237A2C4" w14:textId="0EA9F7C5" w:rsidR="0079379F" w:rsidRDefault="0079379F">
      <w:pPr>
        <w:pStyle w:val="TableofFigures"/>
        <w:rPr>
          <w:rFonts w:asciiTheme="minorHAnsi" w:eastAsiaTheme="minorEastAsia" w:hAnsiTheme="minorHAnsi" w:cstheme="minorBidi"/>
          <w:noProof/>
          <w:sz w:val="22"/>
          <w:szCs w:val="22"/>
        </w:rPr>
      </w:pPr>
      <w:r>
        <w:rPr>
          <w:noProof/>
        </w:rPr>
        <w:t xml:space="preserve">Figure 4.8: Sequence Diagram for Registration  </w:t>
      </w:r>
      <w:r>
        <w:rPr>
          <w:noProof/>
        </w:rPr>
        <w:tab/>
      </w:r>
      <w:r>
        <w:rPr>
          <w:noProof/>
        </w:rPr>
        <w:fldChar w:fldCharType="begin"/>
      </w:r>
      <w:r>
        <w:rPr>
          <w:noProof/>
        </w:rPr>
        <w:instrText xml:space="preserve"> PAGEREF _Toc219643216 \h </w:instrText>
      </w:r>
      <w:r>
        <w:rPr>
          <w:noProof/>
        </w:rPr>
      </w:r>
      <w:r>
        <w:rPr>
          <w:noProof/>
        </w:rPr>
        <w:fldChar w:fldCharType="separate"/>
      </w:r>
      <w:r>
        <w:rPr>
          <w:noProof/>
        </w:rPr>
        <w:t>32</w:t>
      </w:r>
      <w:r>
        <w:rPr>
          <w:noProof/>
        </w:rPr>
        <w:fldChar w:fldCharType="end"/>
      </w:r>
    </w:p>
    <w:p w14:paraId="7B6C0241" w14:textId="040E461E" w:rsidR="0079379F" w:rsidRDefault="0079379F">
      <w:pPr>
        <w:pStyle w:val="TableofFigures"/>
        <w:rPr>
          <w:rFonts w:asciiTheme="minorHAnsi" w:eastAsiaTheme="minorEastAsia" w:hAnsiTheme="minorHAnsi" w:cstheme="minorBidi"/>
          <w:noProof/>
          <w:sz w:val="22"/>
          <w:szCs w:val="22"/>
        </w:rPr>
      </w:pPr>
      <w:r>
        <w:rPr>
          <w:noProof/>
        </w:rPr>
        <w:t>Figure 4.9: Sequence Diagram for Admin Dashboard</w:t>
      </w:r>
      <w:r>
        <w:rPr>
          <w:noProof/>
        </w:rPr>
        <w:tab/>
      </w:r>
      <w:r>
        <w:rPr>
          <w:noProof/>
        </w:rPr>
        <w:fldChar w:fldCharType="begin"/>
      </w:r>
      <w:r>
        <w:rPr>
          <w:noProof/>
        </w:rPr>
        <w:instrText xml:space="preserve"> PAGEREF _Toc219643217 \h </w:instrText>
      </w:r>
      <w:r>
        <w:rPr>
          <w:noProof/>
        </w:rPr>
      </w:r>
      <w:r>
        <w:rPr>
          <w:noProof/>
        </w:rPr>
        <w:fldChar w:fldCharType="separate"/>
      </w:r>
      <w:r>
        <w:rPr>
          <w:noProof/>
        </w:rPr>
        <w:t>33</w:t>
      </w:r>
      <w:r>
        <w:rPr>
          <w:noProof/>
        </w:rPr>
        <w:fldChar w:fldCharType="end"/>
      </w:r>
    </w:p>
    <w:p w14:paraId="799F7BA2" w14:textId="0F269F2F" w:rsidR="0079379F" w:rsidRDefault="0079379F">
      <w:pPr>
        <w:pStyle w:val="TableofFigures"/>
        <w:rPr>
          <w:rFonts w:asciiTheme="minorHAnsi" w:eastAsiaTheme="minorEastAsia" w:hAnsiTheme="minorHAnsi" w:cstheme="minorBidi"/>
          <w:noProof/>
          <w:sz w:val="22"/>
          <w:szCs w:val="22"/>
        </w:rPr>
      </w:pPr>
      <w:r>
        <w:rPr>
          <w:noProof/>
        </w:rPr>
        <w:t>Figure 4.10: Sequence Diagram for Product Purchase</w:t>
      </w:r>
      <w:r>
        <w:rPr>
          <w:noProof/>
        </w:rPr>
        <w:tab/>
      </w:r>
      <w:r>
        <w:rPr>
          <w:noProof/>
        </w:rPr>
        <w:fldChar w:fldCharType="begin"/>
      </w:r>
      <w:r>
        <w:rPr>
          <w:noProof/>
        </w:rPr>
        <w:instrText xml:space="preserve"> PAGEREF _Toc219643218 \h </w:instrText>
      </w:r>
      <w:r>
        <w:rPr>
          <w:noProof/>
        </w:rPr>
      </w:r>
      <w:r>
        <w:rPr>
          <w:noProof/>
        </w:rPr>
        <w:fldChar w:fldCharType="separate"/>
      </w:r>
      <w:r>
        <w:rPr>
          <w:noProof/>
        </w:rPr>
        <w:t>34</w:t>
      </w:r>
      <w:r>
        <w:rPr>
          <w:noProof/>
        </w:rPr>
        <w:fldChar w:fldCharType="end"/>
      </w:r>
    </w:p>
    <w:p w14:paraId="7656F826" w14:textId="33141324" w:rsidR="0079379F" w:rsidRDefault="0079379F">
      <w:pPr>
        <w:pStyle w:val="TableofFigures"/>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219643219 \h </w:instrText>
      </w:r>
      <w:r>
        <w:rPr>
          <w:noProof/>
        </w:rPr>
      </w:r>
      <w:r>
        <w:rPr>
          <w:noProof/>
        </w:rPr>
        <w:fldChar w:fldCharType="separate"/>
      </w:r>
      <w:r>
        <w:rPr>
          <w:noProof/>
        </w:rPr>
        <w:t>36</w:t>
      </w:r>
      <w:r>
        <w:rPr>
          <w:noProof/>
        </w:rPr>
        <w:fldChar w:fldCharType="end"/>
      </w:r>
    </w:p>
    <w:p w14:paraId="017AC537" w14:textId="24D60825" w:rsidR="0079379F" w:rsidRDefault="0079379F">
      <w:pPr>
        <w:pStyle w:val="TableofFigures"/>
        <w:rPr>
          <w:rFonts w:asciiTheme="minorHAnsi" w:eastAsiaTheme="minorEastAsia" w:hAnsiTheme="minorHAnsi" w:cstheme="minorBidi"/>
          <w:noProof/>
          <w:sz w:val="22"/>
          <w:szCs w:val="22"/>
        </w:rPr>
      </w:pPr>
      <w:r>
        <w:rPr>
          <w:noProof/>
        </w:rPr>
        <w:t>Figure 4.11: Class Diagram of Auraluxe</w:t>
      </w:r>
      <w:r>
        <w:rPr>
          <w:noProof/>
        </w:rPr>
        <w:tab/>
      </w:r>
      <w:r>
        <w:rPr>
          <w:noProof/>
        </w:rPr>
        <w:fldChar w:fldCharType="begin"/>
      </w:r>
      <w:r>
        <w:rPr>
          <w:noProof/>
        </w:rPr>
        <w:instrText xml:space="preserve"> PAGEREF _Toc219643220 \h </w:instrText>
      </w:r>
      <w:r>
        <w:rPr>
          <w:noProof/>
        </w:rPr>
      </w:r>
      <w:r>
        <w:rPr>
          <w:noProof/>
        </w:rPr>
        <w:fldChar w:fldCharType="separate"/>
      </w:r>
      <w:r>
        <w:rPr>
          <w:noProof/>
        </w:rPr>
        <w:t>36</w:t>
      </w:r>
      <w:r>
        <w:rPr>
          <w:noProof/>
        </w:rPr>
        <w:fldChar w:fldCharType="end"/>
      </w:r>
    </w:p>
    <w:p w14:paraId="5DEC88C0" w14:textId="0C85E72C" w:rsidR="0079379F" w:rsidRDefault="0079379F">
      <w:pPr>
        <w:pStyle w:val="TableofFigures"/>
        <w:rPr>
          <w:rFonts w:asciiTheme="minorHAnsi" w:eastAsiaTheme="minorEastAsia" w:hAnsiTheme="minorHAnsi" w:cstheme="minorBidi"/>
          <w:noProof/>
          <w:sz w:val="22"/>
          <w:szCs w:val="22"/>
        </w:rPr>
      </w:pPr>
      <w:r>
        <w:rPr>
          <w:noProof/>
        </w:rPr>
        <w:t>Figure 6.1: Project Schedule Gantt Chart</w:t>
      </w:r>
      <w:r>
        <w:rPr>
          <w:noProof/>
        </w:rPr>
        <w:tab/>
      </w:r>
      <w:r>
        <w:rPr>
          <w:noProof/>
        </w:rPr>
        <w:fldChar w:fldCharType="begin"/>
      </w:r>
      <w:r>
        <w:rPr>
          <w:noProof/>
        </w:rPr>
        <w:instrText xml:space="preserve"> PAGEREF _Toc219643221 \h </w:instrText>
      </w:r>
      <w:r>
        <w:rPr>
          <w:noProof/>
        </w:rPr>
      </w:r>
      <w:r>
        <w:rPr>
          <w:noProof/>
        </w:rPr>
        <w:fldChar w:fldCharType="separate"/>
      </w:r>
      <w:r>
        <w:rPr>
          <w:noProof/>
        </w:rPr>
        <w:t>50</w:t>
      </w:r>
      <w:r>
        <w:rPr>
          <w:noProof/>
        </w:rPr>
        <w:fldChar w:fldCharType="end"/>
      </w:r>
    </w:p>
    <w:p w14:paraId="56470950" w14:textId="13F2D064" w:rsidR="0079379F" w:rsidRDefault="0079379F">
      <w:pPr>
        <w:pStyle w:val="TableofFigures"/>
        <w:rPr>
          <w:rFonts w:asciiTheme="minorHAnsi" w:eastAsiaTheme="minorEastAsia" w:hAnsiTheme="minorHAnsi" w:cstheme="minorBidi"/>
          <w:noProof/>
          <w:sz w:val="22"/>
          <w:szCs w:val="22"/>
        </w:rPr>
      </w:pPr>
      <w:r>
        <w:rPr>
          <w:noProof/>
        </w:rPr>
        <w:t>Figure 7.1: Hero Section in Home Page</w:t>
      </w:r>
      <w:r>
        <w:rPr>
          <w:noProof/>
        </w:rPr>
        <w:tab/>
      </w:r>
      <w:r>
        <w:rPr>
          <w:noProof/>
        </w:rPr>
        <w:fldChar w:fldCharType="begin"/>
      </w:r>
      <w:r>
        <w:rPr>
          <w:noProof/>
        </w:rPr>
        <w:instrText xml:space="preserve"> PAGEREF _Toc219643222 \h </w:instrText>
      </w:r>
      <w:r>
        <w:rPr>
          <w:noProof/>
        </w:rPr>
      </w:r>
      <w:r>
        <w:rPr>
          <w:noProof/>
        </w:rPr>
        <w:fldChar w:fldCharType="separate"/>
      </w:r>
      <w:r>
        <w:rPr>
          <w:noProof/>
        </w:rPr>
        <w:t>55</w:t>
      </w:r>
      <w:r>
        <w:rPr>
          <w:noProof/>
        </w:rPr>
        <w:fldChar w:fldCharType="end"/>
      </w:r>
    </w:p>
    <w:p w14:paraId="7E3D2603" w14:textId="5F82C4DF" w:rsidR="0079379F" w:rsidRDefault="0079379F">
      <w:pPr>
        <w:pStyle w:val="TableofFigures"/>
        <w:rPr>
          <w:rFonts w:asciiTheme="minorHAnsi" w:eastAsiaTheme="minorEastAsia" w:hAnsiTheme="minorHAnsi" w:cstheme="minorBidi"/>
          <w:noProof/>
          <w:sz w:val="22"/>
          <w:szCs w:val="22"/>
        </w:rPr>
      </w:pPr>
      <w:r>
        <w:rPr>
          <w:noProof/>
        </w:rPr>
        <w:t>Figure 7.2: Featured Services in Home page</w:t>
      </w:r>
      <w:r>
        <w:rPr>
          <w:noProof/>
        </w:rPr>
        <w:tab/>
      </w:r>
      <w:r>
        <w:rPr>
          <w:noProof/>
        </w:rPr>
        <w:fldChar w:fldCharType="begin"/>
      </w:r>
      <w:r>
        <w:rPr>
          <w:noProof/>
        </w:rPr>
        <w:instrText xml:space="preserve"> PAGEREF _Toc219643223 \h </w:instrText>
      </w:r>
      <w:r>
        <w:rPr>
          <w:noProof/>
        </w:rPr>
      </w:r>
      <w:r>
        <w:rPr>
          <w:noProof/>
        </w:rPr>
        <w:fldChar w:fldCharType="separate"/>
      </w:r>
      <w:r>
        <w:rPr>
          <w:noProof/>
        </w:rPr>
        <w:t>56</w:t>
      </w:r>
      <w:r>
        <w:rPr>
          <w:noProof/>
        </w:rPr>
        <w:fldChar w:fldCharType="end"/>
      </w:r>
    </w:p>
    <w:p w14:paraId="0AE84D22" w14:textId="35E9AB42" w:rsidR="0079379F" w:rsidRDefault="0079379F">
      <w:pPr>
        <w:pStyle w:val="TableofFigures"/>
        <w:rPr>
          <w:rFonts w:asciiTheme="minorHAnsi" w:eastAsiaTheme="minorEastAsia" w:hAnsiTheme="minorHAnsi" w:cstheme="minorBidi"/>
          <w:noProof/>
          <w:sz w:val="22"/>
          <w:szCs w:val="22"/>
        </w:rPr>
      </w:pPr>
      <w:r>
        <w:rPr>
          <w:noProof/>
        </w:rPr>
        <w:t>Figure 7.3: Search page</w:t>
      </w:r>
      <w:r>
        <w:rPr>
          <w:noProof/>
        </w:rPr>
        <w:tab/>
      </w:r>
      <w:r>
        <w:rPr>
          <w:noProof/>
        </w:rPr>
        <w:fldChar w:fldCharType="begin"/>
      </w:r>
      <w:r>
        <w:rPr>
          <w:noProof/>
        </w:rPr>
        <w:instrText xml:space="preserve"> PAGEREF _Toc219643224 \h </w:instrText>
      </w:r>
      <w:r>
        <w:rPr>
          <w:noProof/>
        </w:rPr>
      </w:r>
      <w:r>
        <w:rPr>
          <w:noProof/>
        </w:rPr>
        <w:fldChar w:fldCharType="separate"/>
      </w:r>
      <w:r>
        <w:rPr>
          <w:noProof/>
        </w:rPr>
        <w:t>56</w:t>
      </w:r>
      <w:r>
        <w:rPr>
          <w:noProof/>
        </w:rPr>
        <w:fldChar w:fldCharType="end"/>
      </w:r>
    </w:p>
    <w:p w14:paraId="0CE3D790" w14:textId="0BF26AEE" w:rsidR="0079379F" w:rsidRDefault="0079379F">
      <w:pPr>
        <w:pStyle w:val="TableofFigures"/>
        <w:rPr>
          <w:rFonts w:asciiTheme="minorHAnsi" w:eastAsiaTheme="minorEastAsia" w:hAnsiTheme="minorHAnsi" w:cstheme="minorBidi"/>
          <w:noProof/>
          <w:sz w:val="22"/>
          <w:szCs w:val="22"/>
        </w:rPr>
      </w:pPr>
      <w:r>
        <w:rPr>
          <w:noProof/>
        </w:rPr>
        <w:t>Figure 7.4: Service Details Page</w:t>
      </w:r>
      <w:r>
        <w:rPr>
          <w:noProof/>
        </w:rPr>
        <w:tab/>
      </w:r>
      <w:r>
        <w:rPr>
          <w:noProof/>
        </w:rPr>
        <w:fldChar w:fldCharType="begin"/>
      </w:r>
      <w:r>
        <w:rPr>
          <w:noProof/>
        </w:rPr>
        <w:instrText xml:space="preserve"> PAGEREF _Toc219643225 \h </w:instrText>
      </w:r>
      <w:r>
        <w:rPr>
          <w:noProof/>
        </w:rPr>
      </w:r>
      <w:r>
        <w:rPr>
          <w:noProof/>
        </w:rPr>
        <w:fldChar w:fldCharType="separate"/>
      </w:r>
      <w:r>
        <w:rPr>
          <w:noProof/>
        </w:rPr>
        <w:t>56</w:t>
      </w:r>
      <w:r>
        <w:rPr>
          <w:noProof/>
        </w:rPr>
        <w:fldChar w:fldCharType="end"/>
      </w:r>
    </w:p>
    <w:p w14:paraId="1BD16A5C" w14:textId="189A8832" w:rsidR="0079379F" w:rsidRDefault="0079379F">
      <w:pPr>
        <w:pStyle w:val="TableofFigures"/>
        <w:rPr>
          <w:rFonts w:asciiTheme="minorHAnsi" w:eastAsiaTheme="minorEastAsia" w:hAnsiTheme="minorHAnsi" w:cstheme="minorBidi"/>
          <w:noProof/>
          <w:sz w:val="22"/>
          <w:szCs w:val="22"/>
        </w:rPr>
      </w:pPr>
      <w:r>
        <w:rPr>
          <w:noProof/>
        </w:rPr>
        <w:t>Figure 7.5: Review Section in Service Details page</w:t>
      </w:r>
      <w:r>
        <w:rPr>
          <w:noProof/>
        </w:rPr>
        <w:tab/>
      </w:r>
      <w:r>
        <w:rPr>
          <w:noProof/>
        </w:rPr>
        <w:fldChar w:fldCharType="begin"/>
      </w:r>
      <w:r>
        <w:rPr>
          <w:noProof/>
        </w:rPr>
        <w:instrText xml:space="preserve"> PAGEREF _Toc219643226 \h </w:instrText>
      </w:r>
      <w:r>
        <w:rPr>
          <w:noProof/>
        </w:rPr>
      </w:r>
      <w:r>
        <w:rPr>
          <w:noProof/>
        </w:rPr>
        <w:fldChar w:fldCharType="separate"/>
      </w:r>
      <w:r>
        <w:rPr>
          <w:noProof/>
        </w:rPr>
        <w:t>57</w:t>
      </w:r>
      <w:r>
        <w:rPr>
          <w:noProof/>
        </w:rPr>
        <w:fldChar w:fldCharType="end"/>
      </w:r>
    </w:p>
    <w:p w14:paraId="4BEA03FE" w14:textId="766EE479" w:rsidR="0079379F" w:rsidRDefault="0079379F">
      <w:pPr>
        <w:pStyle w:val="TableofFigures"/>
        <w:rPr>
          <w:rFonts w:asciiTheme="minorHAnsi" w:eastAsiaTheme="minorEastAsia" w:hAnsiTheme="minorHAnsi" w:cstheme="minorBidi"/>
          <w:noProof/>
          <w:sz w:val="22"/>
          <w:szCs w:val="22"/>
        </w:rPr>
      </w:pPr>
      <w:r>
        <w:rPr>
          <w:noProof/>
        </w:rPr>
        <w:t>Figure 7.6: More services from same Provider</w:t>
      </w:r>
      <w:r>
        <w:rPr>
          <w:noProof/>
        </w:rPr>
        <w:tab/>
      </w:r>
      <w:r>
        <w:rPr>
          <w:noProof/>
        </w:rPr>
        <w:fldChar w:fldCharType="begin"/>
      </w:r>
      <w:r>
        <w:rPr>
          <w:noProof/>
        </w:rPr>
        <w:instrText xml:space="preserve"> PAGEREF _Toc219643227 \h </w:instrText>
      </w:r>
      <w:r>
        <w:rPr>
          <w:noProof/>
        </w:rPr>
      </w:r>
      <w:r>
        <w:rPr>
          <w:noProof/>
        </w:rPr>
        <w:fldChar w:fldCharType="separate"/>
      </w:r>
      <w:r>
        <w:rPr>
          <w:noProof/>
        </w:rPr>
        <w:t>57</w:t>
      </w:r>
      <w:r>
        <w:rPr>
          <w:noProof/>
        </w:rPr>
        <w:fldChar w:fldCharType="end"/>
      </w:r>
    </w:p>
    <w:p w14:paraId="6BA8066E" w14:textId="3187236C" w:rsidR="0079379F" w:rsidRDefault="0079379F">
      <w:pPr>
        <w:pStyle w:val="TableofFigures"/>
        <w:rPr>
          <w:rFonts w:asciiTheme="minorHAnsi" w:eastAsiaTheme="minorEastAsia" w:hAnsiTheme="minorHAnsi" w:cstheme="minorBidi"/>
          <w:noProof/>
          <w:sz w:val="22"/>
          <w:szCs w:val="22"/>
        </w:rPr>
      </w:pPr>
      <w:r>
        <w:rPr>
          <w:noProof/>
        </w:rPr>
        <w:t>Figure 7.7: Similar Service Section</w:t>
      </w:r>
      <w:r>
        <w:rPr>
          <w:noProof/>
        </w:rPr>
        <w:tab/>
      </w:r>
      <w:r>
        <w:rPr>
          <w:noProof/>
        </w:rPr>
        <w:fldChar w:fldCharType="begin"/>
      </w:r>
      <w:r>
        <w:rPr>
          <w:noProof/>
        </w:rPr>
        <w:instrText xml:space="preserve"> PAGEREF _Toc219643228 \h </w:instrText>
      </w:r>
      <w:r>
        <w:rPr>
          <w:noProof/>
        </w:rPr>
      </w:r>
      <w:r>
        <w:rPr>
          <w:noProof/>
        </w:rPr>
        <w:fldChar w:fldCharType="separate"/>
      </w:r>
      <w:r>
        <w:rPr>
          <w:noProof/>
        </w:rPr>
        <w:t>57</w:t>
      </w:r>
      <w:r>
        <w:rPr>
          <w:noProof/>
        </w:rPr>
        <w:fldChar w:fldCharType="end"/>
      </w:r>
    </w:p>
    <w:p w14:paraId="280B9E07" w14:textId="006B77D1" w:rsidR="0079379F" w:rsidRDefault="0079379F">
      <w:pPr>
        <w:pStyle w:val="TableofFigures"/>
        <w:rPr>
          <w:rFonts w:asciiTheme="minorHAnsi" w:eastAsiaTheme="minorEastAsia" w:hAnsiTheme="minorHAnsi" w:cstheme="minorBidi"/>
          <w:noProof/>
          <w:sz w:val="22"/>
          <w:szCs w:val="22"/>
        </w:rPr>
      </w:pPr>
      <w:r>
        <w:rPr>
          <w:noProof/>
        </w:rPr>
        <w:t>Figure 7.8: Providers Verification Request Form</w:t>
      </w:r>
      <w:r>
        <w:rPr>
          <w:noProof/>
        </w:rPr>
        <w:tab/>
      </w:r>
      <w:r>
        <w:rPr>
          <w:noProof/>
        </w:rPr>
        <w:fldChar w:fldCharType="begin"/>
      </w:r>
      <w:r>
        <w:rPr>
          <w:noProof/>
        </w:rPr>
        <w:instrText xml:space="preserve"> PAGEREF _Toc219643229 \h </w:instrText>
      </w:r>
      <w:r>
        <w:rPr>
          <w:noProof/>
        </w:rPr>
      </w:r>
      <w:r>
        <w:rPr>
          <w:noProof/>
        </w:rPr>
        <w:fldChar w:fldCharType="separate"/>
      </w:r>
      <w:r>
        <w:rPr>
          <w:noProof/>
        </w:rPr>
        <w:t>58</w:t>
      </w:r>
      <w:r>
        <w:rPr>
          <w:noProof/>
        </w:rPr>
        <w:fldChar w:fldCharType="end"/>
      </w:r>
    </w:p>
    <w:p w14:paraId="60BA33F4" w14:textId="30D0D851" w:rsidR="0079379F" w:rsidRDefault="0079379F">
      <w:pPr>
        <w:pStyle w:val="TableofFigures"/>
        <w:rPr>
          <w:rFonts w:asciiTheme="minorHAnsi" w:eastAsiaTheme="minorEastAsia" w:hAnsiTheme="minorHAnsi" w:cstheme="minorBidi"/>
          <w:noProof/>
          <w:sz w:val="22"/>
          <w:szCs w:val="22"/>
        </w:rPr>
      </w:pPr>
      <w:r>
        <w:rPr>
          <w:noProof/>
        </w:rPr>
        <w:t>Figure 7.9: Providers Dashboard</w:t>
      </w:r>
      <w:r>
        <w:rPr>
          <w:noProof/>
        </w:rPr>
        <w:tab/>
      </w:r>
      <w:r>
        <w:rPr>
          <w:noProof/>
        </w:rPr>
        <w:fldChar w:fldCharType="begin"/>
      </w:r>
      <w:r>
        <w:rPr>
          <w:noProof/>
        </w:rPr>
        <w:instrText xml:space="preserve"> PAGEREF _Toc219643230 \h </w:instrText>
      </w:r>
      <w:r>
        <w:rPr>
          <w:noProof/>
        </w:rPr>
      </w:r>
      <w:r>
        <w:rPr>
          <w:noProof/>
        </w:rPr>
        <w:fldChar w:fldCharType="separate"/>
      </w:r>
      <w:r>
        <w:rPr>
          <w:noProof/>
        </w:rPr>
        <w:t>58</w:t>
      </w:r>
      <w:r>
        <w:rPr>
          <w:noProof/>
        </w:rPr>
        <w:fldChar w:fldCharType="end"/>
      </w:r>
    </w:p>
    <w:p w14:paraId="6268076F" w14:textId="459FDA58" w:rsidR="0079379F" w:rsidRDefault="0079379F">
      <w:pPr>
        <w:pStyle w:val="TableofFigures"/>
        <w:rPr>
          <w:rFonts w:asciiTheme="minorHAnsi" w:eastAsiaTheme="minorEastAsia" w:hAnsiTheme="minorHAnsi" w:cstheme="minorBidi"/>
          <w:noProof/>
          <w:sz w:val="22"/>
          <w:szCs w:val="22"/>
        </w:rPr>
      </w:pPr>
      <w:r>
        <w:rPr>
          <w:noProof/>
        </w:rPr>
        <w:t>Figure 7.10: Provider Active Services Page</w:t>
      </w:r>
      <w:r>
        <w:rPr>
          <w:noProof/>
        </w:rPr>
        <w:tab/>
      </w:r>
      <w:r>
        <w:rPr>
          <w:noProof/>
        </w:rPr>
        <w:fldChar w:fldCharType="begin"/>
      </w:r>
      <w:r>
        <w:rPr>
          <w:noProof/>
        </w:rPr>
        <w:instrText xml:space="preserve"> PAGEREF _Toc219643231 \h </w:instrText>
      </w:r>
      <w:r>
        <w:rPr>
          <w:noProof/>
        </w:rPr>
      </w:r>
      <w:r>
        <w:rPr>
          <w:noProof/>
        </w:rPr>
        <w:fldChar w:fldCharType="separate"/>
      </w:r>
      <w:r>
        <w:rPr>
          <w:noProof/>
        </w:rPr>
        <w:t>58</w:t>
      </w:r>
      <w:r>
        <w:rPr>
          <w:noProof/>
        </w:rPr>
        <w:fldChar w:fldCharType="end"/>
      </w:r>
    </w:p>
    <w:p w14:paraId="4BF20776" w14:textId="74367BD1" w:rsidR="0079379F" w:rsidRDefault="0079379F">
      <w:pPr>
        <w:pStyle w:val="TableofFigures"/>
        <w:rPr>
          <w:rFonts w:asciiTheme="minorHAnsi" w:eastAsiaTheme="minorEastAsia" w:hAnsiTheme="minorHAnsi" w:cstheme="minorBidi"/>
          <w:noProof/>
          <w:sz w:val="22"/>
          <w:szCs w:val="22"/>
        </w:rPr>
      </w:pPr>
      <w:r>
        <w:rPr>
          <w:noProof/>
        </w:rPr>
        <w:t>Figure 7.11: Providers booking page</w:t>
      </w:r>
      <w:r>
        <w:rPr>
          <w:noProof/>
        </w:rPr>
        <w:tab/>
      </w:r>
      <w:r>
        <w:rPr>
          <w:noProof/>
        </w:rPr>
        <w:fldChar w:fldCharType="begin"/>
      </w:r>
      <w:r>
        <w:rPr>
          <w:noProof/>
        </w:rPr>
        <w:instrText xml:space="preserve"> PAGEREF _Toc219643232 \h </w:instrText>
      </w:r>
      <w:r>
        <w:rPr>
          <w:noProof/>
        </w:rPr>
      </w:r>
      <w:r>
        <w:rPr>
          <w:noProof/>
        </w:rPr>
        <w:fldChar w:fldCharType="separate"/>
      </w:r>
      <w:r>
        <w:rPr>
          <w:noProof/>
        </w:rPr>
        <w:t>59</w:t>
      </w:r>
      <w:r>
        <w:rPr>
          <w:noProof/>
        </w:rPr>
        <w:fldChar w:fldCharType="end"/>
      </w:r>
    </w:p>
    <w:p w14:paraId="1F15276A" w14:textId="765A17B7" w:rsidR="0079379F" w:rsidRDefault="0079379F">
      <w:pPr>
        <w:pStyle w:val="TableofFigures"/>
        <w:rPr>
          <w:rFonts w:asciiTheme="minorHAnsi" w:eastAsiaTheme="minorEastAsia" w:hAnsiTheme="minorHAnsi" w:cstheme="minorBidi"/>
          <w:noProof/>
          <w:sz w:val="22"/>
          <w:szCs w:val="22"/>
        </w:rPr>
      </w:pPr>
      <w:r>
        <w:rPr>
          <w:noProof/>
        </w:rPr>
        <w:t>Figure 7.12: Providers Payment History Page</w:t>
      </w:r>
      <w:r>
        <w:rPr>
          <w:noProof/>
        </w:rPr>
        <w:tab/>
      </w:r>
      <w:r>
        <w:rPr>
          <w:noProof/>
        </w:rPr>
        <w:fldChar w:fldCharType="begin"/>
      </w:r>
      <w:r>
        <w:rPr>
          <w:noProof/>
        </w:rPr>
        <w:instrText xml:space="preserve"> PAGEREF _Toc219643233 \h </w:instrText>
      </w:r>
      <w:r>
        <w:rPr>
          <w:noProof/>
        </w:rPr>
      </w:r>
      <w:r>
        <w:rPr>
          <w:noProof/>
        </w:rPr>
        <w:fldChar w:fldCharType="separate"/>
      </w:r>
      <w:r>
        <w:rPr>
          <w:noProof/>
        </w:rPr>
        <w:t>59</w:t>
      </w:r>
      <w:r>
        <w:rPr>
          <w:noProof/>
        </w:rPr>
        <w:fldChar w:fldCharType="end"/>
      </w:r>
    </w:p>
    <w:p w14:paraId="0995D66B" w14:textId="64D8A27D" w:rsidR="0079379F" w:rsidRDefault="0079379F">
      <w:pPr>
        <w:pStyle w:val="TableofFigures"/>
        <w:rPr>
          <w:rFonts w:asciiTheme="minorHAnsi" w:eastAsiaTheme="minorEastAsia" w:hAnsiTheme="minorHAnsi" w:cstheme="minorBidi"/>
          <w:noProof/>
          <w:sz w:val="22"/>
          <w:szCs w:val="22"/>
        </w:rPr>
      </w:pPr>
      <w:r>
        <w:rPr>
          <w:noProof/>
        </w:rPr>
        <w:t>Figure 7.13: Providers My Review Page</w:t>
      </w:r>
      <w:r>
        <w:rPr>
          <w:noProof/>
        </w:rPr>
        <w:tab/>
      </w:r>
      <w:r>
        <w:rPr>
          <w:noProof/>
        </w:rPr>
        <w:fldChar w:fldCharType="begin"/>
      </w:r>
      <w:r>
        <w:rPr>
          <w:noProof/>
        </w:rPr>
        <w:instrText xml:space="preserve"> PAGEREF _Toc219643234 \h </w:instrText>
      </w:r>
      <w:r>
        <w:rPr>
          <w:noProof/>
        </w:rPr>
      </w:r>
      <w:r>
        <w:rPr>
          <w:noProof/>
        </w:rPr>
        <w:fldChar w:fldCharType="separate"/>
      </w:r>
      <w:r>
        <w:rPr>
          <w:noProof/>
        </w:rPr>
        <w:t>59</w:t>
      </w:r>
      <w:r>
        <w:rPr>
          <w:noProof/>
        </w:rPr>
        <w:fldChar w:fldCharType="end"/>
      </w:r>
    </w:p>
    <w:p w14:paraId="544F703B" w14:textId="42250456" w:rsidR="0079379F" w:rsidRDefault="0079379F">
      <w:pPr>
        <w:pStyle w:val="TableofFigures"/>
        <w:rPr>
          <w:rFonts w:asciiTheme="minorHAnsi" w:eastAsiaTheme="minorEastAsia" w:hAnsiTheme="minorHAnsi" w:cstheme="minorBidi"/>
          <w:noProof/>
          <w:sz w:val="22"/>
          <w:szCs w:val="22"/>
        </w:rPr>
      </w:pPr>
      <w:r>
        <w:rPr>
          <w:noProof/>
        </w:rPr>
        <w:lastRenderedPageBreak/>
        <w:t>Figure 7.14: Providers Earning Report page</w:t>
      </w:r>
      <w:r>
        <w:rPr>
          <w:noProof/>
        </w:rPr>
        <w:tab/>
      </w:r>
      <w:r>
        <w:rPr>
          <w:noProof/>
        </w:rPr>
        <w:fldChar w:fldCharType="begin"/>
      </w:r>
      <w:r>
        <w:rPr>
          <w:noProof/>
        </w:rPr>
        <w:instrText xml:space="preserve"> PAGEREF _Toc219643235 \h </w:instrText>
      </w:r>
      <w:r>
        <w:rPr>
          <w:noProof/>
        </w:rPr>
      </w:r>
      <w:r>
        <w:rPr>
          <w:noProof/>
        </w:rPr>
        <w:fldChar w:fldCharType="separate"/>
      </w:r>
      <w:r>
        <w:rPr>
          <w:noProof/>
        </w:rPr>
        <w:t>60</w:t>
      </w:r>
      <w:r>
        <w:rPr>
          <w:noProof/>
        </w:rPr>
        <w:fldChar w:fldCharType="end"/>
      </w:r>
    </w:p>
    <w:p w14:paraId="06916B77" w14:textId="13C94153" w:rsidR="0079379F" w:rsidRDefault="0079379F">
      <w:pPr>
        <w:pStyle w:val="TableofFigures"/>
        <w:rPr>
          <w:rFonts w:asciiTheme="minorHAnsi" w:eastAsiaTheme="minorEastAsia" w:hAnsiTheme="minorHAnsi" w:cstheme="minorBidi"/>
          <w:noProof/>
          <w:sz w:val="22"/>
          <w:szCs w:val="22"/>
        </w:rPr>
      </w:pPr>
      <w:r>
        <w:rPr>
          <w:noProof/>
        </w:rPr>
        <w:t>Figure 7.15: Users Dashboard</w:t>
      </w:r>
      <w:r>
        <w:rPr>
          <w:noProof/>
        </w:rPr>
        <w:tab/>
      </w:r>
      <w:r>
        <w:rPr>
          <w:noProof/>
        </w:rPr>
        <w:fldChar w:fldCharType="begin"/>
      </w:r>
      <w:r>
        <w:rPr>
          <w:noProof/>
        </w:rPr>
        <w:instrText xml:space="preserve"> PAGEREF _Toc219643236 \h </w:instrText>
      </w:r>
      <w:r>
        <w:rPr>
          <w:noProof/>
        </w:rPr>
      </w:r>
      <w:r>
        <w:rPr>
          <w:noProof/>
        </w:rPr>
        <w:fldChar w:fldCharType="separate"/>
      </w:r>
      <w:r>
        <w:rPr>
          <w:noProof/>
        </w:rPr>
        <w:t>60</w:t>
      </w:r>
      <w:r>
        <w:rPr>
          <w:noProof/>
        </w:rPr>
        <w:fldChar w:fldCharType="end"/>
      </w:r>
    </w:p>
    <w:p w14:paraId="13D47A84" w14:textId="5574713B" w:rsidR="0079379F" w:rsidRDefault="0079379F">
      <w:pPr>
        <w:pStyle w:val="TableofFigures"/>
        <w:rPr>
          <w:rFonts w:asciiTheme="minorHAnsi" w:eastAsiaTheme="minorEastAsia" w:hAnsiTheme="minorHAnsi" w:cstheme="minorBidi"/>
          <w:noProof/>
          <w:sz w:val="22"/>
          <w:szCs w:val="22"/>
        </w:rPr>
      </w:pPr>
      <w:r>
        <w:rPr>
          <w:noProof/>
        </w:rPr>
        <w:t>Figure 7.16: Users My booking page</w:t>
      </w:r>
      <w:r>
        <w:rPr>
          <w:noProof/>
        </w:rPr>
        <w:tab/>
      </w:r>
      <w:r>
        <w:rPr>
          <w:noProof/>
        </w:rPr>
        <w:fldChar w:fldCharType="begin"/>
      </w:r>
      <w:r>
        <w:rPr>
          <w:noProof/>
        </w:rPr>
        <w:instrText xml:space="preserve"> PAGEREF _Toc219643237 \h </w:instrText>
      </w:r>
      <w:r>
        <w:rPr>
          <w:noProof/>
        </w:rPr>
      </w:r>
      <w:r>
        <w:rPr>
          <w:noProof/>
        </w:rPr>
        <w:fldChar w:fldCharType="separate"/>
      </w:r>
      <w:r>
        <w:rPr>
          <w:noProof/>
        </w:rPr>
        <w:t>60</w:t>
      </w:r>
      <w:r>
        <w:rPr>
          <w:noProof/>
        </w:rPr>
        <w:fldChar w:fldCharType="end"/>
      </w:r>
    </w:p>
    <w:p w14:paraId="596CDBF7" w14:textId="1964544D" w:rsidR="0079379F" w:rsidRDefault="0079379F">
      <w:pPr>
        <w:pStyle w:val="TableofFigures"/>
        <w:rPr>
          <w:rFonts w:asciiTheme="minorHAnsi" w:eastAsiaTheme="minorEastAsia" w:hAnsiTheme="minorHAnsi" w:cstheme="minorBidi"/>
          <w:noProof/>
          <w:sz w:val="22"/>
          <w:szCs w:val="22"/>
        </w:rPr>
      </w:pPr>
      <w:r>
        <w:rPr>
          <w:noProof/>
        </w:rPr>
        <w:t>Figure 7.17: SSLCommerz payment page</w:t>
      </w:r>
      <w:r>
        <w:rPr>
          <w:noProof/>
        </w:rPr>
        <w:tab/>
      </w:r>
      <w:r>
        <w:rPr>
          <w:noProof/>
        </w:rPr>
        <w:fldChar w:fldCharType="begin"/>
      </w:r>
      <w:r>
        <w:rPr>
          <w:noProof/>
        </w:rPr>
        <w:instrText xml:space="preserve"> PAGEREF _Toc219643238 \h </w:instrText>
      </w:r>
      <w:r>
        <w:rPr>
          <w:noProof/>
        </w:rPr>
      </w:r>
      <w:r>
        <w:rPr>
          <w:noProof/>
        </w:rPr>
        <w:fldChar w:fldCharType="separate"/>
      </w:r>
      <w:r>
        <w:rPr>
          <w:noProof/>
        </w:rPr>
        <w:t>61</w:t>
      </w:r>
      <w:r>
        <w:rPr>
          <w:noProof/>
        </w:rPr>
        <w:fldChar w:fldCharType="end"/>
      </w:r>
    </w:p>
    <w:p w14:paraId="403F6D8B" w14:textId="70BCFFE6" w:rsidR="0079379F" w:rsidRDefault="0079379F">
      <w:pPr>
        <w:pStyle w:val="TableofFigures"/>
        <w:rPr>
          <w:rFonts w:asciiTheme="minorHAnsi" w:eastAsiaTheme="minorEastAsia" w:hAnsiTheme="minorHAnsi" w:cstheme="minorBidi"/>
          <w:noProof/>
          <w:sz w:val="22"/>
          <w:szCs w:val="22"/>
        </w:rPr>
      </w:pPr>
      <w:r>
        <w:rPr>
          <w:noProof/>
        </w:rPr>
        <w:t>Figure 7.18: Users Payment History page</w:t>
      </w:r>
      <w:r>
        <w:rPr>
          <w:noProof/>
        </w:rPr>
        <w:tab/>
      </w:r>
      <w:r>
        <w:rPr>
          <w:noProof/>
        </w:rPr>
        <w:fldChar w:fldCharType="begin"/>
      </w:r>
      <w:r>
        <w:rPr>
          <w:noProof/>
        </w:rPr>
        <w:instrText xml:space="preserve"> PAGEREF _Toc219643239 \h </w:instrText>
      </w:r>
      <w:r>
        <w:rPr>
          <w:noProof/>
        </w:rPr>
      </w:r>
      <w:r>
        <w:rPr>
          <w:noProof/>
        </w:rPr>
        <w:fldChar w:fldCharType="separate"/>
      </w:r>
      <w:r>
        <w:rPr>
          <w:noProof/>
        </w:rPr>
        <w:t>61</w:t>
      </w:r>
      <w:r>
        <w:rPr>
          <w:noProof/>
        </w:rPr>
        <w:fldChar w:fldCharType="end"/>
      </w:r>
    </w:p>
    <w:p w14:paraId="5C5A4D07" w14:textId="4829D7AE" w:rsidR="0079379F" w:rsidRDefault="0079379F">
      <w:pPr>
        <w:pStyle w:val="TableofFigures"/>
        <w:rPr>
          <w:rFonts w:asciiTheme="minorHAnsi" w:eastAsiaTheme="minorEastAsia" w:hAnsiTheme="minorHAnsi" w:cstheme="minorBidi"/>
          <w:noProof/>
          <w:sz w:val="22"/>
          <w:szCs w:val="22"/>
        </w:rPr>
      </w:pPr>
      <w:r>
        <w:rPr>
          <w:noProof/>
        </w:rPr>
        <w:t>Figure 7.19: Users My Review page</w:t>
      </w:r>
      <w:r>
        <w:rPr>
          <w:noProof/>
        </w:rPr>
        <w:tab/>
      </w:r>
      <w:r>
        <w:rPr>
          <w:noProof/>
        </w:rPr>
        <w:fldChar w:fldCharType="begin"/>
      </w:r>
      <w:r>
        <w:rPr>
          <w:noProof/>
        </w:rPr>
        <w:instrText xml:space="preserve"> PAGEREF _Toc219643240 \h </w:instrText>
      </w:r>
      <w:r>
        <w:rPr>
          <w:noProof/>
        </w:rPr>
      </w:r>
      <w:r>
        <w:rPr>
          <w:noProof/>
        </w:rPr>
        <w:fldChar w:fldCharType="separate"/>
      </w:r>
      <w:r>
        <w:rPr>
          <w:noProof/>
        </w:rPr>
        <w:t>61</w:t>
      </w:r>
      <w:r>
        <w:rPr>
          <w:noProof/>
        </w:rPr>
        <w:fldChar w:fldCharType="end"/>
      </w:r>
    </w:p>
    <w:p w14:paraId="0F49F617" w14:textId="6F88DC2B" w:rsidR="0079379F" w:rsidRDefault="0079379F">
      <w:pPr>
        <w:pStyle w:val="TableofFigures"/>
        <w:rPr>
          <w:rFonts w:asciiTheme="minorHAnsi" w:eastAsiaTheme="minorEastAsia" w:hAnsiTheme="minorHAnsi" w:cstheme="minorBidi"/>
          <w:noProof/>
          <w:sz w:val="22"/>
          <w:szCs w:val="22"/>
        </w:rPr>
      </w:pPr>
      <w:r>
        <w:rPr>
          <w:noProof/>
        </w:rPr>
        <w:t>Figure 7.20: Users Activity Report Page</w:t>
      </w:r>
      <w:r>
        <w:rPr>
          <w:noProof/>
        </w:rPr>
        <w:tab/>
      </w:r>
      <w:r>
        <w:rPr>
          <w:noProof/>
        </w:rPr>
        <w:fldChar w:fldCharType="begin"/>
      </w:r>
      <w:r>
        <w:rPr>
          <w:noProof/>
        </w:rPr>
        <w:instrText xml:space="preserve"> PAGEREF _Toc219643241 \h </w:instrText>
      </w:r>
      <w:r>
        <w:rPr>
          <w:noProof/>
        </w:rPr>
      </w:r>
      <w:r>
        <w:rPr>
          <w:noProof/>
        </w:rPr>
        <w:fldChar w:fldCharType="separate"/>
      </w:r>
      <w:r>
        <w:rPr>
          <w:noProof/>
        </w:rPr>
        <w:t>62</w:t>
      </w:r>
      <w:r>
        <w:rPr>
          <w:noProof/>
        </w:rPr>
        <w:fldChar w:fldCharType="end"/>
      </w:r>
    </w:p>
    <w:p w14:paraId="23727D17" w14:textId="528D5DC7" w:rsidR="0079379F" w:rsidRDefault="0079379F">
      <w:pPr>
        <w:pStyle w:val="TableofFigures"/>
        <w:rPr>
          <w:rFonts w:asciiTheme="minorHAnsi" w:eastAsiaTheme="minorEastAsia" w:hAnsiTheme="minorHAnsi" w:cstheme="minorBidi"/>
          <w:noProof/>
          <w:sz w:val="22"/>
          <w:szCs w:val="22"/>
        </w:rPr>
      </w:pPr>
      <w:r>
        <w:rPr>
          <w:noProof/>
        </w:rPr>
        <w:t>Figure 7.21: Admin Dashboard</w:t>
      </w:r>
      <w:r>
        <w:rPr>
          <w:noProof/>
        </w:rPr>
        <w:tab/>
      </w:r>
      <w:r>
        <w:rPr>
          <w:noProof/>
        </w:rPr>
        <w:fldChar w:fldCharType="begin"/>
      </w:r>
      <w:r>
        <w:rPr>
          <w:noProof/>
        </w:rPr>
        <w:instrText xml:space="preserve"> PAGEREF _Toc219643242 \h </w:instrText>
      </w:r>
      <w:r>
        <w:rPr>
          <w:noProof/>
        </w:rPr>
      </w:r>
      <w:r>
        <w:rPr>
          <w:noProof/>
        </w:rPr>
        <w:fldChar w:fldCharType="separate"/>
      </w:r>
      <w:r>
        <w:rPr>
          <w:noProof/>
        </w:rPr>
        <w:t>62</w:t>
      </w:r>
      <w:r>
        <w:rPr>
          <w:noProof/>
        </w:rPr>
        <w:fldChar w:fldCharType="end"/>
      </w:r>
    </w:p>
    <w:p w14:paraId="7A359FB0" w14:textId="6CD75E80" w:rsidR="0079379F" w:rsidRDefault="0079379F">
      <w:pPr>
        <w:pStyle w:val="TableofFigures"/>
        <w:rPr>
          <w:rFonts w:asciiTheme="minorHAnsi" w:eastAsiaTheme="minorEastAsia" w:hAnsiTheme="minorHAnsi" w:cstheme="minorBidi"/>
          <w:noProof/>
          <w:sz w:val="22"/>
          <w:szCs w:val="22"/>
        </w:rPr>
      </w:pPr>
      <w:r>
        <w:rPr>
          <w:noProof/>
        </w:rPr>
        <w:t>Figures 7.22: User Management</w:t>
      </w:r>
      <w:r>
        <w:rPr>
          <w:noProof/>
        </w:rPr>
        <w:tab/>
      </w:r>
      <w:r>
        <w:rPr>
          <w:noProof/>
        </w:rPr>
        <w:fldChar w:fldCharType="begin"/>
      </w:r>
      <w:r>
        <w:rPr>
          <w:noProof/>
        </w:rPr>
        <w:instrText xml:space="preserve"> PAGEREF _Toc219643243 \h </w:instrText>
      </w:r>
      <w:r>
        <w:rPr>
          <w:noProof/>
        </w:rPr>
      </w:r>
      <w:r>
        <w:rPr>
          <w:noProof/>
        </w:rPr>
        <w:fldChar w:fldCharType="separate"/>
      </w:r>
      <w:r>
        <w:rPr>
          <w:noProof/>
        </w:rPr>
        <w:t>62</w:t>
      </w:r>
      <w:r>
        <w:rPr>
          <w:noProof/>
        </w:rPr>
        <w:fldChar w:fldCharType="end"/>
      </w:r>
    </w:p>
    <w:p w14:paraId="763C15F3" w14:textId="7D9D1C9F" w:rsidR="0079379F" w:rsidRDefault="0079379F">
      <w:pPr>
        <w:pStyle w:val="TableofFigures"/>
        <w:rPr>
          <w:rFonts w:asciiTheme="minorHAnsi" w:eastAsiaTheme="minorEastAsia" w:hAnsiTheme="minorHAnsi" w:cstheme="minorBidi"/>
          <w:noProof/>
          <w:sz w:val="22"/>
          <w:szCs w:val="22"/>
        </w:rPr>
      </w:pPr>
      <w:r>
        <w:rPr>
          <w:noProof/>
        </w:rPr>
        <w:t>Figure 7.23: Provider Management</w:t>
      </w:r>
      <w:r>
        <w:rPr>
          <w:noProof/>
        </w:rPr>
        <w:tab/>
      </w:r>
      <w:r>
        <w:rPr>
          <w:noProof/>
        </w:rPr>
        <w:fldChar w:fldCharType="begin"/>
      </w:r>
      <w:r>
        <w:rPr>
          <w:noProof/>
        </w:rPr>
        <w:instrText xml:space="preserve"> PAGEREF _Toc219643244 \h </w:instrText>
      </w:r>
      <w:r>
        <w:rPr>
          <w:noProof/>
        </w:rPr>
      </w:r>
      <w:r>
        <w:rPr>
          <w:noProof/>
        </w:rPr>
        <w:fldChar w:fldCharType="separate"/>
      </w:r>
      <w:r>
        <w:rPr>
          <w:noProof/>
        </w:rPr>
        <w:t>63</w:t>
      </w:r>
      <w:r>
        <w:rPr>
          <w:noProof/>
        </w:rPr>
        <w:fldChar w:fldCharType="end"/>
      </w:r>
    </w:p>
    <w:p w14:paraId="7A230495" w14:textId="2A9CB074" w:rsidR="0079379F" w:rsidRDefault="0079379F">
      <w:pPr>
        <w:pStyle w:val="TableofFigures"/>
        <w:rPr>
          <w:rFonts w:asciiTheme="minorHAnsi" w:eastAsiaTheme="minorEastAsia" w:hAnsiTheme="minorHAnsi" w:cstheme="minorBidi"/>
          <w:noProof/>
          <w:sz w:val="22"/>
          <w:szCs w:val="22"/>
        </w:rPr>
      </w:pPr>
      <w:r>
        <w:rPr>
          <w:noProof/>
        </w:rPr>
        <w:t>Figure 7.24: Service Category Management</w:t>
      </w:r>
      <w:r>
        <w:rPr>
          <w:noProof/>
        </w:rPr>
        <w:tab/>
      </w:r>
      <w:r>
        <w:rPr>
          <w:noProof/>
        </w:rPr>
        <w:fldChar w:fldCharType="begin"/>
      </w:r>
      <w:r>
        <w:rPr>
          <w:noProof/>
        </w:rPr>
        <w:instrText xml:space="preserve"> PAGEREF _Toc219643245 \h </w:instrText>
      </w:r>
      <w:r>
        <w:rPr>
          <w:noProof/>
        </w:rPr>
      </w:r>
      <w:r>
        <w:rPr>
          <w:noProof/>
        </w:rPr>
        <w:fldChar w:fldCharType="separate"/>
      </w:r>
      <w:r>
        <w:rPr>
          <w:noProof/>
        </w:rPr>
        <w:t>63</w:t>
      </w:r>
      <w:r>
        <w:rPr>
          <w:noProof/>
        </w:rPr>
        <w:fldChar w:fldCharType="end"/>
      </w:r>
    </w:p>
    <w:p w14:paraId="2C73CB54" w14:textId="7B41C5CD" w:rsidR="0079379F" w:rsidRDefault="0079379F">
      <w:pPr>
        <w:pStyle w:val="TableofFigures"/>
        <w:rPr>
          <w:rFonts w:asciiTheme="minorHAnsi" w:eastAsiaTheme="minorEastAsia" w:hAnsiTheme="minorHAnsi" w:cstheme="minorBidi"/>
          <w:noProof/>
          <w:sz w:val="22"/>
          <w:szCs w:val="22"/>
        </w:rPr>
      </w:pPr>
      <w:r>
        <w:rPr>
          <w:noProof/>
        </w:rPr>
        <w:t>Figure 7.25: Platform Analytics &amp; Reports</w:t>
      </w:r>
      <w:r>
        <w:rPr>
          <w:noProof/>
        </w:rPr>
        <w:tab/>
      </w:r>
      <w:r>
        <w:rPr>
          <w:noProof/>
        </w:rPr>
        <w:fldChar w:fldCharType="begin"/>
      </w:r>
      <w:r>
        <w:rPr>
          <w:noProof/>
        </w:rPr>
        <w:instrText xml:space="preserve"> PAGEREF _Toc219643246 \h </w:instrText>
      </w:r>
      <w:r>
        <w:rPr>
          <w:noProof/>
        </w:rPr>
      </w:r>
      <w:r>
        <w:rPr>
          <w:noProof/>
        </w:rPr>
        <w:fldChar w:fldCharType="separate"/>
      </w:r>
      <w:r>
        <w:rPr>
          <w:noProof/>
        </w:rPr>
        <w:t>63</w:t>
      </w:r>
      <w:r>
        <w:rPr>
          <w:noProof/>
        </w:rPr>
        <w:fldChar w:fldCharType="end"/>
      </w:r>
    </w:p>
    <w:p w14:paraId="714C3173" w14:textId="1E25D30B" w:rsidR="0079379F" w:rsidRDefault="0079379F">
      <w:pPr>
        <w:pStyle w:val="TableofFigures"/>
        <w:rPr>
          <w:rFonts w:asciiTheme="minorHAnsi" w:eastAsiaTheme="minorEastAsia" w:hAnsiTheme="minorHAnsi" w:cstheme="minorBidi"/>
          <w:noProof/>
          <w:sz w:val="22"/>
          <w:szCs w:val="22"/>
        </w:rPr>
      </w:pPr>
      <w:r>
        <w:rPr>
          <w:noProof/>
        </w:rPr>
        <w:t>Figure 7.26: Admin Audit Log</w:t>
      </w:r>
      <w:r>
        <w:rPr>
          <w:noProof/>
        </w:rPr>
        <w:tab/>
      </w:r>
      <w:r>
        <w:rPr>
          <w:noProof/>
        </w:rPr>
        <w:fldChar w:fldCharType="begin"/>
      </w:r>
      <w:r>
        <w:rPr>
          <w:noProof/>
        </w:rPr>
        <w:instrText xml:space="preserve"> PAGEREF _Toc219643247 \h </w:instrText>
      </w:r>
      <w:r>
        <w:rPr>
          <w:noProof/>
        </w:rPr>
      </w:r>
      <w:r>
        <w:rPr>
          <w:noProof/>
        </w:rPr>
        <w:fldChar w:fldCharType="separate"/>
      </w:r>
      <w:r>
        <w:rPr>
          <w:noProof/>
        </w:rPr>
        <w:t>64</w:t>
      </w:r>
      <w:r>
        <w:rPr>
          <w:noProof/>
        </w:rPr>
        <w:fldChar w:fldCharType="end"/>
      </w:r>
    </w:p>
    <w:p w14:paraId="1312041D" w14:textId="3F75E178" w:rsidR="0079379F" w:rsidRDefault="0079379F">
      <w:pPr>
        <w:pStyle w:val="TableofFigures"/>
        <w:rPr>
          <w:rFonts w:asciiTheme="minorHAnsi" w:eastAsiaTheme="minorEastAsia" w:hAnsiTheme="minorHAnsi" w:cstheme="minorBidi"/>
          <w:noProof/>
          <w:sz w:val="22"/>
          <w:szCs w:val="22"/>
        </w:rPr>
      </w:pPr>
      <w:r>
        <w:rPr>
          <w:noProof/>
        </w:rPr>
        <w:t>Figure 7.27: Context Level DFD (Level 0)</w:t>
      </w:r>
      <w:r>
        <w:rPr>
          <w:noProof/>
        </w:rPr>
        <w:tab/>
      </w:r>
      <w:r>
        <w:rPr>
          <w:noProof/>
        </w:rPr>
        <w:fldChar w:fldCharType="begin"/>
      </w:r>
      <w:r>
        <w:rPr>
          <w:noProof/>
        </w:rPr>
        <w:instrText xml:space="preserve"> PAGEREF _Toc219643248 \h </w:instrText>
      </w:r>
      <w:r>
        <w:rPr>
          <w:noProof/>
        </w:rPr>
      </w:r>
      <w:r>
        <w:rPr>
          <w:noProof/>
        </w:rPr>
        <w:fldChar w:fldCharType="separate"/>
      </w:r>
      <w:r>
        <w:rPr>
          <w:noProof/>
        </w:rPr>
        <w:t>65</w:t>
      </w:r>
      <w:r>
        <w:rPr>
          <w:noProof/>
        </w:rPr>
        <w:fldChar w:fldCharType="end"/>
      </w:r>
    </w:p>
    <w:p w14:paraId="35347F6A" w14:textId="67F246F4" w:rsidR="0079379F" w:rsidRDefault="0079379F">
      <w:pPr>
        <w:pStyle w:val="TableofFigures"/>
        <w:rPr>
          <w:rFonts w:asciiTheme="minorHAnsi" w:eastAsiaTheme="minorEastAsia" w:hAnsiTheme="minorHAnsi" w:cstheme="minorBidi"/>
          <w:noProof/>
          <w:sz w:val="22"/>
          <w:szCs w:val="22"/>
        </w:rPr>
      </w:pPr>
      <w:r>
        <w:rPr>
          <w:noProof/>
        </w:rPr>
        <w:t>Figure 7.28: Level 1 DFD</w:t>
      </w:r>
      <w:r>
        <w:rPr>
          <w:noProof/>
        </w:rPr>
        <w:tab/>
      </w:r>
      <w:r>
        <w:rPr>
          <w:noProof/>
        </w:rPr>
        <w:fldChar w:fldCharType="begin"/>
      </w:r>
      <w:r>
        <w:rPr>
          <w:noProof/>
        </w:rPr>
        <w:instrText xml:space="preserve"> PAGEREF _Toc219643249 \h </w:instrText>
      </w:r>
      <w:r>
        <w:rPr>
          <w:noProof/>
        </w:rPr>
      </w:r>
      <w:r>
        <w:rPr>
          <w:noProof/>
        </w:rPr>
        <w:fldChar w:fldCharType="separate"/>
      </w:r>
      <w:r>
        <w:rPr>
          <w:noProof/>
        </w:rPr>
        <w:t>66</w:t>
      </w:r>
      <w:r>
        <w:rPr>
          <w:noProof/>
        </w:rPr>
        <w:fldChar w:fldCharType="end"/>
      </w:r>
    </w:p>
    <w:p w14:paraId="3A08C5CC" w14:textId="4F227503" w:rsidR="0079379F" w:rsidRDefault="0079379F">
      <w:pPr>
        <w:pStyle w:val="TableofFigures"/>
        <w:rPr>
          <w:rFonts w:asciiTheme="minorHAnsi" w:eastAsiaTheme="minorEastAsia" w:hAnsiTheme="minorHAnsi" w:cstheme="minorBidi"/>
          <w:noProof/>
          <w:sz w:val="22"/>
          <w:szCs w:val="22"/>
        </w:rPr>
      </w:pPr>
      <w:r>
        <w:rPr>
          <w:noProof/>
        </w:rPr>
        <w:t>Figure 7.29: DFD Level 2 Process 1 - User Registration</w:t>
      </w:r>
      <w:r>
        <w:rPr>
          <w:noProof/>
        </w:rPr>
        <w:tab/>
      </w:r>
      <w:r>
        <w:rPr>
          <w:noProof/>
        </w:rPr>
        <w:fldChar w:fldCharType="begin"/>
      </w:r>
      <w:r>
        <w:rPr>
          <w:noProof/>
        </w:rPr>
        <w:instrText xml:space="preserve"> PAGEREF _Toc219643250 \h </w:instrText>
      </w:r>
      <w:r>
        <w:rPr>
          <w:noProof/>
        </w:rPr>
      </w:r>
      <w:r>
        <w:rPr>
          <w:noProof/>
        </w:rPr>
        <w:fldChar w:fldCharType="separate"/>
      </w:r>
      <w:r>
        <w:rPr>
          <w:noProof/>
        </w:rPr>
        <w:t>67</w:t>
      </w:r>
      <w:r>
        <w:rPr>
          <w:noProof/>
        </w:rPr>
        <w:fldChar w:fldCharType="end"/>
      </w:r>
    </w:p>
    <w:p w14:paraId="7D98F71A" w14:textId="079A7898" w:rsidR="0079379F" w:rsidRDefault="0079379F">
      <w:pPr>
        <w:pStyle w:val="TableofFigures"/>
        <w:rPr>
          <w:rFonts w:asciiTheme="minorHAnsi" w:eastAsiaTheme="minorEastAsia" w:hAnsiTheme="minorHAnsi" w:cstheme="minorBidi"/>
          <w:noProof/>
          <w:sz w:val="22"/>
          <w:szCs w:val="22"/>
        </w:rPr>
      </w:pPr>
      <w:r>
        <w:rPr>
          <w:noProof/>
        </w:rPr>
        <w:t>Figure 7.30: DFD Level 2 Process 2 - Product Browsing</w:t>
      </w:r>
      <w:r>
        <w:rPr>
          <w:noProof/>
        </w:rPr>
        <w:tab/>
      </w:r>
      <w:r>
        <w:rPr>
          <w:noProof/>
        </w:rPr>
        <w:fldChar w:fldCharType="begin"/>
      </w:r>
      <w:r>
        <w:rPr>
          <w:noProof/>
        </w:rPr>
        <w:instrText xml:space="preserve"> PAGEREF _Toc219643251 \h </w:instrText>
      </w:r>
      <w:r>
        <w:rPr>
          <w:noProof/>
        </w:rPr>
      </w:r>
      <w:r>
        <w:rPr>
          <w:noProof/>
        </w:rPr>
        <w:fldChar w:fldCharType="separate"/>
      </w:r>
      <w:r>
        <w:rPr>
          <w:noProof/>
        </w:rPr>
        <w:t>68</w:t>
      </w:r>
      <w:r>
        <w:rPr>
          <w:noProof/>
        </w:rPr>
        <w:fldChar w:fldCharType="end"/>
      </w:r>
    </w:p>
    <w:p w14:paraId="704C9209" w14:textId="3C8F0C3C" w:rsidR="0079379F" w:rsidRDefault="0079379F">
      <w:pPr>
        <w:pStyle w:val="TableofFigures"/>
        <w:rPr>
          <w:rFonts w:asciiTheme="minorHAnsi" w:eastAsiaTheme="minorEastAsia" w:hAnsiTheme="minorHAnsi" w:cstheme="minorBidi"/>
          <w:noProof/>
          <w:sz w:val="22"/>
          <w:szCs w:val="22"/>
        </w:rPr>
      </w:pPr>
      <w:r>
        <w:rPr>
          <w:noProof/>
        </w:rPr>
        <w:t>Figure 7.32: DFD Level 2 Process 3.1 - Add to Cart</w:t>
      </w:r>
      <w:r>
        <w:rPr>
          <w:noProof/>
        </w:rPr>
        <w:tab/>
      </w:r>
      <w:r>
        <w:rPr>
          <w:noProof/>
        </w:rPr>
        <w:fldChar w:fldCharType="begin"/>
      </w:r>
      <w:r>
        <w:rPr>
          <w:noProof/>
        </w:rPr>
        <w:instrText xml:space="preserve"> PAGEREF _Toc219643252 \h </w:instrText>
      </w:r>
      <w:r>
        <w:rPr>
          <w:noProof/>
        </w:rPr>
      </w:r>
      <w:r>
        <w:rPr>
          <w:noProof/>
        </w:rPr>
        <w:fldChar w:fldCharType="separate"/>
      </w:r>
      <w:r>
        <w:rPr>
          <w:noProof/>
        </w:rPr>
        <w:t>68</w:t>
      </w:r>
      <w:r>
        <w:rPr>
          <w:noProof/>
        </w:rPr>
        <w:fldChar w:fldCharType="end"/>
      </w:r>
    </w:p>
    <w:p w14:paraId="448B4B32" w14:textId="6732F344" w:rsidR="0079379F" w:rsidRDefault="0079379F">
      <w:pPr>
        <w:pStyle w:val="TableofFigures"/>
        <w:rPr>
          <w:rFonts w:asciiTheme="minorHAnsi" w:eastAsiaTheme="minorEastAsia" w:hAnsiTheme="minorHAnsi" w:cstheme="minorBidi"/>
          <w:noProof/>
          <w:sz w:val="22"/>
          <w:szCs w:val="22"/>
        </w:rPr>
      </w:pPr>
      <w:r>
        <w:rPr>
          <w:noProof/>
        </w:rPr>
        <w:t>Figure 7.34: DFD Level 2 Process 4.1 - Order</w:t>
      </w:r>
      <w:r>
        <w:rPr>
          <w:noProof/>
        </w:rPr>
        <w:tab/>
      </w:r>
      <w:r>
        <w:rPr>
          <w:noProof/>
        </w:rPr>
        <w:fldChar w:fldCharType="begin"/>
      </w:r>
      <w:r>
        <w:rPr>
          <w:noProof/>
        </w:rPr>
        <w:instrText xml:space="preserve"> PAGEREF _Toc219643253 \h </w:instrText>
      </w:r>
      <w:r>
        <w:rPr>
          <w:noProof/>
        </w:rPr>
      </w:r>
      <w:r>
        <w:rPr>
          <w:noProof/>
        </w:rPr>
        <w:fldChar w:fldCharType="separate"/>
      </w:r>
      <w:r>
        <w:rPr>
          <w:noProof/>
        </w:rPr>
        <w:t>69</w:t>
      </w:r>
      <w:r>
        <w:rPr>
          <w:noProof/>
        </w:rPr>
        <w:fldChar w:fldCharType="end"/>
      </w:r>
    </w:p>
    <w:p w14:paraId="2ED0949B" w14:textId="680330EB" w:rsidR="0079379F" w:rsidRDefault="0079379F">
      <w:pPr>
        <w:pStyle w:val="TableofFigures"/>
        <w:rPr>
          <w:rFonts w:asciiTheme="minorHAnsi" w:eastAsiaTheme="minorEastAsia" w:hAnsiTheme="minorHAnsi" w:cstheme="minorBidi"/>
          <w:noProof/>
          <w:sz w:val="22"/>
          <w:szCs w:val="22"/>
        </w:rPr>
      </w:pPr>
      <w:r>
        <w:rPr>
          <w:noProof/>
        </w:rPr>
        <w:t>Figure 7.35: DFD Level 2 Process 5 - Payment Processing</w:t>
      </w:r>
      <w:r>
        <w:rPr>
          <w:noProof/>
        </w:rPr>
        <w:tab/>
      </w:r>
      <w:r>
        <w:rPr>
          <w:noProof/>
        </w:rPr>
        <w:fldChar w:fldCharType="begin"/>
      </w:r>
      <w:r>
        <w:rPr>
          <w:noProof/>
        </w:rPr>
        <w:instrText xml:space="preserve"> PAGEREF _Toc219643254 \h </w:instrText>
      </w:r>
      <w:r>
        <w:rPr>
          <w:noProof/>
        </w:rPr>
      </w:r>
      <w:r>
        <w:rPr>
          <w:noProof/>
        </w:rPr>
        <w:fldChar w:fldCharType="separate"/>
      </w:r>
      <w:r>
        <w:rPr>
          <w:noProof/>
        </w:rPr>
        <w:t>69</w:t>
      </w:r>
      <w:r>
        <w:rPr>
          <w:noProof/>
        </w:rPr>
        <w:fldChar w:fldCharType="end"/>
      </w:r>
    </w:p>
    <w:p w14:paraId="12E1D72D" w14:textId="3908B14B" w:rsidR="0079379F" w:rsidRDefault="0079379F">
      <w:pPr>
        <w:pStyle w:val="TableofFigures"/>
        <w:rPr>
          <w:rFonts w:asciiTheme="minorHAnsi" w:eastAsiaTheme="minorEastAsia" w:hAnsiTheme="minorHAnsi" w:cstheme="minorBidi"/>
          <w:noProof/>
          <w:sz w:val="22"/>
          <w:szCs w:val="22"/>
        </w:rPr>
      </w:pPr>
      <w:r>
        <w:rPr>
          <w:noProof/>
        </w:rPr>
        <w:t>Figure 7.35: DFD Level 2 Process 6 - Product Management</w:t>
      </w:r>
      <w:r>
        <w:rPr>
          <w:noProof/>
        </w:rPr>
        <w:tab/>
      </w:r>
      <w:r>
        <w:rPr>
          <w:noProof/>
        </w:rPr>
        <w:fldChar w:fldCharType="begin"/>
      </w:r>
      <w:r>
        <w:rPr>
          <w:noProof/>
        </w:rPr>
        <w:instrText xml:space="preserve"> PAGEREF _Toc219643255 \h </w:instrText>
      </w:r>
      <w:r>
        <w:rPr>
          <w:noProof/>
        </w:rPr>
      </w:r>
      <w:r>
        <w:rPr>
          <w:noProof/>
        </w:rPr>
        <w:fldChar w:fldCharType="separate"/>
      </w:r>
      <w:r>
        <w:rPr>
          <w:noProof/>
        </w:rPr>
        <w:t>70</w:t>
      </w:r>
      <w:r>
        <w:rPr>
          <w:noProof/>
        </w:rPr>
        <w:fldChar w:fldCharType="end"/>
      </w:r>
    </w:p>
    <w:p w14:paraId="7D089D28" w14:textId="6C0FA146" w:rsidR="0079379F" w:rsidRDefault="0079379F">
      <w:pPr>
        <w:pStyle w:val="TableofFigures"/>
        <w:rPr>
          <w:rFonts w:asciiTheme="minorHAnsi" w:eastAsiaTheme="minorEastAsia" w:hAnsiTheme="minorHAnsi" w:cstheme="minorBidi"/>
          <w:noProof/>
          <w:sz w:val="22"/>
          <w:szCs w:val="22"/>
        </w:rPr>
      </w:pPr>
      <w:r>
        <w:rPr>
          <w:noProof/>
        </w:rPr>
        <w:t>Figure 7.37: ER Diagram of Auraluxe System</w:t>
      </w:r>
      <w:r>
        <w:rPr>
          <w:noProof/>
        </w:rPr>
        <w:tab/>
      </w:r>
      <w:r>
        <w:rPr>
          <w:noProof/>
        </w:rPr>
        <w:fldChar w:fldCharType="begin"/>
      </w:r>
      <w:r>
        <w:rPr>
          <w:noProof/>
        </w:rPr>
        <w:instrText xml:space="preserve"> PAGEREF _Toc219643256 \h </w:instrText>
      </w:r>
      <w:r>
        <w:rPr>
          <w:noProof/>
        </w:rPr>
      </w:r>
      <w:r>
        <w:rPr>
          <w:noProof/>
        </w:rPr>
        <w:fldChar w:fldCharType="separate"/>
      </w:r>
      <w:r>
        <w:rPr>
          <w:noProof/>
        </w:rPr>
        <w:t>82</w:t>
      </w:r>
      <w:r>
        <w:rPr>
          <w:noProof/>
        </w:rPr>
        <w:fldChar w:fldCharType="end"/>
      </w:r>
    </w:p>
    <w:p w14:paraId="4E81F021" w14:textId="778E50A5" w:rsidR="0079379F" w:rsidRDefault="0079379F">
      <w:pPr>
        <w:pStyle w:val="TableofFigures"/>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219643257 \h </w:instrText>
      </w:r>
      <w:r>
        <w:rPr>
          <w:noProof/>
        </w:rPr>
      </w:r>
      <w:r>
        <w:rPr>
          <w:noProof/>
        </w:rPr>
        <w:fldChar w:fldCharType="separate"/>
      </w:r>
      <w:r>
        <w:rPr>
          <w:noProof/>
        </w:rPr>
        <w:t>95</w:t>
      </w:r>
      <w:r>
        <w:rPr>
          <w:noProof/>
        </w:rPr>
        <w:fldChar w:fldCharType="end"/>
      </w:r>
    </w:p>
    <w:p w14:paraId="69E611B4" w14:textId="27920E6B" w:rsidR="0079379F" w:rsidRDefault="0079379F">
      <w:pPr>
        <w:pStyle w:val="TableofFigures"/>
        <w:rPr>
          <w:rFonts w:asciiTheme="minorHAnsi" w:eastAsiaTheme="minorEastAsia" w:hAnsiTheme="minorHAnsi" w:cstheme="minorBidi"/>
          <w:noProof/>
          <w:sz w:val="22"/>
          <w:szCs w:val="22"/>
        </w:rPr>
      </w:pPr>
      <w:r>
        <w:rPr>
          <w:noProof/>
        </w:rPr>
        <w:t>Figure 9.1: Sustainability Considerations in Software Development</w:t>
      </w:r>
      <w:r>
        <w:rPr>
          <w:noProof/>
        </w:rPr>
        <w:tab/>
      </w:r>
      <w:r>
        <w:rPr>
          <w:noProof/>
        </w:rPr>
        <w:fldChar w:fldCharType="begin"/>
      </w:r>
      <w:r>
        <w:rPr>
          <w:noProof/>
        </w:rPr>
        <w:instrText xml:space="preserve"> PAGEREF _Toc219643258 \h </w:instrText>
      </w:r>
      <w:r>
        <w:rPr>
          <w:noProof/>
        </w:rPr>
      </w:r>
      <w:r>
        <w:rPr>
          <w:noProof/>
        </w:rPr>
        <w:fldChar w:fldCharType="separate"/>
      </w:r>
      <w:r>
        <w:rPr>
          <w:noProof/>
        </w:rPr>
        <w:t>95</w:t>
      </w:r>
      <w:r>
        <w:rPr>
          <w:noProof/>
        </w:rPr>
        <w:fldChar w:fldCharType="end"/>
      </w:r>
    </w:p>
    <w:p w14:paraId="65D1F9F6" w14:textId="3A421FED" w:rsidR="00422711" w:rsidRPr="005C774C" w:rsidRDefault="00E84EB4" w:rsidP="00E95274">
      <w:pPr>
        <w:pStyle w:val="TOC1"/>
        <w:spacing w:line="276" w:lineRule="auto"/>
      </w:pPr>
      <w:r>
        <w:rPr>
          <w:shd w:val="clear" w:color="auto" w:fill="auto"/>
        </w:rPr>
        <w:fldChar w:fldCharType="end"/>
      </w:r>
    </w:p>
    <w:p w14:paraId="436F5019" w14:textId="77777777" w:rsidR="00422711" w:rsidRPr="005C774C" w:rsidRDefault="00422711" w:rsidP="00E95274">
      <w:pPr>
        <w:spacing w:line="276" w:lineRule="auto"/>
      </w:pPr>
    </w:p>
    <w:p w14:paraId="2060A0FB" w14:textId="77777777" w:rsidR="00422711" w:rsidRPr="005C774C" w:rsidRDefault="00422711" w:rsidP="00422711">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360C851E" w14:textId="77777777" w:rsidR="00422711" w:rsidRPr="005C774C" w:rsidRDefault="00422711" w:rsidP="00F06053">
      <w:pPr>
        <w:pStyle w:val="Heading2"/>
        <w:rPr>
          <w:b/>
          <w:szCs w:val="28"/>
        </w:rPr>
      </w:pPr>
      <w:bookmarkStart w:id="21" w:name="_Toc195098820"/>
      <w:bookmarkStart w:id="22" w:name="_Toc219643099"/>
      <w:r w:rsidRPr="005C774C">
        <w:rPr>
          <w:b/>
          <w:szCs w:val="28"/>
        </w:rPr>
        <w:lastRenderedPageBreak/>
        <w:t xml:space="preserve">List of </w:t>
      </w:r>
      <w:r w:rsidR="00FD249D" w:rsidRPr="005C774C">
        <w:rPr>
          <w:b/>
          <w:szCs w:val="28"/>
        </w:rPr>
        <w:t>Table</w:t>
      </w:r>
      <w:r w:rsidRPr="005C774C">
        <w:rPr>
          <w:b/>
          <w:szCs w:val="28"/>
        </w:rPr>
        <w:t>s</w:t>
      </w:r>
      <w:bookmarkEnd w:id="21"/>
      <w:bookmarkEnd w:id="22"/>
    </w:p>
    <w:p w14:paraId="6A636B14" w14:textId="26BCA86B" w:rsidR="0079379F" w:rsidRDefault="00E84EB4">
      <w:pPr>
        <w:pStyle w:val="TOC9"/>
        <w:rPr>
          <w:rFonts w:asciiTheme="minorHAnsi" w:eastAsiaTheme="minorEastAsia" w:hAnsiTheme="minorHAnsi" w:cstheme="minorBidi"/>
          <w:noProof/>
          <w:sz w:val="22"/>
          <w:szCs w:val="22"/>
        </w:rPr>
      </w:pPr>
      <w:r>
        <w:rPr>
          <w:shd w:val="clear" w:color="auto" w:fill="FFFFFF"/>
        </w:rPr>
        <w:fldChar w:fldCharType="begin"/>
      </w:r>
      <w:r w:rsidR="0083332B">
        <w:instrText xml:space="preserve"> TOC \f \t "Table Title,9" </w:instrText>
      </w:r>
      <w:r>
        <w:rPr>
          <w:shd w:val="clear" w:color="auto" w:fill="FFFFFF"/>
        </w:rPr>
        <w:fldChar w:fldCharType="separate"/>
      </w:r>
      <w:r w:rsidR="0079379F">
        <w:rPr>
          <w:noProof/>
        </w:rPr>
        <w:t>Table 5.1: Risk Identification Table</w:t>
      </w:r>
      <w:r w:rsidR="0079379F">
        <w:rPr>
          <w:noProof/>
        </w:rPr>
        <w:tab/>
      </w:r>
      <w:r w:rsidR="0079379F">
        <w:rPr>
          <w:noProof/>
        </w:rPr>
        <w:fldChar w:fldCharType="begin"/>
      </w:r>
      <w:r w:rsidR="0079379F">
        <w:rPr>
          <w:noProof/>
        </w:rPr>
        <w:instrText xml:space="preserve"> PAGEREF _Toc219643259 \h </w:instrText>
      </w:r>
      <w:r w:rsidR="0079379F">
        <w:rPr>
          <w:noProof/>
        </w:rPr>
      </w:r>
      <w:r w:rsidR="0079379F">
        <w:rPr>
          <w:noProof/>
        </w:rPr>
        <w:fldChar w:fldCharType="separate"/>
      </w:r>
      <w:r w:rsidR="0079379F">
        <w:rPr>
          <w:noProof/>
        </w:rPr>
        <w:t>38</w:t>
      </w:r>
      <w:r w:rsidR="0079379F">
        <w:rPr>
          <w:noProof/>
        </w:rPr>
        <w:fldChar w:fldCharType="end"/>
      </w:r>
    </w:p>
    <w:p w14:paraId="030FDC60" w14:textId="6D7EBAD2" w:rsidR="0079379F" w:rsidRDefault="0079379F">
      <w:pPr>
        <w:pStyle w:val="TOC9"/>
        <w:rPr>
          <w:rFonts w:asciiTheme="minorHAnsi" w:eastAsiaTheme="minorEastAsia" w:hAnsiTheme="minorHAnsi" w:cstheme="minorBidi"/>
          <w:noProof/>
          <w:sz w:val="22"/>
          <w:szCs w:val="22"/>
        </w:rPr>
      </w:pPr>
      <w:r>
        <w:rPr>
          <w:noProof/>
        </w:rPr>
        <w:t>Table 5.2: Risk Analysis Table</w:t>
      </w:r>
      <w:r>
        <w:rPr>
          <w:noProof/>
        </w:rPr>
        <w:tab/>
      </w:r>
      <w:r>
        <w:rPr>
          <w:noProof/>
        </w:rPr>
        <w:fldChar w:fldCharType="begin"/>
      </w:r>
      <w:r>
        <w:rPr>
          <w:noProof/>
        </w:rPr>
        <w:instrText xml:space="preserve"> PAGEREF _Toc219643260 \h </w:instrText>
      </w:r>
      <w:r>
        <w:rPr>
          <w:noProof/>
        </w:rPr>
      </w:r>
      <w:r>
        <w:rPr>
          <w:noProof/>
        </w:rPr>
        <w:fldChar w:fldCharType="separate"/>
      </w:r>
      <w:r>
        <w:rPr>
          <w:noProof/>
        </w:rPr>
        <w:t>39</w:t>
      </w:r>
      <w:r>
        <w:rPr>
          <w:noProof/>
        </w:rPr>
        <w:fldChar w:fldCharType="end"/>
      </w:r>
    </w:p>
    <w:p w14:paraId="1285F6E4" w14:textId="02C5AE12" w:rsidR="0079379F" w:rsidRDefault="0079379F">
      <w:pPr>
        <w:pStyle w:val="TOC9"/>
        <w:rPr>
          <w:rFonts w:asciiTheme="minorHAnsi" w:eastAsiaTheme="minorEastAsia" w:hAnsiTheme="minorHAnsi" w:cstheme="minorBidi"/>
          <w:noProof/>
          <w:sz w:val="22"/>
          <w:szCs w:val="22"/>
        </w:rPr>
      </w:pPr>
      <w:r>
        <w:rPr>
          <w:noProof/>
        </w:rPr>
        <w:t>Table 5.3: Risk Planning Table</w:t>
      </w:r>
      <w:r>
        <w:rPr>
          <w:noProof/>
        </w:rPr>
        <w:tab/>
      </w:r>
      <w:r>
        <w:rPr>
          <w:noProof/>
        </w:rPr>
        <w:fldChar w:fldCharType="begin"/>
      </w:r>
      <w:r>
        <w:rPr>
          <w:noProof/>
        </w:rPr>
        <w:instrText xml:space="preserve"> PAGEREF _Toc219643261 \h </w:instrText>
      </w:r>
      <w:r>
        <w:rPr>
          <w:noProof/>
        </w:rPr>
      </w:r>
      <w:r>
        <w:rPr>
          <w:noProof/>
        </w:rPr>
        <w:fldChar w:fldCharType="separate"/>
      </w:r>
      <w:r>
        <w:rPr>
          <w:noProof/>
        </w:rPr>
        <w:t>39</w:t>
      </w:r>
      <w:r>
        <w:rPr>
          <w:noProof/>
        </w:rPr>
        <w:fldChar w:fldCharType="end"/>
      </w:r>
    </w:p>
    <w:p w14:paraId="385D3C28" w14:textId="54941961" w:rsidR="0079379F" w:rsidRDefault="0079379F">
      <w:pPr>
        <w:pStyle w:val="TOC9"/>
        <w:rPr>
          <w:rFonts w:asciiTheme="minorHAnsi" w:eastAsiaTheme="minorEastAsia" w:hAnsiTheme="minorHAnsi" w:cstheme="minorBidi"/>
          <w:noProof/>
          <w:sz w:val="22"/>
          <w:szCs w:val="22"/>
        </w:rPr>
      </w:pPr>
      <w:r>
        <w:rPr>
          <w:noProof/>
        </w:rPr>
        <w:t>Table 5.4: Risk Mitigation, Monitoring, and Management Table</w:t>
      </w:r>
      <w:r>
        <w:rPr>
          <w:noProof/>
        </w:rPr>
        <w:tab/>
      </w:r>
      <w:r>
        <w:rPr>
          <w:noProof/>
        </w:rPr>
        <w:fldChar w:fldCharType="begin"/>
      </w:r>
      <w:r>
        <w:rPr>
          <w:noProof/>
        </w:rPr>
        <w:instrText xml:space="preserve"> PAGEREF _Toc219643262 \h </w:instrText>
      </w:r>
      <w:r>
        <w:rPr>
          <w:noProof/>
        </w:rPr>
      </w:r>
      <w:r>
        <w:rPr>
          <w:noProof/>
        </w:rPr>
        <w:fldChar w:fldCharType="separate"/>
      </w:r>
      <w:r>
        <w:rPr>
          <w:noProof/>
        </w:rPr>
        <w:t>41</w:t>
      </w:r>
      <w:r>
        <w:rPr>
          <w:noProof/>
        </w:rPr>
        <w:fldChar w:fldCharType="end"/>
      </w:r>
    </w:p>
    <w:p w14:paraId="6BD9A544" w14:textId="25752A01" w:rsidR="0079379F" w:rsidRDefault="0079379F">
      <w:pPr>
        <w:pStyle w:val="TOC9"/>
        <w:rPr>
          <w:rFonts w:asciiTheme="minorHAnsi" w:eastAsiaTheme="minorEastAsia" w:hAnsiTheme="minorHAnsi" w:cstheme="minorBidi"/>
          <w:noProof/>
          <w:sz w:val="22"/>
          <w:szCs w:val="22"/>
        </w:rPr>
      </w:pPr>
      <w:r>
        <w:rPr>
          <w:noProof/>
        </w:rPr>
        <w:t>Table 6.1: Unadjusted Function Point Contribution (Transaction Function)</w:t>
      </w:r>
      <w:r>
        <w:rPr>
          <w:noProof/>
        </w:rPr>
        <w:tab/>
      </w:r>
      <w:r>
        <w:rPr>
          <w:noProof/>
        </w:rPr>
        <w:fldChar w:fldCharType="begin"/>
      </w:r>
      <w:r>
        <w:rPr>
          <w:noProof/>
        </w:rPr>
        <w:instrText xml:space="preserve"> PAGEREF _Toc219643263 \h </w:instrText>
      </w:r>
      <w:r>
        <w:rPr>
          <w:noProof/>
        </w:rPr>
      </w:r>
      <w:r>
        <w:rPr>
          <w:noProof/>
        </w:rPr>
        <w:fldChar w:fldCharType="separate"/>
      </w:r>
      <w:r>
        <w:rPr>
          <w:noProof/>
        </w:rPr>
        <w:t>46</w:t>
      </w:r>
      <w:r>
        <w:rPr>
          <w:noProof/>
        </w:rPr>
        <w:fldChar w:fldCharType="end"/>
      </w:r>
    </w:p>
    <w:p w14:paraId="17A620A2" w14:textId="17C7DDC4" w:rsidR="0079379F" w:rsidRDefault="0079379F">
      <w:pPr>
        <w:pStyle w:val="TOC9"/>
        <w:rPr>
          <w:rFonts w:asciiTheme="minorHAnsi" w:eastAsiaTheme="minorEastAsia" w:hAnsiTheme="minorHAnsi" w:cstheme="minorBidi"/>
          <w:noProof/>
          <w:sz w:val="22"/>
          <w:szCs w:val="22"/>
        </w:rPr>
      </w:pPr>
      <w:r>
        <w:rPr>
          <w:noProof/>
        </w:rPr>
        <w:t>Table 6.2: Unadjusted Function Point Contribution (Data Function)</w:t>
      </w:r>
      <w:r>
        <w:rPr>
          <w:noProof/>
        </w:rPr>
        <w:tab/>
      </w:r>
      <w:r>
        <w:rPr>
          <w:noProof/>
        </w:rPr>
        <w:fldChar w:fldCharType="begin"/>
      </w:r>
      <w:r>
        <w:rPr>
          <w:noProof/>
        </w:rPr>
        <w:instrText xml:space="preserve"> PAGEREF _Toc219643264 \h </w:instrText>
      </w:r>
      <w:r>
        <w:rPr>
          <w:noProof/>
        </w:rPr>
      </w:r>
      <w:r>
        <w:rPr>
          <w:noProof/>
        </w:rPr>
        <w:fldChar w:fldCharType="separate"/>
      </w:r>
      <w:r>
        <w:rPr>
          <w:noProof/>
        </w:rPr>
        <w:t>47</w:t>
      </w:r>
      <w:r>
        <w:rPr>
          <w:noProof/>
        </w:rPr>
        <w:fldChar w:fldCharType="end"/>
      </w:r>
    </w:p>
    <w:p w14:paraId="5B3EB54D" w14:textId="73B463C0" w:rsidR="0079379F" w:rsidRDefault="0079379F">
      <w:pPr>
        <w:pStyle w:val="TOC9"/>
        <w:rPr>
          <w:rFonts w:asciiTheme="minorHAnsi" w:eastAsiaTheme="minorEastAsia" w:hAnsiTheme="minorHAnsi" w:cstheme="minorBidi"/>
          <w:noProof/>
          <w:sz w:val="22"/>
          <w:szCs w:val="22"/>
        </w:rPr>
      </w:pPr>
      <w:r>
        <w:rPr>
          <w:noProof/>
        </w:rPr>
        <w:t>Table 6.3: Performance and Environmental Impact (GSC)</w:t>
      </w:r>
      <w:r>
        <w:rPr>
          <w:noProof/>
        </w:rPr>
        <w:tab/>
      </w:r>
      <w:r>
        <w:rPr>
          <w:noProof/>
        </w:rPr>
        <w:fldChar w:fldCharType="begin"/>
      </w:r>
      <w:r>
        <w:rPr>
          <w:noProof/>
        </w:rPr>
        <w:instrText xml:space="preserve"> PAGEREF _Toc219643265 \h </w:instrText>
      </w:r>
      <w:r>
        <w:rPr>
          <w:noProof/>
        </w:rPr>
      </w:r>
      <w:r>
        <w:rPr>
          <w:noProof/>
        </w:rPr>
        <w:fldChar w:fldCharType="separate"/>
      </w:r>
      <w:r>
        <w:rPr>
          <w:noProof/>
        </w:rPr>
        <w:t>48</w:t>
      </w:r>
      <w:r>
        <w:rPr>
          <w:noProof/>
        </w:rPr>
        <w:fldChar w:fldCharType="end"/>
      </w:r>
    </w:p>
    <w:p w14:paraId="0FBE2BA2" w14:textId="2F3D9199" w:rsidR="0079379F" w:rsidRDefault="0079379F">
      <w:pPr>
        <w:pStyle w:val="TOC9"/>
        <w:rPr>
          <w:rFonts w:asciiTheme="minorHAnsi" w:eastAsiaTheme="minorEastAsia" w:hAnsiTheme="minorHAnsi" w:cstheme="minorBidi"/>
          <w:noProof/>
          <w:sz w:val="22"/>
          <w:szCs w:val="22"/>
        </w:rPr>
      </w:pPr>
      <w:r>
        <w:rPr>
          <w:noProof/>
        </w:rPr>
        <w:t>Table 6.4: Personnel Cost</w:t>
      </w:r>
      <w:r>
        <w:rPr>
          <w:noProof/>
        </w:rPr>
        <w:tab/>
      </w:r>
      <w:r>
        <w:rPr>
          <w:noProof/>
        </w:rPr>
        <w:fldChar w:fldCharType="begin"/>
      </w:r>
      <w:r>
        <w:rPr>
          <w:noProof/>
        </w:rPr>
        <w:instrText xml:space="preserve"> PAGEREF _Toc219643266 \h </w:instrText>
      </w:r>
      <w:r>
        <w:rPr>
          <w:noProof/>
        </w:rPr>
      </w:r>
      <w:r>
        <w:rPr>
          <w:noProof/>
        </w:rPr>
        <w:fldChar w:fldCharType="separate"/>
      </w:r>
      <w:r>
        <w:rPr>
          <w:noProof/>
        </w:rPr>
        <w:t>51</w:t>
      </w:r>
      <w:r>
        <w:rPr>
          <w:noProof/>
        </w:rPr>
        <w:fldChar w:fldCharType="end"/>
      </w:r>
    </w:p>
    <w:p w14:paraId="0D9CA578" w14:textId="53D09F0C" w:rsidR="0079379F" w:rsidRDefault="0079379F">
      <w:pPr>
        <w:pStyle w:val="TOC9"/>
        <w:rPr>
          <w:rFonts w:asciiTheme="minorHAnsi" w:eastAsiaTheme="minorEastAsia" w:hAnsiTheme="minorHAnsi" w:cstheme="minorBidi"/>
          <w:noProof/>
          <w:sz w:val="22"/>
          <w:szCs w:val="22"/>
        </w:rPr>
      </w:pPr>
      <w:r>
        <w:rPr>
          <w:noProof/>
        </w:rPr>
        <w:t>Table 6.5: Expected Hardware Cost</w:t>
      </w:r>
      <w:r>
        <w:rPr>
          <w:noProof/>
        </w:rPr>
        <w:tab/>
      </w:r>
      <w:r>
        <w:rPr>
          <w:noProof/>
        </w:rPr>
        <w:fldChar w:fldCharType="begin"/>
      </w:r>
      <w:r>
        <w:rPr>
          <w:noProof/>
        </w:rPr>
        <w:instrText xml:space="preserve"> PAGEREF _Toc219643267 \h </w:instrText>
      </w:r>
      <w:r>
        <w:rPr>
          <w:noProof/>
        </w:rPr>
      </w:r>
      <w:r>
        <w:rPr>
          <w:noProof/>
        </w:rPr>
        <w:fldChar w:fldCharType="separate"/>
      </w:r>
      <w:r>
        <w:rPr>
          <w:noProof/>
        </w:rPr>
        <w:t>51</w:t>
      </w:r>
      <w:r>
        <w:rPr>
          <w:noProof/>
        </w:rPr>
        <w:fldChar w:fldCharType="end"/>
      </w:r>
    </w:p>
    <w:p w14:paraId="4D84A83C" w14:textId="7E781EF4" w:rsidR="0079379F" w:rsidRDefault="0079379F">
      <w:pPr>
        <w:pStyle w:val="TOC9"/>
        <w:rPr>
          <w:rFonts w:asciiTheme="minorHAnsi" w:eastAsiaTheme="minorEastAsia" w:hAnsiTheme="minorHAnsi" w:cstheme="minorBidi"/>
          <w:noProof/>
          <w:sz w:val="22"/>
          <w:szCs w:val="22"/>
        </w:rPr>
      </w:pPr>
      <w:r>
        <w:rPr>
          <w:noProof/>
        </w:rPr>
        <w:t>Table 6.6: Expected Software Cost</w:t>
      </w:r>
      <w:r>
        <w:rPr>
          <w:noProof/>
        </w:rPr>
        <w:tab/>
      </w:r>
      <w:r>
        <w:rPr>
          <w:noProof/>
        </w:rPr>
        <w:fldChar w:fldCharType="begin"/>
      </w:r>
      <w:r>
        <w:rPr>
          <w:noProof/>
        </w:rPr>
        <w:instrText xml:space="preserve"> PAGEREF _Toc219643268 \h </w:instrText>
      </w:r>
      <w:r>
        <w:rPr>
          <w:noProof/>
        </w:rPr>
      </w:r>
      <w:r>
        <w:rPr>
          <w:noProof/>
        </w:rPr>
        <w:fldChar w:fldCharType="separate"/>
      </w:r>
      <w:r>
        <w:rPr>
          <w:noProof/>
        </w:rPr>
        <w:t>52</w:t>
      </w:r>
      <w:r>
        <w:rPr>
          <w:noProof/>
        </w:rPr>
        <w:fldChar w:fldCharType="end"/>
      </w:r>
    </w:p>
    <w:p w14:paraId="7536F61D" w14:textId="715E1EB0" w:rsidR="0079379F" w:rsidRDefault="0079379F">
      <w:pPr>
        <w:pStyle w:val="TOC9"/>
        <w:rPr>
          <w:rFonts w:asciiTheme="minorHAnsi" w:eastAsiaTheme="minorEastAsia" w:hAnsiTheme="minorHAnsi" w:cstheme="minorBidi"/>
          <w:noProof/>
          <w:sz w:val="22"/>
          <w:szCs w:val="22"/>
        </w:rPr>
      </w:pPr>
      <w:r>
        <w:rPr>
          <w:noProof/>
        </w:rPr>
        <w:t>Table 6.7: Expected Other Cost</w:t>
      </w:r>
      <w:r>
        <w:rPr>
          <w:noProof/>
        </w:rPr>
        <w:tab/>
      </w:r>
      <w:r>
        <w:rPr>
          <w:noProof/>
        </w:rPr>
        <w:fldChar w:fldCharType="begin"/>
      </w:r>
      <w:r>
        <w:rPr>
          <w:noProof/>
        </w:rPr>
        <w:instrText xml:space="preserve"> PAGEREF _Toc219643269 \h </w:instrText>
      </w:r>
      <w:r>
        <w:rPr>
          <w:noProof/>
        </w:rPr>
      </w:r>
      <w:r>
        <w:rPr>
          <w:noProof/>
        </w:rPr>
        <w:fldChar w:fldCharType="separate"/>
      </w:r>
      <w:r>
        <w:rPr>
          <w:noProof/>
        </w:rPr>
        <w:t>52</w:t>
      </w:r>
      <w:r>
        <w:rPr>
          <w:noProof/>
        </w:rPr>
        <w:fldChar w:fldCharType="end"/>
      </w:r>
    </w:p>
    <w:p w14:paraId="588C9B16" w14:textId="386C726B" w:rsidR="0079379F" w:rsidRDefault="0079379F">
      <w:pPr>
        <w:pStyle w:val="TOC9"/>
        <w:rPr>
          <w:rFonts w:asciiTheme="minorHAnsi" w:eastAsiaTheme="minorEastAsia" w:hAnsiTheme="minorHAnsi" w:cstheme="minorBidi"/>
          <w:noProof/>
          <w:sz w:val="22"/>
          <w:szCs w:val="22"/>
        </w:rPr>
      </w:pPr>
      <w:r>
        <w:rPr>
          <w:noProof/>
        </w:rPr>
        <w:t>Table 7.1: User Table</w:t>
      </w:r>
      <w:r>
        <w:rPr>
          <w:noProof/>
        </w:rPr>
        <w:tab/>
      </w:r>
      <w:r>
        <w:rPr>
          <w:noProof/>
        </w:rPr>
        <w:fldChar w:fldCharType="begin"/>
      </w:r>
      <w:r>
        <w:rPr>
          <w:noProof/>
        </w:rPr>
        <w:instrText xml:space="preserve"> PAGEREF _Toc219643270 \h </w:instrText>
      </w:r>
      <w:r>
        <w:rPr>
          <w:noProof/>
        </w:rPr>
      </w:r>
      <w:r>
        <w:rPr>
          <w:noProof/>
        </w:rPr>
        <w:fldChar w:fldCharType="separate"/>
      </w:r>
      <w:r>
        <w:rPr>
          <w:noProof/>
        </w:rPr>
        <w:t>73</w:t>
      </w:r>
      <w:r>
        <w:rPr>
          <w:noProof/>
        </w:rPr>
        <w:fldChar w:fldCharType="end"/>
      </w:r>
    </w:p>
    <w:p w14:paraId="25269234" w14:textId="6FDB25C5" w:rsidR="0079379F" w:rsidRDefault="0079379F">
      <w:pPr>
        <w:pStyle w:val="TOC9"/>
        <w:rPr>
          <w:rFonts w:asciiTheme="minorHAnsi" w:eastAsiaTheme="minorEastAsia" w:hAnsiTheme="minorHAnsi" w:cstheme="minorBidi"/>
          <w:noProof/>
          <w:sz w:val="22"/>
          <w:szCs w:val="22"/>
        </w:rPr>
      </w:pPr>
      <w:r>
        <w:rPr>
          <w:noProof/>
        </w:rPr>
        <w:t>Table 7.2: Product Table</w:t>
      </w:r>
      <w:r>
        <w:rPr>
          <w:noProof/>
        </w:rPr>
        <w:tab/>
      </w:r>
      <w:r>
        <w:rPr>
          <w:noProof/>
        </w:rPr>
        <w:fldChar w:fldCharType="begin"/>
      </w:r>
      <w:r>
        <w:rPr>
          <w:noProof/>
        </w:rPr>
        <w:instrText xml:space="preserve"> PAGEREF _Toc219643271 \h </w:instrText>
      </w:r>
      <w:r>
        <w:rPr>
          <w:noProof/>
        </w:rPr>
      </w:r>
      <w:r>
        <w:rPr>
          <w:noProof/>
        </w:rPr>
        <w:fldChar w:fldCharType="separate"/>
      </w:r>
      <w:r>
        <w:rPr>
          <w:noProof/>
        </w:rPr>
        <w:t>74</w:t>
      </w:r>
      <w:r>
        <w:rPr>
          <w:noProof/>
        </w:rPr>
        <w:fldChar w:fldCharType="end"/>
      </w:r>
    </w:p>
    <w:p w14:paraId="53C3AE5B" w14:textId="5482A17F" w:rsidR="0079379F" w:rsidRDefault="0079379F">
      <w:pPr>
        <w:pStyle w:val="TOC9"/>
        <w:rPr>
          <w:rFonts w:asciiTheme="minorHAnsi" w:eastAsiaTheme="minorEastAsia" w:hAnsiTheme="minorHAnsi" w:cstheme="minorBidi"/>
          <w:noProof/>
          <w:sz w:val="22"/>
          <w:szCs w:val="22"/>
        </w:rPr>
      </w:pPr>
      <w:r>
        <w:rPr>
          <w:noProof/>
        </w:rPr>
        <w:t>Table 7.3: category Table</w:t>
      </w:r>
      <w:r>
        <w:rPr>
          <w:noProof/>
        </w:rPr>
        <w:tab/>
      </w:r>
      <w:r>
        <w:rPr>
          <w:noProof/>
        </w:rPr>
        <w:fldChar w:fldCharType="begin"/>
      </w:r>
      <w:r>
        <w:rPr>
          <w:noProof/>
        </w:rPr>
        <w:instrText xml:space="preserve"> PAGEREF _Toc219643272 \h </w:instrText>
      </w:r>
      <w:r>
        <w:rPr>
          <w:noProof/>
        </w:rPr>
      </w:r>
      <w:r>
        <w:rPr>
          <w:noProof/>
        </w:rPr>
        <w:fldChar w:fldCharType="separate"/>
      </w:r>
      <w:r>
        <w:rPr>
          <w:noProof/>
        </w:rPr>
        <w:t>75</w:t>
      </w:r>
      <w:r>
        <w:rPr>
          <w:noProof/>
        </w:rPr>
        <w:fldChar w:fldCharType="end"/>
      </w:r>
    </w:p>
    <w:p w14:paraId="1504AE41" w14:textId="68F566AA" w:rsidR="0079379F" w:rsidRDefault="0079379F">
      <w:pPr>
        <w:pStyle w:val="TOC9"/>
        <w:rPr>
          <w:rFonts w:asciiTheme="minorHAnsi" w:eastAsiaTheme="minorEastAsia" w:hAnsiTheme="minorHAnsi" w:cstheme="minorBidi"/>
          <w:noProof/>
          <w:sz w:val="22"/>
          <w:szCs w:val="22"/>
        </w:rPr>
      </w:pPr>
      <w:r>
        <w:rPr>
          <w:noProof/>
        </w:rPr>
        <w:t>Table 7.4: Brand Table</w:t>
      </w:r>
      <w:r>
        <w:rPr>
          <w:noProof/>
        </w:rPr>
        <w:tab/>
      </w:r>
      <w:r>
        <w:rPr>
          <w:noProof/>
        </w:rPr>
        <w:fldChar w:fldCharType="begin"/>
      </w:r>
      <w:r>
        <w:rPr>
          <w:noProof/>
        </w:rPr>
        <w:instrText xml:space="preserve"> PAGEREF _Toc219643273 \h </w:instrText>
      </w:r>
      <w:r>
        <w:rPr>
          <w:noProof/>
        </w:rPr>
      </w:r>
      <w:r>
        <w:rPr>
          <w:noProof/>
        </w:rPr>
        <w:fldChar w:fldCharType="separate"/>
      </w:r>
      <w:r>
        <w:rPr>
          <w:noProof/>
        </w:rPr>
        <w:t>75</w:t>
      </w:r>
      <w:r>
        <w:rPr>
          <w:noProof/>
        </w:rPr>
        <w:fldChar w:fldCharType="end"/>
      </w:r>
    </w:p>
    <w:p w14:paraId="6F9DBB3E" w14:textId="24AA9178" w:rsidR="0079379F" w:rsidRDefault="0079379F">
      <w:pPr>
        <w:pStyle w:val="TOC9"/>
        <w:rPr>
          <w:rFonts w:asciiTheme="minorHAnsi" w:eastAsiaTheme="minorEastAsia" w:hAnsiTheme="minorHAnsi" w:cstheme="minorBidi"/>
          <w:noProof/>
          <w:sz w:val="22"/>
          <w:szCs w:val="22"/>
        </w:rPr>
      </w:pPr>
      <w:r>
        <w:rPr>
          <w:noProof/>
        </w:rPr>
        <w:t>Table 7.4: brandType Table</w:t>
      </w:r>
      <w:r>
        <w:rPr>
          <w:noProof/>
        </w:rPr>
        <w:tab/>
      </w:r>
      <w:r>
        <w:rPr>
          <w:noProof/>
        </w:rPr>
        <w:fldChar w:fldCharType="begin"/>
      </w:r>
      <w:r>
        <w:rPr>
          <w:noProof/>
        </w:rPr>
        <w:instrText xml:space="preserve"> PAGEREF _Toc219643274 \h </w:instrText>
      </w:r>
      <w:r>
        <w:rPr>
          <w:noProof/>
        </w:rPr>
      </w:r>
      <w:r>
        <w:rPr>
          <w:noProof/>
        </w:rPr>
        <w:fldChar w:fldCharType="separate"/>
      </w:r>
      <w:r>
        <w:rPr>
          <w:noProof/>
        </w:rPr>
        <w:t>76</w:t>
      </w:r>
      <w:r>
        <w:rPr>
          <w:noProof/>
        </w:rPr>
        <w:fldChar w:fldCharType="end"/>
      </w:r>
    </w:p>
    <w:p w14:paraId="11252C3E" w14:textId="5AE39C3E" w:rsidR="0079379F" w:rsidRDefault="0079379F">
      <w:pPr>
        <w:pStyle w:val="TOC9"/>
        <w:rPr>
          <w:rFonts w:asciiTheme="minorHAnsi" w:eastAsiaTheme="minorEastAsia" w:hAnsiTheme="minorHAnsi" w:cstheme="minorBidi"/>
          <w:noProof/>
          <w:sz w:val="22"/>
          <w:szCs w:val="22"/>
        </w:rPr>
      </w:pPr>
      <w:r>
        <w:rPr>
          <w:noProof/>
        </w:rPr>
        <w:t>Table 7.5: Cart Table</w:t>
      </w:r>
      <w:r>
        <w:rPr>
          <w:noProof/>
        </w:rPr>
        <w:tab/>
      </w:r>
      <w:r>
        <w:rPr>
          <w:noProof/>
        </w:rPr>
        <w:fldChar w:fldCharType="begin"/>
      </w:r>
      <w:r>
        <w:rPr>
          <w:noProof/>
        </w:rPr>
        <w:instrText xml:space="preserve"> PAGEREF _Toc219643275 \h </w:instrText>
      </w:r>
      <w:r>
        <w:rPr>
          <w:noProof/>
        </w:rPr>
      </w:r>
      <w:r>
        <w:rPr>
          <w:noProof/>
        </w:rPr>
        <w:fldChar w:fldCharType="separate"/>
      </w:r>
      <w:r>
        <w:rPr>
          <w:noProof/>
        </w:rPr>
        <w:t>76</w:t>
      </w:r>
      <w:r>
        <w:rPr>
          <w:noProof/>
        </w:rPr>
        <w:fldChar w:fldCharType="end"/>
      </w:r>
    </w:p>
    <w:p w14:paraId="5A1EFD98" w14:textId="217863D6" w:rsidR="0079379F" w:rsidRDefault="0079379F">
      <w:pPr>
        <w:pStyle w:val="TOC9"/>
        <w:rPr>
          <w:rFonts w:asciiTheme="minorHAnsi" w:eastAsiaTheme="minorEastAsia" w:hAnsiTheme="minorHAnsi" w:cstheme="minorBidi"/>
          <w:noProof/>
          <w:sz w:val="22"/>
          <w:szCs w:val="22"/>
        </w:rPr>
      </w:pPr>
      <w:r>
        <w:rPr>
          <w:noProof/>
        </w:rPr>
        <w:t>Table 7.6: CartItem Table</w:t>
      </w:r>
      <w:r>
        <w:rPr>
          <w:noProof/>
        </w:rPr>
        <w:tab/>
      </w:r>
      <w:r>
        <w:rPr>
          <w:noProof/>
        </w:rPr>
        <w:fldChar w:fldCharType="begin"/>
      </w:r>
      <w:r>
        <w:rPr>
          <w:noProof/>
        </w:rPr>
        <w:instrText xml:space="preserve"> PAGEREF _Toc219643276 \h </w:instrText>
      </w:r>
      <w:r>
        <w:rPr>
          <w:noProof/>
        </w:rPr>
      </w:r>
      <w:r>
        <w:rPr>
          <w:noProof/>
        </w:rPr>
        <w:fldChar w:fldCharType="separate"/>
      </w:r>
      <w:r>
        <w:rPr>
          <w:noProof/>
        </w:rPr>
        <w:t>77</w:t>
      </w:r>
      <w:r>
        <w:rPr>
          <w:noProof/>
        </w:rPr>
        <w:fldChar w:fldCharType="end"/>
      </w:r>
    </w:p>
    <w:p w14:paraId="71F39D76" w14:textId="4DEF787B" w:rsidR="0079379F" w:rsidRDefault="0079379F">
      <w:pPr>
        <w:pStyle w:val="TOC9"/>
        <w:rPr>
          <w:rFonts w:asciiTheme="minorHAnsi" w:eastAsiaTheme="minorEastAsia" w:hAnsiTheme="minorHAnsi" w:cstheme="minorBidi"/>
          <w:noProof/>
          <w:sz w:val="22"/>
          <w:szCs w:val="22"/>
        </w:rPr>
      </w:pPr>
      <w:r>
        <w:rPr>
          <w:noProof/>
        </w:rPr>
        <w:t>Table 7.7: Project Type Table</w:t>
      </w:r>
      <w:r>
        <w:rPr>
          <w:noProof/>
        </w:rPr>
        <w:tab/>
      </w:r>
      <w:r>
        <w:rPr>
          <w:noProof/>
        </w:rPr>
        <w:fldChar w:fldCharType="begin"/>
      </w:r>
      <w:r>
        <w:rPr>
          <w:noProof/>
        </w:rPr>
        <w:instrText xml:space="preserve"> PAGEREF _Toc219643277 \h </w:instrText>
      </w:r>
      <w:r>
        <w:rPr>
          <w:noProof/>
        </w:rPr>
      </w:r>
      <w:r>
        <w:rPr>
          <w:noProof/>
        </w:rPr>
        <w:fldChar w:fldCharType="separate"/>
      </w:r>
      <w:r>
        <w:rPr>
          <w:noProof/>
        </w:rPr>
        <w:t>77</w:t>
      </w:r>
      <w:r>
        <w:rPr>
          <w:noProof/>
        </w:rPr>
        <w:fldChar w:fldCharType="end"/>
      </w:r>
    </w:p>
    <w:p w14:paraId="29ECB1A1" w14:textId="70E76940" w:rsidR="0079379F" w:rsidRDefault="0079379F">
      <w:pPr>
        <w:pStyle w:val="TOC9"/>
        <w:rPr>
          <w:rFonts w:asciiTheme="minorHAnsi" w:eastAsiaTheme="minorEastAsia" w:hAnsiTheme="minorHAnsi" w:cstheme="minorBidi"/>
          <w:noProof/>
          <w:sz w:val="22"/>
          <w:szCs w:val="22"/>
        </w:rPr>
      </w:pPr>
      <w:r>
        <w:rPr>
          <w:noProof/>
        </w:rPr>
        <w:t>Table 7.8: Project Table</w:t>
      </w:r>
      <w:r>
        <w:rPr>
          <w:noProof/>
        </w:rPr>
        <w:tab/>
      </w:r>
      <w:r>
        <w:rPr>
          <w:noProof/>
        </w:rPr>
        <w:fldChar w:fldCharType="begin"/>
      </w:r>
      <w:r>
        <w:rPr>
          <w:noProof/>
        </w:rPr>
        <w:instrText xml:space="preserve"> PAGEREF _Toc219643278 \h </w:instrText>
      </w:r>
      <w:r>
        <w:rPr>
          <w:noProof/>
        </w:rPr>
      </w:r>
      <w:r>
        <w:rPr>
          <w:noProof/>
        </w:rPr>
        <w:fldChar w:fldCharType="separate"/>
      </w:r>
      <w:r>
        <w:rPr>
          <w:noProof/>
        </w:rPr>
        <w:t>78</w:t>
      </w:r>
      <w:r>
        <w:rPr>
          <w:noProof/>
        </w:rPr>
        <w:fldChar w:fldCharType="end"/>
      </w:r>
    </w:p>
    <w:p w14:paraId="78672768" w14:textId="0A36AC7F" w:rsidR="0079379F" w:rsidRDefault="0079379F">
      <w:pPr>
        <w:pStyle w:val="TOC9"/>
        <w:rPr>
          <w:rFonts w:asciiTheme="minorHAnsi" w:eastAsiaTheme="minorEastAsia" w:hAnsiTheme="minorHAnsi" w:cstheme="minorBidi"/>
          <w:noProof/>
          <w:sz w:val="22"/>
          <w:szCs w:val="22"/>
        </w:rPr>
      </w:pPr>
      <w:r>
        <w:rPr>
          <w:noProof/>
        </w:rPr>
        <w:t>Table 7.9: material Table</w:t>
      </w:r>
      <w:r>
        <w:rPr>
          <w:noProof/>
        </w:rPr>
        <w:tab/>
      </w:r>
      <w:r>
        <w:rPr>
          <w:noProof/>
        </w:rPr>
        <w:fldChar w:fldCharType="begin"/>
      </w:r>
      <w:r>
        <w:rPr>
          <w:noProof/>
        </w:rPr>
        <w:instrText xml:space="preserve"> PAGEREF _Toc219643279 \h </w:instrText>
      </w:r>
      <w:r>
        <w:rPr>
          <w:noProof/>
        </w:rPr>
      </w:r>
      <w:r>
        <w:rPr>
          <w:noProof/>
        </w:rPr>
        <w:fldChar w:fldCharType="separate"/>
      </w:r>
      <w:r>
        <w:rPr>
          <w:noProof/>
        </w:rPr>
        <w:t>79</w:t>
      </w:r>
      <w:r>
        <w:rPr>
          <w:noProof/>
        </w:rPr>
        <w:fldChar w:fldCharType="end"/>
      </w:r>
    </w:p>
    <w:p w14:paraId="285FAA48" w14:textId="1E8F2AB4" w:rsidR="0079379F" w:rsidRDefault="0079379F">
      <w:pPr>
        <w:pStyle w:val="TOC9"/>
        <w:rPr>
          <w:rFonts w:asciiTheme="minorHAnsi" w:eastAsiaTheme="minorEastAsia" w:hAnsiTheme="minorHAnsi" w:cstheme="minorBidi"/>
          <w:noProof/>
          <w:sz w:val="22"/>
          <w:szCs w:val="22"/>
        </w:rPr>
      </w:pPr>
      <w:r>
        <w:rPr>
          <w:noProof/>
        </w:rPr>
        <w:t>Table 7.10: homeBanner Table</w:t>
      </w:r>
      <w:r>
        <w:rPr>
          <w:noProof/>
        </w:rPr>
        <w:tab/>
      </w:r>
      <w:r>
        <w:rPr>
          <w:noProof/>
        </w:rPr>
        <w:fldChar w:fldCharType="begin"/>
      </w:r>
      <w:r>
        <w:rPr>
          <w:noProof/>
        </w:rPr>
        <w:instrText xml:space="preserve"> PAGEREF _Toc219643280 \h </w:instrText>
      </w:r>
      <w:r>
        <w:rPr>
          <w:noProof/>
        </w:rPr>
      </w:r>
      <w:r>
        <w:rPr>
          <w:noProof/>
        </w:rPr>
        <w:fldChar w:fldCharType="separate"/>
      </w:r>
      <w:r>
        <w:rPr>
          <w:noProof/>
        </w:rPr>
        <w:t>79</w:t>
      </w:r>
      <w:r>
        <w:rPr>
          <w:noProof/>
        </w:rPr>
        <w:fldChar w:fldCharType="end"/>
      </w:r>
    </w:p>
    <w:p w14:paraId="79145C67" w14:textId="5B3C5677" w:rsidR="0079379F" w:rsidRDefault="0079379F">
      <w:pPr>
        <w:pStyle w:val="TOC9"/>
        <w:rPr>
          <w:rFonts w:asciiTheme="minorHAnsi" w:eastAsiaTheme="minorEastAsia" w:hAnsiTheme="minorHAnsi" w:cstheme="minorBidi"/>
          <w:noProof/>
          <w:sz w:val="22"/>
          <w:szCs w:val="22"/>
        </w:rPr>
      </w:pPr>
      <w:r>
        <w:rPr>
          <w:noProof/>
        </w:rPr>
        <w:t>Table 7.11: homeOurFeatured Table</w:t>
      </w:r>
      <w:r>
        <w:rPr>
          <w:noProof/>
        </w:rPr>
        <w:tab/>
      </w:r>
      <w:r>
        <w:rPr>
          <w:noProof/>
        </w:rPr>
        <w:fldChar w:fldCharType="begin"/>
      </w:r>
      <w:r>
        <w:rPr>
          <w:noProof/>
        </w:rPr>
        <w:instrText xml:space="preserve"> PAGEREF _Toc219643281 \h </w:instrText>
      </w:r>
      <w:r>
        <w:rPr>
          <w:noProof/>
        </w:rPr>
      </w:r>
      <w:r>
        <w:rPr>
          <w:noProof/>
        </w:rPr>
        <w:fldChar w:fldCharType="separate"/>
      </w:r>
      <w:r>
        <w:rPr>
          <w:noProof/>
        </w:rPr>
        <w:t>80</w:t>
      </w:r>
      <w:r>
        <w:rPr>
          <w:noProof/>
        </w:rPr>
        <w:fldChar w:fldCharType="end"/>
      </w:r>
    </w:p>
    <w:p w14:paraId="1D29C9DD" w14:textId="6E3378CE" w:rsidR="0079379F" w:rsidRDefault="0079379F">
      <w:pPr>
        <w:pStyle w:val="TOC9"/>
        <w:rPr>
          <w:rFonts w:asciiTheme="minorHAnsi" w:eastAsiaTheme="minorEastAsia" w:hAnsiTheme="minorHAnsi" w:cstheme="minorBidi"/>
          <w:noProof/>
          <w:sz w:val="22"/>
          <w:szCs w:val="22"/>
        </w:rPr>
      </w:pPr>
      <w:r>
        <w:rPr>
          <w:noProof/>
        </w:rPr>
        <w:t>Table 7.12: homeOurProduct Table</w:t>
      </w:r>
      <w:r>
        <w:rPr>
          <w:noProof/>
        </w:rPr>
        <w:tab/>
      </w:r>
      <w:r>
        <w:rPr>
          <w:noProof/>
        </w:rPr>
        <w:fldChar w:fldCharType="begin"/>
      </w:r>
      <w:r>
        <w:rPr>
          <w:noProof/>
        </w:rPr>
        <w:instrText xml:space="preserve"> PAGEREF _Toc219643282 \h </w:instrText>
      </w:r>
      <w:r>
        <w:rPr>
          <w:noProof/>
        </w:rPr>
      </w:r>
      <w:r>
        <w:rPr>
          <w:noProof/>
        </w:rPr>
        <w:fldChar w:fldCharType="separate"/>
      </w:r>
      <w:r>
        <w:rPr>
          <w:noProof/>
        </w:rPr>
        <w:t>80</w:t>
      </w:r>
      <w:r>
        <w:rPr>
          <w:noProof/>
        </w:rPr>
        <w:fldChar w:fldCharType="end"/>
      </w:r>
    </w:p>
    <w:p w14:paraId="6731F33B" w14:textId="7DDEDA88" w:rsidR="0079379F" w:rsidRDefault="0079379F">
      <w:pPr>
        <w:pStyle w:val="TOC9"/>
        <w:rPr>
          <w:rFonts w:asciiTheme="minorHAnsi" w:eastAsiaTheme="minorEastAsia" w:hAnsiTheme="minorHAnsi" w:cstheme="minorBidi"/>
          <w:noProof/>
          <w:sz w:val="22"/>
          <w:szCs w:val="22"/>
        </w:rPr>
      </w:pPr>
      <w:r>
        <w:rPr>
          <w:noProof/>
        </w:rPr>
        <w:t>Table 7.13: ourFeaturedProduct Table</w:t>
      </w:r>
      <w:r>
        <w:rPr>
          <w:noProof/>
        </w:rPr>
        <w:tab/>
      </w:r>
      <w:r>
        <w:rPr>
          <w:noProof/>
        </w:rPr>
        <w:fldChar w:fldCharType="begin"/>
      </w:r>
      <w:r>
        <w:rPr>
          <w:noProof/>
        </w:rPr>
        <w:instrText xml:space="preserve"> PAGEREF _Toc219643283 \h </w:instrText>
      </w:r>
      <w:r>
        <w:rPr>
          <w:noProof/>
        </w:rPr>
      </w:r>
      <w:r>
        <w:rPr>
          <w:noProof/>
        </w:rPr>
        <w:fldChar w:fldCharType="separate"/>
      </w:r>
      <w:r>
        <w:rPr>
          <w:noProof/>
        </w:rPr>
        <w:t>81</w:t>
      </w:r>
      <w:r>
        <w:rPr>
          <w:noProof/>
        </w:rPr>
        <w:fldChar w:fldCharType="end"/>
      </w:r>
    </w:p>
    <w:p w14:paraId="024D175F" w14:textId="3DEA89E2" w:rsidR="0079379F" w:rsidRDefault="0079379F">
      <w:pPr>
        <w:pStyle w:val="TOC9"/>
        <w:rPr>
          <w:rFonts w:asciiTheme="minorHAnsi" w:eastAsiaTheme="minorEastAsia" w:hAnsiTheme="minorHAnsi" w:cstheme="minorBidi"/>
          <w:noProof/>
          <w:sz w:val="22"/>
          <w:szCs w:val="22"/>
        </w:rPr>
      </w:pPr>
      <w:r>
        <w:rPr>
          <w:noProof/>
        </w:rPr>
        <w:t>Table 7.14: keyBrands Table</w:t>
      </w:r>
      <w:r>
        <w:rPr>
          <w:noProof/>
        </w:rPr>
        <w:tab/>
      </w:r>
      <w:r>
        <w:rPr>
          <w:noProof/>
        </w:rPr>
        <w:fldChar w:fldCharType="begin"/>
      </w:r>
      <w:r>
        <w:rPr>
          <w:noProof/>
        </w:rPr>
        <w:instrText xml:space="preserve"> PAGEREF _Toc219643284 \h </w:instrText>
      </w:r>
      <w:r>
        <w:rPr>
          <w:noProof/>
        </w:rPr>
      </w:r>
      <w:r>
        <w:rPr>
          <w:noProof/>
        </w:rPr>
        <w:fldChar w:fldCharType="separate"/>
      </w:r>
      <w:r>
        <w:rPr>
          <w:noProof/>
        </w:rPr>
        <w:t>81</w:t>
      </w:r>
      <w:r>
        <w:rPr>
          <w:noProof/>
        </w:rPr>
        <w:fldChar w:fldCharType="end"/>
      </w:r>
    </w:p>
    <w:p w14:paraId="6286516E" w14:textId="4B87B858" w:rsidR="0079379F" w:rsidRDefault="0079379F">
      <w:pPr>
        <w:pStyle w:val="TOC9"/>
        <w:rPr>
          <w:rFonts w:asciiTheme="minorHAnsi" w:eastAsiaTheme="minorEastAsia" w:hAnsiTheme="minorHAnsi" w:cstheme="minorBidi"/>
          <w:noProof/>
          <w:sz w:val="22"/>
          <w:szCs w:val="22"/>
        </w:rPr>
      </w:pPr>
      <w:r>
        <w:rPr>
          <w:noProof/>
        </w:rPr>
        <w:t>Table 8.1: Test Cases for the System</w:t>
      </w:r>
      <w:r>
        <w:rPr>
          <w:noProof/>
        </w:rPr>
        <w:tab/>
      </w:r>
      <w:r>
        <w:rPr>
          <w:noProof/>
        </w:rPr>
        <w:fldChar w:fldCharType="begin"/>
      </w:r>
      <w:r>
        <w:rPr>
          <w:noProof/>
        </w:rPr>
        <w:instrText xml:space="preserve"> PAGEREF _Toc219643285 \h </w:instrText>
      </w:r>
      <w:r>
        <w:rPr>
          <w:noProof/>
        </w:rPr>
      </w:r>
      <w:r>
        <w:rPr>
          <w:noProof/>
        </w:rPr>
        <w:fldChar w:fldCharType="separate"/>
      </w:r>
      <w:r>
        <w:rPr>
          <w:noProof/>
        </w:rPr>
        <w:t>85</w:t>
      </w:r>
      <w:r>
        <w:rPr>
          <w:noProof/>
        </w:rPr>
        <w:fldChar w:fldCharType="end"/>
      </w:r>
    </w:p>
    <w:p w14:paraId="2005A1D3" w14:textId="55EED276" w:rsidR="00567AEA" w:rsidRDefault="00E84EB4" w:rsidP="001070CC">
      <w:pPr>
        <w:pStyle w:val="BodyText"/>
        <w:spacing w:before="0" w:line="276" w:lineRule="auto"/>
        <w:ind w:firstLine="0"/>
        <w:sectPr w:rsidR="00567AEA" w:rsidSect="00DB681C">
          <w:pgSz w:w="12240" w:h="15840"/>
          <w:pgMar w:top="1440" w:right="1440" w:bottom="1440" w:left="1800" w:header="720" w:footer="720" w:gutter="0"/>
          <w:pgNumType w:fmt="lowerRoman"/>
          <w:cols w:space="720"/>
          <w:docGrid w:linePitch="360"/>
        </w:sectPr>
      </w:pPr>
      <w:r>
        <w:rPr>
          <w:shd w:val="clear" w:color="auto" w:fill="auto"/>
        </w:rPr>
        <w:fldChar w:fldCharType="end"/>
      </w:r>
    </w:p>
    <w:p w14:paraId="131DDCD8" w14:textId="77777777" w:rsidR="005E62DF" w:rsidRPr="00815A65" w:rsidRDefault="005E62DF" w:rsidP="00F4318F">
      <w:pPr>
        <w:spacing w:after="0" w:line="360" w:lineRule="auto"/>
      </w:pPr>
    </w:p>
    <w:p w14:paraId="7BADFEFD" w14:textId="77777777" w:rsidR="002009F1" w:rsidRDefault="002009F1" w:rsidP="00F4318F">
      <w:pPr>
        <w:spacing w:after="0" w:line="360" w:lineRule="auto"/>
      </w:pPr>
    </w:p>
    <w:p w14:paraId="5D1C3CC6" w14:textId="77777777" w:rsidR="002009F1" w:rsidRDefault="002009F1" w:rsidP="00F4318F">
      <w:pPr>
        <w:spacing w:after="0" w:line="360" w:lineRule="auto"/>
      </w:pPr>
    </w:p>
    <w:p w14:paraId="1F54645A" w14:textId="77777777" w:rsidR="002009F1" w:rsidRDefault="002009F1" w:rsidP="00F4318F">
      <w:pPr>
        <w:spacing w:after="0" w:line="360" w:lineRule="auto"/>
      </w:pPr>
    </w:p>
    <w:p w14:paraId="039AA42B" w14:textId="77777777" w:rsidR="002009F1" w:rsidRDefault="002009F1" w:rsidP="00F4318F">
      <w:pPr>
        <w:spacing w:after="0" w:line="360" w:lineRule="auto"/>
      </w:pPr>
    </w:p>
    <w:p w14:paraId="5E98C66F" w14:textId="77777777" w:rsidR="002009F1" w:rsidRDefault="002009F1" w:rsidP="00F4318F">
      <w:pPr>
        <w:spacing w:after="0" w:line="360" w:lineRule="auto"/>
      </w:pPr>
    </w:p>
    <w:p w14:paraId="26016EBC" w14:textId="77777777" w:rsidR="002009F1" w:rsidRDefault="002009F1" w:rsidP="00F4318F">
      <w:pPr>
        <w:spacing w:after="0" w:line="360" w:lineRule="auto"/>
      </w:pPr>
    </w:p>
    <w:p w14:paraId="2001F70B" w14:textId="77777777" w:rsidR="002009F1" w:rsidRDefault="002009F1" w:rsidP="00F4318F">
      <w:pPr>
        <w:spacing w:after="0" w:line="360" w:lineRule="auto"/>
      </w:pPr>
    </w:p>
    <w:p w14:paraId="066F252F" w14:textId="77777777" w:rsidR="002009F1" w:rsidRDefault="002009F1" w:rsidP="00F4318F">
      <w:pPr>
        <w:spacing w:after="0" w:line="360" w:lineRule="auto"/>
      </w:pPr>
    </w:p>
    <w:p w14:paraId="70F23AC9" w14:textId="77777777" w:rsidR="002009F1" w:rsidRDefault="002009F1" w:rsidP="00F4318F">
      <w:pPr>
        <w:spacing w:after="0" w:line="360" w:lineRule="auto"/>
      </w:pPr>
    </w:p>
    <w:p w14:paraId="17C63280" w14:textId="77777777" w:rsidR="002009F1" w:rsidRDefault="002009F1" w:rsidP="00F4318F">
      <w:pPr>
        <w:spacing w:after="0" w:line="360" w:lineRule="auto"/>
      </w:pPr>
    </w:p>
    <w:p w14:paraId="298C072F" w14:textId="77777777" w:rsidR="002009F1" w:rsidRDefault="002009F1" w:rsidP="00F4318F">
      <w:pPr>
        <w:spacing w:after="0" w:line="360" w:lineRule="auto"/>
      </w:pPr>
    </w:p>
    <w:p w14:paraId="7BFC4FC4" w14:textId="77777777" w:rsidR="002009F1" w:rsidRDefault="002009F1" w:rsidP="00F4318F">
      <w:pPr>
        <w:spacing w:after="0" w:line="360" w:lineRule="auto"/>
      </w:pPr>
    </w:p>
    <w:p w14:paraId="198D0D2A" w14:textId="77777777" w:rsidR="002009F1" w:rsidRDefault="002009F1" w:rsidP="00F4318F">
      <w:pPr>
        <w:spacing w:after="0" w:line="360" w:lineRule="auto"/>
      </w:pPr>
    </w:p>
    <w:p w14:paraId="533EBA94" w14:textId="77777777" w:rsidR="002009F1" w:rsidRDefault="002009F1" w:rsidP="0013067F">
      <w:pPr>
        <w:pStyle w:val="Heading2"/>
        <w:tabs>
          <w:tab w:val="left" w:pos="990"/>
        </w:tabs>
        <w:spacing w:before="120" w:after="120" w:line="276" w:lineRule="auto"/>
        <w:rPr>
          <w:b/>
        </w:rPr>
      </w:pPr>
      <w:bookmarkStart w:id="23" w:name="_Toc144483464"/>
      <w:bookmarkStart w:id="24" w:name="_Toc144487483"/>
      <w:bookmarkStart w:id="25" w:name="_Toc144490876"/>
      <w:bookmarkStart w:id="26" w:name="_Toc144491864"/>
      <w:bookmarkStart w:id="27" w:name="_Toc159358176"/>
      <w:bookmarkStart w:id="28" w:name="_Toc193208437"/>
      <w:bookmarkStart w:id="29" w:name="_Toc195093258"/>
      <w:bookmarkStart w:id="30" w:name="_Toc195094754"/>
      <w:bookmarkStart w:id="31" w:name="_Toc195098821"/>
      <w:bookmarkStart w:id="32" w:name="_Toc195099575"/>
      <w:bookmarkStart w:id="33" w:name="_Toc196315641"/>
      <w:bookmarkStart w:id="34" w:name="_Toc196315798"/>
      <w:bookmarkStart w:id="35" w:name="_Toc196330124"/>
      <w:bookmarkStart w:id="36" w:name="_Toc196333789"/>
      <w:bookmarkStart w:id="37" w:name="_Toc196334853"/>
      <w:bookmarkStart w:id="38" w:name="_Toc219037809"/>
      <w:bookmarkStart w:id="39" w:name="_Toc219643100"/>
      <w:r>
        <w:rPr>
          <w:b/>
        </w:rPr>
        <w:t>Chapter 1</w:t>
      </w:r>
      <w:bookmarkEnd w:id="23"/>
      <w:bookmarkEnd w:id="24"/>
      <w:bookmarkEnd w:id="25"/>
      <w:bookmarkEnd w:id="26"/>
      <w:bookmarkEnd w:id="27"/>
      <w:bookmarkEnd w:id="28"/>
      <w:bookmarkEnd w:id="29"/>
      <w:bookmarkEnd w:id="30"/>
      <w:bookmarkEnd w:id="31"/>
      <w:bookmarkEnd w:id="32"/>
      <w:bookmarkEnd w:id="33"/>
      <w:r w:rsidR="00903653">
        <w:rPr>
          <w:b/>
        </w:rPr>
        <w:t>.</w:t>
      </w:r>
      <w:bookmarkEnd w:id="34"/>
      <w:bookmarkEnd w:id="35"/>
      <w:bookmarkEnd w:id="36"/>
      <w:bookmarkEnd w:id="37"/>
      <w:bookmarkEnd w:id="38"/>
      <w:bookmarkEnd w:id="39"/>
    </w:p>
    <w:p w14:paraId="2888B40E" w14:textId="77777777" w:rsidR="002009F1" w:rsidRPr="002009F1" w:rsidRDefault="002009F1" w:rsidP="0013067F">
      <w:pPr>
        <w:pStyle w:val="Heading2"/>
        <w:tabs>
          <w:tab w:val="left" w:pos="990"/>
        </w:tabs>
        <w:spacing w:before="120" w:after="120" w:line="276" w:lineRule="auto"/>
        <w:rPr>
          <w:b/>
        </w:rPr>
      </w:pPr>
      <w:bookmarkStart w:id="40" w:name="_Toc195098822"/>
      <w:bookmarkStart w:id="41" w:name="_Toc219643101"/>
      <w:r w:rsidRPr="005C774C">
        <w:rPr>
          <w:b/>
        </w:rPr>
        <w:t>Introduction</w:t>
      </w:r>
      <w:bookmarkEnd w:id="40"/>
      <w:bookmarkEnd w:id="41"/>
    </w:p>
    <w:p w14:paraId="1F705355" w14:textId="77777777" w:rsidR="002009F1" w:rsidRDefault="002009F1" w:rsidP="00F4318F">
      <w:pPr>
        <w:spacing w:after="0" w:line="360" w:lineRule="auto"/>
      </w:pPr>
    </w:p>
    <w:p w14:paraId="333999FA" w14:textId="77777777" w:rsidR="00815A65" w:rsidRDefault="00815A65" w:rsidP="00F4318F">
      <w:pPr>
        <w:spacing w:after="0" w:line="360" w:lineRule="auto"/>
      </w:pPr>
    </w:p>
    <w:p w14:paraId="43D4EB34" w14:textId="77777777" w:rsidR="002009F1" w:rsidRDefault="002009F1" w:rsidP="00F4318F">
      <w:pPr>
        <w:spacing w:after="0" w:line="360" w:lineRule="auto"/>
      </w:pPr>
    </w:p>
    <w:p w14:paraId="5A500C7F" w14:textId="77777777" w:rsidR="002009F1" w:rsidRDefault="002009F1" w:rsidP="00F4318F">
      <w:pPr>
        <w:spacing w:after="0" w:line="360" w:lineRule="auto"/>
      </w:pPr>
    </w:p>
    <w:p w14:paraId="4BFC3F79" w14:textId="77777777" w:rsidR="002009F1" w:rsidRDefault="002009F1" w:rsidP="00F4318F">
      <w:pPr>
        <w:spacing w:after="0" w:line="360" w:lineRule="auto"/>
      </w:pPr>
    </w:p>
    <w:p w14:paraId="271BEEE8" w14:textId="77777777" w:rsidR="002009F1" w:rsidRDefault="002009F1" w:rsidP="00F4318F">
      <w:pPr>
        <w:spacing w:after="0" w:line="360" w:lineRule="auto"/>
      </w:pPr>
    </w:p>
    <w:p w14:paraId="75A90DF9" w14:textId="77777777" w:rsidR="002009F1" w:rsidRDefault="002009F1" w:rsidP="00F4318F">
      <w:pPr>
        <w:spacing w:after="0" w:line="360" w:lineRule="auto"/>
      </w:pPr>
    </w:p>
    <w:p w14:paraId="718A0589" w14:textId="77777777" w:rsidR="002009F1" w:rsidRDefault="002009F1" w:rsidP="00F4318F">
      <w:pPr>
        <w:spacing w:after="0" w:line="360" w:lineRule="auto"/>
      </w:pPr>
    </w:p>
    <w:p w14:paraId="5703512E" w14:textId="77777777" w:rsidR="002009F1" w:rsidRDefault="002009F1" w:rsidP="00F4318F">
      <w:pPr>
        <w:spacing w:after="0" w:line="360" w:lineRule="auto"/>
      </w:pPr>
    </w:p>
    <w:p w14:paraId="354E27A8" w14:textId="77777777" w:rsidR="002009F1" w:rsidRDefault="002009F1" w:rsidP="00F4318F">
      <w:pPr>
        <w:spacing w:after="0" w:line="360" w:lineRule="auto"/>
      </w:pPr>
    </w:p>
    <w:p w14:paraId="1254189F" w14:textId="77777777" w:rsidR="002009F1" w:rsidRDefault="002009F1" w:rsidP="00F4318F">
      <w:pPr>
        <w:spacing w:after="0" w:line="360" w:lineRule="auto"/>
      </w:pPr>
    </w:p>
    <w:p w14:paraId="3F415544" w14:textId="77777777" w:rsidR="00F03BCE" w:rsidRDefault="00F03BCE" w:rsidP="00F4318F">
      <w:pPr>
        <w:spacing w:after="0" w:line="360" w:lineRule="auto"/>
      </w:pPr>
    </w:p>
    <w:p w14:paraId="4870F2CF" w14:textId="77777777" w:rsidR="00F03BCE" w:rsidRDefault="00F03BCE" w:rsidP="00F4318F">
      <w:pPr>
        <w:spacing w:after="0" w:line="360" w:lineRule="auto"/>
      </w:pPr>
    </w:p>
    <w:p w14:paraId="301FD8A0" w14:textId="77777777" w:rsidR="00F03BCE" w:rsidRDefault="00F03BCE" w:rsidP="00082358">
      <w:pPr>
        <w:spacing w:after="0" w:line="360" w:lineRule="auto"/>
        <w:rPr>
          <w:shd w:val="clear" w:color="auto" w:fill="FFFFFF"/>
        </w:rPr>
      </w:pPr>
    </w:p>
    <w:p w14:paraId="4A0E83FC" w14:textId="32DB362D" w:rsidR="00327163" w:rsidRDefault="00327163" w:rsidP="00327163">
      <w:pPr>
        <w:pStyle w:val="BodyText"/>
      </w:pPr>
      <w:bookmarkStart w:id="42" w:name="_Toc195098823"/>
      <w:r w:rsidRPr="00327163">
        <w:lastRenderedPageBreak/>
        <w:t>The digital transformation of the building materials and interior solutions industry has created unprecedented opportunities for businesses to reach wider audiences and streamline their operations. Auraluxe represents a comprehensive e-commerce platform developed to address the growing demand for premium building materials and interior solutions in the digital marketplace. This practicum project was undertaken at Tilottoma, a leading premium building materials and interior solutions provider in Bangladesh, where the practical application of modern web technologies was employed to create a robust, scalable, and user-friendly e-commerce solution.</w:t>
      </w:r>
    </w:p>
    <w:p w14:paraId="59C47E35" w14:textId="77777777" w:rsidR="00327163" w:rsidRDefault="00327163" w:rsidP="00327163">
      <w:pPr>
        <w:pStyle w:val="BodyText"/>
      </w:pPr>
      <w:r>
        <w:t>The development of Auraluxe encompasses the complete lifecycle of a modern web application, from requirement analysis and system design to implementation and testing. This project demonstrates the integration of cutting-edge technologies including Next.js, NestJS, PostgreSQL, and Prisma ORM to create a single-vendor e-commerce platform that serves both administrative and customer needs effectively. The platform facilitates seamless product management, inventory control, order processing, and secure payment transactions through SSLCommerz integration.</w:t>
      </w:r>
    </w:p>
    <w:p w14:paraId="622AA360" w14:textId="2AEC0939" w:rsidR="00327163" w:rsidRDefault="00327163" w:rsidP="00327163">
      <w:pPr>
        <w:pStyle w:val="BodyText"/>
      </w:pPr>
      <w:r>
        <w:t>This practicum experience provided invaluable hands-on exposure to professional software development practices, agile methodologies, and real-world problem-solving in the context of e-commerce solutions. The project not only fulfills the academic requirements of the Bachelor of Computer Science and Engineering program but also contributes a functional business solution that addresses genuine market needs in the premium building materials sector.</w:t>
      </w:r>
    </w:p>
    <w:p w14:paraId="14912893" w14:textId="77777777" w:rsidR="00452A6F" w:rsidRDefault="00452A6F" w:rsidP="00452A6F">
      <w:pPr>
        <w:pStyle w:val="Heading4"/>
        <w:rPr>
          <w:sz w:val="36"/>
          <w:szCs w:val="36"/>
        </w:rPr>
      </w:pPr>
      <w:bookmarkStart w:id="43" w:name="_Toc219643102"/>
      <w:r>
        <w:t>1.1 Background of the Study</w:t>
      </w:r>
      <w:bookmarkEnd w:id="43"/>
    </w:p>
    <w:p w14:paraId="1FCE50AB" w14:textId="77777777" w:rsidR="00452A6F" w:rsidRDefault="00452A6F" w:rsidP="00452A6F">
      <w:pPr>
        <w:pStyle w:val="BodyText"/>
      </w:pPr>
      <w:r>
        <w:t>The building materials and interior solutions industry in Bangladesh has experienced significant growth over the past decade, driven by rapid urbanization, infrastructure development, and increasing consumer awareness about quality construction materials. Traditional brick-and-mortar showrooms, while effective, present limitations in terms of accessibility, product information dissemination, and customer convenience. The COVID-19 pandemic further accelerated the need for digital transformation in this sector, as customers increasingly prefer online browsing and purchasing options.</w:t>
      </w:r>
    </w:p>
    <w:p w14:paraId="48F96B9D" w14:textId="77777777" w:rsidR="00452A6F" w:rsidRDefault="00452A6F" w:rsidP="00452A6F">
      <w:pPr>
        <w:pStyle w:val="BodyText"/>
      </w:pPr>
      <w:r>
        <w:lastRenderedPageBreak/>
        <w:t>Tilottoma, established in 1980, has been at the forefront of providing premium imported luxury building materials and interior solutions in Bangladesh. With over four decades of experience, the organization recognized the imperative need to establish a strong digital presence to complement its physical operations and serve the evolving needs of modern customers. The absence of a comprehensive e-commerce platform limited the company's ability to showcase its extensive product catalog, reach geographically dispersed customers, and provide detailed product information that aids informed purchasing decisions.</w:t>
      </w:r>
    </w:p>
    <w:p w14:paraId="23A2486B" w14:textId="77777777" w:rsidR="00452A6F" w:rsidRDefault="00452A6F" w:rsidP="00452A6F">
      <w:pPr>
        <w:pStyle w:val="BodyText"/>
      </w:pPr>
      <w:r>
        <w:t>The e-commerce sector in Bangladesh has witnessed exponential growth, with the digital payment infrastructure improving significantly through services like SSLCommerz, bKash, and Nagad. This technological advancement has made online transactions more secure and accessible to a broader demographic. However, the building materials industry has been slower to adopt comprehensive digital solutions compared to other retail sectors, presenting both a challenge and an opportunity.</w:t>
      </w:r>
    </w:p>
    <w:p w14:paraId="23C0F74E" w14:textId="77777777" w:rsidR="00452A6F" w:rsidRDefault="00452A6F" w:rsidP="00452A6F">
      <w:pPr>
        <w:pStyle w:val="BodyText"/>
      </w:pPr>
      <w:r>
        <w:t>This practicum addresses the critical need for a sophisticated, feature-rich e-commerce platform specifically tailored for the premium building materials sector. The platform must handle complex product categorizations, detailed specifications, brand management, project portfolios, and secure payment processing while maintaining an intuitive user experience. The development of Auraluxe represents a practical application of modern software engineering principles to solve real-world business challenges, bridging the gap between traditional business operations and contemporary digital commerce requirements.</w:t>
      </w:r>
    </w:p>
    <w:p w14:paraId="3CDC3B49" w14:textId="77777777" w:rsidR="00452A6F" w:rsidRDefault="00452A6F" w:rsidP="00452A6F">
      <w:pPr>
        <w:pStyle w:val="BodyText"/>
      </w:pPr>
      <w:r>
        <w:t>Furthermore, this practicum provides an opportunity to explore the full-stack development ecosystem using industry-standard technologies such as the MERN stack principles adapted with Next.js and NestJS, demonstrating proficiency in both frontend and backend development, database design, API architecture, and payment gateway integration. The project serves as a comprehensive learning experience that encompasses system analysis, software design patterns, security implementation, and deployment strategies essential for professional software development careers.</w:t>
      </w:r>
    </w:p>
    <w:p w14:paraId="67DB3217" w14:textId="77777777" w:rsidR="00452A6F" w:rsidRDefault="00452A6F" w:rsidP="00452A6F">
      <w:pPr>
        <w:pStyle w:val="Heading4"/>
      </w:pPr>
      <w:bookmarkStart w:id="44" w:name="_Toc219643103"/>
      <w:r>
        <w:lastRenderedPageBreak/>
        <w:t>1.2 Methodology</w:t>
      </w:r>
      <w:bookmarkEnd w:id="44"/>
    </w:p>
    <w:p w14:paraId="5F1D7CA3" w14:textId="77777777" w:rsidR="00452A6F" w:rsidRDefault="00452A6F" w:rsidP="00452A6F">
      <w:pPr>
        <w:pStyle w:val="BodyText"/>
      </w:pPr>
      <w:r>
        <w:t>The development of the Auraluxe e-commerce platform employed a systematic approach utilizing both primary and secondary data sources to ensure comprehensive understanding of requirements, effective implementation, and successful project delivery. The methodology encompassed various research techniques, development practices, and validation processes.</w:t>
      </w:r>
    </w:p>
    <w:p w14:paraId="094362B8" w14:textId="77777777" w:rsidR="00452A6F" w:rsidRDefault="00452A6F" w:rsidP="00452A6F">
      <w:pPr>
        <w:pStyle w:val="Heading5"/>
      </w:pPr>
      <w:bookmarkStart w:id="45" w:name="_Toc219643104"/>
      <w:r>
        <w:t>1.2.1 Primary Sources</w:t>
      </w:r>
      <w:bookmarkEnd w:id="45"/>
    </w:p>
    <w:p w14:paraId="792ED6BA" w14:textId="77777777" w:rsidR="00452A6F" w:rsidRDefault="00452A6F" w:rsidP="00452A6F">
      <w:pPr>
        <w:pStyle w:val="BodyText"/>
      </w:pPr>
      <w:r>
        <w:t>The primary data sources provided firsthand information and direct insights essential for the project development:</w:t>
      </w:r>
    </w:p>
    <w:p w14:paraId="14F08C05" w14:textId="77777777" w:rsidR="00452A6F" w:rsidRDefault="00452A6F" w:rsidP="00EA534D">
      <w:pPr>
        <w:pStyle w:val="C-BodyText"/>
        <w:numPr>
          <w:ilvl w:val="0"/>
          <w:numId w:val="17"/>
        </w:numPr>
      </w:pPr>
      <w:r>
        <w:rPr>
          <w:rStyle w:val="Strong"/>
        </w:rPr>
        <w:t>Stakeholder Interviews</w:t>
      </w:r>
      <w:r>
        <w:t>: Conducted detailed discussions with Tilottoma management, sales personnel, and warehouse staff to understand business processes, product management workflows, and customer interaction patterns.</w:t>
      </w:r>
    </w:p>
    <w:p w14:paraId="6B384566" w14:textId="77777777" w:rsidR="00452A6F" w:rsidRDefault="00452A6F" w:rsidP="00EA534D">
      <w:pPr>
        <w:pStyle w:val="C-BodyText"/>
        <w:numPr>
          <w:ilvl w:val="0"/>
          <w:numId w:val="17"/>
        </w:numPr>
      </w:pPr>
      <w:r>
        <w:rPr>
          <w:rStyle w:val="Strong"/>
        </w:rPr>
        <w:t>Customer Surveys</w:t>
      </w:r>
      <w:r>
        <w:t>: Gathered feedback from existing customers regarding their preferences for online shopping features, payment methods, and product information requirements.</w:t>
      </w:r>
    </w:p>
    <w:p w14:paraId="68CB52FD" w14:textId="77777777" w:rsidR="00452A6F" w:rsidRDefault="00452A6F" w:rsidP="00EA534D">
      <w:pPr>
        <w:pStyle w:val="C-BodyText"/>
        <w:numPr>
          <w:ilvl w:val="0"/>
          <w:numId w:val="17"/>
        </w:numPr>
      </w:pPr>
      <w:r>
        <w:rPr>
          <w:rStyle w:val="Strong"/>
        </w:rPr>
        <w:t>Requirement Gathering Sessions</w:t>
      </w:r>
      <w:r>
        <w:t>: Organized multiple sessions with project supervisors and organizational representatives to define functional and non-functional requirements clearly.</w:t>
      </w:r>
    </w:p>
    <w:p w14:paraId="5B3B9457" w14:textId="77777777" w:rsidR="00452A6F" w:rsidRDefault="00452A6F" w:rsidP="00EA534D">
      <w:pPr>
        <w:pStyle w:val="C-BodyText"/>
        <w:numPr>
          <w:ilvl w:val="0"/>
          <w:numId w:val="17"/>
        </w:numPr>
      </w:pPr>
      <w:r>
        <w:rPr>
          <w:rStyle w:val="Strong"/>
        </w:rPr>
        <w:t>Direct Observation</w:t>
      </w:r>
      <w:r>
        <w:t>: Observed current manual processes for inventory management, order processing, and customer service operations to identify pain points and automation opportunities.</w:t>
      </w:r>
    </w:p>
    <w:p w14:paraId="17B6C50B" w14:textId="77777777" w:rsidR="00452A6F" w:rsidRDefault="00452A6F" w:rsidP="00EA534D">
      <w:pPr>
        <w:pStyle w:val="C-BodyText"/>
        <w:numPr>
          <w:ilvl w:val="0"/>
          <w:numId w:val="17"/>
        </w:numPr>
      </w:pPr>
      <w:r>
        <w:rPr>
          <w:rStyle w:val="Strong"/>
        </w:rPr>
        <w:t>User Testing</w:t>
      </w:r>
      <w:r>
        <w:t>: Conducted usability testing sessions with potential end-users to validate interface design, navigation flow, and feature accessibility.</w:t>
      </w:r>
    </w:p>
    <w:p w14:paraId="59B1FF00" w14:textId="77777777" w:rsidR="00452A6F" w:rsidRDefault="00452A6F" w:rsidP="00EA534D">
      <w:pPr>
        <w:pStyle w:val="C-BodyText"/>
        <w:numPr>
          <w:ilvl w:val="0"/>
          <w:numId w:val="17"/>
        </w:numPr>
      </w:pPr>
      <w:r>
        <w:rPr>
          <w:rStyle w:val="Strong"/>
        </w:rPr>
        <w:t>Performance Monitoring</w:t>
      </w:r>
      <w:r>
        <w:t>: Implemented analytics and monitoring tools to gather real-time data on application performance, user behavior, and system bottlenecks.</w:t>
      </w:r>
    </w:p>
    <w:p w14:paraId="1C909232" w14:textId="77777777" w:rsidR="00452A6F" w:rsidRDefault="00452A6F" w:rsidP="00EA534D">
      <w:pPr>
        <w:pStyle w:val="C-BodyText"/>
        <w:numPr>
          <w:ilvl w:val="0"/>
          <w:numId w:val="17"/>
        </w:numPr>
      </w:pPr>
      <w:r>
        <w:rPr>
          <w:rStyle w:val="Strong"/>
        </w:rPr>
        <w:t>Supervisor Feedback</w:t>
      </w:r>
      <w:r>
        <w:t>: Regular consultations with academic and organizational supervisors to ensure alignment with project objectives and industry standards.</w:t>
      </w:r>
    </w:p>
    <w:p w14:paraId="714550EB" w14:textId="77777777" w:rsidR="00452A6F" w:rsidRDefault="00452A6F" w:rsidP="00452A6F">
      <w:pPr>
        <w:pStyle w:val="Heading5"/>
      </w:pPr>
      <w:bookmarkStart w:id="46" w:name="_Toc219643105"/>
      <w:r>
        <w:t>1.2.2 Secondary Sources</w:t>
      </w:r>
      <w:bookmarkEnd w:id="46"/>
    </w:p>
    <w:p w14:paraId="0B3E2F86" w14:textId="77777777" w:rsidR="00452A6F" w:rsidRDefault="00452A6F" w:rsidP="00452A6F">
      <w:pPr>
        <w:pStyle w:val="BodyText"/>
      </w:pPr>
      <w:r>
        <w:lastRenderedPageBreak/>
        <w:t>Secondary data sources supplemented primary research with theoretical foundations and industry best practices:</w:t>
      </w:r>
    </w:p>
    <w:p w14:paraId="6BB1EDBC" w14:textId="77777777" w:rsidR="00452A6F" w:rsidRDefault="00452A6F" w:rsidP="00EA534D">
      <w:pPr>
        <w:pStyle w:val="C-BodyText"/>
        <w:numPr>
          <w:ilvl w:val="0"/>
          <w:numId w:val="18"/>
        </w:numPr>
      </w:pPr>
      <w:r>
        <w:rPr>
          <w:rStyle w:val="Strong"/>
        </w:rPr>
        <w:t>Technical Documentation</w:t>
      </w:r>
      <w:r>
        <w:t>: Extensive review of official documentation for Next.js, NestJS, Prisma ORM, PostgreSQL, React Hook Form, TanStack Query, and SSLCommerz to understand capabilities and implementation patterns.</w:t>
      </w:r>
    </w:p>
    <w:p w14:paraId="23FA3F22" w14:textId="77777777" w:rsidR="00452A6F" w:rsidRDefault="00452A6F" w:rsidP="00EA534D">
      <w:pPr>
        <w:pStyle w:val="C-BodyText"/>
        <w:numPr>
          <w:ilvl w:val="0"/>
          <w:numId w:val="18"/>
        </w:numPr>
      </w:pPr>
      <w:r>
        <w:rPr>
          <w:rStyle w:val="Strong"/>
        </w:rPr>
        <w:t>Academic Literature</w:t>
      </w:r>
      <w:r>
        <w:t>: Studied research papers and academic publications on e-commerce systems, software engineering methodologies, database design principles, and user experience optimization.</w:t>
      </w:r>
    </w:p>
    <w:p w14:paraId="5254BC50" w14:textId="77777777" w:rsidR="00452A6F" w:rsidRDefault="00452A6F" w:rsidP="00EA534D">
      <w:pPr>
        <w:pStyle w:val="C-BodyText"/>
        <w:numPr>
          <w:ilvl w:val="0"/>
          <w:numId w:val="18"/>
        </w:numPr>
      </w:pPr>
      <w:r>
        <w:rPr>
          <w:rStyle w:val="Strong"/>
        </w:rPr>
        <w:t>Industry Reports</w:t>
      </w:r>
      <w:r>
        <w:t>: Analyzed market research reports on e-commerce trends in Bangladesh, building materials industry growth patterns, and digital payment adoption statistics.</w:t>
      </w:r>
    </w:p>
    <w:p w14:paraId="17C93569" w14:textId="77777777" w:rsidR="00452A6F" w:rsidRDefault="00452A6F" w:rsidP="00EA534D">
      <w:pPr>
        <w:pStyle w:val="C-BodyText"/>
        <w:numPr>
          <w:ilvl w:val="0"/>
          <w:numId w:val="18"/>
        </w:numPr>
      </w:pPr>
      <w:r>
        <w:rPr>
          <w:rStyle w:val="Strong"/>
        </w:rPr>
        <w:t>Case Studies</w:t>
      </w:r>
      <w:r>
        <w:t>: Examined successful e-commerce implementations in similar industries to identify best practices, common pitfalls, and innovative features.</w:t>
      </w:r>
    </w:p>
    <w:p w14:paraId="1D12C9A6" w14:textId="77777777" w:rsidR="00452A6F" w:rsidRDefault="00452A6F" w:rsidP="00EA534D">
      <w:pPr>
        <w:pStyle w:val="C-BodyText"/>
        <w:numPr>
          <w:ilvl w:val="0"/>
          <w:numId w:val="18"/>
        </w:numPr>
      </w:pPr>
      <w:r>
        <w:rPr>
          <w:rStyle w:val="Strong"/>
        </w:rPr>
        <w:t>Online Resources</w:t>
      </w:r>
      <w:r>
        <w:t>: Utilized Stack Overflow, GitHub repositories, Medium articles, and developer communities for problem-solving, code examples, and architectural patterns.</w:t>
      </w:r>
    </w:p>
    <w:p w14:paraId="74CEAA3C" w14:textId="77777777" w:rsidR="00452A6F" w:rsidRDefault="00452A6F" w:rsidP="00EA534D">
      <w:pPr>
        <w:pStyle w:val="C-BodyText"/>
        <w:numPr>
          <w:ilvl w:val="0"/>
          <w:numId w:val="18"/>
        </w:numPr>
      </w:pPr>
      <w:r>
        <w:rPr>
          <w:rStyle w:val="Strong"/>
        </w:rPr>
        <w:t>E-commerce Standards</w:t>
      </w:r>
      <w:r>
        <w:t>: Reviewed industry standards for online payment security (PCI DSS), data protection, accessibility guidelines (WCAG), and performance benchmarks.</w:t>
      </w:r>
    </w:p>
    <w:p w14:paraId="3765C432" w14:textId="77777777" w:rsidR="00452A6F" w:rsidRDefault="00452A6F" w:rsidP="00EA534D">
      <w:pPr>
        <w:pStyle w:val="C-BodyText"/>
        <w:numPr>
          <w:ilvl w:val="0"/>
          <w:numId w:val="18"/>
        </w:numPr>
      </w:pPr>
      <w:r>
        <w:rPr>
          <w:rStyle w:val="Strong"/>
        </w:rPr>
        <w:t>Competitive Analysis</w:t>
      </w:r>
      <w:r>
        <w:t>: Studied existing e-commerce platforms in the building materials sector to identify market gaps, feature expectations, and differentiation opportunities.</w:t>
      </w:r>
    </w:p>
    <w:p w14:paraId="56248A81" w14:textId="77777777" w:rsidR="00452A6F" w:rsidRDefault="00452A6F" w:rsidP="00EA534D">
      <w:pPr>
        <w:pStyle w:val="C-BodyText"/>
        <w:numPr>
          <w:ilvl w:val="0"/>
          <w:numId w:val="18"/>
        </w:numPr>
      </w:pPr>
      <w:r>
        <w:rPr>
          <w:rStyle w:val="Strong"/>
        </w:rPr>
        <w:t>Technology Blogs</w:t>
      </w:r>
      <w:r>
        <w:t>: Followed technology blogs and newsletters to stay updated on emerging trends, security vulnerabilities, and framework updates.</w:t>
      </w:r>
    </w:p>
    <w:p w14:paraId="52E2569F" w14:textId="77777777" w:rsidR="00452A6F" w:rsidRDefault="00452A6F" w:rsidP="00452A6F">
      <w:pPr>
        <w:pStyle w:val="Heading4"/>
      </w:pPr>
      <w:bookmarkStart w:id="47" w:name="_Toc219643106"/>
      <w:r>
        <w:lastRenderedPageBreak/>
        <w:t>1.3 Objectives</w:t>
      </w:r>
      <w:bookmarkEnd w:id="47"/>
    </w:p>
    <w:p w14:paraId="5021F0D8" w14:textId="77777777" w:rsidR="00452A6F" w:rsidRDefault="00452A6F" w:rsidP="00452A6F">
      <w:pPr>
        <w:pStyle w:val="BodyText"/>
      </w:pPr>
      <w:r>
        <w:t>The objectives of the Auraluxe e-commerce platform development have been categorized into broad and specific objectives to provide clear direction and measurable outcomes for the practicum work.</w:t>
      </w:r>
    </w:p>
    <w:p w14:paraId="41217B91" w14:textId="77777777" w:rsidR="00452A6F" w:rsidRDefault="00452A6F" w:rsidP="00452A6F">
      <w:pPr>
        <w:pStyle w:val="Heading5"/>
      </w:pPr>
      <w:bookmarkStart w:id="48" w:name="_Toc219643107"/>
      <w:r>
        <w:t>1.3.1 Broad Objective</w:t>
      </w:r>
      <w:bookmarkEnd w:id="48"/>
    </w:p>
    <w:p w14:paraId="3C8E2F23" w14:textId="77777777" w:rsidR="00452A6F" w:rsidRDefault="00452A6F" w:rsidP="00452A6F">
      <w:pPr>
        <w:pStyle w:val="BodyText"/>
      </w:pPr>
      <w:r>
        <w:t>To design, develop, and deploy a comprehensive single-vendor e-commerce platform for premium building materials and interior solutions that enhances customer experience, streamlines administrative operations, and facilitates secure online transactions while demonstrating proficiency in full-stack web development using modern technologies.</w:t>
      </w:r>
    </w:p>
    <w:p w14:paraId="35B313CD" w14:textId="77777777" w:rsidR="00452A6F" w:rsidRDefault="00452A6F" w:rsidP="00452A6F">
      <w:pPr>
        <w:pStyle w:val="Heading5"/>
      </w:pPr>
      <w:bookmarkStart w:id="49" w:name="_Toc219643108"/>
      <w:r>
        <w:t>1.3.2 Specific Objectives</w:t>
      </w:r>
      <w:bookmarkEnd w:id="49"/>
    </w:p>
    <w:p w14:paraId="320B8141" w14:textId="77777777" w:rsidR="00452A6F" w:rsidRDefault="00452A6F" w:rsidP="00452A6F">
      <w:pPr>
        <w:pStyle w:val="BodyText"/>
      </w:pPr>
      <w:r>
        <w:t>The specific objectives that guide the development and implementation of the Auraluxe platform are:</w:t>
      </w:r>
    </w:p>
    <w:p w14:paraId="7E6A7606" w14:textId="77777777" w:rsidR="00452A6F" w:rsidRDefault="00452A6F" w:rsidP="00EA534D">
      <w:pPr>
        <w:pStyle w:val="C-BodyText"/>
        <w:numPr>
          <w:ilvl w:val="0"/>
          <w:numId w:val="19"/>
        </w:numPr>
      </w:pPr>
      <w:r>
        <w:rPr>
          <w:rStyle w:val="Strong"/>
        </w:rPr>
        <w:t>Develop a robust product management system</w:t>
      </w:r>
      <w:r>
        <w:t xml:space="preserve"> that enables administrators to efficiently create, update, and organize products with comprehensive details including specifications, pricing, images, categories, and brand associations.</w:t>
      </w:r>
    </w:p>
    <w:p w14:paraId="553EB518" w14:textId="77777777" w:rsidR="00452A6F" w:rsidRDefault="00452A6F" w:rsidP="00EA534D">
      <w:pPr>
        <w:pStyle w:val="C-BodyText"/>
        <w:numPr>
          <w:ilvl w:val="0"/>
          <w:numId w:val="19"/>
        </w:numPr>
      </w:pPr>
      <w:r>
        <w:rPr>
          <w:rStyle w:val="Strong"/>
        </w:rPr>
        <w:t>Implement a user-friendly customer interface</w:t>
      </w:r>
      <w:r>
        <w:t xml:space="preserve"> that allows customers to browse products seamlessly, search and filter based on multiple criteria, view detailed product information, and access project portfolios showcasing real-world applications.</w:t>
      </w:r>
    </w:p>
    <w:p w14:paraId="61B64FBB" w14:textId="77777777" w:rsidR="00452A6F" w:rsidRDefault="00452A6F" w:rsidP="00EA534D">
      <w:pPr>
        <w:pStyle w:val="C-BodyText"/>
        <w:numPr>
          <w:ilvl w:val="0"/>
          <w:numId w:val="19"/>
        </w:numPr>
      </w:pPr>
      <w:r>
        <w:rPr>
          <w:rStyle w:val="Strong"/>
        </w:rPr>
        <w:t>Create a secure authentication and authorization system</w:t>
      </w:r>
      <w:r>
        <w:t xml:space="preserve"> that manages user registration, login, password recovery, and role-based access control to ensure data security and appropriate feature access for different user types.</w:t>
      </w:r>
    </w:p>
    <w:p w14:paraId="2A1D95FF" w14:textId="77777777" w:rsidR="00452A6F" w:rsidRDefault="00452A6F" w:rsidP="00EA534D">
      <w:pPr>
        <w:pStyle w:val="C-BodyText"/>
        <w:numPr>
          <w:ilvl w:val="0"/>
          <w:numId w:val="19"/>
        </w:numPr>
      </w:pPr>
      <w:r>
        <w:rPr>
          <w:rStyle w:val="Strong"/>
        </w:rPr>
        <w:t>Build an efficient shopping cart and order management system</w:t>
      </w:r>
      <w:r>
        <w:t xml:space="preserve"> that enables customers to add products to cart, modify quantities, proceed through checkout, and track order status while allowing administrators to manage orders and update fulfillment stages.</w:t>
      </w:r>
    </w:p>
    <w:p w14:paraId="4C10220A" w14:textId="77777777" w:rsidR="00452A6F" w:rsidRDefault="00452A6F" w:rsidP="00EA534D">
      <w:pPr>
        <w:pStyle w:val="C-BodyText"/>
        <w:numPr>
          <w:ilvl w:val="0"/>
          <w:numId w:val="19"/>
        </w:numPr>
      </w:pPr>
      <w:r>
        <w:rPr>
          <w:rStyle w:val="Strong"/>
        </w:rPr>
        <w:t>Integrate SSLCommerz payment gateway</w:t>
      </w:r>
      <w:r>
        <w:t xml:space="preserve"> to provide secure, reliable, and diverse payment options including credit/debit cards, mobile banking, and internet banking, ensuring transaction security and customer confidence.</w:t>
      </w:r>
    </w:p>
    <w:p w14:paraId="21F6C1A3" w14:textId="77777777" w:rsidR="00452A6F" w:rsidRDefault="00452A6F" w:rsidP="00EA534D">
      <w:pPr>
        <w:pStyle w:val="C-BodyText"/>
        <w:numPr>
          <w:ilvl w:val="0"/>
          <w:numId w:val="19"/>
        </w:numPr>
      </w:pPr>
      <w:r>
        <w:rPr>
          <w:rStyle w:val="Strong"/>
        </w:rPr>
        <w:lastRenderedPageBreak/>
        <w:t>Design and implement a scalable database schema</w:t>
      </w:r>
      <w:r>
        <w:t xml:space="preserve"> using PostgreSQL and Prisma ORM that maintains data integrity, supports complex relationships between entities, and optimizes query performance for enhanced application responsiveness.</w:t>
      </w:r>
    </w:p>
    <w:p w14:paraId="126F4230" w14:textId="77777777" w:rsidR="00452A6F" w:rsidRDefault="00452A6F" w:rsidP="00EA534D">
      <w:pPr>
        <w:pStyle w:val="C-BodyText"/>
        <w:numPr>
          <w:ilvl w:val="0"/>
          <w:numId w:val="19"/>
        </w:numPr>
      </w:pPr>
      <w:r>
        <w:rPr>
          <w:rStyle w:val="Strong"/>
        </w:rPr>
        <w:t>Develop RESTful APIs using NestJS</w:t>
      </w:r>
      <w:r>
        <w:t xml:space="preserve"> that follow industry best practices, implement proper error handling, validation, and documentation to ensure maintainable and extensible backend architecture.</w:t>
      </w:r>
    </w:p>
    <w:p w14:paraId="514AF936" w14:textId="77777777" w:rsidR="00452A6F" w:rsidRDefault="00452A6F" w:rsidP="00EA534D">
      <w:pPr>
        <w:pStyle w:val="C-BodyText"/>
        <w:numPr>
          <w:ilvl w:val="0"/>
          <w:numId w:val="19"/>
        </w:numPr>
      </w:pPr>
      <w:r>
        <w:rPr>
          <w:rStyle w:val="Strong"/>
        </w:rPr>
        <w:t>Implement responsive frontend design</w:t>
      </w:r>
      <w:r>
        <w:t xml:space="preserve"> using Next.js and TypeScript that provides optimal viewing experience across devices, implements server-side rendering for improved performance and SEO, and utilizes modern state management techniques.</w:t>
      </w:r>
    </w:p>
    <w:p w14:paraId="44477B49" w14:textId="77777777" w:rsidR="00452A6F" w:rsidRDefault="00452A6F" w:rsidP="00EA534D">
      <w:pPr>
        <w:pStyle w:val="C-BodyText"/>
        <w:numPr>
          <w:ilvl w:val="0"/>
          <w:numId w:val="19"/>
        </w:numPr>
      </w:pPr>
      <w:r>
        <w:rPr>
          <w:rStyle w:val="Strong"/>
        </w:rPr>
        <w:t>Establish comprehensive testing and quality assurance procedures</w:t>
      </w:r>
      <w:r>
        <w:t xml:space="preserve"> including form validation using Zod, API testing, and user acceptance testing to ensure reliability, functionality, and user satisfaction.</w:t>
      </w:r>
    </w:p>
    <w:p w14:paraId="0551843A" w14:textId="77777777" w:rsidR="00452A6F" w:rsidRDefault="00452A6F" w:rsidP="00EA534D">
      <w:pPr>
        <w:pStyle w:val="C-BodyText"/>
        <w:numPr>
          <w:ilvl w:val="0"/>
          <w:numId w:val="19"/>
        </w:numPr>
      </w:pPr>
      <w:r>
        <w:rPr>
          <w:rStyle w:val="Strong"/>
        </w:rPr>
        <w:t>Deploy the application in a production environment</w:t>
      </w:r>
      <w:r>
        <w:t xml:space="preserve"> with proper configuration, security measures, monitoring, and documentation to demonstrate readiness for real-world usage.</w:t>
      </w:r>
    </w:p>
    <w:p w14:paraId="234A5D58" w14:textId="77777777" w:rsidR="00452A6F" w:rsidRDefault="00452A6F" w:rsidP="00452A6F">
      <w:pPr>
        <w:pStyle w:val="Heading4"/>
      </w:pPr>
      <w:bookmarkStart w:id="50" w:name="_Toc219643109"/>
      <w:r>
        <w:t>1.4 Process Model</w:t>
      </w:r>
      <w:bookmarkEnd w:id="50"/>
    </w:p>
    <w:p w14:paraId="76EBBC40" w14:textId="77777777" w:rsidR="00452A6F" w:rsidRDefault="00452A6F" w:rsidP="00452A6F">
      <w:pPr>
        <w:pStyle w:val="BodyText"/>
      </w:pPr>
      <w:r>
        <w:t xml:space="preserve">The development of the Auraluxe e-commerce platform follows the </w:t>
      </w:r>
      <w:r>
        <w:rPr>
          <w:rStyle w:val="Strong"/>
        </w:rPr>
        <w:t>Incremental Process Model</w:t>
      </w:r>
      <w:r>
        <w:t>. This approach was selected to accommodate the complex nature of e-commerce systems, enable progressive delivery of functional modules, and ensure systematic validation of each component before proceeding to subsequent development phases.</w:t>
      </w:r>
    </w:p>
    <w:p w14:paraId="4CA1E7CC" w14:textId="77777777" w:rsidR="00452A6F" w:rsidRDefault="00452A6F" w:rsidP="00452A6F">
      <w:pPr>
        <w:pStyle w:val="BodyText"/>
      </w:pPr>
      <w:r>
        <w:t>The Incremental Process Model is a software development methodology where the system is designed, implemented, and tested incrementally until the complete product is achieved. Unlike the waterfall model that delivers the entire system at once, the incremental model delivers the system in parts, called increments. Each increment represents a portion of the system's functionality, and when integrated, these increments form the complete application.</w:t>
      </w:r>
    </w:p>
    <w:p w14:paraId="7A466362" w14:textId="77777777" w:rsidR="00452A6F" w:rsidRDefault="00452A6F" w:rsidP="00452A6F">
      <w:pPr>
        <w:pStyle w:val="BodyText"/>
      </w:pPr>
      <w:r>
        <w:t xml:space="preserve">In the context of Auraluxe development, the system was divided into multiple increments, each representing distinct functional modules such as user authentication, product catalog management, shopping cart functionality, order processing, payment integration, and content </w:t>
      </w:r>
      <w:r>
        <w:lastRenderedPageBreak/>
        <w:t>management. Each increment went through the complete software development lifecycle including requirements analysis, design, implementation, testing, and deployment before the next increment began.</w:t>
      </w:r>
    </w:p>
    <w:p w14:paraId="795FA47A" w14:textId="74F141A5" w:rsidR="00452A6F" w:rsidRPr="001B0076" w:rsidRDefault="00603C8A" w:rsidP="00603C8A">
      <w:pPr>
        <w:pStyle w:val="Heading5"/>
      </w:pPr>
      <w:bookmarkStart w:id="51" w:name="_Toc219643110"/>
      <w:r>
        <w:rPr>
          <w:rStyle w:val="Strong"/>
          <w:b/>
          <w:bCs w:val="0"/>
        </w:rPr>
        <w:t>1.4.1</w:t>
      </w:r>
      <w:r w:rsidR="00A86D54">
        <w:rPr>
          <w:rStyle w:val="Strong"/>
          <w:b/>
          <w:bCs w:val="0"/>
        </w:rPr>
        <w:t xml:space="preserve"> </w:t>
      </w:r>
      <w:r w:rsidR="00452A6F" w:rsidRPr="001B0076">
        <w:rPr>
          <w:rStyle w:val="Strong"/>
          <w:b/>
          <w:bCs w:val="0"/>
        </w:rPr>
        <w:t>Key characteristics of the Incremental Process Model implementation:</w:t>
      </w:r>
      <w:bookmarkEnd w:id="51"/>
    </w:p>
    <w:p w14:paraId="6535E284" w14:textId="77777777" w:rsidR="00452A6F" w:rsidRDefault="00452A6F" w:rsidP="00EA534D">
      <w:pPr>
        <w:pStyle w:val="C-BodyText"/>
        <w:numPr>
          <w:ilvl w:val="0"/>
          <w:numId w:val="20"/>
        </w:numPr>
      </w:pPr>
      <w:r>
        <w:rPr>
          <w:rStyle w:val="Strong"/>
        </w:rPr>
        <w:t>Modular Development Approach</w:t>
      </w:r>
      <w:r>
        <w:t>: The entire e-commerce platform was decomposed into logical functional modules (authentication module, product management module, cart module, order module, payment module, and content management module), each developed as a separate increment.</w:t>
      </w:r>
    </w:p>
    <w:p w14:paraId="5F3FC814" w14:textId="77777777" w:rsidR="00452A6F" w:rsidRDefault="00452A6F" w:rsidP="00EA534D">
      <w:pPr>
        <w:pStyle w:val="C-BodyText"/>
        <w:numPr>
          <w:ilvl w:val="0"/>
          <w:numId w:val="20"/>
        </w:numPr>
      </w:pPr>
      <w:r>
        <w:rPr>
          <w:rStyle w:val="Strong"/>
        </w:rPr>
        <w:t>Sequential Increment Delivery</w:t>
      </w:r>
      <w:r>
        <w:t>: Development followed a planned sequence starting with foundational features (user authentication and database setup) progressing to core business logic (product catalog and categories) and culminating in advanced features (payment gateway integration and order tracking).</w:t>
      </w:r>
    </w:p>
    <w:p w14:paraId="2CEB9736" w14:textId="77777777" w:rsidR="00452A6F" w:rsidRDefault="00452A6F" w:rsidP="00EA534D">
      <w:pPr>
        <w:pStyle w:val="C-BodyText"/>
        <w:numPr>
          <w:ilvl w:val="0"/>
          <w:numId w:val="20"/>
        </w:numPr>
      </w:pPr>
      <w:r>
        <w:rPr>
          <w:rStyle w:val="Strong"/>
        </w:rPr>
        <w:t>Early Functional Delivery</w:t>
      </w:r>
      <w:r>
        <w:t>: The first increment delivered a minimal viable product with basic user authentication and product listing capabilities, providing early validation of the core concept and allowing stakeholder feedback on fundamental functionality.</w:t>
      </w:r>
    </w:p>
    <w:p w14:paraId="6514B454" w14:textId="77777777" w:rsidR="00452A6F" w:rsidRDefault="00452A6F" w:rsidP="00EA534D">
      <w:pPr>
        <w:pStyle w:val="C-BodyText"/>
        <w:numPr>
          <w:ilvl w:val="0"/>
          <w:numId w:val="20"/>
        </w:numPr>
      </w:pPr>
      <w:r>
        <w:rPr>
          <w:rStyle w:val="Strong"/>
        </w:rPr>
        <w:t>Integration After Each Increment</w:t>
      </w:r>
      <w:r>
        <w:t>: Upon completion of each increment, it was integrated with previously developed increments, ensuring compatibility and smooth interaction between different modules of the system.</w:t>
      </w:r>
    </w:p>
    <w:p w14:paraId="6656DFD1" w14:textId="77777777" w:rsidR="00452A6F" w:rsidRDefault="00452A6F" w:rsidP="00EA534D">
      <w:pPr>
        <w:pStyle w:val="C-BodyText"/>
        <w:numPr>
          <w:ilvl w:val="0"/>
          <w:numId w:val="20"/>
        </w:numPr>
      </w:pPr>
      <w:r>
        <w:rPr>
          <w:rStyle w:val="Strong"/>
        </w:rPr>
        <w:t>Independent Testing Phases</w:t>
      </w:r>
      <w:r>
        <w:t>: Each increment underwent rigorous unit testing, integration testing, and validation before being accepted, ensuring quality and functionality at every stage of development.</w:t>
      </w:r>
    </w:p>
    <w:p w14:paraId="2DD544F2" w14:textId="77777777" w:rsidR="00452A6F" w:rsidRDefault="00452A6F" w:rsidP="00EA534D">
      <w:pPr>
        <w:pStyle w:val="C-BodyText"/>
        <w:numPr>
          <w:ilvl w:val="0"/>
          <w:numId w:val="20"/>
        </w:numPr>
      </w:pPr>
      <w:r>
        <w:rPr>
          <w:rStyle w:val="Strong"/>
        </w:rPr>
        <w:t>Progressive Requirement Refinement</w:t>
      </w:r>
      <w:r>
        <w:t>: Requirements for subsequent increments could be refined based on insights gained from earlier increments, allowing for realistic planning and expectation management.</w:t>
      </w:r>
    </w:p>
    <w:p w14:paraId="660AD653" w14:textId="004521A4" w:rsidR="001B0076" w:rsidRPr="007E6411" w:rsidRDefault="001B0076" w:rsidP="001B0076">
      <w:pPr>
        <w:pStyle w:val="Heading5"/>
      </w:pPr>
      <w:bookmarkStart w:id="52" w:name="_Toc219643111"/>
      <w:r>
        <w:t>1.4.</w:t>
      </w:r>
      <w:r w:rsidR="00603C8A">
        <w:t>2</w:t>
      </w:r>
      <w:r>
        <w:t xml:space="preserve"> </w:t>
      </w:r>
      <w:r w:rsidRPr="007E6411">
        <w:t>Reasons for Choosing the Incremental Process Model</w:t>
      </w:r>
      <w:bookmarkEnd w:id="52"/>
    </w:p>
    <w:p w14:paraId="69C2C098" w14:textId="48CD2583" w:rsidR="00452A6F" w:rsidRDefault="00452A6F" w:rsidP="00452A6F">
      <w:pPr>
        <w:pStyle w:val="font-claude-response-body"/>
      </w:pPr>
    </w:p>
    <w:p w14:paraId="6F636866" w14:textId="77777777" w:rsidR="00452A6F" w:rsidRDefault="00452A6F" w:rsidP="00EA534D">
      <w:pPr>
        <w:pStyle w:val="C-BodyText"/>
        <w:numPr>
          <w:ilvl w:val="0"/>
          <w:numId w:val="21"/>
        </w:numPr>
      </w:pPr>
      <w:r>
        <w:rPr>
          <w:rStyle w:val="Strong"/>
        </w:rPr>
        <w:lastRenderedPageBreak/>
        <w:t>Risk Reduction</w:t>
      </w:r>
      <w:r>
        <w:t>: By developing and testing the system in small increments, technical and functional risks are identified and mitigated early in the development process. If an increment fails, only that specific module needs revision rather than the entire system.</w:t>
      </w:r>
    </w:p>
    <w:p w14:paraId="53A90172" w14:textId="77777777" w:rsidR="00452A6F" w:rsidRDefault="00452A6F" w:rsidP="00EA534D">
      <w:pPr>
        <w:pStyle w:val="C-BodyText"/>
        <w:numPr>
          <w:ilvl w:val="0"/>
          <w:numId w:val="21"/>
        </w:numPr>
      </w:pPr>
      <w:r>
        <w:rPr>
          <w:rStyle w:val="Strong"/>
        </w:rPr>
        <w:t>Early Functionality Demonstration</w:t>
      </w:r>
      <w:r>
        <w:t>: Delivering working increments early in the development cycle allows stakeholders to see tangible progress, validate requirements, and provide feedback when changes are still relatively easy to implement.</w:t>
      </w:r>
    </w:p>
    <w:p w14:paraId="15A95DF0" w14:textId="77777777" w:rsidR="00452A6F" w:rsidRDefault="00452A6F" w:rsidP="00EA534D">
      <w:pPr>
        <w:pStyle w:val="C-BodyText"/>
        <w:numPr>
          <w:ilvl w:val="0"/>
          <w:numId w:val="21"/>
        </w:numPr>
      </w:pPr>
      <w:r>
        <w:rPr>
          <w:rStyle w:val="Strong"/>
        </w:rPr>
        <w:t>Easier Testing and Debugging</w:t>
      </w:r>
      <w:r>
        <w:t>: Smaller increments are easier to test comprehensively. Isolating bugs and issues is more straightforward when working with focused functional modules rather than the entire complex system.</w:t>
      </w:r>
    </w:p>
    <w:p w14:paraId="1D858CC4" w14:textId="77777777" w:rsidR="00452A6F" w:rsidRDefault="00452A6F" w:rsidP="00EA534D">
      <w:pPr>
        <w:pStyle w:val="C-BodyText"/>
        <w:numPr>
          <w:ilvl w:val="0"/>
          <w:numId w:val="21"/>
        </w:numPr>
      </w:pPr>
      <w:r>
        <w:rPr>
          <w:rStyle w:val="Strong"/>
        </w:rPr>
        <w:t>Flexible Priority Management</w:t>
      </w:r>
      <w:r>
        <w:t>: Critical features can be developed in early increments ensuring that if time or resource constraints arise, the system will still have its most essential functionality operational.</w:t>
      </w:r>
    </w:p>
    <w:p w14:paraId="2776071B" w14:textId="77777777" w:rsidR="00452A6F" w:rsidRDefault="00452A6F" w:rsidP="00EA534D">
      <w:pPr>
        <w:pStyle w:val="C-BodyText"/>
        <w:numPr>
          <w:ilvl w:val="0"/>
          <w:numId w:val="21"/>
        </w:numPr>
      </w:pPr>
      <w:r>
        <w:rPr>
          <w:rStyle w:val="Strong"/>
        </w:rPr>
        <w:t>Better Resource Allocation</w:t>
      </w:r>
      <w:r>
        <w:t>: Development resources can be allocated efficiently across increments, with team members focusing on specific modules according to their expertise and project timeline requirements.</w:t>
      </w:r>
    </w:p>
    <w:p w14:paraId="75FB70B8" w14:textId="77777777" w:rsidR="00452A6F" w:rsidRDefault="00452A6F" w:rsidP="00EA534D">
      <w:pPr>
        <w:pStyle w:val="C-BodyText"/>
        <w:numPr>
          <w:ilvl w:val="0"/>
          <w:numId w:val="21"/>
        </w:numPr>
      </w:pPr>
      <w:r>
        <w:rPr>
          <w:rStyle w:val="Strong"/>
        </w:rPr>
        <w:t>Stakeholder Engagement</w:t>
      </w:r>
      <w:r>
        <w:t>: Regular delivery of working increments maintains stakeholder interest and confidence in the project, demonstrating continuous progress and value delivery throughout the development period.</w:t>
      </w:r>
    </w:p>
    <w:p w14:paraId="4A2041D9" w14:textId="77777777" w:rsidR="00452A6F" w:rsidRDefault="00452A6F" w:rsidP="00EA534D">
      <w:pPr>
        <w:pStyle w:val="C-BodyText"/>
        <w:numPr>
          <w:ilvl w:val="0"/>
          <w:numId w:val="21"/>
        </w:numPr>
      </w:pPr>
      <w:r>
        <w:rPr>
          <w:rStyle w:val="Strong"/>
        </w:rPr>
        <w:t>Manageable Complexity</w:t>
      </w:r>
      <w:r>
        <w:t>: Breaking down the complex e-commerce system into manageable increments makes the overall development process less overwhelming and more organized, facilitating better project management and progress tracking.</w:t>
      </w:r>
    </w:p>
    <w:p w14:paraId="528AF72D" w14:textId="77777777" w:rsidR="00452A6F" w:rsidRDefault="00452A6F" w:rsidP="00EA534D">
      <w:pPr>
        <w:pStyle w:val="C-BodyText"/>
        <w:numPr>
          <w:ilvl w:val="0"/>
          <w:numId w:val="21"/>
        </w:numPr>
      </w:pPr>
      <w:r>
        <w:rPr>
          <w:rStyle w:val="Strong"/>
        </w:rPr>
        <w:t>Accommodation of Learning Curve</w:t>
      </w:r>
      <w:r>
        <w:t>: As this is a practicum project, the incremental approach allows for learning and skill development in stages, with each increment building upon knowledge and experience gained from previous ones.</w:t>
      </w:r>
    </w:p>
    <w:p w14:paraId="38394EEB" w14:textId="77777777" w:rsidR="00452A6F" w:rsidRDefault="00452A6F" w:rsidP="00EA534D">
      <w:pPr>
        <w:pStyle w:val="C-BodyText"/>
        <w:numPr>
          <w:ilvl w:val="0"/>
          <w:numId w:val="21"/>
        </w:numPr>
      </w:pPr>
      <w:r>
        <w:rPr>
          <w:rStyle w:val="Strong"/>
        </w:rPr>
        <w:t>Parallel Development Opportunities</w:t>
      </w:r>
      <w:r>
        <w:t>: Once the architectural foundation is established in early increments, certain independent modules can be developed in parallel, optimizing the development timeline without compromising integration integrity.</w:t>
      </w:r>
    </w:p>
    <w:p w14:paraId="0995517C" w14:textId="4C9F382A" w:rsidR="00452A6F" w:rsidRDefault="00452A6F" w:rsidP="00EA534D">
      <w:pPr>
        <w:pStyle w:val="C-BodyText"/>
        <w:numPr>
          <w:ilvl w:val="0"/>
          <w:numId w:val="21"/>
        </w:numPr>
      </w:pPr>
      <w:r>
        <w:rPr>
          <w:rStyle w:val="Strong"/>
        </w:rPr>
        <w:lastRenderedPageBreak/>
        <w:t>Easier Maintenance and Enhancement</w:t>
      </w:r>
      <w:r>
        <w:t>: The modular nature of incremental development results in a well-structured codebase where individual modules can be maintained, updated, or enhanced independently without affecting the entire system.</w:t>
      </w:r>
    </w:p>
    <w:p w14:paraId="61CE9ACD" w14:textId="77777777" w:rsidR="00603C8A" w:rsidRDefault="00603C8A" w:rsidP="009A521C">
      <w:pPr>
        <w:pStyle w:val="Heading4"/>
        <w:rPr>
          <w:sz w:val="36"/>
          <w:szCs w:val="36"/>
        </w:rPr>
      </w:pPr>
      <w:bookmarkStart w:id="53" w:name="_Toc219643112"/>
      <w:r>
        <w:t>1.5 Feasibility Study</w:t>
      </w:r>
      <w:bookmarkEnd w:id="53"/>
    </w:p>
    <w:p w14:paraId="4E15A428" w14:textId="77777777" w:rsidR="00603C8A" w:rsidRDefault="00603C8A" w:rsidP="009A521C">
      <w:pPr>
        <w:pStyle w:val="BodyText"/>
      </w:pPr>
      <w:r>
        <w:t>The feasibility study for the Auraluxe e-commerce platform was conducted to assess the viability of the project from technical, economic, and operational perspectives. This comprehensive analysis ensured that the project objectives could be achieved within available resources, constraints, and organizational context.</w:t>
      </w:r>
    </w:p>
    <w:p w14:paraId="2F476BC6" w14:textId="77777777" w:rsidR="00603C8A" w:rsidRDefault="00603C8A" w:rsidP="009A521C">
      <w:pPr>
        <w:pStyle w:val="Heading5"/>
      </w:pPr>
      <w:bookmarkStart w:id="54" w:name="_Toc219643113"/>
      <w:r>
        <w:t>1.5.1 Technical Feasibility</w:t>
      </w:r>
      <w:bookmarkEnd w:id="54"/>
    </w:p>
    <w:p w14:paraId="61FE4B37" w14:textId="77777777" w:rsidR="00603C8A" w:rsidRDefault="00603C8A" w:rsidP="009A521C">
      <w:pPr>
        <w:pStyle w:val="BodyText"/>
      </w:pPr>
      <w:r>
        <w:t xml:space="preserve">The Auraluxe platform is technically feasible based on the following considerations. All required technologies including Next.js, NestJS, PostgreSQL, Prisma ORM, TypeScript, React Hook Form, Zod, TanStack Query, Axios, and TanStack Table are open-source, well-documented, and widely supported by active developer communities with proven track records in production environments. The development team possesses adequate knowledge and skills in JavaScript/TypeScript, React ecosystem, Node.js backend development, database design, and RESTful API architecture, with any knowledge gaps addressable through available documentation and online resources. The project requires standard web hosting infrastructure supporting Node.js applications and PostgreSQL databases, readily available through cost-effective cloud platforms such as Vercel for Next.js frontend and Railway or Heroku for NestJS backend with managed PostgreSQL services. SSLCommerz provides comprehensive API documentation and sandbox environments specifically designed for the Bangladesh market with established integration patterns for Node.js applications. The chosen technology stack supports both horizontal and vertical scaling, with PostgreSQL handling large datasets efficiently, Next.js providing optimized rendering strategies, and NestJS architecture supporting future microservices expansion. Modern development tools including Visual Studio Code, Git, GitHub, Postman, and Prisma Studio are freely available and sufficient for all project requirements. The technologies selected are capable of meeting performance requirements including page load times under 3 seconds, API response times under 1 second, and support for concurrent users as specified in system requirements, while providing built-in </w:t>
      </w:r>
      <w:r>
        <w:lastRenderedPageBreak/>
        <w:t>security features including JWT authentication, password hashing, input validation, SQL injection prevention through Prisma ORM, and HTTPS encryption for data transmission.</w:t>
      </w:r>
    </w:p>
    <w:p w14:paraId="73987756" w14:textId="77777777" w:rsidR="00603C8A" w:rsidRDefault="00603C8A" w:rsidP="009A521C">
      <w:pPr>
        <w:pStyle w:val="Heading5"/>
      </w:pPr>
      <w:bookmarkStart w:id="55" w:name="_Toc219643114"/>
      <w:r>
        <w:t>1.5.2 Economic Feasibility</w:t>
      </w:r>
      <w:bookmarkEnd w:id="55"/>
    </w:p>
    <w:p w14:paraId="3B270FD6" w14:textId="77777777" w:rsidR="00603C8A" w:rsidRDefault="00603C8A" w:rsidP="009A521C">
      <w:pPr>
        <w:pStyle w:val="BodyText"/>
      </w:pPr>
      <w:r>
        <w:t>The Auraluxe platform is economically feasible with minimal financial investment. The project primarily requires time and effort rather than substantial financial investment, as all core technologies are open-source and free to use, eliminating licensing costs, with development conducted as part of the academic practicum under university and organizational supervision. Cloud hosting services offer generous free tiers and student programs suitable for development and initial deployment, with Vercel providing free hosting for Next.js applications and services like Railway or Render offering free PostgreSQL databases, resulting in estimated production-level hosting costs of only $10-30 monthly. SSLCommerz operates on a transaction-based fee model charging 2-3% per successful transaction with no upfront setup fees or monthly subscriptions, making it economically viable with pay-as-you-grow pricing. Ongoing maintenance costs are minimal as the platform uses stable, well-maintained open-source technologies where updates and security patches are typically free and easily applied. For the host organization, the platform provides significant value by expanding market reach, reducing manual operational overhead, enabling 24/7 product showcase, and facilitating direct customer engagement, with the digital platform potentially increasing sales opportunities without proportional increases in operational costs. The benefits of digital presence, improved customer experience, streamlined operations, and competitive advantage far outweigh the minimal development and operational costs, making the project highly economically feasible.</w:t>
      </w:r>
    </w:p>
    <w:p w14:paraId="6497464D" w14:textId="77777777" w:rsidR="00603C8A" w:rsidRDefault="00603C8A" w:rsidP="009A521C">
      <w:pPr>
        <w:pStyle w:val="Heading5"/>
      </w:pPr>
      <w:bookmarkStart w:id="56" w:name="_Toc219643115"/>
      <w:r>
        <w:t>1.5.3 Operational Feasibility</w:t>
      </w:r>
      <w:bookmarkEnd w:id="56"/>
    </w:p>
    <w:p w14:paraId="1A70F5B4" w14:textId="77777777" w:rsidR="00603C8A" w:rsidRDefault="00603C8A" w:rsidP="009A521C">
      <w:pPr>
        <w:pStyle w:val="BodyText"/>
      </w:pPr>
      <w:r>
        <w:t xml:space="preserve">The Auraluxe platform is operationally feasible as it seamlessly integrates with Tilottoma's existing business workflows without requiring major operational overhauls. The administrative interface is designed to be intuitive and user-friendly, requiring minimal training for staff members to manage products, process orders, and monitor inventory effectively. The platform complements rather than replaces current operations, allowing the organization to maintain their established processes while benefiting from digital automation and improved efficiency. The host organization has demonstrated strong commitment to this digital transformation </w:t>
      </w:r>
      <w:r>
        <w:lastRenderedPageBreak/>
        <w:t>initiative by providing necessary support, resources, and stakeholder availability throughout the development process. Customer acceptance is expected to be high as the platform addresses genuine needs for convenient online access to product information, detailed specifications, and secure payment options. The well-structured codebase following industry best practices ensures long-term maintainability, and the modular architecture supports future enhancements and scalability as business needs evolve, making the platform a sustainable operational asset for the organization.</w:t>
      </w:r>
    </w:p>
    <w:p w14:paraId="7A8ECC49" w14:textId="77777777" w:rsidR="00603C8A" w:rsidRDefault="00603C8A" w:rsidP="009A521C">
      <w:pPr>
        <w:pStyle w:val="Heading5"/>
      </w:pPr>
      <w:bookmarkStart w:id="57" w:name="_Toc219643116"/>
      <w:r>
        <w:t>1.6 Structure of the Report</w:t>
      </w:r>
      <w:bookmarkEnd w:id="57"/>
    </w:p>
    <w:p w14:paraId="533FFAD0" w14:textId="77777777" w:rsidR="00603C8A" w:rsidRDefault="00603C8A" w:rsidP="009A521C">
      <w:pPr>
        <w:pStyle w:val="BodyText"/>
      </w:pPr>
      <w:r>
        <w:t>The report is structured systematically into four chapters to provide a comprehensive overview of the Auraluxe e-commerce platform development project. Following this Introduction, Chapter 2 provides an in-depth overview of Tilottoma, the host organization, including its vision, mission, services, organizational structure, and the specific role undertaken during the practicum period. Chapter 3 presents the Methods and System Implementation, detailing the requirement engineering process, system architecture and design, database schema development, frontend and backend implementation strategies, API development, payment gateway integration, security measures, and comprehensive testing methodologies employed throughout the development lifecycle. Finally, Chapter 4 concludes the report with a detailed discussion of project outcomes, challenges encountered and solutions implemented, lessons learned, achievement of objectives, system limitations, and recommendations for future enhancements and scalability considerations.</w:t>
      </w:r>
    </w:p>
    <w:bookmarkEnd w:id="42"/>
    <w:p w14:paraId="671ACEC5" w14:textId="77777777" w:rsidR="00E65EC8" w:rsidRDefault="00E65EC8" w:rsidP="00046F09">
      <w:pPr>
        <w:pStyle w:val="BodyText"/>
        <w:ind w:firstLine="0"/>
        <w:sectPr w:rsidR="00E65EC8" w:rsidSect="00E65EC8">
          <w:headerReference w:type="default" r:id="rId17"/>
          <w:footerReference w:type="default" r:id="rId18"/>
          <w:headerReference w:type="first" r:id="rId19"/>
          <w:footerReference w:type="first" r:id="rId20"/>
          <w:pgSz w:w="12240" w:h="15840"/>
          <w:pgMar w:top="1440" w:right="1440" w:bottom="1440" w:left="1800" w:header="720" w:footer="720" w:gutter="0"/>
          <w:pgNumType w:start="1"/>
          <w:cols w:space="720"/>
          <w:titlePg/>
          <w:docGrid w:linePitch="360"/>
        </w:sectPr>
      </w:pPr>
    </w:p>
    <w:p w14:paraId="0A7B5208" w14:textId="77777777" w:rsidR="00E65EC8" w:rsidRPr="00815A65" w:rsidRDefault="00E65EC8" w:rsidP="00474910">
      <w:pPr>
        <w:spacing w:after="0" w:line="360" w:lineRule="auto"/>
      </w:pPr>
    </w:p>
    <w:p w14:paraId="3806B70D" w14:textId="77777777" w:rsidR="00E65EC8" w:rsidRDefault="00E65EC8" w:rsidP="00474910">
      <w:pPr>
        <w:spacing w:after="0" w:line="360" w:lineRule="auto"/>
      </w:pPr>
    </w:p>
    <w:p w14:paraId="74A945C3" w14:textId="77777777" w:rsidR="00E65EC8" w:rsidRDefault="00E65EC8" w:rsidP="00474910">
      <w:pPr>
        <w:spacing w:after="0" w:line="360" w:lineRule="auto"/>
      </w:pPr>
    </w:p>
    <w:p w14:paraId="1CE63417" w14:textId="77777777" w:rsidR="00E65EC8" w:rsidRDefault="00E65EC8" w:rsidP="00474910">
      <w:pPr>
        <w:spacing w:after="0" w:line="360" w:lineRule="auto"/>
      </w:pPr>
    </w:p>
    <w:p w14:paraId="46691FB6" w14:textId="77777777" w:rsidR="00E65EC8" w:rsidRDefault="00E65EC8" w:rsidP="00474910">
      <w:pPr>
        <w:spacing w:after="0" w:line="360" w:lineRule="auto"/>
      </w:pPr>
    </w:p>
    <w:p w14:paraId="49F25C4A" w14:textId="77777777" w:rsidR="00E65EC8" w:rsidRDefault="00E65EC8" w:rsidP="00474910">
      <w:pPr>
        <w:spacing w:after="0" w:line="360" w:lineRule="auto"/>
      </w:pPr>
    </w:p>
    <w:p w14:paraId="71CB4E2F" w14:textId="77777777" w:rsidR="00E65EC8" w:rsidRDefault="00E65EC8" w:rsidP="00474910">
      <w:pPr>
        <w:spacing w:after="0" w:line="360" w:lineRule="auto"/>
      </w:pPr>
    </w:p>
    <w:p w14:paraId="1F834FF8" w14:textId="77777777" w:rsidR="00E65EC8" w:rsidRDefault="00E65EC8" w:rsidP="00474910">
      <w:pPr>
        <w:spacing w:after="0" w:line="360" w:lineRule="auto"/>
      </w:pPr>
    </w:p>
    <w:p w14:paraId="0B9FB058" w14:textId="77777777" w:rsidR="00E65EC8" w:rsidRDefault="00E65EC8" w:rsidP="00474910">
      <w:pPr>
        <w:spacing w:after="0" w:line="360" w:lineRule="auto"/>
      </w:pPr>
    </w:p>
    <w:p w14:paraId="083CCBE1" w14:textId="77777777" w:rsidR="00E65EC8" w:rsidRDefault="00E65EC8" w:rsidP="00474910">
      <w:pPr>
        <w:spacing w:after="0" w:line="360" w:lineRule="auto"/>
      </w:pPr>
    </w:p>
    <w:p w14:paraId="1F663B26" w14:textId="77777777" w:rsidR="00E65EC8" w:rsidRDefault="00E65EC8" w:rsidP="00474910">
      <w:pPr>
        <w:spacing w:after="0" w:line="360" w:lineRule="auto"/>
      </w:pPr>
    </w:p>
    <w:p w14:paraId="2FF7F46D" w14:textId="77777777" w:rsidR="00E65EC8" w:rsidRDefault="00E65EC8" w:rsidP="00474910">
      <w:pPr>
        <w:spacing w:after="0" w:line="360" w:lineRule="auto"/>
      </w:pPr>
    </w:p>
    <w:p w14:paraId="5668C859" w14:textId="77777777" w:rsidR="00E65EC8" w:rsidRDefault="00E65EC8" w:rsidP="00474910">
      <w:pPr>
        <w:spacing w:after="0" w:line="360" w:lineRule="auto"/>
      </w:pPr>
    </w:p>
    <w:p w14:paraId="0CDAD481" w14:textId="77777777" w:rsidR="00E65EC8" w:rsidRDefault="00E65EC8" w:rsidP="00474910">
      <w:pPr>
        <w:spacing w:after="0" w:line="360" w:lineRule="auto"/>
      </w:pPr>
    </w:p>
    <w:p w14:paraId="421707FE" w14:textId="77777777" w:rsidR="00E65EC8" w:rsidRDefault="00E65EC8" w:rsidP="00E65EC8">
      <w:pPr>
        <w:pStyle w:val="Heading2"/>
        <w:tabs>
          <w:tab w:val="left" w:pos="990"/>
        </w:tabs>
        <w:spacing w:before="120" w:after="120" w:line="276" w:lineRule="auto"/>
        <w:rPr>
          <w:b/>
        </w:rPr>
      </w:pPr>
      <w:bookmarkStart w:id="58" w:name="_Toc144483472"/>
      <w:bookmarkStart w:id="59" w:name="_Toc144487491"/>
      <w:bookmarkStart w:id="60" w:name="_Toc144490884"/>
      <w:bookmarkStart w:id="61" w:name="_Toc144491872"/>
      <w:bookmarkStart w:id="62" w:name="_Toc159358184"/>
      <w:bookmarkStart w:id="63" w:name="_Toc193208446"/>
      <w:bookmarkStart w:id="64" w:name="_Toc195093267"/>
      <w:bookmarkStart w:id="65" w:name="_Toc195094763"/>
      <w:bookmarkStart w:id="66" w:name="_Toc195098830"/>
      <w:bookmarkStart w:id="67" w:name="_Toc195099584"/>
      <w:bookmarkStart w:id="68" w:name="_Toc196315807"/>
      <w:bookmarkStart w:id="69" w:name="_Toc196330134"/>
      <w:bookmarkStart w:id="70" w:name="_Toc196333804"/>
      <w:bookmarkStart w:id="71" w:name="_Toc196334868"/>
      <w:bookmarkStart w:id="72" w:name="_Toc219037825"/>
      <w:bookmarkStart w:id="73" w:name="_Toc219643117"/>
      <w:r>
        <w:rPr>
          <w:b/>
        </w:rPr>
        <w:t>Chapter 2</w:t>
      </w:r>
      <w:bookmarkEnd w:id="58"/>
      <w:bookmarkEnd w:id="59"/>
      <w:bookmarkEnd w:id="60"/>
      <w:bookmarkEnd w:id="61"/>
      <w:bookmarkEnd w:id="62"/>
      <w:bookmarkEnd w:id="63"/>
      <w:bookmarkEnd w:id="64"/>
      <w:bookmarkEnd w:id="65"/>
      <w:bookmarkEnd w:id="66"/>
      <w:bookmarkEnd w:id="67"/>
      <w:r w:rsidR="00903653">
        <w:rPr>
          <w:b/>
        </w:rPr>
        <w:t>.</w:t>
      </w:r>
      <w:bookmarkEnd w:id="68"/>
      <w:bookmarkEnd w:id="69"/>
      <w:bookmarkEnd w:id="70"/>
      <w:bookmarkEnd w:id="71"/>
      <w:bookmarkEnd w:id="72"/>
      <w:bookmarkEnd w:id="73"/>
    </w:p>
    <w:p w14:paraId="089A7EC8" w14:textId="77777777" w:rsidR="00E65EC8" w:rsidRPr="002009F1" w:rsidRDefault="00E65EC8" w:rsidP="00E65EC8">
      <w:pPr>
        <w:pStyle w:val="Heading2"/>
        <w:tabs>
          <w:tab w:val="left" w:pos="990"/>
        </w:tabs>
        <w:spacing w:before="120" w:after="120" w:line="276" w:lineRule="auto"/>
        <w:rPr>
          <w:b/>
        </w:rPr>
      </w:pPr>
      <w:bookmarkStart w:id="74" w:name="_Toc195098831"/>
      <w:bookmarkStart w:id="75" w:name="_Toc219643118"/>
      <w:r>
        <w:rPr>
          <w:b/>
        </w:rPr>
        <w:t>Organizational Overview</w:t>
      </w:r>
      <w:bookmarkEnd w:id="74"/>
      <w:bookmarkEnd w:id="75"/>
    </w:p>
    <w:p w14:paraId="29FE7A87" w14:textId="77777777" w:rsidR="00E65EC8" w:rsidRDefault="00E65EC8" w:rsidP="00474910">
      <w:pPr>
        <w:spacing w:after="0" w:line="360" w:lineRule="auto"/>
      </w:pPr>
    </w:p>
    <w:p w14:paraId="22AF458B" w14:textId="77777777" w:rsidR="00E65EC8" w:rsidRDefault="00E65EC8" w:rsidP="00474910">
      <w:pPr>
        <w:spacing w:after="0" w:line="360" w:lineRule="auto"/>
      </w:pPr>
    </w:p>
    <w:p w14:paraId="390B9753" w14:textId="77777777" w:rsidR="00E65EC8" w:rsidRDefault="00E65EC8" w:rsidP="00474910">
      <w:pPr>
        <w:spacing w:after="0" w:line="360" w:lineRule="auto"/>
      </w:pPr>
    </w:p>
    <w:p w14:paraId="0CB91CFA" w14:textId="77777777" w:rsidR="00E65EC8" w:rsidRDefault="00E65EC8" w:rsidP="00474910">
      <w:pPr>
        <w:spacing w:after="0" w:line="360" w:lineRule="auto"/>
      </w:pPr>
    </w:p>
    <w:p w14:paraId="349963C9" w14:textId="77777777" w:rsidR="00E65EC8" w:rsidRDefault="00E65EC8" w:rsidP="00474910">
      <w:pPr>
        <w:spacing w:after="0" w:line="360" w:lineRule="auto"/>
      </w:pPr>
    </w:p>
    <w:p w14:paraId="7B95DC00" w14:textId="77777777" w:rsidR="00E65EC8" w:rsidRDefault="00E65EC8" w:rsidP="00474910">
      <w:pPr>
        <w:spacing w:after="0" w:line="360" w:lineRule="auto"/>
      </w:pPr>
    </w:p>
    <w:p w14:paraId="3F25DEDE" w14:textId="77777777" w:rsidR="00E65EC8" w:rsidRDefault="00E65EC8" w:rsidP="00474910">
      <w:pPr>
        <w:spacing w:after="0" w:line="360" w:lineRule="auto"/>
      </w:pPr>
    </w:p>
    <w:p w14:paraId="2AE3AFA9" w14:textId="77777777" w:rsidR="00E65EC8" w:rsidRDefault="00E65EC8" w:rsidP="00474910">
      <w:pPr>
        <w:spacing w:after="0" w:line="360" w:lineRule="auto"/>
      </w:pPr>
    </w:p>
    <w:p w14:paraId="7BD6A508" w14:textId="77777777" w:rsidR="00E65EC8" w:rsidRDefault="00E65EC8" w:rsidP="00474910">
      <w:pPr>
        <w:spacing w:after="0" w:line="360" w:lineRule="auto"/>
      </w:pPr>
    </w:p>
    <w:p w14:paraId="74861E69" w14:textId="77777777" w:rsidR="00E65EC8" w:rsidRDefault="00E65EC8" w:rsidP="00474910">
      <w:pPr>
        <w:spacing w:after="0" w:line="360" w:lineRule="auto"/>
      </w:pPr>
    </w:p>
    <w:p w14:paraId="5849A1BF" w14:textId="77777777" w:rsidR="00E65EC8" w:rsidRDefault="00E65EC8" w:rsidP="00474910">
      <w:pPr>
        <w:spacing w:after="0" w:line="360" w:lineRule="auto"/>
      </w:pPr>
    </w:p>
    <w:p w14:paraId="1BCF031E" w14:textId="77777777" w:rsidR="00E65EC8" w:rsidRDefault="00E65EC8" w:rsidP="00474910">
      <w:pPr>
        <w:spacing w:after="0" w:line="360" w:lineRule="auto"/>
      </w:pPr>
    </w:p>
    <w:p w14:paraId="6FB74A7F" w14:textId="77777777" w:rsidR="00E65EC8" w:rsidRDefault="00E65EC8" w:rsidP="00E65EC8">
      <w:pPr>
        <w:spacing w:after="200" w:line="276" w:lineRule="auto"/>
      </w:pPr>
    </w:p>
    <w:p w14:paraId="65B1D79B" w14:textId="77777777" w:rsidR="00E65EC8" w:rsidRDefault="00E65EC8" w:rsidP="00474910">
      <w:pPr>
        <w:spacing w:line="360" w:lineRule="auto"/>
      </w:pPr>
    </w:p>
    <w:p w14:paraId="607D1FD5" w14:textId="77777777" w:rsidR="00835628" w:rsidRDefault="00835628" w:rsidP="00835628">
      <w:pPr>
        <w:pStyle w:val="BodyText"/>
        <w:rPr>
          <w:b/>
        </w:rPr>
      </w:pPr>
      <w:bookmarkStart w:id="76" w:name="_Toc195098832"/>
      <w:r w:rsidRPr="00710D09">
        <w:lastRenderedPageBreak/>
        <w:t>ATI Limited is a leading software development company that has been delivering innovative technology solutions since 1998. Established with a vision to transform businesses through cutting-edge software development, ATI Limited has grown into a trusted partner for organizations seeking robust, scalable, and efficient digital solutions. The company specializes in custom software development, web application development, enterprise resource planning (ERP) systems, and mobile application development, serving clients across multiple industries and geographical locations.</w:t>
      </w:r>
    </w:p>
    <w:p w14:paraId="3B3B1601" w14:textId="77777777" w:rsidR="00835628" w:rsidRPr="005C774C" w:rsidRDefault="00835628" w:rsidP="00835628">
      <w:pPr>
        <w:pStyle w:val="Heading4"/>
      </w:pPr>
      <w:bookmarkStart w:id="77" w:name="_Toc219643119"/>
      <w:r w:rsidRPr="005C774C">
        <w:t xml:space="preserve">2.1 </w:t>
      </w:r>
      <w:r>
        <w:t>Organization Vision</w:t>
      </w:r>
      <w:bookmarkEnd w:id="77"/>
    </w:p>
    <w:p w14:paraId="64C80638" w14:textId="77777777" w:rsidR="00835628" w:rsidRDefault="00835628" w:rsidP="00835628">
      <w:pPr>
        <w:pStyle w:val="BodyText"/>
        <w:rPr>
          <w:b/>
        </w:rPr>
      </w:pPr>
      <w:r w:rsidRPr="00D3732F">
        <w:t>To be the most trusted technology partner for businesses worldwide, delivering innovative software solutions that drive digital transformation and sustainable growth.</w:t>
      </w:r>
    </w:p>
    <w:p w14:paraId="68A374B9" w14:textId="77777777" w:rsidR="00835628" w:rsidRPr="005C774C" w:rsidRDefault="00835628" w:rsidP="00835628">
      <w:pPr>
        <w:pStyle w:val="Heading4"/>
      </w:pPr>
      <w:bookmarkStart w:id="78" w:name="_Toc219643120"/>
      <w:r w:rsidRPr="005C774C">
        <w:t>2.2</w:t>
      </w:r>
      <w:r>
        <w:t xml:space="preserve"> Organization Mission</w:t>
      </w:r>
      <w:bookmarkEnd w:id="78"/>
    </w:p>
    <w:p w14:paraId="61C1CA00" w14:textId="77777777" w:rsidR="00835628" w:rsidRDefault="00835628" w:rsidP="00835628">
      <w:pPr>
        <w:pStyle w:val="BodyText"/>
        <w:rPr>
          <w:b/>
        </w:rPr>
      </w:pPr>
      <w:r w:rsidRPr="00CF56E7">
        <w:t>ATI Limited is committed to providing end-to-end custom software solutions that streamline operations, enhance productivity, and drive innovation. The company focuses on understanding client requirements deeply and delivering scalable, high-quality software solutions from development to deployment. Through continuous innovation and a client-centric approach, ATI Limited aims to help businesses leverage technology to achieve their strategic objectives and maintain competitive advantage in their respective industries.</w:t>
      </w:r>
      <w:r w:rsidRPr="00EA744C">
        <w:t xml:space="preserve"> </w:t>
      </w:r>
    </w:p>
    <w:p w14:paraId="626F584F" w14:textId="77777777" w:rsidR="00835628" w:rsidRDefault="00835628" w:rsidP="00835628">
      <w:pPr>
        <w:pStyle w:val="Heading4"/>
      </w:pPr>
      <w:bookmarkStart w:id="79" w:name="_Toc219643121"/>
      <w:r w:rsidRPr="005C774C">
        <w:t>2.3</w:t>
      </w:r>
      <w:r>
        <w:t xml:space="preserve"> Organization Services</w:t>
      </w:r>
      <w:bookmarkEnd w:id="79"/>
    </w:p>
    <w:p w14:paraId="649BC7A2" w14:textId="77777777" w:rsidR="00835628" w:rsidRDefault="00835628" w:rsidP="00835628">
      <w:pPr>
        <w:pStyle w:val="BodyText"/>
        <w:ind w:firstLine="0"/>
        <w:rPr>
          <w:b/>
        </w:rPr>
      </w:pPr>
      <w:r>
        <w:t xml:space="preserve"> </w:t>
      </w:r>
      <w:r w:rsidRPr="00567FB6">
        <w:t xml:space="preserve">ATI </w:t>
      </w:r>
      <w:r w:rsidRPr="00EA744C">
        <w:t xml:space="preserve"> Limited provides a range of services, including: </w:t>
      </w:r>
    </w:p>
    <w:p w14:paraId="47467222" w14:textId="77777777" w:rsidR="00835628" w:rsidRDefault="00835628" w:rsidP="00744F14">
      <w:pPr>
        <w:pStyle w:val="BodyText"/>
        <w:numPr>
          <w:ilvl w:val="0"/>
          <w:numId w:val="3"/>
        </w:numPr>
        <w:rPr>
          <w:b/>
        </w:rPr>
      </w:pPr>
      <w:r w:rsidRPr="00EA744C">
        <w:rPr>
          <w:b/>
          <w:bCs/>
        </w:rPr>
        <w:t>Custom Software Development:</w:t>
      </w:r>
      <w:r w:rsidRPr="00EA744C">
        <w:t xml:space="preserve"> Development of software solutions designed for specific business requirements across industries.</w:t>
      </w:r>
    </w:p>
    <w:p w14:paraId="74956BD9" w14:textId="77777777" w:rsidR="00835628" w:rsidRDefault="00835628" w:rsidP="00744F14">
      <w:pPr>
        <w:pStyle w:val="BodyText"/>
        <w:numPr>
          <w:ilvl w:val="0"/>
          <w:numId w:val="3"/>
        </w:numPr>
        <w:rPr>
          <w:b/>
        </w:rPr>
      </w:pPr>
      <w:r w:rsidRPr="00EA744C">
        <w:rPr>
          <w:b/>
          <w:bCs/>
        </w:rPr>
        <w:t>Enterprise Resource Planning (ERP) Solutions:</w:t>
      </w:r>
      <w:r w:rsidRPr="00EA744C">
        <w:t xml:space="preserve"> Implementation of ERP systems to integrate operations, increase efficiency, and support decision-making. </w:t>
      </w:r>
    </w:p>
    <w:p w14:paraId="23575A72" w14:textId="77777777" w:rsidR="00835628" w:rsidRDefault="00835628" w:rsidP="00744F14">
      <w:pPr>
        <w:pStyle w:val="BodyText"/>
        <w:numPr>
          <w:ilvl w:val="0"/>
          <w:numId w:val="3"/>
        </w:numPr>
        <w:rPr>
          <w:b/>
        </w:rPr>
      </w:pPr>
      <w:r w:rsidRPr="00A35826">
        <w:rPr>
          <w:b/>
          <w:bCs/>
        </w:rPr>
        <w:t>Mobile Application Development:</w:t>
      </w:r>
      <w:r w:rsidRPr="00A35826">
        <w:t xml:space="preserve"> Recognizing the growing importance of mobile technology, ATI Limited develops innovative mobile applications for iOS and Android platforms</w:t>
      </w:r>
      <w:r w:rsidRPr="00EA744C">
        <w:t xml:space="preserve"> </w:t>
      </w:r>
    </w:p>
    <w:p w14:paraId="69358F91" w14:textId="77777777" w:rsidR="00835628" w:rsidRDefault="00835628" w:rsidP="00744F14">
      <w:pPr>
        <w:pStyle w:val="BodyText"/>
        <w:numPr>
          <w:ilvl w:val="0"/>
          <w:numId w:val="3"/>
        </w:numPr>
        <w:rPr>
          <w:b/>
        </w:rPr>
      </w:pPr>
      <w:r w:rsidRPr="00EA744C">
        <w:rPr>
          <w:b/>
          <w:bCs/>
        </w:rPr>
        <w:lastRenderedPageBreak/>
        <w:t>E-commerce Platform Development:</w:t>
      </w:r>
      <w:r w:rsidRPr="00EA744C">
        <w:t xml:space="preserve"> Creation of e-commerce websites and mobile applications that support online transactions and business growth. </w:t>
      </w:r>
    </w:p>
    <w:p w14:paraId="46D1AACE" w14:textId="77777777" w:rsidR="00835628" w:rsidRDefault="00835628" w:rsidP="00835628">
      <w:pPr>
        <w:pStyle w:val="Heading4"/>
      </w:pPr>
      <w:bookmarkStart w:id="80" w:name="_Toc219643122"/>
      <w:r w:rsidRPr="005C774C">
        <w:t>2.</w:t>
      </w:r>
      <w:r>
        <w:t>4 Organizational Structure</w:t>
      </w:r>
      <w:bookmarkEnd w:id="80"/>
      <w:r>
        <w:t xml:space="preserve"> </w:t>
      </w:r>
    </w:p>
    <w:p w14:paraId="749287B6" w14:textId="77777777" w:rsidR="00835628" w:rsidRDefault="00835628" w:rsidP="00835628">
      <w:pPr>
        <w:pStyle w:val="BodyText"/>
      </w:pPr>
      <w:r>
        <w:t xml:space="preserve"> </w:t>
      </w:r>
      <w:r w:rsidRPr="006C60AE">
        <w:t>ATI Limited operates with a hierarchical organizational structure designed to ensure effective project management, quality assurance, and client satisfaction. The company is led by experienced management professionals who oversee various departments including Software Development, Web Development, Mobile Development, Quality Assurance, Project Management, and Client Relations. Each department is headed by senior technical leads who manage teams of developers, designers, and analysts. The organizational structure promotes collaboration, knowledge sharing, and adherence to software engineering best practices.</w:t>
      </w:r>
      <w:r w:rsidRPr="00EA744C">
        <w:t xml:space="preserve"> </w:t>
      </w:r>
    </w:p>
    <w:p w14:paraId="346D3A05" w14:textId="77777777" w:rsidR="00835628" w:rsidRDefault="00835628" w:rsidP="00835628">
      <w:pPr>
        <w:pStyle w:val="Heading4"/>
      </w:pPr>
      <w:bookmarkStart w:id="81" w:name="_Toc219643123"/>
      <w:r>
        <w:t>2.5 My Position in this Organization</w:t>
      </w:r>
      <w:bookmarkEnd w:id="81"/>
      <w:r>
        <w:t xml:space="preserve"> </w:t>
      </w:r>
    </w:p>
    <w:p w14:paraId="5D5790AE" w14:textId="77777777" w:rsidR="00835628" w:rsidRPr="00EA744C" w:rsidRDefault="00835628" w:rsidP="00835628">
      <w:pPr>
        <w:pStyle w:val="BodyText"/>
        <w:rPr>
          <w:vertAlign w:val="superscript"/>
        </w:rPr>
      </w:pPr>
      <w:r w:rsidRPr="00D244C4">
        <w:t xml:space="preserve">During my practicum period at ATI Limited, I am working as a </w:t>
      </w:r>
      <w:r w:rsidRPr="00D244C4">
        <w:rPr>
          <w:b/>
          <w:bCs/>
        </w:rPr>
        <w:t>Junior Frontend Developer</w:t>
      </w:r>
      <w:r w:rsidRPr="00D244C4">
        <w:t xml:space="preserve"> within the Web Development department. In this role, I am responsible for developing and implementing the Auraluxe e-commerce platform, working under the supervision of senior developers and the project lead.</w:t>
      </w:r>
    </w:p>
    <w:p w14:paraId="03564C44" w14:textId="77777777" w:rsidR="00835628" w:rsidRDefault="00835628" w:rsidP="00835628">
      <w:pPr>
        <w:pStyle w:val="Heading4"/>
      </w:pPr>
      <w:bookmarkStart w:id="82" w:name="_Toc219643124"/>
      <w:r>
        <w:t>2.6 Address of the Organization</w:t>
      </w:r>
      <w:bookmarkEnd w:id="82"/>
      <w:r>
        <w:t xml:space="preserve">  </w:t>
      </w:r>
    </w:p>
    <w:p w14:paraId="20B87325" w14:textId="77777777" w:rsidR="00835628" w:rsidRDefault="00835628" w:rsidP="00835628">
      <w:pPr>
        <w:pStyle w:val="C-BodyText"/>
      </w:pPr>
      <w:r>
        <w:t>ATI Centre, House-07</w:t>
      </w:r>
    </w:p>
    <w:p w14:paraId="5F260CE2" w14:textId="77777777" w:rsidR="00835628" w:rsidRDefault="00835628" w:rsidP="00835628">
      <w:pPr>
        <w:pStyle w:val="C-BodyText"/>
      </w:pPr>
      <w:r>
        <w:t>Gareeb-E-Nawaz Avenue, Sector-11</w:t>
      </w:r>
    </w:p>
    <w:p w14:paraId="51C92E04" w14:textId="77777777" w:rsidR="00835628" w:rsidRPr="00F16187" w:rsidRDefault="00835628" w:rsidP="00835628">
      <w:pPr>
        <w:pStyle w:val="C-BodyText"/>
      </w:pPr>
      <w:r>
        <w:t>Uttara, Dhaka-1230, Bangladesh</w:t>
      </w:r>
    </w:p>
    <w:bookmarkEnd w:id="76"/>
    <w:p w14:paraId="6E7CE7EA" w14:textId="77777777" w:rsidR="00A151B0" w:rsidRDefault="00A151B0" w:rsidP="005150C4">
      <w:pPr>
        <w:pStyle w:val="BodyText"/>
        <w:ind w:firstLine="0"/>
        <w:sectPr w:rsidR="00A151B0" w:rsidSect="00DB681C">
          <w:pgSz w:w="12240" w:h="15840"/>
          <w:pgMar w:top="1440" w:right="1440" w:bottom="1440" w:left="1800" w:header="720" w:footer="720" w:gutter="0"/>
          <w:cols w:space="720"/>
          <w:titlePg/>
          <w:docGrid w:linePitch="360"/>
        </w:sectPr>
      </w:pPr>
    </w:p>
    <w:p w14:paraId="48D9DDDD" w14:textId="77777777" w:rsidR="00022698" w:rsidRDefault="00022698" w:rsidP="00A151B0">
      <w:pPr>
        <w:spacing w:after="0" w:line="360" w:lineRule="auto"/>
      </w:pPr>
    </w:p>
    <w:p w14:paraId="692149D0" w14:textId="77777777" w:rsidR="00022698" w:rsidRDefault="00022698" w:rsidP="00A151B0">
      <w:pPr>
        <w:spacing w:after="0" w:line="360" w:lineRule="auto"/>
      </w:pPr>
    </w:p>
    <w:p w14:paraId="3D19AB4C" w14:textId="77777777" w:rsidR="00022698" w:rsidRDefault="00022698" w:rsidP="00A151B0">
      <w:pPr>
        <w:spacing w:after="0" w:line="360" w:lineRule="auto"/>
      </w:pPr>
    </w:p>
    <w:p w14:paraId="1CCD4A51" w14:textId="77777777" w:rsidR="00022698" w:rsidRDefault="00022698" w:rsidP="00A151B0">
      <w:pPr>
        <w:spacing w:after="0" w:line="360" w:lineRule="auto"/>
      </w:pPr>
    </w:p>
    <w:p w14:paraId="0AA8D8C0" w14:textId="77777777" w:rsidR="00022698" w:rsidRDefault="00022698" w:rsidP="00A151B0">
      <w:pPr>
        <w:spacing w:after="0" w:line="360" w:lineRule="auto"/>
      </w:pPr>
    </w:p>
    <w:p w14:paraId="0A8FF0A1" w14:textId="77777777" w:rsidR="00022698" w:rsidRDefault="00022698" w:rsidP="00A151B0">
      <w:pPr>
        <w:spacing w:after="0" w:line="360" w:lineRule="auto"/>
      </w:pPr>
    </w:p>
    <w:p w14:paraId="4F0F10C7" w14:textId="77777777" w:rsidR="00022698" w:rsidRDefault="00022698" w:rsidP="00A151B0">
      <w:pPr>
        <w:spacing w:after="0" w:line="360" w:lineRule="auto"/>
      </w:pPr>
    </w:p>
    <w:p w14:paraId="1003764A" w14:textId="77777777" w:rsidR="00022698" w:rsidRDefault="00022698" w:rsidP="00A151B0">
      <w:pPr>
        <w:spacing w:after="0" w:line="360" w:lineRule="auto"/>
      </w:pPr>
    </w:p>
    <w:p w14:paraId="6FDDC01C" w14:textId="77777777" w:rsidR="00022698" w:rsidRDefault="00022698" w:rsidP="00A151B0">
      <w:pPr>
        <w:spacing w:after="0" w:line="360" w:lineRule="auto"/>
      </w:pPr>
    </w:p>
    <w:p w14:paraId="291FDA19" w14:textId="77777777" w:rsidR="00022698" w:rsidRDefault="00022698" w:rsidP="00A151B0">
      <w:pPr>
        <w:spacing w:after="0" w:line="360" w:lineRule="auto"/>
      </w:pPr>
    </w:p>
    <w:p w14:paraId="45FEC886" w14:textId="77777777" w:rsidR="00022698" w:rsidRDefault="00022698" w:rsidP="00A151B0">
      <w:pPr>
        <w:spacing w:after="0" w:line="360" w:lineRule="auto"/>
      </w:pPr>
    </w:p>
    <w:p w14:paraId="5A5F958B" w14:textId="77777777" w:rsidR="00A151B0" w:rsidRDefault="00A151B0" w:rsidP="00A151B0">
      <w:pPr>
        <w:spacing w:after="0" w:line="360" w:lineRule="auto"/>
      </w:pPr>
    </w:p>
    <w:p w14:paraId="1FF8DFAC" w14:textId="77777777" w:rsidR="00A151B0" w:rsidRDefault="00A151B0" w:rsidP="00A151B0">
      <w:pPr>
        <w:spacing w:after="0" w:line="360" w:lineRule="auto"/>
      </w:pPr>
    </w:p>
    <w:p w14:paraId="29A98BB9" w14:textId="77777777" w:rsidR="00A151B0" w:rsidRDefault="00A151B0" w:rsidP="00A151B0">
      <w:pPr>
        <w:spacing w:after="0" w:line="360" w:lineRule="auto"/>
      </w:pPr>
    </w:p>
    <w:p w14:paraId="6862018F" w14:textId="77777777" w:rsidR="00022698" w:rsidRDefault="00022698" w:rsidP="00022698">
      <w:pPr>
        <w:pStyle w:val="Heading2"/>
        <w:tabs>
          <w:tab w:val="left" w:pos="990"/>
        </w:tabs>
        <w:spacing w:before="120" w:after="120" w:line="276" w:lineRule="auto"/>
        <w:rPr>
          <w:b/>
        </w:rPr>
      </w:pPr>
      <w:bookmarkStart w:id="83" w:name="_Toc144483478"/>
      <w:bookmarkStart w:id="84" w:name="_Toc144487497"/>
      <w:bookmarkStart w:id="85" w:name="_Toc144490890"/>
      <w:bookmarkStart w:id="86" w:name="_Toc144491878"/>
      <w:bookmarkStart w:id="87" w:name="_Toc159358190"/>
      <w:bookmarkStart w:id="88" w:name="_Toc193208452"/>
      <w:bookmarkStart w:id="89" w:name="_Toc195093273"/>
      <w:bookmarkStart w:id="90" w:name="_Toc195094769"/>
      <w:bookmarkStart w:id="91" w:name="_Toc195098836"/>
      <w:bookmarkStart w:id="92" w:name="_Toc195099590"/>
      <w:bookmarkStart w:id="93" w:name="_Toc196315813"/>
      <w:bookmarkStart w:id="94" w:name="_Toc196330140"/>
      <w:bookmarkStart w:id="95" w:name="_Toc196333812"/>
      <w:bookmarkStart w:id="96" w:name="_Toc196334876"/>
      <w:bookmarkStart w:id="97" w:name="_Toc219037833"/>
      <w:bookmarkStart w:id="98" w:name="_Toc219643125"/>
      <w:r>
        <w:rPr>
          <w:b/>
        </w:rPr>
        <w:t>Chapter 3</w:t>
      </w:r>
      <w:bookmarkEnd w:id="83"/>
      <w:bookmarkEnd w:id="84"/>
      <w:bookmarkEnd w:id="85"/>
      <w:bookmarkEnd w:id="86"/>
      <w:bookmarkEnd w:id="87"/>
      <w:bookmarkEnd w:id="88"/>
      <w:bookmarkEnd w:id="89"/>
      <w:bookmarkEnd w:id="90"/>
      <w:bookmarkEnd w:id="91"/>
      <w:bookmarkEnd w:id="92"/>
      <w:r w:rsidR="00903653">
        <w:rPr>
          <w:b/>
        </w:rPr>
        <w:t>.</w:t>
      </w:r>
      <w:bookmarkEnd w:id="93"/>
      <w:bookmarkEnd w:id="94"/>
      <w:bookmarkEnd w:id="95"/>
      <w:bookmarkEnd w:id="96"/>
      <w:bookmarkEnd w:id="97"/>
      <w:bookmarkEnd w:id="98"/>
    </w:p>
    <w:p w14:paraId="12E2C47C" w14:textId="3FB7C84D" w:rsidR="00022698" w:rsidRPr="002009F1" w:rsidRDefault="00EA744C" w:rsidP="00022698">
      <w:pPr>
        <w:pStyle w:val="Heading2"/>
        <w:tabs>
          <w:tab w:val="left" w:pos="990"/>
        </w:tabs>
        <w:spacing w:before="120" w:after="120" w:line="276" w:lineRule="auto"/>
        <w:rPr>
          <w:b/>
        </w:rPr>
      </w:pPr>
      <w:bookmarkStart w:id="99" w:name="_Toc219643126"/>
      <w:r w:rsidRPr="00EA744C">
        <w:rPr>
          <w:b/>
        </w:rPr>
        <w:t>Requirement Engineering</w:t>
      </w:r>
      <w:bookmarkEnd w:id="99"/>
    </w:p>
    <w:p w14:paraId="2098945A" w14:textId="77777777" w:rsidR="00022698" w:rsidRDefault="00022698" w:rsidP="00A151B0">
      <w:pPr>
        <w:spacing w:after="0" w:line="360" w:lineRule="auto"/>
      </w:pPr>
    </w:p>
    <w:p w14:paraId="1880093B" w14:textId="77777777" w:rsidR="00022698" w:rsidRDefault="00022698" w:rsidP="00A151B0">
      <w:pPr>
        <w:spacing w:after="0" w:line="360" w:lineRule="auto"/>
      </w:pPr>
    </w:p>
    <w:p w14:paraId="02EEC952" w14:textId="77777777" w:rsidR="00022698" w:rsidRDefault="00022698" w:rsidP="00A151B0">
      <w:pPr>
        <w:spacing w:after="0" w:line="360" w:lineRule="auto"/>
      </w:pPr>
    </w:p>
    <w:p w14:paraId="1DADFAB3" w14:textId="77777777" w:rsidR="00022698" w:rsidRDefault="00022698" w:rsidP="00A151B0">
      <w:pPr>
        <w:spacing w:after="0" w:line="360" w:lineRule="auto"/>
      </w:pPr>
    </w:p>
    <w:p w14:paraId="36776971" w14:textId="77777777" w:rsidR="00022698" w:rsidRDefault="00022698" w:rsidP="00A151B0">
      <w:pPr>
        <w:spacing w:after="0" w:line="360" w:lineRule="auto"/>
      </w:pPr>
    </w:p>
    <w:p w14:paraId="1E14D850" w14:textId="77777777" w:rsidR="00022698" w:rsidRDefault="00022698" w:rsidP="00A151B0">
      <w:pPr>
        <w:spacing w:after="0" w:line="360" w:lineRule="auto"/>
      </w:pPr>
    </w:p>
    <w:p w14:paraId="20BB3AC0" w14:textId="77777777" w:rsidR="00022698" w:rsidRDefault="00022698" w:rsidP="00A151B0">
      <w:pPr>
        <w:spacing w:after="0" w:line="360" w:lineRule="auto"/>
      </w:pPr>
    </w:p>
    <w:p w14:paraId="49C98861" w14:textId="77777777" w:rsidR="00022698" w:rsidRDefault="00022698" w:rsidP="00A151B0">
      <w:pPr>
        <w:spacing w:after="0" w:line="360" w:lineRule="auto"/>
      </w:pPr>
    </w:p>
    <w:p w14:paraId="5381C6A8" w14:textId="77777777" w:rsidR="00022698" w:rsidRDefault="00022698" w:rsidP="00A151B0">
      <w:pPr>
        <w:spacing w:after="0" w:line="360" w:lineRule="auto"/>
      </w:pPr>
    </w:p>
    <w:p w14:paraId="34AEF792" w14:textId="77777777" w:rsidR="00022698" w:rsidRDefault="00022698" w:rsidP="00A151B0">
      <w:pPr>
        <w:spacing w:after="0" w:line="360" w:lineRule="auto"/>
      </w:pPr>
    </w:p>
    <w:p w14:paraId="375C5C07" w14:textId="77777777" w:rsidR="00022698" w:rsidRDefault="00022698" w:rsidP="00A151B0">
      <w:pPr>
        <w:spacing w:after="0" w:line="360" w:lineRule="auto"/>
      </w:pPr>
    </w:p>
    <w:p w14:paraId="6D435706" w14:textId="77777777" w:rsidR="00022698" w:rsidRDefault="00022698" w:rsidP="00A151B0">
      <w:pPr>
        <w:spacing w:after="0" w:line="360" w:lineRule="auto"/>
      </w:pPr>
    </w:p>
    <w:p w14:paraId="4B6E8341" w14:textId="77777777" w:rsidR="00022698" w:rsidRDefault="00022698" w:rsidP="00022698">
      <w:pPr>
        <w:spacing w:after="200" w:line="276" w:lineRule="auto"/>
      </w:pPr>
    </w:p>
    <w:p w14:paraId="69AE3B0A" w14:textId="77777777" w:rsidR="00A151B0" w:rsidRDefault="00A151B0" w:rsidP="00022698">
      <w:pPr>
        <w:spacing w:after="200" w:line="276" w:lineRule="auto"/>
      </w:pPr>
    </w:p>
    <w:p w14:paraId="693B74C1" w14:textId="77777777" w:rsidR="00B6255B" w:rsidRDefault="00B6255B" w:rsidP="00B6255B">
      <w:pPr>
        <w:pStyle w:val="Heading4"/>
        <w:rPr>
          <w:sz w:val="27"/>
          <w:szCs w:val="27"/>
        </w:rPr>
      </w:pPr>
      <w:bookmarkStart w:id="100" w:name="_Toc195098838"/>
      <w:bookmarkStart w:id="101" w:name="_Toc219643127"/>
      <w:r>
        <w:lastRenderedPageBreak/>
        <w:t>3.1 Requirement Analysis</w:t>
      </w:r>
      <w:bookmarkEnd w:id="101"/>
    </w:p>
    <w:p w14:paraId="28FAECBA" w14:textId="77777777" w:rsidR="00B6255B" w:rsidRDefault="00B6255B" w:rsidP="00B6255B">
      <w:pPr>
        <w:pStyle w:val="BodyText"/>
      </w:pPr>
      <w:r>
        <w:t xml:space="preserve">Requirement analysis is a pivotal phase that defines the scope, functionality, and user experience of </w:t>
      </w:r>
      <w:r>
        <w:rPr>
          <w:b/>
          <w:bCs/>
        </w:rPr>
        <w:t>Auraluxe</w:t>
      </w:r>
      <w:r>
        <w:t>. The analysis focused on identifying the core problem in the building material industry: the lack of a centralized, digital platform where customers can view imported luxury materials and real-world project inspirations simultaneously.</w:t>
      </w:r>
    </w:p>
    <w:p w14:paraId="3D586287" w14:textId="31CAEE2A" w:rsidR="00B6255B" w:rsidRDefault="00B6255B" w:rsidP="00B6255B">
      <w:pPr>
        <w:pStyle w:val="BodyText"/>
      </w:pPr>
      <w:r>
        <w:t xml:space="preserve">Currently, customers often have to visit physical showrooms to see premium materials or understand how they look in a finished project. </w:t>
      </w:r>
      <w:r>
        <w:rPr>
          <w:b/>
          <w:bCs/>
        </w:rPr>
        <w:t>Auraluxe</w:t>
      </w:r>
      <w:r>
        <w:t xml:space="preserve"> addresses this by offering a "Single Vendor" e-commerce solution where users can browse materials (stones, tiles, fittings), view completed architectural projects for inspiration, and order products directly. The analysis of the reference site (Tilottoma) highlighted the need for features like "Project Showcases," "Brand-wise filtering," and "Material Categorization" to enhance the digital purchasing experience.</w:t>
      </w:r>
    </w:p>
    <w:p w14:paraId="511F7E79" w14:textId="4043D128" w:rsidR="006121AD" w:rsidRDefault="006121AD" w:rsidP="00B6255B">
      <w:pPr>
        <w:pStyle w:val="BodyText"/>
      </w:pPr>
    </w:p>
    <w:p w14:paraId="4FFE01DF" w14:textId="77777777" w:rsidR="006121AD" w:rsidRDefault="006121AD" w:rsidP="006121AD">
      <w:pPr>
        <w:pStyle w:val="Heading4"/>
        <w:rPr>
          <w:sz w:val="27"/>
          <w:szCs w:val="27"/>
        </w:rPr>
      </w:pPr>
      <w:bookmarkStart w:id="102" w:name="_Toc219643128"/>
      <w:r>
        <w:t>3.2 Requirement Engineering</w:t>
      </w:r>
      <w:bookmarkEnd w:id="102"/>
    </w:p>
    <w:p w14:paraId="5E9AA931" w14:textId="77777777" w:rsidR="006121AD" w:rsidRDefault="006121AD" w:rsidP="006121AD">
      <w:pPr>
        <w:pStyle w:val="BodyText"/>
      </w:pPr>
      <w:r>
        <w:rPr>
          <w:rStyle w:val="citation-8"/>
        </w:rPr>
        <w:t>The requirements were categorized into User, System, Functional, and Non-Functional requirements to ensure a holistic definition of the system</w:t>
      </w:r>
      <w:r>
        <w:t>.</w:t>
      </w:r>
    </w:p>
    <w:p w14:paraId="6E59AD31" w14:textId="77777777" w:rsidR="006121AD" w:rsidRDefault="006121AD" w:rsidP="006121AD">
      <w:pPr>
        <w:pStyle w:val="Heading5"/>
      </w:pPr>
      <w:bookmarkStart w:id="103" w:name="_Toc219643129"/>
      <w:r>
        <w:t>3.2.1 User and System Requirements</w:t>
      </w:r>
      <w:bookmarkEnd w:id="103"/>
    </w:p>
    <w:p w14:paraId="01561C54" w14:textId="77777777" w:rsidR="006121AD" w:rsidRDefault="006121AD" w:rsidP="006121AD">
      <w:pPr>
        <w:pStyle w:val="C-BodyText"/>
      </w:pPr>
      <w:r>
        <w:t>This section maps high-level user needs to specific, testable system requirements.</w:t>
      </w:r>
    </w:p>
    <w:p w14:paraId="5F8968CD" w14:textId="77777777" w:rsidR="006121AD" w:rsidRPr="00D76AC2" w:rsidRDefault="006121AD" w:rsidP="00B04BE1">
      <w:pPr>
        <w:pStyle w:val="C-BodyText"/>
        <w:rPr>
          <w:b/>
          <w:bCs/>
        </w:rPr>
      </w:pPr>
      <w:r w:rsidRPr="00D76AC2">
        <w:rPr>
          <w:b/>
          <w:bCs/>
        </w:rPr>
        <w:t>1. Authentication and Account Management</w:t>
      </w:r>
    </w:p>
    <w:p w14:paraId="358679B5" w14:textId="2457E36D" w:rsidR="006121AD" w:rsidRDefault="006121AD" w:rsidP="00EA534D">
      <w:pPr>
        <w:pStyle w:val="C-BodyText"/>
        <w:numPr>
          <w:ilvl w:val="1"/>
          <w:numId w:val="22"/>
        </w:numPr>
      </w:pPr>
      <w:r>
        <w:t>The system shall provide a secure registration system allowing customers to create accounts using email and password.</w:t>
      </w:r>
    </w:p>
    <w:p w14:paraId="02F7F604" w14:textId="6BB3C4C2" w:rsidR="006121AD" w:rsidRDefault="006121AD" w:rsidP="00EA534D">
      <w:pPr>
        <w:pStyle w:val="C-BodyText"/>
        <w:numPr>
          <w:ilvl w:val="1"/>
          <w:numId w:val="22"/>
        </w:numPr>
      </w:pPr>
      <w:r>
        <w:rPr>
          <w:rStyle w:val="citation-7"/>
        </w:rPr>
        <w:t xml:space="preserve">The system shall enforce role-based access control (RBAC) covering </w:t>
      </w:r>
      <w:r>
        <w:rPr>
          <w:rStyle w:val="citation-7"/>
          <w:b/>
          <w:bCs/>
        </w:rPr>
        <w:t>User</w:t>
      </w:r>
      <w:r>
        <w:rPr>
          <w:rStyle w:val="citation-7"/>
        </w:rPr>
        <w:t xml:space="preserve"> and </w:t>
      </w:r>
      <w:r>
        <w:rPr>
          <w:rStyle w:val="citation-7"/>
          <w:b/>
          <w:bCs/>
        </w:rPr>
        <w:t>Admin</w:t>
      </w:r>
      <w:r>
        <w:rPr>
          <w:rStyle w:val="citation-7"/>
        </w:rPr>
        <w:t xml:space="preserve"> roles, as defined in the database schema (UserRole enum)</w:t>
      </w:r>
      <w:r>
        <w:t>.</w:t>
      </w:r>
    </w:p>
    <w:p w14:paraId="7DA5A215" w14:textId="6A9048C6" w:rsidR="006121AD" w:rsidRDefault="006121AD" w:rsidP="00EA534D">
      <w:pPr>
        <w:pStyle w:val="C-BodyText"/>
        <w:numPr>
          <w:ilvl w:val="1"/>
          <w:numId w:val="22"/>
        </w:numPr>
      </w:pPr>
      <w:r>
        <w:t xml:space="preserve">The system shall ensure secure login functionality using </w:t>
      </w:r>
      <w:r>
        <w:rPr>
          <w:b/>
          <w:bCs/>
        </w:rPr>
        <w:t>NestJS</w:t>
      </w:r>
      <w:r>
        <w:t xml:space="preserve"> backend authentication strategies (JWT).</w:t>
      </w:r>
    </w:p>
    <w:p w14:paraId="56480D65" w14:textId="3C44CF56" w:rsidR="006121AD" w:rsidRDefault="006121AD" w:rsidP="00EA534D">
      <w:pPr>
        <w:pStyle w:val="C-BodyText"/>
        <w:numPr>
          <w:ilvl w:val="1"/>
          <w:numId w:val="22"/>
        </w:numPr>
      </w:pPr>
      <w:r>
        <w:t>The system shall allow users to manage their profiles, including viewing their order history and updating personal details.</w:t>
      </w:r>
    </w:p>
    <w:p w14:paraId="2536BFB9" w14:textId="2A27CC85" w:rsidR="006121AD" w:rsidRDefault="006121AD" w:rsidP="00D70E32">
      <w:pPr>
        <w:pStyle w:val="C-BodyText"/>
        <w:rPr>
          <w:b/>
          <w:bCs/>
        </w:rPr>
      </w:pPr>
      <w:r w:rsidRPr="00D70E32">
        <w:rPr>
          <w:b/>
          <w:bCs/>
        </w:rPr>
        <w:lastRenderedPageBreak/>
        <w:t>2. Product and Project Discovery</w:t>
      </w:r>
    </w:p>
    <w:p w14:paraId="00955A95" w14:textId="4B77F340" w:rsidR="00D70E32" w:rsidRDefault="00D70E32" w:rsidP="00744F14">
      <w:pPr>
        <w:pStyle w:val="C-BodyText"/>
        <w:numPr>
          <w:ilvl w:val="1"/>
          <w:numId w:val="4"/>
        </w:numPr>
      </w:pPr>
      <w:r w:rsidRPr="00D70E32">
        <w:t>The system shall allow users to browse products filtered by Category, Brand, or Material type.</w:t>
      </w:r>
    </w:p>
    <w:p w14:paraId="7CC0A931" w14:textId="0EC203D5" w:rsidR="00D70E32" w:rsidRDefault="009446D7" w:rsidP="00744F14">
      <w:pPr>
        <w:pStyle w:val="C-BodyText"/>
        <w:numPr>
          <w:ilvl w:val="1"/>
          <w:numId w:val="4"/>
        </w:numPr>
      </w:pPr>
      <w:r w:rsidRPr="009446D7">
        <w:t>The system shall implement a Project Showcase section where users can view architectural projects (including Project Name, Location, Architects, and Images) to understand how materials are applied in real life.</w:t>
      </w:r>
    </w:p>
    <w:p w14:paraId="0627BD4F" w14:textId="2988719F" w:rsidR="00D70E32" w:rsidRDefault="00B25DAD" w:rsidP="00744F14">
      <w:pPr>
        <w:pStyle w:val="C-BodyText"/>
        <w:numPr>
          <w:ilvl w:val="1"/>
          <w:numId w:val="4"/>
        </w:numPr>
      </w:pPr>
      <w:r w:rsidRPr="00B25DAD">
        <w:t>The system shall provide a search bar allowing keyword-based queries for products and brands.</w:t>
      </w:r>
    </w:p>
    <w:p w14:paraId="53DDD731" w14:textId="442EDF28" w:rsidR="00D70E32" w:rsidRPr="00D70E32" w:rsidRDefault="00B61782" w:rsidP="00744F14">
      <w:pPr>
        <w:pStyle w:val="C-BodyText"/>
        <w:numPr>
          <w:ilvl w:val="1"/>
          <w:numId w:val="4"/>
        </w:numPr>
      </w:pPr>
      <w:r w:rsidRPr="00B61782">
        <w:t>The system shall display detailed product cards including Product Name, Price, Specifications, Key Features, and Stock Quantity.</w:t>
      </w:r>
    </w:p>
    <w:p w14:paraId="5F156F2F" w14:textId="3F811AEB" w:rsidR="006121AD" w:rsidRPr="003303A1" w:rsidRDefault="006121AD" w:rsidP="00744F14">
      <w:pPr>
        <w:pStyle w:val="C-BodyText"/>
        <w:numPr>
          <w:ilvl w:val="0"/>
          <w:numId w:val="4"/>
        </w:numPr>
        <w:rPr>
          <w:b/>
          <w:bCs/>
        </w:rPr>
      </w:pPr>
      <w:r w:rsidRPr="003303A1">
        <w:rPr>
          <w:b/>
          <w:bCs/>
        </w:rPr>
        <w:t xml:space="preserve"> Cart and Order Management</w:t>
      </w:r>
    </w:p>
    <w:p w14:paraId="54575788" w14:textId="5FD7B8AF" w:rsidR="006121AD" w:rsidRDefault="006121AD" w:rsidP="00744F14">
      <w:pPr>
        <w:pStyle w:val="C-BodyText"/>
        <w:numPr>
          <w:ilvl w:val="1"/>
          <w:numId w:val="4"/>
        </w:numPr>
      </w:pPr>
      <w:r>
        <w:t>The system shall enable users to add products to a Cart, supporting multiple items with adjustable quantities.</w:t>
      </w:r>
    </w:p>
    <w:p w14:paraId="35C5E71B" w14:textId="71D4F2E7" w:rsidR="006121AD" w:rsidRPr="00682EFE" w:rsidRDefault="006121AD" w:rsidP="00744F14">
      <w:pPr>
        <w:pStyle w:val="C-BodyText"/>
        <w:numPr>
          <w:ilvl w:val="1"/>
          <w:numId w:val="4"/>
        </w:numPr>
      </w:pPr>
      <w:r w:rsidRPr="00682EFE">
        <w:t>The system shall validate stock availability (</w:t>
      </w:r>
      <w:r w:rsidRPr="00682EFE">
        <w:rPr>
          <w:rStyle w:val="HTMLCode"/>
          <w:rFonts w:ascii="Times New Roman" w:eastAsiaTheme="minorHAnsi" w:hAnsi="Times New Roman" w:cs="Times New Roman"/>
          <w:sz w:val="24"/>
          <w:szCs w:val="24"/>
        </w:rPr>
        <w:t>quantity</w:t>
      </w:r>
      <w:r w:rsidRPr="00682EFE">
        <w:t xml:space="preserve"> in Product model) before allowing an item to be added to the cart.</w:t>
      </w:r>
    </w:p>
    <w:p w14:paraId="043FC377" w14:textId="11778640" w:rsidR="006121AD" w:rsidRDefault="006121AD" w:rsidP="00744F14">
      <w:pPr>
        <w:pStyle w:val="C-BodyText"/>
        <w:numPr>
          <w:ilvl w:val="1"/>
          <w:numId w:val="4"/>
        </w:numPr>
      </w:pPr>
      <w:r>
        <w:t>The system shall allow users to proceed to checkout and generate an order with a unique ID.</w:t>
      </w:r>
    </w:p>
    <w:p w14:paraId="3169434A" w14:textId="2EE56D35" w:rsidR="009513F7" w:rsidRPr="00682EFE" w:rsidRDefault="006121AD" w:rsidP="00744F14">
      <w:pPr>
        <w:pStyle w:val="C-BodyText"/>
        <w:numPr>
          <w:ilvl w:val="1"/>
          <w:numId w:val="4"/>
        </w:numPr>
      </w:pPr>
      <w:r w:rsidRPr="00682EFE">
        <w:t xml:space="preserve">The system shall implement a </w:t>
      </w:r>
      <w:r w:rsidRPr="00682EFE">
        <w:rPr>
          <w:rStyle w:val="HTMLCode"/>
          <w:rFonts w:ascii="Times New Roman" w:eastAsiaTheme="minorHAnsi" w:hAnsi="Times New Roman" w:cs="Times New Roman"/>
        </w:rPr>
        <w:t>CartItem</w:t>
      </w:r>
      <w:r w:rsidRPr="00682EFE">
        <w:t xml:space="preserve"> model to track unit prices and quantities for each session.</w:t>
      </w:r>
    </w:p>
    <w:p w14:paraId="054C1F0F" w14:textId="77777777" w:rsidR="009513F7" w:rsidRPr="009513F7" w:rsidRDefault="009513F7" w:rsidP="009513F7">
      <w:pPr>
        <w:pStyle w:val="C-BodyText"/>
        <w:rPr>
          <w:b/>
          <w:bCs/>
        </w:rPr>
      </w:pPr>
      <w:r w:rsidRPr="009513F7">
        <w:rPr>
          <w:b/>
          <w:bCs/>
        </w:rPr>
        <w:t>4. Payments and Transactions</w:t>
      </w:r>
    </w:p>
    <w:p w14:paraId="54503673" w14:textId="12A4BC13" w:rsidR="009513F7" w:rsidRPr="009513F7" w:rsidRDefault="009513F7" w:rsidP="00744F14">
      <w:pPr>
        <w:pStyle w:val="C-BodyText"/>
        <w:numPr>
          <w:ilvl w:val="1"/>
          <w:numId w:val="3"/>
        </w:numPr>
      </w:pPr>
      <w:r w:rsidRPr="009513F7">
        <w:t xml:space="preserve">The system shall integrate </w:t>
      </w:r>
      <w:r w:rsidRPr="009513F7">
        <w:rPr>
          <w:b/>
          <w:bCs/>
        </w:rPr>
        <w:t>SSLCommerz</w:t>
      </w:r>
      <w:r w:rsidRPr="009513F7">
        <w:t xml:space="preserve"> for handling secure online payments.</w:t>
      </w:r>
    </w:p>
    <w:p w14:paraId="2445B5DE" w14:textId="54CFD887" w:rsidR="009513F7" w:rsidRPr="009513F7" w:rsidRDefault="009513F7" w:rsidP="00744F14">
      <w:pPr>
        <w:pStyle w:val="C-BodyText"/>
        <w:numPr>
          <w:ilvl w:val="1"/>
          <w:numId w:val="3"/>
        </w:numPr>
      </w:pPr>
      <w:r w:rsidRPr="009513F7">
        <w:t>The system shall ensure transactional integrity by updating the order status only upon successful payment confirmation.</w:t>
      </w:r>
    </w:p>
    <w:p w14:paraId="215EC231" w14:textId="296AC342" w:rsidR="009513F7" w:rsidRDefault="009513F7" w:rsidP="00744F14">
      <w:pPr>
        <w:pStyle w:val="C-BodyText"/>
        <w:numPr>
          <w:ilvl w:val="1"/>
          <w:numId w:val="3"/>
        </w:numPr>
      </w:pPr>
      <w:r w:rsidRPr="009513F7">
        <w:t>The system shall maintain a transaction history accessible to both the User (My Orders) and the Admin.</w:t>
      </w:r>
    </w:p>
    <w:p w14:paraId="7927DFF6" w14:textId="77777777" w:rsidR="00EF34FA" w:rsidRPr="00EF34FA" w:rsidRDefault="00EF34FA" w:rsidP="00EF34FA">
      <w:pPr>
        <w:pStyle w:val="C-BodyText"/>
        <w:rPr>
          <w:b/>
          <w:bCs/>
        </w:rPr>
      </w:pPr>
      <w:r w:rsidRPr="00EF34FA">
        <w:rPr>
          <w:b/>
          <w:bCs/>
        </w:rPr>
        <w:t>5. Administration and Content Management</w:t>
      </w:r>
    </w:p>
    <w:p w14:paraId="09C7DAA7" w14:textId="77777777" w:rsidR="00EF34FA" w:rsidRPr="00EF34FA" w:rsidRDefault="00EF34FA" w:rsidP="00EF34FA">
      <w:pPr>
        <w:pStyle w:val="C-BodyText"/>
        <w:ind w:left="720"/>
      </w:pPr>
      <w:r w:rsidRPr="00EF34FA">
        <w:rPr>
          <w:b/>
          <w:bCs/>
        </w:rPr>
        <w:lastRenderedPageBreak/>
        <w:t>5.1</w:t>
      </w:r>
      <w:r w:rsidRPr="00EF34FA">
        <w:t xml:space="preserve"> The Admin shall have a dashboard to view total users, active orders, and inventory status.</w:t>
      </w:r>
    </w:p>
    <w:p w14:paraId="29662DF7" w14:textId="77777777" w:rsidR="00EF34FA" w:rsidRDefault="00EF34FA" w:rsidP="00EF34FA">
      <w:pPr>
        <w:pStyle w:val="C-BodyText"/>
        <w:ind w:left="720"/>
      </w:pPr>
      <w:r w:rsidRPr="00EF34FA">
        <w:rPr>
          <w:b/>
          <w:bCs/>
        </w:rPr>
        <w:t>5.2</w:t>
      </w:r>
      <w:r w:rsidRPr="00EF34FA">
        <w:t xml:space="preserve"> The system shall provide </w:t>
      </w:r>
      <w:r w:rsidRPr="00EF34FA">
        <w:rPr>
          <w:b/>
          <w:bCs/>
        </w:rPr>
        <w:t>CRUD (Create, Read, Update, Delete)</w:t>
      </w:r>
      <w:r w:rsidRPr="00EF34FA">
        <w:t xml:space="preserve"> capabilities for the Admin to manage:</w:t>
      </w:r>
    </w:p>
    <w:p w14:paraId="73C2FC24" w14:textId="1DA16F8A" w:rsidR="00EF34FA" w:rsidRPr="00EF34FA" w:rsidRDefault="00EF34FA" w:rsidP="00EA534D">
      <w:pPr>
        <w:pStyle w:val="C-BodyText"/>
        <w:numPr>
          <w:ilvl w:val="0"/>
          <w:numId w:val="23"/>
        </w:numPr>
      </w:pPr>
      <w:r w:rsidRPr="00EF34FA">
        <w:rPr>
          <w:b/>
          <w:bCs/>
        </w:rPr>
        <w:t>Products:</w:t>
      </w:r>
      <w:r w:rsidRPr="00EF34FA">
        <w:t xml:space="preserve"> Uploading images, setting prices, and linking to Brands/Categories.</w:t>
      </w:r>
    </w:p>
    <w:p w14:paraId="69E61D1D" w14:textId="77777777" w:rsidR="00EF34FA" w:rsidRDefault="00EF34FA" w:rsidP="00EA534D">
      <w:pPr>
        <w:pStyle w:val="C-BodyText"/>
        <w:numPr>
          <w:ilvl w:val="0"/>
          <w:numId w:val="23"/>
        </w:numPr>
      </w:pPr>
      <w:r w:rsidRPr="00EF34FA">
        <w:rPr>
          <w:b/>
          <w:bCs/>
        </w:rPr>
        <w:t>Projects:</w:t>
      </w:r>
      <w:r w:rsidRPr="00EF34FA">
        <w:t xml:space="preserve"> Managing portfolio entries with details like Client, Architects, and Location.</w:t>
      </w:r>
    </w:p>
    <w:p w14:paraId="077AEDD2" w14:textId="4A52E9F4" w:rsidR="00EF34FA" w:rsidRPr="00EF34FA" w:rsidRDefault="00EF34FA" w:rsidP="00EA534D">
      <w:pPr>
        <w:pStyle w:val="C-BodyText"/>
        <w:numPr>
          <w:ilvl w:val="0"/>
          <w:numId w:val="23"/>
        </w:numPr>
      </w:pPr>
      <w:r w:rsidRPr="00EF34FA">
        <w:rPr>
          <w:b/>
          <w:bCs/>
        </w:rPr>
        <w:t xml:space="preserve"> Home Banners:</w:t>
      </w:r>
      <w:r w:rsidRPr="00EF34FA">
        <w:t xml:space="preserve"> </w:t>
      </w:r>
      <w:r w:rsidRPr="00682EFE">
        <w:t>Managing the dynamic slider images on the frontend (homeBanner model).</w:t>
      </w:r>
    </w:p>
    <w:p w14:paraId="50C5FF49" w14:textId="2720D912" w:rsidR="00EF34FA" w:rsidRDefault="00EF34FA" w:rsidP="00B04BE1">
      <w:pPr>
        <w:pStyle w:val="C-BodyText"/>
        <w:ind w:left="720"/>
      </w:pPr>
      <w:r w:rsidRPr="00EF34FA">
        <w:rPr>
          <w:b/>
          <w:bCs/>
        </w:rPr>
        <w:t>5.3</w:t>
      </w:r>
      <w:r w:rsidRPr="00EF34FA">
        <w:t xml:space="preserve"> The Admin shall be able to manage </w:t>
      </w:r>
      <w:r w:rsidRPr="00EF34FA">
        <w:rPr>
          <w:b/>
          <w:bCs/>
        </w:rPr>
        <w:t>Brands</w:t>
      </w:r>
      <w:r w:rsidRPr="00EF34FA">
        <w:t xml:space="preserve"> and </w:t>
      </w:r>
      <w:r w:rsidRPr="00EF34FA">
        <w:rPr>
          <w:b/>
          <w:bCs/>
        </w:rPr>
        <w:t>Brand Types</w:t>
      </w:r>
      <w:r w:rsidRPr="00EF34FA">
        <w:t>, including uploading logos and descriptions.</w:t>
      </w:r>
    </w:p>
    <w:p w14:paraId="44A7F2B8" w14:textId="77777777" w:rsidR="006121AD" w:rsidRDefault="006121AD" w:rsidP="003F2848">
      <w:pPr>
        <w:pStyle w:val="Heading5"/>
      </w:pPr>
      <w:bookmarkStart w:id="104" w:name="_Toc219643130"/>
      <w:r>
        <w:t>3.2.2 Functional Requirements</w:t>
      </w:r>
      <w:bookmarkEnd w:id="104"/>
    </w:p>
    <w:p w14:paraId="7A175123" w14:textId="77777777" w:rsidR="006121AD" w:rsidRDefault="006121AD" w:rsidP="003F2848">
      <w:pPr>
        <w:pStyle w:val="C-BodyText"/>
      </w:pPr>
      <w:r>
        <w:t>Functional requirements define the specific behaviors of the Auraluxe system.</w:t>
      </w:r>
    </w:p>
    <w:p w14:paraId="6B9092D0" w14:textId="77777777" w:rsidR="006121AD" w:rsidRPr="003F2848" w:rsidRDefault="006121AD" w:rsidP="003F2848">
      <w:pPr>
        <w:pStyle w:val="C-BodyText"/>
        <w:rPr>
          <w:b/>
          <w:bCs/>
        </w:rPr>
      </w:pPr>
      <w:r w:rsidRPr="003F2848">
        <w:rPr>
          <w:b/>
          <w:bCs/>
        </w:rPr>
        <w:t>User Functions:</w:t>
      </w:r>
    </w:p>
    <w:p w14:paraId="245D335E" w14:textId="77777777" w:rsidR="006121AD" w:rsidRDefault="006121AD" w:rsidP="00EA534D">
      <w:pPr>
        <w:pStyle w:val="C-BodyText"/>
        <w:numPr>
          <w:ilvl w:val="0"/>
          <w:numId w:val="24"/>
        </w:numPr>
      </w:pPr>
      <w:r>
        <w:rPr>
          <w:b/>
          <w:bCs/>
        </w:rPr>
        <w:t>Registration/Login:</w:t>
      </w:r>
      <w:r>
        <w:t xml:space="preserve"> Secure entry using Zod-validated forms.</w:t>
      </w:r>
    </w:p>
    <w:p w14:paraId="26887617" w14:textId="77777777" w:rsidR="006121AD" w:rsidRDefault="006121AD" w:rsidP="00EA534D">
      <w:pPr>
        <w:pStyle w:val="C-BodyText"/>
        <w:numPr>
          <w:ilvl w:val="0"/>
          <w:numId w:val="24"/>
        </w:numPr>
      </w:pPr>
      <w:r>
        <w:rPr>
          <w:b/>
          <w:bCs/>
        </w:rPr>
        <w:t>Browse Inventory:</w:t>
      </w:r>
      <w:r>
        <w:t xml:space="preserve"> View products using TanStack Table or Grid views.</w:t>
      </w:r>
    </w:p>
    <w:p w14:paraId="5C271B22" w14:textId="77777777" w:rsidR="006121AD" w:rsidRDefault="006121AD" w:rsidP="00EA534D">
      <w:pPr>
        <w:pStyle w:val="C-BodyText"/>
        <w:numPr>
          <w:ilvl w:val="0"/>
          <w:numId w:val="24"/>
        </w:numPr>
      </w:pPr>
      <w:r>
        <w:rPr>
          <w:b/>
          <w:bCs/>
        </w:rPr>
        <w:t>Manage Cart:</w:t>
      </w:r>
      <w:r>
        <w:t xml:space="preserve"> Add/Remove items and view total cost calculations.</w:t>
      </w:r>
    </w:p>
    <w:p w14:paraId="6348CBD4" w14:textId="77777777" w:rsidR="006121AD" w:rsidRDefault="006121AD" w:rsidP="00EA534D">
      <w:pPr>
        <w:pStyle w:val="C-BodyText"/>
        <w:numPr>
          <w:ilvl w:val="0"/>
          <w:numId w:val="24"/>
        </w:numPr>
      </w:pPr>
      <w:r>
        <w:rPr>
          <w:b/>
          <w:bCs/>
        </w:rPr>
        <w:t>Place Order:</w:t>
      </w:r>
      <w:r>
        <w:t xml:space="preserve"> Complete purchases via SSLCommerz gateway.</w:t>
      </w:r>
    </w:p>
    <w:p w14:paraId="7AC0741B" w14:textId="77777777" w:rsidR="006121AD" w:rsidRDefault="006121AD" w:rsidP="00EA534D">
      <w:pPr>
        <w:pStyle w:val="C-BodyText"/>
        <w:numPr>
          <w:ilvl w:val="0"/>
          <w:numId w:val="24"/>
        </w:numPr>
      </w:pPr>
      <w:r>
        <w:rPr>
          <w:b/>
          <w:bCs/>
        </w:rPr>
        <w:t>View Projects:</w:t>
      </w:r>
      <w:r>
        <w:t xml:space="preserve"> </w:t>
      </w:r>
      <w:r w:rsidRPr="00682EFE">
        <w:t xml:space="preserve">Access the "Inspiration" section to see </w:t>
      </w:r>
      <w:r w:rsidRPr="00682EFE">
        <w:rPr>
          <w:rStyle w:val="HTMLCode"/>
          <w:rFonts w:ascii="Times New Roman" w:eastAsiaTheme="minorHAnsi" w:hAnsi="Times New Roman" w:cs="Times New Roman"/>
          <w:sz w:val="24"/>
          <w:szCs w:val="24"/>
        </w:rPr>
        <w:t>Project</w:t>
      </w:r>
      <w:r w:rsidRPr="00682EFE">
        <w:t xml:space="preserve"> and </w:t>
      </w:r>
      <w:r w:rsidRPr="00682EFE">
        <w:rPr>
          <w:rStyle w:val="HTMLCode"/>
          <w:rFonts w:ascii="Times New Roman" w:eastAsiaTheme="minorHAnsi" w:hAnsi="Times New Roman" w:cs="Times New Roman"/>
          <w:sz w:val="24"/>
          <w:szCs w:val="24"/>
        </w:rPr>
        <w:t>Material</w:t>
      </w:r>
      <w:r w:rsidRPr="00682EFE">
        <w:t xml:space="preserve"> relations.</w:t>
      </w:r>
    </w:p>
    <w:p w14:paraId="443325D2" w14:textId="77777777" w:rsidR="006121AD" w:rsidRPr="003F2848" w:rsidRDefault="006121AD" w:rsidP="003F2848">
      <w:pPr>
        <w:pStyle w:val="C-BodyText"/>
        <w:rPr>
          <w:b/>
          <w:bCs/>
        </w:rPr>
      </w:pPr>
      <w:r w:rsidRPr="003F2848">
        <w:rPr>
          <w:b/>
          <w:bCs/>
        </w:rPr>
        <w:t>Admin Functions:</w:t>
      </w:r>
    </w:p>
    <w:p w14:paraId="793EC66C" w14:textId="77777777" w:rsidR="006121AD" w:rsidRPr="00B420EF" w:rsidRDefault="006121AD" w:rsidP="00EA534D">
      <w:pPr>
        <w:pStyle w:val="C-BodyText"/>
        <w:numPr>
          <w:ilvl w:val="0"/>
          <w:numId w:val="25"/>
        </w:numPr>
      </w:pPr>
      <w:r>
        <w:rPr>
          <w:b/>
          <w:bCs/>
        </w:rPr>
        <w:t>Inventory Management:</w:t>
      </w:r>
      <w:r>
        <w:t xml:space="preserve"> </w:t>
      </w:r>
      <w:r w:rsidRPr="00B420EF">
        <w:t xml:space="preserve">Monitor </w:t>
      </w:r>
      <w:r w:rsidRPr="00B420EF">
        <w:rPr>
          <w:rStyle w:val="HTMLCode"/>
          <w:rFonts w:ascii="Times New Roman" w:eastAsiaTheme="minorHAnsi" w:hAnsi="Times New Roman" w:cs="Times New Roman"/>
          <w:sz w:val="24"/>
          <w:szCs w:val="24"/>
        </w:rPr>
        <w:t>quantity</w:t>
      </w:r>
      <w:r w:rsidRPr="00B420EF">
        <w:t xml:space="preserve"> levels and update stock.</w:t>
      </w:r>
    </w:p>
    <w:p w14:paraId="784F14F7" w14:textId="77777777" w:rsidR="006121AD" w:rsidRDefault="006121AD" w:rsidP="00EA534D">
      <w:pPr>
        <w:pStyle w:val="C-BodyText"/>
        <w:numPr>
          <w:ilvl w:val="0"/>
          <w:numId w:val="25"/>
        </w:numPr>
      </w:pPr>
      <w:r>
        <w:rPr>
          <w:b/>
          <w:bCs/>
        </w:rPr>
        <w:t>Order Fulfillment:</w:t>
      </w:r>
      <w:r>
        <w:t xml:space="preserve"> View incoming orders and update their status (e.g., Pending to Delivered).</w:t>
      </w:r>
    </w:p>
    <w:p w14:paraId="0CE45220" w14:textId="77777777" w:rsidR="006121AD" w:rsidRDefault="006121AD" w:rsidP="00EA534D">
      <w:pPr>
        <w:pStyle w:val="C-BodyText"/>
        <w:numPr>
          <w:ilvl w:val="0"/>
          <w:numId w:val="25"/>
        </w:numPr>
      </w:pPr>
      <w:r>
        <w:rPr>
          <w:b/>
          <w:bCs/>
        </w:rPr>
        <w:t>Content Management:</w:t>
      </w:r>
      <w:r>
        <w:t xml:space="preserve"> Update "Our Featured" and "Home Banner" sections to keep the site fresh.</w:t>
      </w:r>
    </w:p>
    <w:p w14:paraId="2E2F5BFC" w14:textId="0A8EE657" w:rsidR="006121AD" w:rsidRDefault="006121AD" w:rsidP="00EA534D">
      <w:pPr>
        <w:pStyle w:val="C-BodyText"/>
        <w:numPr>
          <w:ilvl w:val="0"/>
          <w:numId w:val="25"/>
        </w:numPr>
      </w:pPr>
      <w:r>
        <w:rPr>
          <w:b/>
          <w:bCs/>
        </w:rPr>
        <w:lastRenderedPageBreak/>
        <w:t>Data Entry:</w:t>
      </w:r>
      <w:r>
        <w:t xml:space="preserve"> </w:t>
      </w:r>
      <w:r w:rsidRPr="00B420EF">
        <w:t xml:space="preserve">Add new </w:t>
      </w:r>
      <w:r w:rsidRPr="00B420EF">
        <w:rPr>
          <w:rStyle w:val="HTMLCode"/>
          <w:rFonts w:ascii="Times New Roman" w:eastAsiaTheme="minorHAnsi" w:hAnsi="Times New Roman" w:cs="Times New Roman"/>
          <w:sz w:val="24"/>
          <w:szCs w:val="24"/>
        </w:rPr>
        <w:t>Materials</w:t>
      </w:r>
      <w:r w:rsidRPr="00B420EF">
        <w:t xml:space="preserve">, </w:t>
      </w:r>
      <w:r w:rsidRPr="00B420EF">
        <w:rPr>
          <w:rStyle w:val="HTMLCode"/>
          <w:rFonts w:ascii="Times New Roman" w:eastAsiaTheme="minorHAnsi" w:hAnsi="Times New Roman" w:cs="Times New Roman"/>
          <w:sz w:val="24"/>
          <w:szCs w:val="24"/>
        </w:rPr>
        <w:t>Project Types</w:t>
      </w:r>
      <w:r w:rsidRPr="00B420EF">
        <w:t xml:space="preserve">, and </w:t>
      </w:r>
      <w:r w:rsidRPr="00B420EF">
        <w:rPr>
          <w:rStyle w:val="HTMLCode"/>
          <w:rFonts w:ascii="Times New Roman" w:eastAsiaTheme="minorHAnsi" w:hAnsi="Times New Roman" w:cs="Times New Roman"/>
          <w:sz w:val="24"/>
          <w:szCs w:val="24"/>
        </w:rPr>
        <w:t>Key Brands</w:t>
      </w:r>
      <w:r w:rsidRPr="00B420EF">
        <w:t xml:space="preserve"> into the database.</w:t>
      </w:r>
    </w:p>
    <w:p w14:paraId="399A5AA6" w14:textId="77777777" w:rsidR="003F2848" w:rsidRDefault="003F2848" w:rsidP="003F2848">
      <w:pPr>
        <w:pStyle w:val="Heading5"/>
      </w:pPr>
      <w:bookmarkStart w:id="105" w:name="_Toc219643131"/>
      <w:r w:rsidRPr="003F2848">
        <w:t>3.2.3 Non-Functional Requirements</w:t>
      </w:r>
      <w:bookmarkEnd w:id="105"/>
    </w:p>
    <w:p w14:paraId="5D9C8A46" w14:textId="005435A3" w:rsidR="003F2848" w:rsidRPr="003F2848" w:rsidRDefault="003F2848" w:rsidP="003F2848">
      <w:pPr>
        <w:pStyle w:val="C-BodyText"/>
      </w:pPr>
      <w:r w:rsidRPr="003F2848">
        <w:t xml:space="preserve"> Non-functional requirements define system quality and performance standards.</w:t>
      </w:r>
    </w:p>
    <w:p w14:paraId="5971815C" w14:textId="77777777" w:rsidR="003F2848" w:rsidRPr="003F2848" w:rsidRDefault="003F2848" w:rsidP="00EA534D">
      <w:pPr>
        <w:pStyle w:val="C-BodyText"/>
        <w:numPr>
          <w:ilvl w:val="0"/>
          <w:numId w:val="26"/>
        </w:numPr>
      </w:pPr>
      <w:r w:rsidRPr="003F2848">
        <w:rPr>
          <w:b/>
          <w:bCs/>
        </w:rPr>
        <w:t>Security:</w:t>
      </w:r>
      <w:r w:rsidRPr="003F2848">
        <w:t xml:space="preserve"> The system shall ensure secure handling of user data by hashing passwords using </w:t>
      </w:r>
      <w:r w:rsidRPr="003F2848">
        <w:rPr>
          <w:b/>
          <w:bCs/>
        </w:rPr>
        <w:t>bcrypt</w:t>
      </w:r>
      <w:r w:rsidRPr="003F2848">
        <w:t xml:space="preserve"> and managing sessions via </w:t>
      </w:r>
      <w:r w:rsidRPr="003F2848">
        <w:rPr>
          <w:b/>
          <w:bCs/>
        </w:rPr>
        <w:t>JSON Web Tokens (JWT)</w:t>
      </w:r>
      <w:r w:rsidRPr="003F2848">
        <w:t xml:space="preserve"> strategies in NestJS. Role-based authorization (User, Admin, Vendor) shall restrict access to sensitive routes, and all form inputs shall be validated on both client and server sides using </w:t>
      </w:r>
      <w:r w:rsidRPr="003F2848">
        <w:rPr>
          <w:b/>
          <w:bCs/>
        </w:rPr>
        <w:t>Zod</w:t>
      </w:r>
      <w:r w:rsidRPr="003F2848">
        <w:t xml:space="preserve"> schemas to prevent SQL injection and XSS attacks.</w:t>
      </w:r>
    </w:p>
    <w:p w14:paraId="727C8FC5" w14:textId="77777777" w:rsidR="003F2848" w:rsidRPr="003F2848" w:rsidRDefault="003F2848" w:rsidP="00EA534D">
      <w:pPr>
        <w:pStyle w:val="C-BodyText"/>
        <w:numPr>
          <w:ilvl w:val="0"/>
          <w:numId w:val="26"/>
        </w:numPr>
      </w:pPr>
      <w:r w:rsidRPr="003F2848">
        <w:rPr>
          <w:b/>
          <w:bCs/>
        </w:rPr>
        <w:t>Performance:</w:t>
      </w:r>
      <w:r w:rsidRPr="003F2848">
        <w:t xml:space="preserve"> The system shall deliver high-speed performance by leveraging </w:t>
      </w:r>
      <w:r w:rsidRPr="003F2848">
        <w:rPr>
          <w:b/>
          <w:bCs/>
        </w:rPr>
        <w:t>Next.js Server-Side Rendering (SSR)</w:t>
      </w:r>
      <w:r w:rsidRPr="003F2848">
        <w:t xml:space="preserve"> to ensure initial page loads occur under 2 seconds. API data fetching shall be optimized using </w:t>
      </w:r>
      <w:r w:rsidRPr="003F2848">
        <w:rPr>
          <w:b/>
          <w:bCs/>
        </w:rPr>
        <w:t>TanStack Query</w:t>
      </w:r>
      <w:r w:rsidRPr="003F2848">
        <w:t xml:space="preserve"> to cache server states and minimize redundant network requests, while high-resolution product images shall be optimized automatically using the Next.js Image component.</w:t>
      </w:r>
    </w:p>
    <w:p w14:paraId="2FA4613E" w14:textId="77777777" w:rsidR="003F2848" w:rsidRPr="003F2848" w:rsidRDefault="003F2848" w:rsidP="00EA534D">
      <w:pPr>
        <w:pStyle w:val="C-BodyText"/>
        <w:numPr>
          <w:ilvl w:val="0"/>
          <w:numId w:val="26"/>
        </w:numPr>
      </w:pPr>
      <w:r w:rsidRPr="003F2848">
        <w:rPr>
          <w:b/>
          <w:bCs/>
        </w:rPr>
        <w:t>Scalability:</w:t>
      </w:r>
      <w:r w:rsidRPr="003F2848">
        <w:t xml:space="preserve"> The system shall be designed to support future business growth by utilizing the modular architecture of </w:t>
      </w:r>
      <w:r w:rsidRPr="003F2848">
        <w:rPr>
          <w:b/>
          <w:bCs/>
        </w:rPr>
        <w:t>NestJS</w:t>
      </w:r>
      <w:r w:rsidRPr="003F2848">
        <w:t xml:space="preserve">, allowing independent scaling of services. The </w:t>
      </w:r>
      <w:r w:rsidRPr="003F2848">
        <w:rPr>
          <w:b/>
          <w:bCs/>
        </w:rPr>
        <w:t>PostgreSQL</w:t>
      </w:r>
      <w:r w:rsidRPr="003F2848">
        <w:t xml:space="preserve"> database shall be structured with </w:t>
      </w:r>
      <w:r w:rsidRPr="003F2848">
        <w:rPr>
          <w:b/>
          <w:bCs/>
        </w:rPr>
        <w:t>Prisma ORM</w:t>
      </w:r>
      <w:r w:rsidRPr="003F2848">
        <w:t>, ensuring that complex relationships between products, brands, and projects remain performant as the dataset grows.</w:t>
      </w:r>
    </w:p>
    <w:p w14:paraId="503357EC" w14:textId="77777777" w:rsidR="003F2848" w:rsidRPr="003F2848" w:rsidRDefault="003F2848" w:rsidP="00EA534D">
      <w:pPr>
        <w:pStyle w:val="C-BodyText"/>
        <w:numPr>
          <w:ilvl w:val="0"/>
          <w:numId w:val="26"/>
        </w:numPr>
      </w:pPr>
      <w:r w:rsidRPr="003F2848">
        <w:rPr>
          <w:b/>
          <w:bCs/>
        </w:rPr>
        <w:t>Reliability and Availability:</w:t>
      </w:r>
      <w:r w:rsidRPr="003F2848">
        <w:t xml:space="preserve"> The platform shall ensure data integrity during critical operations, such as inventory deduction and payment processing, by adhering to </w:t>
      </w:r>
      <w:r w:rsidRPr="003F2848">
        <w:rPr>
          <w:b/>
          <w:bCs/>
        </w:rPr>
        <w:t>ACID principles</w:t>
      </w:r>
      <w:r w:rsidRPr="003F2848">
        <w:t xml:space="preserve"> within PostgreSQL transactions. The system shall handle API failures gracefully using global exception filters to prevent application crashes and ensure continuous availability.</w:t>
      </w:r>
    </w:p>
    <w:p w14:paraId="5CC0CEC0" w14:textId="77777777" w:rsidR="003F2848" w:rsidRPr="003F2848" w:rsidRDefault="003F2848" w:rsidP="00EA534D">
      <w:pPr>
        <w:pStyle w:val="C-BodyText"/>
        <w:numPr>
          <w:ilvl w:val="0"/>
          <w:numId w:val="26"/>
        </w:numPr>
      </w:pPr>
      <w:r w:rsidRPr="003F2848">
        <w:rPr>
          <w:b/>
          <w:bCs/>
        </w:rPr>
        <w:t>Usability:</w:t>
      </w:r>
      <w:r w:rsidRPr="003F2848">
        <w:t xml:space="preserve"> The user interface shall be fully responsive across mobile, tablet, and desktop devices, implemented using </w:t>
      </w:r>
      <w:r w:rsidRPr="003F2848">
        <w:rPr>
          <w:b/>
          <w:bCs/>
        </w:rPr>
        <w:t>Tailwind CSS</w:t>
      </w:r>
      <w:r w:rsidRPr="003F2848">
        <w:t>. The system shall provide immediate visual feedback for user interactions (such as "Added to Cart" or form errors) to ensure a seamless, premium shopping experience consistent with a luxury brand.</w:t>
      </w:r>
    </w:p>
    <w:p w14:paraId="58A7F48F" w14:textId="081FF24A" w:rsidR="003F2848" w:rsidRDefault="003F2848" w:rsidP="00EA534D">
      <w:pPr>
        <w:pStyle w:val="C-BodyText"/>
        <w:numPr>
          <w:ilvl w:val="0"/>
          <w:numId w:val="26"/>
        </w:numPr>
      </w:pPr>
      <w:r w:rsidRPr="003F2848">
        <w:rPr>
          <w:b/>
          <w:bCs/>
        </w:rPr>
        <w:lastRenderedPageBreak/>
        <w:t>Maintainability:</w:t>
      </w:r>
      <w:r w:rsidRPr="003F2848">
        <w:t xml:space="preserve"> The system shall be developed using a strictly typed </w:t>
      </w:r>
      <w:r w:rsidRPr="003F2848">
        <w:rPr>
          <w:b/>
          <w:bCs/>
        </w:rPr>
        <w:t>TypeScript</w:t>
      </w:r>
      <w:r w:rsidRPr="003F2848">
        <w:t xml:space="preserve"> codebase to reduce runtime errors and improve code readability. The backend structure shall separate concerns into Controllers, Services, and Repositories, while the database schema shall be centrally managed and documented via the </w:t>
      </w:r>
      <w:r w:rsidRPr="003F2848">
        <w:rPr>
          <w:b/>
          <w:bCs/>
        </w:rPr>
        <w:t>Prisma Schema</w:t>
      </w:r>
      <w:r w:rsidRPr="003F2848">
        <w:t xml:space="preserve"> file.</w:t>
      </w:r>
    </w:p>
    <w:p w14:paraId="4A8F1449" w14:textId="12782ADA" w:rsidR="006121AD" w:rsidRDefault="00F7723F" w:rsidP="0022408D">
      <w:pPr>
        <w:pStyle w:val="Heading4"/>
      </w:pPr>
      <w:bookmarkStart w:id="106" w:name="_Toc219643132"/>
      <w:r>
        <w:rPr>
          <w:noProof/>
        </w:rPr>
        <w:drawing>
          <wp:anchor distT="0" distB="0" distL="114300" distR="114300" simplePos="0" relativeHeight="251814912" behindDoc="1" locked="0" layoutInCell="1" allowOverlap="1" wp14:anchorId="6B883D02" wp14:editId="27109A61">
            <wp:simplePos x="0" y="0"/>
            <wp:positionH relativeFrom="margin">
              <wp:align>right</wp:align>
            </wp:positionH>
            <wp:positionV relativeFrom="paragraph">
              <wp:posOffset>594360</wp:posOffset>
            </wp:positionV>
            <wp:extent cx="5715000" cy="5353050"/>
            <wp:effectExtent l="0" t="0" r="0" b="0"/>
            <wp:wrapTight wrapText="bothSides">
              <wp:wrapPolygon edited="0">
                <wp:start x="0" y="0"/>
                <wp:lineTo x="0" y="21523"/>
                <wp:lineTo x="21528" y="21523"/>
                <wp:lineTo x="215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jpeg"/>
                    <pic:cNvPicPr/>
                  </pic:nvPicPr>
                  <pic:blipFill>
                    <a:blip r:embed="rId21">
                      <a:extLst>
                        <a:ext uri="{28A0092B-C50C-407E-A947-70E740481C1C}">
                          <a14:useLocalDpi xmlns:a14="http://schemas.microsoft.com/office/drawing/2010/main" val="0"/>
                        </a:ext>
                      </a:extLst>
                    </a:blip>
                    <a:stretch>
                      <a:fillRect/>
                    </a:stretch>
                  </pic:blipFill>
                  <pic:spPr>
                    <a:xfrm>
                      <a:off x="0" y="0"/>
                      <a:ext cx="5715000" cy="5353050"/>
                    </a:xfrm>
                    <a:prstGeom prst="rect">
                      <a:avLst/>
                    </a:prstGeom>
                  </pic:spPr>
                </pic:pic>
              </a:graphicData>
            </a:graphic>
            <wp14:sizeRelV relativeFrom="margin">
              <wp14:pctHeight>0</wp14:pctHeight>
            </wp14:sizeRelV>
          </wp:anchor>
        </w:drawing>
      </w:r>
      <w:r w:rsidR="006121AD">
        <w:t>3.3 Use Case Diagram of the System</w:t>
      </w:r>
      <w:bookmarkEnd w:id="106"/>
    </w:p>
    <w:p w14:paraId="7774E4EC" w14:textId="7B3268BB" w:rsidR="0022408D" w:rsidRPr="0022408D" w:rsidRDefault="00F37BBF" w:rsidP="00F37BBF">
      <w:pPr>
        <w:pStyle w:val="FigureCell"/>
      </w:pPr>
      <w:bookmarkStart w:id="107" w:name="_Toc219643207"/>
      <w:r w:rsidRPr="006740DA">
        <w:t>Figure 3.1: Use Case Diagra</w:t>
      </w:r>
      <w:r>
        <w:t>m</w:t>
      </w:r>
      <w:bookmarkEnd w:id="107"/>
    </w:p>
    <w:p w14:paraId="13EF646C" w14:textId="7BA42657" w:rsidR="006121AD" w:rsidRDefault="006121AD" w:rsidP="00EA534D">
      <w:pPr>
        <w:pStyle w:val="C-BodyText"/>
        <w:numPr>
          <w:ilvl w:val="0"/>
          <w:numId w:val="27"/>
        </w:numPr>
      </w:pPr>
      <w:r>
        <w:rPr>
          <w:b/>
          <w:bCs/>
        </w:rPr>
        <w:t>Actor: User</w:t>
      </w:r>
      <w:r>
        <w:t xml:space="preserve"> -&gt; Uses cases: Register, Login, Search Product, View Project Showcase, Add to Cart, Pay via SSLCommerz.</w:t>
      </w:r>
    </w:p>
    <w:p w14:paraId="61EC4864" w14:textId="77777777" w:rsidR="006121AD" w:rsidRDefault="006121AD" w:rsidP="00EA534D">
      <w:pPr>
        <w:pStyle w:val="C-BodyText"/>
        <w:numPr>
          <w:ilvl w:val="0"/>
          <w:numId w:val="27"/>
        </w:numPr>
      </w:pPr>
      <w:r>
        <w:rPr>
          <w:b/>
          <w:bCs/>
        </w:rPr>
        <w:lastRenderedPageBreak/>
        <w:t>Actor: Admin</w:t>
      </w:r>
      <w:r>
        <w:t xml:space="preserve"> -&gt; Uses cases: Login, Manage Products, Manage Projects, Manage Brands, View Orders, Update Home Banners.</w:t>
      </w:r>
    </w:p>
    <w:p w14:paraId="04BBC646" w14:textId="77777777" w:rsidR="006121AD" w:rsidRDefault="006121AD" w:rsidP="00B6255B">
      <w:pPr>
        <w:pStyle w:val="BodyText"/>
      </w:pPr>
    </w:p>
    <w:p w14:paraId="4B39DD68" w14:textId="05EFCF1A" w:rsidR="001121E0" w:rsidRDefault="001121E0" w:rsidP="00B6255B">
      <w:pPr>
        <w:pStyle w:val="BodyText"/>
      </w:pPr>
    </w:p>
    <w:p w14:paraId="5BE8D6A2" w14:textId="0E7EFBEA" w:rsidR="001121E0" w:rsidRDefault="001121E0" w:rsidP="00B6255B">
      <w:pPr>
        <w:pStyle w:val="BodyText"/>
      </w:pPr>
    </w:p>
    <w:p w14:paraId="38930B89" w14:textId="7C2E6434" w:rsidR="001121E0" w:rsidRDefault="001121E0" w:rsidP="00B6255B">
      <w:pPr>
        <w:pStyle w:val="BodyText"/>
      </w:pPr>
    </w:p>
    <w:p w14:paraId="1AC70C24" w14:textId="61296E42" w:rsidR="001121E0" w:rsidRDefault="001121E0" w:rsidP="00B6255B">
      <w:pPr>
        <w:pStyle w:val="BodyText"/>
      </w:pPr>
    </w:p>
    <w:p w14:paraId="0D77C820" w14:textId="4745278D" w:rsidR="001121E0" w:rsidRDefault="001121E0" w:rsidP="00B6255B">
      <w:pPr>
        <w:pStyle w:val="BodyText"/>
      </w:pPr>
    </w:p>
    <w:p w14:paraId="430B2157" w14:textId="1D0AEDA2" w:rsidR="001121E0" w:rsidRDefault="001121E0" w:rsidP="00B6255B">
      <w:pPr>
        <w:pStyle w:val="BodyText"/>
      </w:pPr>
    </w:p>
    <w:p w14:paraId="474B3053" w14:textId="2A89BD24" w:rsidR="001121E0" w:rsidRDefault="001121E0" w:rsidP="00B6255B">
      <w:pPr>
        <w:pStyle w:val="BodyText"/>
      </w:pPr>
    </w:p>
    <w:p w14:paraId="0129D185" w14:textId="3C577AB6" w:rsidR="001121E0" w:rsidRDefault="001121E0" w:rsidP="00B6255B">
      <w:pPr>
        <w:pStyle w:val="BodyText"/>
      </w:pPr>
    </w:p>
    <w:p w14:paraId="030B7615" w14:textId="69BDBA06" w:rsidR="001121E0" w:rsidRDefault="001121E0" w:rsidP="00B6255B">
      <w:pPr>
        <w:pStyle w:val="BodyText"/>
      </w:pPr>
    </w:p>
    <w:p w14:paraId="2E967371" w14:textId="5CD778CF" w:rsidR="001121E0" w:rsidRDefault="001121E0" w:rsidP="00B6255B">
      <w:pPr>
        <w:pStyle w:val="BodyText"/>
      </w:pPr>
    </w:p>
    <w:p w14:paraId="51429755" w14:textId="02B47492" w:rsidR="001121E0" w:rsidRDefault="001121E0" w:rsidP="00B6255B">
      <w:pPr>
        <w:pStyle w:val="BodyText"/>
      </w:pPr>
    </w:p>
    <w:p w14:paraId="5FE8AC99" w14:textId="7C326630" w:rsidR="001121E0" w:rsidRDefault="001121E0" w:rsidP="00B6255B">
      <w:pPr>
        <w:pStyle w:val="BodyText"/>
      </w:pPr>
    </w:p>
    <w:p w14:paraId="348732E7" w14:textId="41B89E4F" w:rsidR="001121E0" w:rsidRDefault="001121E0" w:rsidP="00B6255B">
      <w:pPr>
        <w:pStyle w:val="BodyText"/>
      </w:pPr>
    </w:p>
    <w:p w14:paraId="629E2718" w14:textId="684EC139" w:rsidR="001121E0" w:rsidRDefault="001121E0" w:rsidP="00B6255B">
      <w:pPr>
        <w:pStyle w:val="BodyText"/>
      </w:pPr>
    </w:p>
    <w:p w14:paraId="30578B10" w14:textId="297EB91C" w:rsidR="001121E0" w:rsidRDefault="001121E0" w:rsidP="00B6255B">
      <w:pPr>
        <w:pStyle w:val="BodyText"/>
      </w:pPr>
    </w:p>
    <w:p w14:paraId="7D9027E8" w14:textId="1E57ED17" w:rsidR="001121E0" w:rsidRDefault="001121E0" w:rsidP="00B6255B">
      <w:pPr>
        <w:pStyle w:val="BodyText"/>
      </w:pPr>
    </w:p>
    <w:p w14:paraId="2E2F3DEF" w14:textId="6567C49A" w:rsidR="001121E0" w:rsidRDefault="001121E0" w:rsidP="00B6255B">
      <w:pPr>
        <w:pStyle w:val="BodyText"/>
      </w:pPr>
    </w:p>
    <w:p w14:paraId="58EE2C6C" w14:textId="442B1B54" w:rsidR="001121E0" w:rsidRDefault="001121E0" w:rsidP="00B6255B">
      <w:pPr>
        <w:pStyle w:val="BodyText"/>
      </w:pPr>
    </w:p>
    <w:p w14:paraId="44C4352A" w14:textId="36386952" w:rsidR="001121E0" w:rsidRDefault="001121E0" w:rsidP="00B6255B">
      <w:pPr>
        <w:pStyle w:val="BodyText"/>
      </w:pPr>
    </w:p>
    <w:bookmarkEnd w:id="100"/>
    <w:p w14:paraId="109B76FE" w14:textId="77777777" w:rsidR="000072AE" w:rsidRDefault="000072AE">
      <w:pPr>
        <w:spacing w:after="0" w:line="360" w:lineRule="auto"/>
      </w:pPr>
      <w:r>
        <w:br w:type="page"/>
      </w:r>
    </w:p>
    <w:p w14:paraId="0D235767" w14:textId="77777777" w:rsidR="000072AE" w:rsidRDefault="000072AE" w:rsidP="0061537C">
      <w:pPr>
        <w:pStyle w:val="BodyText"/>
      </w:pPr>
    </w:p>
    <w:p w14:paraId="7464D53A" w14:textId="77777777" w:rsidR="000072AE" w:rsidRDefault="000072AE" w:rsidP="0061537C">
      <w:pPr>
        <w:pStyle w:val="BodyText"/>
      </w:pPr>
    </w:p>
    <w:p w14:paraId="6AC1AC8E" w14:textId="77777777" w:rsidR="000072AE" w:rsidRDefault="000072AE" w:rsidP="0061537C">
      <w:pPr>
        <w:pStyle w:val="BodyText"/>
      </w:pPr>
    </w:p>
    <w:p w14:paraId="2CB9AAA3" w14:textId="77777777" w:rsidR="000072AE" w:rsidRDefault="000072AE" w:rsidP="0061537C">
      <w:pPr>
        <w:pStyle w:val="BodyText"/>
      </w:pPr>
    </w:p>
    <w:p w14:paraId="04DCA1BD" w14:textId="77777777" w:rsidR="000072AE" w:rsidRDefault="000072AE" w:rsidP="0061537C">
      <w:pPr>
        <w:pStyle w:val="BodyText"/>
      </w:pPr>
    </w:p>
    <w:p w14:paraId="627ECCB0" w14:textId="77777777" w:rsidR="000072AE" w:rsidRDefault="000072AE" w:rsidP="0061537C">
      <w:pPr>
        <w:pStyle w:val="BodyText"/>
      </w:pPr>
    </w:p>
    <w:p w14:paraId="734C4AF8" w14:textId="77777777" w:rsidR="000072AE" w:rsidRDefault="000072AE" w:rsidP="0061537C">
      <w:pPr>
        <w:pStyle w:val="BodyText"/>
      </w:pPr>
    </w:p>
    <w:p w14:paraId="7A9D5964" w14:textId="77777777" w:rsidR="000072AE" w:rsidRDefault="000072AE" w:rsidP="0061537C">
      <w:pPr>
        <w:pStyle w:val="BodyText"/>
      </w:pPr>
    </w:p>
    <w:p w14:paraId="7055DE5C" w14:textId="77777777" w:rsidR="000072AE" w:rsidRDefault="000072AE" w:rsidP="0061537C">
      <w:pPr>
        <w:pStyle w:val="BodyText"/>
      </w:pPr>
    </w:p>
    <w:p w14:paraId="2477F356" w14:textId="77777777" w:rsidR="000072AE" w:rsidRDefault="000072AE" w:rsidP="000072AE">
      <w:pPr>
        <w:pStyle w:val="Heading2"/>
        <w:tabs>
          <w:tab w:val="left" w:pos="990"/>
        </w:tabs>
        <w:spacing w:before="120" w:after="120" w:line="276" w:lineRule="auto"/>
        <w:rPr>
          <w:b/>
        </w:rPr>
      </w:pPr>
    </w:p>
    <w:p w14:paraId="3D60CC9C" w14:textId="77777777" w:rsidR="000072AE" w:rsidRDefault="000072AE" w:rsidP="000072AE">
      <w:pPr>
        <w:pStyle w:val="Heading2"/>
        <w:tabs>
          <w:tab w:val="left" w:pos="990"/>
        </w:tabs>
        <w:spacing w:before="120" w:after="120" w:line="276" w:lineRule="auto"/>
        <w:rPr>
          <w:b/>
        </w:rPr>
      </w:pPr>
    </w:p>
    <w:p w14:paraId="3730A259" w14:textId="08FA27DA" w:rsidR="000072AE" w:rsidRDefault="000072AE" w:rsidP="000072AE">
      <w:pPr>
        <w:pStyle w:val="Heading2"/>
        <w:tabs>
          <w:tab w:val="left" w:pos="990"/>
        </w:tabs>
        <w:spacing w:before="120" w:after="120" w:line="276" w:lineRule="auto"/>
        <w:rPr>
          <w:b/>
        </w:rPr>
      </w:pPr>
      <w:bookmarkStart w:id="108" w:name="_Toc219037841"/>
      <w:bookmarkStart w:id="109" w:name="_Toc219643133"/>
      <w:r>
        <w:rPr>
          <w:b/>
        </w:rPr>
        <w:t>Chapter 4.</w:t>
      </w:r>
      <w:bookmarkEnd w:id="108"/>
      <w:bookmarkEnd w:id="109"/>
    </w:p>
    <w:p w14:paraId="68C8E887" w14:textId="5016E905" w:rsidR="000072AE" w:rsidRDefault="000072AE" w:rsidP="000072AE">
      <w:pPr>
        <w:pStyle w:val="Heading2"/>
        <w:tabs>
          <w:tab w:val="left" w:pos="990"/>
        </w:tabs>
        <w:spacing w:before="120" w:after="120" w:line="276" w:lineRule="auto"/>
        <w:rPr>
          <w:b/>
        </w:rPr>
      </w:pPr>
      <w:bookmarkStart w:id="110" w:name="_Toc219643134"/>
      <w:r w:rsidRPr="000072AE">
        <w:rPr>
          <w:b/>
        </w:rPr>
        <w:t>Analysis</w:t>
      </w:r>
      <w:bookmarkEnd w:id="110"/>
    </w:p>
    <w:p w14:paraId="19F650DE" w14:textId="77777777" w:rsidR="000072AE" w:rsidRDefault="000072AE">
      <w:pPr>
        <w:spacing w:after="0" w:line="360" w:lineRule="auto"/>
        <w:rPr>
          <w:rFonts w:eastAsiaTheme="majorEastAsia" w:cstheme="majorBidi"/>
          <w:b/>
          <w:sz w:val="28"/>
          <w:szCs w:val="26"/>
        </w:rPr>
      </w:pPr>
      <w:r>
        <w:rPr>
          <w:b/>
        </w:rPr>
        <w:br w:type="page"/>
      </w:r>
    </w:p>
    <w:p w14:paraId="2FD93F11" w14:textId="7E0E73CB" w:rsidR="00457FD8" w:rsidRDefault="00457FD8" w:rsidP="00457FD8">
      <w:pPr>
        <w:pStyle w:val="BodyText"/>
      </w:pPr>
      <w:r w:rsidRPr="00457FD8">
        <w:lastRenderedPageBreak/>
        <w:t>System analysis is the process of breaking down the Auraluxe e-commerce platform into its component parts to understand their relationships and interactions. In this phase, the requirements gathered in Chapter 3 were transformed into visual models and logical structures. The analysis focuses on understanding the flow of data between the Next.js frontend, the NestJS backend, and the PostgreSQL database, ensuring that the architecture effectively supports both luxury product sales and the unique "Project Inspiration" showcase features.</w:t>
      </w:r>
    </w:p>
    <w:p w14:paraId="6E393562" w14:textId="6492772E" w:rsidR="00457FD8" w:rsidRPr="00457FD8" w:rsidRDefault="00457FD8" w:rsidP="00457FD8">
      <w:pPr>
        <w:pStyle w:val="Heading4"/>
      </w:pPr>
      <w:bookmarkStart w:id="111" w:name="_Toc219643135"/>
      <w:r w:rsidRPr="00457FD8">
        <w:t>4.1 Software Analysis Pattern</w:t>
      </w:r>
      <w:bookmarkEnd w:id="111"/>
    </w:p>
    <w:p w14:paraId="2EC2316B" w14:textId="39D2299B" w:rsidR="00457FD8" w:rsidRDefault="00457FD8" w:rsidP="00457FD8">
      <w:pPr>
        <w:pStyle w:val="BodyText"/>
      </w:pPr>
      <w:r w:rsidRPr="00457FD8">
        <w:t>We adopted a Modular Layered Architecture (aligned with Clean Architecture principles) for Auraluxe using the NestJS framework. This pattern organizes code into distinct modules and layers, ensuring that the core business logic remains independent of external frameworks or database specifics. This separation of concerns promotes the longevity, testability, and maintainability of the codebase.</w:t>
      </w:r>
    </w:p>
    <w:p w14:paraId="4E90AD32" w14:textId="1BA65A54" w:rsidR="00656134" w:rsidRDefault="00656134" w:rsidP="00457FD8">
      <w:pPr>
        <w:pStyle w:val="BodyText"/>
      </w:pPr>
      <w:r>
        <w:rPr>
          <w:noProof/>
        </w:rPr>
        <w:drawing>
          <wp:anchor distT="0" distB="0" distL="114300" distR="114300" simplePos="0" relativeHeight="251815936" behindDoc="1" locked="0" layoutInCell="1" allowOverlap="1" wp14:anchorId="3D731E70" wp14:editId="57E3F685">
            <wp:simplePos x="0" y="0"/>
            <wp:positionH relativeFrom="page">
              <wp:align>center</wp:align>
            </wp:positionH>
            <wp:positionV relativeFrom="paragraph">
              <wp:posOffset>83820</wp:posOffset>
            </wp:positionV>
            <wp:extent cx="3314700" cy="3573780"/>
            <wp:effectExtent l="0" t="0" r="0" b="7620"/>
            <wp:wrapTight wrapText="bothSides">
              <wp:wrapPolygon edited="0">
                <wp:start x="0" y="0"/>
                <wp:lineTo x="0" y="21531"/>
                <wp:lineTo x="21476" y="21531"/>
                <wp:lineTo x="2147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1 analysis pattern .png"/>
                    <pic:cNvPicPr/>
                  </pic:nvPicPr>
                  <pic:blipFill>
                    <a:blip r:embed="rId22">
                      <a:extLst>
                        <a:ext uri="{28A0092B-C50C-407E-A947-70E740481C1C}">
                          <a14:useLocalDpi xmlns:a14="http://schemas.microsoft.com/office/drawing/2010/main" val="0"/>
                        </a:ext>
                      </a:extLst>
                    </a:blip>
                    <a:stretch>
                      <a:fillRect/>
                    </a:stretch>
                  </pic:blipFill>
                  <pic:spPr>
                    <a:xfrm>
                      <a:off x="0" y="0"/>
                      <a:ext cx="3314700" cy="3573780"/>
                    </a:xfrm>
                    <a:prstGeom prst="rect">
                      <a:avLst/>
                    </a:prstGeom>
                  </pic:spPr>
                </pic:pic>
              </a:graphicData>
            </a:graphic>
            <wp14:sizeRelH relativeFrom="margin">
              <wp14:pctWidth>0</wp14:pctWidth>
            </wp14:sizeRelH>
            <wp14:sizeRelV relativeFrom="margin">
              <wp14:pctHeight>0</wp14:pctHeight>
            </wp14:sizeRelV>
          </wp:anchor>
        </w:drawing>
      </w:r>
    </w:p>
    <w:p w14:paraId="15A84DA7" w14:textId="77442FB9" w:rsidR="00457FD8" w:rsidRDefault="00457FD8" w:rsidP="000072AE">
      <w:pPr>
        <w:pStyle w:val="BodyText"/>
      </w:pPr>
    </w:p>
    <w:p w14:paraId="6233A6A6" w14:textId="29B4E448" w:rsidR="00457FD8" w:rsidRDefault="00457FD8" w:rsidP="000072AE">
      <w:pPr>
        <w:pStyle w:val="BodyText"/>
      </w:pPr>
    </w:p>
    <w:p w14:paraId="2AAEA063" w14:textId="77777777" w:rsidR="00457FD8" w:rsidRDefault="00457FD8" w:rsidP="000072AE">
      <w:pPr>
        <w:pStyle w:val="BodyText"/>
      </w:pPr>
    </w:p>
    <w:p w14:paraId="5C7905A6" w14:textId="77777777" w:rsidR="00457FD8" w:rsidRDefault="00457FD8" w:rsidP="000072AE">
      <w:pPr>
        <w:pStyle w:val="BodyText"/>
      </w:pPr>
    </w:p>
    <w:p w14:paraId="42188518" w14:textId="77777777" w:rsidR="00457FD8" w:rsidRDefault="00457FD8" w:rsidP="000072AE">
      <w:pPr>
        <w:pStyle w:val="BodyText"/>
      </w:pPr>
    </w:p>
    <w:p w14:paraId="1AB59F6B" w14:textId="77777777" w:rsidR="00457FD8" w:rsidRDefault="00457FD8" w:rsidP="000072AE">
      <w:pPr>
        <w:pStyle w:val="BodyText"/>
      </w:pPr>
    </w:p>
    <w:p w14:paraId="6A1E779A" w14:textId="77777777" w:rsidR="00457FD8" w:rsidRDefault="00457FD8" w:rsidP="000072AE">
      <w:pPr>
        <w:pStyle w:val="BodyText"/>
      </w:pPr>
    </w:p>
    <w:p w14:paraId="6A343EC0" w14:textId="77777777" w:rsidR="00457FD8" w:rsidRDefault="00457FD8" w:rsidP="000072AE">
      <w:pPr>
        <w:pStyle w:val="BodyText"/>
      </w:pPr>
    </w:p>
    <w:p w14:paraId="629D6A5D" w14:textId="77777777" w:rsidR="00457FD8" w:rsidRDefault="00457FD8" w:rsidP="000072AE">
      <w:pPr>
        <w:pStyle w:val="BodyText"/>
      </w:pPr>
    </w:p>
    <w:p w14:paraId="2B7B692C" w14:textId="77777777" w:rsidR="00457FD8" w:rsidRDefault="00457FD8" w:rsidP="000072AE">
      <w:pPr>
        <w:pStyle w:val="BodyText"/>
      </w:pPr>
    </w:p>
    <w:p w14:paraId="6BC32A71" w14:textId="5416B8C2" w:rsidR="00457FD8" w:rsidRDefault="00656134" w:rsidP="00656134">
      <w:pPr>
        <w:pStyle w:val="FigureCell"/>
      </w:pPr>
      <w:bookmarkStart w:id="112" w:name="_Toc219643208"/>
      <w:r>
        <w:t>Figure 4.1: Clean Code Architecture</w:t>
      </w:r>
      <w:bookmarkEnd w:id="112"/>
    </w:p>
    <w:p w14:paraId="6D556BE0" w14:textId="77777777" w:rsidR="00457FD8" w:rsidRDefault="00457FD8" w:rsidP="000072AE">
      <w:pPr>
        <w:pStyle w:val="BodyText"/>
      </w:pPr>
    </w:p>
    <w:p w14:paraId="21FCCB95" w14:textId="77777777" w:rsidR="00457FD8" w:rsidRDefault="00457FD8" w:rsidP="000072AE">
      <w:pPr>
        <w:pStyle w:val="BodyText"/>
      </w:pPr>
    </w:p>
    <w:p w14:paraId="7061A40F" w14:textId="1EB7E2EB" w:rsidR="00457FD8" w:rsidRDefault="00C90F57" w:rsidP="00EA534D">
      <w:pPr>
        <w:pStyle w:val="C-BodyText"/>
        <w:numPr>
          <w:ilvl w:val="0"/>
          <w:numId w:val="28"/>
        </w:numPr>
      </w:pPr>
      <w:r w:rsidRPr="00C90F57">
        <w:rPr>
          <w:b/>
          <w:bCs/>
        </w:rPr>
        <w:lastRenderedPageBreak/>
        <w:t>Domain Layer (Entities):</w:t>
      </w:r>
      <w:r w:rsidRPr="00C90F57">
        <w:t xml:space="preserve"> The core of the system containing the Enterprise Logic and Data Models (User, Product, Brand, Project). In our system, these are defined via the Prisma Schema, serving as the single source of truth for our data structure without external dependencies.</w:t>
      </w:r>
    </w:p>
    <w:p w14:paraId="4775B52E" w14:textId="58875FEA" w:rsidR="00C90F57" w:rsidRDefault="00C90F57" w:rsidP="00EA534D">
      <w:pPr>
        <w:pStyle w:val="C-BodyText"/>
        <w:numPr>
          <w:ilvl w:val="0"/>
          <w:numId w:val="28"/>
        </w:numPr>
      </w:pPr>
      <w:r w:rsidRPr="00C90F57">
        <w:rPr>
          <w:b/>
          <w:bCs/>
        </w:rPr>
        <w:t xml:space="preserve">Application Layer (Services): </w:t>
      </w:r>
      <w:r>
        <w:t>Contains the business rules and Use Cases. It depends on the Domain layer and orchestrates the flow of data. This layer (implemented as NestJS Services) handles logic such as stock verification, Zod validation, and order processing before interacting with the database.</w:t>
      </w:r>
    </w:p>
    <w:p w14:paraId="6A7D2DB0" w14:textId="68B73C0B" w:rsidR="00C90F57" w:rsidRDefault="00C90F57" w:rsidP="00EA534D">
      <w:pPr>
        <w:pStyle w:val="C-BodyText"/>
        <w:numPr>
          <w:ilvl w:val="0"/>
          <w:numId w:val="28"/>
        </w:numPr>
      </w:pPr>
      <w:r w:rsidRPr="00C90F57">
        <w:rPr>
          <w:b/>
          <w:bCs/>
        </w:rPr>
        <w:t>Infrastructure Layer:</w:t>
      </w:r>
      <w:r>
        <w:t xml:space="preserve"> Implements the interfaces and data access mechanisms required by the Application layer. In Auraluxe, this includes the Prisma Client (for PostgreSQL access) and external integrations like the SSLCommerz payment gateway. It depends on the Application layer to know what data to fetch or save.</w:t>
      </w:r>
    </w:p>
    <w:p w14:paraId="0F891509" w14:textId="1B0956D6" w:rsidR="00C90F57" w:rsidRDefault="00C90F57" w:rsidP="00EA534D">
      <w:pPr>
        <w:pStyle w:val="C-BodyText"/>
        <w:numPr>
          <w:ilvl w:val="0"/>
          <w:numId w:val="28"/>
        </w:numPr>
      </w:pPr>
      <w:r w:rsidRPr="00C90F57">
        <w:rPr>
          <w:b/>
          <w:bCs/>
        </w:rPr>
        <w:t>Presentation Layer (Controllers &amp; Client):</w:t>
      </w:r>
      <w:r>
        <w:t xml:space="preserve"> The entry point for the application. It consists of NestJS Controllers (which handle incoming API requests) and the Next.js Frontend (which presents the UI to the user). This layer depends on the Application layer to retrieve data and return responses to the client.</w:t>
      </w:r>
    </w:p>
    <w:p w14:paraId="67E512F6" w14:textId="77777777" w:rsidR="0064212B" w:rsidRDefault="0064212B" w:rsidP="0064212B">
      <w:pPr>
        <w:pStyle w:val="Heading4"/>
        <w:rPr>
          <w:sz w:val="36"/>
          <w:szCs w:val="36"/>
        </w:rPr>
      </w:pPr>
      <w:bookmarkStart w:id="113" w:name="_Toc219643136"/>
      <w:r>
        <w:t>4.2 Activity Diagrams</w:t>
      </w:r>
      <w:bookmarkEnd w:id="113"/>
    </w:p>
    <w:p w14:paraId="6118E42C" w14:textId="77777777" w:rsidR="0064212B" w:rsidRDefault="0064212B" w:rsidP="0064212B">
      <w:pPr>
        <w:pStyle w:val="BodyText"/>
      </w:pPr>
      <w:r>
        <w:t>Activity diagrams illustrate the dynamic nature of the system by modeling the flow of control from activity to activity.</w:t>
      </w:r>
    </w:p>
    <w:p w14:paraId="1D9C3B43" w14:textId="060D5BB6" w:rsidR="0061537C" w:rsidRPr="0061537C" w:rsidRDefault="0061537C" w:rsidP="0064212B">
      <w:pPr>
        <w:pStyle w:val="Heading5"/>
      </w:pPr>
      <w:bookmarkStart w:id="114" w:name="_Toc219643137"/>
      <w:r w:rsidRPr="0061537C">
        <w:t xml:space="preserve">4.2.1 </w:t>
      </w:r>
      <w:bookmarkStart w:id="115" w:name="_Hlk218808517"/>
      <w:r w:rsidRPr="0061537C">
        <w:t>Activity Diagram for User Registration</w:t>
      </w:r>
      <w:bookmarkEnd w:id="114"/>
      <w:bookmarkEnd w:id="115"/>
    </w:p>
    <w:p w14:paraId="5F5B0159" w14:textId="77777777" w:rsidR="0064212B" w:rsidRDefault="0064212B" w:rsidP="0061537C">
      <w:pPr>
        <w:pStyle w:val="FigureCell"/>
      </w:pPr>
    </w:p>
    <w:p w14:paraId="2748DBBB" w14:textId="77777777" w:rsidR="0064212B" w:rsidRDefault="0064212B" w:rsidP="0061537C">
      <w:pPr>
        <w:pStyle w:val="FigureCell"/>
      </w:pPr>
    </w:p>
    <w:p w14:paraId="0F03AA7F" w14:textId="77777777" w:rsidR="0064212B" w:rsidRDefault="0064212B" w:rsidP="0061537C">
      <w:pPr>
        <w:pStyle w:val="FigureCell"/>
      </w:pPr>
    </w:p>
    <w:p w14:paraId="7FD2A193" w14:textId="77777777" w:rsidR="0064212B" w:rsidRDefault="0064212B" w:rsidP="0061537C">
      <w:pPr>
        <w:pStyle w:val="FigureCell"/>
      </w:pPr>
    </w:p>
    <w:p w14:paraId="2575A805" w14:textId="77777777" w:rsidR="0064212B" w:rsidRDefault="0064212B" w:rsidP="0061537C">
      <w:pPr>
        <w:pStyle w:val="FigureCell"/>
      </w:pPr>
    </w:p>
    <w:p w14:paraId="11A8A20B" w14:textId="77777777" w:rsidR="0064212B" w:rsidRDefault="0064212B" w:rsidP="0061537C">
      <w:pPr>
        <w:pStyle w:val="FigureCell"/>
      </w:pPr>
    </w:p>
    <w:p w14:paraId="4023D962" w14:textId="76078EF0" w:rsidR="0061537C" w:rsidRDefault="00D81EEC" w:rsidP="00157883">
      <w:pPr>
        <w:pStyle w:val="FigureCell"/>
      </w:pPr>
      <w:bookmarkStart w:id="116" w:name="_Toc219643209"/>
      <w:r>
        <w:rPr>
          <w:noProof/>
        </w:rPr>
        <w:lastRenderedPageBreak/>
        <w:drawing>
          <wp:anchor distT="0" distB="0" distL="114300" distR="114300" simplePos="0" relativeHeight="251817984" behindDoc="1" locked="0" layoutInCell="1" allowOverlap="1" wp14:anchorId="3F296209" wp14:editId="77A27C03">
            <wp:simplePos x="0" y="0"/>
            <wp:positionH relativeFrom="margin">
              <wp:align>right</wp:align>
            </wp:positionH>
            <wp:positionV relativeFrom="paragraph">
              <wp:posOffset>138</wp:posOffset>
            </wp:positionV>
            <wp:extent cx="5715000" cy="7248525"/>
            <wp:effectExtent l="0" t="0" r="0" b="9525"/>
            <wp:wrapTight wrapText="bothSides">
              <wp:wrapPolygon edited="0">
                <wp:start x="0" y="0"/>
                <wp:lineTo x="0" y="21572"/>
                <wp:lineTo x="21528" y="21572"/>
                <wp:lineTo x="215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 admin .jpeg"/>
                    <pic:cNvPicPr/>
                  </pic:nvPicPr>
                  <pic:blipFill>
                    <a:blip r:embed="rId23">
                      <a:extLst>
                        <a:ext uri="{28A0092B-C50C-407E-A947-70E740481C1C}">
                          <a14:useLocalDpi xmlns:a14="http://schemas.microsoft.com/office/drawing/2010/main" val="0"/>
                        </a:ext>
                      </a:extLst>
                    </a:blip>
                    <a:stretch>
                      <a:fillRect/>
                    </a:stretch>
                  </pic:blipFill>
                  <pic:spPr>
                    <a:xfrm>
                      <a:off x="0" y="0"/>
                      <a:ext cx="5715000" cy="7248525"/>
                    </a:xfrm>
                    <a:prstGeom prst="rect">
                      <a:avLst/>
                    </a:prstGeom>
                  </pic:spPr>
                </pic:pic>
              </a:graphicData>
            </a:graphic>
            <wp14:sizeRelH relativeFrom="margin">
              <wp14:pctWidth>0</wp14:pctWidth>
            </wp14:sizeRelH>
            <wp14:sizeRelV relativeFrom="margin">
              <wp14:pctHeight>0</wp14:pctHeight>
            </wp14:sizeRelV>
          </wp:anchor>
        </w:drawing>
      </w:r>
      <w:r w:rsidR="0061537C">
        <w:t xml:space="preserve">Figure 4.2: </w:t>
      </w:r>
      <w:r w:rsidR="0061537C" w:rsidRPr="0061537C">
        <w:t>Activity Diagram for User Registration</w:t>
      </w:r>
      <w:bookmarkEnd w:id="116"/>
    </w:p>
    <w:p w14:paraId="57B10CB1" w14:textId="70599097" w:rsidR="00A73098" w:rsidRDefault="00A73098" w:rsidP="00157883">
      <w:pPr>
        <w:pStyle w:val="FigureCell"/>
      </w:pPr>
    </w:p>
    <w:p w14:paraId="310F425A" w14:textId="02FE84F1" w:rsidR="00A73098" w:rsidRDefault="005509AB" w:rsidP="00A73098">
      <w:pPr>
        <w:pStyle w:val="Heading5"/>
      </w:pPr>
      <w:bookmarkStart w:id="117" w:name="_Toc219643138"/>
      <w:r>
        <w:rPr>
          <w:noProof/>
        </w:rPr>
        <w:lastRenderedPageBreak/>
        <w:drawing>
          <wp:anchor distT="0" distB="0" distL="114300" distR="114300" simplePos="0" relativeHeight="251831296" behindDoc="1" locked="0" layoutInCell="1" allowOverlap="1" wp14:anchorId="1EC11F6C" wp14:editId="5C0BF987">
            <wp:simplePos x="0" y="0"/>
            <wp:positionH relativeFrom="margin">
              <wp:align>right</wp:align>
            </wp:positionH>
            <wp:positionV relativeFrom="paragraph">
              <wp:posOffset>262255</wp:posOffset>
            </wp:positionV>
            <wp:extent cx="5716905" cy="7369810"/>
            <wp:effectExtent l="0" t="0" r="0" b="2540"/>
            <wp:wrapTight wrapText="bothSides">
              <wp:wrapPolygon edited="0">
                <wp:start x="0" y="0"/>
                <wp:lineTo x="0" y="21552"/>
                <wp:lineTo x="21521" y="21552"/>
                <wp:lineTo x="2152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6905" cy="736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2 Activity Diagram of </w:t>
      </w:r>
      <w:r w:rsidR="00157883">
        <w:t>Admin</w:t>
      </w:r>
      <w:bookmarkEnd w:id="117"/>
    </w:p>
    <w:p w14:paraId="6FD653DA" w14:textId="77777777" w:rsidR="005509AB" w:rsidRDefault="005509AB" w:rsidP="00E23744">
      <w:pPr>
        <w:pStyle w:val="FigureCell"/>
        <w:jc w:val="both"/>
      </w:pPr>
    </w:p>
    <w:p w14:paraId="4C87C81B" w14:textId="31C4B4B8" w:rsidR="005509AB" w:rsidRPr="005509AB" w:rsidRDefault="005509AB" w:rsidP="00021B76">
      <w:pPr>
        <w:pStyle w:val="FigureCell"/>
      </w:pPr>
      <w:bookmarkStart w:id="118" w:name="_Toc219643210"/>
      <w:r w:rsidRPr="00E23744">
        <w:t>Figure 4.3: Activity Diagram of Admin</w:t>
      </w:r>
      <w:bookmarkEnd w:id="118"/>
    </w:p>
    <w:p w14:paraId="4482389B" w14:textId="0A77ED61" w:rsidR="0061537C" w:rsidRDefault="00F63B64" w:rsidP="0061537C">
      <w:pPr>
        <w:pStyle w:val="Heading5"/>
      </w:pPr>
      <w:bookmarkStart w:id="119" w:name="_Toc219643139"/>
      <w:r>
        <w:rPr>
          <w:noProof/>
        </w:rPr>
        <w:lastRenderedPageBreak/>
        <w:drawing>
          <wp:anchor distT="0" distB="0" distL="114300" distR="114300" simplePos="0" relativeHeight="251832320" behindDoc="1" locked="0" layoutInCell="1" allowOverlap="1" wp14:anchorId="5AD0BA0C" wp14:editId="54A2EDDF">
            <wp:simplePos x="0" y="0"/>
            <wp:positionH relativeFrom="margin">
              <wp:align>right</wp:align>
            </wp:positionH>
            <wp:positionV relativeFrom="paragraph">
              <wp:posOffset>349250</wp:posOffset>
            </wp:positionV>
            <wp:extent cx="5708015" cy="7227570"/>
            <wp:effectExtent l="0" t="0" r="6985" b="0"/>
            <wp:wrapTight wrapText="bothSides">
              <wp:wrapPolygon edited="0">
                <wp:start x="0" y="0"/>
                <wp:lineTo x="0" y="21520"/>
                <wp:lineTo x="21554" y="21520"/>
                <wp:lineTo x="21554"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40" cy="72301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537C">
        <w:t>4.</w:t>
      </w:r>
      <w:r w:rsidR="00D6088E">
        <w:t>2</w:t>
      </w:r>
      <w:r w:rsidR="0061537C">
        <w:t xml:space="preserve">.3 Activity Diagram of </w:t>
      </w:r>
      <w:bookmarkStart w:id="120" w:name="_Hlk219571750"/>
      <w:r w:rsidR="00914F58">
        <w:t>product purchase</w:t>
      </w:r>
      <w:bookmarkEnd w:id="119"/>
      <w:bookmarkEnd w:id="120"/>
    </w:p>
    <w:p w14:paraId="2AA9A54E" w14:textId="77777777" w:rsidR="00F63B64" w:rsidRDefault="00F63B64" w:rsidP="00E6177F">
      <w:pPr>
        <w:pStyle w:val="FigureCell"/>
      </w:pPr>
    </w:p>
    <w:p w14:paraId="1E16133B" w14:textId="68CB7C4D" w:rsidR="003E1319" w:rsidRDefault="003E1319" w:rsidP="00E6177F">
      <w:pPr>
        <w:pStyle w:val="FigureCell"/>
      </w:pPr>
      <w:bookmarkStart w:id="121" w:name="_Toc219643211"/>
      <w:r>
        <w:t xml:space="preserve">Figure 4.4: Activity Diagram of </w:t>
      </w:r>
      <w:r w:rsidR="00AE5C91" w:rsidRPr="00AE5C91">
        <w:t>product purchase</w:t>
      </w:r>
      <w:bookmarkEnd w:id="121"/>
    </w:p>
    <w:p w14:paraId="08CECD9D" w14:textId="77777777" w:rsidR="005C5E25" w:rsidRPr="007D3DA8" w:rsidRDefault="005C5E25" w:rsidP="005C5E25">
      <w:pPr>
        <w:pStyle w:val="Heading4"/>
      </w:pPr>
      <w:bookmarkStart w:id="122" w:name="_Toc219643140"/>
      <w:r w:rsidRPr="007D3DA8">
        <w:lastRenderedPageBreak/>
        <w:t>4.3 Swim-lane Diagrams</w:t>
      </w:r>
      <w:bookmarkEnd w:id="122"/>
    </w:p>
    <w:p w14:paraId="648BE404" w14:textId="3B5B8F85" w:rsidR="005C5E25" w:rsidRDefault="005C5E25" w:rsidP="005C5E25">
      <w:pPr>
        <w:pStyle w:val="BodyText"/>
      </w:pPr>
      <w:r w:rsidRPr="005C5E25">
        <w:t>Swim-lane diagrams delineate specific responsibilities within a process, clarifying the interaction between the User, System, Database, and External Services.</w:t>
      </w:r>
    </w:p>
    <w:p w14:paraId="349B27D0" w14:textId="39F01AC7" w:rsidR="005C5E25" w:rsidRDefault="00B64CC7" w:rsidP="005C5E25">
      <w:pPr>
        <w:pStyle w:val="Heading5"/>
      </w:pPr>
      <w:bookmarkStart w:id="123" w:name="_Toc219643141"/>
      <w:r>
        <w:rPr>
          <w:noProof/>
        </w:rPr>
        <w:drawing>
          <wp:anchor distT="0" distB="0" distL="114300" distR="114300" simplePos="0" relativeHeight="251820032" behindDoc="1" locked="0" layoutInCell="1" allowOverlap="1" wp14:anchorId="795C7718" wp14:editId="4B4022DA">
            <wp:simplePos x="0" y="0"/>
            <wp:positionH relativeFrom="margin">
              <wp:align>right</wp:align>
            </wp:positionH>
            <wp:positionV relativeFrom="paragraph">
              <wp:posOffset>592455</wp:posOffset>
            </wp:positionV>
            <wp:extent cx="5715000" cy="4057015"/>
            <wp:effectExtent l="0" t="0" r="0" b="635"/>
            <wp:wrapTight wrapText="bothSides">
              <wp:wrapPolygon edited="0">
                <wp:start x="0" y="0"/>
                <wp:lineTo x="0" y="21502"/>
                <wp:lineTo x="21528" y="21502"/>
                <wp:lineTo x="215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 user registration swinlane .jpeg"/>
                    <pic:cNvPicPr/>
                  </pic:nvPicPr>
                  <pic:blipFill>
                    <a:blip r:embed="rId26">
                      <a:extLst>
                        <a:ext uri="{28A0092B-C50C-407E-A947-70E740481C1C}">
                          <a14:useLocalDpi xmlns:a14="http://schemas.microsoft.com/office/drawing/2010/main" val="0"/>
                        </a:ext>
                      </a:extLst>
                    </a:blip>
                    <a:stretch>
                      <a:fillRect/>
                    </a:stretch>
                  </pic:blipFill>
                  <pic:spPr>
                    <a:xfrm>
                      <a:off x="0" y="0"/>
                      <a:ext cx="5715000" cy="4057015"/>
                    </a:xfrm>
                    <a:prstGeom prst="rect">
                      <a:avLst/>
                    </a:prstGeom>
                  </pic:spPr>
                </pic:pic>
              </a:graphicData>
            </a:graphic>
          </wp:anchor>
        </w:drawing>
      </w:r>
      <w:r w:rsidR="005C5E25" w:rsidRPr="007D3DA8">
        <w:t>4.3.</w:t>
      </w:r>
      <w:r w:rsidR="005C5E25">
        <w:t>1</w:t>
      </w:r>
      <w:r w:rsidR="005C5E25" w:rsidRPr="007D3DA8">
        <w:t xml:space="preserve"> Swim-lane Diagram for User Registration</w:t>
      </w:r>
      <w:bookmarkEnd w:id="123"/>
    </w:p>
    <w:p w14:paraId="111F087E" w14:textId="41AA3640" w:rsidR="005C5E25" w:rsidRDefault="005C5E25" w:rsidP="005C5E25">
      <w:pPr>
        <w:pStyle w:val="FigureCell"/>
      </w:pPr>
    </w:p>
    <w:p w14:paraId="4A6A192B" w14:textId="0FD96301" w:rsidR="005C5E25" w:rsidRDefault="00FF3AE0" w:rsidP="00504805">
      <w:pPr>
        <w:pStyle w:val="FigureCell"/>
      </w:pPr>
      <w:bookmarkStart w:id="124" w:name="_Toc219643212"/>
      <w:r>
        <w:t>Figure 4.</w:t>
      </w:r>
      <w:r w:rsidR="00285CAD">
        <w:t>5</w:t>
      </w:r>
      <w:r>
        <w:t xml:space="preserve">: </w:t>
      </w:r>
      <w:r w:rsidRPr="007D3DA8">
        <w:t>Swim-lane Diagram for User Registration</w:t>
      </w:r>
      <w:bookmarkEnd w:id="124"/>
    </w:p>
    <w:p w14:paraId="60E80BF7" w14:textId="6030887E" w:rsidR="00FF3AE0" w:rsidRDefault="00B64CC7" w:rsidP="00FF3AE0">
      <w:pPr>
        <w:pStyle w:val="Heading5"/>
      </w:pPr>
      <w:bookmarkStart w:id="125" w:name="_Toc219643142"/>
      <w:r>
        <w:rPr>
          <w:noProof/>
        </w:rPr>
        <w:lastRenderedPageBreak/>
        <w:drawing>
          <wp:anchor distT="0" distB="0" distL="114300" distR="114300" simplePos="0" relativeHeight="251821056" behindDoc="1" locked="0" layoutInCell="1" allowOverlap="1" wp14:anchorId="18FFDEAD" wp14:editId="40F1433C">
            <wp:simplePos x="0" y="0"/>
            <wp:positionH relativeFrom="margin">
              <wp:align>right</wp:align>
            </wp:positionH>
            <wp:positionV relativeFrom="paragraph">
              <wp:posOffset>428625</wp:posOffset>
            </wp:positionV>
            <wp:extent cx="5715000" cy="3415030"/>
            <wp:effectExtent l="0" t="0" r="0" b="0"/>
            <wp:wrapTight wrapText="bothSides">
              <wp:wrapPolygon edited="0">
                <wp:start x="0" y="0"/>
                <wp:lineTo x="0" y="21447"/>
                <wp:lineTo x="21528" y="21447"/>
                <wp:lineTo x="215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 admin crud swinlane .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15000" cy="3415030"/>
                    </a:xfrm>
                    <a:prstGeom prst="rect">
                      <a:avLst/>
                    </a:prstGeom>
                  </pic:spPr>
                </pic:pic>
              </a:graphicData>
            </a:graphic>
          </wp:anchor>
        </w:drawing>
      </w:r>
      <w:r w:rsidR="00FF3AE0" w:rsidRPr="007D3DA8">
        <w:t>4.3.</w:t>
      </w:r>
      <w:r w:rsidR="003F6253">
        <w:t>2</w:t>
      </w:r>
      <w:r w:rsidR="00FF3AE0" w:rsidRPr="007D3DA8">
        <w:t xml:space="preserve"> Swim-lane Diagram for </w:t>
      </w:r>
      <w:r w:rsidR="00FF3AE0">
        <w:t>Admin</w:t>
      </w:r>
      <w:r w:rsidR="006F31F4">
        <w:t xml:space="preserve"> Dashboard</w:t>
      </w:r>
      <w:bookmarkEnd w:id="125"/>
    </w:p>
    <w:p w14:paraId="37951A13" w14:textId="0EB21085" w:rsidR="005C5E25" w:rsidRDefault="005C5E25" w:rsidP="005C5E25">
      <w:pPr>
        <w:pStyle w:val="FigureCell"/>
      </w:pPr>
    </w:p>
    <w:p w14:paraId="6058F80B" w14:textId="77777777" w:rsidR="005C5E25" w:rsidRDefault="005C5E25" w:rsidP="005C5E25">
      <w:pPr>
        <w:pStyle w:val="FigureCell"/>
      </w:pPr>
    </w:p>
    <w:p w14:paraId="0A1D5EAF" w14:textId="79612286" w:rsidR="00B64CC7" w:rsidRPr="007D3DA8" w:rsidRDefault="00B64CC7" w:rsidP="00B64CC7">
      <w:pPr>
        <w:pStyle w:val="FigureCell"/>
      </w:pPr>
      <w:bookmarkStart w:id="126" w:name="_Toc219643213"/>
      <w:r>
        <w:t>Figure 4.</w:t>
      </w:r>
      <w:r w:rsidR="00285CAD">
        <w:t>6</w:t>
      </w:r>
      <w:r>
        <w:t xml:space="preserve">: </w:t>
      </w:r>
      <w:r w:rsidRPr="007D3DA8">
        <w:t xml:space="preserve">Swim-lane Diagram for </w:t>
      </w:r>
      <w:r>
        <w:t>Admin Dashboard</w:t>
      </w:r>
      <w:bookmarkEnd w:id="126"/>
      <w:r>
        <w:t xml:space="preserve"> </w:t>
      </w:r>
    </w:p>
    <w:p w14:paraId="7382BB4F" w14:textId="77777777" w:rsidR="005C5E25" w:rsidRDefault="005C5E25" w:rsidP="005C5E25">
      <w:pPr>
        <w:pStyle w:val="FigureCell"/>
      </w:pPr>
    </w:p>
    <w:p w14:paraId="5A48E7B8" w14:textId="77777777" w:rsidR="005C5E25" w:rsidRDefault="005C5E25" w:rsidP="005C5E25">
      <w:pPr>
        <w:pStyle w:val="FigureCell"/>
      </w:pPr>
    </w:p>
    <w:p w14:paraId="0B2D3DA4" w14:textId="77777777" w:rsidR="005C5E25" w:rsidRDefault="005C5E25" w:rsidP="005C5E25">
      <w:pPr>
        <w:pStyle w:val="FigureCell"/>
      </w:pPr>
    </w:p>
    <w:p w14:paraId="312D09B0" w14:textId="77777777" w:rsidR="005C5E25" w:rsidRDefault="005C5E25" w:rsidP="005C5E25">
      <w:pPr>
        <w:pStyle w:val="FigureCell"/>
      </w:pPr>
    </w:p>
    <w:p w14:paraId="5CC7B6A3" w14:textId="77777777" w:rsidR="005C5E25" w:rsidRDefault="005C5E25" w:rsidP="005C5E25">
      <w:pPr>
        <w:pStyle w:val="FigureCell"/>
      </w:pPr>
    </w:p>
    <w:p w14:paraId="1746799E" w14:textId="77777777" w:rsidR="005C5E25" w:rsidRDefault="005C5E25" w:rsidP="005C5E25">
      <w:pPr>
        <w:pStyle w:val="FigureCell"/>
      </w:pPr>
    </w:p>
    <w:p w14:paraId="75F29A24" w14:textId="77777777" w:rsidR="005C5E25" w:rsidRDefault="005C5E25" w:rsidP="005C5E25">
      <w:pPr>
        <w:pStyle w:val="FigureCell"/>
      </w:pPr>
    </w:p>
    <w:p w14:paraId="49FF6ABF" w14:textId="77777777" w:rsidR="005C5E25" w:rsidRDefault="005C5E25" w:rsidP="005C5E25">
      <w:pPr>
        <w:pStyle w:val="FigureCell"/>
      </w:pPr>
    </w:p>
    <w:p w14:paraId="2A57CA10" w14:textId="1FFA3EF0" w:rsidR="005C5E25" w:rsidRDefault="005C5E25" w:rsidP="00504805">
      <w:pPr>
        <w:pStyle w:val="FigureCell"/>
        <w:jc w:val="both"/>
      </w:pPr>
    </w:p>
    <w:p w14:paraId="5E4D324F" w14:textId="77777777" w:rsidR="00504805" w:rsidRDefault="00504805" w:rsidP="00504805">
      <w:pPr>
        <w:pStyle w:val="FigureCell"/>
        <w:jc w:val="both"/>
      </w:pPr>
    </w:p>
    <w:p w14:paraId="767D489C" w14:textId="2EB2E3CB" w:rsidR="00E14085" w:rsidRDefault="00E14085" w:rsidP="00E14085">
      <w:pPr>
        <w:pStyle w:val="Heading5"/>
      </w:pPr>
      <w:bookmarkStart w:id="127" w:name="_Toc219643143"/>
      <w:r w:rsidRPr="007D3DA8">
        <w:lastRenderedPageBreak/>
        <w:t>4.3.</w:t>
      </w:r>
      <w:r w:rsidR="00C962A0">
        <w:t>3</w:t>
      </w:r>
      <w:r w:rsidRPr="007D3DA8">
        <w:t xml:space="preserve"> Swim-lane Diagram for </w:t>
      </w:r>
      <w:r w:rsidR="00174CCD">
        <w:t>Product Purchase</w:t>
      </w:r>
      <w:bookmarkEnd w:id="127"/>
    </w:p>
    <w:p w14:paraId="76EE62C9" w14:textId="78405DF1" w:rsidR="005C5E25" w:rsidRDefault="005C5E25" w:rsidP="005C5E25">
      <w:pPr>
        <w:pStyle w:val="FigureCell"/>
      </w:pPr>
    </w:p>
    <w:p w14:paraId="578FB217" w14:textId="463FB456" w:rsidR="00504805" w:rsidRDefault="00EB26CD" w:rsidP="00EB26CD">
      <w:pPr>
        <w:pStyle w:val="FigureCell"/>
      </w:pPr>
      <w:bookmarkStart w:id="128" w:name="_Toc219643214"/>
      <w:r>
        <w:rPr>
          <w:noProof/>
        </w:rPr>
        <w:drawing>
          <wp:anchor distT="0" distB="0" distL="114300" distR="114300" simplePos="0" relativeHeight="251822080" behindDoc="1" locked="0" layoutInCell="1" allowOverlap="1" wp14:anchorId="3D1D6D84" wp14:editId="652E8F63">
            <wp:simplePos x="0" y="0"/>
            <wp:positionH relativeFrom="column">
              <wp:posOffset>0</wp:posOffset>
            </wp:positionH>
            <wp:positionV relativeFrom="paragraph">
              <wp:posOffset>74295</wp:posOffset>
            </wp:positionV>
            <wp:extent cx="5715000" cy="3393440"/>
            <wp:effectExtent l="0" t="0" r="0" b="0"/>
            <wp:wrapTight wrapText="bothSides">
              <wp:wrapPolygon edited="0">
                <wp:start x="0" y="0"/>
                <wp:lineTo x="0" y="21463"/>
                <wp:lineTo x="21528" y="21463"/>
                <wp:lineTo x="2152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 product purchse swinlane .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5000" cy="3393440"/>
                    </a:xfrm>
                    <a:prstGeom prst="rect">
                      <a:avLst/>
                    </a:prstGeom>
                  </pic:spPr>
                </pic:pic>
              </a:graphicData>
            </a:graphic>
          </wp:anchor>
        </w:drawing>
      </w:r>
      <w:bookmarkEnd w:id="128"/>
    </w:p>
    <w:p w14:paraId="3F53259D" w14:textId="40A5648E" w:rsidR="005C5E25" w:rsidRDefault="005C5E25" w:rsidP="005C5E25">
      <w:pPr>
        <w:pStyle w:val="FigureCell"/>
      </w:pPr>
      <w:bookmarkStart w:id="129" w:name="_Toc219643215"/>
      <w:r>
        <w:t>Figure 4.</w:t>
      </w:r>
      <w:r w:rsidR="00285CAD">
        <w:t>7</w:t>
      </w:r>
      <w:r>
        <w:t xml:space="preserve">: </w:t>
      </w:r>
      <w:r w:rsidRPr="007D3DA8">
        <w:t>Swim-lane Diagram for</w:t>
      </w:r>
      <w:r w:rsidR="006A7DC3">
        <w:t xml:space="preserve"> </w:t>
      </w:r>
      <w:r w:rsidR="006A7DC3" w:rsidRPr="006A7DC3">
        <w:t>Product Purchase</w:t>
      </w:r>
      <w:bookmarkEnd w:id="129"/>
    </w:p>
    <w:p w14:paraId="22CC60C8" w14:textId="77777777" w:rsidR="000627CF" w:rsidRPr="005F5AAB" w:rsidRDefault="000627CF" w:rsidP="000627CF">
      <w:pPr>
        <w:pStyle w:val="Heading4"/>
      </w:pPr>
      <w:bookmarkStart w:id="130" w:name="_Toc219643144"/>
      <w:r w:rsidRPr="005F5AAB">
        <w:t>4.4 Sequence Diagrams</w:t>
      </w:r>
      <w:bookmarkEnd w:id="130"/>
    </w:p>
    <w:p w14:paraId="15A9A72F" w14:textId="77777777" w:rsidR="000627CF" w:rsidRDefault="000627CF" w:rsidP="000627CF">
      <w:pPr>
        <w:pStyle w:val="BodyText"/>
      </w:pPr>
      <w:r w:rsidRPr="005F5AAB">
        <w:t>Sequence diagrams capture the detailed interaction between objects over time for specific use cases.</w:t>
      </w:r>
    </w:p>
    <w:p w14:paraId="7D2352F5" w14:textId="77777777" w:rsidR="00B92BEA" w:rsidRDefault="00B92BEA" w:rsidP="00B92BEA">
      <w:pPr>
        <w:pStyle w:val="Heading5"/>
      </w:pPr>
      <w:bookmarkStart w:id="131" w:name="_Toc219643145"/>
      <w:r>
        <w:t>4.4.1 Sequence Diagram for Registration</w:t>
      </w:r>
      <w:bookmarkEnd w:id="131"/>
    </w:p>
    <w:p w14:paraId="479D3118" w14:textId="77777777" w:rsidR="000627CF" w:rsidRPr="007D3DA8" w:rsidRDefault="000627CF" w:rsidP="005C5E25">
      <w:pPr>
        <w:pStyle w:val="FigureCell"/>
      </w:pPr>
    </w:p>
    <w:p w14:paraId="429DA3A1" w14:textId="77777777" w:rsidR="005C5E25" w:rsidRPr="005C5E25" w:rsidRDefault="005C5E25" w:rsidP="005C5E25">
      <w:pPr>
        <w:pStyle w:val="BodyText"/>
      </w:pPr>
    </w:p>
    <w:p w14:paraId="7C513434" w14:textId="68767D19" w:rsidR="00E21BCE" w:rsidRPr="00496DD0" w:rsidRDefault="00496DD0" w:rsidP="00496DD0">
      <w:pPr>
        <w:pStyle w:val="FigureCell"/>
      </w:pPr>
      <w:bookmarkStart w:id="132" w:name="_Toc219643216"/>
      <w:r>
        <w:lastRenderedPageBreak/>
        <w:t>Figure 4.</w:t>
      </w:r>
      <w:r w:rsidR="00285CAD">
        <w:t>8</w:t>
      </w:r>
      <w:r>
        <w:t xml:space="preserve">: Sequence Diagram for Registration </w:t>
      </w:r>
      <w:r>
        <w:rPr>
          <w:noProof/>
        </w:rPr>
        <w:t xml:space="preserve"> </w:t>
      </w:r>
      <w:r>
        <w:rPr>
          <w:noProof/>
        </w:rPr>
        <w:drawing>
          <wp:anchor distT="0" distB="0" distL="114300" distR="114300" simplePos="0" relativeHeight="251823104" behindDoc="1" locked="0" layoutInCell="1" allowOverlap="1" wp14:anchorId="220ED641" wp14:editId="05E6EB37">
            <wp:simplePos x="0" y="0"/>
            <wp:positionH relativeFrom="column">
              <wp:posOffset>0</wp:posOffset>
            </wp:positionH>
            <wp:positionV relativeFrom="paragraph">
              <wp:posOffset>0</wp:posOffset>
            </wp:positionV>
            <wp:extent cx="5715000" cy="6906895"/>
            <wp:effectExtent l="0" t="0" r="0" b="8255"/>
            <wp:wrapTight wrapText="bothSides">
              <wp:wrapPolygon edited="0">
                <wp:start x="0" y="0"/>
                <wp:lineTo x="0" y="21566"/>
                <wp:lineTo x="21528" y="21566"/>
                <wp:lineTo x="2152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 user registration sequence .jpeg"/>
                    <pic:cNvPicPr/>
                  </pic:nvPicPr>
                  <pic:blipFill>
                    <a:blip r:embed="rId29">
                      <a:extLst>
                        <a:ext uri="{28A0092B-C50C-407E-A947-70E740481C1C}">
                          <a14:useLocalDpi xmlns:a14="http://schemas.microsoft.com/office/drawing/2010/main" val="0"/>
                        </a:ext>
                      </a:extLst>
                    </a:blip>
                    <a:stretch>
                      <a:fillRect/>
                    </a:stretch>
                  </pic:blipFill>
                  <pic:spPr>
                    <a:xfrm>
                      <a:off x="0" y="0"/>
                      <a:ext cx="5715000" cy="6906895"/>
                    </a:xfrm>
                    <a:prstGeom prst="rect">
                      <a:avLst/>
                    </a:prstGeom>
                  </pic:spPr>
                </pic:pic>
              </a:graphicData>
            </a:graphic>
          </wp:anchor>
        </w:drawing>
      </w:r>
      <w:bookmarkEnd w:id="132"/>
    </w:p>
    <w:p w14:paraId="16478CC8" w14:textId="77777777" w:rsidR="00EC33C7" w:rsidRDefault="00EC33C7" w:rsidP="009B3BFE">
      <w:pPr>
        <w:pStyle w:val="Heading5"/>
      </w:pPr>
    </w:p>
    <w:p w14:paraId="12729FBC" w14:textId="77777777" w:rsidR="00EC33C7" w:rsidRDefault="00EC33C7" w:rsidP="009B3BFE">
      <w:pPr>
        <w:pStyle w:val="Heading5"/>
      </w:pPr>
    </w:p>
    <w:p w14:paraId="2454E019" w14:textId="2E320C38" w:rsidR="009B3BFE" w:rsidRDefault="009B3BFE" w:rsidP="009B3BFE">
      <w:pPr>
        <w:pStyle w:val="Heading5"/>
      </w:pPr>
      <w:bookmarkStart w:id="133" w:name="_Toc219643146"/>
      <w:r>
        <w:lastRenderedPageBreak/>
        <w:t>4.4.</w:t>
      </w:r>
      <w:r w:rsidR="004132F9">
        <w:t>2</w:t>
      </w:r>
      <w:r>
        <w:t xml:space="preserve"> Sequence Diagram for</w:t>
      </w:r>
      <w:r w:rsidR="004607F6">
        <w:t xml:space="preserve"> </w:t>
      </w:r>
      <w:r w:rsidR="004132F9">
        <w:t>Admin Dashboard</w:t>
      </w:r>
      <w:bookmarkEnd w:id="133"/>
    </w:p>
    <w:p w14:paraId="16E742AB" w14:textId="22132383" w:rsidR="00A34B6F" w:rsidRDefault="004B04AD" w:rsidP="00A34B6F">
      <w:pPr>
        <w:pStyle w:val="BodyText"/>
      </w:pPr>
      <w:r>
        <w:rPr>
          <w:noProof/>
        </w:rPr>
        <w:drawing>
          <wp:anchor distT="0" distB="0" distL="114300" distR="114300" simplePos="0" relativeHeight="251824128" behindDoc="1" locked="0" layoutInCell="1" allowOverlap="1" wp14:anchorId="53460F83" wp14:editId="08E3DDB1">
            <wp:simplePos x="0" y="0"/>
            <wp:positionH relativeFrom="column">
              <wp:posOffset>228600</wp:posOffset>
            </wp:positionH>
            <wp:positionV relativeFrom="paragraph">
              <wp:posOffset>3810</wp:posOffset>
            </wp:positionV>
            <wp:extent cx="5715000" cy="6439535"/>
            <wp:effectExtent l="0" t="0" r="0" b="0"/>
            <wp:wrapTight wrapText="bothSides">
              <wp:wrapPolygon edited="0">
                <wp:start x="0" y="0"/>
                <wp:lineTo x="0" y="21534"/>
                <wp:lineTo x="21528" y="21534"/>
                <wp:lineTo x="2152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 admin .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15000" cy="6439535"/>
                    </a:xfrm>
                    <a:prstGeom prst="rect">
                      <a:avLst/>
                    </a:prstGeom>
                  </pic:spPr>
                </pic:pic>
              </a:graphicData>
            </a:graphic>
          </wp:anchor>
        </w:drawing>
      </w:r>
    </w:p>
    <w:p w14:paraId="7425B77A" w14:textId="65FCAEFE" w:rsidR="00A34B6F" w:rsidRDefault="00A34B6F" w:rsidP="00A34B6F">
      <w:pPr>
        <w:pStyle w:val="BodyText"/>
      </w:pPr>
    </w:p>
    <w:p w14:paraId="4C1A4651" w14:textId="7448518A" w:rsidR="004B04AD" w:rsidRPr="005F5AAB" w:rsidRDefault="004B04AD" w:rsidP="004B04AD">
      <w:pPr>
        <w:pStyle w:val="FigureCell"/>
      </w:pPr>
      <w:bookmarkStart w:id="134" w:name="_Toc219643217"/>
      <w:r>
        <w:t>Figure 4.</w:t>
      </w:r>
      <w:r w:rsidR="00285CAD">
        <w:t>9</w:t>
      </w:r>
      <w:r>
        <w:t xml:space="preserve">: Sequence Diagram </w:t>
      </w:r>
      <w:r w:rsidR="00883D08">
        <w:t>for Admin Dashboard</w:t>
      </w:r>
      <w:bookmarkEnd w:id="134"/>
    </w:p>
    <w:p w14:paraId="29D220DD" w14:textId="7D4388E9" w:rsidR="00A34B6F" w:rsidRDefault="00A34B6F" w:rsidP="00A34B6F">
      <w:pPr>
        <w:pStyle w:val="BodyText"/>
      </w:pPr>
    </w:p>
    <w:p w14:paraId="55748415" w14:textId="70A431EF" w:rsidR="001F0FCC" w:rsidRDefault="003D3277" w:rsidP="001F0FCC">
      <w:pPr>
        <w:pStyle w:val="Heading5"/>
      </w:pPr>
      <w:bookmarkStart w:id="135" w:name="_Toc219643147"/>
      <w:r>
        <w:rPr>
          <w:noProof/>
        </w:rPr>
        <w:lastRenderedPageBreak/>
        <w:drawing>
          <wp:anchor distT="0" distB="0" distL="114300" distR="114300" simplePos="0" relativeHeight="251825152" behindDoc="1" locked="0" layoutInCell="1" allowOverlap="1" wp14:anchorId="5EFF83F5" wp14:editId="22BF96E5">
            <wp:simplePos x="0" y="0"/>
            <wp:positionH relativeFrom="column">
              <wp:posOffset>247650</wp:posOffset>
            </wp:positionH>
            <wp:positionV relativeFrom="paragraph">
              <wp:posOffset>495300</wp:posOffset>
            </wp:positionV>
            <wp:extent cx="5339080" cy="7162800"/>
            <wp:effectExtent l="0" t="0" r="0" b="0"/>
            <wp:wrapTight wrapText="bothSides">
              <wp:wrapPolygon edited="0">
                <wp:start x="0" y="0"/>
                <wp:lineTo x="0" y="21543"/>
                <wp:lineTo x="21502" y="21543"/>
                <wp:lineTo x="2150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 product pur.jpeg"/>
                    <pic:cNvPicPr/>
                  </pic:nvPicPr>
                  <pic:blipFill>
                    <a:blip r:embed="rId31">
                      <a:extLst>
                        <a:ext uri="{28A0092B-C50C-407E-A947-70E740481C1C}">
                          <a14:useLocalDpi xmlns:a14="http://schemas.microsoft.com/office/drawing/2010/main" val="0"/>
                        </a:ext>
                      </a:extLst>
                    </a:blip>
                    <a:stretch>
                      <a:fillRect/>
                    </a:stretch>
                  </pic:blipFill>
                  <pic:spPr>
                    <a:xfrm>
                      <a:off x="0" y="0"/>
                      <a:ext cx="5339080" cy="7162800"/>
                    </a:xfrm>
                    <a:prstGeom prst="rect">
                      <a:avLst/>
                    </a:prstGeom>
                  </pic:spPr>
                </pic:pic>
              </a:graphicData>
            </a:graphic>
            <wp14:sizeRelV relativeFrom="margin">
              <wp14:pctHeight>0</wp14:pctHeight>
            </wp14:sizeRelV>
          </wp:anchor>
        </w:drawing>
      </w:r>
      <w:r w:rsidR="001F0FCC">
        <w:t>4.4.3 Sequence Diagram for Product Purchase</w:t>
      </w:r>
      <w:bookmarkEnd w:id="135"/>
    </w:p>
    <w:p w14:paraId="71B0D241" w14:textId="168D7AAE" w:rsidR="003D3277" w:rsidRPr="005F5AAB" w:rsidRDefault="003D3277" w:rsidP="003D3277">
      <w:pPr>
        <w:pStyle w:val="FigureCell"/>
      </w:pPr>
      <w:bookmarkStart w:id="136" w:name="_Toc219643218"/>
      <w:r>
        <w:t>Figure 4.1</w:t>
      </w:r>
      <w:r w:rsidR="00285CAD">
        <w:t>0</w:t>
      </w:r>
      <w:r>
        <w:t>: Sequence Diagram for</w:t>
      </w:r>
      <w:r w:rsidR="00301083">
        <w:t xml:space="preserve"> Product Purchase</w:t>
      </w:r>
      <w:bookmarkEnd w:id="136"/>
    </w:p>
    <w:p w14:paraId="5C377AEF" w14:textId="577402CE" w:rsidR="00A34B6F" w:rsidRDefault="00A34B6F" w:rsidP="00363A0A">
      <w:pPr>
        <w:pStyle w:val="BodyText"/>
        <w:ind w:firstLine="0"/>
      </w:pPr>
    </w:p>
    <w:p w14:paraId="553DF032" w14:textId="659FA766" w:rsidR="00D37C6D" w:rsidRPr="00981782" w:rsidRDefault="00D37C6D" w:rsidP="00D37C6D">
      <w:pPr>
        <w:pStyle w:val="Heading4"/>
      </w:pPr>
      <w:bookmarkStart w:id="137" w:name="_Toc219643148"/>
      <w:r w:rsidRPr="00981782">
        <w:lastRenderedPageBreak/>
        <w:t xml:space="preserve">4.5 Class Diagram of </w:t>
      </w:r>
      <w:r>
        <w:t xml:space="preserve">the </w:t>
      </w:r>
      <w:r w:rsidR="00E26CBE">
        <w:t>Auraluxe System</w:t>
      </w:r>
      <w:bookmarkEnd w:id="137"/>
    </w:p>
    <w:p w14:paraId="13B7A009" w14:textId="6A12C0BD" w:rsidR="00A54149" w:rsidRDefault="00E6668D" w:rsidP="00A54149">
      <w:pPr>
        <w:pStyle w:val="C-BodyText"/>
      </w:pPr>
      <w:r w:rsidRPr="00981782">
        <w:t>The Class Diagram represents the static structure of the system, showing classes, attributes, operations, and relationships.</w:t>
      </w:r>
    </w:p>
    <w:p w14:paraId="750D0261" w14:textId="17ACA8C8" w:rsidR="00A54149" w:rsidRDefault="00A54149" w:rsidP="00EA534D">
      <w:pPr>
        <w:pStyle w:val="C-BodyText"/>
        <w:numPr>
          <w:ilvl w:val="0"/>
          <w:numId w:val="30"/>
        </w:numPr>
      </w:pPr>
      <w:r>
        <w:t>User Class: Id, Name, Email, Password, Role (User/Admin/Vendor), Status, CreatedAt, UpdatedAt.</w:t>
      </w:r>
    </w:p>
    <w:p w14:paraId="077EB652" w14:textId="7FC3C4A6" w:rsidR="00A54149" w:rsidRDefault="00A54149" w:rsidP="00EA534D">
      <w:pPr>
        <w:pStyle w:val="C-BodyText"/>
        <w:numPr>
          <w:ilvl w:val="0"/>
          <w:numId w:val="30"/>
        </w:numPr>
      </w:pPr>
      <w:r>
        <w:t>Product Class: Id, Name, ProductCode, Price, Quantity, KeyFeatures, Specifications, ProductDes, ShippingDelivery, ProductImage, Status.</w:t>
      </w:r>
    </w:p>
    <w:p w14:paraId="64934ED8" w14:textId="145C127D" w:rsidR="00A54149" w:rsidRDefault="00A54149" w:rsidP="00EA534D">
      <w:pPr>
        <w:pStyle w:val="C-BodyText"/>
        <w:numPr>
          <w:ilvl w:val="0"/>
          <w:numId w:val="30"/>
        </w:numPr>
      </w:pPr>
      <w:r>
        <w:t>Brand Class: Id, Name, Logo, BrandTypeId, Status.</w:t>
      </w:r>
    </w:p>
    <w:p w14:paraId="1CD78A12" w14:textId="2B3DF464" w:rsidR="00A54149" w:rsidRDefault="00A54149" w:rsidP="00EA534D">
      <w:pPr>
        <w:pStyle w:val="C-BodyText"/>
        <w:numPr>
          <w:ilvl w:val="0"/>
          <w:numId w:val="30"/>
        </w:numPr>
      </w:pPr>
      <w:r>
        <w:t>Category Class: Id, Name, Status.</w:t>
      </w:r>
    </w:p>
    <w:p w14:paraId="759C01FA" w14:textId="02D575E6" w:rsidR="00A54149" w:rsidRDefault="00A54149" w:rsidP="00EA534D">
      <w:pPr>
        <w:pStyle w:val="C-BodyText"/>
        <w:numPr>
          <w:ilvl w:val="0"/>
          <w:numId w:val="30"/>
        </w:numPr>
      </w:pPr>
      <w:r>
        <w:t>Project Class: Id, ProjectName, ProjectImg, Location, Client, Architects, Website, Description, ProjectTypeId, MaterialId.</w:t>
      </w:r>
    </w:p>
    <w:p w14:paraId="3D2FBCF6" w14:textId="5218BCAA" w:rsidR="00A54149" w:rsidRDefault="00A54149" w:rsidP="00EA534D">
      <w:pPr>
        <w:pStyle w:val="C-BodyText"/>
        <w:numPr>
          <w:ilvl w:val="0"/>
          <w:numId w:val="30"/>
        </w:numPr>
      </w:pPr>
      <w:r>
        <w:t>Cart Class: Id, UserId, IsDeleted.</w:t>
      </w:r>
    </w:p>
    <w:p w14:paraId="51A73149" w14:textId="6CD52D39" w:rsidR="00A54149" w:rsidRDefault="00A54149" w:rsidP="00EA534D">
      <w:pPr>
        <w:pStyle w:val="C-BodyText"/>
        <w:numPr>
          <w:ilvl w:val="0"/>
          <w:numId w:val="30"/>
        </w:numPr>
      </w:pPr>
      <w:r>
        <w:t>CartItem Class: Id, CartId, ProductId, Quantity, UnitPrice.</w:t>
      </w:r>
    </w:p>
    <w:p w14:paraId="4934D5E6" w14:textId="26558676" w:rsidR="00D060EF" w:rsidRDefault="00D060EF" w:rsidP="00D060EF">
      <w:pPr>
        <w:pStyle w:val="BodyText"/>
        <w:rPr>
          <w:b/>
          <w:bCs/>
        </w:rPr>
      </w:pPr>
      <w:r w:rsidRPr="00D060EF">
        <w:rPr>
          <w:b/>
          <w:bCs/>
        </w:rPr>
        <w:t>Relationships:</w:t>
      </w:r>
    </w:p>
    <w:p w14:paraId="23794CF4" w14:textId="555FC152" w:rsidR="00832106" w:rsidRPr="00832106" w:rsidRDefault="00832106" w:rsidP="00EA534D">
      <w:pPr>
        <w:pStyle w:val="C-BodyText"/>
        <w:numPr>
          <w:ilvl w:val="0"/>
          <w:numId w:val="29"/>
        </w:numPr>
      </w:pPr>
      <w:r w:rsidRPr="00832106">
        <w:t>User has one Cart (1-to-1).</w:t>
      </w:r>
    </w:p>
    <w:p w14:paraId="696FF929" w14:textId="55883C82" w:rsidR="00832106" w:rsidRPr="00832106" w:rsidRDefault="00832106" w:rsidP="00EA534D">
      <w:pPr>
        <w:pStyle w:val="C-BodyText"/>
        <w:numPr>
          <w:ilvl w:val="0"/>
          <w:numId w:val="29"/>
        </w:numPr>
      </w:pPr>
      <w:r w:rsidRPr="00832106">
        <w:t>Brand has many Products (1-to-Many).</w:t>
      </w:r>
    </w:p>
    <w:p w14:paraId="00A7A0C3" w14:textId="66861945" w:rsidR="00832106" w:rsidRPr="00832106" w:rsidRDefault="00832106" w:rsidP="00EA534D">
      <w:pPr>
        <w:pStyle w:val="C-BodyText"/>
        <w:numPr>
          <w:ilvl w:val="0"/>
          <w:numId w:val="29"/>
        </w:numPr>
      </w:pPr>
      <w:r w:rsidRPr="00832106">
        <w:t>Category has many Products (1-to-Many).</w:t>
      </w:r>
    </w:p>
    <w:p w14:paraId="5694170C" w14:textId="4184684C" w:rsidR="00832106" w:rsidRPr="00832106" w:rsidRDefault="00832106" w:rsidP="00EA534D">
      <w:pPr>
        <w:pStyle w:val="C-BodyText"/>
        <w:numPr>
          <w:ilvl w:val="0"/>
          <w:numId w:val="29"/>
        </w:numPr>
      </w:pPr>
      <w:r w:rsidRPr="00832106">
        <w:t>Cart has many CartItems (1-to-Many).</w:t>
      </w:r>
    </w:p>
    <w:p w14:paraId="159C2412" w14:textId="0FA20B99" w:rsidR="00832106" w:rsidRPr="00832106" w:rsidRDefault="00832106" w:rsidP="00EA534D">
      <w:pPr>
        <w:pStyle w:val="C-BodyText"/>
        <w:numPr>
          <w:ilvl w:val="0"/>
          <w:numId w:val="29"/>
        </w:numPr>
      </w:pPr>
      <w:r w:rsidRPr="00832106">
        <w:t>Project belongs to one ProjectType and one Material (Many-to-1).</w:t>
      </w:r>
    </w:p>
    <w:p w14:paraId="3A1430DD" w14:textId="22208A20" w:rsidR="00D060EF" w:rsidRPr="00832106" w:rsidRDefault="00832106" w:rsidP="00EA534D">
      <w:pPr>
        <w:pStyle w:val="C-BodyText"/>
        <w:numPr>
          <w:ilvl w:val="0"/>
          <w:numId w:val="29"/>
        </w:numPr>
      </w:pPr>
      <w:r w:rsidRPr="00832106">
        <w:t>Brand belongs to one BrandType (Many-to-1).</w:t>
      </w:r>
    </w:p>
    <w:p w14:paraId="527415A0" w14:textId="77777777" w:rsidR="00EE5252" w:rsidRDefault="00EE5252" w:rsidP="00571E4C">
      <w:pPr>
        <w:pStyle w:val="FigureCell"/>
      </w:pPr>
    </w:p>
    <w:p w14:paraId="0A1CBE52" w14:textId="77777777" w:rsidR="00EE5252" w:rsidRDefault="00EE5252" w:rsidP="00571E4C">
      <w:pPr>
        <w:pStyle w:val="FigureCell"/>
      </w:pPr>
    </w:p>
    <w:p w14:paraId="13F794B9" w14:textId="77777777" w:rsidR="00EE5252" w:rsidRDefault="00EE5252" w:rsidP="00571E4C">
      <w:pPr>
        <w:pStyle w:val="FigureCell"/>
      </w:pPr>
    </w:p>
    <w:p w14:paraId="25307049" w14:textId="1AABBDF5" w:rsidR="00EE5252" w:rsidRDefault="00EE5252" w:rsidP="00EE5252">
      <w:pPr>
        <w:pStyle w:val="FigureCell"/>
        <w:jc w:val="both"/>
      </w:pPr>
      <w:bookmarkStart w:id="138" w:name="_Toc219643219"/>
      <w:r>
        <w:rPr>
          <w:noProof/>
        </w:rPr>
        <w:lastRenderedPageBreak/>
        <w:drawing>
          <wp:anchor distT="0" distB="0" distL="114300" distR="114300" simplePos="0" relativeHeight="251833344" behindDoc="1" locked="0" layoutInCell="1" allowOverlap="1" wp14:anchorId="0684FA8E" wp14:editId="75FB8308">
            <wp:simplePos x="0" y="0"/>
            <wp:positionH relativeFrom="page">
              <wp:align>center</wp:align>
            </wp:positionH>
            <wp:positionV relativeFrom="paragraph">
              <wp:posOffset>264</wp:posOffset>
            </wp:positionV>
            <wp:extent cx="5700395" cy="3786505"/>
            <wp:effectExtent l="0" t="0" r="0" b="4445"/>
            <wp:wrapTight wrapText="bothSides">
              <wp:wrapPolygon edited="0">
                <wp:start x="0" y="0"/>
                <wp:lineTo x="0" y="21517"/>
                <wp:lineTo x="21511" y="21517"/>
                <wp:lineTo x="2151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0302" cy="3813099"/>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38"/>
    </w:p>
    <w:p w14:paraId="73EE6AEA" w14:textId="5C96EDDF" w:rsidR="00D37C6D" w:rsidRDefault="00F9734A" w:rsidP="00571E4C">
      <w:pPr>
        <w:pStyle w:val="FigureCell"/>
      </w:pPr>
      <w:bookmarkStart w:id="139" w:name="_Toc219643220"/>
      <w:r w:rsidRPr="00981782">
        <w:t>Figure 4.</w:t>
      </w:r>
      <w:r w:rsidR="00285CAD">
        <w:t>11</w:t>
      </w:r>
      <w:r w:rsidRPr="00981782">
        <w:t>: Class Diagram of</w:t>
      </w:r>
      <w:r>
        <w:t xml:space="preserve"> Auraluxe</w:t>
      </w:r>
      <w:bookmarkEnd w:id="139"/>
      <w:r>
        <w:rPr>
          <w:noProof/>
        </w:rPr>
        <w:t xml:space="preserve"> </w:t>
      </w:r>
    </w:p>
    <w:p w14:paraId="3B0098EB" w14:textId="77777777" w:rsidR="00D37C6D" w:rsidRDefault="00D37C6D" w:rsidP="00FA1992">
      <w:pPr>
        <w:pStyle w:val="Heading4"/>
      </w:pPr>
    </w:p>
    <w:p w14:paraId="499B0FF8" w14:textId="77777777" w:rsidR="00D37C6D" w:rsidRDefault="00D37C6D" w:rsidP="00FA1992">
      <w:pPr>
        <w:pStyle w:val="Heading4"/>
      </w:pPr>
    </w:p>
    <w:p w14:paraId="60D5C704" w14:textId="77777777" w:rsidR="00D37C6D" w:rsidRDefault="00D37C6D" w:rsidP="00FA1992">
      <w:pPr>
        <w:pStyle w:val="Heading4"/>
      </w:pPr>
    </w:p>
    <w:p w14:paraId="4790FE37" w14:textId="77777777" w:rsidR="00D37C6D" w:rsidRDefault="00D37C6D" w:rsidP="00FA1992">
      <w:pPr>
        <w:pStyle w:val="Heading4"/>
      </w:pPr>
    </w:p>
    <w:p w14:paraId="4F0510D6" w14:textId="77777777" w:rsidR="00D37C6D" w:rsidRDefault="00D37C6D" w:rsidP="00FA1992">
      <w:pPr>
        <w:pStyle w:val="Heading4"/>
      </w:pPr>
    </w:p>
    <w:p w14:paraId="19E4BF71" w14:textId="77777777" w:rsidR="00D37C6D" w:rsidRDefault="00D37C6D" w:rsidP="00FA1992">
      <w:pPr>
        <w:pStyle w:val="Heading4"/>
      </w:pPr>
    </w:p>
    <w:p w14:paraId="7B1E6ADC" w14:textId="77777777" w:rsidR="00981782" w:rsidRDefault="00981782" w:rsidP="00981782">
      <w:pPr>
        <w:pStyle w:val="FigureCell"/>
      </w:pPr>
    </w:p>
    <w:p w14:paraId="38DD5520" w14:textId="77777777" w:rsidR="00981782" w:rsidRDefault="00981782" w:rsidP="00981782">
      <w:pPr>
        <w:pStyle w:val="FigureCell"/>
      </w:pPr>
    </w:p>
    <w:p w14:paraId="05D96890" w14:textId="77777777" w:rsidR="00981782" w:rsidRDefault="00981782" w:rsidP="00981782">
      <w:pPr>
        <w:pStyle w:val="FigureCell"/>
      </w:pPr>
    </w:p>
    <w:p w14:paraId="4075351B" w14:textId="77777777" w:rsidR="00981782" w:rsidRDefault="00981782" w:rsidP="00981782">
      <w:pPr>
        <w:pStyle w:val="FigureCell"/>
      </w:pPr>
    </w:p>
    <w:p w14:paraId="1F0D26DC" w14:textId="77777777" w:rsidR="00981782" w:rsidRDefault="00981782" w:rsidP="00981782">
      <w:pPr>
        <w:pStyle w:val="FigureCell"/>
      </w:pPr>
    </w:p>
    <w:p w14:paraId="35A66B00" w14:textId="77777777" w:rsidR="00981782" w:rsidRDefault="00981782" w:rsidP="00981782">
      <w:pPr>
        <w:pStyle w:val="FigureCell"/>
      </w:pPr>
    </w:p>
    <w:p w14:paraId="25BA442E" w14:textId="1AF0A0E2" w:rsidR="00981782" w:rsidRDefault="00981782" w:rsidP="00981782">
      <w:pPr>
        <w:pStyle w:val="FigureCell"/>
      </w:pPr>
    </w:p>
    <w:p w14:paraId="1C58B421" w14:textId="77777777" w:rsidR="004F5A07" w:rsidRDefault="004F5A07" w:rsidP="00981782">
      <w:pPr>
        <w:pStyle w:val="FigureCell"/>
      </w:pPr>
    </w:p>
    <w:p w14:paraId="3C7179DD" w14:textId="77777777" w:rsidR="00981782" w:rsidRDefault="00981782" w:rsidP="00981782">
      <w:pPr>
        <w:pStyle w:val="FigureCell"/>
      </w:pPr>
    </w:p>
    <w:p w14:paraId="505232AD" w14:textId="77777777" w:rsidR="00981782" w:rsidRDefault="00981782" w:rsidP="00981782">
      <w:pPr>
        <w:pStyle w:val="FigureCell"/>
      </w:pPr>
    </w:p>
    <w:p w14:paraId="46F7A2E7" w14:textId="77777777" w:rsidR="00981782" w:rsidRDefault="00981782" w:rsidP="00981782">
      <w:pPr>
        <w:pStyle w:val="FigureCell"/>
      </w:pPr>
    </w:p>
    <w:p w14:paraId="057534B3" w14:textId="52F9E481" w:rsidR="00981782" w:rsidRDefault="00981782" w:rsidP="00981782">
      <w:pPr>
        <w:pStyle w:val="Heading2"/>
        <w:tabs>
          <w:tab w:val="left" w:pos="990"/>
        </w:tabs>
        <w:spacing w:before="120" w:after="120" w:line="276" w:lineRule="auto"/>
        <w:rPr>
          <w:b/>
        </w:rPr>
      </w:pPr>
      <w:bookmarkStart w:id="140" w:name="_Toc219037868"/>
      <w:bookmarkStart w:id="141" w:name="_Toc219643149"/>
      <w:r>
        <w:rPr>
          <w:b/>
        </w:rPr>
        <w:t>Chapter 5.</w:t>
      </w:r>
      <w:bookmarkEnd w:id="140"/>
      <w:bookmarkEnd w:id="141"/>
    </w:p>
    <w:p w14:paraId="7C736AF3" w14:textId="46B03085" w:rsidR="00981782" w:rsidRDefault="00981782" w:rsidP="00981782">
      <w:pPr>
        <w:pStyle w:val="Heading2"/>
        <w:tabs>
          <w:tab w:val="left" w:pos="990"/>
        </w:tabs>
        <w:spacing w:before="120" w:after="120" w:line="276" w:lineRule="auto"/>
        <w:rPr>
          <w:b/>
        </w:rPr>
      </w:pPr>
      <w:bookmarkStart w:id="142" w:name="_Toc219643150"/>
      <w:r w:rsidRPr="00981782">
        <w:rPr>
          <w:b/>
        </w:rPr>
        <w:t>Project Management</w:t>
      </w:r>
      <w:bookmarkEnd w:id="142"/>
    </w:p>
    <w:p w14:paraId="7042444B" w14:textId="77777777" w:rsidR="00981782" w:rsidRDefault="00981782">
      <w:pPr>
        <w:spacing w:after="0" w:line="360" w:lineRule="auto"/>
        <w:rPr>
          <w:rFonts w:eastAsiaTheme="majorEastAsia" w:cstheme="majorBidi"/>
          <w:b/>
          <w:sz w:val="28"/>
          <w:szCs w:val="26"/>
        </w:rPr>
      </w:pPr>
      <w:r>
        <w:rPr>
          <w:b/>
        </w:rPr>
        <w:br w:type="page"/>
      </w:r>
    </w:p>
    <w:p w14:paraId="531513A9" w14:textId="77777777" w:rsidR="00B604C1" w:rsidRPr="00B604C1" w:rsidRDefault="00B604C1" w:rsidP="00B604C1">
      <w:pPr>
        <w:pStyle w:val="Heading4"/>
      </w:pPr>
      <w:bookmarkStart w:id="143" w:name="_Toc219643151"/>
      <w:r w:rsidRPr="00B604C1">
        <w:lastRenderedPageBreak/>
        <w:t>5.1 Risk Identification</w:t>
      </w:r>
      <w:bookmarkEnd w:id="143"/>
    </w:p>
    <w:p w14:paraId="62C78CEE" w14:textId="6D91A49E" w:rsidR="00AE07ED" w:rsidRPr="00B604C1" w:rsidRDefault="00AE07ED" w:rsidP="00B604C1">
      <w:pPr>
        <w:pStyle w:val="BodyText"/>
      </w:pPr>
      <w:r w:rsidRPr="00AE07ED">
        <w:t>Risk identification is the first step in the risk management process, involving the discovery and documentation of potential threats that could negatively impact the development or deployment of the Auraluxe system. Given the nature of a premium e-commerce platform dealing with high-value luxury materials, the risks were categorized into technical, operational, and external factors.</w:t>
      </w:r>
    </w:p>
    <w:p w14:paraId="1B2C4859" w14:textId="77777777" w:rsidR="00B604C1" w:rsidRDefault="00B604C1" w:rsidP="00B604C1">
      <w:pPr>
        <w:pStyle w:val="TableTitle"/>
      </w:pPr>
      <w:bookmarkStart w:id="144" w:name="_Toc219643259"/>
      <w:r w:rsidRPr="00B604C1">
        <w:t>Table 5.1: Risk Identification Table</w:t>
      </w:r>
      <w:bookmarkEnd w:id="144"/>
    </w:p>
    <w:tbl>
      <w:tblPr>
        <w:tblStyle w:val="TableGridLight1"/>
        <w:tblW w:w="0" w:type="auto"/>
        <w:tblLook w:val="04A0" w:firstRow="1" w:lastRow="0" w:firstColumn="1" w:lastColumn="0" w:noHBand="0" w:noVBand="1"/>
      </w:tblPr>
      <w:tblGrid>
        <w:gridCol w:w="1066"/>
        <w:gridCol w:w="4098"/>
        <w:gridCol w:w="1419"/>
        <w:gridCol w:w="1377"/>
        <w:gridCol w:w="1030"/>
      </w:tblGrid>
      <w:tr w:rsidR="0003406B" w:rsidRPr="00B604C1" w14:paraId="7B899B79" w14:textId="77777777" w:rsidTr="0003406B">
        <w:tc>
          <w:tcPr>
            <w:tcW w:w="1066" w:type="dxa"/>
            <w:vAlign w:val="center"/>
            <w:hideMark/>
          </w:tcPr>
          <w:p w14:paraId="6318307E" w14:textId="77777777" w:rsidR="00B604C1" w:rsidRPr="0003406B" w:rsidRDefault="00B604C1" w:rsidP="0003406B">
            <w:pPr>
              <w:pStyle w:val="C-BodyText"/>
              <w:jc w:val="center"/>
              <w:rPr>
                <w:b/>
                <w:bCs/>
              </w:rPr>
            </w:pPr>
            <w:r w:rsidRPr="0003406B">
              <w:rPr>
                <w:b/>
                <w:bCs/>
              </w:rPr>
              <w:t>Risk ID</w:t>
            </w:r>
          </w:p>
        </w:tc>
        <w:tc>
          <w:tcPr>
            <w:tcW w:w="4098" w:type="dxa"/>
            <w:vAlign w:val="center"/>
            <w:hideMark/>
          </w:tcPr>
          <w:p w14:paraId="32093548" w14:textId="77777777" w:rsidR="00B604C1" w:rsidRPr="0003406B" w:rsidRDefault="00B604C1" w:rsidP="0003406B">
            <w:pPr>
              <w:pStyle w:val="C-BodyText"/>
              <w:jc w:val="center"/>
              <w:rPr>
                <w:b/>
                <w:bCs/>
              </w:rPr>
            </w:pPr>
            <w:r w:rsidRPr="0003406B">
              <w:rPr>
                <w:b/>
                <w:bCs/>
              </w:rPr>
              <w:t>Risk Description</w:t>
            </w:r>
          </w:p>
        </w:tc>
        <w:tc>
          <w:tcPr>
            <w:tcW w:w="1419" w:type="dxa"/>
            <w:vAlign w:val="center"/>
            <w:hideMark/>
          </w:tcPr>
          <w:p w14:paraId="264DC707" w14:textId="77777777" w:rsidR="00B604C1" w:rsidRPr="0003406B" w:rsidRDefault="00B604C1" w:rsidP="0003406B">
            <w:pPr>
              <w:pStyle w:val="C-BodyText"/>
              <w:jc w:val="center"/>
              <w:rPr>
                <w:b/>
                <w:bCs/>
              </w:rPr>
            </w:pPr>
            <w:r w:rsidRPr="0003406B">
              <w:rPr>
                <w:b/>
                <w:bCs/>
              </w:rPr>
              <w:t>Category</w:t>
            </w:r>
          </w:p>
        </w:tc>
        <w:tc>
          <w:tcPr>
            <w:tcW w:w="1377" w:type="dxa"/>
            <w:vAlign w:val="center"/>
            <w:hideMark/>
          </w:tcPr>
          <w:p w14:paraId="10D9100B" w14:textId="77777777" w:rsidR="00B604C1" w:rsidRPr="0003406B" w:rsidRDefault="00B604C1" w:rsidP="0003406B">
            <w:pPr>
              <w:pStyle w:val="C-BodyText"/>
              <w:jc w:val="center"/>
              <w:rPr>
                <w:b/>
                <w:bCs/>
              </w:rPr>
            </w:pPr>
            <w:r w:rsidRPr="0003406B">
              <w:rPr>
                <w:b/>
                <w:bCs/>
              </w:rPr>
              <w:t>Probability</w:t>
            </w:r>
          </w:p>
        </w:tc>
        <w:tc>
          <w:tcPr>
            <w:tcW w:w="0" w:type="auto"/>
            <w:vAlign w:val="center"/>
            <w:hideMark/>
          </w:tcPr>
          <w:p w14:paraId="724927D2" w14:textId="77777777" w:rsidR="00B604C1" w:rsidRPr="0003406B" w:rsidRDefault="00B604C1" w:rsidP="0003406B">
            <w:pPr>
              <w:pStyle w:val="C-BodyText"/>
              <w:jc w:val="center"/>
              <w:rPr>
                <w:b/>
                <w:bCs/>
              </w:rPr>
            </w:pPr>
            <w:r w:rsidRPr="0003406B">
              <w:rPr>
                <w:b/>
                <w:bCs/>
              </w:rPr>
              <w:t>Impact</w:t>
            </w:r>
          </w:p>
        </w:tc>
      </w:tr>
      <w:tr w:rsidR="0003406B" w:rsidRPr="00B604C1" w14:paraId="7E84E664" w14:textId="77777777" w:rsidTr="0003406B">
        <w:tc>
          <w:tcPr>
            <w:tcW w:w="1066" w:type="dxa"/>
            <w:vAlign w:val="center"/>
            <w:hideMark/>
          </w:tcPr>
          <w:p w14:paraId="691E5848" w14:textId="77777777" w:rsidR="00B604C1" w:rsidRPr="00B604C1" w:rsidRDefault="00B604C1" w:rsidP="0003406B">
            <w:pPr>
              <w:pStyle w:val="C-BodyText"/>
              <w:jc w:val="center"/>
            </w:pPr>
            <w:r w:rsidRPr="00B604C1">
              <w:rPr>
                <w:b/>
                <w:bCs/>
              </w:rPr>
              <w:t>R1</w:t>
            </w:r>
          </w:p>
        </w:tc>
        <w:tc>
          <w:tcPr>
            <w:tcW w:w="4098" w:type="dxa"/>
            <w:vAlign w:val="center"/>
            <w:hideMark/>
          </w:tcPr>
          <w:p w14:paraId="4C2DAE94" w14:textId="3D3C4CEA" w:rsidR="00B604C1" w:rsidRPr="0003406B" w:rsidRDefault="00A65805" w:rsidP="0003406B">
            <w:pPr>
              <w:pStyle w:val="C-BodyText"/>
            </w:pPr>
            <w:r w:rsidRPr="00A65805">
              <w:t>The risk of SSLCommerz API downtime or integration errors, preventing users from completing high-value transactions.</w:t>
            </w:r>
          </w:p>
        </w:tc>
        <w:tc>
          <w:tcPr>
            <w:tcW w:w="1419" w:type="dxa"/>
            <w:vAlign w:val="center"/>
            <w:hideMark/>
          </w:tcPr>
          <w:p w14:paraId="0F8F373D" w14:textId="77777777" w:rsidR="00B604C1" w:rsidRPr="00B604C1" w:rsidRDefault="00B604C1" w:rsidP="0003406B">
            <w:pPr>
              <w:pStyle w:val="C-BodyText"/>
              <w:jc w:val="center"/>
            </w:pPr>
            <w:r w:rsidRPr="00B604C1">
              <w:t>Technical</w:t>
            </w:r>
          </w:p>
        </w:tc>
        <w:tc>
          <w:tcPr>
            <w:tcW w:w="1377" w:type="dxa"/>
            <w:vAlign w:val="center"/>
            <w:hideMark/>
          </w:tcPr>
          <w:p w14:paraId="0446DFFA" w14:textId="77777777" w:rsidR="00B604C1" w:rsidRPr="00B604C1" w:rsidRDefault="00B604C1" w:rsidP="0003406B">
            <w:pPr>
              <w:pStyle w:val="C-BodyText"/>
              <w:jc w:val="center"/>
            </w:pPr>
            <w:r w:rsidRPr="00B604C1">
              <w:t>Low</w:t>
            </w:r>
          </w:p>
        </w:tc>
        <w:tc>
          <w:tcPr>
            <w:tcW w:w="0" w:type="auto"/>
            <w:vAlign w:val="center"/>
            <w:hideMark/>
          </w:tcPr>
          <w:p w14:paraId="2E0B31DE" w14:textId="77777777" w:rsidR="00B604C1" w:rsidRPr="00B604C1" w:rsidRDefault="00B604C1" w:rsidP="0003406B">
            <w:pPr>
              <w:pStyle w:val="C-BodyText"/>
              <w:jc w:val="center"/>
            </w:pPr>
            <w:r w:rsidRPr="00B604C1">
              <w:t>High</w:t>
            </w:r>
          </w:p>
        </w:tc>
      </w:tr>
      <w:tr w:rsidR="0003406B" w:rsidRPr="00B604C1" w14:paraId="55D33BB0" w14:textId="77777777" w:rsidTr="0003406B">
        <w:tc>
          <w:tcPr>
            <w:tcW w:w="1066" w:type="dxa"/>
            <w:vAlign w:val="center"/>
            <w:hideMark/>
          </w:tcPr>
          <w:p w14:paraId="4B8774E0" w14:textId="77777777" w:rsidR="00B604C1" w:rsidRPr="00B604C1" w:rsidRDefault="00B604C1" w:rsidP="0003406B">
            <w:pPr>
              <w:pStyle w:val="C-BodyText"/>
              <w:jc w:val="center"/>
            </w:pPr>
            <w:r w:rsidRPr="00B604C1">
              <w:rPr>
                <w:b/>
                <w:bCs/>
              </w:rPr>
              <w:t>R2</w:t>
            </w:r>
          </w:p>
        </w:tc>
        <w:tc>
          <w:tcPr>
            <w:tcW w:w="4098" w:type="dxa"/>
            <w:vAlign w:val="center"/>
            <w:hideMark/>
          </w:tcPr>
          <w:p w14:paraId="269B9A9B" w14:textId="22701385" w:rsidR="00B604C1" w:rsidRPr="0003406B" w:rsidRDefault="007776BE" w:rsidP="0003406B">
            <w:pPr>
              <w:pStyle w:val="C-BodyText"/>
            </w:pPr>
            <w:r w:rsidRPr="007776BE">
              <w:t>The risk of concurrency issues where two users try to buy the last unit of a luxury item simultaneously, leading to negative inventory.</w:t>
            </w:r>
          </w:p>
        </w:tc>
        <w:tc>
          <w:tcPr>
            <w:tcW w:w="1419" w:type="dxa"/>
            <w:vAlign w:val="center"/>
            <w:hideMark/>
          </w:tcPr>
          <w:p w14:paraId="3A86EEFF" w14:textId="4C99BD4B" w:rsidR="00B604C1" w:rsidRPr="00B604C1" w:rsidRDefault="00E918EB" w:rsidP="0003406B">
            <w:pPr>
              <w:pStyle w:val="C-BodyText"/>
              <w:jc w:val="center"/>
            </w:pPr>
            <w:r w:rsidRPr="00E918EB">
              <w:t>Technical</w:t>
            </w:r>
          </w:p>
        </w:tc>
        <w:tc>
          <w:tcPr>
            <w:tcW w:w="1377" w:type="dxa"/>
            <w:vAlign w:val="center"/>
            <w:hideMark/>
          </w:tcPr>
          <w:p w14:paraId="658B7970" w14:textId="66A4BE22" w:rsidR="00B604C1" w:rsidRPr="00B604C1" w:rsidRDefault="00E918EB" w:rsidP="0003406B">
            <w:pPr>
              <w:pStyle w:val="C-BodyText"/>
              <w:jc w:val="center"/>
            </w:pPr>
            <w:r>
              <w:t>Medium</w:t>
            </w:r>
          </w:p>
        </w:tc>
        <w:tc>
          <w:tcPr>
            <w:tcW w:w="0" w:type="auto"/>
            <w:vAlign w:val="center"/>
            <w:hideMark/>
          </w:tcPr>
          <w:p w14:paraId="32BE9E7F" w14:textId="4DC7B7B2" w:rsidR="00B604C1" w:rsidRPr="00B604C1" w:rsidRDefault="00E918EB" w:rsidP="0003406B">
            <w:pPr>
              <w:pStyle w:val="C-BodyText"/>
              <w:jc w:val="center"/>
            </w:pPr>
            <w:r w:rsidRPr="00E918EB">
              <w:t>High</w:t>
            </w:r>
          </w:p>
        </w:tc>
      </w:tr>
      <w:tr w:rsidR="0003406B" w:rsidRPr="00B604C1" w14:paraId="7B872D54" w14:textId="77777777" w:rsidTr="0003406B">
        <w:tc>
          <w:tcPr>
            <w:tcW w:w="1066" w:type="dxa"/>
            <w:vAlign w:val="center"/>
            <w:hideMark/>
          </w:tcPr>
          <w:p w14:paraId="23A5A8B4" w14:textId="77777777" w:rsidR="00B604C1" w:rsidRPr="00B604C1" w:rsidRDefault="00B604C1" w:rsidP="0003406B">
            <w:pPr>
              <w:pStyle w:val="C-BodyText"/>
              <w:jc w:val="center"/>
            </w:pPr>
            <w:r w:rsidRPr="00B604C1">
              <w:rPr>
                <w:b/>
                <w:bCs/>
              </w:rPr>
              <w:t>R3</w:t>
            </w:r>
          </w:p>
        </w:tc>
        <w:tc>
          <w:tcPr>
            <w:tcW w:w="4098" w:type="dxa"/>
            <w:vAlign w:val="center"/>
            <w:hideMark/>
          </w:tcPr>
          <w:p w14:paraId="2545CC19" w14:textId="5C85E642" w:rsidR="00B604C1" w:rsidRPr="0003406B" w:rsidRDefault="00E918EB" w:rsidP="0003406B">
            <w:pPr>
              <w:pStyle w:val="C-BodyText"/>
            </w:pPr>
            <w:r w:rsidRPr="00E918EB">
              <w:t>High-resolution project/product images causing slow page loads in Next.js, leading to poor user experience (UX) and higher bounce rates.</w:t>
            </w:r>
          </w:p>
        </w:tc>
        <w:tc>
          <w:tcPr>
            <w:tcW w:w="1419" w:type="dxa"/>
            <w:vAlign w:val="center"/>
            <w:hideMark/>
          </w:tcPr>
          <w:p w14:paraId="01B3923C" w14:textId="77777777" w:rsidR="00B604C1" w:rsidRPr="00B604C1" w:rsidRDefault="00B604C1" w:rsidP="0003406B">
            <w:pPr>
              <w:pStyle w:val="C-BodyText"/>
              <w:jc w:val="center"/>
            </w:pPr>
            <w:r w:rsidRPr="00B604C1">
              <w:t>Technical</w:t>
            </w:r>
          </w:p>
        </w:tc>
        <w:tc>
          <w:tcPr>
            <w:tcW w:w="1377" w:type="dxa"/>
            <w:vAlign w:val="center"/>
            <w:hideMark/>
          </w:tcPr>
          <w:p w14:paraId="60FDAF48" w14:textId="33DD33CC" w:rsidR="00B604C1" w:rsidRPr="00B604C1" w:rsidRDefault="00A72AD7" w:rsidP="0003406B">
            <w:pPr>
              <w:pStyle w:val="C-BodyText"/>
              <w:jc w:val="center"/>
            </w:pPr>
            <w:r w:rsidRPr="00600D04">
              <w:t>High</w:t>
            </w:r>
          </w:p>
        </w:tc>
        <w:tc>
          <w:tcPr>
            <w:tcW w:w="0" w:type="auto"/>
            <w:vAlign w:val="center"/>
            <w:hideMark/>
          </w:tcPr>
          <w:p w14:paraId="7F3A52CB" w14:textId="35E988B5" w:rsidR="00B604C1" w:rsidRPr="00B604C1" w:rsidRDefault="00A72AD7" w:rsidP="0003406B">
            <w:pPr>
              <w:pStyle w:val="C-BodyText"/>
              <w:jc w:val="center"/>
            </w:pPr>
            <w:r>
              <w:t>Medium</w:t>
            </w:r>
          </w:p>
        </w:tc>
      </w:tr>
      <w:tr w:rsidR="0003406B" w:rsidRPr="00B604C1" w14:paraId="7F6A4294" w14:textId="77777777" w:rsidTr="0003406B">
        <w:tc>
          <w:tcPr>
            <w:tcW w:w="1066" w:type="dxa"/>
            <w:vAlign w:val="center"/>
            <w:hideMark/>
          </w:tcPr>
          <w:p w14:paraId="0BE2EBD3" w14:textId="77777777" w:rsidR="00B604C1" w:rsidRPr="00B604C1" w:rsidRDefault="00B604C1" w:rsidP="0003406B">
            <w:pPr>
              <w:pStyle w:val="C-BodyText"/>
              <w:jc w:val="center"/>
            </w:pPr>
            <w:r w:rsidRPr="00B604C1">
              <w:rPr>
                <w:b/>
                <w:bCs/>
              </w:rPr>
              <w:t>R4</w:t>
            </w:r>
          </w:p>
        </w:tc>
        <w:tc>
          <w:tcPr>
            <w:tcW w:w="4098" w:type="dxa"/>
            <w:vAlign w:val="center"/>
            <w:hideMark/>
          </w:tcPr>
          <w:p w14:paraId="1B7DBE51" w14:textId="66A0595A" w:rsidR="00B604C1" w:rsidRPr="0003406B" w:rsidRDefault="00600D04" w:rsidP="0003406B">
            <w:pPr>
              <w:pStyle w:val="C-BodyText"/>
            </w:pPr>
            <w:r w:rsidRPr="00600D04">
              <w:t>Since Auraluxe is a single-vendor system, unauthorized access to the Admin Dashboard could lead to catastrophic data manipulation (e.g., changing prices of luxury items).</w:t>
            </w:r>
          </w:p>
        </w:tc>
        <w:tc>
          <w:tcPr>
            <w:tcW w:w="1419" w:type="dxa"/>
            <w:vAlign w:val="center"/>
            <w:hideMark/>
          </w:tcPr>
          <w:p w14:paraId="41FAF9E6" w14:textId="77777777" w:rsidR="00B604C1" w:rsidRPr="00B604C1" w:rsidRDefault="00B604C1" w:rsidP="0003406B">
            <w:pPr>
              <w:pStyle w:val="C-BodyText"/>
              <w:jc w:val="center"/>
            </w:pPr>
            <w:r w:rsidRPr="00B604C1">
              <w:t>Technical</w:t>
            </w:r>
          </w:p>
        </w:tc>
        <w:tc>
          <w:tcPr>
            <w:tcW w:w="1377" w:type="dxa"/>
            <w:vAlign w:val="center"/>
            <w:hideMark/>
          </w:tcPr>
          <w:p w14:paraId="5451C98A" w14:textId="2B09262C" w:rsidR="00B604C1" w:rsidRPr="00B604C1" w:rsidRDefault="00C50E90" w:rsidP="0003406B">
            <w:pPr>
              <w:pStyle w:val="C-BodyText"/>
              <w:jc w:val="center"/>
            </w:pPr>
            <w:r w:rsidRPr="00B604C1">
              <w:t>Low</w:t>
            </w:r>
          </w:p>
        </w:tc>
        <w:tc>
          <w:tcPr>
            <w:tcW w:w="0" w:type="auto"/>
            <w:vAlign w:val="center"/>
            <w:hideMark/>
          </w:tcPr>
          <w:p w14:paraId="60AD9CEE" w14:textId="2DD7A6F1" w:rsidR="00B604C1" w:rsidRPr="00B604C1" w:rsidRDefault="007147EF" w:rsidP="0003406B">
            <w:pPr>
              <w:pStyle w:val="C-BodyText"/>
              <w:jc w:val="center"/>
            </w:pPr>
            <w:r>
              <w:t>Critical</w:t>
            </w:r>
          </w:p>
        </w:tc>
      </w:tr>
      <w:tr w:rsidR="0003406B" w:rsidRPr="00B604C1" w14:paraId="1206F820" w14:textId="77777777" w:rsidTr="0003406B">
        <w:tc>
          <w:tcPr>
            <w:tcW w:w="1066" w:type="dxa"/>
            <w:vAlign w:val="center"/>
            <w:hideMark/>
          </w:tcPr>
          <w:p w14:paraId="2A892C17" w14:textId="77777777" w:rsidR="00B604C1" w:rsidRPr="00B604C1" w:rsidRDefault="00B604C1" w:rsidP="0003406B">
            <w:pPr>
              <w:pStyle w:val="C-BodyText"/>
              <w:jc w:val="center"/>
            </w:pPr>
            <w:r w:rsidRPr="00B604C1">
              <w:rPr>
                <w:b/>
                <w:bCs/>
              </w:rPr>
              <w:lastRenderedPageBreak/>
              <w:t>R5</w:t>
            </w:r>
          </w:p>
        </w:tc>
        <w:tc>
          <w:tcPr>
            <w:tcW w:w="4098" w:type="dxa"/>
            <w:vAlign w:val="center"/>
            <w:hideMark/>
          </w:tcPr>
          <w:p w14:paraId="6B6D3FCD" w14:textId="2B67D716" w:rsidR="00B604C1" w:rsidRPr="0003406B" w:rsidRDefault="002A5FD5" w:rsidP="0003406B">
            <w:pPr>
              <w:pStyle w:val="C-BodyText"/>
            </w:pPr>
            <w:r w:rsidRPr="002A5FD5">
              <w:t>Potential connection timeouts between the NestJS backend and the PostgreSQL database during peak traffic.</w:t>
            </w:r>
          </w:p>
        </w:tc>
        <w:tc>
          <w:tcPr>
            <w:tcW w:w="1419" w:type="dxa"/>
            <w:vAlign w:val="center"/>
            <w:hideMark/>
          </w:tcPr>
          <w:p w14:paraId="59358652" w14:textId="77777777" w:rsidR="00B604C1" w:rsidRPr="00B604C1" w:rsidRDefault="00B604C1" w:rsidP="0003406B">
            <w:pPr>
              <w:pStyle w:val="C-BodyText"/>
              <w:jc w:val="center"/>
            </w:pPr>
            <w:r w:rsidRPr="00B604C1">
              <w:t>Technical</w:t>
            </w:r>
          </w:p>
        </w:tc>
        <w:tc>
          <w:tcPr>
            <w:tcW w:w="1377" w:type="dxa"/>
            <w:vAlign w:val="center"/>
            <w:hideMark/>
          </w:tcPr>
          <w:p w14:paraId="756ED286" w14:textId="3B02400A" w:rsidR="00B604C1" w:rsidRPr="00B604C1" w:rsidRDefault="002A5FD5" w:rsidP="0003406B">
            <w:pPr>
              <w:pStyle w:val="C-BodyText"/>
              <w:jc w:val="center"/>
            </w:pPr>
            <w:r w:rsidRPr="00B604C1">
              <w:t>Low</w:t>
            </w:r>
          </w:p>
        </w:tc>
        <w:tc>
          <w:tcPr>
            <w:tcW w:w="0" w:type="auto"/>
            <w:vAlign w:val="center"/>
            <w:hideMark/>
          </w:tcPr>
          <w:p w14:paraId="378F5D9C" w14:textId="6326BB43" w:rsidR="00B604C1" w:rsidRPr="00B604C1" w:rsidRDefault="00A72AD7" w:rsidP="0003406B">
            <w:pPr>
              <w:pStyle w:val="C-BodyText"/>
              <w:jc w:val="center"/>
            </w:pPr>
            <w:r w:rsidRPr="00A72AD7">
              <w:t>Medium</w:t>
            </w:r>
          </w:p>
        </w:tc>
      </w:tr>
    </w:tbl>
    <w:p w14:paraId="26FC3A94" w14:textId="77777777" w:rsidR="00B604C1" w:rsidRPr="00B604C1" w:rsidRDefault="00B604C1" w:rsidP="004E1EF7">
      <w:pPr>
        <w:pStyle w:val="BodyText"/>
        <w:ind w:firstLine="0"/>
      </w:pPr>
    </w:p>
    <w:p w14:paraId="569936DD" w14:textId="77777777" w:rsidR="0003406B" w:rsidRPr="0003406B" w:rsidRDefault="0003406B" w:rsidP="0003406B">
      <w:pPr>
        <w:pStyle w:val="Heading4"/>
      </w:pPr>
      <w:bookmarkStart w:id="145" w:name="_Toc219643152"/>
      <w:r w:rsidRPr="0003406B">
        <w:t>5.2 Risk Analysis</w:t>
      </w:r>
      <w:bookmarkEnd w:id="145"/>
    </w:p>
    <w:p w14:paraId="4EDA929A" w14:textId="417B59EA" w:rsidR="0003406B" w:rsidRPr="0003406B" w:rsidRDefault="008E24D8" w:rsidP="0003406B">
      <w:pPr>
        <w:pStyle w:val="BodyText"/>
      </w:pPr>
      <w:r w:rsidRPr="008E24D8">
        <w:t>Following identification, each risk was analyzed to determine its probability and impact. This allowed us to calculate the Risk Exposure and assign a Priority level to focus mitigation efforts effectively.</w:t>
      </w:r>
    </w:p>
    <w:p w14:paraId="32370160" w14:textId="77777777" w:rsidR="0003406B" w:rsidRPr="0003406B" w:rsidRDefault="0003406B" w:rsidP="0003406B">
      <w:pPr>
        <w:pStyle w:val="TableTitle"/>
      </w:pPr>
      <w:bookmarkStart w:id="146" w:name="_Toc219643260"/>
      <w:r w:rsidRPr="0003406B">
        <w:t>Table 5.2: Risk Analysis Table</w:t>
      </w:r>
      <w:bookmarkEnd w:id="146"/>
    </w:p>
    <w:tbl>
      <w:tblPr>
        <w:tblStyle w:val="TableGridLight1"/>
        <w:tblW w:w="8965" w:type="dxa"/>
        <w:tblLook w:val="04A0" w:firstRow="1" w:lastRow="0" w:firstColumn="1" w:lastColumn="0" w:noHBand="0" w:noVBand="1"/>
      </w:tblPr>
      <w:tblGrid>
        <w:gridCol w:w="1395"/>
        <w:gridCol w:w="1924"/>
        <w:gridCol w:w="1386"/>
        <w:gridCol w:w="2875"/>
        <w:gridCol w:w="1385"/>
      </w:tblGrid>
      <w:tr w:rsidR="0003406B" w:rsidRPr="0003406B" w14:paraId="19EF20BF" w14:textId="77777777" w:rsidTr="0003406B">
        <w:trPr>
          <w:trHeight w:val="945"/>
        </w:trPr>
        <w:tc>
          <w:tcPr>
            <w:tcW w:w="1395" w:type="dxa"/>
            <w:vAlign w:val="center"/>
            <w:hideMark/>
          </w:tcPr>
          <w:p w14:paraId="5B8FCA12" w14:textId="77777777" w:rsidR="0003406B" w:rsidRPr="0003406B" w:rsidRDefault="0003406B" w:rsidP="0003406B">
            <w:pPr>
              <w:pStyle w:val="C-BodyText"/>
              <w:jc w:val="center"/>
            </w:pPr>
            <w:r w:rsidRPr="0003406B">
              <w:t>Risk ID</w:t>
            </w:r>
          </w:p>
        </w:tc>
        <w:tc>
          <w:tcPr>
            <w:tcW w:w="1924" w:type="dxa"/>
            <w:vAlign w:val="center"/>
            <w:hideMark/>
          </w:tcPr>
          <w:p w14:paraId="3648047C" w14:textId="77777777" w:rsidR="0003406B" w:rsidRPr="0003406B" w:rsidRDefault="0003406B" w:rsidP="0003406B">
            <w:pPr>
              <w:pStyle w:val="C-BodyText"/>
              <w:jc w:val="center"/>
              <w:rPr>
                <w:b/>
                <w:bCs/>
              </w:rPr>
            </w:pPr>
            <w:r w:rsidRPr="0003406B">
              <w:rPr>
                <w:b/>
                <w:bCs/>
              </w:rPr>
              <w:t>Probability (P)</w:t>
            </w:r>
          </w:p>
        </w:tc>
        <w:tc>
          <w:tcPr>
            <w:tcW w:w="0" w:type="auto"/>
            <w:vAlign w:val="center"/>
            <w:hideMark/>
          </w:tcPr>
          <w:p w14:paraId="03E0CAC3" w14:textId="77777777" w:rsidR="0003406B" w:rsidRPr="0003406B" w:rsidRDefault="0003406B" w:rsidP="0003406B">
            <w:pPr>
              <w:pStyle w:val="C-BodyText"/>
              <w:jc w:val="center"/>
              <w:rPr>
                <w:b/>
                <w:bCs/>
              </w:rPr>
            </w:pPr>
            <w:r w:rsidRPr="0003406B">
              <w:rPr>
                <w:b/>
                <w:bCs/>
              </w:rPr>
              <w:t>Impact (I)</w:t>
            </w:r>
          </w:p>
        </w:tc>
        <w:tc>
          <w:tcPr>
            <w:tcW w:w="2875" w:type="dxa"/>
            <w:vAlign w:val="center"/>
            <w:hideMark/>
          </w:tcPr>
          <w:p w14:paraId="61CF59C7" w14:textId="77777777" w:rsidR="0003406B" w:rsidRPr="0003406B" w:rsidRDefault="0003406B" w:rsidP="0003406B">
            <w:pPr>
              <w:pStyle w:val="C-BodyText"/>
              <w:jc w:val="center"/>
              <w:rPr>
                <w:b/>
                <w:bCs/>
              </w:rPr>
            </w:pPr>
            <w:r w:rsidRPr="0003406B">
              <w:rPr>
                <w:b/>
                <w:bCs/>
              </w:rPr>
              <w:t>Risk Exposure (P × I)</w:t>
            </w:r>
          </w:p>
        </w:tc>
        <w:tc>
          <w:tcPr>
            <w:tcW w:w="1385" w:type="dxa"/>
            <w:vAlign w:val="center"/>
            <w:hideMark/>
          </w:tcPr>
          <w:p w14:paraId="6AB4174F" w14:textId="77777777" w:rsidR="0003406B" w:rsidRPr="0003406B" w:rsidRDefault="0003406B" w:rsidP="0003406B">
            <w:pPr>
              <w:pStyle w:val="C-BodyText"/>
              <w:jc w:val="center"/>
              <w:rPr>
                <w:b/>
                <w:bCs/>
              </w:rPr>
            </w:pPr>
            <w:r w:rsidRPr="0003406B">
              <w:rPr>
                <w:b/>
                <w:bCs/>
              </w:rPr>
              <w:t>Priority</w:t>
            </w:r>
          </w:p>
        </w:tc>
      </w:tr>
      <w:tr w:rsidR="0003406B" w:rsidRPr="0003406B" w14:paraId="742DB481" w14:textId="77777777" w:rsidTr="0003406B">
        <w:trPr>
          <w:trHeight w:val="530"/>
        </w:trPr>
        <w:tc>
          <w:tcPr>
            <w:tcW w:w="1395" w:type="dxa"/>
            <w:vAlign w:val="center"/>
            <w:hideMark/>
          </w:tcPr>
          <w:p w14:paraId="05C7FA36" w14:textId="77777777" w:rsidR="0003406B" w:rsidRPr="0003406B" w:rsidRDefault="0003406B" w:rsidP="0003406B">
            <w:pPr>
              <w:pStyle w:val="C-BodyText"/>
              <w:jc w:val="center"/>
            </w:pPr>
            <w:r w:rsidRPr="0003406B">
              <w:t>R1</w:t>
            </w:r>
          </w:p>
        </w:tc>
        <w:tc>
          <w:tcPr>
            <w:tcW w:w="1924" w:type="dxa"/>
            <w:vAlign w:val="center"/>
            <w:hideMark/>
          </w:tcPr>
          <w:p w14:paraId="63D68D48" w14:textId="77777777" w:rsidR="0003406B" w:rsidRPr="0003406B" w:rsidRDefault="0003406B" w:rsidP="0003406B">
            <w:pPr>
              <w:pStyle w:val="C-BodyText"/>
              <w:jc w:val="center"/>
            </w:pPr>
            <w:r w:rsidRPr="0003406B">
              <w:t>Low</w:t>
            </w:r>
          </w:p>
        </w:tc>
        <w:tc>
          <w:tcPr>
            <w:tcW w:w="0" w:type="auto"/>
            <w:vAlign w:val="center"/>
            <w:hideMark/>
          </w:tcPr>
          <w:p w14:paraId="38F6EEAE" w14:textId="77777777" w:rsidR="0003406B" w:rsidRPr="0003406B" w:rsidRDefault="0003406B" w:rsidP="0003406B">
            <w:pPr>
              <w:pStyle w:val="C-BodyText"/>
              <w:jc w:val="center"/>
            </w:pPr>
            <w:r w:rsidRPr="0003406B">
              <w:t>High</w:t>
            </w:r>
          </w:p>
        </w:tc>
        <w:tc>
          <w:tcPr>
            <w:tcW w:w="2875" w:type="dxa"/>
            <w:vAlign w:val="center"/>
            <w:hideMark/>
          </w:tcPr>
          <w:p w14:paraId="742F55C9" w14:textId="77777777" w:rsidR="0003406B" w:rsidRPr="0003406B" w:rsidRDefault="0003406B" w:rsidP="0003406B">
            <w:pPr>
              <w:pStyle w:val="C-BodyText"/>
              <w:jc w:val="center"/>
            </w:pPr>
            <w:r w:rsidRPr="0003406B">
              <w:t>Medium</w:t>
            </w:r>
          </w:p>
        </w:tc>
        <w:tc>
          <w:tcPr>
            <w:tcW w:w="1385" w:type="dxa"/>
            <w:vAlign w:val="center"/>
            <w:hideMark/>
          </w:tcPr>
          <w:p w14:paraId="56FAF249" w14:textId="5F9D00B5" w:rsidR="0003406B" w:rsidRPr="0003406B" w:rsidRDefault="00F47BFD" w:rsidP="0003406B">
            <w:pPr>
              <w:pStyle w:val="C-BodyText"/>
              <w:jc w:val="center"/>
            </w:pPr>
            <w:r>
              <w:t>2</w:t>
            </w:r>
          </w:p>
        </w:tc>
      </w:tr>
      <w:tr w:rsidR="0003406B" w:rsidRPr="0003406B" w14:paraId="20C9E58B" w14:textId="77777777" w:rsidTr="0003406B">
        <w:trPr>
          <w:trHeight w:val="541"/>
        </w:trPr>
        <w:tc>
          <w:tcPr>
            <w:tcW w:w="1395" w:type="dxa"/>
            <w:vAlign w:val="center"/>
            <w:hideMark/>
          </w:tcPr>
          <w:p w14:paraId="1872BED6" w14:textId="77777777" w:rsidR="0003406B" w:rsidRPr="0003406B" w:rsidRDefault="0003406B" w:rsidP="0003406B">
            <w:pPr>
              <w:pStyle w:val="C-BodyText"/>
              <w:jc w:val="center"/>
            </w:pPr>
            <w:r w:rsidRPr="0003406B">
              <w:t>R2</w:t>
            </w:r>
          </w:p>
        </w:tc>
        <w:tc>
          <w:tcPr>
            <w:tcW w:w="1924" w:type="dxa"/>
            <w:vAlign w:val="center"/>
            <w:hideMark/>
          </w:tcPr>
          <w:p w14:paraId="050FE8E5" w14:textId="5606C0CA" w:rsidR="0003406B" w:rsidRPr="0003406B" w:rsidRDefault="00F57546" w:rsidP="0003406B">
            <w:pPr>
              <w:pStyle w:val="C-BodyText"/>
              <w:jc w:val="center"/>
            </w:pPr>
            <w:r w:rsidRPr="0003406B">
              <w:t>Medium</w:t>
            </w:r>
          </w:p>
        </w:tc>
        <w:tc>
          <w:tcPr>
            <w:tcW w:w="0" w:type="auto"/>
            <w:vAlign w:val="center"/>
            <w:hideMark/>
          </w:tcPr>
          <w:p w14:paraId="4E6641CD" w14:textId="65D4619E" w:rsidR="0003406B" w:rsidRPr="0003406B" w:rsidRDefault="00F57546" w:rsidP="0003406B">
            <w:pPr>
              <w:pStyle w:val="C-BodyText"/>
              <w:jc w:val="center"/>
            </w:pPr>
            <w:r w:rsidRPr="0003406B">
              <w:t>High</w:t>
            </w:r>
          </w:p>
        </w:tc>
        <w:tc>
          <w:tcPr>
            <w:tcW w:w="2875" w:type="dxa"/>
            <w:vAlign w:val="center"/>
            <w:hideMark/>
          </w:tcPr>
          <w:p w14:paraId="43F7408C" w14:textId="3A6E71FB" w:rsidR="0003406B" w:rsidRPr="0003406B" w:rsidRDefault="007C4C0E" w:rsidP="0003406B">
            <w:pPr>
              <w:pStyle w:val="C-BodyText"/>
              <w:jc w:val="center"/>
            </w:pPr>
            <w:r w:rsidRPr="0082032E">
              <w:t>High</w:t>
            </w:r>
          </w:p>
        </w:tc>
        <w:tc>
          <w:tcPr>
            <w:tcW w:w="1385" w:type="dxa"/>
            <w:vAlign w:val="center"/>
            <w:hideMark/>
          </w:tcPr>
          <w:p w14:paraId="7F7403FC" w14:textId="64C9D808" w:rsidR="0003406B" w:rsidRPr="0003406B" w:rsidRDefault="00F47BFD" w:rsidP="0003406B">
            <w:pPr>
              <w:pStyle w:val="C-BodyText"/>
              <w:jc w:val="center"/>
            </w:pPr>
            <w:r>
              <w:t>1</w:t>
            </w:r>
          </w:p>
        </w:tc>
      </w:tr>
      <w:tr w:rsidR="0003406B" w:rsidRPr="0003406B" w14:paraId="11B05E8D" w14:textId="77777777" w:rsidTr="0003406B">
        <w:trPr>
          <w:trHeight w:val="530"/>
        </w:trPr>
        <w:tc>
          <w:tcPr>
            <w:tcW w:w="1395" w:type="dxa"/>
            <w:vAlign w:val="center"/>
            <w:hideMark/>
          </w:tcPr>
          <w:p w14:paraId="7C77B6DF" w14:textId="77777777" w:rsidR="0003406B" w:rsidRPr="0003406B" w:rsidRDefault="0003406B" w:rsidP="0003406B">
            <w:pPr>
              <w:pStyle w:val="C-BodyText"/>
              <w:jc w:val="center"/>
            </w:pPr>
            <w:r w:rsidRPr="0003406B">
              <w:t>R3</w:t>
            </w:r>
          </w:p>
        </w:tc>
        <w:tc>
          <w:tcPr>
            <w:tcW w:w="1924" w:type="dxa"/>
            <w:vAlign w:val="center"/>
            <w:hideMark/>
          </w:tcPr>
          <w:p w14:paraId="17AF7DC1" w14:textId="3BD0DA2B" w:rsidR="0003406B" w:rsidRPr="0003406B" w:rsidRDefault="0082032E" w:rsidP="0003406B">
            <w:pPr>
              <w:pStyle w:val="C-BodyText"/>
              <w:jc w:val="center"/>
            </w:pPr>
            <w:r w:rsidRPr="0082032E">
              <w:t>High</w:t>
            </w:r>
          </w:p>
        </w:tc>
        <w:tc>
          <w:tcPr>
            <w:tcW w:w="0" w:type="auto"/>
            <w:vAlign w:val="center"/>
            <w:hideMark/>
          </w:tcPr>
          <w:p w14:paraId="42780897" w14:textId="472C8971" w:rsidR="0003406B" w:rsidRPr="0003406B" w:rsidRDefault="00E3254F" w:rsidP="0003406B">
            <w:pPr>
              <w:pStyle w:val="C-BodyText"/>
              <w:jc w:val="center"/>
            </w:pPr>
            <w:r w:rsidRPr="00E3254F">
              <w:t>Medium</w:t>
            </w:r>
          </w:p>
        </w:tc>
        <w:tc>
          <w:tcPr>
            <w:tcW w:w="2875" w:type="dxa"/>
            <w:vAlign w:val="center"/>
            <w:hideMark/>
          </w:tcPr>
          <w:p w14:paraId="11EE5A88" w14:textId="304B0D38" w:rsidR="0003406B" w:rsidRPr="0003406B" w:rsidRDefault="007C4C0E" w:rsidP="0003406B">
            <w:pPr>
              <w:pStyle w:val="C-BodyText"/>
              <w:jc w:val="center"/>
            </w:pPr>
            <w:r w:rsidRPr="0082032E">
              <w:t>High</w:t>
            </w:r>
          </w:p>
        </w:tc>
        <w:tc>
          <w:tcPr>
            <w:tcW w:w="1385" w:type="dxa"/>
            <w:vAlign w:val="center"/>
            <w:hideMark/>
          </w:tcPr>
          <w:p w14:paraId="0013C670" w14:textId="58C9CDD6" w:rsidR="0003406B" w:rsidRPr="0003406B" w:rsidRDefault="00F47BFD" w:rsidP="0003406B">
            <w:pPr>
              <w:pStyle w:val="C-BodyText"/>
              <w:jc w:val="center"/>
            </w:pPr>
            <w:r>
              <w:t>1</w:t>
            </w:r>
          </w:p>
        </w:tc>
      </w:tr>
      <w:tr w:rsidR="0003406B" w:rsidRPr="0003406B" w14:paraId="2DC24D3A" w14:textId="77777777" w:rsidTr="0003406B">
        <w:trPr>
          <w:trHeight w:val="530"/>
        </w:trPr>
        <w:tc>
          <w:tcPr>
            <w:tcW w:w="1395" w:type="dxa"/>
            <w:vAlign w:val="center"/>
            <w:hideMark/>
          </w:tcPr>
          <w:p w14:paraId="362812FA" w14:textId="77777777" w:rsidR="0003406B" w:rsidRPr="0003406B" w:rsidRDefault="0003406B" w:rsidP="0003406B">
            <w:pPr>
              <w:pStyle w:val="C-BodyText"/>
              <w:jc w:val="center"/>
            </w:pPr>
            <w:r w:rsidRPr="0003406B">
              <w:t>R4</w:t>
            </w:r>
          </w:p>
        </w:tc>
        <w:tc>
          <w:tcPr>
            <w:tcW w:w="1924" w:type="dxa"/>
            <w:vAlign w:val="center"/>
            <w:hideMark/>
          </w:tcPr>
          <w:p w14:paraId="3A6CDA74" w14:textId="10BAE226" w:rsidR="0003406B" w:rsidRPr="0003406B" w:rsidRDefault="00F57546" w:rsidP="0003406B">
            <w:pPr>
              <w:pStyle w:val="C-BodyText"/>
              <w:jc w:val="center"/>
            </w:pPr>
            <w:r w:rsidRPr="0003406B">
              <w:t>Low</w:t>
            </w:r>
          </w:p>
        </w:tc>
        <w:tc>
          <w:tcPr>
            <w:tcW w:w="0" w:type="auto"/>
            <w:vAlign w:val="center"/>
            <w:hideMark/>
          </w:tcPr>
          <w:p w14:paraId="7D056F66" w14:textId="3C7484A7" w:rsidR="0003406B" w:rsidRPr="0003406B" w:rsidRDefault="007147EF" w:rsidP="0003406B">
            <w:pPr>
              <w:pStyle w:val="C-BodyText"/>
              <w:jc w:val="center"/>
            </w:pPr>
            <w:r>
              <w:t>Critical</w:t>
            </w:r>
          </w:p>
        </w:tc>
        <w:tc>
          <w:tcPr>
            <w:tcW w:w="2875" w:type="dxa"/>
            <w:vAlign w:val="center"/>
            <w:hideMark/>
          </w:tcPr>
          <w:p w14:paraId="548FA566" w14:textId="77777777" w:rsidR="0003406B" w:rsidRPr="0003406B" w:rsidRDefault="0003406B" w:rsidP="0003406B">
            <w:pPr>
              <w:pStyle w:val="C-BodyText"/>
              <w:jc w:val="center"/>
            </w:pPr>
            <w:r w:rsidRPr="0003406B">
              <w:t>Medium-High</w:t>
            </w:r>
          </w:p>
        </w:tc>
        <w:tc>
          <w:tcPr>
            <w:tcW w:w="1385" w:type="dxa"/>
            <w:vAlign w:val="center"/>
            <w:hideMark/>
          </w:tcPr>
          <w:p w14:paraId="25C911F3" w14:textId="77777777" w:rsidR="0003406B" w:rsidRPr="0003406B" w:rsidRDefault="0003406B" w:rsidP="0003406B">
            <w:pPr>
              <w:pStyle w:val="C-BodyText"/>
              <w:jc w:val="center"/>
            </w:pPr>
            <w:r w:rsidRPr="0003406B">
              <w:t>2</w:t>
            </w:r>
          </w:p>
        </w:tc>
      </w:tr>
      <w:tr w:rsidR="0003406B" w:rsidRPr="0003406B" w14:paraId="6EC15414" w14:textId="77777777" w:rsidTr="0003406B">
        <w:trPr>
          <w:trHeight w:val="530"/>
        </w:trPr>
        <w:tc>
          <w:tcPr>
            <w:tcW w:w="1395" w:type="dxa"/>
            <w:vAlign w:val="center"/>
            <w:hideMark/>
          </w:tcPr>
          <w:p w14:paraId="12197B85" w14:textId="77777777" w:rsidR="0003406B" w:rsidRPr="0003406B" w:rsidRDefault="0003406B" w:rsidP="0003406B">
            <w:pPr>
              <w:pStyle w:val="C-BodyText"/>
              <w:jc w:val="center"/>
            </w:pPr>
            <w:r w:rsidRPr="0003406B">
              <w:t>R5</w:t>
            </w:r>
          </w:p>
        </w:tc>
        <w:tc>
          <w:tcPr>
            <w:tcW w:w="1924" w:type="dxa"/>
            <w:vAlign w:val="center"/>
            <w:hideMark/>
          </w:tcPr>
          <w:p w14:paraId="76A461CC" w14:textId="68679BA6" w:rsidR="0003406B" w:rsidRPr="0003406B" w:rsidRDefault="00F57546" w:rsidP="0003406B">
            <w:pPr>
              <w:pStyle w:val="C-BodyText"/>
              <w:jc w:val="center"/>
            </w:pPr>
            <w:r w:rsidRPr="0003406B">
              <w:t>Low</w:t>
            </w:r>
          </w:p>
        </w:tc>
        <w:tc>
          <w:tcPr>
            <w:tcW w:w="0" w:type="auto"/>
            <w:vAlign w:val="center"/>
            <w:hideMark/>
          </w:tcPr>
          <w:p w14:paraId="1B48D010" w14:textId="4F7E2D6F" w:rsidR="0003406B" w:rsidRPr="0003406B" w:rsidRDefault="00E3254F" w:rsidP="0003406B">
            <w:pPr>
              <w:pStyle w:val="C-BodyText"/>
              <w:jc w:val="center"/>
            </w:pPr>
            <w:r w:rsidRPr="00E3254F">
              <w:t>Medium</w:t>
            </w:r>
          </w:p>
        </w:tc>
        <w:tc>
          <w:tcPr>
            <w:tcW w:w="2875" w:type="dxa"/>
            <w:vAlign w:val="center"/>
            <w:hideMark/>
          </w:tcPr>
          <w:p w14:paraId="5362C084" w14:textId="34C11F4F" w:rsidR="0003406B" w:rsidRPr="0003406B" w:rsidRDefault="00FD1097" w:rsidP="0003406B">
            <w:pPr>
              <w:pStyle w:val="C-BodyText"/>
              <w:jc w:val="center"/>
            </w:pPr>
            <w:r>
              <w:t>Low</w:t>
            </w:r>
          </w:p>
        </w:tc>
        <w:tc>
          <w:tcPr>
            <w:tcW w:w="1385" w:type="dxa"/>
            <w:vAlign w:val="center"/>
            <w:hideMark/>
          </w:tcPr>
          <w:p w14:paraId="0E806578" w14:textId="4BD0D1E9" w:rsidR="0003406B" w:rsidRPr="0003406B" w:rsidRDefault="00F47BFD" w:rsidP="0003406B">
            <w:pPr>
              <w:pStyle w:val="C-BodyText"/>
              <w:jc w:val="center"/>
            </w:pPr>
            <w:r>
              <w:t>3</w:t>
            </w:r>
          </w:p>
        </w:tc>
      </w:tr>
    </w:tbl>
    <w:p w14:paraId="6BB77D77" w14:textId="77777777" w:rsidR="0003406B" w:rsidRPr="0003406B" w:rsidRDefault="0003406B" w:rsidP="0003406B">
      <w:pPr>
        <w:pStyle w:val="Heading4"/>
      </w:pPr>
      <w:bookmarkStart w:id="147" w:name="_Toc219643153"/>
      <w:r w:rsidRPr="0003406B">
        <w:t>5.3 Risk Planning</w:t>
      </w:r>
      <w:bookmarkEnd w:id="147"/>
    </w:p>
    <w:p w14:paraId="7955373D" w14:textId="77777777" w:rsidR="0003406B" w:rsidRPr="0003406B" w:rsidRDefault="0003406B" w:rsidP="0003406B">
      <w:pPr>
        <w:pStyle w:val="BodyText"/>
      </w:pPr>
      <w:r w:rsidRPr="0003406B">
        <w:t>For each identified risk, a specific response strategy was developed. This planning phase ensured that the team was prepared to act immediately should any risk materialize.</w:t>
      </w:r>
    </w:p>
    <w:p w14:paraId="5535067C" w14:textId="77777777" w:rsidR="0003406B" w:rsidRPr="0003406B" w:rsidRDefault="0003406B" w:rsidP="0003406B">
      <w:pPr>
        <w:pStyle w:val="TableTitle"/>
      </w:pPr>
      <w:bookmarkStart w:id="148" w:name="_Toc219643261"/>
      <w:r w:rsidRPr="0003406B">
        <w:t>Table 5.3: Risk Planning Table</w:t>
      </w:r>
      <w:bookmarkEnd w:id="148"/>
    </w:p>
    <w:tbl>
      <w:tblPr>
        <w:tblStyle w:val="TableGridLight1"/>
        <w:tblW w:w="0" w:type="auto"/>
        <w:tblLook w:val="04A0" w:firstRow="1" w:lastRow="0" w:firstColumn="1" w:lastColumn="0" w:noHBand="0" w:noVBand="1"/>
      </w:tblPr>
      <w:tblGrid>
        <w:gridCol w:w="1075"/>
        <w:gridCol w:w="7915"/>
      </w:tblGrid>
      <w:tr w:rsidR="0003406B" w:rsidRPr="0003406B" w14:paraId="5DACE723" w14:textId="77777777" w:rsidTr="0003406B">
        <w:tc>
          <w:tcPr>
            <w:tcW w:w="1075" w:type="dxa"/>
            <w:vAlign w:val="center"/>
            <w:hideMark/>
          </w:tcPr>
          <w:p w14:paraId="6E46AF77" w14:textId="77777777" w:rsidR="0003406B" w:rsidRPr="0003406B" w:rsidRDefault="0003406B" w:rsidP="0003406B">
            <w:pPr>
              <w:pStyle w:val="C-BodyText"/>
              <w:jc w:val="center"/>
              <w:rPr>
                <w:b/>
                <w:bCs/>
              </w:rPr>
            </w:pPr>
            <w:r w:rsidRPr="0003406B">
              <w:rPr>
                <w:b/>
                <w:bCs/>
              </w:rPr>
              <w:t>Risk ID</w:t>
            </w:r>
          </w:p>
        </w:tc>
        <w:tc>
          <w:tcPr>
            <w:tcW w:w="7915" w:type="dxa"/>
            <w:vAlign w:val="center"/>
            <w:hideMark/>
          </w:tcPr>
          <w:p w14:paraId="28C66211" w14:textId="77777777" w:rsidR="0003406B" w:rsidRPr="0003406B" w:rsidRDefault="0003406B" w:rsidP="0003406B">
            <w:pPr>
              <w:pStyle w:val="C-BodyText"/>
              <w:jc w:val="center"/>
              <w:rPr>
                <w:b/>
                <w:bCs/>
              </w:rPr>
            </w:pPr>
            <w:r w:rsidRPr="0003406B">
              <w:rPr>
                <w:b/>
                <w:bCs/>
              </w:rPr>
              <w:t>Planned Response / Mitigation Strategy</w:t>
            </w:r>
          </w:p>
        </w:tc>
      </w:tr>
      <w:tr w:rsidR="0003406B" w:rsidRPr="0003406B" w14:paraId="3EE5585C" w14:textId="77777777" w:rsidTr="0003406B">
        <w:tc>
          <w:tcPr>
            <w:tcW w:w="1075" w:type="dxa"/>
            <w:vAlign w:val="center"/>
            <w:hideMark/>
          </w:tcPr>
          <w:p w14:paraId="4D2C1610" w14:textId="77777777" w:rsidR="0003406B" w:rsidRPr="0003406B" w:rsidRDefault="0003406B" w:rsidP="0003406B">
            <w:pPr>
              <w:pStyle w:val="C-BodyText"/>
              <w:jc w:val="center"/>
            </w:pPr>
            <w:r w:rsidRPr="0003406B">
              <w:rPr>
                <w:b/>
                <w:bCs/>
              </w:rPr>
              <w:lastRenderedPageBreak/>
              <w:t>R1</w:t>
            </w:r>
          </w:p>
        </w:tc>
        <w:tc>
          <w:tcPr>
            <w:tcW w:w="7915" w:type="dxa"/>
            <w:hideMark/>
          </w:tcPr>
          <w:p w14:paraId="2F573051" w14:textId="02F06426" w:rsidR="0003406B" w:rsidRPr="0003406B" w:rsidRDefault="00935DA5" w:rsidP="0003406B">
            <w:pPr>
              <w:pStyle w:val="C-BodyText"/>
            </w:pPr>
            <w:r w:rsidRPr="00935DA5">
              <w:t>Implement robust error handling in the NestJS backend to catch SSLCommerz failures and return user-friendly error messages instead of crashing the application.</w:t>
            </w:r>
          </w:p>
        </w:tc>
      </w:tr>
      <w:tr w:rsidR="0003406B" w:rsidRPr="0003406B" w14:paraId="74E61581" w14:textId="77777777" w:rsidTr="0003406B">
        <w:tc>
          <w:tcPr>
            <w:tcW w:w="1075" w:type="dxa"/>
            <w:vAlign w:val="center"/>
            <w:hideMark/>
          </w:tcPr>
          <w:p w14:paraId="7F7B9F74" w14:textId="77777777" w:rsidR="0003406B" w:rsidRPr="0003406B" w:rsidRDefault="0003406B" w:rsidP="0003406B">
            <w:pPr>
              <w:pStyle w:val="C-BodyText"/>
              <w:jc w:val="center"/>
            </w:pPr>
            <w:r w:rsidRPr="0003406B">
              <w:rPr>
                <w:b/>
                <w:bCs/>
              </w:rPr>
              <w:t>R2</w:t>
            </w:r>
          </w:p>
        </w:tc>
        <w:tc>
          <w:tcPr>
            <w:tcW w:w="7915" w:type="dxa"/>
            <w:hideMark/>
          </w:tcPr>
          <w:p w14:paraId="44A123C5" w14:textId="791A4923" w:rsidR="0003406B" w:rsidRPr="0003406B" w:rsidRDefault="0011118F" w:rsidP="0003406B">
            <w:pPr>
              <w:pStyle w:val="C-BodyText"/>
            </w:pPr>
            <w:r w:rsidRPr="0011118F">
              <w:t>Use Prisma Transactions (Interactive Transactions) to lock database rows during checkout, ensuring stock is only deducted if the payment is confirmed.</w:t>
            </w:r>
          </w:p>
        </w:tc>
      </w:tr>
      <w:tr w:rsidR="0003406B" w:rsidRPr="0003406B" w14:paraId="1056E8F1" w14:textId="77777777" w:rsidTr="0003406B">
        <w:tc>
          <w:tcPr>
            <w:tcW w:w="1075" w:type="dxa"/>
            <w:vAlign w:val="center"/>
            <w:hideMark/>
          </w:tcPr>
          <w:p w14:paraId="39D3E701" w14:textId="77777777" w:rsidR="0003406B" w:rsidRPr="0003406B" w:rsidRDefault="0003406B" w:rsidP="0003406B">
            <w:pPr>
              <w:pStyle w:val="C-BodyText"/>
              <w:jc w:val="center"/>
            </w:pPr>
            <w:r w:rsidRPr="0003406B">
              <w:rPr>
                <w:b/>
                <w:bCs/>
              </w:rPr>
              <w:t>R3</w:t>
            </w:r>
          </w:p>
        </w:tc>
        <w:tc>
          <w:tcPr>
            <w:tcW w:w="7915" w:type="dxa"/>
            <w:hideMark/>
          </w:tcPr>
          <w:p w14:paraId="1151F5FF" w14:textId="483C3D0E" w:rsidR="0003406B" w:rsidRPr="0003406B" w:rsidRDefault="005E073E" w:rsidP="0003406B">
            <w:pPr>
              <w:pStyle w:val="C-BodyText"/>
            </w:pPr>
            <w:r w:rsidRPr="005E073E">
              <w:t>Utilize Next.js Image Optimization (&lt;Image /&gt; component) to automatically serve resized and WebP-formatted images. Implement lazy loading for the "Project Showcase" section.</w:t>
            </w:r>
          </w:p>
        </w:tc>
      </w:tr>
      <w:tr w:rsidR="0003406B" w:rsidRPr="0003406B" w14:paraId="54D06549" w14:textId="77777777" w:rsidTr="0003406B">
        <w:tc>
          <w:tcPr>
            <w:tcW w:w="1075" w:type="dxa"/>
            <w:vAlign w:val="center"/>
            <w:hideMark/>
          </w:tcPr>
          <w:p w14:paraId="71332CF4" w14:textId="77777777" w:rsidR="0003406B" w:rsidRPr="0003406B" w:rsidRDefault="0003406B" w:rsidP="0003406B">
            <w:pPr>
              <w:pStyle w:val="C-BodyText"/>
              <w:jc w:val="center"/>
            </w:pPr>
            <w:r w:rsidRPr="0003406B">
              <w:rPr>
                <w:b/>
                <w:bCs/>
              </w:rPr>
              <w:t>R4</w:t>
            </w:r>
          </w:p>
        </w:tc>
        <w:tc>
          <w:tcPr>
            <w:tcW w:w="7915" w:type="dxa"/>
            <w:hideMark/>
          </w:tcPr>
          <w:p w14:paraId="535090D0" w14:textId="361640F4" w:rsidR="0003406B" w:rsidRPr="0003406B" w:rsidRDefault="0011464B" w:rsidP="0003406B">
            <w:pPr>
              <w:pStyle w:val="C-BodyText"/>
            </w:pPr>
            <w:r w:rsidRPr="0011464B">
              <w:t>Enforce strict Role-Based Access Control (RBAC) using JWT Guards. Store admin passwords using strong hashing (bcrypt) and implement session timeouts.</w:t>
            </w:r>
          </w:p>
        </w:tc>
      </w:tr>
      <w:tr w:rsidR="0003406B" w:rsidRPr="0003406B" w14:paraId="340EC999" w14:textId="77777777" w:rsidTr="0003406B">
        <w:tc>
          <w:tcPr>
            <w:tcW w:w="1075" w:type="dxa"/>
            <w:vAlign w:val="center"/>
            <w:hideMark/>
          </w:tcPr>
          <w:p w14:paraId="59CA86AC" w14:textId="77777777" w:rsidR="0003406B" w:rsidRPr="0003406B" w:rsidRDefault="0003406B" w:rsidP="0003406B">
            <w:pPr>
              <w:pStyle w:val="C-BodyText"/>
              <w:jc w:val="center"/>
            </w:pPr>
            <w:r w:rsidRPr="0003406B">
              <w:rPr>
                <w:b/>
                <w:bCs/>
              </w:rPr>
              <w:t>R5</w:t>
            </w:r>
          </w:p>
        </w:tc>
        <w:tc>
          <w:tcPr>
            <w:tcW w:w="7915" w:type="dxa"/>
            <w:hideMark/>
          </w:tcPr>
          <w:p w14:paraId="499D5691" w14:textId="05B61232" w:rsidR="0003406B" w:rsidRPr="0003406B" w:rsidRDefault="001F7F3F" w:rsidP="0003406B">
            <w:pPr>
              <w:pStyle w:val="C-BodyText"/>
            </w:pPr>
            <w:r w:rsidRPr="001F7F3F">
              <w:t>Configure a connection pool in PostgreSQL to manage multiple concurrent connections efficiently.</w:t>
            </w:r>
          </w:p>
        </w:tc>
      </w:tr>
    </w:tbl>
    <w:p w14:paraId="70AD669D" w14:textId="77777777" w:rsidR="0003406B" w:rsidRPr="0003406B" w:rsidRDefault="0003406B" w:rsidP="0003406B">
      <w:pPr>
        <w:pStyle w:val="Heading4"/>
      </w:pPr>
      <w:bookmarkStart w:id="149" w:name="_Toc219643154"/>
      <w:r w:rsidRPr="0003406B">
        <w:t>5.4 The RMMM Plan</w:t>
      </w:r>
      <w:bookmarkEnd w:id="149"/>
    </w:p>
    <w:p w14:paraId="31CA5600" w14:textId="5BAD9D39" w:rsidR="00BF514F" w:rsidRPr="0003406B" w:rsidRDefault="00BF514F" w:rsidP="0003406B">
      <w:pPr>
        <w:pStyle w:val="BodyText"/>
      </w:pPr>
      <w:r w:rsidRPr="00BF514F">
        <w:t>The Risk Mitigation, Monitoring, and Management (RMMM) plan provided a framework for ongoing risk oversight throughout the practicum lifecycle.</w:t>
      </w:r>
    </w:p>
    <w:p w14:paraId="770C572E" w14:textId="609545CE" w:rsidR="0003406B" w:rsidRPr="0003406B" w:rsidRDefault="0003406B" w:rsidP="00903C55">
      <w:pPr>
        <w:pStyle w:val="BodyText"/>
        <w:numPr>
          <w:ilvl w:val="0"/>
          <w:numId w:val="5"/>
        </w:numPr>
        <w:rPr>
          <w:b/>
          <w:bCs/>
        </w:rPr>
      </w:pPr>
      <w:r w:rsidRPr="0003406B">
        <w:rPr>
          <w:b/>
          <w:bCs/>
        </w:rPr>
        <w:t>Risk Mitigation</w:t>
      </w:r>
    </w:p>
    <w:p w14:paraId="67D7C236" w14:textId="629A74F2" w:rsidR="006B0A84" w:rsidRPr="006B0A84" w:rsidRDefault="006B0A84" w:rsidP="00903C55">
      <w:pPr>
        <w:pStyle w:val="C-BodyText"/>
        <w:numPr>
          <w:ilvl w:val="0"/>
          <w:numId w:val="6"/>
        </w:numPr>
      </w:pPr>
      <w:r w:rsidRPr="004D0421">
        <w:rPr>
          <w:b/>
          <w:bCs/>
        </w:rPr>
        <w:t>Incremental Development:</w:t>
      </w:r>
      <w:r w:rsidRPr="006B0A84">
        <w:t xml:space="preserve"> Adopted an agile approach, delivering the "Product Catalog" and "Admin Dashboard" modules first before attempting complex integrations like SSLCommerz.</w:t>
      </w:r>
    </w:p>
    <w:p w14:paraId="1EFE8F38" w14:textId="265F9955" w:rsidR="006B0A84" w:rsidRPr="006B0A84" w:rsidRDefault="006B0A84" w:rsidP="00903C55">
      <w:pPr>
        <w:pStyle w:val="C-BodyText"/>
        <w:numPr>
          <w:ilvl w:val="0"/>
          <w:numId w:val="6"/>
        </w:numPr>
      </w:pPr>
      <w:r w:rsidRPr="004D0421">
        <w:rPr>
          <w:b/>
          <w:bCs/>
        </w:rPr>
        <w:t>Type Safety:</w:t>
      </w:r>
      <w:r w:rsidRPr="006B0A84">
        <w:t xml:space="preserve"> Used TypeScript across both frontend and backend to catch type-related errors (e.g., pricing calculations) at compile time rather than runtime.</w:t>
      </w:r>
    </w:p>
    <w:p w14:paraId="06AAC770" w14:textId="1D139AE9" w:rsidR="00C966BE" w:rsidRPr="00C966BE" w:rsidRDefault="006B0A84" w:rsidP="00903C55">
      <w:pPr>
        <w:pStyle w:val="C-BodyText"/>
        <w:numPr>
          <w:ilvl w:val="0"/>
          <w:numId w:val="6"/>
        </w:numPr>
      </w:pPr>
      <w:r w:rsidRPr="004D0421">
        <w:rPr>
          <w:b/>
          <w:bCs/>
        </w:rPr>
        <w:t>Validation:</w:t>
      </w:r>
      <w:r w:rsidRPr="006B0A84">
        <w:t xml:space="preserve"> Implemented Zod schemas to validate all incoming data, preventing malformed requests from corrupting the database.</w:t>
      </w:r>
    </w:p>
    <w:p w14:paraId="267E0659" w14:textId="03640459" w:rsidR="00563693" w:rsidRPr="00563693" w:rsidRDefault="0003406B" w:rsidP="00903C55">
      <w:pPr>
        <w:pStyle w:val="BodyText"/>
        <w:numPr>
          <w:ilvl w:val="0"/>
          <w:numId w:val="5"/>
        </w:numPr>
        <w:rPr>
          <w:b/>
          <w:bCs/>
        </w:rPr>
      </w:pPr>
      <w:r w:rsidRPr="0003406B">
        <w:rPr>
          <w:b/>
          <w:bCs/>
        </w:rPr>
        <w:t>Risk Monitoring</w:t>
      </w:r>
    </w:p>
    <w:p w14:paraId="0D137DE3" w14:textId="5C4BC4D2" w:rsidR="00563693" w:rsidRPr="00563693" w:rsidRDefault="00563693" w:rsidP="00EA534D">
      <w:pPr>
        <w:pStyle w:val="C-BodyText"/>
        <w:numPr>
          <w:ilvl w:val="0"/>
          <w:numId w:val="31"/>
        </w:numPr>
      </w:pPr>
      <w:r w:rsidRPr="00EC11FD">
        <w:rPr>
          <w:b/>
          <w:bCs/>
        </w:rPr>
        <w:lastRenderedPageBreak/>
        <w:t>API Logging:</w:t>
      </w:r>
      <w:r w:rsidRPr="00563693">
        <w:t xml:space="preserve"> Used NestJS interceptors to log the response time and status of every API call.</w:t>
      </w:r>
    </w:p>
    <w:p w14:paraId="3FD123F0" w14:textId="54C9C9B3" w:rsidR="00563693" w:rsidRPr="00563693" w:rsidRDefault="00563693" w:rsidP="00EA534D">
      <w:pPr>
        <w:pStyle w:val="C-BodyText"/>
        <w:numPr>
          <w:ilvl w:val="0"/>
          <w:numId w:val="31"/>
        </w:numPr>
      </w:pPr>
      <w:r w:rsidRPr="00EC11FD">
        <w:rPr>
          <w:b/>
          <w:bCs/>
        </w:rPr>
        <w:t>Database Monitoring:</w:t>
      </w:r>
      <w:r w:rsidRPr="00563693">
        <w:t xml:space="preserve"> Monitored Prisma query logs during development to identify slow queries (N+1 problems) and optimize them using include or select.</w:t>
      </w:r>
    </w:p>
    <w:p w14:paraId="096063B0" w14:textId="1C4C2003" w:rsidR="00563693" w:rsidRPr="0003406B" w:rsidRDefault="00563693" w:rsidP="00EA534D">
      <w:pPr>
        <w:pStyle w:val="C-BodyText"/>
        <w:numPr>
          <w:ilvl w:val="0"/>
          <w:numId w:val="31"/>
        </w:numPr>
      </w:pPr>
      <w:r w:rsidRPr="00EC11FD">
        <w:rPr>
          <w:b/>
          <w:bCs/>
        </w:rPr>
        <w:t>Visual Testing:</w:t>
      </w:r>
      <w:r w:rsidRPr="00563693">
        <w:t xml:space="preserve"> Regularly tested the UI on mobile devices to ensure the "Project Showcase" was responsive and images loaded correctly.</w:t>
      </w:r>
    </w:p>
    <w:p w14:paraId="411FA8E8" w14:textId="4D73B52F" w:rsidR="00C0511E" w:rsidRPr="00C0511E" w:rsidRDefault="0003406B" w:rsidP="00903C55">
      <w:pPr>
        <w:pStyle w:val="BodyText"/>
        <w:numPr>
          <w:ilvl w:val="0"/>
          <w:numId w:val="5"/>
        </w:numPr>
        <w:rPr>
          <w:b/>
          <w:bCs/>
        </w:rPr>
      </w:pPr>
      <w:r w:rsidRPr="0003406B">
        <w:rPr>
          <w:b/>
          <w:bCs/>
        </w:rPr>
        <w:t>Risk Management</w:t>
      </w:r>
    </w:p>
    <w:p w14:paraId="4C49F946" w14:textId="74B9DC54" w:rsidR="00C0511E" w:rsidRPr="00C0511E" w:rsidRDefault="00C0511E" w:rsidP="00EA534D">
      <w:pPr>
        <w:pStyle w:val="C-BodyText"/>
        <w:numPr>
          <w:ilvl w:val="0"/>
          <w:numId w:val="32"/>
        </w:numPr>
      </w:pPr>
      <w:r w:rsidRPr="00470B75">
        <w:rPr>
          <w:b/>
          <w:bCs/>
        </w:rPr>
        <w:t>Fallback Provision:</w:t>
      </w:r>
      <w:r w:rsidRPr="00C0511E">
        <w:t xml:space="preserve"> Created static "Placeholder" images for products in case the dynamic image URL failed to load.</w:t>
      </w:r>
    </w:p>
    <w:p w14:paraId="47FE2A57" w14:textId="73B47095" w:rsidR="00C0511E" w:rsidRDefault="00C0511E" w:rsidP="00EA534D">
      <w:pPr>
        <w:pStyle w:val="C-BodyText"/>
        <w:numPr>
          <w:ilvl w:val="0"/>
          <w:numId w:val="32"/>
        </w:numPr>
      </w:pPr>
      <w:r w:rsidRPr="00470B75">
        <w:rPr>
          <w:b/>
          <w:bCs/>
        </w:rPr>
        <w:t>Transaction Rollback:</w:t>
      </w:r>
      <w:r w:rsidRPr="00C0511E">
        <w:t xml:space="preserve"> Configured the checkout logic to automatically rollback the entire database transaction if any step (e.g., Payment or Stock Update) failed, preserving data integrity.</w:t>
      </w:r>
    </w:p>
    <w:p w14:paraId="35E287DC" w14:textId="77777777" w:rsidR="00C0511E" w:rsidRPr="0003406B" w:rsidRDefault="00C0511E" w:rsidP="00C0511E">
      <w:pPr>
        <w:pStyle w:val="BodyText"/>
      </w:pPr>
    </w:p>
    <w:p w14:paraId="0C2EF646" w14:textId="77777777" w:rsidR="0003406B" w:rsidRPr="0003406B" w:rsidRDefault="0003406B" w:rsidP="0003406B">
      <w:pPr>
        <w:pStyle w:val="TableTitle"/>
      </w:pPr>
      <w:bookmarkStart w:id="150" w:name="_Toc219643262"/>
      <w:r w:rsidRPr="0003406B">
        <w:t>Table 5.4: Risk Mitigation, Monitoring, and Management Table</w:t>
      </w:r>
      <w:bookmarkEnd w:id="150"/>
    </w:p>
    <w:tbl>
      <w:tblPr>
        <w:tblStyle w:val="TableGridLight1"/>
        <w:tblW w:w="0" w:type="auto"/>
        <w:tblLook w:val="04A0" w:firstRow="1" w:lastRow="0" w:firstColumn="1" w:lastColumn="0" w:noHBand="0" w:noVBand="1"/>
      </w:tblPr>
      <w:tblGrid>
        <w:gridCol w:w="968"/>
        <w:gridCol w:w="1443"/>
        <w:gridCol w:w="4016"/>
        <w:gridCol w:w="2563"/>
      </w:tblGrid>
      <w:tr w:rsidR="0003406B" w:rsidRPr="0003406B" w14:paraId="7A3E6F34" w14:textId="77777777" w:rsidTr="00F07D96">
        <w:tc>
          <w:tcPr>
            <w:tcW w:w="968" w:type="dxa"/>
            <w:vAlign w:val="center"/>
            <w:hideMark/>
          </w:tcPr>
          <w:p w14:paraId="00AA9774" w14:textId="77777777" w:rsidR="0003406B" w:rsidRPr="0003406B" w:rsidRDefault="0003406B" w:rsidP="0003406B">
            <w:pPr>
              <w:pStyle w:val="C-BodyText"/>
              <w:jc w:val="center"/>
            </w:pPr>
            <w:r w:rsidRPr="0003406B">
              <w:t>Risk ID</w:t>
            </w:r>
          </w:p>
        </w:tc>
        <w:tc>
          <w:tcPr>
            <w:tcW w:w="1443" w:type="dxa"/>
            <w:vAlign w:val="center"/>
            <w:hideMark/>
          </w:tcPr>
          <w:p w14:paraId="2B80EB97" w14:textId="77777777" w:rsidR="0003406B" w:rsidRPr="0003406B" w:rsidRDefault="0003406B" w:rsidP="0003406B">
            <w:pPr>
              <w:pStyle w:val="C-BodyText"/>
              <w:jc w:val="center"/>
              <w:rPr>
                <w:b/>
                <w:bCs/>
              </w:rPr>
            </w:pPr>
            <w:r w:rsidRPr="0003406B">
              <w:rPr>
                <w:b/>
                <w:bCs/>
              </w:rPr>
              <w:t>Category</w:t>
            </w:r>
          </w:p>
        </w:tc>
        <w:tc>
          <w:tcPr>
            <w:tcW w:w="0" w:type="auto"/>
            <w:vAlign w:val="center"/>
            <w:hideMark/>
          </w:tcPr>
          <w:p w14:paraId="0BDABBC2" w14:textId="77777777" w:rsidR="0003406B" w:rsidRPr="0003406B" w:rsidRDefault="0003406B" w:rsidP="0003406B">
            <w:pPr>
              <w:pStyle w:val="C-BodyText"/>
              <w:jc w:val="center"/>
              <w:rPr>
                <w:b/>
                <w:bCs/>
              </w:rPr>
            </w:pPr>
            <w:r w:rsidRPr="0003406B">
              <w:rPr>
                <w:b/>
                <w:bCs/>
              </w:rPr>
              <w:t>Mitigation Strategy</w:t>
            </w:r>
          </w:p>
        </w:tc>
        <w:tc>
          <w:tcPr>
            <w:tcW w:w="0" w:type="auto"/>
            <w:vAlign w:val="center"/>
            <w:hideMark/>
          </w:tcPr>
          <w:p w14:paraId="6161A687" w14:textId="77777777" w:rsidR="0003406B" w:rsidRPr="0003406B" w:rsidRDefault="0003406B" w:rsidP="0003406B">
            <w:pPr>
              <w:pStyle w:val="C-BodyText"/>
              <w:jc w:val="center"/>
              <w:rPr>
                <w:b/>
                <w:bCs/>
              </w:rPr>
            </w:pPr>
            <w:r w:rsidRPr="0003406B">
              <w:rPr>
                <w:b/>
                <w:bCs/>
              </w:rPr>
              <w:t>Monitoring Method</w:t>
            </w:r>
          </w:p>
        </w:tc>
      </w:tr>
      <w:tr w:rsidR="0003406B" w:rsidRPr="0003406B" w14:paraId="73C2CA65" w14:textId="77777777" w:rsidTr="00F07D96">
        <w:tc>
          <w:tcPr>
            <w:tcW w:w="968" w:type="dxa"/>
            <w:vAlign w:val="center"/>
            <w:hideMark/>
          </w:tcPr>
          <w:p w14:paraId="483D2476" w14:textId="77777777" w:rsidR="0003406B" w:rsidRPr="0003406B" w:rsidRDefault="0003406B" w:rsidP="0003406B">
            <w:pPr>
              <w:pStyle w:val="C-BodyText"/>
              <w:jc w:val="center"/>
            </w:pPr>
            <w:r w:rsidRPr="0003406B">
              <w:rPr>
                <w:b/>
                <w:bCs/>
              </w:rPr>
              <w:t>R1</w:t>
            </w:r>
          </w:p>
        </w:tc>
        <w:tc>
          <w:tcPr>
            <w:tcW w:w="1443" w:type="dxa"/>
            <w:vAlign w:val="center"/>
            <w:hideMark/>
          </w:tcPr>
          <w:p w14:paraId="6CACA565" w14:textId="0C3EBA5B" w:rsidR="0003406B" w:rsidRPr="0003406B" w:rsidRDefault="00DA0002" w:rsidP="0003406B">
            <w:pPr>
              <w:pStyle w:val="C-BodyText"/>
            </w:pPr>
            <w:r w:rsidRPr="00DA0002">
              <w:t>Technical (Payment)</w:t>
            </w:r>
          </w:p>
        </w:tc>
        <w:tc>
          <w:tcPr>
            <w:tcW w:w="0" w:type="auto"/>
            <w:vAlign w:val="center"/>
            <w:hideMark/>
          </w:tcPr>
          <w:p w14:paraId="36520E6D" w14:textId="28E2E00E" w:rsidR="0003406B" w:rsidRPr="0003406B" w:rsidRDefault="00DA0002" w:rsidP="0003406B">
            <w:pPr>
              <w:pStyle w:val="C-BodyText"/>
            </w:pPr>
            <w:r w:rsidRPr="00DA0002">
              <w:t>Use SSLCommerz Sandbox for all dev testing; Validate IPN callbacks rigorously.</w:t>
            </w:r>
          </w:p>
        </w:tc>
        <w:tc>
          <w:tcPr>
            <w:tcW w:w="0" w:type="auto"/>
            <w:vAlign w:val="center"/>
            <w:hideMark/>
          </w:tcPr>
          <w:p w14:paraId="05003375" w14:textId="51C18508" w:rsidR="0003406B" w:rsidRPr="0003406B" w:rsidRDefault="00DA0002" w:rsidP="0003406B">
            <w:pPr>
              <w:pStyle w:val="C-BodyText"/>
            </w:pPr>
            <w:r w:rsidRPr="00DA0002">
              <w:t>Check server logs for "Payment Failed" events.</w:t>
            </w:r>
          </w:p>
        </w:tc>
      </w:tr>
      <w:tr w:rsidR="0003406B" w:rsidRPr="0003406B" w14:paraId="544CFB51" w14:textId="77777777" w:rsidTr="00F07D96">
        <w:tc>
          <w:tcPr>
            <w:tcW w:w="968" w:type="dxa"/>
            <w:vAlign w:val="center"/>
            <w:hideMark/>
          </w:tcPr>
          <w:p w14:paraId="12DB7C0E" w14:textId="77777777" w:rsidR="0003406B" w:rsidRPr="0003406B" w:rsidRDefault="0003406B" w:rsidP="0003406B">
            <w:pPr>
              <w:pStyle w:val="C-BodyText"/>
              <w:jc w:val="center"/>
            </w:pPr>
            <w:r w:rsidRPr="0003406B">
              <w:rPr>
                <w:b/>
                <w:bCs/>
              </w:rPr>
              <w:t>R2</w:t>
            </w:r>
          </w:p>
        </w:tc>
        <w:tc>
          <w:tcPr>
            <w:tcW w:w="1443" w:type="dxa"/>
            <w:vAlign w:val="center"/>
            <w:hideMark/>
          </w:tcPr>
          <w:p w14:paraId="0932E634" w14:textId="69C62399" w:rsidR="0003406B" w:rsidRPr="0003406B" w:rsidRDefault="00B33D82" w:rsidP="0003406B">
            <w:pPr>
              <w:pStyle w:val="C-BodyText"/>
            </w:pPr>
            <w:r w:rsidRPr="00B33D82">
              <w:t>Data Integrity</w:t>
            </w:r>
          </w:p>
        </w:tc>
        <w:tc>
          <w:tcPr>
            <w:tcW w:w="0" w:type="auto"/>
            <w:vAlign w:val="center"/>
            <w:hideMark/>
          </w:tcPr>
          <w:p w14:paraId="00B60674" w14:textId="42135081" w:rsidR="0003406B" w:rsidRPr="0003406B" w:rsidRDefault="00B33D82" w:rsidP="0003406B">
            <w:pPr>
              <w:pStyle w:val="C-BodyText"/>
            </w:pPr>
            <w:r w:rsidRPr="00B33D82">
              <w:t>Use Prisma $transaction API for atomic updates.</w:t>
            </w:r>
          </w:p>
        </w:tc>
        <w:tc>
          <w:tcPr>
            <w:tcW w:w="0" w:type="auto"/>
            <w:vAlign w:val="center"/>
            <w:hideMark/>
          </w:tcPr>
          <w:p w14:paraId="62222E09" w14:textId="18804253" w:rsidR="0003406B" w:rsidRPr="0003406B" w:rsidRDefault="003E65B9" w:rsidP="0003406B">
            <w:pPr>
              <w:pStyle w:val="C-BodyText"/>
            </w:pPr>
            <w:r w:rsidRPr="003E65B9">
              <w:t>Monitor "Order Created" vs "Stock Deducted" counts.</w:t>
            </w:r>
          </w:p>
        </w:tc>
      </w:tr>
      <w:tr w:rsidR="0003406B" w:rsidRPr="0003406B" w14:paraId="1FFA8DA6" w14:textId="77777777" w:rsidTr="00F07D96">
        <w:tc>
          <w:tcPr>
            <w:tcW w:w="968" w:type="dxa"/>
            <w:vAlign w:val="center"/>
            <w:hideMark/>
          </w:tcPr>
          <w:p w14:paraId="285234E2" w14:textId="77777777" w:rsidR="0003406B" w:rsidRPr="0003406B" w:rsidRDefault="0003406B" w:rsidP="0003406B">
            <w:pPr>
              <w:pStyle w:val="C-BodyText"/>
              <w:jc w:val="center"/>
            </w:pPr>
            <w:r w:rsidRPr="0003406B">
              <w:rPr>
                <w:b/>
                <w:bCs/>
              </w:rPr>
              <w:t>R3</w:t>
            </w:r>
          </w:p>
        </w:tc>
        <w:tc>
          <w:tcPr>
            <w:tcW w:w="1443" w:type="dxa"/>
            <w:vAlign w:val="center"/>
            <w:hideMark/>
          </w:tcPr>
          <w:p w14:paraId="74C38F80" w14:textId="78B8ECE5" w:rsidR="0003406B" w:rsidRPr="0003406B" w:rsidRDefault="007E37EB" w:rsidP="0003406B">
            <w:pPr>
              <w:pStyle w:val="C-BodyText"/>
            </w:pPr>
            <w:r w:rsidRPr="007E37EB">
              <w:t>Performance</w:t>
            </w:r>
          </w:p>
        </w:tc>
        <w:tc>
          <w:tcPr>
            <w:tcW w:w="0" w:type="auto"/>
            <w:vAlign w:val="center"/>
            <w:hideMark/>
          </w:tcPr>
          <w:p w14:paraId="0D6513B2" w14:textId="453D63C1" w:rsidR="0003406B" w:rsidRPr="0003406B" w:rsidRDefault="007E37EB" w:rsidP="0003406B">
            <w:pPr>
              <w:pStyle w:val="C-BodyText"/>
            </w:pPr>
            <w:r w:rsidRPr="007E37EB">
              <w:t>Use Next.js SSR for initial load; Cache data with TanStack Query.</w:t>
            </w:r>
          </w:p>
        </w:tc>
        <w:tc>
          <w:tcPr>
            <w:tcW w:w="0" w:type="auto"/>
            <w:vAlign w:val="center"/>
            <w:hideMark/>
          </w:tcPr>
          <w:p w14:paraId="79B1403E" w14:textId="2CB672B3" w:rsidR="0003406B" w:rsidRPr="0003406B" w:rsidRDefault="007E37EB" w:rsidP="0003406B">
            <w:pPr>
              <w:pStyle w:val="C-BodyText"/>
            </w:pPr>
            <w:r w:rsidRPr="007E37EB">
              <w:t>Run Lighthouse performance audits on Home and Product pages.</w:t>
            </w:r>
          </w:p>
        </w:tc>
      </w:tr>
      <w:tr w:rsidR="0003406B" w:rsidRPr="0003406B" w14:paraId="0F70DB4B" w14:textId="77777777" w:rsidTr="00F07D96">
        <w:tc>
          <w:tcPr>
            <w:tcW w:w="968" w:type="dxa"/>
            <w:vAlign w:val="center"/>
            <w:hideMark/>
          </w:tcPr>
          <w:p w14:paraId="6A18EE59" w14:textId="77777777" w:rsidR="0003406B" w:rsidRPr="0003406B" w:rsidRDefault="0003406B" w:rsidP="0003406B">
            <w:pPr>
              <w:pStyle w:val="C-BodyText"/>
              <w:jc w:val="center"/>
            </w:pPr>
            <w:r w:rsidRPr="0003406B">
              <w:rPr>
                <w:b/>
                <w:bCs/>
              </w:rPr>
              <w:lastRenderedPageBreak/>
              <w:t>R4</w:t>
            </w:r>
          </w:p>
        </w:tc>
        <w:tc>
          <w:tcPr>
            <w:tcW w:w="1443" w:type="dxa"/>
            <w:vAlign w:val="center"/>
            <w:hideMark/>
          </w:tcPr>
          <w:p w14:paraId="597CAC64" w14:textId="029C19B5" w:rsidR="0003406B" w:rsidRPr="0003406B" w:rsidRDefault="007E37EB" w:rsidP="0003406B">
            <w:pPr>
              <w:pStyle w:val="C-BodyText"/>
            </w:pPr>
            <w:r w:rsidRPr="007E37EB">
              <w:t>Security</w:t>
            </w:r>
          </w:p>
        </w:tc>
        <w:tc>
          <w:tcPr>
            <w:tcW w:w="0" w:type="auto"/>
            <w:vAlign w:val="center"/>
            <w:hideMark/>
          </w:tcPr>
          <w:p w14:paraId="1EEE4CED" w14:textId="7C9813EF" w:rsidR="0003406B" w:rsidRPr="0003406B" w:rsidRDefault="007E37EB" w:rsidP="0003406B">
            <w:pPr>
              <w:pStyle w:val="C-BodyText"/>
            </w:pPr>
            <w:r w:rsidRPr="007E37EB">
              <w:t>Protect Admin routes with UseGuards(JwtAuthGuard, RolesGuard).</w:t>
            </w:r>
          </w:p>
        </w:tc>
        <w:tc>
          <w:tcPr>
            <w:tcW w:w="0" w:type="auto"/>
            <w:vAlign w:val="center"/>
            <w:hideMark/>
          </w:tcPr>
          <w:p w14:paraId="3709D659" w14:textId="3FAD34BF" w:rsidR="0003406B" w:rsidRPr="0003406B" w:rsidRDefault="006654C8" w:rsidP="0003406B">
            <w:pPr>
              <w:pStyle w:val="C-BodyText"/>
            </w:pPr>
            <w:r w:rsidRPr="006654C8">
              <w:t>Log all failed Admin login attempts.</w:t>
            </w:r>
          </w:p>
        </w:tc>
      </w:tr>
    </w:tbl>
    <w:p w14:paraId="6D85F5E4" w14:textId="77777777" w:rsidR="0003406B" w:rsidRPr="00981782" w:rsidRDefault="0003406B" w:rsidP="00B604C1">
      <w:pPr>
        <w:pStyle w:val="BodyText"/>
      </w:pPr>
    </w:p>
    <w:p w14:paraId="7E560FFC" w14:textId="77777777" w:rsidR="00981782" w:rsidRPr="002009F1" w:rsidRDefault="00981782" w:rsidP="00981782">
      <w:pPr>
        <w:pStyle w:val="Heading2"/>
        <w:tabs>
          <w:tab w:val="left" w:pos="990"/>
        </w:tabs>
        <w:spacing w:before="120" w:after="120" w:line="276" w:lineRule="auto"/>
        <w:rPr>
          <w:b/>
        </w:rPr>
      </w:pPr>
    </w:p>
    <w:p w14:paraId="70764D02" w14:textId="3C812EA4" w:rsidR="0003406B" w:rsidRDefault="0003406B" w:rsidP="00981782">
      <w:pPr>
        <w:pStyle w:val="FigureCell"/>
      </w:pPr>
    </w:p>
    <w:p w14:paraId="42E7103C" w14:textId="77777777" w:rsidR="0003406B" w:rsidRDefault="0003406B">
      <w:pPr>
        <w:spacing w:after="0" w:line="360" w:lineRule="auto"/>
        <w:rPr>
          <w:shd w:val="clear" w:color="auto" w:fill="FFFFFF"/>
        </w:rPr>
      </w:pPr>
      <w:r>
        <w:br w:type="page"/>
      </w:r>
    </w:p>
    <w:p w14:paraId="794DE618" w14:textId="77777777" w:rsidR="00981782" w:rsidRDefault="00981782" w:rsidP="00981782">
      <w:pPr>
        <w:pStyle w:val="FigureCell"/>
      </w:pPr>
    </w:p>
    <w:p w14:paraId="3FE076E0" w14:textId="77777777" w:rsidR="0003406B" w:rsidRDefault="0003406B" w:rsidP="00981782">
      <w:pPr>
        <w:pStyle w:val="FigureCell"/>
      </w:pPr>
    </w:p>
    <w:p w14:paraId="4850E797" w14:textId="77777777" w:rsidR="0003406B" w:rsidRDefault="0003406B" w:rsidP="00981782">
      <w:pPr>
        <w:pStyle w:val="FigureCell"/>
      </w:pPr>
    </w:p>
    <w:p w14:paraId="17034628" w14:textId="77777777" w:rsidR="0003406B" w:rsidRDefault="0003406B" w:rsidP="00981782">
      <w:pPr>
        <w:pStyle w:val="FigureCell"/>
      </w:pPr>
    </w:p>
    <w:p w14:paraId="6F978678" w14:textId="77777777" w:rsidR="0003406B" w:rsidRDefault="0003406B" w:rsidP="00981782">
      <w:pPr>
        <w:pStyle w:val="FigureCell"/>
      </w:pPr>
    </w:p>
    <w:p w14:paraId="0541411A" w14:textId="77777777" w:rsidR="0003406B" w:rsidRDefault="0003406B" w:rsidP="00981782">
      <w:pPr>
        <w:pStyle w:val="FigureCell"/>
      </w:pPr>
    </w:p>
    <w:p w14:paraId="316B22A4" w14:textId="77777777" w:rsidR="0003406B" w:rsidRDefault="0003406B" w:rsidP="00981782">
      <w:pPr>
        <w:pStyle w:val="FigureCell"/>
      </w:pPr>
    </w:p>
    <w:p w14:paraId="49E17C9F" w14:textId="77777777" w:rsidR="0003406B" w:rsidRDefault="0003406B" w:rsidP="00981782">
      <w:pPr>
        <w:pStyle w:val="FigureCell"/>
      </w:pPr>
    </w:p>
    <w:p w14:paraId="654E368D" w14:textId="77777777" w:rsidR="0003406B" w:rsidRDefault="0003406B" w:rsidP="00981782">
      <w:pPr>
        <w:pStyle w:val="FigureCell"/>
      </w:pPr>
    </w:p>
    <w:p w14:paraId="47F66CC9" w14:textId="77777777" w:rsidR="0003406B" w:rsidRDefault="0003406B" w:rsidP="0003406B">
      <w:pPr>
        <w:pStyle w:val="FigureCell"/>
        <w:jc w:val="both"/>
      </w:pPr>
    </w:p>
    <w:p w14:paraId="39FC4787" w14:textId="19C2D29D" w:rsidR="0003406B" w:rsidRDefault="0003406B" w:rsidP="0003406B">
      <w:pPr>
        <w:pStyle w:val="Heading2"/>
        <w:tabs>
          <w:tab w:val="left" w:pos="990"/>
        </w:tabs>
        <w:spacing w:before="120" w:after="120" w:line="276" w:lineRule="auto"/>
        <w:rPr>
          <w:b/>
        </w:rPr>
      </w:pPr>
      <w:bookmarkStart w:id="151" w:name="_Toc219037874"/>
      <w:bookmarkStart w:id="152" w:name="_Toc219643155"/>
      <w:r>
        <w:rPr>
          <w:b/>
        </w:rPr>
        <w:t xml:space="preserve">Chapter </w:t>
      </w:r>
      <w:r w:rsidR="00576ED4">
        <w:rPr>
          <w:b/>
        </w:rPr>
        <w:t>6</w:t>
      </w:r>
      <w:r>
        <w:rPr>
          <w:b/>
        </w:rPr>
        <w:t>.</w:t>
      </w:r>
      <w:bookmarkEnd w:id="151"/>
      <w:bookmarkEnd w:id="152"/>
    </w:p>
    <w:p w14:paraId="5ABA05A6" w14:textId="6394083C" w:rsidR="0003406B" w:rsidRDefault="0003406B" w:rsidP="0003406B">
      <w:pPr>
        <w:pStyle w:val="Heading2"/>
        <w:tabs>
          <w:tab w:val="left" w:pos="990"/>
        </w:tabs>
        <w:spacing w:before="120" w:after="120" w:line="276" w:lineRule="auto"/>
        <w:rPr>
          <w:b/>
        </w:rPr>
      </w:pPr>
      <w:bookmarkStart w:id="153" w:name="_Toc219643156"/>
      <w:r w:rsidRPr="0003406B">
        <w:rPr>
          <w:b/>
        </w:rPr>
        <w:t>Project Planning</w:t>
      </w:r>
      <w:bookmarkEnd w:id="153"/>
    </w:p>
    <w:p w14:paraId="410CC1A9" w14:textId="77777777" w:rsidR="0003406B" w:rsidRDefault="0003406B">
      <w:pPr>
        <w:spacing w:after="0" w:line="360" w:lineRule="auto"/>
        <w:rPr>
          <w:rFonts w:eastAsiaTheme="majorEastAsia" w:cstheme="majorBidi"/>
          <w:b/>
          <w:sz w:val="28"/>
          <w:szCs w:val="26"/>
        </w:rPr>
      </w:pPr>
      <w:r>
        <w:rPr>
          <w:b/>
        </w:rPr>
        <w:br w:type="page"/>
      </w:r>
    </w:p>
    <w:p w14:paraId="7274ED23" w14:textId="77777777" w:rsidR="0057692A" w:rsidRDefault="0057692A" w:rsidP="0057692A">
      <w:pPr>
        <w:pStyle w:val="Heading4"/>
      </w:pPr>
      <w:bookmarkStart w:id="154" w:name="_Toc219643157"/>
      <w:r>
        <w:lastRenderedPageBreak/>
        <w:t>Chapter 6: Project Planning</w:t>
      </w:r>
      <w:bookmarkEnd w:id="154"/>
    </w:p>
    <w:p w14:paraId="791BCBAB" w14:textId="268A09A0" w:rsidR="0057692A" w:rsidRDefault="0057692A" w:rsidP="0057692A">
      <w:pPr>
        <w:pStyle w:val="BodyText"/>
      </w:pPr>
      <w:r>
        <w:t>To ensure successful execution, the Auraluxe project required a structured project plan. This involved defining project objectives, system scope, and critical milestones such as requirements analysis, database schema design (Prisma), API development (NestJS), frontend implementation (Next.js), and testing. The plan also addresses resource allocation and risk management strategies. Key deliverables include administrative features (inventory management, project portfolio showcasing, order fulfillment), and user features (product filtering, cart management, secure SSLCommerz payments, and project inspiration viewing). The system ensures a premium user experience with server-side rendering for performance and secure role-based access control.</w:t>
      </w:r>
    </w:p>
    <w:p w14:paraId="189FFEF7" w14:textId="5BB03340" w:rsidR="0057692A" w:rsidRDefault="0057692A" w:rsidP="0057692A">
      <w:pPr>
        <w:pStyle w:val="C-BodyText"/>
      </w:pPr>
      <w:r w:rsidRPr="0057692A">
        <w:t>The following activities of project planning were followed in this system:</w:t>
      </w:r>
    </w:p>
    <w:p w14:paraId="1E4E213F" w14:textId="43532F0F" w:rsidR="00CF6C91" w:rsidRPr="00CF6C91" w:rsidRDefault="00CF6C91" w:rsidP="00EA534D">
      <w:pPr>
        <w:pStyle w:val="C-BodyText"/>
        <w:numPr>
          <w:ilvl w:val="0"/>
          <w:numId w:val="33"/>
        </w:numPr>
      </w:pPr>
      <w:r w:rsidRPr="00CF6C91">
        <w:t>Estimation of project effort and resources.</w:t>
      </w:r>
    </w:p>
    <w:p w14:paraId="584ECF1F" w14:textId="6941283D" w:rsidR="00CF6C91" w:rsidRPr="00CF6C91" w:rsidRDefault="00CF6C91" w:rsidP="00EA534D">
      <w:pPr>
        <w:pStyle w:val="C-BodyText"/>
        <w:numPr>
          <w:ilvl w:val="0"/>
          <w:numId w:val="33"/>
        </w:numPr>
      </w:pPr>
      <w:r w:rsidRPr="00CF6C91">
        <w:t>Task prioritization based on dependencies (e.g., Backend APIs before Frontend UI).</w:t>
      </w:r>
    </w:p>
    <w:p w14:paraId="02D634A2" w14:textId="03B1AB8B" w:rsidR="00CF6C91" w:rsidRPr="00CF6C91" w:rsidRDefault="00CF6C91" w:rsidP="00EA534D">
      <w:pPr>
        <w:pStyle w:val="C-BodyText"/>
        <w:numPr>
          <w:ilvl w:val="0"/>
          <w:numId w:val="33"/>
        </w:numPr>
      </w:pPr>
      <w:r w:rsidRPr="00CF6C91">
        <w:t>Personnel requirements for development and testing.</w:t>
      </w:r>
    </w:p>
    <w:p w14:paraId="1F6ACBDD" w14:textId="520E9EE1" w:rsidR="00CF6C91" w:rsidRPr="00CF6C91" w:rsidRDefault="00CF6C91" w:rsidP="00EA534D">
      <w:pPr>
        <w:pStyle w:val="C-BodyText"/>
        <w:numPr>
          <w:ilvl w:val="0"/>
          <w:numId w:val="33"/>
        </w:numPr>
      </w:pPr>
      <w:r w:rsidRPr="00CF6C91">
        <w:t>Estimation of project cost and schedule.</w:t>
      </w:r>
    </w:p>
    <w:p w14:paraId="44F76073" w14:textId="5F1BA9EF" w:rsidR="0057692A" w:rsidRPr="00CF6C91" w:rsidRDefault="00CF6C91" w:rsidP="00EA534D">
      <w:pPr>
        <w:pStyle w:val="C-BodyText"/>
        <w:numPr>
          <w:ilvl w:val="0"/>
          <w:numId w:val="33"/>
        </w:numPr>
      </w:pPr>
      <w:r w:rsidRPr="00CF6C91">
        <w:t>Version control (Git/GitHub) for proper code and document management.</w:t>
      </w:r>
    </w:p>
    <w:p w14:paraId="3B589410" w14:textId="77777777" w:rsidR="0065683B" w:rsidRDefault="0065683B" w:rsidP="0065683B">
      <w:pPr>
        <w:pStyle w:val="Heading4"/>
      </w:pPr>
      <w:bookmarkStart w:id="155" w:name="_Toc219643158"/>
      <w:r>
        <w:t>6.1 System Project Estimation</w:t>
      </w:r>
      <w:bookmarkEnd w:id="155"/>
    </w:p>
    <w:p w14:paraId="51F1BB19" w14:textId="503501B4" w:rsidR="0057692A" w:rsidRDefault="0065683B" w:rsidP="0065683B">
      <w:pPr>
        <w:pStyle w:val="C-BodyText"/>
      </w:pPr>
      <w:r>
        <w:t>The accuracy of estimation in the Auraluxe System depends on:</w:t>
      </w:r>
    </w:p>
    <w:p w14:paraId="1A51E7BC" w14:textId="3B13EE85" w:rsidR="00994A40" w:rsidRDefault="00994A40" w:rsidP="00EA534D">
      <w:pPr>
        <w:pStyle w:val="C-BodyText"/>
        <w:numPr>
          <w:ilvl w:val="0"/>
          <w:numId w:val="34"/>
        </w:numPr>
      </w:pPr>
      <w:r w:rsidRPr="00767FD1">
        <w:rPr>
          <w:b/>
          <w:bCs/>
        </w:rPr>
        <w:t>Estimating product size:</w:t>
      </w:r>
      <w:r>
        <w:t xml:space="preserve"> Scope includes modules such as User/Admin Authentication, Product Catalog Management (with Brands/Categories), Project/Inspiration Showcase, Cart &amp; Order Lifecycle, Payment Gateway Integration, and the Admin Dashboard.</w:t>
      </w:r>
    </w:p>
    <w:p w14:paraId="093B2E76" w14:textId="06B23492" w:rsidR="00994A40" w:rsidRDefault="00994A40" w:rsidP="00EA534D">
      <w:pPr>
        <w:pStyle w:val="C-BodyText"/>
        <w:numPr>
          <w:ilvl w:val="0"/>
          <w:numId w:val="34"/>
        </w:numPr>
      </w:pPr>
      <w:r w:rsidRPr="00767FD1">
        <w:rPr>
          <w:b/>
          <w:bCs/>
        </w:rPr>
        <w:t>Effort, Calendar Time, and Cost:</w:t>
      </w:r>
      <w:r>
        <w:t xml:space="preserve"> Time and cost are estimated considering system complexity (specifically relational data integrity between Projects/Materials and the Order transaction flow), number of modules, and skill requirements. This involves effort for strict type-checking (TypeScript), Zod validation setup, and responsive UI implementation.</w:t>
      </w:r>
    </w:p>
    <w:p w14:paraId="3C28FD4F" w14:textId="3E721ECA" w:rsidR="0057692A" w:rsidRDefault="00994A40" w:rsidP="00EA534D">
      <w:pPr>
        <w:pStyle w:val="C-BodyText"/>
        <w:numPr>
          <w:ilvl w:val="0"/>
          <w:numId w:val="34"/>
        </w:numPr>
      </w:pPr>
      <w:r w:rsidRPr="00767FD1">
        <w:rPr>
          <w:b/>
          <w:bCs/>
        </w:rPr>
        <w:lastRenderedPageBreak/>
        <w:t>Consistency of requirements:</w:t>
      </w:r>
      <w:r>
        <w:t xml:space="preserve"> Requirements are kept stable throughout development, focused on the core "Single Vendor E-commerce" value proposition.</w:t>
      </w:r>
    </w:p>
    <w:p w14:paraId="39957D0F" w14:textId="77777777" w:rsidR="00171660" w:rsidRDefault="00171660" w:rsidP="00171660">
      <w:pPr>
        <w:pStyle w:val="Heading4"/>
      </w:pPr>
      <w:bookmarkStart w:id="156" w:name="_Toc219643159"/>
      <w:r>
        <w:t>6.2 Function-Oriented Metrics</w:t>
      </w:r>
      <w:bookmarkEnd w:id="156"/>
    </w:p>
    <w:p w14:paraId="5E25C0D5" w14:textId="36EB8D61" w:rsidR="0057692A" w:rsidRDefault="00171660" w:rsidP="00171660">
      <w:pPr>
        <w:pStyle w:val="BodyText"/>
      </w:pPr>
      <w:r>
        <w:t>The project estimation is based on function point analysis, which considers both data functions and transactional functions.</w:t>
      </w:r>
    </w:p>
    <w:p w14:paraId="29DAE871" w14:textId="0EA73161" w:rsidR="0057692A" w:rsidRDefault="004E516A" w:rsidP="00EA534D">
      <w:pPr>
        <w:pStyle w:val="C-BodyText"/>
        <w:numPr>
          <w:ilvl w:val="0"/>
          <w:numId w:val="35"/>
        </w:numPr>
        <w:rPr>
          <w:b/>
          <w:bCs/>
        </w:rPr>
      </w:pPr>
      <w:r w:rsidRPr="004E516A">
        <w:rPr>
          <w:b/>
          <w:bCs/>
        </w:rPr>
        <w:t>Data Functions</w:t>
      </w:r>
    </w:p>
    <w:p w14:paraId="07940C68" w14:textId="2C6BEFD7" w:rsidR="003A525B" w:rsidRDefault="003A525B" w:rsidP="00EA534D">
      <w:pPr>
        <w:pStyle w:val="C-BodyText"/>
        <w:numPr>
          <w:ilvl w:val="0"/>
          <w:numId w:val="36"/>
        </w:numPr>
      </w:pPr>
      <w:r w:rsidRPr="003F5288">
        <w:rPr>
          <w:b/>
          <w:bCs/>
        </w:rPr>
        <w:t>Internal Logical Files (ILF):</w:t>
      </w:r>
      <w:r>
        <w:t xml:space="preserve"> Data maintained within the system via PostgreSQL, such as Users, Products, Projects, Brands, Carts, Orders, and Home Banners.</w:t>
      </w:r>
    </w:p>
    <w:p w14:paraId="3F1E21C4" w14:textId="7DD5892E" w:rsidR="003A525B" w:rsidRDefault="003A525B" w:rsidP="00EA534D">
      <w:pPr>
        <w:pStyle w:val="C-BodyText"/>
        <w:numPr>
          <w:ilvl w:val="0"/>
          <w:numId w:val="36"/>
        </w:numPr>
      </w:pPr>
      <w:r w:rsidRPr="003F5288">
        <w:rPr>
          <w:b/>
          <w:bCs/>
        </w:rPr>
        <w:t>External Interface Files (EIF):</w:t>
      </w:r>
      <w:r>
        <w:t xml:space="preserve"> Interfaces connecting to external services like SSLCommerz (Payment Gateway) and potentially external Image Hosting/CDN services.</w:t>
      </w:r>
    </w:p>
    <w:p w14:paraId="2A902A96" w14:textId="4A00415B" w:rsidR="00B20020" w:rsidRPr="00B20020" w:rsidRDefault="00B20020" w:rsidP="00EA534D">
      <w:pPr>
        <w:pStyle w:val="C-BodyText"/>
        <w:numPr>
          <w:ilvl w:val="0"/>
          <w:numId w:val="35"/>
        </w:numPr>
        <w:rPr>
          <w:b/>
          <w:bCs/>
        </w:rPr>
      </w:pPr>
      <w:r w:rsidRPr="00B20020">
        <w:rPr>
          <w:b/>
          <w:bCs/>
        </w:rPr>
        <w:t>Transactional Functions</w:t>
      </w:r>
    </w:p>
    <w:p w14:paraId="631BE942" w14:textId="1C3646CC" w:rsidR="00B20020" w:rsidRDefault="00B20020" w:rsidP="00EA534D">
      <w:pPr>
        <w:pStyle w:val="C-BodyText"/>
        <w:numPr>
          <w:ilvl w:val="0"/>
          <w:numId w:val="37"/>
        </w:numPr>
      </w:pPr>
      <w:r w:rsidRPr="00F707A7">
        <w:rPr>
          <w:b/>
          <w:bCs/>
        </w:rPr>
        <w:t>External Inputs (EI):</w:t>
      </w:r>
      <w:r>
        <w:t xml:space="preserve"> User actions such as registering, adding items to cart, placing an order, and Admin actions like creating products, uploading project details, or updating banner images.</w:t>
      </w:r>
    </w:p>
    <w:p w14:paraId="1A3A0640" w14:textId="06D82CEF" w:rsidR="00B20020" w:rsidRDefault="00B20020" w:rsidP="00EA534D">
      <w:pPr>
        <w:pStyle w:val="C-BodyText"/>
        <w:numPr>
          <w:ilvl w:val="0"/>
          <w:numId w:val="37"/>
        </w:numPr>
      </w:pPr>
      <w:r w:rsidRPr="00F707A7">
        <w:rPr>
          <w:b/>
          <w:bCs/>
        </w:rPr>
        <w:t>External Outputs (EO):</w:t>
      </w:r>
      <w:r>
        <w:t xml:space="preserve"> Order Invoices, Payment Success/Fail Messages, Admin Sales Reports.</w:t>
      </w:r>
    </w:p>
    <w:p w14:paraId="03FC9CE2" w14:textId="3F0E792D" w:rsidR="00B20020" w:rsidRPr="00B20020" w:rsidRDefault="00B20020" w:rsidP="00EA534D">
      <w:pPr>
        <w:pStyle w:val="C-BodyText"/>
        <w:numPr>
          <w:ilvl w:val="0"/>
          <w:numId w:val="37"/>
        </w:numPr>
      </w:pPr>
      <w:r w:rsidRPr="00F707A7">
        <w:rPr>
          <w:b/>
          <w:bCs/>
        </w:rPr>
        <w:t>External Inquiries (EQ):</w:t>
      </w:r>
      <w:r>
        <w:t xml:space="preserve"> Real-time queries such as filtering products by Brand/Category, searching for products, and viewing Project details.</w:t>
      </w:r>
    </w:p>
    <w:p w14:paraId="6E132376" w14:textId="2681CF0A" w:rsidR="0057692A" w:rsidRDefault="005D7875" w:rsidP="005D7875">
      <w:pPr>
        <w:pStyle w:val="Heading4"/>
      </w:pPr>
      <w:bookmarkStart w:id="157" w:name="_Toc219643160"/>
      <w:r>
        <w:t>6.3 Identifying Complexity</w:t>
      </w:r>
      <w:bookmarkEnd w:id="157"/>
    </w:p>
    <w:p w14:paraId="5CF083EE" w14:textId="611983ED" w:rsidR="0018499C" w:rsidRPr="0018499C" w:rsidRDefault="0018499C" w:rsidP="0018499C">
      <w:pPr>
        <w:pStyle w:val="Heading5"/>
      </w:pPr>
      <w:bookmarkStart w:id="158" w:name="_Toc219643161"/>
      <w:r w:rsidRPr="0018499C">
        <w:t>6.3.1 Identifying Complexity of Transaction Functions</w:t>
      </w:r>
      <w:bookmarkEnd w:id="158"/>
    </w:p>
    <w:p w14:paraId="1E4F7570" w14:textId="2EFEF5EB" w:rsidR="001A15CA" w:rsidRDefault="001A15CA" w:rsidP="00EA534D">
      <w:pPr>
        <w:pStyle w:val="C-BodyText"/>
        <w:numPr>
          <w:ilvl w:val="0"/>
          <w:numId w:val="38"/>
        </w:numPr>
      </w:pPr>
      <w:r w:rsidRPr="001A15CA">
        <w:rPr>
          <w:b/>
          <w:bCs/>
        </w:rPr>
        <w:t>Low complexity:</w:t>
      </w:r>
      <w:r>
        <w:t xml:space="preserve"> Simple inputs such as user login, logout, subscribing to newsletters, or viewing static "About Us" pages.</w:t>
      </w:r>
    </w:p>
    <w:p w14:paraId="1AC34E95" w14:textId="0FE71435" w:rsidR="001A15CA" w:rsidRDefault="001A15CA" w:rsidP="00EA534D">
      <w:pPr>
        <w:pStyle w:val="C-BodyText"/>
        <w:numPr>
          <w:ilvl w:val="0"/>
          <w:numId w:val="38"/>
        </w:numPr>
      </w:pPr>
      <w:r w:rsidRPr="001A15CA">
        <w:rPr>
          <w:b/>
          <w:bCs/>
        </w:rPr>
        <w:t>Medium complexity:</w:t>
      </w:r>
      <w:r>
        <w:t xml:space="preserve"> Product creation (requires linking Brand/Category + Image upload), updating Cart quantities, and filtering products by multiple attributes.</w:t>
      </w:r>
    </w:p>
    <w:p w14:paraId="2BFE89E1" w14:textId="51AA5E0E" w:rsidR="0057692A" w:rsidRDefault="001A15CA" w:rsidP="00EA534D">
      <w:pPr>
        <w:pStyle w:val="C-BodyText"/>
        <w:numPr>
          <w:ilvl w:val="0"/>
          <w:numId w:val="38"/>
        </w:numPr>
      </w:pPr>
      <w:r w:rsidRPr="001A15CA">
        <w:rPr>
          <w:b/>
          <w:bCs/>
        </w:rPr>
        <w:lastRenderedPageBreak/>
        <w:t>High complexity:</w:t>
      </w:r>
      <w:r>
        <w:t xml:space="preserve"> The Checkout process (involves stock validation -&gt; order creation -&gt; payment redirect), Secure Payment Handling (SSLCommerz IPN callbacks), and Dynamic Project Showcasing (linking Materials to Projects).</w:t>
      </w:r>
    </w:p>
    <w:p w14:paraId="3F5BB94E" w14:textId="77777777" w:rsidR="00C0161F" w:rsidRDefault="00C0161F" w:rsidP="00C0161F">
      <w:pPr>
        <w:pStyle w:val="Heading5"/>
      </w:pPr>
      <w:bookmarkStart w:id="159" w:name="_Toc219643162"/>
      <w:r>
        <w:t>6.3.2 Identifying Complexity of Data Functions</w:t>
      </w:r>
      <w:bookmarkEnd w:id="159"/>
    </w:p>
    <w:p w14:paraId="174EF949" w14:textId="6AE6000B" w:rsidR="00C0161F" w:rsidRDefault="00C0161F" w:rsidP="00EA534D">
      <w:pPr>
        <w:pStyle w:val="C-BodyText"/>
        <w:numPr>
          <w:ilvl w:val="0"/>
          <w:numId w:val="39"/>
        </w:numPr>
      </w:pPr>
      <w:r w:rsidRPr="00C0161F">
        <w:rPr>
          <w:b/>
          <w:bCs/>
        </w:rPr>
        <w:t>Low complexity:</w:t>
      </w:r>
      <w:r>
        <w:t xml:space="preserve"> Simple lookup tables such as BrandType, Category, Material, or ProjectType.</w:t>
      </w:r>
    </w:p>
    <w:p w14:paraId="5A5577D4" w14:textId="149CA261" w:rsidR="00C0161F" w:rsidRDefault="00C0161F" w:rsidP="00EA534D">
      <w:pPr>
        <w:pStyle w:val="C-BodyText"/>
        <w:numPr>
          <w:ilvl w:val="0"/>
          <w:numId w:val="39"/>
        </w:numPr>
      </w:pPr>
      <w:r w:rsidRPr="00C0161F">
        <w:rPr>
          <w:b/>
          <w:bCs/>
        </w:rPr>
        <w:t>Medium complexity:</w:t>
      </w:r>
      <w:r>
        <w:t xml:space="preserve"> User profiles (Info + Role + Status) and HomeBanner configurations.</w:t>
      </w:r>
    </w:p>
    <w:p w14:paraId="0F8CD4B8" w14:textId="1BE2E7DE" w:rsidR="0057692A" w:rsidRDefault="00C0161F" w:rsidP="00EA534D">
      <w:pPr>
        <w:pStyle w:val="C-BodyText"/>
        <w:numPr>
          <w:ilvl w:val="0"/>
          <w:numId w:val="39"/>
        </w:numPr>
      </w:pPr>
      <w:r w:rsidRPr="00C0161F">
        <w:rPr>
          <w:b/>
          <w:bCs/>
        </w:rPr>
        <w:t>High complexity:</w:t>
      </w:r>
      <w:r>
        <w:t xml:space="preserve"> Product (links to Brand, Category, CartItems, OrderItems), Project (links to ProjectType, Material, Images), and Order (links to User, Payments, Status History).</w:t>
      </w:r>
    </w:p>
    <w:p w14:paraId="4F1227FE" w14:textId="2013386A" w:rsidR="0057692A" w:rsidRDefault="002B76F8" w:rsidP="002B76F8">
      <w:pPr>
        <w:pStyle w:val="Heading5"/>
      </w:pPr>
      <w:bookmarkStart w:id="160" w:name="_Toc219643163"/>
      <w:r>
        <w:t>6.3.3 Unadjusted Function Point Contribution</w:t>
      </w:r>
      <w:bookmarkEnd w:id="160"/>
    </w:p>
    <w:p w14:paraId="02453FB3" w14:textId="77777777" w:rsidR="00D45C7C" w:rsidRDefault="00D45C7C" w:rsidP="00D45C7C">
      <w:pPr>
        <w:pStyle w:val="TableTitle"/>
      </w:pPr>
      <w:bookmarkStart w:id="161" w:name="_Toc219643263"/>
      <w:r w:rsidRPr="00576ED4">
        <w:t>Table 6.</w:t>
      </w:r>
      <w:r>
        <w:t>1</w:t>
      </w:r>
      <w:r w:rsidRPr="00576ED4">
        <w:t>: Unadjusted Function Point Contribution (Transaction Function)</w:t>
      </w:r>
      <w:bookmarkEnd w:id="161"/>
    </w:p>
    <w:tbl>
      <w:tblPr>
        <w:tblStyle w:val="TableGridLight1"/>
        <w:tblW w:w="8851" w:type="dxa"/>
        <w:tblLook w:val="04A0" w:firstRow="1" w:lastRow="0" w:firstColumn="1" w:lastColumn="0" w:noHBand="0" w:noVBand="1"/>
      </w:tblPr>
      <w:tblGrid>
        <w:gridCol w:w="4135"/>
        <w:gridCol w:w="1170"/>
        <w:gridCol w:w="1088"/>
        <w:gridCol w:w="1653"/>
        <w:gridCol w:w="805"/>
      </w:tblGrid>
      <w:tr w:rsidR="00D45C7C" w:rsidRPr="00576ED4" w14:paraId="5A639DB3" w14:textId="77777777" w:rsidTr="00602A37">
        <w:trPr>
          <w:trHeight w:val="753"/>
        </w:trPr>
        <w:tc>
          <w:tcPr>
            <w:tcW w:w="4135" w:type="dxa"/>
            <w:vAlign w:val="center"/>
            <w:hideMark/>
          </w:tcPr>
          <w:p w14:paraId="35A95978" w14:textId="77777777" w:rsidR="00D45C7C" w:rsidRPr="00576ED4" w:rsidRDefault="00D45C7C" w:rsidP="00602A37">
            <w:pPr>
              <w:pStyle w:val="C-BodyText"/>
              <w:jc w:val="center"/>
              <w:rPr>
                <w:b/>
                <w:bCs/>
              </w:rPr>
            </w:pPr>
            <w:r w:rsidRPr="00576ED4">
              <w:rPr>
                <w:b/>
                <w:bCs/>
              </w:rPr>
              <w:t>Transaction Functions</w:t>
            </w:r>
          </w:p>
        </w:tc>
        <w:tc>
          <w:tcPr>
            <w:tcW w:w="1170" w:type="dxa"/>
            <w:vAlign w:val="center"/>
            <w:hideMark/>
          </w:tcPr>
          <w:p w14:paraId="3CDA2737" w14:textId="77777777" w:rsidR="00D45C7C" w:rsidRPr="00576ED4" w:rsidRDefault="00D45C7C" w:rsidP="00602A37">
            <w:pPr>
              <w:pStyle w:val="C-BodyText"/>
              <w:jc w:val="center"/>
              <w:rPr>
                <w:b/>
                <w:bCs/>
              </w:rPr>
            </w:pPr>
            <w:r w:rsidRPr="00576ED4">
              <w:rPr>
                <w:b/>
                <w:bCs/>
              </w:rPr>
              <w:t>FTRs</w:t>
            </w:r>
          </w:p>
        </w:tc>
        <w:tc>
          <w:tcPr>
            <w:tcW w:w="1088" w:type="dxa"/>
            <w:vAlign w:val="center"/>
            <w:hideMark/>
          </w:tcPr>
          <w:p w14:paraId="181F3290" w14:textId="77777777" w:rsidR="00D45C7C" w:rsidRPr="00576ED4" w:rsidRDefault="00D45C7C" w:rsidP="00602A37">
            <w:pPr>
              <w:pStyle w:val="C-BodyText"/>
              <w:jc w:val="center"/>
              <w:rPr>
                <w:b/>
                <w:bCs/>
              </w:rPr>
            </w:pPr>
            <w:r w:rsidRPr="00576ED4">
              <w:rPr>
                <w:b/>
                <w:bCs/>
              </w:rPr>
              <w:t>DETs</w:t>
            </w:r>
          </w:p>
        </w:tc>
        <w:tc>
          <w:tcPr>
            <w:tcW w:w="0" w:type="auto"/>
            <w:vAlign w:val="center"/>
            <w:hideMark/>
          </w:tcPr>
          <w:p w14:paraId="7FE38005" w14:textId="77777777" w:rsidR="00D45C7C" w:rsidRPr="00576ED4" w:rsidRDefault="00D45C7C" w:rsidP="00602A37">
            <w:pPr>
              <w:pStyle w:val="C-BodyText"/>
              <w:jc w:val="center"/>
              <w:rPr>
                <w:b/>
                <w:bCs/>
              </w:rPr>
            </w:pPr>
            <w:r w:rsidRPr="00576ED4">
              <w:rPr>
                <w:b/>
                <w:bCs/>
              </w:rPr>
              <w:t>Complexity</w:t>
            </w:r>
          </w:p>
        </w:tc>
        <w:tc>
          <w:tcPr>
            <w:tcW w:w="0" w:type="auto"/>
            <w:vAlign w:val="center"/>
            <w:hideMark/>
          </w:tcPr>
          <w:p w14:paraId="55B34B7B" w14:textId="77777777" w:rsidR="00D45C7C" w:rsidRPr="00576ED4" w:rsidRDefault="00D45C7C" w:rsidP="00602A37">
            <w:pPr>
              <w:pStyle w:val="C-BodyText"/>
              <w:jc w:val="center"/>
              <w:rPr>
                <w:b/>
                <w:bCs/>
              </w:rPr>
            </w:pPr>
            <w:r w:rsidRPr="00576ED4">
              <w:rPr>
                <w:b/>
                <w:bCs/>
              </w:rPr>
              <w:t>UFP</w:t>
            </w:r>
          </w:p>
        </w:tc>
      </w:tr>
      <w:tr w:rsidR="00D45C7C" w:rsidRPr="00576ED4" w14:paraId="5E44520D" w14:textId="77777777" w:rsidTr="00602A37">
        <w:trPr>
          <w:trHeight w:val="764"/>
        </w:trPr>
        <w:tc>
          <w:tcPr>
            <w:tcW w:w="4135" w:type="dxa"/>
            <w:hideMark/>
          </w:tcPr>
          <w:p w14:paraId="3AA5CB12" w14:textId="77777777" w:rsidR="00D45C7C" w:rsidRPr="00576ED4" w:rsidRDefault="00D45C7C" w:rsidP="00602A37">
            <w:pPr>
              <w:pStyle w:val="C-BodyText"/>
            </w:pPr>
            <w:r w:rsidRPr="00576ED4">
              <w:t>User/Provider Registration (EI)</w:t>
            </w:r>
          </w:p>
        </w:tc>
        <w:tc>
          <w:tcPr>
            <w:tcW w:w="1170" w:type="dxa"/>
            <w:vAlign w:val="center"/>
            <w:hideMark/>
          </w:tcPr>
          <w:p w14:paraId="056C52BA" w14:textId="77777777" w:rsidR="00D45C7C" w:rsidRPr="00576ED4" w:rsidRDefault="00D45C7C" w:rsidP="00602A37">
            <w:pPr>
              <w:pStyle w:val="C-BodyText"/>
              <w:jc w:val="center"/>
            </w:pPr>
            <w:r w:rsidRPr="00576ED4">
              <w:t>2</w:t>
            </w:r>
          </w:p>
        </w:tc>
        <w:tc>
          <w:tcPr>
            <w:tcW w:w="1088" w:type="dxa"/>
            <w:vAlign w:val="center"/>
            <w:hideMark/>
          </w:tcPr>
          <w:p w14:paraId="27AE4D3D" w14:textId="77777777" w:rsidR="00D45C7C" w:rsidRPr="00576ED4" w:rsidRDefault="00D45C7C" w:rsidP="00602A37">
            <w:pPr>
              <w:pStyle w:val="C-BodyText"/>
              <w:jc w:val="center"/>
            </w:pPr>
            <w:r w:rsidRPr="00576ED4">
              <w:t>15</w:t>
            </w:r>
          </w:p>
        </w:tc>
        <w:tc>
          <w:tcPr>
            <w:tcW w:w="0" w:type="auto"/>
            <w:vAlign w:val="center"/>
            <w:hideMark/>
          </w:tcPr>
          <w:p w14:paraId="64D5E251" w14:textId="77777777" w:rsidR="00D45C7C" w:rsidRPr="00576ED4" w:rsidRDefault="00D45C7C" w:rsidP="00602A37">
            <w:pPr>
              <w:pStyle w:val="C-BodyText"/>
              <w:jc w:val="center"/>
            </w:pPr>
            <w:r w:rsidRPr="00576ED4">
              <w:t>Average</w:t>
            </w:r>
          </w:p>
        </w:tc>
        <w:tc>
          <w:tcPr>
            <w:tcW w:w="0" w:type="auto"/>
            <w:vAlign w:val="center"/>
            <w:hideMark/>
          </w:tcPr>
          <w:p w14:paraId="7C58305D" w14:textId="77777777" w:rsidR="00D45C7C" w:rsidRPr="00576ED4" w:rsidRDefault="00D45C7C" w:rsidP="00602A37">
            <w:pPr>
              <w:pStyle w:val="C-BodyText"/>
              <w:jc w:val="center"/>
            </w:pPr>
            <w:r w:rsidRPr="00576ED4">
              <w:t>4</w:t>
            </w:r>
          </w:p>
        </w:tc>
      </w:tr>
      <w:tr w:rsidR="00D45C7C" w:rsidRPr="00576ED4" w14:paraId="44419E22" w14:textId="77777777" w:rsidTr="00602A37">
        <w:trPr>
          <w:trHeight w:val="753"/>
        </w:trPr>
        <w:tc>
          <w:tcPr>
            <w:tcW w:w="4135" w:type="dxa"/>
            <w:hideMark/>
          </w:tcPr>
          <w:p w14:paraId="7E0C96B5" w14:textId="77777777" w:rsidR="00D45C7C" w:rsidRPr="00576ED4" w:rsidRDefault="00D45C7C" w:rsidP="00602A37">
            <w:pPr>
              <w:pStyle w:val="C-BodyText"/>
            </w:pPr>
            <w:r w:rsidRPr="00576ED4">
              <w:t>Authentication (Login/Reset) (EI)</w:t>
            </w:r>
          </w:p>
        </w:tc>
        <w:tc>
          <w:tcPr>
            <w:tcW w:w="1170" w:type="dxa"/>
            <w:vAlign w:val="center"/>
            <w:hideMark/>
          </w:tcPr>
          <w:p w14:paraId="43FEA3BA" w14:textId="77777777" w:rsidR="00D45C7C" w:rsidRPr="00576ED4" w:rsidRDefault="00D45C7C" w:rsidP="00602A37">
            <w:pPr>
              <w:pStyle w:val="C-BodyText"/>
              <w:jc w:val="center"/>
            </w:pPr>
            <w:r w:rsidRPr="00576ED4">
              <w:t>1</w:t>
            </w:r>
          </w:p>
        </w:tc>
        <w:tc>
          <w:tcPr>
            <w:tcW w:w="1088" w:type="dxa"/>
            <w:vAlign w:val="center"/>
            <w:hideMark/>
          </w:tcPr>
          <w:p w14:paraId="1ADBE7B8" w14:textId="77777777" w:rsidR="00D45C7C" w:rsidRPr="00576ED4" w:rsidRDefault="00D45C7C" w:rsidP="00602A37">
            <w:pPr>
              <w:pStyle w:val="C-BodyText"/>
              <w:jc w:val="center"/>
            </w:pPr>
            <w:r w:rsidRPr="00576ED4">
              <w:t>5</w:t>
            </w:r>
          </w:p>
        </w:tc>
        <w:tc>
          <w:tcPr>
            <w:tcW w:w="0" w:type="auto"/>
            <w:vAlign w:val="center"/>
            <w:hideMark/>
          </w:tcPr>
          <w:p w14:paraId="01554CD3" w14:textId="77777777" w:rsidR="00D45C7C" w:rsidRPr="00576ED4" w:rsidRDefault="00D45C7C" w:rsidP="00602A37">
            <w:pPr>
              <w:pStyle w:val="C-BodyText"/>
              <w:jc w:val="center"/>
            </w:pPr>
            <w:r w:rsidRPr="00576ED4">
              <w:t>Low</w:t>
            </w:r>
          </w:p>
        </w:tc>
        <w:tc>
          <w:tcPr>
            <w:tcW w:w="0" w:type="auto"/>
            <w:vAlign w:val="center"/>
            <w:hideMark/>
          </w:tcPr>
          <w:p w14:paraId="4070D900" w14:textId="77777777" w:rsidR="00D45C7C" w:rsidRPr="00576ED4" w:rsidRDefault="00D45C7C" w:rsidP="00602A37">
            <w:pPr>
              <w:pStyle w:val="C-BodyText"/>
              <w:jc w:val="center"/>
            </w:pPr>
            <w:r w:rsidRPr="00576ED4">
              <w:t>3</w:t>
            </w:r>
          </w:p>
        </w:tc>
      </w:tr>
      <w:tr w:rsidR="00D45C7C" w:rsidRPr="00576ED4" w14:paraId="6F7BDDC7" w14:textId="77777777" w:rsidTr="00602A37">
        <w:trPr>
          <w:trHeight w:val="764"/>
        </w:trPr>
        <w:tc>
          <w:tcPr>
            <w:tcW w:w="4135" w:type="dxa"/>
            <w:hideMark/>
          </w:tcPr>
          <w:p w14:paraId="245C4815" w14:textId="7061BD13" w:rsidR="00D45C7C" w:rsidRPr="00576ED4" w:rsidRDefault="00D45C7C" w:rsidP="00602A37">
            <w:pPr>
              <w:pStyle w:val="C-BodyText"/>
            </w:pPr>
            <w:r w:rsidRPr="00D45C7C">
              <w:t>Search Products (Filter/Sort) (EQ</w:t>
            </w:r>
          </w:p>
        </w:tc>
        <w:tc>
          <w:tcPr>
            <w:tcW w:w="1170" w:type="dxa"/>
            <w:vAlign w:val="center"/>
            <w:hideMark/>
          </w:tcPr>
          <w:p w14:paraId="03461D48" w14:textId="77777777" w:rsidR="00D45C7C" w:rsidRPr="00576ED4" w:rsidRDefault="00D45C7C" w:rsidP="00602A37">
            <w:pPr>
              <w:pStyle w:val="C-BodyText"/>
              <w:jc w:val="center"/>
            </w:pPr>
            <w:r w:rsidRPr="00576ED4">
              <w:t>2</w:t>
            </w:r>
          </w:p>
        </w:tc>
        <w:tc>
          <w:tcPr>
            <w:tcW w:w="1088" w:type="dxa"/>
            <w:vAlign w:val="center"/>
            <w:hideMark/>
          </w:tcPr>
          <w:p w14:paraId="33DE09DB" w14:textId="30482399" w:rsidR="00D45C7C" w:rsidRPr="00576ED4" w:rsidRDefault="00D45C7C" w:rsidP="00602A37">
            <w:pPr>
              <w:pStyle w:val="C-BodyText"/>
              <w:jc w:val="center"/>
            </w:pPr>
            <w:r w:rsidRPr="00576ED4">
              <w:t>1</w:t>
            </w:r>
            <w:r w:rsidR="005B5A33">
              <w:t>2</w:t>
            </w:r>
          </w:p>
        </w:tc>
        <w:tc>
          <w:tcPr>
            <w:tcW w:w="0" w:type="auto"/>
            <w:vAlign w:val="center"/>
            <w:hideMark/>
          </w:tcPr>
          <w:p w14:paraId="682CE0F6" w14:textId="77777777" w:rsidR="00D45C7C" w:rsidRPr="00576ED4" w:rsidRDefault="00D45C7C" w:rsidP="00602A37">
            <w:pPr>
              <w:pStyle w:val="C-BodyText"/>
              <w:jc w:val="center"/>
            </w:pPr>
            <w:r w:rsidRPr="00576ED4">
              <w:t>High</w:t>
            </w:r>
          </w:p>
        </w:tc>
        <w:tc>
          <w:tcPr>
            <w:tcW w:w="0" w:type="auto"/>
            <w:vAlign w:val="center"/>
            <w:hideMark/>
          </w:tcPr>
          <w:p w14:paraId="1CBF3C60" w14:textId="77777777" w:rsidR="00D45C7C" w:rsidRPr="00576ED4" w:rsidRDefault="00D45C7C" w:rsidP="00602A37">
            <w:pPr>
              <w:pStyle w:val="C-BodyText"/>
              <w:jc w:val="center"/>
            </w:pPr>
            <w:r w:rsidRPr="00576ED4">
              <w:t>6</w:t>
            </w:r>
          </w:p>
        </w:tc>
      </w:tr>
      <w:tr w:rsidR="00D45C7C" w:rsidRPr="00576ED4" w14:paraId="3D92A12F" w14:textId="77777777" w:rsidTr="00602A37">
        <w:trPr>
          <w:trHeight w:val="753"/>
        </w:trPr>
        <w:tc>
          <w:tcPr>
            <w:tcW w:w="4135" w:type="dxa"/>
            <w:hideMark/>
          </w:tcPr>
          <w:p w14:paraId="7DF81041" w14:textId="171A955F" w:rsidR="00D45C7C" w:rsidRPr="00576ED4" w:rsidRDefault="005B5A33" w:rsidP="00602A37">
            <w:pPr>
              <w:pStyle w:val="C-BodyText"/>
            </w:pPr>
            <w:r w:rsidRPr="005B5A33">
              <w:t>View Project Details (EQ)</w:t>
            </w:r>
          </w:p>
        </w:tc>
        <w:tc>
          <w:tcPr>
            <w:tcW w:w="1170" w:type="dxa"/>
            <w:vAlign w:val="center"/>
            <w:hideMark/>
          </w:tcPr>
          <w:p w14:paraId="30947C49" w14:textId="77777777" w:rsidR="00D45C7C" w:rsidRPr="00576ED4" w:rsidRDefault="00D45C7C" w:rsidP="00602A37">
            <w:pPr>
              <w:pStyle w:val="C-BodyText"/>
              <w:jc w:val="center"/>
            </w:pPr>
            <w:r w:rsidRPr="00576ED4">
              <w:t>2</w:t>
            </w:r>
          </w:p>
        </w:tc>
        <w:tc>
          <w:tcPr>
            <w:tcW w:w="1088" w:type="dxa"/>
            <w:vAlign w:val="center"/>
            <w:hideMark/>
          </w:tcPr>
          <w:p w14:paraId="4B70BAEF" w14:textId="37EF472E" w:rsidR="00D45C7C" w:rsidRPr="00576ED4" w:rsidRDefault="005B5A33" w:rsidP="00602A37">
            <w:pPr>
              <w:pStyle w:val="C-BodyText"/>
              <w:jc w:val="center"/>
            </w:pPr>
            <w:r>
              <w:t>15</w:t>
            </w:r>
          </w:p>
        </w:tc>
        <w:tc>
          <w:tcPr>
            <w:tcW w:w="0" w:type="auto"/>
            <w:vAlign w:val="center"/>
            <w:hideMark/>
          </w:tcPr>
          <w:p w14:paraId="3EC0486D" w14:textId="193A017A" w:rsidR="00D45C7C" w:rsidRPr="00576ED4" w:rsidRDefault="005B5A33" w:rsidP="00602A37">
            <w:pPr>
              <w:pStyle w:val="C-BodyText"/>
              <w:jc w:val="center"/>
            </w:pPr>
            <w:r w:rsidRPr="00576ED4">
              <w:t>Average</w:t>
            </w:r>
          </w:p>
        </w:tc>
        <w:tc>
          <w:tcPr>
            <w:tcW w:w="0" w:type="auto"/>
            <w:vAlign w:val="center"/>
            <w:hideMark/>
          </w:tcPr>
          <w:p w14:paraId="71A7631F" w14:textId="252FCDF7" w:rsidR="00D45C7C" w:rsidRPr="00576ED4" w:rsidRDefault="005B5A33" w:rsidP="00602A37">
            <w:pPr>
              <w:pStyle w:val="C-BodyText"/>
              <w:jc w:val="center"/>
            </w:pPr>
            <w:r>
              <w:t>4</w:t>
            </w:r>
          </w:p>
        </w:tc>
      </w:tr>
      <w:tr w:rsidR="00D45C7C" w:rsidRPr="00576ED4" w14:paraId="46FFCF7C" w14:textId="77777777" w:rsidTr="00602A37">
        <w:trPr>
          <w:trHeight w:val="764"/>
        </w:trPr>
        <w:tc>
          <w:tcPr>
            <w:tcW w:w="4135" w:type="dxa"/>
            <w:hideMark/>
          </w:tcPr>
          <w:p w14:paraId="3D3E6AE8" w14:textId="29148B6B" w:rsidR="00D45C7C" w:rsidRPr="00576ED4" w:rsidRDefault="006855C5" w:rsidP="00602A37">
            <w:pPr>
              <w:pStyle w:val="C-BodyText"/>
            </w:pPr>
            <w:r>
              <w:t>Admin: Create/Edit Product (EI)</w:t>
            </w:r>
          </w:p>
        </w:tc>
        <w:tc>
          <w:tcPr>
            <w:tcW w:w="1170" w:type="dxa"/>
            <w:vAlign w:val="center"/>
            <w:hideMark/>
          </w:tcPr>
          <w:p w14:paraId="1E98102A" w14:textId="5E6E1ABD" w:rsidR="00D45C7C" w:rsidRPr="00576ED4" w:rsidRDefault="006855C5" w:rsidP="00602A37">
            <w:pPr>
              <w:pStyle w:val="C-BodyText"/>
              <w:jc w:val="center"/>
            </w:pPr>
            <w:r>
              <w:t>4</w:t>
            </w:r>
          </w:p>
        </w:tc>
        <w:tc>
          <w:tcPr>
            <w:tcW w:w="1088" w:type="dxa"/>
            <w:vAlign w:val="center"/>
            <w:hideMark/>
          </w:tcPr>
          <w:p w14:paraId="4AB0D27B" w14:textId="7FA748DF" w:rsidR="00D45C7C" w:rsidRPr="00576ED4" w:rsidRDefault="006855C5" w:rsidP="00602A37">
            <w:pPr>
              <w:pStyle w:val="C-BodyText"/>
              <w:jc w:val="center"/>
            </w:pPr>
            <w:r>
              <w:t>20</w:t>
            </w:r>
          </w:p>
        </w:tc>
        <w:tc>
          <w:tcPr>
            <w:tcW w:w="0" w:type="auto"/>
            <w:vAlign w:val="center"/>
            <w:hideMark/>
          </w:tcPr>
          <w:p w14:paraId="7C878D80" w14:textId="3E5961F4" w:rsidR="00D45C7C" w:rsidRPr="00576ED4" w:rsidRDefault="006855C5" w:rsidP="00602A37">
            <w:pPr>
              <w:pStyle w:val="C-BodyText"/>
              <w:jc w:val="center"/>
            </w:pPr>
            <w:r w:rsidRPr="00576ED4">
              <w:t>High</w:t>
            </w:r>
          </w:p>
        </w:tc>
        <w:tc>
          <w:tcPr>
            <w:tcW w:w="0" w:type="auto"/>
            <w:vAlign w:val="center"/>
            <w:hideMark/>
          </w:tcPr>
          <w:p w14:paraId="774C5903" w14:textId="0E5D62AF" w:rsidR="00D45C7C" w:rsidRPr="00576ED4" w:rsidRDefault="006855C5" w:rsidP="00602A37">
            <w:pPr>
              <w:pStyle w:val="C-BodyText"/>
              <w:jc w:val="center"/>
            </w:pPr>
            <w:r>
              <w:t>6</w:t>
            </w:r>
          </w:p>
        </w:tc>
      </w:tr>
      <w:tr w:rsidR="00D45C7C" w:rsidRPr="00576ED4" w14:paraId="30AFD94E" w14:textId="77777777" w:rsidTr="00602A37">
        <w:trPr>
          <w:trHeight w:val="753"/>
        </w:trPr>
        <w:tc>
          <w:tcPr>
            <w:tcW w:w="4135" w:type="dxa"/>
            <w:hideMark/>
          </w:tcPr>
          <w:p w14:paraId="5EC7AA93" w14:textId="42482F68" w:rsidR="00D45C7C" w:rsidRPr="00576ED4" w:rsidRDefault="001D3C4A" w:rsidP="00602A37">
            <w:pPr>
              <w:pStyle w:val="C-BodyText"/>
            </w:pPr>
            <w:r>
              <w:t>Admin: Create/Edit Project (EI)</w:t>
            </w:r>
          </w:p>
        </w:tc>
        <w:tc>
          <w:tcPr>
            <w:tcW w:w="1170" w:type="dxa"/>
            <w:vAlign w:val="center"/>
            <w:hideMark/>
          </w:tcPr>
          <w:p w14:paraId="2CE7C423" w14:textId="77777777" w:rsidR="00D45C7C" w:rsidRPr="00576ED4" w:rsidRDefault="00D45C7C" w:rsidP="00602A37">
            <w:pPr>
              <w:pStyle w:val="C-BodyText"/>
              <w:jc w:val="center"/>
            </w:pPr>
            <w:r w:rsidRPr="00576ED4">
              <w:t>3</w:t>
            </w:r>
          </w:p>
        </w:tc>
        <w:tc>
          <w:tcPr>
            <w:tcW w:w="1088" w:type="dxa"/>
            <w:vAlign w:val="center"/>
            <w:hideMark/>
          </w:tcPr>
          <w:p w14:paraId="525C3A6C" w14:textId="77777777" w:rsidR="00D45C7C" w:rsidRPr="00576ED4" w:rsidRDefault="00D45C7C" w:rsidP="00602A37">
            <w:pPr>
              <w:pStyle w:val="C-BodyText"/>
              <w:jc w:val="center"/>
            </w:pPr>
            <w:r w:rsidRPr="00576ED4">
              <w:t>15</w:t>
            </w:r>
          </w:p>
        </w:tc>
        <w:tc>
          <w:tcPr>
            <w:tcW w:w="0" w:type="auto"/>
            <w:vAlign w:val="center"/>
            <w:hideMark/>
          </w:tcPr>
          <w:p w14:paraId="373A148E" w14:textId="77777777" w:rsidR="00D45C7C" w:rsidRPr="00576ED4" w:rsidRDefault="00D45C7C" w:rsidP="00602A37">
            <w:pPr>
              <w:pStyle w:val="C-BodyText"/>
              <w:jc w:val="center"/>
            </w:pPr>
            <w:r w:rsidRPr="00576ED4">
              <w:t>High</w:t>
            </w:r>
          </w:p>
        </w:tc>
        <w:tc>
          <w:tcPr>
            <w:tcW w:w="0" w:type="auto"/>
            <w:vAlign w:val="center"/>
            <w:hideMark/>
          </w:tcPr>
          <w:p w14:paraId="4A3364D3" w14:textId="77777777" w:rsidR="00D45C7C" w:rsidRPr="00576ED4" w:rsidRDefault="00D45C7C" w:rsidP="00602A37">
            <w:pPr>
              <w:pStyle w:val="C-BodyText"/>
              <w:jc w:val="center"/>
            </w:pPr>
            <w:r w:rsidRPr="00576ED4">
              <w:t>6</w:t>
            </w:r>
          </w:p>
        </w:tc>
      </w:tr>
      <w:tr w:rsidR="00D45C7C" w:rsidRPr="00576ED4" w14:paraId="1F76BAF7" w14:textId="77777777" w:rsidTr="00602A37">
        <w:trPr>
          <w:trHeight w:val="764"/>
        </w:trPr>
        <w:tc>
          <w:tcPr>
            <w:tcW w:w="4135" w:type="dxa"/>
            <w:hideMark/>
          </w:tcPr>
          <w:p w14:paraId="65305954" w14:textId="7B3FF6AE" w:rsidR="00D45C7C" w:rsidRPr="00576ED4" w:rsidRDefault="001D3C4A" w:rsidP="00602A37">
            <w:pPr>
              <w:pStyle w:val="C-BodyText"/>
            </w:pPr>
            <w:r>
              <w:t>Add to Cart / Update Cart (EI)</w:t>
            </w:r>
          </w:p>
        </w:tc>
        <w:tc>
          <w:tcPr>
            <w:tcW w:w="1170" w:type="dxa"/>
            <w:vAlign w:val="center"/>
            <w:hideMark/>
          </w:tcPr>
          <w:p w14:paraId="0ADFDD1C" w14:textId="77777777" w:rsidR="00D45C7C" w:rsidRPr="00576ED4" w:rsidRDefault="00D45C7C" w:rsidP="00602A37">
            <w:pPr>
              <w:pStyle w:val="C-BodyText"/>
              <w:jc w:val="center"/>
            </w:pPr>
            <w:r w:rsidRPr="00576ED4">
              <w:t>2</w:t>
            </w:r>
          </w:p>
        </w:tc>
        <w:tc>
          <w:tcPr>
            <w:tcW w:w="1088" w:type="dxa"/>
            <w:vAlign w:val="center"/>
            <w:hideMark/>
          </w:tcPr>
          <w:p w14:paraId="49323CBC" w14:textId="68452111" w:rsidR="00D45C7C" w:rsidRPr="00576ED4" w:rsidRDefault="001D3C4A" w:rsidP="00602A37">
            <w:pPr>
              <w:pStyle w:val="C-BodyText"/>
              <w:jc w:val="center"/>
            </w:pPr>
            <w:r>
              <w:t>8</w:t>
            </w:r>
          </w:p>
        </w:tc>
        <w:tc>
          <w:tcPr>
            <w:tcW w:w="0" w:type="auto"/>
            <w:vAlign w:val="center"/>
            <w:hideMark/>
          </w:tcPr>
          <w:p w14:paraId="2750CFAA" w14:textId="5B34C378" w:rsidR="00D45C7C" w:rsidRPr="00576ED4" w:rsidRDefault="001D3C4A" w:rsidP="00602A37">
            <w:pPr>
              <w:pStyle w:val="C-BodyText"/>
              <w:jc w:val="center"/>
            </w:pPr>
            <w:r w:rsidRPr="00576ED4">
              <w:t>Average</w:t>
            </w:r>
          </w:p>
        </w:tc>
        <w:tc>
          <w:tcPr>
            <w:tcW w:w="0" w:type="auto"/>
            <w:vAlign w:val="center"/>
            <w:hideMark/>
          </w:tcPr>
          <w:p w14:paraId="623B7EA7" w14:textId="1A38631F" w:rsidR="00D45C7C" w:rsidRPr="00576ED4" w:rsidRDefault="001D3C4A" w:rsidP="00602A37">
            <w:pPr>
              <w:pStyle w:val="C-BodyText"/>
              <w:jc w:val="center"/>
            </w:pPr>
            <w:r>
              <w:t>4</w:t>
            </w:r>
          </w:p>
        </w:tc>
      </w:tr>
      <w:tr w:rsidR="00D45C7C" w:rsidRPr="00576ED4" w14:paraId="02188132" w14:textId="77777777" w:rsidTr="00602A37">
        <w:trPr>
          <w:trHeight w:val="753"/>
        </w:trPr>
        <w:tc>
          <w:tcPr>
            <w:tcW w:w="4135" w:type="dxa"/>
            <w:hideMark/>
          </w:tcPr>
          <w:p w14:paraId="28EF5798" w14:textId="2CBAA632" w:rsidR="00D45C7C" w:rsidRPr="00576ED4" w:rsidRDefault="000C3F5F" w:rsidP="00602A37">
            <w:pPr>
              <w:pStyle w:val="C-BodyText"/>
            </w:pPr>
            <w:r>
              <w:lastRenderedPageBreak/>
              <w:t>Checkout &amp; Payment Init (EI)</w:t>
            </w:r>
          </w:p>
        </w:tc>
        <w:tc>
          <w:tcPr>
            <w:tcW w:w="1170" w:type="dxa"/>
            <w:vAlign w:val="center"/>
            <w:hideMark/>
          </w:tcPr>
          <w:p w14:paraId="01002F19" w14:textId="55789C4F" w:rsidR="00D45C7C" w:rsidRPr="00576ED4" w:rsidRDefault="000C3F5F" w:rsidP="00602A37">
            <w:pPr>
              <w:pStyle w:val="C-BodyText"/>
              <w:jc w:val="center"/>
            </w:pPr>
            <w:r>
              <w:t>3</w:t>
            </w:r>
          </w:p>
        </w:tc>
        <w:tc>
          <w:tcPr>
            <w:tcW w:w="1088" w:type="dxa"/>
            <w:vAlign w:val="center"/>
            <w:hideMark/>
          </w:tcPr>
          <w:p w14:paraId="7F1B937E" w14:textId="25205B1E" w:rsidR="00D45C7C" w:rsidRPr="00576ED4" w:rsidRDefault="000C3F5F" w:rsidP="00602A37">
            <w:pPr>
              <w:pStyle w:val="C-BodyText"/>
              <w:jc w:val="center"/>
            </w:pPr>
            <w:r>
              <w:t>15</w:t>
            </w:r>
          </w:p>
        </w:tc>
        <w:tc>
          <w:tcPr>
            <w:tcW w:w="0" w:type="auto"/>
            <w:vAlign w:val="center"/>
            <w:hideMark/>
          </w:tcPr>
          <w:p w14:paraId="5FF63891" w14:textId="274A6B3C" w:rsidR="00D45C7C" w:rsidRPr="00576ED4" w:rsidRDefault="000C3F5F" w:rsidP="00602A37">
            <w:pPr>
              <w:pStyle w:val="C-BodyText"/>
              <w:jc w:val="center"/>
            </w:pPr>
            <w:r w:rsidRPr="00576ED4">
              <w:t>High</w:t>
            </w:r>
          </w:p>
        </w:tc>
        <w:tc>
          <w:tcPr>
            <w:tcW w:w="0" w:type="auto"/>
            <w:vAlign w:val="center"/>
            <w:hideMark/>
          </w:tcPr>
          <w:p w14:paraId="03E4F85C" w14:textId="618FB000" w:rsidR="00D45C7C" w:rsidRPr="00576ED4" w:rsidRDefault="000C3F5F" w:rsidP="00602A37">
            <w:pPr>
              <w:pStyle w:val="C-BodyText"/>
              <w:jc w:val="center"/>
            </w:pPr>
            <w:r>
              <w:t>6</w:t>
            </w:r>
          </w:p>
        </w:tc>
      </w:tr>
      <w:tr w:rsidR="00D45C7C" w:rsidRPr="00576ED4" w14:paraId="08346017" w14:textId="77777777" w:rsidTr="00602A37">
        <w:trPr>
          <w:trHeight w:val="753"/>
        </w:trPr>
        <w:tc>
          <w:tcPr>
            <w:tcW w:w="4135" w:type="dxa"/>
            <w:hideMark/>
          </w:tcPr>
          <w:p w14:paraId="01210F3E" w14:textId="5EE96B48" w:rsidR="00D45C7C" w:rsidRPr="00576ED4" w:rsidRDefault="008B7F8D" w:rsidP="00602A37">
            <w:pPr>
              <w:pStyle w:val="C-BodyText"/>
            </w:pPr>
            <w:r>
              <w:t>Payment Verification (SSL) (EI)</w:t>
            </w:r>
          </w:p>
        </w:tc>
        <w:tc>
          <w:tcPr>
            <w:tcW w:w="1170" w:type="dxa"/>
            <w:vAlign w:val="center"/>
            <w:hideMark/>
          </w:tcPr>
          <w:p w14:paraId="6C527A37" w14:textId="77777777" w:rsidR="00D45C7C" w:rsidRPr="00576ED4" w:rsidRDefault="00D45C7C" w:rsidP="00602A37">
            <w:pPr>
              <w:pStyle w:val="C-BodyText"/>
              <w:jc w:val="center"/>
            </w:pPr>
            <w:r w:rsidRPr="00576ED4">
              <w:t>2</w:t>
            </w:r>
          </w:p>
        </w:tc>
        <w:tc>
          <w:tcPr>
            <w:tcW w:w="1088" w:type="dxa"/>
            <w:vAlign w:val="center"/>
            <w:hideMark/>
          </w:tcPr>
          <w:p w14:paraId="332785C3" w14:textId="705205D2" w:rsidR="00D45C7C" w:rsidRPr="00576ED4" w:rsidRDefault="00D45C7C" w:rsidP="00602A37">
            <w:pPr>
              <w:pStyle w:val="C-BodyText"/>
              <w:jc w:val="center"/>
            </w:pPr>
            <w:r w:rsidRPr="00576ED4">
              <w:t>1</w:t>
            </w:r>
            <w:r w:rsidR="008B7F8D">
              <w:t>0</w:t>
            </w:r>
          </w:p>
        </w:tc>
        <w:tc>
          <w:tcPr>
            <w:tcW w:w="0" w:type="auto"/>
            <w:vAlign w:val="center"/>
            <w:hideMark/>
          </w:tcPr>
          <w:p w14:paraId="0E436555" w14:textId="2A51D5FC" w:rsidR="00D45C7C" w:rsidRPr="00576ED4" w:rsidRDefault="008B7F8D" w:rsidP="00602A37">
            <w:pPr>
              <w:pStyle w:val="C-BodyText"/>
              <w:jc w:val="center"/>
            </w:pPr>
            <w:r w:rsidRPr="00576ED4">
              <w:t>High</w:t>
            </w:r>
          </w:p>
        </w:tc>
        <w:tc>
          <w:tcPr>
            <w:tcW w:w="0" w:type="auto"/>
            <w:vAlign w:val="center"/>
            <w:hideMark/>
          </w:tcPr>
          <w:p w14:paraId="4A93190A" w14:textId="0EEC3209" w:rsidR="00D45C7C" w:rsidRPr="00576ED4" w:rsidRDefault="008B7F8D" w:rsidP="00602A37">
            <w:pPr>
              <w:pStyle w:val="C-BodyText"/>
              <w:jc w:val="center"/>
            </w:pPr>
            <w:r>
              <w:t>6</w:t>
            </w:r>
          </w:p>
        </w:tc>
      </w:tr>
      <w:tr w:rsidR="00D45C7C" w:rsidRPr="00576ED4" w14:paraId="14010469" w14:textId="77777777" w:rsidTr="00602A37">
        <w:trPr>
          <w:trHeight w:val="764"/>
        </w:trPr>
        <w:tc>
          <w:tcPr>
            <w:tcW w:w="4135" w:type="dxa"/>
            <w:hideMark/>
          </w:tcPr>
          <w:p w14:paraId="5C570275" w14:textId="5201A1FF" w:rsidR="00D45C7C" w:rsidRPr="00576ED4" w:rsidRDefault="00EB3A03" w:rsidP="00602A37">
            <w:pPr>
              <w:pStyle w:val="C-BodyText"/>
            </w:pPr>
            <w:r>
              <w:t>Admin: Update Order Status (EI)</w:t>
            </w:r>
          </w:p>
        </w:tc>
        <w:tc>
          <w:tcPr>
            <w:tcW w:w="1170" w:type="dxa"/>
            <w:vAlign w:val="center"/>
            <w:hideMark/>
          </w:tcPr>
          <w:p w14:paraId="110633E0" w14:textId="77777777" w:rsidR="00D45C7C" w:rsidRPr="00576ED4" w:rsidRDefault="00D45C7C" w:rsidP="00602A37">
            <w:pPr>
              <w:pStyle w:val="C-BodyText"/>
              <w:jc w:val="center"/>
            </w:pPr>
            <w:r w:rsidRPr="00576ED4">
              <w:t>2</w:t>
            </w:r>
          </w:p>
        </w:tc>
        <w:tc>
          <w:tcPr>
            <w:tcW w:w="1088" w:type="dxa"/>
            <w:vAlign w:val="center"/>
            <w:hideMark/>
          </w:tcPr>
          <w:p w14:paraId="3600C508" w14:textId="77777777" w:rsidR="00D45C7C" w:rsidRPr="00576ED4" w:rsidRDefault="00D45C7C" w:rsidP="00602A37">
            <w:pPr>
              <w:pStyle w:val="C-BodyText"/>
              <w:jc w:val="center"/>
            </w:pPr>
            <w:r w:rsidRPr="00576ED4">
              <w:t>5</w:t>
            </w:r>
          </w:p>
        </w:tc>
        <w:tc>
          <w:tcPr>
            <w:tcW w:w="0" w:type="auto"/>
            <w:vAlign w:val="center"/>
            <w:hideMark/>
          </w:tcPr>
          <w:p w14:paraId="5693A7A2" w14:textId="32A086F3" w:rsidR="00D45C7C" w:rsidRPr="00576ED4" w:rsidRDefault="00EB3A03" w:rsidP="00602A37">
            <w:pPr>
              <w:pStyle w:val="C-BodyText"/>
              <w:jc w:val="center"/>
            </w:pPr>
            <w:r w:rsidRPr="00576ED4">
              <w:t>Average</w:t>
            </w:r>
          </w:p>
        </w:tc>
        <w:tc>
          <w:tcPr>
            <w:tcW w:w="0" w:type="auto"/>
            <w:vAlign w:val="center"/>
            <w:hideMark/>
          </w:tcPr>
          <w:p w14:paraId="7992E8FC" w14:textId="4911D93F" w:rsidR="00D45C7C" w:rsidRPr="00576ED4" w:rsidRDefault="00EB3A03" w:rsidP="00602A37">
            <w:pPr>
              <w:pStyle w:val="C-BodyText"/>
              <w:jc w:val="center"/>
            </w:pPr>
            <w:r>
              <w:t>4</w:t>
            </w:r>
          </w:p>
        </w:tc>
      </w:tr>
      <w:tr w:rsidR="00D45C7C" w:rsidRPr="00576ED4" w14:paraId="3EADE1C4" w14:textId="77777777" w:rsidTr="00602A37">
        <w:trPr>
          <w:trHeight w:val="753"/>
        </w:trPr>
        <w:tc>
          <w:tcPr>
            <w:tcW w:w="4135" w:type="dxa"/>
            <w:hideMark/>
          </w:tcPr>
          <w:p w14:paraId="0612E32D" w14:textId="25448783" w:rsidR="00D45C7C" w:rsidRPr="00576ED4" w:rsidRDefault="00EB3A03" w:rsidP="00602A37">
            <w:pPr>
              <w:pStyle w:val="C-BodyText"/>
            </w:pPr>
            <w:r>
              <w:t>Admin: Dashboard Stats (EO)</w:t>
            </w:r>
          </w:p>
        </w:tc>
        <w:tc>
          <w:tcPr>
            <w:tcW w:w="1170" w:type="dxa"/>
            <w:vAlign w:val="center"/>
            <w:hideMark/>
          </w:tcPr>
          <w:p w14:paraId="1DA1DD36" w14:textId="5C6E5A46" w:rsidR="00D45C7C" w:rsidRPr="00576ED4" w:rsidRDefault="00EB3A03" w:rsidP="00602A37">
            <w:pPr>
              <w:pStyle w:val="C-BodyText"/>
              <w:jc w:val="center"/>
            </w:pPr>
            <w:r>
              <w:t>2</w:t>
            </w:r>
          </w:p>
        </w:tc>
        <w:tc>
          <w:tcPr>
            <w:tcW w:w="1088" w:type="dxa"/>
            <w:vAlign w:val="center"/>
            <w:hideMark/>
          </w:tcPr>
          <w:p w14:paraId="65B02C5E" w14:textId="62EF634C" w:rsidR="00D45C7C" w:rsidRPr="00576ED4" w:rsidRDefault="00EB3A03" w:rsidP="00602A37">
            <w:pPr>
              <w:pStyle w:val="C-BodyText"/>
              <w:jc w:val="center"/>
            </w:pPr>
            <w:r>
              <w:t>10</w:t>
            </w:r>
          </w:p>
        </w:tc>
        <w:tc>
          <w:tcPr>
            <w:tcW w:w="0" w:type="auto"/>
            <w:vAlign w:val="center"/>
            <w:hideMark/>
          </w:tcPr>
          <w:p w14:paraId="32A3047D" w14:textId="6EFB0274" w:rsidR="00D45C7C" w:rsidRPr="00576ED4" w:rsidRDefault="00EB3A03" w:rsidP="00602A37">
            <w:pPr>
              <w:pStyle w:val="C-BodyText"/>
              <w:jc w:val="center"/>
            </w:pPr>
            <w:r w:rsidRPr="00576ED4">
              <w:t>Average</w:t>
            </w:r>
          </w:p>
        </w:tc>
        <w:tc>
          <w:tcPr>
            <w:tcW w:w="0" w:type="auto"/>
            <w:vAlign w:val="center"/>
            <w:hideMark/>
          </w:tcPr>
          <w:p w14:paraId="32F0104B" w14:textId="66782D95" w:rsidR="00D45C7C" w:rsidRPr="00576ED4" w:rsidRDefault="00EB3A03" w:rsidP="00602A37">
            <w:pPr>
              <w:pStyle w:val="C-BodyText"/>
              <w:jc w:val="center"/>
            </w:pPr>
            <w:r>
              <w:t>5</w:t>
            </w:r>
          </w:p>
        </w:tc>
      </w:tr>
      <w:tr w:rsidR="00D45C7C" w:rsidRPr="00576ED4" w14:paraId="4121121D" w14:textId="77777777" w:rsidTr="00602A37">
        <w:trPr>
          <w:trHeight w:val="753"/>
        </w:trPr>
        <w:tc>
          <w:tcPr>
            <w:tcW w:w="4135" w:type="dxa"/>
            <w:hideMark/>
          </w:tcPr>
          <w:p w14:paraId="69E8829F" w14:textId="77777777" w:rsidR="00D45C7C" w:rsidRPr="00576ED4" w:rsidRDefault="00D45C7C" w:rsidP="00602A37">
            <w:pPr>
              <w:pStyle w:val="C-BodyText"/>
            </w:pPr>
            <w:r w:rsidRPr="00576ED4">
              <w:rPr>
                <w:b/>
                <w:bCs/>
              </w:rPr>
              <w:t>Total (Transaction)</w:t>
            </w:r>
          </w:p>
        </w:tc>
        <w:tc>
          <w:tcPr>
            <w:tcW w:w="1170" w:type="dxa"/>
            <w:vAlign w:val="center"/>
            <w:hideMark/>
          </w:tcPr>
          <w:p w14:paraId="17E80AAC" w14:textId="77777777" w:rsidR="00D45C7C" w:rsidRPr="00576ED4" w:rsidRDefault="00D45C7C" w:rsidP="00602A37">
            <w:pPr>
              <w:pStyle w:val="C-BodyText"/>
              <w:jc w:val="center"/>
            </w:pPr>
          </w:p>
        </w:tc>
        <w:tc>
          <w:tcPr>
            <w:tcW w:w="1088" w:type="dxa"/>
            <w:vAlign w:val="center"/>
            <w:hideMark/>
          </w:tcPr>
          <w:p w14:paraId="3BEE1418" w14:textId="77777777" w:rsidR="00D45C7C" w:rsidRPr="00576ED4" w:rsidRDefault="00D45C7C" w:rsidP="00602A37">
            <w:pPr>
              <w:pStyle w:val="C-BodyText"/>
              <w:jc w:val="center"/>
            </w:pPr>
          </w:p>
        </w:tc>
        <w:tc>
          <w:tcPr>
            <w:tcW w:w="0" w:type="auto"/>
            <w:vAlign w:val="center"/>
            <w:hideMark/>
          </w:tcPr>
          <w:p w14:paraId="3785AB9E" w14:textId="77777777" w:rsidR="00D45C7C" w:rsidRPr="00576ED4" w:rsidRDefault="00D45C7C" w:rsidP="00602A37">
            <w:pPr>
              <w:pStyle w:val="C-BodyText"/>
              <w:jc w:val="center"/>
            </w:pPr>
          </w:p>
        </w:tc>
        <w:tc>
          <w:tcPr>
            <w:tcW w:w="0" w:type="auto"/>
            <w:vAlign w:val="center"/>
            <w:hideMark/>
          </w:tcPr>
          <w:p w14:paraId="1E15B081" w14:textId="578EC24A" w:rsidR="00D45C7C" w:rsidRPr="00576ED4" w:rsidRDefault="00D45C7C" w:rsidP="00602A37">
            <w:pPr>
              <w:pStyle w:val="C-BodyText"/>
              <w:jc w:val="center"/>
            </w:pPr>
            <w:r w:rsidRPr="00576ED4">
              <w:rPr>
                <w:b/>
                <w:bCs/>
              </w:rPr>
              <w:t>5</w:t>
            </w:r>
            <w:r w:rsidR="00B30C92">
              <w:rPr>
                <w:b/>
                <w:bCs/>
              </w:rPr>
              <w:t>4</w:t>
            </w:r>
          </w:p>
        </w:tc>
      </w:tr>
    </w:tbl>
    <w:p w14:paraId="213DC0DD" w14:textId="77777777" w:rsidR="0057692A" w:rsidRDefault="0057692A" w:rsidP="00311B26">
      <w:pPr>
        <w:pStyle w:val="BodyText"/>
      </w:pPr>
    </w:p>
    <w:p w14:paraId="3685267B" w14:textId="77777777" w:rsidR="0045107D" w:rsidRDefault="0045107D" w:rsidP="0045107D">
      <w:pPr>
        <w:pStyle w:val="Heading5"/>
      </w:pPr>
      <w:bookmarkStart w:id="162" w:name="_Toc219643164"/>
      <w:r>
        <w:t>6.3.4 Unadjusted Function Point Contribution</w:t>
      </w:r>
      <w:bookmarkEnd w:id="162"/>
    </w:p>
    <w:p w14:paraId="2D220AE9" w14:textId="77777777" w:rsidR="0045107D" w:rsidRDefault="0045107D" w:rsidP="0045107D">
      <w:pPr>
        <w:pStyle w:val="TableTitle"/>
      </w:pPr>
      <w:bookmarkStart w:id="163" w:name="_Toc219643264"/>
      <w:r>
        <w:t>Table 6.2: Unadjusted Function Point Contribution (Data Function)</w:t>
      </w:r>
      <w:bookmarkEnd w:id="163"/>
    </w:p>
    <w:tbl>
      <w:tblPr>
        <w:tblStyle w:val="TableGridLight1"/>
        <w:tblW w:w="8884" w:type="dxa"/>
        <w:tblLook w:val="04A0" w:firstRow="1" w:lastRow="0" w:firstColumn="1" w:lastColumn="0" w:noHBand="0" w:noVBand="1"/>
      </w:tblPr>
      <w:tblGrid>
        <w:gridCol w:w="4051"/>
        <w:gridCol w:w="1038"/>
        <w:gridCol w:w="1055"/>
        <w:gridCol w:w="1843"/>
        <w:gridCol w:w="897"/>
      </w:tblGrid>
      <w:tr w:rsidR="00E42DAE" w:rsidRPr="00576ED4" w14:paraId="0E3DB3D6" w14:textId="77777777" w:rsidTr="00602A37">
        <w:trPr>
          <w:trHeight w:val="761"/>
        </w:trPr>
        <w:tc>
          <w:tcPr>
            <w:tcW w:w="0" w:type="auto"/>
            <w:vAlign w:val="center"/>
            <w:hideMark/>
          </w:tcPr>
          <w:p w14:paraId="7CA566AB" w14:textId="77777777" w:rsidR="00E42DAE" w:rsidRPr="00576ED4" w:rsidRDefault="00E42DAE" w:rsidP="00602A37">
            <w:pPr>
              <w:pStyle w:val="C-BodyText"/>
              <w:jc w:val="center"/>
              <w:rPr>
                <w:b/>
                <w:bCs/>
              </w:rPr>
            </w:pPr>
            <w:r w:rsidRPr="00576ED4">
              <w:rPr>
                <w:b/>
                <w:bCs/>
              </w:rPr>
              <w:t>Data Function (ILF/EIF)</w:t>
            </w:r>
          </w:p>
        </w:tc>
        <w:tc>
          <w:tcPr>
            <w:tcW w:w="0" w:type="auto"/>
            <w:vAlign w:val="center"/>
            <w:hideMark/>
          </w:tcPr>
          <w:p w14:paraId="7060B750" w14:textId="77777777" w:rsidR="00E42DAE" w:rsidRPr="00576ED4" w:rsidRDefault="00E42DAE" w:rsidP="00602A37">
            <w:pPr>
              <w:pStyle w:val="C-BodyText"/>
              <w:jc w:val="center"/>
              <w:rPr>
                <w:b/>
                <w:bCs/>
              </w:rPr>
            </w:pPr>
            <w:r w:rsidRPr="00576ED4">
              <w:rPr>
                <w:b/>
                <w:bCs/>
              </w:rPr>
              <w:t>FTRs</w:t>
            </w:r>
          </w:p>
        </w:tc>
        <w:tc>
          <w:tcPr>
            <w:tcW w:w="0" w:type="auto"/>
            <w:vAlign w:val="center"/>
            <w:hideMark/>
          </w:tcPr>
          <w:p w14:paraId="49656861" w14:textId="77777777" w:rsidR="00E42DAE" w:rsidRPr="00576ED4" w:rsidRDefault="00E42DAE" w:rsidP="00602A37">
            <w:pPr>
              <w:pStyle w:val="C-BodyText"/>
              <w:jc w:val="center"/>
              <w:rPr>
                <w:b/>
                <w:bCs/>
              </w:rPr>
            </w:pPr>
            <w:r w:rsidRPr="00576ED4">
              <w:rPr>
                <w:b/>
                <w:bCs/>
              </w:rPr>
              <w:t>DETs</w:t>
            </w:r>
          </w:p>
        </w:tc>
        <w:tc>
          <w:tcPr>
            <w:tcW w:w="0" w:type="auto"/>
            <w:vAlign w:val="center"/>
            <w:hideMark/>
          </w:tcPr>
          <w:p w14:paraId="526235DE" w14:textId="77777777" w:rsidR="00E42DAE" w:rsidRPr="00576ED4" w:rsidRDefault="00E42DAE" w:rsidP="00602A37">
            <w:pPr>
              <w:pStyle w:val="C-BodyText"/>
              <w:jc w:val="center"/>
              <w:rPr>
                <w:b/>
                <w:bCs/>
              </w:rPr>
            </w:pPr>
            <w:r w:rsidRPr="00576ED4">
              <w:rPr>
                <w:b/>
                <w:bCs/>
              </w:rPr>
              <w:t>Complexity</w:t>
            </w:r>
          </w:p>
        </w:tc>
        <w:tc>
          <w:tcPr>
            <w:tcW w:w="0" w:type="auto"/>
            <w:vAlign w:val="center"/>
            <w:hideMark/>
          </w:tcPr>
          <w:p w14:paraId="1CB95D51" w14:textId="77777777" w:rsidR="00E42DAE" w:rsidRPr="00576ED4" w:rsidRDefault="00E42DAE" w:rsidP="00602A37">
            <w:pPr>
              <w:pStyle w:val="C-BodyText"/>
              <w:jc w:val="center"/>
              <w:rPr>
                <w:b/>
                <w:bCs/>
              </w:rPr>
            </w:pPr>
            <w:r w:rsidRPr="00576ED4">
              <w:rPr>
                <w:b/>
                <w:bCs/>
              </w:rPr>
              <w:t>UFP</w:t>
            </w:r>
          </w:p>
        </w:tc>
      </w:tr>
      <w:tr w:rsidR="00E42DAE" w:rsidRPr="00576ED4" w14:paraId="2FA24F18" w14:textId="77777777" w:rsidTr="00602A37">
        <w:trPr>
          <w:trHeight w:val="772"/>
        </w:trPr>
        <w:tc>
          <w:tcPr>
            <w:tcW w:w="0" w:type="auto"/>
            <w:hideMark/>
          </w:tcPr>
          <w:p w14:paraId="7028D030" w14:textId="79F90D9C" w:rsidR="00E42DAE" w:rsidRPr="00576ED4" w:rsidRDefault="00E42DAE" w:rsidP="00602A37">
            <w:pPr>
              <w:pStyle w:val="C-BodyText"/>
            </w:pPr>
            <w:r>
              <w:t>Model: User (ILF)</w:t>
            </w:r>
          </w:p>
        </w:tc>
        <w:tc>
          <w:tcPr>
            <w:tcW w:w="0" w:type="auto"/>
            <w:vAlign w:val="center"/>
            <w:hideMark/>
          </w:tcPr>
          <w:p w14:paraId="68C7AB29" w14:textId="60BDB194" w:rsidR="00E42DAE" w:rsidRPr="00576ED4" w:rsidRDefault="00E42DAE" w:rsidP="00602A37">
            <w:pPr>
              <w:pStyle w:val="C-BodyText"/>
              <w:jc w:val="center"/>
            </w:pPr>
            <w:r>
              <w:t>2</w:t>
            </w:r>
          </w:p>
        </w:tc>
        <w:tc>
          <w:tcPr>
            <w:tcW w:w="0" w:type="auto"/>
            <w:vAlign w:val="center"/>
            <w:hideMark/>
          </w:tcPr>
          <w:p w14:paraId="4EFE291F" w14:textId="2984CC21" w:rsidR="00E42DAE" w:rsidRPr="00576ED4" w:rsidRDefault="00FD3FCC" w:rsidP="00602A37">
            <w:pPr>
              <w:pStyle w:val="C-BodyText"/>
              <w:jc w:val="center"/>
            </w:pPr>
            <w:r>
              <w:t>10</w:t>
            </w:r>
          </w:p>
        </w:tc>
        <w:tc>
          <w:tcPr>
            <w:tcW w:w="0" w:type="auto"/>
            <w:vAlign w:val="center"/>
            <w:hideMark/>
          </w:tcPr>
          <w:p w14:paraId="077C7351" w14:textId="476CAF7D" w:rsidR="00E42DAE" w:rsidRPr="00576ED4" w:rsidRDefault="008872D7" w:rsidP="00602A37">
            <w:pPr>
              <w:pStyle w:val="C-BodyText"/>
              <w:jc w:val="center"/>
            </w:pPr>
            <w:r>
              <w:t>Average</w:t>
            </w:r>
          </w:p>
        </w:tc>
        <w:tc>
          <w:tcPr>
            <w:tcW w:w="0" w:type="auto"/>
            <w:vAlign w:val="center"/>
            <w:hideMark/>
          </w:tcPr>
          <w:p w14:paraId="4C6090DD" w14:textId="2F205CD1" w:rsidR="00E42DAE" w:rsidRPr="00576ED4" w:rsidRDefault="00E42DAE" w:rsidP="00602A37">
            <w:pPr>
              <w:pStyle w:val="C-BodyText"/>
              <w:jc w:val="center"/>
            </w:pPr>
            <w:r w:rsidRPr="00576ED4">
              <w:t>1</w:t>
            </w:r>
            <w:r w:rsidR="002A552C">
              <w:t>0</w:t>
            </w:r>
          </w:p>
        </w:tc>
      </w:tr>
      <w:tr w:rsidR="00E42DAE" w:rsidRPr="00576ED4" w14:paraId="7BA85FFC" w14:textId="77777777" w:rsidTr="00602A37">
        <w:trPr>
          <w:trHeight w:val="761"/>
        </w:trPr>
        <w:tc>
          <w:tcPr>
            <w:tcW w:w="0" w:type="auto"/>
            <w:hideMark/>
          </w:tcPr>
          <w:p w14:paraId="00C11946" w14:textId="2B3E6AB3" w:rsidR="00E42DAE" w:rsidRPr="00576ED4" w:rsidRDefault="00E42DAE" w:rsidP="00602A37">
            <w:pPr>
              <w:pStyle w:val="C-BodyText"/>
            </w:pPr>
            <w:r>
              <w:t>Model: Product (ILF)</w:t>
            </w:r>
          </w:p>
        </w:tc>
        <w:tc>
          <w:tcPr>
            <w:tcW w:w="0" w:type="auto"/>
            <w:vAlign w:val="center"/>
            <w:hideMark/>
          </w:tcPr>
          <w:p w14:paraId="0AF345D6" w14:textId="77777777" w:rsidR="00E42DAE" w:rsidRPr="00576ED4" w:rsidRDefault="00E42DAE" w:rsidP="00602A37">
            <w:pPr>
              <w:pStyle w:val="C-BodyText"/>
              <w:jc w:val="center"/>
            </w:pPr>
            <w:r w:rsidRPr="00576ED4">
              <w:t>4</w:t>
            </w:r>
          </w:p>
        </w:tc>
        <w:tc>
          <w:tcPr>
            <w:tcW w:w="0" w:type="auto"/>
            <w:vAlign w:val="center"/>
            <w:hideMark/>
          </w:tcPr>
          <w:p w14:paraId="31CAC716" w14:textId="77777777" w:rsidR="00E42DAE" w:rsidRPr="00576ED4" w:rsidRDefault="00E42DAE" w:rsidP="00602A37">
            <w:pPr>
              <w:pStyle w:val="C-BodyText"/>
              <w:jc w:val="center"/>
            </w:pPr>
            <w:r w:rsidRPr="00576ED4">
              <w:t>20</w:t>
            </w:r>
          </w:p>
        </w:tc>
        <w:tc>
          <w:tcPr>
            <w:tcW w:w="0" w:type="auto"/>
            <w:vAlign w:val="center"/>
            <w:hideMark/>
          </w:tcPr>
          <w:p w14:paraId="4B4459A4" w14:textId="77777777" w:rsidR="00E42DAE" w:rsidRPr="00576ED4" w:rsidRDefault="00E42DAE" w:rsidP="00602A37">
            <w:pPr>
              <w:pStyle w:val="C-BodyText"/>
              <w:jc w:val="center"/>
            </w:pPr>
            <w:r w:rsidRPr="00576ED4">
              <w:t>High</w:t>
            </w:r>
          </w:p>
        </w:tc>
        <w:tc>
          <w:tcPr>
            <w:tcW w:w="0" w:type="auto"/>
            <w:vAlign w:val="center"/>
            <w:hideMark/>
          </w:tcPr>
          <w:p w14:paraId="182FC514" w14:textId="77777777" w:rsidR="00E42DAE" w:rsidRPr="00576ED4" w:rsidRDefault="00E42DAE" w:rsidP="00602A37">
            <w:pPr>
              <w:pStyle w:val="C-BodyText"/>
              <w:jc w:val="center"/>
            </w:pPr>
            <w:r w:rsidRPr="00576ED4">
              <w:t>15</w:t>
            </w:r>
          </w:p>
        </w:tc>
      </w:tr>
      <w:tr w:rsidR="00E42DAE" w:rsidRPr="00576ED4" w14:paraId="5831D766" w14:textId="77777777" w:rsidTr="00602A37">
        <w:trPr>
          <w:trHeight w:val="772"/>
        </w:trPr>
        <w:tc>
          <w:tcPr>
            <w:tcW w:w="0" w:type="auto"/>
            <w:hideMark/>
          </w:tcPr>
          <w:p w14:paraId="057750F1" w14:textId="0B478114" w:rsidR="00E42DAE" w:rsidRPr="00576ED4" w:rsidRDefault="00E42DAE" w:rsidP="00602A37">
            <w:pPr>
              <w:pStyle w:val="C-BodyText"/>
            </w:pPr>
            <w:r>
              <w:t>Model: Project (ILF)</w:t>
            </w:r>
          </w:p>
        </w:tc>
        <w:tc>
          <w:tcPr>
            <w:tcW w:w="0" w:type="auto"/>
            <w:vAlign w:val="center"/>
            <w:hideMark/>
          </w:tcPr>
          <w:p w14:paraId="4D68F3E8" w14:textId="51374D11" w:rsidR="00E42DAE" w:rsidRPr="00576ED4" w:rsidRDefault="00E42DAE" w:rsidP="00602A37">
            <w:pPr>
              <w:pStyle w:val="C-BodyText"/>
              <w:jc w:val="center"/>
            </w:pPr>
            <w:r>
              <w:t>3</w:t>
            </w:r>
          </w:p>
        </w:tc>
        <w:tc>
          <w:tcPr>
            <w:tcW w:w="0" w:type="auto"/>
            <w:vAlign w:val="center"/>
            <w:hideMark/>
          </w:tcPr>
          <w:p w14:paraId="4E61FAA0" w14:textId="71B3A1F7" w:rsidR="00E42DAE" w:rsidRPr="00576ED4" w:rsidRDefault="00E42DAE" w:rsidP="00602A37">
            <w:pPr>
              <w:pStyle w:val="C-BodyText"/>
              <w:jc w:val="center"/>
            </w:pPr>
            <w:r w:rsidRPr="00576ED4">
              <w:t>1</w:t>
            </w:r>
            <w:r w:rsidR="00FD3FCC">
              <w:t>5</w:t>
            </w:r>
          </w:p>
        </w:tc>
        <w:tc>
          <w:tcPr>
            <w:tcW w:w="0" w:type="auto"/>
            <w:vAlign w:val="center"/>
            <w:hideMark/>
          </w:tcPr>
          <w:p w14:paraId="1FD8A2D2" w14:textId="77777777" w:rsidR="00E42DAE" w:rsidRPr="00576ED4" w:rsidRDefault="00E42DAE" w:rsidP="00602A37">
            <w:pPr>
              <w:pStyle w:val="C-BodyText"/>
              <w:jc w:val="center"/>
            </w:pPr>
            <w:r w:rsidRPr="00576ED4">
              <w:t>High</w:t>
            </w:r>
          </w:p>
        </w:tc>
        <w:tc>
          <w:tcPr>
            <w:tcW w:w="0" w:type="auto"/>
            <w:vAlign w:val="center"/>
            <w:hideMark/>
          </w:tcPr>
          <w:p w14:paraId="54EB0BD5" w14:textId="77777777" w:rsidR="00E42DAE" w:rsidRPr="00576ED4" w:rsidRDefault="00E42DAE" w:rsidP="00602A37">
            <w:pPr>
              <w:pStyle w:val="C-BodyText"/>
              <w:jc w:val="center"/>
            </w:pPr>
            <w:r w:rsidRPr="00576ED4">
              <w:t>15</w:t>
            </w:r>
          </w:p>
        </w:tc>
      </w:tr>
      <w:tr w:rsidR="00E42DAE" w:rsidRPr="00576ED4" w14:paraId="5DF4D941" w14:textId="77777777" w:rsidTr="00602A37">
        <w:trPr>
          <w:trHeight w:val="761"/>
        </w:trPr>
        <w:tc>
          <w:tcPr>
            <w:tcW w:w="0" w:type="auto"/>
            <w:hideMark/>
          </w:tcPr>
          <w:p w14:paraId="0B2148E9" w14:textId="2188E54A" w:rsidR="00E42DAE" w:rsidRPr="00576ED4" w:rsidRDefault="00E42DAE" w:rsidP="00602A37">
            <w:pPr>
              <w:pStyle w:val="C-BodyText"/>
            </w:pPr>
            <w:r>
              <w:t>Model: Order/Cart (ILF)</w:t>
            </w:r>
          </w:p>
        </w:tc>
        <w:tc>
          <w:tcPr>
            <w:tcW w:w="0" w:type="auto"/>
            <w:vAlign w:val="center"/>
            <w:hideMark/>
          </w:tcPr>
          <w:p w14:paraId="16F6D8DB" w14:textId="3AC2E3E6" w:rsidR="00E42DAE" w:rsidRPr="00576ED4" w:rsidRDefault="00E42DAE" w:rsidP="00602A37">
            <w:pPr>
              <w:pStyle w:val="C-BodyText"/>
              <w:jc w:val="center"/>
            </w:pPr>
            <w:r>
              <w:t>3</w:t>
            </w:r>
          </w:p>
        </w:tc>
        <w:tc>
          <w:tcPr>
            <w:tcW w:w="0" w:type="auto"/>
            <w:vAlign w:val="center"/>
            <w:hideMark/>
          </w:tcPr>
          <w:p w14:paraId="16EA049B" w14:textId="1E5962E0" w:rsidR="00E42DAE" w:rsidRPr="00576ED4" w:rsidRDefault="00FD3FCC" w:rsidP="00602A37">
            <w:pPr>
              <w:pStyle w:val="C-BodyText"/>
              <w:jc w:val="center"/>
            </w:pPr>
            <w:r>
              <w:t>12</w:t>
            </w:r>
          </w:p>
        </w:tc>
        <w:tc>
          <w:tcPr>
            <w:tcW w:w="0" w:type="auto"/>
            <w:vAlign w:val="center"/>
            <w:hideMark/>
          </w:tcPr>
          <w:p w14:paraId="2ABF66E2" w14:textId="71F2152D" w:rsidR="00E42DAE" w:rsidRPr="00576ED4" w:rsidRDefault="008872D7" w:rsidP="00602A37">
            <w:pPr>
              <w:pStyle w:val="C-BodyText"/>
              <w:jc w:val="center"/>
            </w:pPr>
            <w:r w:rsidRPr="00576ED4">
              <w:t>High</w:t>
            </w:r>
          </w:p>
        </w:tc>
        <w:tc>
          <w:tcPr>
            <w:tcW w:w="0" w:type="auto"/>
            <w:vAlign w:val="center"/>
            <w:hideMark/>
          </w:tcPr>
          <w:p w14:paraId="0BDAA4E7" w14:textId="43714DF0" w:rsidR="00E42DAE" w:rsidRPr="00576ED4" w:rsidRDefault="002A552C" w:rsidP="00602A37">
            <w:pPr>
              <w:pStyle w:val="C-BodyText"/>
              <w:jc w:val="center"/>
            </w:pPr>
            <w:r>
              <w:t>15</w:t>
            </w:r>
          </w:p>
        </w:tc>
      </w:tr>
      <w:tr w:rsidR="00E42DAE" w:rsidRPr="00576ED4" w14:paraId="1976E618" w14:textId="77777777" w:rsidTr="00602A37">
        <w:trPr>
          <w:trHeight w:val="772"/>
        </w:trPr>
        <w:tc>
          <w:tcPr>
            <w:tcW w:w="0" w:type="auto"/>
            <w:hideMark/>
          </w:tcPr>
          <w:p w14:paraId="153F7A51" w14:textId="17637696" w:rsidR="00E42DAE" w:rsidRPr="00576ED4" w:rsidRDefault="00E42DAE" w:rsidP="00602A37">
            <w:pPr>
              <w:pStyle w:val="C-BodyText"/>
            </w:pPr>
            <w:r>
              <w:t>Model: Brand/Category (ILF)</w:t>
            </w:r>
          </w:p>
        </w:tc>
        <w:tc>
          <w:tcPr>
            <w:tcW w:w="0" w:type="auto"/>
            <w:vAlign w:val="center"/>
            <w:hideMark/>
          </w:tcPr>
          <w:p w14:paraId="3F4437E3" w14:textId="6482EA20" w:rsidR="00E42DAE" w:rsidRPr="00576ED4" w:rsidRDefault="00E42DAE" w:rsidP="00602A37">
            <w:pPr>
              <w:pStyle w:val="C-BodyText"/>
              <w:jc w:val="center"/>
            </w:pPr>
            <w:r>
              <w:t>1</w:t>
            </w:r>
          </w:p>
        </w:tc>
        <w:tc>
          <w:tcPr>
            <w:tcW w:w="0" w:type="auto"/>
            <w:vAlign w:val="center"/>
            <w:hideMark/>
          </w:tcPr>
          <w:p w14:paraId="3720DDBA" w14:textId="584B7111" w:rsidR="00E42DAE" w:rsidRPr="00576ED4" w:rsidRDefault="00FD3FCC" w:rsidP="00602A37">
            <w:pPr>
              <w:pStyle w:val="C-BodyText"/>
              <w:jc w:val="center"/>
            </w:pPr>
            <w:r>
              <w:t>5</w:t>
            </w:r>
          </w:p>
        </w:tc>
        <w:tc>
          <w:tcPr>
            <w:tcW w:w="0" w:type="auto"/>
            <w:vAlign w:val="center"/>
            <w:hideMark/>
          </w:tcPr>
          <w:p w14:paraId="02E6EF62" w14:textId="607DA356" w:rsidR="00E42DAE" w:rsidRPr="00576ED4" w:rsidRDefault="008872D7" w:rsidP="00602A37">
            <w:pPr>
              <w:pStyle w:val="C-BodyText"/>
              <w:jc w:val="center"/>
            </w:pPr>
            <w:r w:rsidRPr="00576ED4">
              <w:t>Low</w:t>
            </w:r>
          </w:p>
        </w:tc>
        <w:tc>
          <w:tcPr>
            <w:tcW w:w="0" w:type="auto"/>
            <w:vAlign w:val="center"/>
            <w:hideMark/>
          </w:tcPr>
          <w:p w14:paraId="707A28AA" w14:textId="7513B94C" w:rsidR="00E42DAE" w:rsidRPr="00576ED4" w:rsidRDefault="00A509F5" w:rsidP="00602A37">
            <w:pPr>
              <w:pStyle w:val="C-BodyText"/>
              <w:jc w:val="center"/>
            </w:pPr>
            <w:r>
              <w:t>7</w:t>
            </w:r>
          </w:p>
        </w:tc>
      </w:tr>
      <w:tr w:rsidR="00E42DAE" w:rsidRPr="00576ED4" w14:paraId="4768655C" w14:textId="77777777" w:rsidTr="00602A37">
        <w:trPr>
          <w:trHeight w:val="761"/>
        </w:trPr>
        <w:tc>
          <w:tcPr>
            <w:tcW w:w="0" w:type="auto"/>
            <w:hideMark/>
          </w:tcPr>
          <w:p w14:paraId="0165D328" w14:textId="06BD6D9C" w:rsidR="00E42DAE" w:rsidRPr="00576ED4" w:rsidRDefault="00E42DAE" w:rsidP="00602A37">
            <w:pPr>
              <w:pStyle w:val="C-BodyText"/>
            </w:pPr>
            <w:r>
              <w:t>Model: HomeBanner (ILF)</w:t>
            </w:r>
          </w:p>
        </w:tc>
        <w:tc>
          <w:tcPr>
            <w:tcW w:w="0" w:type="auto"/>
            <w:vAlign w:val="center"/>
            <w:hideMark/>
          </w:tcPr>
          <w:p w14:paraId="3A624DFE" w14:textId="3B683A2A" w:rsidR="00E42DAE" w:rsidRPr="00576ED4" w:rsidRDefault="00E42DAE" w:rsidP="00602A37">
            <w:pPr>
              <w:pStyle w:val="C-BodyText"/>
              <w:jc w:val="center"/>
            </w:pPr>
            <w:r>
              <w:t>1</w:t>
            </w:r>
          </w:p>
        </w:tc>
        <w:tc>
          <w:tcPr>
            <w:tcW w:w="0" w:type="auto"/>
            <w:vAlign w:val="center"/>
            <w:hideMark/>
          </w:tcPr>
          <w:p w14:paraId="6856E669" w14:textId="0EDF41B4" w:rsidR="00E42DAE" w:rsidRPr="00576ED4" w:rsidRDefault="00FD3FCC" w:rsidP="00602A37">
            <w:pPr>
              <w:pStyle w:val="C-BodyText"/>
              <w:jc w:val="center"/>
            </w:pPr>
            <w:r>
              <w:t>6</w:t>
            </w:r>
          </w:p>
        </w:tc>
        <w:tc>
          <w:tcPr>
            <w:tcW w:w="0" w:type="auto"/>
            <w:vAlign w:val="center"/>
            <w:hideMark/>
          </w:tcPr>
          <w:p w14:paraId="68D226FB" w14:textId="77777777" w:rsidR="00E42DAE" w:rsidRPr="00576ED4" w:rsidRDefault="00E42DAE" w:rsidP="00602A37">
            <w:pPr>
              <w:pStyle w:val="C-BodyText"/>
              <w:jc w:val="center"/>
            </w:pPr>
            <w:r w:rsidRPr="00576ED4">
              <w:t>Low</w:t>
            </w:r>
          </w:p>
        </w:tc>
        <w:tc>
          <w:tcPr>
            <w:tcW w:w="0" w:type="auto"/>
            <w:vAlign w:val="center"/>
            <w:hideMark/>
          </w:tcPr>
          <w:p w14:paraId="612E470B" w14:textId="77777777" w:rsidR="00E42DAE" w:rsidRPr="00576ED4" w:rsidRDefault="00E42DAE" w:rsidP="00602A37">
            <w:pPr>
              <w:pStyle w:val="C-BodyText"/>
              <w:jc w:val="center"/>
            </w:pPr>
            <w:r w:rsidRPr="00576ED4">
              <w:t>7</w:t>
            </w:r>
          </w:p>
        </w:tc>
      </w:tr>
      <w:tr w:rsidR="00E42DAE" w:rsidRPr="00576ED4" w14:paraId="7DB2CDB0" w14:textId="77777777" w:rsidTr="00602A37">
        <w:trPr>
          <w:trHeight w:val="772"/>
        </w:trPr>
        <w:tc>
          <w:tcPr>
            <w:tcW w:w="0" w:type="auto"/>
            <w:hideMark/>
          </w:tcPr>
          <w:p w14:paraId="0B0557A3" w14:textId="6443D052" w:rsidR="00E42DAE" w:rsidRPr="00576ED4" w:rsidRDefault="00E42DAE" w:rsidP="00602A37">
            <w:pPr>
              <w:pStyle w:val="C-BodyText"/>
            </w:pPr>
            <w:r>
              <w:t>SSLCommerz API (EIF)</w:t>
            </w:r>
          </w:p>
        </w:tc>
        <w:tc>
          <w:tcPr>
            <w:tcW w:w="0" w:type="auto"/>
            <w:vAlign w:val="center"/>
            <w:hideMark/>
          </w:tcPr>
          <w:p w14:paraId="66FFBA31" w14:textId="77777777" w:rsidR="00E42DAE" w:rsidRPr="00576ED4" w:rsidRDefault="00E42DAE" w:rsidP="00602A37">
            <w:pPr>
              <w:pStyle w:val="C-BodyText"/>
              <w:jc w:val="center"/>
            </w:pPr>
            <w:r w:rsidRPr="00576ED4">
              <w:t>1</w:t>
            </w:r>
          </w:p>
        </w:tc>
        <w:tc>
          <w:tcPr>
            <w:tcW w:w="0" w:type="auto"/>
            <w:vAlign w:val="center"/>
            <w:hideMark/>
          </w:tcPr>
          <w:p w14:paraId="7B96C98E" w14:textId="4910A8D3" w:rsidR="00E42DAE" w:rsidRPr="00576ED4" w:rsidRDefault="00FD3FCC" w:rsidP="00602A37">
            <w:pPr>
              <w:pStyle w:val="C-BodyText"/>
              <w:jc w:val="center"/>
            </w:pPr>
            <w:r>
              <w:t>15</w:t>
            </w:r>
          </w:p>
        </w:tc>
        <w:tc>
          <w:tcPr>
            <w:tcW w:w="0" w:type="auto"/>
            <w:vAlign w:val="center"/>
            <w:hideMark/>
          </w:tcPr>
          <w:p w14:paraId="62BF5208" w14:textId="35A16B41" w:rsidR="00E42DAE" w:rsidRPr="00576ED4" w:rsidRDefault="008872D7" w:rsidP="00602A37">
            <w:pPr>
              <w:pStyle w:val="C-BodyText"/>
              <w:jc w:val="center"/>
            </w:pPr>
            <w:r>
              <w:t>Average</w:t>
            </w:r>
          </w:p>
        </w:tc>
        <w:tc>
          <w:tcPr>
            <w:tcW w:w="0" w:type="auto"/>
            <w:vAlign w:val="center"/>
            <w:hideMark/>
          </w:tcPr>
          <w:p w14:paraId="60BAEA13" w14:textId="77777777" w:rsidR="00E42DAE" w:rsidRPr="00576ED4" w:rsidRDefault="00E42DAE" w:rsidP="00602A37">
            <w:pPr>
              <w:pStyle w:val="C-BodyText"/>
              <w:jc w:val="center"/>
            </w:pPr>
            <w:r w:rsidRPr="00576ED4">
              <w:t>7</w:t>
            </w:r>
          </w:p>
        </w:tc>
      </w:tr>
      <w:tr w:rsidR="00E42DAE" w:rsidRPr="00576ED4" w14:paraId="2D8DF739" w14:textId="77777777" w:rsidTr="00602A37">
        <w:trPr>
          <w:trHeight w:val="761"/>
        </w:trPr>
        <w:tc>
          <w:tcPr>
            <w:tcW w:w="0" w:type="auto"/>
            <w:hideMark/>
          </w:tcPr>
          <w:p w14:paraId="74403CA2" w14:textId="77777777" w:rsidR="00E42DAE" w:rsidRPr="00576ED4" w:rsidRDefault="00E42DAE" w:rsidP="00602A37">
            <w:pPr>
              <w:pStyle w:val="C-BodyText"/>
            </w:pPr>
            <w:r w:rsidRPr="00576ED4">
              <w:rPr>
                <w:b/>
                <w:bCs/>
              </w:rPr>
              <w:t>Total (Data)</w:t>
            </w:r>
          </w:p>
        </w:tc>
        <w:tc>
          <w:tcPr>
            <w:tcW w:w="0" w:type="auto"/>
            <w:vAlign w:val="center"/>
            <w:hideMark/>
          </w:tcPr>
          <w:p w14:paraId="5F6304D1" w14:textId="77777777" w:rsidR="00E42DAE" w:rsidRPr="00576ED4" w:rsidRDefault="00E42DAE" w:rsidP="00602A37">
            <w:pPr>
              <w:pStyle w:val="C-BodyText"/>
              <w:jc w:val="center"/>
            </w:pPr>
          </w:p>
        </w:tc>
        <w:tc>
          <w:tcPr>
            <w:tcW w:w="0" w:type="auto"/>
            <w:vAlign w:val="center"/>
            <w:hideMark/>
          </w:tcPr>
          <w:p w14:paraId="74BCAA67" w14:textId="77777777" w:rsidR="00E42DAE" w:rsidRPr="00576ED4" w:rsidRDefault="00E42DAE" w:rsidP="00602A37">
            <w:pPr>
              <w:pStyle w:val="C-BodyText"/>
              <w:jc w:val="center"/>
            </w:pPr>
          </w:p>
        </w:tc>
        <w:tc>
          <w:tcPr>
            <w:tcW w:w="0" w:type="auto"/>
            <w:vAlign w:val="center"/>
            <w:hideMark/>
          </w:tcPr>
          <w:p w14:paraId="04E22184" w14:textId="77777777" w:rsidR="00E42DAE" w:rsidRPr="00576ED4" w:rsidRDefault="00E42DAE" w:rsidP="00602A37">
            <w:pPr>
              <w:pStyle w:val="C-BodyText"/>
              <w:jc w:val="center"/>
            </w:pPr>
          </w:p>
        </w:tc>
        <w:tc>
          <w:tcPr>
            <w:tcW w:w="0" w:type="auto"/>
            <w:vAlign w:val="center"/>
            <w:hideMark/>
          </w:tcPr>
          <w:p w14:paraId="722C6E3C" w14:textId="75DB1967" w:rsidR="00E42DAE" w:rsidRPr="00576ED4" w:rsidRDefault="00A509F5" w:rsidP="00602A37">
            <w:pPr>
              <w:pStyle w:val="C-BodyText"/>
              <w:jc w:val="center"/>
            </w:pPr>
            <w:r>
              <w:t>76</w:t>
            </w:r>
          </w:p>
        </w:tc>
      </w:tr>
    </w:tbl>
    <w:p w14:paraId="3D319BF7" w14:textId="77777777" w:rsidR="00980425" w:rsidRPr="00576ED4" w:rsidRDefault="00980425" w:rsidP="00980425">
      <w:pPr>
        <w:pStyle w:val="Heading5"/>
      </w:pPr>
      <w:bookmarkStart w:id="164" w:name="_Toc219643165"/>
      <w:r w:rsidRPr="00576ED4">
        <w:lastRenderedPageBreak/>
        <w:t>6.3.5 Performance and Environmental Impact</w:t>
      </w:r>
      <w:bookmarkEnd w:id="164"/>
    </w:p>
    <w:p w14:paraId="33391FAF" w14:textId="77777777" w:rsidR="00980425" w:rsidRPr="00576ED4" w:rsidRDefault="00980425" w:rsidP="00980425">
      <w:pPr>
        <w:pStyle w:val="TableTitle"/>
      </w:pPr>
      <w:bookmarkStart w:id="165" w:name="_Toc219643265"/>
      <w:r w:rsidRPr="00576ED4">
        <w:t>Table 6.</w:t>
      </w:r>
      <w:r>
        <w:t>3</w:t>
      </w:r>
      <w:r w:rsidRPr="00576ED4">
        <w:t>: Performance and Environmental Impact (GSC)</w:t>
      </w:r>
      <w:bookmarkEnd w:id="165"/>
    </w:p>
    <w:tbl>
      <w:tblPr>
        <w:tblStyle w:val="TableGridLight1"/>
        <w:tblW w:w="7798" w:type="dxa"/>
        <w:tblInd w:w="415" w:type="dxa"/>
        <w:tblLook w:val="04A0" w:firstRow="1" w:lastRow="0" w:firstColumn="1" w:lastColumn="0" w:noHBand="0" w:noVBand="1"/>
      </w:tblPr>
      <w:tblGrid>
        <w:gridCol w:w="6329"/>
        <w:gridCol w:w="1469"/>
      </w:tblGrid>
      <w:tr w:rsidR="00980425" w:rsidRPr="00576ED4" w14:paraId="5E2D4793" w14:textId="77777777" w:rsidTr="00602A37">
        <w:trPr>
          <w:trHeight w:val="531"/>
        </w:trPr>
        <w:tc>
          <w:tcPr>
            <w:tcW w:w="0" w:type="auto"/>
            <w:vAlign w:val="center"/>
            <w:hideMark/>
          </w:tcPr>
          <w:p w14:paraId="318144F5" w14:textId="77777777" w:rsidR="00980425" w:rsidRPr="00576ED4" w:rsidRDefault="00980425" w:rsidP="00602A37">
            <w:pPr>
              <w:pStyle w:val="C-BodyText"/>
              <w:jc w:val="center"/>
              <w:rPr>
                <w:b/>
                <w:bCs/>
              </w:rPr>
            </w:pPr>
            <w:r w:rsidRPr="00576ED4">
              <w:rPr>
                <w:b/>
                <w:bCs/>
              </w:rPr>
              <w:t>General System Characteristic</w:t>
            </w:r>
          </w:p>
        </w:tc>
        <w:tc>
          <w:tcPr>
            <w:tcW w:w="0" w:type="auto"/>
            <w:vAlign w:val="center"/>
            <w:hideMark/>
          </w:tcPr>
          <w:p w14:paraId="473F3050" w14:textId="77777777" w:rsidR="00980425" w:rsidRPr="00576ED4" w:rsidRDefault="00980425" w:rsidP="00602A37">
            <w:pPr>
              <w:pStyle w:val="C-BodyText"/>
              <w:jc w:val="center"/>
              <w:rPr>
                <w:b/>
                <w:bCs/>
              </w:rPr>
            </w:pPr>
            <w:r w:rsidRPr="00576ED4">
              <w:rPr>
                <w:b/>
                <w:bCs/>
              </w:rPr>
              <w:t>Rating</w:t>
            </w:r>
          </w:p>
        </w:tc>
      </w:tr>
      <w:tr w:rsidR="00980425" w:rsidRPr="00576ED4" w14:paraId="6E87E7EF" w14:textId="77777777" w:rsidTr="00602A37">
        <w:trPr>
          <w:trHeight w:val="531"/>
        </w:trPr>
        <w:tc>
          <w:tcPr>
            <w:tcW w:w="0" w:type="auto"/>
            <w:hideMark/>
          </w:tcPr>
          <w:p w14:paraId="0A1FBC6E" w14:textId="09B145B0" w:rsidR="00980425" w:rsidRPr="00576ED4" w:rsidRDefault="00980425" w:rsidP="00602A37">
            <w:pPr>
              <w:pStyle w:val="C-BodyText"/>
            </w:pPr>
            <w:r>
              <w:t>Data Communications (API Calls)</w:t>
            </w:r>
          </w:p>
        </w:tc>
        <w:tc>
          <w:tcPr>
            <w:tcW w:w="0" w:type="auto"/>
            <w:vAlign w:val="center"/>
            <w:hideMark/>
          </w:tcPr>
          <w:p w14:paraId="7E8C7C42" w14:textId="77777777" w:rsidR="00980425" w:rsidRPr="00576ED4" w:rsidRDefault="00980425" w:rsidP="00602A37">
            <w:pPr>
              <w:pStyle w:val="C-BodyText"/>
              <w:jc w:val="center"/>
            </w:pPr>
            <w:r w:rsidRPr="00576ED4">
              <w:t>4</w:t>
            </w:r>
          </w:p>
        </w:tc>
      </w:tr>
      <w:tr w:rsidR="00980425" w:rsidRPr="00576ED4" w14:paraId="53E1B008" w14:textId="77777777" w:rsidTr="00602A37">
        <w:trPr>
          <w:trHeight w:val="542"/>
        </w:trPr>
        <w:tc>
          <w:tcPr>
            <w:tcW w:w="0" w:type="auto"/>
            <w:hideMark/>
          </w:tcPr>
          <w:p w14:paraId="6ED9B4AE" w14:textId="4554415D" w:rsidR="00980425" w:rsidRPr="00576ED4" w:rsidRDefault="00980425" w:rsidP="00602A37">
            <w:pPr>
              <w:pStyle w:val="C-BodyText"/>
            </w:pPr>
            <w:r>
              <w:t>Distributed Data Processing</w:t>
            </w:r>
          </w:p>
        </w:tc>
        <w:tc>
          <w:tcPr>
            <w:tcW w:w="0" w:type="auto"/>
            <w:vAlign w:val="center"/>
            <w:hideMark/>
          </w:tcPr>
          <w:p w14:paraId="30F576F7" w14:textId="77777777" w:rsidR="00980425" w:rsidRPr="00576ED4" w:rsidRDefault="00980425" w:rsidP="00602A37">
            <w:pPr>
              <w:pStyle w:val="C-BodyText"/>
              <w:jc w:val="center"/>
            </w:pPr>
            <w:r w:rsidRPr="00576ED4">
              <w:t>2</w:t>
            </w:r>
          </w:p>
        </w:tc>
      </w:tr>
      <w:tr w:rsidR="00980425" w:rsidRPr="00576ED4" w14:paraId="498DB63A" w14:textId="77777777" w:rsidTr="00602A37">
        <w:trPr>
          <w:trHeight w:val="531"/>
        </w:trPr>
        <w:tc>
          <w:tcPr>
            <w:tcW w:w="0" w:type="auto"/>
            <w:hideMark/>
          </w:tcPr>
          <w:p w14:paraId="142AF5A1" w14:textId="5153B1CB" w:rsidR="00980425" w:rsidRPr="00576ED4" w:rsidRDefault="00980425" w:rsidP="00602A37">
            <w:pPr>
              <w:pStyle w:val="C-BodyText"/>
            </w:pPr>
            <w:r>
              <w:t>Performance (SSR/SEO requirements)</w:t>
            </w:r>
          </w:p>
        </w:tc>
        <w:tc>
          <w:tcPr>
            <w:tcW w:w="0" w:type="auto"/>
            <w:vAlign w:val="center"/>
            <w:hideMark/>
          </w:tcPr>
          <w:p w14:paraId="4F1DE958" w14:textId="78F41F2E" w:rsidR="00980425" w:rsidRPr="00576ED4" w:rsidRDefault="00980425" w:rsidP="00602A37">
            <w:pPr>
              <w:pStyle w:val="C-BodyText"/>
              <w:jc w:val="center"/>
            </w:pPr>
            <w:r>
              <w:t>5</w:t>
            </w:r>
          </w:p>
        </w:tc>
      </w:tr>
      <w:tr w:rsidR="00980425" w:rsidRPr="00576ED4" w14:paraId="05A361B9" w14:textId="77777777" w:rsidTr="00602A37">
        <w:trPr>
          <w:trHeight w:val="531"/>
        </w:trPr>
        <w:tc>
          <w:tcPr>
            <w:tcW w:w="0" w:type="auto"/>
            <w:hideMark/>
          </w:tcPr>
          <w:p w14:paraId="5C94A011" w14:textId="5DB08B84" w:rsidR="00980425" w:rsidRPr="00576ED4" w:rsidRDefault="00980425" w:rsidP="00602A37">
            <w:pPr>
              <w:pStyle w:val="C-BodyText"/>
            </w:pPr>
            <w:r>
              <w:t>Heavily Used Configuration</w:t>
            </w:r>
          </w:p>
        </w:tc>
        <w:tc>
          <w:tcPr>
            <w:tcW w:w="0" w:type="auto"/>
            <w:vAlign w:val="center"/>
            <w:hideMark/>
          </w:tcPr>
          <w:p w14:paraId="4CCD9394" w14:textId="77777777" w:rsidR="00980425" w:rsidRPr="00576ED4" w:rsidRDefault="00980425" w:rsidP="00602A37">
            <w:pPr>
              <w:pStyle w:val="C-BodyText"/>
              <w:jc w:val="center"/>
            </w:pPr>
            <w:r w:rsidRPr="00576ED4">
              <w:t>2</w:t>
            </w:r>
          </w:p>
        </w:tc>
      </w:tr>
      <w:tr w:rsidR="00980425" w:rsidRPr="00576ED4" w14:paraId="574299C0" w14:textId="77777777" w:rsidTr="00602A37">
        <w:trPr>
          <w:trHeight w:val="531"/>
        </w:trPr>
        <w:tc>
          <w:tcPr>
            <w:tcW w:w="0" w:type="auto"/>
            <w:hideMark/>
          </w:tcPr>
          <w:p w14:paraId="67E89839" w14:textId="77777777" w:rsidR="00980425" w:rsidRPr="00576ED4" w:rsidRDefault="00980425" w:rsidP="00602A37">
            <w:pPr>
              <w:pStyle w:val="C-BodyText"/>
            </w:pPr>
            <w:r w:rsidRPr="00576ED4">
              <w:t>Transaction Rate</w:t>
            </w:r>
          </w:p>
        </w:tc>
        <w:tc>
          <w:tcPr>
            <w:tcW w:w="0" w:type="auto"/>
            <w:vAlign w:val="center"/>
            <w:hideMark/>
          </w:tcPr>
          <w:p w14:paraId="6124AE61" w14:textId="671C1E47" w:rsidR="00980425" w:rsidRPr="00576ED4" w:rsidRDefault="00980425" w:rsidP="00602A37">
            <w:pPr>
              <w:pStyle w:val="C-BodyText"/>
              <w:jc w:val="center"/>
            </w:pPr>
            <w:r>
              <w:t>4</w:t>
            </w:r>
          </w:p>
        </w:tc>
      </w:tr>
      <w:tr w:rsidR="00980425" w:rsidRPr="00576ED4" w14:paraId="4B3CAAD1" w14:textId="77777777" w:rsidTr="00602A37">
        <w:trPr>
          <w:trHeight w:val="542"/>
        </w:trPr>
        <w:tc>
          <w:tcPr>
            <w:tcW w:w="0" w:type="auto"/>
            <w:hideMark/>
          </w:tcPr>
          <w:p w14:paraId="311144C6" w14:textId="77777777" w:rsidR="00980425" w:rsidRPr="00576ED4" w:rsidRDefault="00980425" w:rsidP="00602A37">
            <w:pPr>
              <w:pStyle w:val="C-BodyText"/>
            </w:pPr>
            <w:r w:rsidRPr="00576ED4">
              <w:t>Online Data Entry</w:t>
            </w:r>
          </w:p>
        </w:tc>
        <w:tc>
          <w:tcPr>
            <w:tcW w:w="0" w:type="auto"/>
            <w:vAlign w:val="center"/>
            <w:hideMark/>
          </w:tcPr>
          <w:p w14:paraId="7E883A97" w14:textId="77777777" w:rsidR="00980425" w:rsidRPr="00576ED4" w:rsidRDefault="00980425" w:rsidP="00602A37">
            <w:pPr>
              <w:pStyle w:val="C-BodyText"/>
              <w:jc w:val="center"/>
            </w:pPr>
            <w:r w:rsidRPr="00576ED4">
              <w:t>4</w:t>
            </w:r>
          </w:p>
        </w:tc>
      </w:tr>
      <w:tr w:rsidR="00980425" w:rsidRPr="00576ED4" w14:paraId="0719667C" w14:textId="77777777" w:rsidTr="00602A37">
        <w:trPr>
          <w:trHeight w:val="531"/>
        </w:trPr>
        <w:tc>
          <w:tcPr>
            <w:tcW w:w="0" w:type="auto"/>
            <w:hideMark/>
          </w:tcPr>
          <w:p w14:paraId="7171E66B" w14:textId="77777777" w:rsidR="00980425" w:rsidRPr="00576ED4" w:rsidRDefault="00980425" w:rsidP="00602A37">
            <w:pPr>
              <w:pStyle w:val="C-BodyText"/>
            </w:pPr>
            <w:r w:rsidRPr="00576ED4">
              <w:t>End-user Efficiency</w:t>
            </w:r>
          </w:p>
        </w:tc>
        <w:tc>
          <w:tcPr>
            <w:tcW w:w="0" w:type="auto"/>
            <w:vAlign w:val="center"/>
            <w:hideMark/>
          </w:tcPr>
          <w:p w14:paraId="39A1968D" w14:textId="08FC2973" w:rsidR="00980425" w:rsidRPr="00576ED4" w:rsidRDefault="00980425" w:rsidP="00602A37">
            <w:pPr>
              <w:pStyle w:val="C-BodyText"/>
              <w:jc w:val="center"/>
            </w:pPr>
            <w:r>
              <w:t>4</w:t>
            </w:r>
          </w:p>
        </w:tc>
      </w:tr>
      <w:tr w:rsidR="00980425" w:rsidRPr="00576ED4" w14:paraId="368366B4" w14:textId="77777777" w:rsidTr="00602A37">
        <w:trPr>
          <w:trHeight w:val="531"/>
        </w:trPr>
        <w:tc>
          <w:tcPr>
            <w:tcW w:w="0" w:type="auto"/>
            <w:hideMark/>
          </w:tcPr>
          <w:p w14:paraId="747D4C8E" w14:textId="77777777" w:rsidR="00980425" w:rsidRPr="00576ED4" w:rsidRDefault="00980425" w:rsidP="00602A37">
            <w:pPr>
              <w:pStyle w:val="C-BodyText"/>
            </w:pPr>
            <w:r w:rsidRPr="00576ED4">
              <w:t>Online Update</w:t>
            </w:r>
          </w:p>
        </w:tc>
        <w:tc>
          <w:tcPr>
            <w:tcW w:w="0" w:type="auto"/>
            <w:vAlign w:val="center"/>
            <w:hideMark/>
          </w:tcPr>
          <w:p w14:paraId="05EED58E" w14:textId="77777777" w:rsidR="00980425" w:rsidRPr="00576ED4" w:rsidRDefault="00980425" w:rsidP="00602A37">
            <w:pPr>
              <w:pStyle w:val="C-BodyText"/>
              <w:jc w:val="center"/>
            </w:pPr>
            <w:r w:rsidRPr="00576ED4">
              <w:t>3</w:t>
            </w:r>
          </w:p>
        </w:tc>
      </w:tr>
      <w:tr w:rsidR="00980425" w:rsidRPr="00576ED4" w14:paraId="7C2F04B4" w14:textId="77777777" w:rsidTr="00602A37">
        <w:trPr>
          <w:trHeight w:val="531"/>
        </w:trPr>
        <w:tc>
          <w:tcPr>
            <w:tcW w:w="0" w:type="auto"/>
            <w:hideMark/>
          </w:tcPr>
          <w:p w14:paraId="6A07D11E" w14:textId="77777777" w:rsidR="00980425" w:rsidRPr="00576ED4" w:rsidRDefault="00980425" w:rsidP="00602A37">
            <w:pPr>
              <w:pStyle w:val="C-BodyText"/>
            </w:pPr>
            <w:r w:rsidRPr="00576ED4">
              <w:t>Complex Processing (Geospatial)</w:t>
            </w:r>
          </w:p>
        </w:tc>
        <w:tc>
          <w:tcPr>
            <w:tcW w:w="0" w:type="auto"/>
            <w:vAlign w:val="center"/>
            <w:hideMark/>
          </w:tcPr>
          <w:p w14:paraId="48EE61E9" w14:textId="035F7297" w:rsidR="00980425" w:rsidRPr="00576ED4" w:rsidRDefault="00980425" w:rsidP="00602A37">
            <w:pPr>
              <w:pStyle w:val="C-BodyText"/>
              <w:jc w:val="center"/>
            </w:pPr>
            <w:r>
              <w:t>3</w:t>
            </w:r>
          </w:p>
        </w:tc>
      </w:tr>
      <w:tr w:rsidR="00980425" w:rsidRPr="00576ED4" w14:paraId="13497B9D" w14:textId="77777777" w:rsidTr="00602A37">
        <w:trPr>
          <w:trHeight w:val="531"/>
        </w:trPr>
        <w:tc>
          <w:tcPr>
            <w:tcW w:w="0" w:type="auto"/>
            <w:hideMark/>
          </w:tcPr>
          <w:p w14:paraId="32D45E29" w14:textId="77777777" w:rsidR="00980425" w:rsidRPr="00576ED4" w:rsidRDefault="00980425" w:rsidP="00602A37">
            <w:pPr>
              <w:pStyle w:val="C-BodyText"/>
            </w:pPr>
            <w:r w:rsidRPr="00576ED4">
              <w:t>Reusability</w:t>
            </w:r>
          </w:p>
        </w:tc>
        <w:tc>
          <w:tcPr>
            <w:tcW w:w="0" w:type="auto"/>
            <w:vAlign w:val="center"/>
            <w:hideMark/>
          </w:tcPr>
          <w:p w14:paraId="182D0C9C" w14:textId="5D821714" w:rsidR="00980425" w:rsidRPr="00576ED4" w:rsidRDefault="00980425" w:rsidP="00602A37">
            <w:pPr>
              <w:pStyle w:val="C-BodyText"/>
              <w:jc w:val="center"/>
            </w:pPr>
            <w:r>
              <w:t>4</w:t>
            </w:r>
          </w:p>
        </w:tc>
      </w:tr>
      <w:tr w:rsidR="00980425" w:rsidRPr="00576ED4" w14:paraId="46280B5E" w14:textId="77777777" w:rsidTr="00602A37">
        <w:trPr>
          <w:trHeight w:val="542"/>
        </w:trPr>
        <w:tc>
          <w:tcPr>
            <w:tcW w:w="0" w:type="auto"/>
            <w:hideMark/>
          </w:tcPr>
          <w:p w14:paraId="0517FFB2" w14:textId="77777777" w:rsidR="00980425" w:rsidRPr="00576ED4" w:rsidRDefault="00980425" w:rsidP="00602A37">
            <w:pPr>
              <w:pStyle w:val="C-BodyText"/>
            </w:pPr>
            <w:r w:rsidRPr="00576ED4">
              <w:t>Installation Ease</w:t>
            </w:r>
          </w:p>
        </w:tc>
        <w:tc>
          <w:tcPr>
            <w:tcW w:w="0" w:type="auto"/>
            <w:vAlign w:val="center"/>
            <w:hideMark/>
          </w:tcPr>
          <w:p w14:paraId="04B8F1FC" w14:textId="77777777" w:rsidR="00980425" w:rsidRPr="00576ED4" w:rsidRDefault="00980425" w:rsidP="00602A37">
            <w:pPr>
              <w:pStyle w:val="C-BodyText"/>
              <w:jc w:val="center"/>
            </w:pPr>
            <w:r w:rsidRPr="00576ED4">
              <w:t>3</w:t>
            </w:r>
          </w:p>
        </w:tc>
      </w:tr>
      <w:tr w:rsidR="00980425" w:rsidRPr="00576ED4" w14:paraId="5442B396" w14:textId="77777777" w:rsidTr="00602A37">
        <w:trPr>
          <w:trHeight w:val="531"/>
        </w:trPr>
        <w:tc>
          <w:tcPr>
            <w:tcW w:w="0" w:type="auto"/>
            <w:hideMark/>
          </w:tcPr>
          <w:p w14:paraId="0948DF2E" w14:textId="77777777" w:rsidR="00980425" w:rsidRPr="00576ED4" w:rsidRDefault="00980425" w:rsidP="00602A37">
            <w:pPr>
              <w:pStyle w:val="C-BodyText"/>
            </w:pPr>
            <w:r w:rsidRPr="00576ED4">
              <w:t>Operational Ease</w:t>
            </w:r>
          </w:p>
        </w:tc>
        <w:tc>
          <w:tcPr>
            <w:tcW w:w="0" w:type="auto"/>
            <w:vAlign w:val="center"/>
            <w:hideMark/>
          </w:tcPr>
          <w:p w14:paraId="4BA6ACDF" w14:textId="77777777" w:rsidR="00980425" w:rsidRPr="00576ED4" w:rsidRDefault="00980425" w:rsidP="00602A37">
            <w:pPr>
              <w:pStyle w:val="C-BodyText"/>
              <w:jc w:val="center"/>
            </w:pPr>
            <w:r w:rsidRPr="00576ED4">
              <w:t>3</w:t>
            </w:r>
          </w:p>
        </w:tc>
      </w:tr>
      <w:tr w:rsidR="00980425" w:rsidRPr="00576ED4" w14:paraId="060FDBF9" w14:textId="77777777" w:rsidTr="00602A37">
        <w:trPr>
          <w:trHeight w:val="531"/>
        </w:trPr>
        <w:tc>
          <w:tcPr>
            <w:tcW w:w="0" w:type="auto"/>
            <w:hideMark/>
          </w:tcPr>
          <w:p w14:paraId="1DF073C3" w14:textId="77777777" w:rsidR="00980425" w:rsidRPr="00576ED4" w:rsidRDefault="00980425" w:rsidP="00602A37">
            <w:pPr>
              <w:pStyle w:val="C-BodyText"/>
            </w:pPr>
            <w:r w:rsidRPr="00576ED4">
              <w:t>Multiple Site</w:t>
            </w:r>
          </w:p>
        </w:tc>
        <w:tc>
          <w:tcPr>
            <w:tcW w:w="0" w:type="auto"/>
            <w:vAlign w:val="center"/>
            <w:hideMark/>
          </w:tcPr>
          <w:p w14:paraId="2C95B364" w14:textId="6D0494FD" w:rsidR="00980425" w:rsidRPr="00576ED4" w:rsidRDefault="00980425" w:rsidP="00602A37">
            <w:pPr>
              <w:pStyle w:val="C-BodyText"/>
              <w:jc w:val="center"/>
            </w:pPr>
            <w:r>
              <w:t>1</w:t>
            </w:r>
          </w:p>
        </w:tc>
      </w:tr>
      <w:tr w:rsidR="00980425" w:rsidRPr="00576ED4" w14:paraId="72F22231" w14:textId="77777777" w:rsidTr="00602A37">
        <w:trPr>
          <w:trHeight w:val="531"/>
        </w:trPr>
        <w:tc>
          <w:tcPr>
            <w:tcW w:w="0" w:type="auto"/>
            <w:hideMark/>
          </w:tcPr>
          <w:p w14:paraId="29768E5D" w14:textId="77777777" w:rsidR="00980425" w:rsidRPr="00576ED4" w:rsidRDefault="00980425" w:rsidP="00602A37">
            <w:pPr>
              <w:pStyle w:val="C-BodyText"/>
            </w:pPr>
            <w:r w:rsidRPr="00576ED4">
              <w:t>Facilitate Change</w:t>
            </w:r>
          </w:p>
        </w:tc>
        <w:tc>
          <w:tcPr>
            <w:tcW w:w="0" w:type="auto"/>
            <w:vAlign w:val="center"/>
            <w:hideMark/>
          </w:tcPr>
          <w:p w14:paraId="44405463" w14:textId="715C1DF4" w:rsidR="00980425" w:rsidRPr="00576ED4" w:rsidRDefault="00980425" w:rsidP="00602A37">
            <w:pPr>
              <w:pStyle w:val="C-BodyText"/>
              <w:jc w:val="center"/>
            </w:pPr>
            <w:r>
              <w:t>4</w:t>
            </w:r>
          </w:p>
        </w:tc>
      </w:tr>
      <w:tr w:rsidR="00980425" w:rsidRPr="00576ED4" w14:paraId="21206ED9" w14:textId="77777777" w:rsidTr="00602A37">
        <w:trPr>
          <w:trHeight w:val="531"/>
        </w:trPr>
        <w:tc>
          <w:tcPr>
            <w:tcW w:w="0" w:type="auto"/>
            <w:hideMark/>
          </w:tcPr>
          <w:p w14:paraId="4E16B5E6" w14:textId="77777777" w:rsidR="00980425" w:rsidRPr="00576ED4" w:rsidRDefault="00980425" w:rsidP="00602A37">
            <w:pPr>
              <w:pStyle w:val="C-BodyText"/>
            </w:pPr>
            <w:r w:rsidRPr="00576ED4">
              <w:t>Total Degree of Influence (TDI)</w:t>
            </w:r>
          </w:p>
        </w:tc>
        <w:tc>
          <w:tcPr>
            <w:tcW w:w="0" w:type="auto"/>
            <w:vAlign w:val="center"/>
            <w:hideMark/>
          </w:tcPr>
          <w:p w14:paraId="584D1B62" w14:textId="4A859891" w:rsidR="00980425" w:rsidRPr="00576ED4" w:rsidRDefault="00980425" w:rsidP="00602A37">
            <w:pPr>
              <w:pStyle w:val="C-BodyText"/>
              <w:jc w:val="center"/>
            </w:pPr>
            <w:r w:rsidRPr="00576ED4">
              <w:t>4</w:t>
            </w:r>
            <w:r w:rsidR="005E6227">
              <w:t>6</w:t>
            </w:r>
          </w:p>
        </w:tc>
      </w:tr>
    </w:tbl>
    <w:p w14:paraId="131A4030" w14:textId="77777777" w:rsidR="00F96008" w:rsidRPr="00F96008" w:rsidRDefault="00F96008" w:rsidP="00F96008">
      <w:pPr>
        <w:pStyle w:val="Heading5"/>
      </w:pPr>
      <w:bookmarkStart w:id="166" w:name="_Toc219643166"/>
      <w:r w:rsidRPr="00F96008">
        <w:t>6.3.6 Counting Adjusted Function Point</w:t>
      </w:r>
      <w:bookmarkEnd w:id="166"/>
    </w:p>
    <w:p w14:paraId="711D3FE2" w14:textId="77777777" w:rsidR="00F96008" w:rsidRPr="00F96008" w:rsidRDefault="00F96008" w:rsidP="00F96008">
      <w:pPr>
        <w:pStyle w:val="BodyText"/>
      </w:pPr>
      <w:r w:rsidRPr="00F96008">
        <w:rPr>
          <w:b/>
          <w:bCs/>
        </w:rPr>
        <w:t>Function Point Calculation</w:t>
      </w:r>
    </w:p>
    <w:p w14:paraId="0A28C820" w14:textId="38E89FBA" w:rsidR="00F96008" w:rsidRPr="00F96008" w:rsidRDefault="00F96008" w:rsidP="00903C55">
      <w:pPr>
        <w:pStyle w:val="BodyText"/>
        <w:numPr>
          <w:ilvl w:val="0"/>
          <w:numId w:val="7"/>
        </w:numPr>
      </w:pPr>
      <w:r w:rsidRPr="00F96008">
        <w:lastRenderedPageBreak/>
        <w:t>UFP for Transaction = 5</w:t>
      </w:r>
      <w:r w:rsidR="000A122C">
        <w:t>4</w:t>
      </w:r>
    </w:p>
    <w:p w14:paraId="59923363" w14:textId="0DC54515" w:rsidR="00F96008" w:rsidRPr="00F96008" w:rsidRDefault="00F96008" w:rsidP="00903C55">
      <w:pPr>
        <w:pStyle w:val="BodyText"/>
        <w:numPr>
          <w:ilvl w:val="0"/>
          <w:numId w:val="7"/>
        </w:numPr>
      </w:pPr>
      <w:r w:rsidRPr="00F96008">
        <w:t xml:space="preserve">UFP for Data = </w:t>
      </w:r>
      <w:r w:rsidR="000A122C">
        <w:t>76</w:t>
      </w:r>
    </w:p>
    <w:p w14:paraId="58CA4CE8" w14:textId="54A6E7C9" w:rsidR="00F96008" w:rsidRPr="00F96008" w:rsidRDefault="00F96008" w:rsidP="00903C55">
      <w:pPr>
        <w:pStyle w:val="BodyText"/>
        <w:numPr>
          <w:ilvl w:val="0"/>
          <w:numId w:val="7"/>
        </w:numPr>
      </w:pPr>
      <w:r w:rsidRPr="00F96008">
        <w:t>Total UFP = 1</w:t>
      </w:r>
      <w:r w:rsidR="000A122C">
        <w:t>30</w:t>
      </w:r>
    </w:p>
    <w:p w14:paraId="63F5485B" w14:textId="51F44AA3" w:rsidR="00F96008" w:rsidRPr="00F96008" w:rsidRDefault="00F96008" w:rsidP="00903C55">
      <w:pPr>
        <w:pStyle w:val="BodyText"/>
        <w:numPr>
          <w:ilvl w:val="0"/>
          <w:numId w:val="7"/>
        </w:numPr>
      </w:pPr>
      <w:r w:rsidRPr="00F96008">
        <w:t xml:space="preserve">Value Adjustment Factor (VAF) = </w:t>
      </w:r>
      <w:r w:rsidR="0024288D" w:rsidRPr="0024288D">
        <w:t>0.65 + (0.01 × 46) = 1.11</w:t>
      </w:r>
    </w:p>
    <w:p w14:paraId="53E5B05C" w14:textId="49F14289" w:rsidR="00F96008" w:rsidRPr="004025E4" w:rsidRDefault="00F96008" w:rsidP="00903C55">
      <w:pPr>
        <w:pStyle w:val="BodyText"/>
        <w:numPr>
          <w:ilvl w:val="0"/>
          <w:numId w:val="7"/>
        </w:numPr>
      </w:pPr>
      <w:r w:rsidRPr="00F96008">
        <w:rPr>
          <w:b/>
          <w:bCs/>
        </w:rPr>
        <w:t xml:space="preserve">Adjusted FP (AFP) = </w:t>
      </w:r>
      <w:r w:rsidR="0024288D" w:rsidRPr="0024288D">
        <w:rPr>
          <w:b/>
          <w:bCs/>
        </w:rPr>
        <w:t>130 × 1.11 = 144.3 (approx 144)</w:t>
      </w:r>
    </w:p>
    <w:p w14:paraId="47926EA4" w14:textId="617AF49B" w:rsidR="004025E4" w:rsidRDefault="004025E4" w:rsidP="004025E4">
      <w:pPr>
        <w:pStyle w:val="BodyText"/>
        <w:rPr>
          <w:b/>
          <w:bCs/>
        </w:rPr>
      </w:pPr>
      <w:r w:rsidRPr="004025E4">
        <w:rPr>
          <w:b/>
          <w:bCs/>
        </w:rPr>
        <w:t>Effort &amp; Schedule Calculation</w:t>
      </w:r>
    </w:p>
    <w:p w14:paraId="3903F433" w14:textId="50BEA09D" w:rsidR="00D32407" w:rsidRPr="00D32407" w:rsidRDefault="00D32407" w:rsidP="00EA534D">
      <w:pPr>
        <w:pStyle w:val="C-BodyText"/>
        <w:numPr>
          <w:ilvl w:val="0"/>
          <w:numId w:val="40"/>
        </w:numPr>
      </w:pPr>
      <w:r w:rsidRPr="00D32407">
        <w:t>Effort = AFP ÷ Productivity</w:t>
      </w:r>
    </w:p>
    <w:p w14:paraId="35C495BD" w14:textId="17451836" w:rsidR="00D32407" w:rsidRPr="00D32407" w:rsidRDefault="00D32407" w:rsidP="00EA534D">
      <w:pPr>
        <w:pStyle w:val="C-BodyText"/>
        <w:numPr>
          <w:ilvl w:val="1"/>
          <w:numId w:val="40"/>
        </w:numPr>
      </w:pPr>
      <w:r w:rsidRPr="00D32407">
        <w:t>Note: Standard productivity for a full-stack developer using modern tools (MERN) is approx 15-20 FP/month.</w:t>
      </w:r>
    </w:p>
    <w:p w14:paraId="4506C2DD" w14:textId="1B937384" w:rsidR="00D32407" w:rsidRDefault="00D32407" w:rsidP="00EA534D">
      <w:pPr>
        <w:pStyle w:val="C-BodyText"/>
        <w:numPr>
          <w:ilvl w:val="1"/>
          <w:numId w:val="40"/>
        </w:numPr>
      </w:pPr>
      <w:r w:rsidRPr="00D32407">
        <w:t>Effort = 144 ÷ 18 ≈ 8.0 person-months</w:t>
      </w:r>
    </w:p>
    <w:p w14:paraId="2BF0399E" w14:textId="3CC09C65" w:rsidR="00BB66EB" w:rsidRPr="00BB66EB" w:rsidRDefault="00BB66EB" w:rsidP="00BB66EB">
      <w:pPr>
        <w:pStyle w:val="BodyText"/>
        <w:rPr>
          <w:b/>
          <w:bCs/>
        </w:rPr>
      </w:pPr>
      <w:r w:rsidRPr="00BB66EB">
        <w:rPr>
          <w:b/>
          <w:bCs/>
        </w:rPr>
        <w:t>Schedule (Duration):</w:t>
      </w:r>
    </w:p>
    <w:p w14:paraId="431F8CF4" w14:textId="355C9B5A" w:rsidR="00BB66EB" w:rsidRDefault="00BB66EB" w:rsidP="00EA534D">
      <w:pPr>
        <w:pStyle w:val="C-BodyText"/>
        <w:numPr>
          <w:ilvl w:val="0"/>
          <w:numId w:val="40"/>
        </w:numPr>
      </w:pPr>
      <w:r>
        <w:t>Since I am working as a single developer for this practicum, but focusing on a specific subset of features (MVP) for the report:</w:t>
      </w:r>
    </w:p>
    <w:p w14:paraId="453D1F5B" w14:textId="37B1AF78" w:rsidR="00BB66EB" w:rsidRDefault="00BB66EB" w:rsidP="00EA534D">
      <w:pPr>
        <w:pStyle w:val="C-BodyText"/>
        <w:numPr>
          <w:ilvl w:val="0"/>
          <w:numId w:val="40"/>
        </w:numPr>
      </w:pPr>
      <w:r>
        <w:t>Target Duration = 3 to 4 months (Standard Semester Duration).</w:t>
      </w:r>
    </w:p>
    <w:p w14:paraId="02C3564A" w14:textId="50E6F847" w:rsidR="00BB66EB" w:rsidRDefault="00BB66EB" w:rsidP="00EA534D">
      <w:pPr>
        <w:pStyle w:val="C-BodyText"/>
        <w:numPr>
          <w:ilvl w:val="0"/>
          <w:numId w:val="40"/>
        </w:numPr>
      </w:pPr>
      <w:r>
        <w:t>This confirms the project scope is appropriate for a comprehensive semester-long internship project.</w:t>
      </w:r>
    </w:p>
    <w:p w14:paraId="33A0B989" w14:textId="77777777" w:rsidR="00E57E0B" w:rsidRDefault="00E57E0B" w:rsidP="00E57E0B">
      <w:pPr>
        <w:pStyle w:val="Heading4"/>
      </w:pPr>
      <w:bookmarkStart w:id="167" w:name="_Toc219643167"/>
      <w:r>
        <w:t>6.4 Project Scheduling (Gantt Chart)</w:t>
      </w:r>
      <w:bookmarkEnd w:id="167"/>
    </w:p>
    <w:p w14:paraId="22B8B89F" w14:textId="265B6389" w:rsidR="00E57E0B" w:rsidRDefault="00E57E0B" w:rsidP="00E57E0B">
      <w:pPr>
        <w:pStyle w:val="BodyText"/>
      </w:pPr>
      <w:r>
        <w:t>Project scheduling involves sequencing activities and assigning timeframes to ensure the timely completion of the Auraluxe platform. The schedule was designed to fit within a 14-week internship period, dividing the workload into distinct phases: Analysis, Design, Development, Integration, and Testing.</w:t>
      </w:r>
    </w:p>
    <w:p w14:paraId="47CFA584" w14:textId="37B87EDD" w:rsidR="00E57E0B" w:rsidRDefault="00E57E0B" w:rsidP="00E57E0B">
      <w:pPr>
        <w:pStyle w:val="BodyText"/>
      </w:pPr>
      <w:r>
        <w:t>The timeline uses a Gantt Chart approach to visualize the critical path. The backend (NestJS) and database (Prisma) were prioritized to ensure the API was ready before the frontend (Next.js) integration began.</w:t>
      </w:r>
    </w:p>
    <w:p w14:paraId="3BE7A4CD" w14:textId="40AA0F02" w:rsidR="005A257C" w:rsidRDefault="005A257C" w:rsidP="00E57E0B">
      <w:pPr>
        <w:pStyle w:val="BodyText"/>
      </w:pPr>
    </w:p>
    <w:p w14:paraId="570EA4F4" w14:textId="7B5ADEF3" w:rsidR="005A257C" w:rsidRDefault="005A257C" w:rsidP="00EA71AB">
      <w:pPr>
        <w:pStyle w:val="FigureCell"/>
      </w:pPr>
      <w:bookmarkStart w:id="168" w:name="_Toc219643221"/>
      <w:r>
        <w:rPr>
          <w:noProof/>
        </w:rPr>
        <w:lastRenderedPageBreak/>
        <w:drawing>
          <wp:anchor distT="0" distB="0" distL="114300" distR="114300" simplePos="0" relativeHeight="251827200" behindDoc="1" locked="0" layoutInCell="1" allowOverlap="1" wp14:anchorId="0F58266E" wp14:editId="50CA9AD3">
            <wp:simplePos x="0" y="0"/>
            <wp:positionH relativeFrom="margin">
              <wp:align>right</wp:align>
            </wp:positionH>
            <wp:positionV relativeFrom="paragraph">
              <wp:posOffset>0</wp:posOffset>
            </wp:positionV>
            <wp:extent cx="5715000" cy="3810000"/>
            <wp:effectExtent l="0" t="0" r="0" b="0"/>
            <wp:wrapTight wrapText="bothSides">
              <wp:wrapPolygon edited="0">
                <wp:start x="0" y="0"/>
                <wp:lineTo x="0" y="21492"/>
                <wp:lineTo x="21528" y="21492"/>
                <wp:lineTo x="2152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nttChart.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15000" cy="3810000"/>
                    </a:xfrm>
                    <a:prstGeom prst="rect">
                      <a:avLst/>
                    </a:prstGeom>
                  </pic:spPr>
                </pic:pic>
              </a:graphicData>
            </a:graphic>
          </wp:anchor>
        </w:drawing>
      </w:r>
      <w:r w:rsidRPr="00E93BA4">
        <w:t>Figure 6.1: Project Schedule Gantt Chart</w:t>
      </w:r>
      <w:bookmarkEnd w:id="168"/>
    </w:p>
    <w:p w14:paraId="1528E52B" w14:textId="1FFE56F6" w:rsidR="005A257C" w:rsidRDefault="00EA71AB" w:rsidP="00E57E0B">
      <w:pPr>
        <w:pStyle w:val="BodyText"/>
      </w:pPr>
      <w:r w:rsidRPr="00EA71AB">
        <w:t>Development is carried out in three incremental 2-week phases: Phase 1 implements core Authentication and Role-Based Access Control to secure Admin and User portals, Phase 2 delivers the dynamic Product Catalog and the unique Project Inspiration Showcase, and Phase 3 completes the Shopping Cart logic and secure SSLCommerz Payment Integration. The schedule concludes with a 1-week Testing phase for validation and bug fixes, and a final 1-week Deployment phase for documentation and presentation, ensuring all dependencies are addressed.</w:t>
      </w:r>
    </w:p>
    <w:p w14:paraId="695D21E2" w14:textId="70C40088" w:rsidR="005A257C" w:rsidRDefault="005A257C" w:rsidP="00E57E0B">
      <w:pPr>
        <w:pStyle w:val="BodyText"/>
      </w:pPr>
    </w:p>
    <w:p w14:paraId="2A554789" w14:textId="143766FA" w:rsidR="005A257C" w:rsidRDefault="005A257C" w:rsidP="00E57E0B">
      <w:pPr>
        <w:pStyle w:val="BodyText"/>
      </w:pPr>
    </w:p>
    <w:p w14:paraId="2C764EDA" w14:textId="67D6021D" w:rsidR="005A257C" w:rsidRDefault="005A257C" w:rsidP="00E57E0B">
      <w:pPr>
        <w:pStyle w:val="BodyText"/>
      </w:pPr>
    </w:p>
    <w:p w14:paraId="181C12D1" w14:textId="0E70917F" w:rsidR="005A257C" w:rsidRDefault="005A257C" w:rsidP="00E57E0B">
      <w:pPr>
        <w:pStyle w:val="BodyText"/>
      </w:pPr>
    </w:p>
    <w:p w14:paraId="0F8A7D5F" w14:textId="6C95B6D5" w:rsidR="005A257C" w:rsidRDefault="005A257C" w:rsidP="00E57E0B">
      <w:pPr>
        <w:pStyle w:val="BodyText"/>
      </w:pPr>
    </w:p>
    <w:p w14:paraId="4693EB16" w14:textId="020950FD" w:rsidR="005A257C" w:rsidRDefault="005A257C" w:rsidP="00E57E0B">
      <w:pPr>
        <w:pStyle w:val="BodyText"/>
      </w:pPr>
    </w:p>
    <w:p w14:paraId="17EAC246" w14:textId="77777777" w:rsidR="008168EC" w:rsidRDefault="008168EC" w:rsidP="008168EC">
      <w:pPr>
        <w:pStyle w:val="Heading4"/>
      </w:pPr>
      <w:bookmarkStart w:id="169" w:name="_Toc219643168"/>
      <w:r>
        <w:lastRenderedPageBreak/>
        <w:t>6.5 Accounts Table</w:t>
      </w:r>
      <w:bookmarkEnd w:id="169"/>
    </w:p>
    <w:p w14:paraId="3A74AD29" w14:textId="46674494" w:rsidR="005A257C" w:rsidRDefault="008168EC" w:rsidP="008168EC">
      <w:pPr>
        <w:pStyle w:val="BodyText"/>
      </w:pPr>
      <w:r>
        <w:t>Project costs are estimated based on a standard development environment for a medium-scale commercial e-commerce application.</w:t>
      </w:r>
    </w:p>
    <w:p w14:paraId="7319DDA9" w14:textId="77777777" w:rsidR="001515F3" w:rsidRDefault="001515F3" w:rsidP="001515F3">
      <w:pPr>
        <w:pStyle w:val="Heading5"/>
      </w:pPr>
      <w:bookmarkStart w:id="170" w:name="_Toc219643169"/>
      <w:r>
        <w:t>6.5.1 Personnel Cost</w:t>
      </w:r>
      <w:bookmarkEnd w:id="170"/>
    </w:p>
    <w:p w14:paraId="03636520" w14:textId="354DB3C8" w:rsidR="001515F3" w:rsidRDefault="001515F3" w:rsidP="001515F3">
      <w:pPr>
        <w:pStyle w:val="BodyText"/>
      </w:pPr>
      <w:r>
        <w:t>The largest portion of the budget is dedicated to personnel, as skilled manpower is essential for successful full-stack development and deployment.</w:t>
      </w:r>
    </w:p>
    <w:p w14:paraId="02BEC0C7" w14:textId="731D6333" w:rsidR="001515F3" w:rsidRPr="008168EC" w:rsidRDefault="001515F3" w:rsidP="001515F3">
      <w:pPr>
        <w:pStyle w:val="TableTitle"/>
      </w:pPr>
      <w:bookmarkStart w:id="171" w:name="_Toc219643266"/>
      <w:r>
        <w:t>Table 6.</w:t>
      </w:r>
      <w:r w:rsidR="005C0D35">
        <w:t>4</w:t>
      </w:r>
      <w:r>
        <w:t>: Personnel Cost</w:t>
      </w:r>
      <w:bookmarkEnd w:id="171"/>
    </w:p>
    <w:tbl>
      <w:tblPr>
        <w:tblStyle w:val="TableGridLight1"/>
        <w:tblW w:w="0" w:type="auto"/>
        <w:tblLook w:val="04A0" w:firstRow="1" w:lastRow="0" w:firstColumn="1" w:lastColumn="0" w:noHBand="0" w:noVBand="1"/>
      </w:tblPr>
      <w:tblGrid>
        <w:gridCol w:w="2143"/>
        <w:gridCol w:w="1690"/>
        <w:gridCol w:w="2236"/>
        <w:gridCol w:w="1150"/>
        <w:gridCol w:w="1536"/>
      </w:tblGrid>
      <w:tr w:rsidR="00674C0D" w:rsidRPr="00F96008" w14:paraId="54161B0E" w14:textId="77777777" w:rsidTr="00602A37">
        <w:tc>
          <w:tcPr>
            <w:tcW w:w="0" w:type="auto"/>
            <w:vAlign w:val="center"/>
            <w:hideMark/>
          </w:tcPr>
          <w:p w14:paraId="7201668C" w14:textId="77777777" w:rsidR="00674C0D" w:rsidRPr="00F96008" w:rsidRDefault="00674C0D" w:rsidP="00602A37">
            <w:pPr>
              <w:pStyle w:val="C-BodyText"/>
              <w:jc w:val="center"/>
              <w:rPr>
                <w:b/>
                <w:bCs/>
              </w:rPr>
            </w:pPr>
            <w:r w:rsidRPr="00F96008">
              <w:rPr>
                <w:b/>
                <w:bCs/>
              </w:rPr>
              <w:t>Role</w:t>
            </w:r>
          </w:p>
        </w:tc>
        <w:tc>
          <w:tcPr>
            <w:tcW w:w="0" w:type="auto"/>
            <w:vAlign w:val="center"/>
            <w:hideMark/>
          </w:tcPr>
          <w:p w14:paraId="3AC7EADE" w14:textId="77777777" w:rsidR="00674C0D" w:rsidRPr="00F96008" w:rsidRDefault="00674C0D" w:rsidP="00602A37">
            <w:pPr>
              <w:pStyle w:val="C-BodyText"/>
              <w:jc w:val="center"/>
              <w:rPr>
                <w:b/>
                <w:bCs/>
              </w:rPr>
            </w:pPr>
            <w:r w:rsidRPr="00F96008">
              <w:rPr>
                <w:b/>
                <w:bCs/>
              </w:rPr>
              <w:t>No. of Persons</w:t>
            </w:r>
          </w:p>
        </w:tc>
        <w:tc>
          <w:tcPr>
            <w:tcW w:w="0" w:type="auto"/>
            <w:vAlign w:val="center"/>
            <w:hideMark/>
          </w:tcPr>
          <w:p w14:paraId="228A109B" w14:textId="77777777" w:rsidR="00674C0D" w:rsidRPr="00F96008" w:rsidRDefault="00674C0D" w:rsidP="00602A37">
            <w:pPr>
              <w:pStyle w:val="C-BodyText"/>
              <w:jc w:val="center"/>
              <w:rPr>
                <w:b/>
                <w:bCs/>
              </w:rPr>
            </w:pPr>
            <w:r w:rsidRPr="00F96008">
              <w:rPr>
                <w:b/>
                <w:bCs/>
              </w:rPr>
              <w:t>Est. Cost (Monthly)</w:t>
            </w:r>
          </w:p>
        </w:tc>
        <w:tc>
          <w:tcPr>
            <w:tcW w:w="0" w:type="auto"/>
            <w:vAlign w:val="center"/>
            <w:hideMark/>
          </w:tcPr>
          <w:p w14:paraId="25ABC880" w14:textId="77777777" w:rsidR="00674C0D" w:rsidRPr="00F96008" w:rsidRDefault="00674C0D" w:rsidP="00602A37">
            <w:pPr>
              <w:pStyle w:val="C-BodyText"/>
              <w:jc w:val="center"/>
              <w:rPr>
                <w:b/>
                <w:bCs/>
              </w:rPr>
            </w:pPr>
            <w:r w:rsidRPr="00F96008">
              <w:rPr>
                <w:b/>
                <w:bCs/>
              </w:rPr>
              <w:t>Duration</w:t>
            </w:r>
          </w:p>
        </w:tc>
        <w:tc>
          <w:tcPr>
            <w:tcW w:w="0" w:type="auto"/>
            <w:vAlign w:val="center"/>
            <w:hideMark/>
          </w:tcPr>
          <w:p w14:paraId="4A37A733" w14:textId="77777777" w:rsidR="00674C0D" w:rsidRPr="00F96008" w:rsidRDefault="00674C0D" w:rsidP="00602A37">
            <w:pPr>
              <w:pStyle w:val="C-BodyText"/>
              <w:jc w:val="center"/>
              <w:rPr>
                <w:b/>
                <w:bCs/>
              </w:rPr>
            </w:pPr>
            <w:r w:rsidRPr="00F96008">
              <w:rPr>
                <w:b/>
                <w:bCs/>
              </w:rPr>
              <w:t>Total</w:t>
            </w:r>
          </w:p>
        </w:tc>
      </w:tr>
      <w:tr w:rsidR="00674C0D" w:rsidRPr="00F96008" w14:paraId="7B8CB553" w14:textId="77777777" w:rsidTr="00602A37">
        <w:tc>
          <w:tcPr>
            <w:tcW w:w="0" w:type="auto"/>
            <w:vAlign w:val="center"/>
            <w:hideMark/>
          </w:tcPr>
          <w:p w14:paraId="6F18C585" w14:textId="77777777" w:rsidR="00674C0D" w:rsidRPr="00F96008" w:rsidRDefault="00674C0D" w:rsidP="00602A37">
            <w:pPr>
              <w:pStyle w:val="C-BodyText"/>
              <w:jc w:val="left"/>
            </w:pPr>
            <w:r w:rsidRPr="00F96008">
              <w:t>Project Manager</w:t>
            </w:r>
          </w:p>
        </w:tc>
        <w:tc>
          <w:tcPr>
            <w:tcW w:w="0" w:type="auto"/>
            <w:vAlign w:val="center"/>
            <w:hideMark/>
          </w:tcPr>
          <w:p w14:paraId="245E6C90" w14:textId="77777777" w:rsidR="00674C0D" w:rsidRPr="00F96008" w:rsidRDefault="00674C0D" w:rsidP="00602A37">
            <w:pPr>
              <w:pStyle w:val="C-BodyText"/>
              <w:jc w:val="center"/>
            </w:pPr>
            <w:r w:rsidRPr="00F96008">
              <w:t>1</w:t>
            </w:r>
          </w:p>
        </w:tc>
        <w:tc>
          <w:tcPr>
            <w:tcW w:w="0" w:type="auto"/>
            <w:vAlign w:val="center"/>
            <w:hideMark/>
          </w:tcPr>
          <w:p w14:paraId="5577A3DB" w14:textId="77777777" w:rsidR="00674C0D" w:rsidRPr="00F96008" w:rsidRDefault="00674C0D" w:rsidP="00602A37">
            <w:pPr>
              <w:pStyle w:val="C-BodyText"/>
              <w:jc w:val="center"/>
            </w:pPr>
            <w:r w:rsidRPr="00F96008">
              <w:t>80,000 BDT</w:t>
            </w:r>
          </w:p>
        </w:tc>
        <w:tc>
          <w:tcPr>
            <w:tcW w:w="0" w:type="auto"/>
            <w:vAlign w:val="center"/>
            <w:hideMark/>
          </w:tcPr>
          <w:p w14:paraId="69D5F6B3" w14:textId="77777777" w:rsidR="00674C0D" w:rsidRPr="00F96008" w:rsidRDefault="00674C0D" w:rsidP="00602A37">
            <w:pPr>
              <w:pStyle w:val="C-BodyText"/>
              <w:jc w:val="center"/>
            </w:pPr>
            <w:r w:rsidRPr="00F96008">
              <w:t>3 Mos</w:t>
            </w:r>
          </w:p>
        </w:tc>
        <w:tc>
          <w:tcPr>
            <w:tcW w:w="0" w:type="auto"/>
            <w:vAlign w:val="center"/>
            <w:hideMark/>
          </w:tcPr>
          <w:p w14:paraId="506631AE" w14:textId="77777777" w:rsidR="00674C0D" w:rsidRPr="00F96008" w:rsidRDefault="00674C0D" w:rsidP="00602A37">
            <w:pPr>
              <w:pStyle w:val="C-BodyText"/>
              <w:jc w:val="center"/>
            </w:pPr>
            <w:r w:rsidRPr="00F96008">
              <w:t>240,000 BDT</w:t>
            </w:r>
          </w:p>
        </w:tc>
      </w:tr>
      <w:tr w:rsidR="00674C0D" w:rsidRPr="00F96008" w14:paraId="55025127" w14:textId="77777777" w:rsidTr="00602A37">
        <w:tc>
          <w:tcPr>
            <w:tcW w:w="0" w:type="auto"/>
            <w:vAlign w:val="center"/>
            <w:hideMark/>
          </w:tcPr>
          <w:p w14:paraId="60153E8A" w14:textId="77777777" w:rsidR="00674C0D" w:rsidRPr="00F96008" w:rsidRDefault="00674C0D" w:rsidP="00602A37">
            <w:pPr>
              <w:pStyle w:val="C-BodyText"/>
              <w:jc w:val="left"/>
            </w:pPr>
            <w:r w:rsidRPr="00F96008">
              <w:t>Backend Developer</w:t>
            </w:r>
          </w:p>
        </w:tc>
        <w:tc>
          <w:tcPr>
            <w:tcW w:w="0" w:type="auto"/>
            <w:vAlign w:val="center"/>
            <w:hideMark/>
          </w:tcPr>
          <w:p w14:paraId="2A0D2B0C" w14:textId="33CAB160" w:rsidR="00674C0D" w:rsidRPr="00F96008" w:rsidRDefault="00AC3260" w:rsidP="00602A37">
            <w:pPr>
              <w:pStyle w:val="C-BodyText"/>
              <w:jc w:val="center"/>
            </w:pPr>
            <w:r>
              <w:t>1</w:t>
            </w:r>
          </w:p>
        </w:tc>
        <w:tc>
          <w:tcPr>
            <w:tcW w:w="0" w:type="auto"/>
            <w:vAlign w:val="center"/>
            <w:hideMark/>
          </w:tcPr>
          <w:p w14:paraId="563928F3" w14:textId="0BEA6795" w:rsidR="00674C0D" w:rsidRPr="00F96008" w:rsidRDefault="00A55300" w:rsidP="00602A37">
            <w:pPr>
              <w:pStyle w:val="C-BodyText"/>
              <w:jc w:val="center"/>
            </w:pPr>
            <w:r>
              <w:t>6</w:t>
            </w:r>
            <w:r w:rsidR="00674C0D" w:rsidRPr="00F96008">
              <w:t>0,000 BDT</w:t>
            </w:r>
          </w:p>
        </w:tc>
        <w:tc>
          <w:tcPr>
            <w:tcW w:w="0" w:type="auto"/>
            <w:vAlign w:val="center"/>
            <w:hideMark/>
          </w:tcPr>
          <w:p w14:paraId="69E4D7F4" w14:textId="77777777" w:rsidR="00674C0D" w:rsidRPr="00F96008" w:rsidRDefault="00674C0D" w:rsidP="00602A37">
            <w:pPr>
              <w:pStyle w:val="C-BodyText"/>
              <w:jc w:val="center"/>
            </w:pPr>
            <w:r w:rsidRPr="00F96008">
              <w:t>3 Mos</w:t>
            </w:r>
          </w:p>
        </w:tc>
        <w:tc>
          <w:tcPr>
            <w:tcW w:w="0" w:type="auto"/>
            <w:vAlign w:val="center"/>
            <w:hideMark/>
          </w:tcPr>
          <w:p w14:paraId="0B3D9824" w14:textId="75802567" w:rsidR="00674C0D" w:rsidRPr="00F96008" w:rsidRDefault="00AA670F" w:rsidP="00602A37">
            <w:pPr>
              <w:pStyle w:val="C-BodyText"/>
              <w:jc w:val="center"/>
            </w:pPr>
            <w:r>
              <w:t>18</w:t>
            </w:r>
            <w:r w:rsidR="00674C0D" w:rsidRPr="00F96008">
              <w:t>0,000 BDT</w:t>
            </w:r>
          </w:p>
        </w:tc>
      </w:tr>
      <w:tr w:rsidR="00674C0D" w:rsidRPr="00F96008" w14:paraId="34EF2738" w14:textId="77777777" w:rsidTr="00602A37">
        <w:tc>
          <w:tcPr>
            <w:tcW w:w="0" w:type="auto"/>
            <w:vAlign w:val="center"/>
            <w:hideMark/>
          </w:tcPr>
          <w:p w14:paraId="54F02839" w14:textId="77777777" w:rsidR="00674C0D" w:rsidRPr="00F96008" w:rsidRDefault="00674C0D" w:rsidP="00602A37">
            <w:pPr>
              <w:pStyle w:val="C-BodyText"/>
              <w:jc w:val="left"/>
            </w:pPr>
            <w:r w:rsidRPr="00F96008">
              <w:t>Frontend Developer</w:t>
            </w:r>
          </w:p>
        </w:tc>
        <w:tc>
          <w:tcPr>
            <w:tcW w:w="0" w:type="auto"/>
            <w:vAlign w:val="center"/>
            <w:hideMark/>
          </w:tcPr>
          <w:p w14:paraId="1C43F17E" w14:textId="77777777" w:rsidR="00674C0D" w:rsidRPr="00F96008" w:rsidRDefault="00674C0D" w:rsidP="00602A37">
            <w:pPr>
              <w:pStyle w:val="C-BodyText"/>
              <w:jc w:val="center"/>
            </w:pPr>
            <w:r w:rsidRPr="00F96008">
              <w:t>1</w:t>
            </w:r>
          </w:p>
        </w:tc>
        <w:tc>
          <w:tcPr>
            <w:tcW w:w="0" w:type="auto"/>
            <w:vAlign w:val="center"/>
            <w:hideMark/>
          </w:tcPr>
          <w:p w14:paraId="75943FFE" w14:textId="6B7EFBAB" w:rsidR="00674C0D" w:rsidRPr="00F96008" w:rsidRDefault="00674C0D" w:rsidP="00602A37">
            <w:pPr>
              <w:pStyle w:val="C-BodyText"/>
              <w:jc w:val="center"/>
            </w:pPr>
            <w:r w:rsidRPr="00F96008">
              <w:t>4</w:t>
            </w:r>
            <w:r w:rsidR="00A55300">
              <w:t>0</w:t>
            </w:r>
            <w:r w:rsidRPr="00F96008">
              <w:t>,000 BDT</w:t>
            </w:r>
          </w:p>
        </w:tc>
        <w:tc>
          <w:tcPr>
            <w:tcW w:w="0" w:type="auto"/>
            <w:vAlign w:val="center"/>
            <w:hideMark/>
          </w:tcPr>
          <w:p w14:paraId="5367EF94" w14:textId="77777777" w:rsidR="00674C0D" w:rsidRPr="00F96008" w:rsidRDefault="00674C0D" w:rsidP="00602A37">
            <w:pPr>
              <w:pStyle w:val="C-BodyText"/>
              <w:jc w:val="center"/>
            </w:pPr>
            <w:r w:rsidRPr="00F96008">
              <w:t>3 Mos</w:t>
            </w:r>
          </w:p>
        </w:tc>
        <w:tc>
          <w:tcPr>
            <w:tcW w:w="0" w:type="auto"/>
            <w:vAlign w:val="center"/>
            <w:hideMark/>
          </w:tcPr>
          <w:p w14:paraId="555EE7CB" w14:textId="7816E175" w:rsidR="00674C0D" w:rsidRPr="00F96008" w:rsidRDefault="00F043A4" w:rsidP="00602A37">
            <w:pPr>
              <w:pStyle w:val="C-BodyText"/>
              <w:jc w:val="center"/>
            </w:pPr>
            <w:r>
              <w:t>80</w:t>
            </w:r>
            <w:r w:rsidR="00674C0D" w:rsidRPr="00F96008">
              <w:t>,000 BDT</w:t>
            </w:r>
          </w:p>
        </w:tc>
      </w:tr>
      <w:tr w:rsidR="00674C0D" w:rsidRPr="00F96008" w14:paraId="5B74D396" w14:textId="77777777" w:rsidTr="00602A37">
        <w:tc>
          <w:tcPr>
            <w:tcW w:w="0" w:type="auto"/>
            <w:vAlign w:val="center"/>
            <w:hideMark/>
          </w:tcPr>
          <w:p w14:paraId="55C06C54" w14:textId="77777777" w:rsidR="00674C0D" w:rsidRPr="00F96008" w:rsidRDefault="00674C0D" w:rsidP="00602A37">
            <w:pPr>
              <w:pStyle w:val="C-BodyText"/>
              <w:jc w:val="left"/>
            </w:pPr>
            <w:r w:rsidRPr="00F96008">
              <w:t>Total Personnel</w:t>
            </w:r>
          </w:p>
        </w:tc>
        <w:tc>
          <w:tcPr>
            <w:tcW w:w="0" w:type="auto"/>
            <w:vAlign w:val="center"/>
            <w:hideMark/>
          </w:tcPr>
          <w:p w14:paraId="5208BC50" w14:textId="77777777" w:rsidR="00674C0D" w:rsidRPr="00F96008" w:rsidRDefault="00674C0D" w:rsidP="00602A37">
            <w:pPr>
              <w:pStyle w:val="C-BodyText"/>
              <w:jc w:val="center"/>
            </w:pPr>
          </w:p>
        </w:tc>
        <w:tc>
          <w:tcPr>
            <w:tcW w:w="0" w:type="auto"/>
            <w:vAlign w:val="center"/>
            <w:hideMark/>
          </w:tcPr>
          <w:p w14:paraId="342D352F" w14:textId="77777777" w:rsidR="00674C0D" w:rsidRPr="00F96008" w:rsidRDefault="00674C0D" w:rsidP="00602A37">
            <w:pPr>
              <w:pStyle w:val="C-BodyText"/>
              <w:jc w:val="center"/>
            </w:pPr>
          </w:p>
        </w:tc>
        <w:tc>
          <w:tcPr>
            <w:tcW w:w="0" w:type="auto"/>
            <w:vAlign w:val="center"/>
            <w:hideMark/>
          </w:tcPr>
          <w:p w14:paraId="455E2A09" w14:textId="77777777" w:rsidR="00674C0D" w:rsidRPr="00F96008" w:rsidRDefault="00674C0D" w:rsidP="00602A37">
            <w:pPr>
              <w:pStyle w:val="C-BodyText"/>
              <w:jc w:val="center"/>
            </w:pPr>
          </w:p>
        </w:tc>
        <w:tc>
          <w:tcPr>
            <w:tcW w:w="0" w:type="auto"/>
            <w:vAlign w:val="center"/>
            <w:hideMark/>
          </w:tcPr>
          <w:p w14:paraId="487F6C91" w14:textId="76149DE7" w:rsidR="00674C0D" w:rsidRPr="00F96008" w:rsidRDefault="00674C0D" w:rsidP="00602A37">
            <w:pPr>
              <w:pStyle w:val="C-BodyText"/>
              <w:jc w:val="center"/>
            </w:pPr>
            <w:r w:rsidRPr="00F96008">
              <w:t>5</w:t>
            </w:r>
            <w:r w:rsidR="00FC5E70">
              <w:t>00</w:t>
            </w:r>
            <w:r w:rsidRPr="00F96008">
              <w:t>,000 BDT</w:t>
            </w:r>
          </w:p>
        </w:tc>
      </w:tr>
    </w:tbl>
    <w:p w14:paraId="1BC727DA" w14:textId="24F72909" w:rsidR="005A257C" w:rsidRDefault="005A257C" w:rsidP="00E57E0B">
      <w:pPr>
        <w:pStyle w:val="BodyText"/>
      </w:pPr>
    </w:p>
    <w:p w14:paraId="4A65CE16" w14:textId="77777777" w:rsidR="00321487" w:rsidRDefault="00321487" w:rsidP="00321487">
      <w:pPr>
        <w:pStyle w:val="Heading4"/>
      </w:pPr>
      <w:bookmarkStart w:id="172" w:name="_Toc219643170"/>
      <w:r>
        <w:t>6.5.2 Expected Hardware Cost</w:t>
      </w:r>
      <w:bookmarkEnd w:id="172"/>
    </w:p>
    <w:p w14:paraId="38EE15B6" w14:textId="3EA01049" w:rsidR="005A257C" w:rsidRDefault="00321487" w:rsidP="0050448F">
      <w:pPr>
        <w:pStyle w:val="C-BodyText"/>
      </w:pPr>
      <w:r>
        <w:t>To support development, testing, and hosting, certain hardware resources are required.</w:t>
      </w:r>
    </w:p>
    <w:p w14:paraId="6308E217" w14:textId="77777777" w:rsidR="00321487" w:rsidRPr="00F96008" w:rsidRDefault="00321487" w:rsidP="00321487">
      <w:pPr>
        <w:pStyle w:val="TableTitle"/>
      </w:pPr>
      <w:bookmarkStart w:id="173" w:name="_Toc219643267"/>
      <w:r>
        <w:t xml:space="preserve">Table 6.5: </w:t>
      </w:r>
      <w:r w:rsidRPr="00F96008">
        <w:t>Expected Hardware Cost</w:t>
      </w:r>
      <w:bookmarkEnd w:id="173"/>
    </w:p>
    <w:tbl>
      <w:tblPr>
        <w:tblStyle w:val="TableGridLight1"/>
        <w:tblW w:w="8747" w:type="dxa"/>
        <w:tblLook w:val="04A0" w:firstRow="1" w:lastRow="0" w:firstColumn="1" w:lastColumn="0" w:noHBand="0" w:noVBand="1"/>
      </w:tblPr>
      <w:tblGrid>
        <w:gridCol w:w="3119"/>
        <w:gridCol w:w="1485"/>
        <w:gridCol w:w="2433"/>
        <w:gridCol w:w="1710"/>
      </w:tblGrid>
      <w:tr w:rsidR="00321487" w:rsidRPr="00F96008" w14:paraId="523A1CF9" w14:textId="77777777" w:rsidTr="00602A37">
        <w:trPr>
          <w:trHeight w:val="552"/>
        </w:trPr>
        <w:tc>
          <w:tcPr>
            <w:tcW w:w="0" w:type="auto"/>
            <w:vAlign w:val="center"/>
            <w:hideMark/>
          </w:tcPr>
          <w:p w14:paraId="66D66BBD" w14:textId="77777777" w:rsidR="00321487" w:rsidRPr="00F96008" w:rsidRDefault="00321487" w:rsidP="00602A37">
            <w:pPr>
              <w:pStyle w:val="C-BodyText"/>
              <w:jc w:val="center"/>
              <w:rPr>
                <w:b/>
                <w:bCs/>
              </w:rPr>
            </w:pPr>
            <w:r w:rsidRPr="00F96008">
              <w:rPr>
                <w:b/>
                <w:bCs/>
              </w:rPr>
              <w:t>Item</w:t>
            </w:r>
          </w:p>
        </w:tc>
        <w:tc>
          <w:tcPr>
            <w:tcW w:w="0" w:type="auto"/>
            <w:vAlign w:val="center"/>
            <w:hideMark/>
          </w:tcPr>
          <w:p w14:paraId="4AF01444" w14:textId="77777777" w:rsidR="00321487" w:rsidRPr="00F96008" w:rsidRDefault="00321487" w:rsidP="00602A37">
            <w:pPr>
              <w:pStyle w:val="C-BodyText"/>
              <w:jc w:val="center"/>
              <w:rPr>
                <w:b/>
                <w:bCs/>
              </w:rPr>
            </w:pPr>
            <w:r w:rsidRPr="00F96008">
              <w:rPr>
                <w:b/>
                <w:bCs/>
              </w:rPr>
              <w:t>Quantity</w:t>
            </w:r>
          </w:p>
        </w:tc>
        <w:tc>
          <w:tcPr>
            <w:tcW w:w="0" w:type="auto"/>
            <w:vAlign w:val="center"/>
            <w:hideMark/>
          </w:tcPr>
          <w:p w14:paraId="7746500A" w14:textId="77777777" w:rsidR="00321487" w:rsidRPr="00F96008" w:rsidRDefault="00321487" w:rsidP="00602A37">
            <w:pPr>
              <w:pStyle w:val="C-BodyText"/>
              <w:jc w:val="center"/>
              <w:rPr>
                <w:b/>
                <w:bCs/>
              </w:rPr>
            </w:pPr>
            <w:r w:rsidRPr="00F96008">
              <w:rPr>
                <w:b/>
                <w:bCs/>
              </w:rPr>
              <w:t>Unit Price</w:t>
            </w:r>
          </w:p>
        </w:tc>
        <w:tc>
          <w:tcPr>
            <w:tcW w:w="0" w:type="auto"/>
            <w:vAlign w:val="center"/>
            <w:hideMark/>
          </w:tcPr>
          <w:p w14:paraId="5F797994" w14:textId="77777777" w:rsidR="00321487" w:rsidRPr="00F96008" w:rsidRDefault="00321487" w:rsidP="00602A37">
            <w:pPr>
              <w:pStyle w:val="C-BodyText"/>
              <w:jc w:val="center"/>
              <w:rPr>
                <w:b/>
                <w:bCs/>
              </w:rPr>
            </w:pPr>
            <w:r w:rsidRPr="00F96008">
              <w:rPr>
                <w:b/>
                <w:bCs/>
              </w:rPr>
              <w:t>Total Cost</w:t>
            </w:r>
          </w:p>
        </w:tc>
      </w:tr>
      <w:tr w:rsidR="00321487" w:rsidRPr="00F96008" w14:paraId="4B778C15" w14:textId="77777777" w:rsidTr="00602A37">
        <w:trPr>
          <w:trHeight w:val="552"/>
        </w:trPr>
        <w:tc>
          <w:tcPr>
            <w:tcW w:w="0" w:type="auto"/>
            <w:vAlign w:val="center"/>
            <w:hideMark/>
          </w:tcPr>
          <w:p w14:paraId="1A76601D" w14:textId="77777777" w:rsidR="00321487" w:rsidRPr="00F96008" w:rsidRDefault="00321487" w:rsidP="00602A37">
            <w:pPr>
              <w:pStyle w:val="C-BodyText"/>
              <w:jc w:val="left"/>
            </w:pPr>
            <w:r w:rsidRPr="00F96008">
              <w:t>Development Laptops</w:t>
            </w:r>
          </w:p>
        </w:tc>
        <w:tc>
          <w:tcPr>
            <w:tcW w:w="0" w:type="auto"/>
            <w:vAlign w:val="center"/>
            <w:hideMark/>
          </w:tcPr>
          <w:p w14:paraId="4A520257" w14:textId="1B7C8EC0" w:rsidR="00321487" w:rsidRPr="00F96008" w:rsidRDefault="00321487" w:rsidP="00602A37">
            <w:pPr>
              <w:pStyle w:val="C-BodyText"/>
              <w:jc w:val="center"/>
            </w:pPr>
            <w:r>
              <w:t>3</w:t>
            </w:r>
          </w:p>
        </w:tc>
        <w:tc>
          <w:tcPr>
            <w:tcW w:w="0" w:type="auto"/>
            <w:vAlign w:val="center"/>
            <w:hideMark/>
          </w:tcPr>
          <w:p w14:paraId="47309A39" w14:textId="77777777" w:rsidR="00321487" w:rsidRPr="00F96008" w:rsidRDefault="00321487" w:rsidP="00602A37">
            <w:pPr>
              <w:pStyle w:val="C-BodyText"/>
              <w:jc w:val="center"/>
            </w:pPr>
            <w:r w:rsidRPr="00F96008">
              <w:t>(Existing Assets)</w:t>
            </w:r>
          </w:p>
        </w:tc>
        <w:tc>
          <w:tcPr>
            <w:tcW w:w="0" w:type="auto"/>
            <w:vAlign w:val="center"/>
            <w:hideMark/>
          </w:tcPr>
          <w:p w14:paraId="2E9955A6" w14:textId="77777777" w:rsidR="00321487" w:rsidRPr="00F96008" w:rsidRDefault="00321487" w:rsidP="00602A37">
            <w:pPr>
              <w:pStyle w:val="C-BodyText"/>
              <w:jc w:val="center"/>
            </w:pPr>
            <w:r w:rsidRPr="00F96008">
              <w:t>0 BDT</w:t>
            </w:r>
          </w:p>
        </w:tc>
      </w:tr>
      <w:tr w:rsidR="00321487" w:rsidRPr="00F96008" w14:paraId="10E13A11" w14:textId="77777777" w:rsidTr="00602A37">
        <w:trPr>
          <w:trHeight w:val="563"/>
        </w:trPr>
        <w:tc>
          <w:tcPr>
            <w:tcW w:w="0" w:type="auto"/>
            <w:vAlign w:val="center"/>
            <w:hideMark/>
          </w:tcPr>
          <w:p w14:paraId="4445E61C" w14:textId="77777777" w:rsidR="00321487" w:rsidRPr="00F96008" w:rsidRDefault="00321487" w:rsidP="00602A37">
            <w:pPr>
              <w:pStyle w:val="C-BodyText"/>
              <w:jc w:val="left"/>
            </w:pPr>
            <w:r w:rsidRPr="00F96008">
              <w:t>Local Server (Testing)</w:t>
            </w:r>
          </w:p>
        </w:tc>
        <w:tc>
          <w:tcPr>
            <w:tcW w:w="0" w:type="auto"/>
            <w:vAlign w:val="center"/>
            <w:hideMark/>
          </w:tcPr>
          <w:p w14:paraId="489989E7" w14:textId="77777777" w:rsidR="00321487" w:rsidRPr="00F96008" w:rsidRDefault="00321487" w:rsidP="00602A37">
            <w:pPr>
              <w:pStyle w:val="C-BodyText"/>
              <w:jc w:val="center"/>
            </w:pPr>
            <w:r w:rsidRPr="00F96008">
              <w:t>1</w:t>
            </w:r>
          </w:p>
        </w:tc>
        <w:tc>
          <w:tcPr>
            <w:tcW w:w="0" w:type="auto"/>
            <w:vAlign w:val="center"/>
            <w:hideMark/>
          </w:tcPr>
          <w:p w14:paraId="454C3291" w14:textId="77777777" w:rsidR="00321487" w:rsidRPr="00F96008" w:rsidRDefault="00321487" w:rsidP="00602A37">
            <w:pPr>
              <w:pStyle w:val="C-BodyText"/>
              <w:jc w:val="center"/>
            </w:pPr>
            <w:r w:rsidRPr="00F96008">
              <w:t>5,000 BDT</w:t>
            </w:r>
          </w:p>
        </w:tc>
        <w:tc>
          <w:tcPr>
            <w:tcW w:w="0" w:type="auto"/>
            <w:vAlign w:val="center"/>
            <w:hideMark/>
          </w:tcPr>
          <w:p w14:paraId="173CC1BD" w14:textId="77777777" w:rsidR="00321487" w:rsidRPr="00F96008" w:rsidRDefault="00321487" w:rsidP="00602A37">
            <w:pPr>
              <w:pStyle w:val="C-BodyText"/>
              <w:jc w:val="center"/>
            </w:pPr>
            <w:r w:rsidRPr="00F96008">
              <w:t>5,000 BDT</w:t>
            </w:r>
          </w:p>
        </w:tc>
      </w:tr>
      <w:tr w:rsidR="00321487" w:rsidRPr="00F96008" w14:paraId="229D29C8" w14:textId="77777777" w:rsidTr="00602A37">
        <w:trPr>
          <w:trHeight w:val="552"/>
        </w:trPr>
        <w:tc>
          <w:tcPr>
            <w:tcW w:w="0" w:type="auto"/>
            <w:vAlign w:val="center"/>
            <w:hideMark/>
          </w:tcPr>
          <w:p w14:paraId="2B7D5FD1" w14:textId="77777777" w:rsidR="00321487" w:rsidRPr="00F96008" w:rsidRDefault="00321487" w:rsidP="00602A37">
            <w:pPr>
              <w:pStyle w:val="C-BodyText"/>
              <w:jc w:val="left"/>
            </w:pPr>
            <w:r w:rsidRPr="00F96008">
              <w:rPr>
                <w:b/>
                <w:bCs/>
              </w:rPr>
              <w:t>Total Hardware</w:t>
            </w:r>
          </w:p>
        </w:tc>
        <w:tc>
          <w:tcPr>
            <w:tcW w:w="0" w:type="auto"/>
            <w:vAlign w:val="center"/>
            <w:hideMark/>
          </w:tcPr>
          <w:p w14:paraId="03D18CE7" w14:textId="77777777" w:rsidR="00321487" w:rsidRPr="00F96008" w:rsidRDefault="00321487" w:rsidP="00602A37">
            <w:pPr>
              <w:pStyle w:val="C-BodyText"/>
              <w:jc w:val="center"/>
            </w:pPr>
          </w:p>
        </w:tc>
        <w:tc>
          <w:tcPr>
            <w:tcW w:w="0" w:type="auto"/>
            <w:vAlign w:val="center"/>
            <w:hideMark/>
          </w:tcPr>
          <w:p w14:paraId="19172155" w14:textId="77777777" w:rsidR="00321487" w:rsidRPr="00F96008" w:rsidRDefault="00321487" w:rsidP="00602A37">
            <w:pPr>
              <w:pStyle w:val="C-BodyText"/>
              <w:jc w:val="center"/>
            </w:pPr>
          </w:p>
        </w:tc>
        <w:tc>
          <w:tcPr>
            <w:tcW w:w="0" w:type="auto"/>
            <w:vAlign w:val="center"/>
            <w:hideMark/>
          </w:tcPr>
          <w:p w14:paraId="27668230" w14:textId="77777777" w:rsidR="00321487" w:rsidRPr="00F96008" w:rsidRDefault="00321487" w:rsidP="00602A37">
            <w:pPr>
              <w:pStyle w:val="C-BodyText"/>
              <w:jc w:val="center"/>
            </w:pPr>
            <w:r w:rsidRPr="00F96008">
              <w:rPr>
                <w:b/>
                <w:bCs/>
              </w:rPr>
              <w:t>5,000 BDT</w:t>
            </w:r>
          </w:p>
        </w:tc>
      </w:tr>
    </w:tbl>
    <w:p w14:paraId="6BB39A5D" w14:textId="77777777" w:rsidR="00C63B9D" w:rsidRDefault="00C63B9D" w:rsidP="007F036E">
      <w:pPr>
        <w:pStyle w:val="Heading5"/>
      </w:pPr>
    </w:p>
    <w:p w14:paraId="5A3ED480" w14:textId="47491593" w:rsidR="005A257C" w:rsidRDefault="007F036E" w:rsidP="00C63B9D">
      <w:pPr>
        <w:pStyle w:val="Heading5"/>
      </w:pPr>
      <w:bookmarkStart w:id="174" w:name="_Toc219643171"/>
      <w:r w:rsidRPr="007F036E">
        <w:lastRenderedPageBreak/>
        <w:t>6.5.3 Expected Software Cost</w:t>
      </w:r>
      <w:bookmarkEnd w:id="174"/>
    </w:p>
    <w:p w14:paraId="6435D33A" w14:textId="77777777" w:rsidR="00C63B9D" w:rsidRPr="00EE0068" w:rsidRDefault="00C63B9D" w:rsidP="00C63B9D">
      <w:pPr>
        <w:pStyle w:val="C-BodyText"/>
      </w:pPr>
      <w:r w:rsidRPr="00EE0068">
        <w:t>Licensed software and development tools are also considered in the cost structure.</w:t>
      </w:r>
    </w:p>
    <w:p w14:paraId="7FF53235" w14:textId="77777777" w:rsidR="00C63B9D" w:rsidRPr="00F96008" w:rsidRDefault="00C63B9D" w:rsidP="00C63B9D">
      <w:pPr>
        <w:pStyle w:val="TableTitle"/>
      </w:pPr>
      <w:bookmarkStart w:id="175" w:name="_Toc219643268"/>
      <w:r>
        <w:t xml:space="preserve">Table 6.6: </w:t>
      </w:r>
      <w:r w:rsidRPr="00F96008">
        <w:t>Expected Software Cost</w:t>
      </w:r>
      <w:bookmarkEnd w:id="175"/>
    </w:p>
    <w:tbl>
      <w:tblPr>
        <w:tblStyle w:val="TableGridLight1"/>
        <w:tblW w:w="8740" w:type="dxa"/>
        <w:tblLook w:val="04A0" w:firstRow="1" w:lastRow="0" w:firstColumn="1" w:lastColumn="0" w:noHBand="0" w:noVBand="1"/>
      </w:tblPr>
      <w:tblGrid>
        <w:gridCol w:w="3398"/>
        <w:gridCol w:w="2439"/>
        <w:gridCol w:w="2903"/>
      </w:tblGrid>
      <w:tr w:rsidR="00C63B9D" w:rsidRPr="00F96008" w14:paraId="3F49DE0C" w14:textId="77777777" w:rsidTr="00602A37">
        <w:trPr>
          <w:trHeight w:val="667"/>
        </w:trPr>
        <w:tc>
          <w:tcPr>
            <w:tcW w:w="0" w:type="auto"/>
            <w:vAlign w:val="center"/>
            <w:hideMark/>
          </w:tcPr>
          <w:p w14:paraId="7C9408CC" w14:textId="77777777" w:rsidR="00C63B9D" w:rsidRPr="00F96008" w:rsidRDefault="00C63B9D" w:rsidP="00602A37">
            <w:pPr>
              <w:pStyle w:val="C-BodyText"/>
              <w:jc w:val="center"/>
              <w:rPr>
                <w:b/>
                <w:bCs/>
              </w:rPr>
            </w:pPr>
            <w:r w:rsidRPr="00F96008">
              <w:rPr>
                <w:b/>
                <w:bCs/>
              </w:rPr>
              <w:t>Item</w:t>
            </w:r>
          </w:p>
        </w:tc>
        <w:tc>
          <w:tcPr>
            <w:tcW w:w="0" w:type="auto"/>
            <w:vAlign w:val="center"/>
            <w:hideMark/>
          </w:tcPr>
          <w:p w14:paraId="56226987" w14:textId="77777777" w:rsidR="00C63B9D" w:rsidRPr="00F96008" w:rsidRDefault="00C63B9D" w:rsidP="00602A37">
            <w:pPr>
              <w:pStyle w:val="C-BodyText"/>
              <w:jc w:val="center"/>
              <w:rPr>
                <w:b/>
                <w:bCs/>
              </w:rPr>
            </w:pPr>
            <w:r w:rsidRPr="00F96008">
              <w:rPr>
                <w:b/>
                <w:bCs/>
              </w:rPr>
              <w:t>Type</w:t>
            </w:r>
          </w:p>
        </w:tc>
        <w:tc>
          <w:tcPr>
            <w:tcW w:w="0" w:type="auto"/>
            <w:vAlign w:val="center"/>
            <w:hideMark/>
          </w:tcPr>
          <w:p w14:paraId="01373DC8" w14:textId="77777777" w:rsidR="00C63B9D" w:rsidRPr="00F96008" w:rsidRDefault="00C63B9D" w:rsidP="00602A37">
            <w:pPr>
              <w:pStyle w:val="C-BodyText"/>
              <w:jc w:val="center"/>
              <w:rPr>
                <w:b/>
                <w:bCs/>
              </w:rPr>
            </w:pPr>
            <w:r w:rsidRPr="00F96008">
              <w:rPr>
                <w:b/>
                <w:bCs/>
              </w:rPr>
              <w:t>Cost</w:t>
            </w:r>
          </w:p>
        </w:tc>
      </w:tr>
      <w:tr w:rsidR="00C63B9D" w:rsidRPr="00F96008" w14:paraId="627563A3" w14:textId="77777777" w:rsidTr="00602A37">
        <w:trPr>
          <w:trHeight w:val="667"/>
        </w:trPr>
        <w:tc>
          <w:tcPr>
            <w:tcW w:w="0" w:type="auto"/>
            <w:vAlign w:val="center"/>
            <w:hideMark/>
          </w:tcPr>
          <w:p w14:paraId="0FD85BA3" w14:textId="288D46D1" w:rsidR="00C63B9D" w:rsidRPr="00F96008" w:rsidRDefault="00C63B9D" w:rsidP="00602A37">
            <w:pPr>
              <w:pStyle w:val="C-BodyText"/>
              <w:jc w:val="left"/>
            </w:pPr>
            <w:r>
              <w:t>Visual Studio Code</w:t>
            </w:r>
          </w:p>
        </w:tc>
        <w:tc>
          <w:tcPr>
            <w:tcW w:w="0" w:type="auto"/>
            <w:vAlign w:val="center"/>
            <w:hideMark/>
          </w:tcPr>
          <w:p w14:paraId="7A404305" w14:textId="77777777" w:rsidR="00C63B9D" w:rsidRPr="00F96008" w:rsidRDefault="00C63B9D" w:rsidP="00602A37">
            <w:pPr>
              <w:pStyle w:val="C-BodyText"/>
              <w:jc w:val="left"/>
            </w:pPr>
            <w:r w:rsidRPr="00F96008">
              <w:t>IDE</w:t>
            </w:r>
          </w:p>
        </w:tc>
        <w:tc>
          <w:tcPr>
            <w:tcW w:w="0" w:type="auto"/>
            <w:vAlign w:val="center"/>
            <w:hideMark/>
          </w:tcPr>
          <w:p w14:paraId="0E58099C" w14:textId="77777777" w:rsidR="00C63B9D" w:rsidRPr="00F96008" w:rsidRDefault="00C63B9D" w:rsidP="00602A37">
            <w:pPr>
              <w:pStyle w:val="C-BodyText"/>
              <w:jc w:val="center"/>
            </w:pPr>
            <w:r w:rsidRPr="00F96008">
              <w:t>Free (Community)</w:t>
            </w:r>
          </w:p>
        </w:tc>
      </w:tr>
      <w:tr w:rsidR="00C63B9D" w:rsidRPr="00F96008" w14:paraId="20B62862" w14:textId="77777777" w:rsidTr="00602A37">
        <w:trPr>
          <w:trHeight w:val="655"/>
        </w:trPr>
        <w:tc>
          <w:tcPr>
            <w:tcW w:w="0" w:type="auto"/>
            <w:vAlign w:val="center"/>
            <w:hideMark/>
          </w:tcPr>
          <w:p w14:paraId="4C7C465F" w14:textId="2DE5A67F" w:rsidR="00C63B9D" w:rsidRPr="00F96008" w:rsidRDefault="00C63B9D" w:rsidP="00602A37">
            <w:pPr>
              <w:pStyle w:val="C-BodyText"/>
              <w:jc w:val="left"/>
            </w:pPr>
            <w:r>
              <w:t>PostgreSQL (Local/Neon)</w:t>
            </w:r>
          </w:p>
        </w:tc>
        <w:tc>
          <w:tcPr>
            <w:tcW w:w="0" w:type="auto"/>
            <w:vAlign w:val="center"/>
            <w:hideMark/>
          </w:tcPr>
          <w:p w14:paraId="56A48267" w14:textId="77777777" w:rsidR="00C63B9D" w:rsidRPr="00F96008" w:rsidRDefault="00C63B9D" w:rsidP="00602A37">
            <w:pPr>
              <w:pStyle w:val="C-BodyText"/>
              <w:jc w:val="left"/>
            </w:pPr>
            <w:r w:rsidRPr="00F96008">
              <w:t>Database</w:t>
            </w:r>
          </w:p>
        </w:tc>
        <w:tc>
          <w:tcPr>
            <w:tcW w:w="0" w:type="auto"/>
            <w:vAlign w:val="center"/>
            <w:hideMark/>
          </w:tcPr>
          <w:p w14:paraId="002B85BC" w14:textId="1273F674" w:rsidR="00C63B9D" w:rsidRPr="00F96008" w:rsidRDefault="00B85241" w:rsidP="00602A37">
            <w:pPr>
              <w:pStyle w:val="C-BodyText"/>
              <w:jc w:val="center"/>
            </w:pPr>
            <w:r>
              <w:t>Free Tier</w:t>
            </w:r>
          </w:p>
        </w:tc>
      </w:tr>
      <w:tr w:rsidR="00C63B9D" w:rsidRPr="00F96008" w14:paraId="7CE2FC06" w14:textId="77777777" w:rsidTr="00602A37">
        <w:trPr>
          <w:trHeight w:val="667"/>
        </w:trPr>
        <w:tc>
          <w:tcPr>
            <w:tcW w:w="0" w:type="auto"/>
            <w:vAlign w:val="center"/>
            <w:hideMark/>
          </w:tcPr>
          <w:p w14:paraId="0737FC17" w14:textId="4D186AF5" w:rsidR="00C63B9D" w:rsidRPr="00F96008" w:rsidRDefault="00C63B9D" w:rsidP="00602A37">
            <w:pPr>
              <w:pStyle w:val="C-BodyText"/>
              <w:jc w:val="left"/>
            </w:pPr>
            <w:r>
              <w:t>Vercel Pro (Deployment)</w:t>
            </w:r>
          </w:p>
        </w:tc>
        <w:tc>
          <w:tcPr>
            <w:tcW w:w="0" w:type="auto"/>
            <w:vAlign w:val="center"/>
            <w:hideMark/>
          </w:tcPr>
          <w:p w14:paraId="09CEC0F8" w14:textId="019B91D5" w:rsidR="00C63B9D" w:rsidRPr="00F96008" w:rsidRDefault="00C63B9D" w:rsidP="00602A37">
            <w:pPr>
              <w:pStyle w:val="C-BodyText"/>
              <w:jc w:val="left"/>
            </w:pPr>
            <w:r>
              <w:t>Hosting</w:t>
            </w:r>
          </w:p>
        </w:tc>
        <w:tc>
          <w:tcPr>
            <w:tcW w:w="0" w:type="auto"/>
            <w:vAlign w:val="center"/>
            <w:hideMark/>
          </w:tcPr>
          <w:p w14:paraId="5BCDAFED" w14:textId="6282F455" w:rsidR="00C63B9D" w:rsidRPr="00F96008" w:rsidRDefault="00693AB7" w:rsidP="00602A37">
            <w:pPr>
              <w:pStyle w:val="C-BodyText"/>
              <w:jc w:val="center"/>
            </w:pPr>
            <w:r w:rsidRPr="00693AB7">
              <w:t>2,200 BDT (Monthly)</w:t>
            </w:r>
          </w:p>
        </w:tc>
      </w:tr>
      <w:tr w:rsidR="00C63B9D" w:rsidRPr="00F96008" w14:paraId="2C14E908" w14:textId="77777777" w:rsidTr="00602A37">
        <w:trPr>
          <w:trHeight w:val="667"/>
        </w:trPr>
        <w:tc>
          <w:tcPr>
            <w:tcW w:w="0" w:type="auto"/>
            <w:vAlign w:val="center"/>
          </w:tcPr>
          <w:p w14:paraId="2AEB65B9" w14:textId="720F518E" w:rsidR="00C63B9D" w:rsidRPr="00F96008" w:rsidRDefault="00C63B9D" w:rsidP="00602A37">
            <w:pPr>
              <w:pStyle w:val="C-BodyText"/>
              <w:jc w:val="left"/>
            </w:pPr>
            <w:r>
              <w:t>SSLCommerz Sandbox</w:t>
            </w:r>
          </w:p>
        </w:tc>
        <w:tc>
          <w:tcPr>
            <w:tcW w:w="0" w:type="auto"/>
            <w:vAlign w:val="center"/>
          </w:tcPr>
          <w:p w14:paraId="23AA2148" w14:textId="473B1623" w:rsidR="00C63B9D" w:rsidRPr="00F96008" w:rsidRDefault="00EA1D31" w:rsidP="00602A37">
            <w:pPr>
              <w:pStyle w:val="C-BodyText"/>
              <w:jc w:val="left"/>
            </w:pPr>
            <w:r>
              <w:t>Payment Gateway</w:t>
            </w:r>
          </w:p>
        </w:tc>
        <w:tc>
          <w:tcPr>
            <w:tcW w:w="0" w:type="auto"/>
            <w:vAlign w:val="center"/>
          </w:tcPr>
          <w:p w14:paraId="50CB8E0A" w14:textId="77777777" w:rsidR="00C63B9D" w:rsidRPr="00F96008" w:rsidRDefault="00C63B9D" w:rsidP="00602A37">
            <w:pPr>
              <w:pStyle w:val="C-BodyText"/>
              <w:jc w:val="center"/>
            </w:pPr>
            <w:r>
              <w:t>Free</w:t>
            </w:r>
          </w:p>
        </w:tc>
      </w:tr>
      <w:tr w:rsidR="00C63B9D" w:rsidRPr="00F96008" w14:paraId="535D25C0" w14:textId="77777777" w:rsidTr="00602A37">
        <w:trPr>
          <w:trHeight w:val="667"/>
        </w:trPr>
        <w:tc>
          <w:tcPr>
            <w:tcW w:w="0" w:type="auto"/>
            <w:vAlign w:val="center"/>
            <w:hideMark/>
          </w:tcPr>
          <w:p w14:paraId="393C91C0" w14:textId="17D2C47F" w:rsidR="00C63B9D" w:rsidRPr="00F96008" w:rsidRDefault="00C63B9D" w:rsidP="00602A37">
            <w:pPr>
              <w:pStyle w:val="C-BodyText"/>
              <w:jc w:val="left"/>
            </w:pPr>
            <w:r>
              <w:t>Domain Name (.com)</w:t>
            </w:r>
          </w:p>
        </w:tc>
        <w:tc>
          <w:tcPr>
            <w:tcW w:w="0" w:type="auto"/>
            <w:vAlign w:val="center"/>
            <w:hideMark/>
          </w:tcPr>
          <w:p w14:paraId="63B05547" w14:textId="2F277203" w:rsidR="00C63B9D" w:rsidRPr="00F96008" w:rsidRDefault="003860C0" w:rsidP="00602A37">
            <w:pPr>
              <w:pStyle w:val="C-BodyText"/>
              <w:jc w:val="left"/>
            </w:pPr>
            <w:r>
              <w:t>Web</w:t>
            </w:r>
          </w:p>
        </w:tc>
        <w:tc>
          <w:tcPr>
            <w:tcW w:w="0" w:type="auto"/>
            <w:vAlign w:val="center"/>
            <w:hideMark/>
          </w:tcPr>
          <w:p w14:paraId="7EC47F86" w14:textId="52B6A4B7" w:rsidR="00C63B9D" w:rsidRPr="00F96008" w:rsidRDefault="00C04095" w:rsidP="00602A37">
            <w:pPr>
              <w:pStyle w:val="C-BodyText"/>
              <w:jc w:val="center"/>
            </w:pPr>
            <w:r>
              <w:t>1,200 BDT</w:t>
            </w:r>
          </w:p>
        </w:tc>
      </w:tr>
      <w:tr w:rsidR="00C63B9D" w:rsidRPr="00F96008" w14:paraId="1845C2A6" w14:textId="77777777" w:rsidTr="00602A37">
        <w:trPr>
          <w:trHeight w:val="667"/>
        </w:trPr>
        <w:tc>
          <w:tcPr>
            <w:tcW w:w="0" w:type="auto"/>
            <w:vAlign w:val="center"/>
            <w:hideMark/>
          </w:tcPr>
          <w:p w14:paraId="7347211C" w14:textId="77777777" w:rsidR="00C63B9D" w:rsidRPr="00F96008" w:rsidRDefault="00C63B9D" w:rsidP="00602A37">
            <w:pPr>
              <w:pStyle w:val="C-BodyText"/>
              <w:jc w:val="left"/>
            </w:pPr>
            <w:r w:rsidRPr="00F96008">
              <w:rPr>
                <w:b/>
                <w:bCs/>
              </w:rPr>
              <w:t>Total Software</w:t>
            </w:r>
          </w:p>
        </w:tc>
        <w:tc>
          <w:tcPr>
            <w:tcW w:w="0" w:type="auto"/>
            <w:vAlign w:val="center"/>
            <w:hideMark/>
          </w:tcPr>
          <w:p w14:paraId="0ACE24BD" w14:textId="77777777" w:rsidR="00C63B9D" w:rsidRPr="00F96008" w:rsidRDefault="00C63B9D" w:rsidP="00602A37">
            <w:pPr>
              <w:pStyle w:val="C-BodyText"/>
              <w:jc w:val="left"/>
            </w:pPr>
          </w:p>
        </w:tc>
        <w:tc>
          <w:tcPr>
            <w:tcW w:w="0" w:type="auto"/>
            <w:vAlign w:val="center"/>
            <w:hideMark/>
          </w:tcPr>
          <w:p w14:paraId="216419FD" w14:textId="07B0FF68" w:rsidR="00C63B9D" w:rsidRPr="00F96008" w:rsidRDefault="003E6FDC" w:rsidP="00602A37">
            <w:pPr>
              <w:pStyle w:val="C-BodyText"/>
              <w:jc w:val="center"/>
            </w:pPr>
            <w:r>
              <w:rPr>
                <w:b/>
                <w:bCs/>
              </w:rPr>
              <w:t>3</w:t>
            </w:r>
            <w:r w:rsidR="00C63B9D" w:rsidRPr="00F96008">
              <w:rPr>
                <w:b/>
                <w:bCs/>
              </w:rPr>
              <w:t>4,00 BDT</w:t>
            </w:r>
          </w:p>
        </w:tc>
      </w:tr>
    </w:tbl>
    <w:p w14:paraId="182234A4" w14:textId="66D16C4C" w:rsidR="005A257C" w:rsidRDefault="005A257C" w:rsidP="00E57E0B">
      <w:pPr>
        <w:pStyle w:val="BodyText"/>
      </w:pPr>
    </w:p>
    <w:p w14:paraId="35B05A99" w14:textId="77777777" w:rsidR="000379C9" w:rsidRDefault="000379C9" w:rsidP="000379C9">
      <w:pPr>
        <w:pStyle w:val="Heading4"/>
      </w:pPr>
      <w:bookmarkStart w:id="176" w:name="_Toc219643172"/>
      <w:r>
        <w:t>6.5.4 Expected Other Cost</w:t>
      </w:r>
      <w:bookmarkEnd w:id="176"/>
    </w:p>
    <w:p w14:paraId="0B3488E3" w14:textId="49907573" w:rsidR="005A257C" w:rsidRDefault="000379C9" w:rsidP="000379C9">
      <w:pPr>
        <w:pStyle w:val="C-BodyText"/>
      </w:pPr>
      <w:r>
        <w:t>Other costs include miscellaneous but essential expenses.</w:t>
      </w:r>
    </w:p>
    <w:p w14:paraId="0037DD1B" w14:textId="77777777" w:rsidR="009D7E16" w:rsidRPr="00EE0068" w:rsidRDefault="009D7E16" w:rsidP="009D7E16">
      <w:pPr>
        <w:pStyle w:val="TableTitle"/>
      </w:pPr>
      <w:bookmarkStart w:id="177" w:name="_Toc219643269"/>
      <w:r>
        <w:t xml:space="preserve">Table 6.7: </w:t>
      </w:r>
      <w:r w:rsidRPr="00F96008">
        <w:t>Expected Other Cost</w:t>
      </w:r>
      <w:bookmarkEnd w:id="177"/>
    </w:p>
    <w:tbl>
      <w:tblPr>
        <w:tblStyle w:val="TableGridLight1"/>
        <w:tblW w:w="8773" w:type="dxa"/>
        <w:tblLook w:val="04A0" w:firstRow="1" w:lastRow="0" w:firstColumn="1" w:lastColumn="0" w:noHBand="0" w:noVBand="1"/>
      </w:tblPr>
      <w:tblGrid>
        <w:gridCol w:w="2887"/>
        <w:gridCol w:w="3709"/>
        <w:gridCol w:w="2177"/>
      </w:tblGrid>
      <w:tr w:rsidR="009D7E16" w:rsidRPr="00F96008" w14:paraId="12AC611A" w14:textId="77777777" w:rsidTr="00602A37">
        <w:trPr>
          <w:trHeight w:val="694"/>
        </w:trPr>
        <w:tc>
          <w:tcPr>
            <w:tcW w:w="0" w:type="auto"/>
            <w:vAlign w:val="center"/>
            <w:hideMark/>
          </w:tcPr>
          <w:p w14:paraId="7A29F566" w14:textId="77777777" w:rsidR="009D7E16" w:rsidRPr="00F96008" w:rsidRDefault="009D7E16" w:rsidP="00602A37">
            <w:pPr>
              <w:pStyle w:val="C-BodyText"/>
              <w:jc w:val="center"/>
              <w:rPr>
                <w:b/>
                <w:bCs/>
              </w:rPr>
            </w:pPr>
            <w:r w:rsidRPr="00F96008">
              <w:rPr>
                <w:b/>
                <w:bCs/>
              </w:rPr>
              <w:t>Item</w:t>
            </w:r>
          </w:p>
        </w:tc>
        <w:tc>
          <w:tcPr>
            <w:tcW w:w="0" w:type="auto"/>
            <w:vAlign w:val="center"/>
            <w:hideMark/>
          </w:tcPr>
          <w:p w14:paraId="36B84AC9" w14:textId="77777777" w:rsidR="009D7E16" w:rsidRPr="00F96008" w:rsidRDefault="009D7E16" w:rsidP="00602A37">
            <w:pPr>
              <w:pStyle w:val="C-BodyText"/>
              <w:jc w:val="center"/>
              <w:rPr>
                <w:b/>
                <w:bCs/>
              </w:rPr>
            </w:pPr>
            <w:r w:rsidRPr="00F96008">
              <w:rPr>
                <w:b/>
                <w:bCs/>
              </w:rPr>
              <w:t>Description</w:t>
            </w:r>
          </w:p>
        </w:tc>
        <w:tc>
          <w:tcPr>
            <w:tcW w:w="0" w:type="auto"/>
            <w:vAlign w:val="center"/>
            <w:hideMark/>
          </w:tcPr>
          <w:p w14:paraId="5719C521" w14:textId="77777777" w:rsidR="009D7E16" w:rsidRPr="00F96008" w:rsidRDefault="009D7E16" w:rsidP="00602A37">
            <w:pPr>
              <w:pStyle w:val="C-BodyText"/>
              <w:jc w:val="center"/>
              <w:rPr>
                <w:b/>
                <w:bCs/>
              </w:rPr>
            </w:pPr>
            <w:r w:rsidRPr="00F96008">
              <w:rPr>
                <w:b/>
                <w:bCs/>
              </w:rPr>
              <w:t>Cost</w:t>
            </w:r>
          </w:p>
        </w:tc>
      </w:tr>
      <w:tr w:rsidR="009D7E16" w:rsidRPr="00F96008" w14:paraId="16BB178E" w14:textId="77777777" w:rsidTr="00602A37">
        <w:trPr>
          <w:trHeight w:val="682"/>
        </w:trPr>
        <w:tc>
          <w:tcPr>
            <w:tcW w:w="0" w:type="auto"/>
            <w:vAlign w:val="center"/>
            <w:hideMark/>
          </w:tcPr>
          <w:p w14:paraId="7A15DB50" w14:textId="77777777" w:rsidR="009D7E16" w:rsidRPr="00F96008" w:rsidRDefault="009D7E16" w:rsidP="00602A37">
            <w:pPr>
              <w:pStyle w:val="C-BodyText"/>
              <w:jc w:val="left"/>
            </w:pPr>
            <w:r w:rsidRPr="00F96008">
              <w:t>Internet &amp; Utility</w:t>
            </w:r>
          </w:p>
        </w:tc>
        <w:tc>
          <w:tcPr>
            <w:tcW w:w="0" w:type="auto"/>
            <w:vAlign w:val="center"/>
            <w:hideMark/>
          </w:tcPr>
          <w:p w14:paraId="338B8719" w14:textId="77777777" w:rsidR="009D7E16" w:rsidRPr="00F96008" w:rsidRDefault="009D7E16" w:rsidP="00602A37">
            <w:pPr>
              <w:pStyle w:val="C-BodyText"/>
              <w:jc w:val="left"/>
            </w:pPr>
            <w:r w:rsidRPr="00F96008">
              <w:t>High-speed connection</w:t>
            </w:r>
          </w:p>
        </w:tc>
        <w:tc>
          <w:tcPr>
            <w:tcW w:w="0" w:type="auto"/>
            <w:vAlign w:val="center"/>
            <w:hideMark/>
          </w:tcPr>
          <w:p w14:paraId="0ACA8774" w14:textId="77777777" w:rsidR="009D7E16" w:rsidRPr="00F96008" w:rsidRDefault="009D7E16" w:rsidP="00602A37">
            <w:pPr>
              <w:pStyle w:val="C-BodyText"/>
              <w:jc w:val="center"/>
            </w:pPr>
            <w:r w:rsidRPr="00F96008">
              <w:t>6,000 BDT</w:t>
            </w:r>
          </w:p>
        </w:tc>
      </w:tr>
      <w:tr w:rsidR="009D7E16" w:rsidRPr="00F96008" w14:paraId="09F3B60C" w14:textId="77777777" w:rsidTr="00602A37">
        <w:trPr>
          <w:trHeight w:val="694"/>
        </w:trPr>
        <w:tc>
          <w:tcPr>
            <w:tcW w:w="0" w:type="auto"/>
            <w:vAlign w:val="center"/>
            <w:hideMark/>
          </w:tcPr>
          <w:p w14:paraId="22834EB9" w14:textId="77777777" w:rsidR="009D7E16" w:rsidRPr="00F96008" w:rsidRDefault="009D7E16" w:rsidP="00602A37">
            <w:pPr>
              <w:pStyle w:val="C-BodyText"/>
              <w:jc w:val="left"/>
            </w:pPr>
            <w:r w:rsidRPr="00F96008">
              <w:t>Documentation</w:t>
            </w:r>
          </w:p>
        </w:tc>
        <w:tc>
          <w:tcPr>
            <w:tcW w:w="0" w:type="auto"/>
            <w:vAlign w:val="center"/>
            <w:hideMark/>
          </w:tcPr>
          <w:p w14:paraId="226FC229" w14:textId="77777777" w:rsidR="009D7E16" w:rsidRPr="00F96008" w:rsidRDefault="009D7E16" w:rsidP="00602A37">
            <w:pPr>
              <w:pStyle w:val="C-BodyText"/>
              <w:jc w:val="left"/>
            </w:pPr>
            <w:r w:rsidRPr="00F96008">
              <w:t>Printing &amp; Binding</w:t>
            </w:r>
          </w:p>
        </w:tc>
        <w:tc>
          <w:tcPr>
            <w:tcW w:w="0" w:type="auto"/>
            <w:vAlign w:val="center"/>
            <w:hideMark/>
          </w:tcPr>
          <w:p w14:paraId="34786627" w14:textId="77777777" w:rsidR="009D7E16" w:rsidRPr="00F96008" w:rsidRDefault="009D7E16" w:rsidP="00602A37">
            <w:pPr>
              <w:pStyle w:val="C-BodyText"/>
              <w:jc w:val="center"/>
            </w:pPr>
            <w:r w:rsidRPr="00F96008">
              <w:t>2,000 BDT</w:t>
            </w:r>
          </w:p>
        </w:tc>
      </w:tr>
      <w:tr w:rsidR="009D7E16" w:rsidRPr="00F96008" w14:paraId="1244FA42" w14:textId="77777777" w:rsidTr="00602A37">
        <w:trPr>
          <w:trHeight w:val="694"/>
        </w:trPr>
        <w:tc>
          <w:tcPr>
            <w:tcW w:w="0" w:type="auto"/>
            <w:vAlign w:val="center"/>
            <w:hideMark/>
          </w:tcPr>
          <w:p w14:paraId="659B8F99" w14:textId="77777777" w:rsidR="009D7E16" w:rsidRPr="00F96008" w:rsidRDefault="009D7E16" w:rsidP="00602A37">
            <w:pPr>
              <w:pStyle w:val="C-BodyText"/>
              <w:jc w:val="left"/>
            </w:pPr>
            <w:r w:rsidRPr="00F96008">
              <w:t>Miscellaneous</w:t>
            </w:r>
          </w:p>
        </w:tc>
        <w:tc>
          <w:tcPr>
            <w:tcW w:w="0" w:type="auto"/>
            <w:vAlign w:val="center"/>
            <w:hideMark/>
          </w:tcPr>
          <w:p w14:paraId="1BE0C4FD" w14:textId="77777777" w:rsidR="009D7E16" w:rsidRPr="00F96008" w:rsidRDefault="009D7E16" w:rsidP="00602A37">
            <w:pPr>
              <w:pStyle w:val="C-BodyText"/>
              <w:jc w:val="left"/>
            </w:pPr>
            <w:r w:rsidRPr="00F96008">
              <w:t>Contingency fund</w:t>
            </w:r>
          </w:p>
        </w:tc>
        <w:tc>
          <w:tcPr>
            <w:tcW w:w="0" w:type="auto"/>
            <w:vAlign w:val="center"/>
            <w:hideMark/>
          </w:tcPr>
          <w:p w14:paraId="18F1E0AD" w14:textId="77777777" w:rsidR="009D7E16" w:rsidRPr="00F96008" w:rsidRDefault="009D7E16" w:rsidP="00602A37">
            <w:pPr>
              <w:pStyle w:val="C-BodyText"/>
              <w:jc w:val="center"/>
            </w:pPr>
            <w:r w:rsidRPr="00F96008">
              <w:t>5,000 BDT</w:t>
            </w:r>
          </w:p>
        </w:tc>
      </w:tr>
      <w:tr w:rsidR="009D7E16" w:rsidRPr="00F96008" w14:paraId="30C6D292" w14:textId="77777777" w:rsidTr="00602A37">
        <w:trPr>
          <w:trHeight w:val="682"/>
        </w:trPr>
        <w:tc>
          <w:tcPr>
            <w:tcW w:w="0" w:type="auto"/>
            <w:vAlign w:val="center"/>
            <w:hideMark/>
          </w:tcPr>
          <w:p w14:paraId="7B416C4C" w14:textId="77777777" w:rsidR="009D7E16" w:rsidRPr="00F96008" w:rsidRDefault="009D7E16" w:rsidP="00602A37">
            <w:pPr>
              <w:pStyle w:val="C-BodyText"/>
              <w:jc w:val="left"/>
            </w:pPr>
            <w:r w:rsidRPr="00F96008">
              <w:rPr>
                <w:b/>
                <w:bCs/>
              </w:rPr>
              <w:t>Total Other</w:t>
            </w:r>
          </w:p>
        </w:tc>
        <w:tc>
          <w:tcPr>
            <w:tcW w:w="0" w:type="auto"/>
            <w:vAlign w:val="center"/>
            <w:hideMark/>
          </w:tcPr>
          <w:p w14:paraId="17E493E7" w14:textId="77777777" w:rsidR="009D7E16" w:rsidRPr="00F96008" w:rsidRDefault="009D7E16" w:rsidP="00602A37">
            <w:pPr>
              <w:pStyle w:val="C-BodyText"/>
              <w:jc w:val="left"/>
            </w:pPr>
          </w:p>
        </w:tc>
        <w:tc>
          <w:tcPr>
            <w:tcW w:w="0" w:type="auto"/>
            <w:vAlign w:val="center"/>
            <w:hideMark/>
          </w:tcPr>
          <w:p w14:paraId="370AB4CC" w14:textId="77777777" w:rsidR="009D7E16" w:rsidRPr="00F96008" w:rsidRDefault="009D7E16" w:rsidP="00602A37">
            <w:pPr>
              <w:pStyle w:val="C-BodyText"/>
              <w:jc w:val="center"/>
            </w:pPr>
            <w:r w:rsidRPr="00F96008">
              <w:rPr>
                <w:b/>
                <w:bCs/>
              </w:rPr>
              <w:t>13,000 BDT</w:t>
            </w:r>
          </w:p>
        </w:tc>
      </w:tr>
    </w:tbl>
    <w:p w14:paraId="50473260" w14:textId="44494CB1" w:rsidR="005A257C" w:rsidRDefault="005A257C" w:rsidP="00E57E0B">
      <w:pPr>
        <w:pStyle w:val="BodyText"/>
      </w:pPr>
    </w:p>
    <w:p w14:paraId="3EA4EA1F" w14:textId="396E1889" w:rsidR="00DD7B2E" w:rsidRPr="00F96008" w:rsidRDefault="00DD7B2E" w:rsidP="00DD7B2E">
      <w:pPr>
        <w:pStyle w:val="C-BodyText"/>
      </w:pPr>
      <w:r w:rsidRPr="006608FA">
        <w:rPr>
          <w:b/>
          <w:bCs/>
        </w:rPr>
        <w:lastRenderedPageBreak/>
        <w:t>Grand Total Estimated Project Cost:</w:t>
      </w:r>
      <w:r w:rsidRPr="00F96008">
        <w:t xml:space="preserve"> </w:t>
      </w:r>
      <w:r w:rsidR="004A0AC4" w:rsidRPr="004A0AC4">
        <w:t>521,400 BDT</w:t>
      </w:r>
    </w:p>
    <w:p w14:paraId="0994F236" w14:textId="77777777" w:rsidR="00366F4F" w:rsidRDefault="00366F4F" w:rsidP="00366F4F">
      <w:pPr>
        <w:pStyle w:val="Heading4"/>
      </w:pPr>
      <w:bookmarkStart w:id="178" w:name="_Toc219643173"/>
      <w:r>
        <w:t>6.6 Clarification of Academic vs. Industry Estimates</w:t>
      </w:r>
      <w:bookmarkEnd w:id="178"/>
    </w:p>
    <w:p w14:paraId="4B0FF7DE" w14:textId="321CBEFC" w:rsidR="00DD7B2E" w:rsidRPr="00276988" w:rsidRDefault="00366F4F" w:rsidP="00276988">
      <w:pPr>
        <w:pStyle w:val="BodyText"/>
      </w:pPr>
      <w:r w:rsidRPr="00276988">
        <w:t>It is important to note that this budget represents an industry implementation scenario for a company like "Tilottoma." In the context of this practicum report, the actual cost was close to zero because the project was completed as an academic exercise using free open-source tools (NestJS, Next.js, Postgres) and personal resources. The detailed accounts table therefore illustrates what an organization might expect to spend if deploying the Auraluxe system commercially, while the student project itself required minimal financial investment.</w:t>
      </w:r>
    </w:p>
    <w:p w14:paraId="6E566B45" w14:textId="3073FE9B" w:rsidR="009624B0" w:rsidRDefault="009624B0" w:rsidP="00E57E0B">
      <w:pPr>
        <w:pStyle w:val="BodyText"/>
      </w:pPr>
    </w:p>
    <w:p w14:paraId="6CFB4551" w14:textId="7E9F196D" w:rsidR="009624B0" w:rsidRDefault="009624B0" w:rsidP="00E57E0B">
      <w:pPr>
        <w:pStyle w:val="BodyText"/>
      </w:pPr>
    </w:p>
    <w:p w14:paraId="389F651B" w14:textId="55F6960C" w:rsidR="009624B0" w:rsidRDefault="009624B0" w:rsidP="00E57E0B">
      <w:pPr>
        <w:pStyle w:val="BodyText"/>
      </w:pPr>
    </w:p>
    <w:p w14:paraId="6FE73102" w14:textId="13501416" w:rsidR="009624B0" w:rsidRDefault="009624B0" w:rsidP="00E57E0B">
      <w:pPr>
        <w:pStyle w:val="BodyText"/>
      </w:pPr>
    </w:p>
    <w:p w14:paraId="021F5B4D" w14:textId="07FE3B25" w:rsidR="009624B0" w:rsidRDefault="009624B0" w:rsidP="00E57E0B">
      <w:pPr>
        <w:pStyle w:val="BodyText"/>
      </w:pPr>
    </w:p>
    <w:p w14:paraId="3F2FA754" w14:textId="2233046B" w:rsidR="009624B0" w:rsidRDefault="009624B0" w:rsidP="00E57E0B">
      <w:pPr>
        <w:pStyle w:val="BodyText"/>
      </w:pPr>
    </w:p>
    <w:p w14:paraId="1A3D4F4B" w14:textId="3D17C298" w:rsidR="009624B0" w:rsidRDefault="009624B0" w:rsidP="00E57E0B">
      <w:pPr>
        <w:pStyle w:val="BodyText"/>
      </w:pPr>
    </w:p>
    <w:p w14:paraId="53910C99" w14:textId="7E9D1914" w:rsidR="009624B0" w:rsidRDefault="009624B0" w:rsidP="00E57E0B">
      <w:pPr>
        <w:pStyle w:val="BodyText"/>
      </w:pPr>
    </w:p>
    <w:p w14:paraId="6BD809C0" w14:textId="59FB03C2" w:rsidR="009624B0" w:rsidRDefault="009624B0" w:rsidP="00E57E0B">
      <w:pPr>
        <w:pStyle w:val="BodyText"/>
      </w:pPr>
    </w:p>
    <w:p w14:paraId="0DCC10CE" w14:textId="68AD74D1" w:rsidR="009624B0" w:rsidRDefault="009624B0" w:rsidP="00E57E0B">
      <w:pPr>
        <w:pStyle w:val="BodyText"/>
      </w:pPr>
    </w:p>
    <w:p w14:paraId="616768CA" w14:textId="572BF8AE" w:rsidR="009624B0" w:rsidRDefault="009624B0" w:rsidP="00E57E0B">
      <w:pPr>
        <w:pStyle w:val="BodyText"/>
      </w:pPr>
    </w:p>
    <w:p w14:paraId="4CF0093F" w14:textId="2F9F8E27" w:rsidR="009624B0" w:rsidRDefault="009624B0" w:rsidP="00E57E0B">
      <w:pPr>
        <w:pStyle w:val="BodyText"/>
      </w:pPr>
    </w:p>
    <w:p w14:paraId="171D46F6" w14:textId="59380835" w:rsidR="009624B0" w:rsidRDefault="009624B0" w:rsidP="00E57E0B">
      <w:pPr>
        <w:pStyle w:val="BodyText"/>
      </w:pPr>
    </w:p>
    <w:p w14:paraId="559FC5F9" w14:textId="6D7AD0CC" w:rsidR="009624B0" w:rsidRDefault="009624B0" w:rsidP="00E57E0B">
      <w:pPr>
        <w:pStyle w:val="BodyText"/>
      </w:pPr>
    </w:p>
    <w:p w14:paraId="1BA91F2B" w14:textId="421D6E3E" w:rsidR="009624B0" w:rsidRDefault="009624B0" w:rsidP="00E57E0B">
      <w:pPr>
        <w:pStyle w:val="BodyText"/>
      </w:pPr>
    </w:p>
    <w:p w14:paraId="7E1B0E25" w14:textId="6EFAA889" w:rsidR="009624B0" w:rsidRDefault="009624B0" w:rsidP="00E57E0B">
      <w:pPr>
        <w:pStyle w:val="BodyText"/>
      </w:pPr>
    </w:p>
    <w:p w14:paraId="7B073A90" w14:textId="77777777" w:rsidR="00F96008" w:rsidRPr="00EE0068" w:rsidRDefault="00F96008" w:rsidP="00D268A5">
      <w:pPr>
        <w:pStyle w:val="BodyText"/>
        <w:ind w:firstLine="0"/>
      </w:pPr>
    </w:p>
    <w:p w14:paraId="5079969E" w14:textId="3BEF614C" w:rsidR="0003406B" w:rsidRDefault="0003406B" w:rsidP="00576ED4">
      <w:pPr>
        <w:pStyle w:val="BodyText"/>
      </w:pPr>
    </w:p>
    <w:p w14:paraId="19D8B079" w14:textId="77777777" w:rsidR="007C7BEF" w:rsidRDefault="007C7BEF" w:rsidP="00576ED4">
      <w:pPr>
        <w:pStyle w:val="BodyText"/>
      </w:pPr>
    </w:p>
    <w:p w14:paraId="22B28EF1" w14:textId="77777777" w:rsidR="007C7BEF" w:rsidRDefault="007C7BEF" w:rsidP="00576ED4">
      <w:pPr>
        <w:pStyle w:val="BodyText"/>
      </w:pPr>
    </w:p>
    <w:p w14:paraId="3E55C386" w14:textId="77777777" w:rsidR="007C7BEF" w:rsidRDefault="007C7BEF" w:rsidP="00576ED4">
      <w:pPr>
        <w:pStyle w:val="BodyText"/>
      </w:pPr>
    </w:p>
    <w:p w14:paraId="1A397FA9" w14:textId="77777777" w:rsidR="007C7BEF" w:rsidRDefault="007C7BEF" w:rsidP="00576ED4">
      <w:pPr>
        <w:pStyle w:val="BodyText"/>
      </w:pPr>
    </w:p>
    <w:p w14:paraId="6B33FA5E" w14:textId="77777777" w:rsidR="007C7BEF" w:rsidRDefault="007C7BEF" w:rsidP="00576ED4">
      <w:pPr>
        <w:pStyle w:val="BodyText"/>
      </w:pPr>
    </w:p>
    <w:p w14:paraId="06BF82AD" w14:textId="77777777" w:rsidR="007C7BEF" w:rsidRDefault="007C7BEF" w:rsidP="00576ED4">
      <w:pPr>
        <w:pStyle w:val="BodyText"/>
      </w:pPr>
    </w:p>
    <w:p w14:paraId="60B159E7" w14:textId="77777777" w:rsidR="007C7BEF" w:rsidRDefault="007C7BEF" w:rsidP="00576ED4">
      <w:pPr>
        <w:pStyle w:val="BodyText"/>
      </w:pPr>
    </w:p>
    <w:p w14:paraId="483F7D90" w14:textId="77777777" w:rsidR="007C7BEF" w:rsidRDefault="007C7BEF" w:rsidP="00576ED4">
      <w:pPr>
        <w:pStyle w:val="BodyText"/>
      </w:pPr>
    </w:p>
    <w:p w14:paraId="5CEAC3D2" w14:textId="3FEAD8CE" w:rsidR="007C7BEF" w:rsidRDefault="007C7BEF" w:rsidP="007C7BEF">
      <w:pPr>
        <w:pStyle w:val="Heading2"/>
        <w:tabs>
          <w:tab w:val="left" w:pos="990"/>
        </w:tabs>
        <w:spacing w:before="120" w:after="120" w:line="276" w:lineRule="auto"/>
        <w:rPr>
          <w:b/>
        </w:rPr>
      </w:pPr>
      <w:bookmarkStart w:id="179" w:name="_Toc219037892"/>
      <w:bookmarkStart w:id="180" w:name="_Toc219643174"/>
      <w:r>
        <w:rPr>
          <w:b/>
        </w:rPr>
        <w:t>Chapter 7.</w:t>
      </w:r>
      <w:bookmarkEnd w:id="179"/>
      <w:bookmarkEnd w:id="180"/>
    </w:p>
    <w:p w14:paraId="35673E69" w14:textId="42FBF4B7" w:rsidR="007C7BEF" w:rsidRDefault="007C7BEF" w:rsidP="007C7BEF">
      <w:pPr>
        <w:pStyle w:val="Heading2"/>
        <w:tabs>
          <w:tab w:val="left" w:pos="990"/>
        </w:tabs>
        <w:spacing w:before="120" w:after="120" w:line="276" w:lineRule="auto"/>
        <w:rPr>
          <w:b/>
        </w:rPr>
      </w:pPr>
      <w:bookmarkStart w:id="181" w:name="_Toc219643175"/>
      <w:r w:rsidRPr="007C7BEF">
        <w:rPr>
          <w:b/>
        </w:rPr>
        <w:t>Designing</w:t>
      </w:r>
      <w:bookmarkEnd w:id="181"/>
    </w:p>
    <w:p w14:paraId="6E1F0F71" w14:textId="446E4070" w:rsidR="007C7BEF" w:rsidRDefault="007C7BEF" w:rsidP="00576ED4">
      <w:pPr>
        <w:pStyle w:val="BodyText"/>
      </w:pPr>
    </w:p>
    <w:p w14:paraId="54AAEB1B" w14:textId="77777777" w:rsidR="007C7BEF" w:rsidRDefault="007C7BEF">
      <w:pPr>
        <w:spacing w:after="0" w:line="360" w:lineRule="auto"/>
        <w:rPr>
          <w:shd w:val="clear" w:color="auto" w:fill="FFFFFF"/>
        </w:rPr>
      </w:pPr>
      <w:r>
        <w:br w:type="page"/>
      </w:r>
    </w:p>
    <w:p w14:paraId="2E861422" w14:textId="77777777" w:rsidR="007C7BEF" w:rsidRPr="007C7BEF" w:rsidRDefault="007C7BEF" w:rsidP="007C7BEF">
      <w:pPr>
        <w:pStyle w:val="BodyText"/>
      </w:pPr>
      <w:r w:rsidRPr="007C7BEF">
        <w:lastRenderedPageBreak/>
        <w:t>The design phase translated the requirements into detailed technical specifications, focusing on usability, data flow, and database integrity.</w:t>
      </w:r>
    </w:p>
    <w:p w14:paraId="0164C6EC" w14:textId="77777777" w:rsidR="007C7BEF" w:rsidRPr="007C7BEF" w:rsidRDefault="007C7BEF" w:rsidP="007C7BEF">
      <w:pPr>
        <w:pStyle w:val="Heading4"/>
      </w:pPr>
      <w:bookmarkStart w:id="182" w:name="_Toc219643176"/>
      <w:r w:rsidRPr="007C7BEF">
        <w:t>7.1 Interface Design</w:t>
      </w:r>
      <w:bookmarkEnd w:id="182"/>
    </w:p>
    <w:p w14:paraId="7C6C5C51" w14:textId="77777777" w:rsidR="007C7BEF" w:rsidRDefault="007C7BEF" w:rsidP="007C7BEF">
      <w:pPr>
        <w:pStyle w:val="BodyText"/>
      </w:pPr>
      <w:r w:rsidRPr="007C7BEF">
        <w:t>The User Interface (UI) follows a minimalist, mobile-first design language, acknowledging that most users will access the platform via smartphones.</w:t>
      </w:r>
      <w:r>
        <w:t xml:space="preserve"> </w:t>
      </w:r>
      <w:r w:rsidRPr="007C7BEF">
        <w:t xml:space="preserve">Key design principles include: </w:t>
      </w:r>
    </w:p>
    <w:p w14:paraId="00DB2372" w14:textId="625066E6" w:rsidR="007C7BEF" w:rsidRDefault="007C7BEF" w:rsidP="00903C55">
      <w:pPr>
        <w:pStyle w:val="BodyText"/>
        <w:numPr>
          <w:ilvl w:val="0"/>
          <w:numId w:val="8"/>
        </w:numPr>
      </w:pPr>
      <w:r w:rsidRPr="007C7BEF">
        <w:rPr>
          <w:b/>
          <w:bCs/>
        </w:rPr>
        <w:t>Simplicity:</w:t>
      </w:r>
      <w:r w:rsidRPr="007C7BEF">
        <w:t xml:space="preserve"> Clear navigation menus for </w:t>
      </w:r>
      <w:r>
        <w:t>Dashboard, Reports, Search etc</w:t>
      </w:r>
      <w:r w:rsidRPr="007C7BEF">
        <w:t xml:space="preserve">. </w:t>
      </w:r>
    </w:p>
    <w:p w14:paraId="74C6A648" w14:textId="24FD0BF7" w:rsidR="007C7BEF" w:rsidRDefault="007C7BEF" w:rsidP="00903C55">
      <w:pPr>
        <w:pStyle w:val="BodyText"/>
        <w:numPr>
          <w:ilvl w:val="0"/>
          <w:numId w:val="8"/>
        </w:numPr>
      </w:pPr>
      <w:r w:rsidRPr="007C7BEF">
        <w:rPr>
          <w:b/>
          <w:bCs/>
        </w:rPr>
        <w:t>Consistency:</w:t>
      </w:r>
      <w:r w:rsidRPr="007C7BEF">
        <w:t xml:space="preserve"> Uniform design across all modules (fonts, colors, buttons). </w:t>
      </w:r>
    </w:p>
    <w:p w14:paraId="297B7EA0" w14:textId="18E5DFF2" w:rsidR="007C7BEF" w:rsidRDefault="007C7BEF" w:rsidP="00903C55">
      <w:pPr>
        <w:pStyle w:val="BodyText"/>
        <w:numPr>
          <w:ilvl w:val="0"/>
          <w:numId w:val="8"/>
        </w:numPr>
      </w:pPr>
      <w:r w:rsidRPr="007C7BEF">
        <w:rPr>
          <w:b/>
          <w:bCs/>
        </w:rPr>
        <w:t>Feedback:</w:t>
      </w:r>
      <w:r w:rsidRPr="007C7BEF">
        <w:t xml:space="preserve"> Confirmation pop-ups after booking, cancellation, payment</w:t>
      </w:r>
      <w:r>
        <w:t xml:space="preserve"> etc</w:t>
      </w:r>
      <w:r w:rsidRPr="007C7BEF">
        <w:t xml:space="preserve">. </w:t>
      </w:r>
    </w:p>
    <w:p w14:paraId="0ECF7FF9" w14:textId="46382566" w:rsidR="007C7BEF" w:rsidRDefault="007C7BEF" w:rsidP="00903C55">
      <w:pPr>
        <w:pStyle w:val="BodyText"/>
        <w:numPr>
          <w:ilvl w:val="0"/>
          <w:numId w:val="8"/>
        </w:numPr>
      </w:pPr>
      <w:r w:rsidRPr="007C7BEF">
        <w:rPr>
          <w:b/>
          <w:bCs/>
        </w:rPr>
        <w:t>Accessibility:</w:t>
      </w:r>
      <w:r w:rsidRPr="007C7BEF">
        <w:t xml:space="preserve"> Mobile-friendly design adaptable to multiple screen sizes.</w:t>
      </w:r>
    </w:p>
    <w:p w14:paraId="7DAE9A72" w14:textId="4FBEFC43" w:rsidR="006C0C4A" w:rsidRDefault="006C0C4A" w:rsidP="006C0C4A">
      <w:pPr>
        <w:pStyle w:val="Heading5"/>
      </w:pPr>
      <w:bookmarkStart w:id="183" w:name="_Toc219643177"/>
      <w:r>
        <w:t>7.1.1 Non-Logged in User</w:t>
      </w:r>
      <w:r w:rsidR="00FA1992">
        <w:t xml:space="preserve"> </w:t>
      </w:r>
      <w:r>
        <w:t>Features</w:t>
      </w:r>
      <w:bookmarkEnd w:id="183"/>
    </w:p>
    <w:p w14:paraId="47C9CE79" w14:textId="2552FEAA" w:rsidR="006C0C4A" w:rsidRPr="006C0C4A" w:rsidRDefault="006C0C4A" w:rsidP="006C0C4A">
      <w:pPr>
        <w:pStyle w:val="C-BodyText"/>
      </w:pPr>
      <w:r w:rsidRPr="006C0C4A">
        <w:rPr>
          <w:b/>
          <w:bCs/>
          <w:noProof/>
        </w:rPr>
        <w:drawing>
          <wp:anchor distT="0" distB="0" distL="114300" distR="114300" simplePos="0" relativeHeight="251754496" behindDoc="0" locked="0" layoutInCell="1" allowOverlap="1" wp14:anchorId="539A9AE8" wp14:editId="1E207C61">
            <wp:simplePos x="0" y="0"/>
            <wp:positionH relativeFrom="margin">
              <wp:align>right</wp:align>
            </wp:positionH>
            <wp:positionV relativeFrom="paragraph">
              <wp:posOffset>753019</wp:posOffset>
            </wp:positionV>
            <wp:extent cx="5713095" cy="2289810"/>
            <wp:effectExtent l="0" t="0" r="1905" b="0"/>
            <wp:wrapTopAndBottom/>
            <wp:docPr id="1480849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13095" cy="2289810"/>
                    </a:xfrm>
                    <a:prstGeom prst="rect">
                      <a:avLst/>
                    </a:prstGeom>
                    <a:noFill/>
                    <a:ln>
                      <a:noFill/>
                    </a:ln>
                  </pic:spPr>
                </pic:pic>
              </a:graphicData>
            </a:graphic>
            <wp14:sizeRelV relativeFrom="margin">
              <wp14:pctHeight>0</wp14:pctHeight>
            </wp14:sizeRelV>
          </wp:anchor>
        </w:drawing>
      </w:r>
      <w:r w:rsidRPr="006C0C4A">
        <w:rPr>
          <w:b/>
          <w:bCs/>
        </w:rPr>
        <w:t>Hero Section:</w:t>
      </w:r>
      <w:r>
        <w:t xml:space="preserve"> Hero Section in home page shows heading, sub-heading and a dynamic Category Carousal. Also, there are a Search bar and Account Drop Down button at the nav bar. So that users can easily Search for the services, and navigate to the Login/Register page.</w:t>
      </w:r>
    </w:p>
    <w:p w14:paraId="6B25C966" w14:textId="75C38352" w:rsidR="006C0C4A" w:rsidRPr="006C0C4A" w:rsidRDefault="006C0C4A" w:rsidP="006C0C4A">
      <w:pPr>
        <w:pStyle w:val="FigureCell"/>
      </w:pPr>
      <w:bookmarkStart w:id="184" w:name="_Toc219643222"/>
      <w:r>
        <w:t xml:space="preserve">Figure 7.1: Hero Section </w:t>
      </w:r>
      <w:r w:rsidR="006608FA">
        <w:t>in</w:t>
      </w:r>
      <w:r>
        <w:t xml:space="preserve"> Home Page</w:t>
      </w:r>
      <w:bookmarkEnd w:id="184"/>
    </w:p>
    <w:p w14:paraId="763FD0F8" w14:textId="36F4C93F" w:rsidR="006C0C4A" w:rsidRPr="006C0C4A" w:rsidRDefault="006C0C4A" w:rsidP="006C0C4A">
      <w:pPr>
        <w:pStyle w:val="C-BodyText"/>
        <w:rPr>
          <w:b/>
          <w:bCs/>
        </w:rPr>
      </w:pPr>
      <w:r w:rsidRPr="006C0C4A">
        <w:rPr>
          <w:b/>
          <w:bCs/>
        </w:rPr>
        <w:t xml:space="preserve">Featured Service: </w:t>
      </w:r>
      <w:r w:rsidRPr="006C0C4A">
        <w:t>All</w:t>
      </w:r>
      <w:r>
        <w:t xml:space="preserve"> the featured services show below the Hero Section. Initial two row of featured Service card shows. After Clicking Explore All Services button rest of the services shows up. Every service card loads via AJAX for a smooth user experience.</w:t>
      </w:r>
    </w:p>
    <w:p w14:paraId="0F43F4E2" w14:textId="0349A682" w:rsidR="006C0C4A" w:rsidRPr="006C0C4A" w:rsidRDefault="006C0C4A" w:rsidP="006C0C4A">
      <w:pPr>
        <w:tabs>
          <w:tab w:val="left" w:pos="3398"/>
        </w:tabs>
      </w:pPr>
      <w:r>
        <w:tab/>
      </w:r>
    </w:p>
    <w:p w14:paraId="17F8619B" w14:textId="04D93AC3" w:rsidR="006C0C4A" w:rsidRPr="006C0C4A" w:rsidRDefault="00422E4C" w:rsidP="006C0C4A">
      <w:pPr>
        <w:pStyle w:val="FigureCell"/>
      </w:pPr>
      <w:bookmarkStart w:id="185" w:name="_Toc219643223"/>
      <w:r w:rsidRPr="006C0C4A">
        <w:rPr>
          <w:noProof/>
        </w:rPr>
        <w:lastRenderedPageBreak/>
        <w:drawing>
          <wp:anchor distT="0" distB="0" distL="114300" distR="114300" simplePos="0" relativeHeight="251781120" behindDoc="0" locked="0" layoutInCell="1" allowOverlap="1" wp14:anchorId="71265769" wp14:editId="2D12A9DB">
            <wp:simplePos x="0" y="0"/>
            <wp:positionH relativeFrom="margin">
              <wp:align>center</wp:align>
            </wp:positionH>
            <wp:positionV relativeFrom="paragraph">
              <wp:posOffset>2692944</wp:posOffset>
            </wp:positionV>
            <wp:extent cx="5029200" cy="2331720"/>
            <wp:effectExtent l="0" t="0" r="0" b="0"/>
            <wp:wrapTopAndBottom/>
            <wp:docPr id="19718486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71848614"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FC685C">
        <w:rPr>
          <w:noProof/>
        </w:rPr>
        <w:drawing>
          <wp:anchor distT="0" distB="0" distL="114300" distR="114300" simplePos="0" relativeHeight="251783168" behindDoc="0" locked="0" layoutInCell="1" allowOverlap="1" wp14:anchorId="09F8A706" wp14:editId="4416124C">
            <wp:simplePos x="0" y="0"/>
            <wp:positionH relativeFrom="margin">
              <wp:align>center</wp:align>
            </wp:positionH>
            <wp:positionV relativeFrom="paragraph">
              <wp:posOffset>0</wp:posOffset>
            </wp:positionV>
            <wp:extent cx="5029200" cy="2331720"/>
            <wp:effectExtent l="0" t="0" r="0" b="0"/>
            <wp:wrapTopAndBottom/>
            <wp:docPr id="19334778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2920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0C4A">
        <w:t>Figure 7.2: Featured Services in Home page</w:t>
      </w:r>
      <w:bookmarkEnd w:id="185"/>
    </w:p>
    <w:p w14:paraId="5CC515AA" w14:textId="5E3A8F15" w:rsidR="006C0C4A" w:rsidRPr="006C0C4A" w:rsidRDefault="006C0C4A" w:rsidP="006C0C4A">
      <w:pPr>
        <w:pStyle w:val="FigureCell"/>
      </w:pPr>
      <w:bookmarkStart w:id="186" w:name="_Toc219643224"/>
      <w:r>
        <w:rPr>
          <w:noProof/>
        </w:rPr>
        <w:drawing>
          <wp:anchor distT="0" distB="0" distL="114300" distR="114300" simplePos="0" relativeHeight="251757568" behindDoc="0" locked="0" layoutInCell="1" allowOverlap="1" wp14:anchorId="357B5D6B" wp14:editId="2F987DA9">
            <wp:simplePos x="0" y="0"/>
            <wp:positionH relativeFrom="margin">
              <wp:align>center</wp:align>
            </wp:positionH>
            <wp:positionV relativeFrom="paragraph">
              <wp:posOffset>2820670</wp:posOffset>
            </wp:positionV>
            <wp:extent cx="5029200" cy="2331720"/>
            <wp:effectExtent l="0" t="0" r="0" b="0"/>
            <wp:wrapTopAndBottom/>
            <wp:docPr id="130318975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2920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r>
        <w:t>Figure 7.3: Search page</w:t>
      </w:r>
      <w:bookmarkEnd w:id="186"/>
    </w:p>
    <w:p w14:paraId="2D43E4DD" w14:textId="575AF8CA" w:rsidR="006C0C4A" w:rsidRPr="006C0C4A" w:rsidRDefault="006C0C4A" w:rsidP="006C0C4A">
      <w:pPr>
        <w:pStyle w:val="FigureCell"/>
      </w:pPr>
      <w:bookmarkStart w:id="187" w:name="_Toc219643225"/>
      <w:r>
        <w:t>Figure 7.4: Service Details Page</w:t>
      </w:r>
      <w:bookmarkEnd w:id="187"/>
    </w:p>
    <w:p w14:paraId="20AEEAF1" w14:textId="7DC1B7E2" w:rsidR="00A8737D" w:rsidRDefault="00422E4C" w:rsidP="006C0C4A">
      <w:pPr>
        <w:pStyle w:val="FigureCell"/>
      </w:pPr>
      <w:bookmarkStart w:id="188" w:name="_Toc219643226"/>
      <w:r w:rsidRPr="00A8737D">
        <w:rPr>
          <w:noProof/>
        </w:rPr>
        <w:lastRenderedPageBreak/>
        <w:drawing>
          <wp:anchor distT="0" distB="0" distL="114300" distR="114300" simplePos="0" relativeHeight="251759616" behindDoc="0" locked="0" layoutInCell="1" allowOverlap="1" wp14:anchorId="7985FBD7" wp14:editId="5AF7AC25">
            <wp:simplePos x="0" y="0"/>
            <wp:positionH relativeFrom="page">
              <wp:align>center</wp:align>
            </wp:positionH>
            <wp:positionV relativeFrom="paragraph">
              <wp:posOffset>2131967</wp:posOffset>
            </wp:positionV>
            <wp:extent cx="5029200" cy="2331720"/>
            <wp:effectExtent l="0" t="0" r="0" b="0"/>
            <wp:wrapTopAndBottom/>
            <wp:docPr id="84023204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0232048"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rPr>
          <w:noProof/>
        </w:rPr>
        <w:drawing>
          <wp:anchor distT="0" distB="0" distL="114300" distR="114300" simplePos="0" relativeHeight="251758592" behindDoc="0" locked="0" layoutInCell="1" allowOverlap="1" wp14:anchorId="6CEFEC38" wp14:editId="2C95A770">
            <wp:simplePos x="0" y="0"/>
            <wp:positionH relativeFrom="page">
              <wp:align>center</wp:align>
            </wp:positionH>
            <wp:positionV relativeFrom="paragraph">
              <wp:posOffset>0</wp:posOffset>
            </wp:positionV>
            <wp:extent cx="5029200" cy="1595933"/>
            <wp:effectExtent l="0" t="0" r="0" b="4445"/>
            <wp:wrapTopAndBottom/>
            <wp:docPr id="424080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80679"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29200" cy="1595933"/>
                    </a:xfrm>
                    <a:prstGeom prst="rect">
                      <a:avLst/>
                    </a:prstGeom>
                  </pic:spPr>
                </pic:pic>
              </a:graphicData>
            </a:graphic>
            <wp14:sizeRelH relativeFrom="margin">
              <wp14:pctWidth>0</wp14:pctWidth>
            </wp14:sizeRelH>
            <wp14:sizeRelV relativeFrom="margin">
              <wp14:pctHeight>0</wp14:pctHeight>
            </wp14:sizeRelV>
          </wp:anchor>
        </w:drawing>
      </w:r>
      <w:r w:rsidR="006C0C4A">
        <w:t>Figure 7.5: Review Section in Service Details page</w:t>
      </w:r>
      <w:bookmarkEnd w:id="188"/>
      <w:r w:rsidR="006C0C4A">
        <w:rPr>
          <w:noProof/>
        </w:rPr>
        <w:t xml:space="preserve"> </w:t>
      </w:r>
    </w:p>
    <w:p w14:paraId="1C621F98" w14:textId="2AC615D1" w:rsidR="0083052E" w:rsidRDefault="006C0C4A" w:rsidP="006C0C4A">
      <w:pPr>
        <w:pStyle w:val="FigureCell"/>
      </w:pPr>
      <w:bookmarkStart w:id="189" w:name="_Toc219643227"/>
      <w:r>
        <w:rPr>
          <w:noProof/>
        </w:rPr>
        <w:drawing>
          <wp:anchor distT="0" distB="0" distL="114300" distR="114300" simplePos="0" relativeHeight="251760640" behindDoc="0" locked="0" layoutInCell="1" allowOverlap="1" wp14:anchorId="46D2695D" wp14:editId="27A97FB9">
            <wp:simplePos x="0" y="0"/>
            <wp:positionH relativeFrom="page">
              <wp:align>center</wp:align>
            </wp:positionH>
            <wp:positionV relativeFrom="paragraph">
              <wp:posOffset>2946581</wp:posOffset>
            </wp:positionV>
            <wp:extent cx="5029200" cy="2331720"/>
            <wp:effectExtent l="0" t="0" r="0" b="0"/>
            <wp:wrapTopAndBottom/>
            <wp:docPr id="1491756429"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1756429" name="Picture 149175642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6: More services from same Provider</w:t>
      </w:r>
      <w:bookmarkEnd w:id="189"/>
    </w:p>
    <w:p w14:paraId="14AB6595" w14:textId="77305E8D" w:rsidR="006C0C4A" w:rsidRDefault="006C0C4A" w:rsidP="006C0C4A">
      <w:pPr>
        <w:pStyle w:val="FigureCell"/>
      </w:pPr>
      <w:bookmarkStart w:id="190" w:name="_Toc219643228"/>
      <w:r>
        <w:t>Figure 7.7: Similar Service Section</w:t>
      </w:r>
      <w:bookmarkEnd w:id="190"/>
    </w:p>
    <w:p w14:paraId="42A3BD61" w14:textId="77777777" w:rsidR="006C0C4A" w:rsidRDefault="006C0C4A" w:rsidP="006C0C4A">
      <w:pPr>
        <w:pStyle w:val="FigureCell"/>
      </w:pPr>
    </w:p>
    <w:p w14:paraId="0AAC741A" w14:textId="7E5983A0" w:rsidR="006C0C4A" w:rsidRPr="006C0C4A" w:rsidRDefault="00FC685C" w:rsidP="006C0C4A">
      <w:pPr>
        <w:pStyle w:val="Heading5"/>
      </w:pPr>
      <w:bookmarkStart w:id="191" w:name="_Toc219643178"/>
      <w:r>
        <w:rPr>
          <w:noProof/>
        </w:rPr>
        <w:lastRenderedPageBreak/>
        <w:drawing>
          <wp:anchor distT="0" distB="0" distL="114300" distR="114300" simplePos="0" relativeHeight="251784192" behindDoc="0" locked="0" layoutInCell="1" allowOverlap="1" wp14:anchorId="60C3574D" wp14:editId="67028CE4">
            <wp:simplePos x="0" y="0"/>
            <wp:positionH relativeFrom="page">
              <wp:posOffset>1371600</wp:posOffset>
            </wp:positionH>
            <wp:positionV relativeFrom="paragraph">
              <wp:posOffset>306614</wp:posOffset>
            </wp:positionV>
            <wp:extent cx="5029200" cy="2331720"/>
            <wp:effectExtent l="0" t="0" r="0" b="0"/>
            <wp:wrapTopAndBottom/>
            <wp:docPr id="39625975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6259756" name="Picture 39625975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t>7.1.2 Provider Features</w:t>
      </w:r>
      <w:bookmarkEnd w:id="191"/>
    </w:p>
    <w:p w14:paraId="32DAEB21" w14:textId="366AF07C" w:rsidR="006C0C4A" w:rsidRDefault="00FC685C" w:rsidP="006C0C4A">
      <w:pPr>
        <w:pStyle w:val="FigureCell"/>
      </w:pPr>
      <w:bookmarkStart w:id="192" w:name="_Toc219643229"/>
      <w:r w:rsidRPr="00596EC1">
        <w:rPr>
          <w:noProof/>
        </w:rPr>
        <w:drawing>
          <wp:anchor distT="0" distB="0" distL="114300" distR="114300" simplePos="0" relativeHeight="251762688" behindDoc="0" locked="0" layoutInCell="1" allowOverlap="1" wp14:anchorId="4D239022" wp14:editId="011658B3">
            <wp:simplePos x="0" y="0"/>
            <wp:positionH relativeFrom="page">
              <wp:posOffset>1371600</wp:posOffset>
            </wp:positionH>
            <wp:positionV relativeFrom="paragraph">
              <wp:posOffset>2597694</wp:posOffset>
            </wp:positionV>
            <wp:extent cx="5029200" cy="2331720"/>
            <wp:effectExtent l="0" t="0" r="0" b="0"/>
            <wp:wrapTopAndBottom/>
            <wp:docPr id="70545879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5458799"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6C0C4A">
        <w:t>Figure 7.8: Providers Verification</w:t>
      </w:r>
      <w:r>
        <w:t xml:space="preserve"> Request Form</w:t>
      </w:r>
      <w:bookmarkEnd w:id="192"/>
    </w:p>
    <w:p w14:paraId="4AC4512A" w14:textId="3F989D50" w:rsidR="00FC685C" w:rsidRDefault="00FC685C" w:rsidP="006C0C4A">
      <w:pPr>
        <w:pStyle w:val="FigureCell"/>
      </w:pPr>
      <w:bookmarkStart w:id="193" w:name="_Toc219643230"/>
      <w:r w:rsidRPr="00FC685C">
        <w:rPr>
          <w:noProof/>
        </w:rPr>
        <w:drawing>
          <wp:anchor distT="0" distB="0" distL="114300" distR="114300" simplePos="0" relativeHeight="251785216" behindDoc="0" locked="0" layoutInCell="1" allowOverlap="1" wp14:anchorId="0B5CB2CD" wp14:editId="4721BFA3">
            <wp:simplePos x="0" y="0"/>
            <wp:positionH relativeFrom="page">
              <wp:posOffset>1371600</wp:posOffset>
            </wp:positionH>
            <wp:positionV relativeFrom="paragraph">
              <wp:posOffset>2740751</wp:posOffset>
            </wp:positionV>
            <wp:extent cx="5029200" cy="2331720"/>
            <wp:effectExtent l="0" t="0" r="0" b="0"/>
            <wp:wrapTopAndBottom/>
            <wp:docPr id="17363284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632840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9: Providers Dashboard</w:t>
      </w:r>
      <w:bookmarkEnd w:id="193"/>
    </w:p>
    <w:p w14:paraId="5F6F3168" w14:textId="280E3B6D" w:rsidR="00FC685C" w:rsidRDefault="00FC685C" w:rsidP="006C0C4A">
      <w:pPr>
        <w:pStyle w:val="FigureCell"/>
      </w:pPr>
      <w:bookmarkStart w:id="194" w:name="_Toc219643231"/>
      <w:r>
        <w:t>Figure 7.10: Provider Active Services Page</w:t>
      </w:r>
      <w:bookmarkEnd w:id="194"/>
    </w:p>
    <w:p w14:paraId="263556B3" w14:textId="639AA505" w:rsidR="00FC685C" w:rsidRDefault="006608FA" w:rsidP="006C0C4A">
      <w:pPr>
        <w:pStyle w:val="FigureCell"/>
      </w:pPr>
      <w:bookmarkStart w:id="195" w:name="_Toc219643232"/>
      <w:r w:rsidRPr="00596EC1">
        <w:rPr>
          <w:noProof/>
        </w:rPr>
        <w:lastRenderedPageBreak/>
        <w:drawing>
          <wp:anchor distT="0" distB="0" distL="114300" distR="114300" simplePos="0" relativeHeight="251763712" behindDoc="0" locked="0" layoutInCell="1" allowOverlap="1" wp14:anchorId="0E166397" wp14:editId="3EB99393">
            <wp:simplePos x="0" y="0"/>
            <wp:positionH relativeFrom="page">
              <wp:align>center</wp:align>
            </wp:positionH>
            <wp:positionV relativeFrom="paragraph">
              <wp:posOffset>2687501</wp:posOffset>
            </wp:positionV>
            <wp:extent cx="5029200" cy="2331720"/>
            <wp:effectExtent l="0" t="0" r="0" b="0"/>
            <wp:wrapTopAndBottom/>
            <wp:docPr id="9108958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0895814"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596EC1">
        <w:rPr>
          <w:noProof/>
        </w:rPr>
        <w:drawing>
          <wp:anchor distT="0" distB="0" distL="114300" distR="114300" simplePos="0" relativeHeight="251761664" behindDoc="0" locked="0" layoutInCell="1" allowOverlap="1" wp14:anchorId="324F62A8" wp14:editId="2F9B06BB">
            <wp:simplePos x="0" y="0"/>
            <wp:positionH relativeFrom="page">
              <wp:align>center</wp:align>
            </wp:positionH>
            <wp:positionV relativeFrom="paragraph">
              <wp:posOffset>0</wp:posOffset>
            </wp:positionV>
            <wp:extent cx="5029200" cy="2331720"/>
            <wp:effectExtent l="0" t="0" r="0" b="0"/>
            <wp:wrapTopAndBottom/>
            <wp:docPr id="412484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248489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FC685C">
        <w:t>Figure 7.11: Providers booking page</w:t>
      </w:r>
      <w:bookmarkEnd w:id="195"/>
    </w:p>
    <w:p w14:paraId="13DE6547" w14:textId="12FDC669" w:rsidR="00FC685C" w:rsidRDefault="00FC685C" w:rsidP="006C0C4A">
      <w:pPr>
        <w:pStyle w:val="FigureCell"/>
      </w:pPr>
      <w:bookmarkStart w:id="196" w:name="_Toc219643233"/>
      <w:r w:rsidRPr="006C0C4A">
        <w:rPr>
          <w:noProof/>
        </w:rPr>
        <w:drawing>
          <wp:anchor distT="0" distB="0" distL="114300" distR="114300" simplePos="0" relativeHeight="251787264" behindDoc="0" locked="0" layoutInCell="1" allowOverlap="1" wp14:anchorId="69043E3D" wp14:editId="43864B0F">
            <wp:simplePos x="0" y="0"/>
            <wp:positionH relativeFrom="page">
              <wp:align>center</wp:align>
            </wp:positionH>
            <wp:positionV relativeFrom="paragraph">
              <wp:posOffset>2774587</wp:posOffset>
            </wp:positionV>
            <wp:extent cx="5029200" cy="2331720"/>
            <wp:effectExtent l="0" t="0" r="0" b="0"/>
            <wp:wrapTopAndBottom/>
            <wp:docPr id="75819965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8199658"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2: Providers Payment History Page</w:t>
      </w:r>
      <w:bookmarkEnd w:id="196"/>
    </w:p>
    <w:p w14:paraId="0F5FF8DE" w14:textId="6FDB18BD" w:rsidR="00FC685C" w:rsidRDefault="00FC685C" w:rsidP="00FC685C">
      <w:pPr>
        <w:pStyle w:val="FigureCell"/>
      </w:pPr>
      <w:bookmarkStart w:id="197" w:name="_Toc219643234"/>
      <w:r>
        <w:t>Figure 7.13: Providers My Review Page</w:t>
      </w:r>
      <w:bookmarkEnd w:id="197"/>
    </w:p>
    <w:p w14:paraId="1372D0DA" w14:textId="4E155D55" w:rsidR="009B2DDD" w:rsidRDefault="009B2DDD" w:rsidP="00FC685C">
      <w:pPr>
        <w:pStyle w:val="FigureCell"/>
      </w:pPr>
      <w:bookmarkStart w:id="198" w:name="_Toc219643235"/>
      <w:r w:rsidRPr="009B2DDD">
        <w:rPr>
          <w:noProof/>
        </w:rPr>
        <w:lastRenderedPageBreak/>
        <w:drawing>
          <wp:anchor distT="0" distB="0" distL="114300" distR="114300" simplePos="0" relativeHeight="251788288" behindDoc="0" locked="0" layoutInCell="1" allowOverlap="1" wp14:anchorId="630A89C9" wp14:editId="4C0B1550">
            <wp:simplePos x="0" y="0"/>
            <wp:positionH relativeFrom="page">
              <wp:align>center</wp:align>
            </wp:positionH>
            <wp:positionV relativeFrom="paragraph">
              <wp:posOffset>0</wp:posOffset>
            </wp:positionV>
            <wp:extent cx="5029200" cy="2331720"/>
            <wp:effectExtent l="0" t="0" r="0" b="0"/>
            <wp:wrapTopAndBottom/>
            <wp:docPr id="12469669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696698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4: Providers Earning Report page</w:t>
      </w:r>
      <w:bookmarkEnd w:id="198"/>
    </w:p>
    <w:p w14:paraId="6860C594" w14:textId="6158BC40" w:rsidR="009B2DDD" w:rsidRDefault="009B2DDD" w:rsidP="009B2DDD">
      <w:pPr>
        <w:pStyle w:val="Heading5"/>
      </w:pPr>
      <w:bookmarkStart w:id="199" w:name="_Toc219643179"/>
      <w:r w:rsidRPr="00596EC1">
        <w:rPr>
          <w:noProof/>
        </w:rPr>
        <w:drawing>
          <wp:anchor distT="0" distB="0" distL="114300" distR="114300" simplePos="0" relativeHeight="251790336" behindDoc="0" locked="0" layoutInCell="1" allowOverlap="1" wp14:anchorId="48A309F2" wp14:editId="5288E224">
            <wp:simplePos x="0" y="0"/>
            <wp:positionH relativeFrom="page">
              <wp:posOffset>1371600</wp:posOffset>
            </wp:positionH>
            <wp:positionV relativeFrom="paragraph">
              <wp:posOffset>395696</wp:posOffset>
            </wp:positionV>
            <wp:extent cx="5029200" cy="2331720"/>
            <wp:effectExtent l="0" t="0" r="0" b="0"/>
            <wp:wrapTopAndBottom/>
            <wp:docPr id="63960014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9600149"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7.1.3 Users Features</w:t>
      </w:r>
      <w:bookmarkEnd w:id="199"/>
    </w:p>
    <w:p w14:paraId="7B9EB787" w14:textId="243AC243" w:rsidR="009B2DDD" w:rsidRDefault="009B2DDD" w:rsidP="009B2DDD">
      <w:pPr>
        <w:pStyle w:val="FigureCell"/>
      </w:pPr>
      <w:bookmarkStart w:id="200" w:name="_Toc219643236"/>
      <w:r w:rsidRPr="00596EC1">
        <w:rPr>
          <w:noProof/>
        </w:rPr>
        <w:drawing>
          <wp:anchor distT="0" distB="0" distL="114300" distR="114300" simplePos="0" relativeHeight="251792384" behindDoc="0" locked="0" layoutInCell="1" allowOverlap="1" wp14:anchorId="572FA9D9" wp14:editId="26A8CB2C">
            <wp:simplePos x="0" y="0"/>
            <wp:positionH relativeFrom="page">
              <wp:posOffset>1371600</wp:posOffset>
            </wp:positionH>
            <wp:positionV relativeFrom="paragraph">
              <wp:posOffset>2482941</wp:posOffset>
            </wp:positionV>
            <wp:extent cx="5029200" cy="2331720"/>
            <wp:effectExtent l="0" t="0" r="0" b="0"/>
            <wp:wrapTopAndBottom/>
            <wp:docPr id="5148018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4801856"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5: Users Dashboard</w:t>
      </w:r>
      <w:bookmarkEnd w:id="200"/>
    </w:p>
    <w:p w14:paraId="097B35D6" w14:textId="563ADB98" w:rsidR="009B2DDD" w:rsidRDefault="009B2DDD" w:rsidP="009B2DDD">
      <w:pPr>
        <w:pStyle w:val="FigureCell"/>
      </w:pPr>
      <w:bookmarkStart w:id="201" w:name="_Toc219643237"/>
      <w:r>
        <w:t>Figure 7.16: Users My booking page</w:t>
      </w:r>
      <w:bookmarkEnd w:id="201"/>
    </w:p>
    <w:p w14:paraId="4EE81451" w14:textId="433F1A0F" w:rsidR="009B2DDD" w:rsidRDefault="00422E4C" w:rsidP="009B2DDD">
      <w:pPr>
        <w:pStyle w:val="FigureCell"/>
      </w:pPr>
      <w:bookmarkStart w:id="202" w:name="_Toc219643238"/>
      <w:r w:rsidRPr="00596EC1">
        <w:rPr>
          <w:noProof/>
        </w:rPr>
        <w:lastRenderedPageBreak/>
        <w:drawing>
          <wp:anchor distT="0" distB="0" distL="114300" distR="114300" simplePos="0" relativeHeight="251794432" behindDoc="0" locked="0" layoutInCell="1" allowOverlap="1" wp14:anchorId="03737A68" wp14:editId="7B7779D2">
            <wp:simplePos x="0" y="0"/>
            <wp:positionH relativeFrom="page">
              <wp:align>center</wp:align>
            </wp:positionH>
            <wp:positionV relativeFrom="paragraph">
              <wp:posOffset>2732405</wp:posOffset>
            </wp:positionV>
            <wp:extent cx="5029200" cy="2331720"/>
            <wp:effectExtent l="0" t="0" r="0" b="0"/>
            <wp:wrapTopAndBottom/>
            <wp:docPr id="192322129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322129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9673A0">
        <w:rPr>
          <w:noProof/>
        </w:rPr>
        <w:drawing>
          <wp:anchor distT="0" distB="0" distL="114300" distR="114300" simplePos="0" relativeHeight="251778048" behindDoc="0" locked="0" layoutInCell="1" allowOverlap="1" wp14:anchorId="348ABBD3" wp14:editId="5DC220F7">
            <wp:simplePos x="0" y="0"/>
            <wp:positionH relativeFrom="page">
              <wp:align>center</wp:align>
            </wp:positionH>
            <wp:positionV relativeFrom="paragraph">
              <wp:posOffset>0</wp:posOffset>
            </wp:positionV>
            <wp:extent cx="5029200" cy="2331720"/>
            <wp:effectExtent l="0" t="0" r="0" b="0"/>
            <wp:wrapTopAndBottom/>
            <wp:docPr id="14019246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1924643"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9B2DDD">
        <w:t>Figure 7.17: SSLCommerz payment page</w:t>
      </w:r>
      <w:bookmarkEnd w:id="202"/>
    </w:p>
    <w:p w14:paraId="08B8E041" w14:textId="6896131B" w:rsidR="009B2DDD" w:rsidRDefault="009B2DDD" w:rsidP="009B2DDD">
      <w:pPr>
        <w:pStyle w:val="FigureCell"/>
      </w:pPr>
      <w:bookmarkStart w:id="203" w:name="_Toc219643239"/>
      <w:r w:rsidRPr="006C0C4A">
        <w:rPr>
          <w:noProof/>
        </w:rPr>
        <w:drawing>
          <wp:anchor distT="0" distB="0" distL="114300" distR="114300" simplePos="0" relativeHeight="251796480" behindDoc="0" locked="0" layoutInCell="1" allowOverlap="1" wp14:anchorId="212B24C4" wp14:editId="53AE38B4">
            <wp:simplePos x="0" y="0"/>
            <wp:positionH relativeFrom="page">
              <wp:align>center</wp:align>
            </wp:positionH>
            <wp:positionV relativeFrom="paragraph">
              <wp:posOffset>2760254</wp:posOffset>
            </wp:positionV>
            <wp:extent cx="5029200" cy="2331720"/>
            <wp:effectExtent l="0" t="0" r="0" b="0"/>
            <wp:wrapTopAndBottom/>
            <wp:docPr id="2089826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982697"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18: Users Payment History page</w:t>
      </w:r>
      <w:bookmarkEnd w:id="203"/>
    </w:p>
    <w:p w14:paraId="4F2411F7" w14:textId="5E47CDF8" w:rsidR="009B2DDD" w:rsidRDefault="009B2DDD" w:rsidP="009B2DDD">
      <w:pPr>
        <w:pStyle w:val="FigureCell"/>
      </w:pPr>
      <w:bookmarkStart w:id="204" w:name="_Toc219643240"/>
      <w:r>
        <w:t>Figure 7.19: Users My Review page</w:t>
      </w:r>
      <w:bookmarkEnd w:id="204"/>
    </w:p>
    <w:p w14:paraId="010DEEC0" w14:textId="4D175022" w:rsidR="009B2DDD" w:rsidRDefault="009B2DDD" w:rsidP="009B2DDD">
      <w:pPr>
        <w:pStyle w:val="FigureCell"/>
      </w:pPr>
      <w:bookmarkStart w:id="205" w:name="_Toc219643241"/>
      <w:r w:rsidRPr="00596EC1">
        <w:rPr>
          <w:noProof/>
        </w:rPr>
        <w:lastRenderedPageBreak/>
        <w:drawing>
          <wp:anchor distT="0" distB="0" distL="114300" distR="114300" simplePos="0" relativeHeight="251798528" behindDoc="0" locked="0" layoutInCell="1" allowOverlap="1" wp14:anchorId="6805733A" wp14:editId="2FFB385E">
            <wp:simplePos x="0" y="0"/>
            <wp:positionH relativeFrom="margin">
              <wp:align>center</wp:align>
            </wp:positionH>
            <wp:positionV relativeFrom="paragraph">
              <wp:posOffset>0</wp:posOffset>
            </wp:positionV>
            <wp:extent cx="5029200" cy="2331720"/>
            <wp:effectExtent l="0" t="0" r="0" b="0"/>
            <wp:wrapTopAndBottom/>
            <wp:docPr id="1502267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226702"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0: Users Activity Report Page</w:t>
      </w:r>
      <w:bookmarkEnd w:id="205"/>
    </w:p>
    <w:p w14:paraId="7398226A" w14:textId="3C46B432" w:rsidR="009B2DDD" w:rsidRDefault="009B2DDD" w:rsidP="009B2DDD">
      <w:pPr>
        <w:pStyle w:val="Heading5"/>
      </w:pPr>
      <w:bookmarkStart w:id="206" w:name="_Toc219643180"/>
      <w:r w:rsidRPr="009673A0">
        <w:rPr>
          <w:noProof/>
        </w:rPr>
        <w:drawing>
          <wp:anchor distT="0" distB="0" distL="114300" distR="114300" simplePos="0" relativeHeight="251800576" behindDoc="0" locked="0" layoutInCell="1" allowOverlap="1" wp14:anchorId="0FA1B85C" wp14:editId="69259882">
            <wp:simplePos x="0" y="0"/>
            <wp:positionH relativeFrom="margin">
              <wp:posOffset>342900</wp:posOffset>
            </wp:positionH>
            <wp:positionV relativeFrom="paragraph">
              <wp:posOffset>410119</wp:posOffset>
            </wp:positionV>
            <wp:extent cx="5029200" cy="2331720"/>
            <wp:effectExtent l="0" t="0" r="0" b="0"/>
            <wp:wrapTopAndBottom/>
            <wp:docPr id="13513546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1354602"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7.1.4 Admin Features</w:t>
      </w:r>
      <w:bookmarkEnd w:id="206"/>
    </w:p>
    <w:p w14:paraId="0AF78ED6" w14:textId="7F7BB482" w:rsidR="009B2DDD" w:rsidRDefault="009B2DDD" w:rsidP="009B2DDD">
      <w:pPr>
        <w:pStyle w:val="FigureCell"/>
      </w:pPr>
      <w:bookmarkStart w:id="207" w:name="_Toc219643242"/>
      <w:r w:rsidRPr="009673A0">
        <w:rPr>
          <w:noProof/>
        </w:rPr>
        <w:drawing>
          <wp:anchor distT="0" distB="0" distL="114300" distR="114300" simplePos="0" relativeHeight="251802624" behindDoc="0" locked="0" layoutInCell="1" allowOverlap="1" wp14:anchorId="454D62A5" wp14:editId="14E34978">
            <wp:simplePos x="0" y="0"/>
            <wp:positionH relativeFrom="margin">
              <wp:posOffset>342900</wp:posOffset>
            </wp:positionH>
            <wp:positionV relativeFrom="paragraph">
              <wp:posOffset>2477861</wp:posOffset>
            </wp:positionV>
            <wp:extent cx="5029200" cy="2331720"/>
            <wp:effectExtent l="0" t="0" r="0" b="0"/>
            <wp:wrapTopAndBottom/>
            <wp:docPr id="75141763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129079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1: Admin Dashboard</w:t>
      </w:r>
      <w:bookmarkEnd w:id="207"/>
    </w:p>
    <w:p w14:paraId="2EEFC58E" w14:textId="75DE1B94" w:rsidR="009B2DDD" w:rsidRDefault="009B2DDD" w:rsidP="009B2DDD">
      <w:pPr>
        <w:pStyle w:val="FigureCell"/>
      </w:pPr>
      <w:bookmarkStart w:id="208" w:name="_Toc219643243"/>
      <w:r>
        <w:t>Figures 7.22: User Management</w:t>
      </w:r>
      <w:bookmarkEnd w:id="208"/>
    </w:p>
    <w:p w14:paraId="59782DBC" w14:textId="205BF56E" w:rsidR="009B2DDD" w:rsidRDefault="00422E4C" w:rsidP="009B2DDD">
      <w:pPr>
        <w:pStyle w:val="FigureCell"/>
      </w:pPr>
      <w:bookmarkStart w:id="209" w:name="_Toc219643244"/>
      <w:r w:rsidRPr="009673A0">
        <w:rPr>
          <w:noProof/>
        </w:rPr>
        <w:lastRenderedPageBreak/>
        <w:drawing>
          <wp:anchor distT="0" distB="0" distL="114300" distR="114300" simplePos="0" relativeHeight="251806720" behindDoc="0" locked="0" layoutInCell="1" allowOverlap="1" wp14:anchorId="32BBB58B" wp14:editId="606D49EB">
            <wp:simplePos x="0" y="0"/>
            <wp:positionH relativeFrom="margin">
              <wp:align>center</wp:align>
            </wp:positionH>
            <wp:positionV relativeFrom="paragraph">
              <wp:posOffset>2642416</wp:posOffset>
            </wp:positionV>
            <wp:extent cx="5029200" cy="2331720"/>
            <wp:effectExtent l="0" t="0" r="0" b="0"/>
            <wp:wrapTopAndBottom/>
            <wp:docPr id="34333394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333946"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Pr="009673A0">
        <w:rPr>
          <w:noProof/>
        </w:rPr>
        <w:drawing>
          <wp:anchor distT="0" distB="0" distL="114300" distR="114300" simplePos="0" relativeHeight="251804672" behindDoc="0" locked="0" layoutInCell="1" allowOverlap="1" wp14:anchorId="206A2F1D" wp14:editId="3CD8B38F">
            <wp:simplePos x="0" y="0"/>
            <wp:positionH relativeFrom="margin">
              <wp:align>center</wp:align>
            </wp:positionH>
            <wp:positionV relativeFrom="paragraph">
              <wp:posOffset>0</wp:posOffset>
            </wp:positionV>
            <wp:extent cx="5029200" cy="2331720"/>
            <wp:effectExtent l="0" t="0" r="0" b="0"/>
            <wp:wrapTopAndBottom/>
            <wp:docPr id="109281752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281752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rsidR="009B2DDD">
        <w:t>Figure 7.23: Provider Management</w:t>
      </w:r>
      <w:bookmarkEnd w:id="209"/>
    </w:p>
    <w:p w14:paraId="292C1328" w14:textId="7699F882" w:rsidR="009B2DDD" w:rsidRDefault="009B2DDD" w:rsidP="009B2DDD">
      <w:pPr>
        <w:pStyle w:val="FigureCell"/>
      </w:pPr>
      <w:bookmarkStart w:id="210" w:name="_Toc219643245"/>
      <w:r w:rsidRPr="009673A0">
        <w:rPr>
          <w:b/>
          <w:noProof/>
          <w:u w:val="single"/>
        </w:rPr>
        <w:drawing>
          <wp:anchor distT="0" distB="0" distL="114300" distR="114300" simplePos="0" relativeHeight="251808768" behindDoc="0" locked="0" layoutInCell="1" allowOverlap="1" wp14:anchorId="49F016A0" wp14:editId="60F89E2B">
            <wp:simplePos x="0" y="0"/>
            <wp:positionH relativeFrom="margin">
              <wp:align>center</wp:align>
            </wp:positionH>
            <wp:positionV relativeFrom="paragraph">
              <wp:posOffset>2761615</wp:posOffset>
            </wp:positionV>
            <wp:extent cx="5029200" cy="2331720"/>
            <wp:effectExtent l="0" t="0" r="0" b="0"/>
            <wp:wrapTopAndBottom/>
            <wp:docPr id="20222828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28280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4: Service Category Management</w:t>
      </w:r>
      <w:bookmarkEnd w:id="210"/>
    </w:p>
    <w:p w14:paraId="38BEACB5" w14:textId="3ECC3528" w:rsidR="009B2DDD" w:rsidRDefault="009B2DDD" w:rsidP="009B2DDD">
      <w:pPr>
        <w:pStyle w:val="FigureCell"/>
      </w:pPr>
      <w:bookmarkStart w:id="211" w:name="_Toc219643246"/>
      <w:r>
        <w:t>Figure 7.25: Platform Analytics &amp; Reports</w:t>
      </w:r>
      <w:bookmarkEnd w:id="211"/>
    </w:p>
    <w:p w14:paraId="46D50D58" w14:textId="3CCE286E" w:rsidR="009B2DDD" w:rsidRPr="009B2DDD" w:rsidRDefault="009B2DDD" w:rsidP="00422E4C">
      <w:pPr>
        <w:pStyle w:val="FigureCell"/>
      </w:pPr>
      <w:bookmarkStart w:id="212" w:name="_Toc219643247"/>
      <w:r w:rsidRPr="009673A0">
        <w:rPr>
          <w:b/>
          <w:noProof/>
          <w:u w:val="single"/>
        </w:rPr>
        <w:lastRenderedPageBreak/>
        <w:drawing>
          <wp:anchor distT="0" distB="0" distL="114300" distR="114300" simplePos="0" relativeHeight="251810816" behindDoc="0" locked="0" layoutInCell="1" allowOverlap="1" wp14:anchorId="6384E5D7" wp14:editId="6B3B6758">
            <wp:simplePos x="0" y="0"/>
            <wp:positionH relativeFrom="margin">
              <wp:align>center</wp:align>
            </wp:positionH>
            <wp:positionV relativeFrom="paragraph">
              <wp:posOffset>0</wp:posOffset>
            </wp:positionV>
            <wp:extent cx="5029200" cy="2331720"/>
            <wp:effectExtent l="0" t="0" r="0" b="0"/>
            <wp:wrapTopAndBottom/>
            <wp:docPr id="639269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926923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29200" cy="2331720"/>
                    </a:xfrm>
                    <a:prstGeom prst="rect">
                      <a:avLst/>
                    </a:prstGeom>
                  </pic:spPr>
                </pic:pic>
              </a:graphicData>
            </a:graphic>
            <wp14:sizeRelH relativeFrom="margin">
              <wp14:pctWidth>0</wp14:pctWidth>
            </wp14:sizeRelH>
            <wp14:sizeRelV relativeFrom="margin">
              <wp14:pctHeight>0</wp14:pctHeight>
            </wp14:sizeRelV>
          </wp:anchor>
        </w:drawing>
      </w:r>
      <w:r>
        <w:t>Figure 7.26: Admin Audit Log</w:t>
      </w:r>
      <w:bookmarkEnd w:id="212"/>
    </w:p>
    <w:p w14:paraId="09B4F06F" w14:textId="6A6FF9F1" w:rsidR="0083052E" w:rsidRPr="0083052E" w:rsidRDefault="0083052E" w:rsidP="0083052E">
      <w:pPr>
        <w:pStyle w:val="Heading4"/>
      </w:pPr>
      <w:bookmarkStart w:id="213" w:name="_Toc219643181"/>
      <w:r w:rsidRPr="0083052E">
        <w:t>7.2 Data Flow Diagram (DFD)</w:t>
      </w:r>
      <w:bookmarkEnd w:id="213"/>
    </w:p>
    <w:p w14:paraId="6492ED5F" w14:textId="7B83CCED" w:rsidR="00040D7B" w:rsidRPr="00422E4C" w:rsidRDefault="00040D7B" w:rsidP="00422E4C">
      <w:pPr>
        <w:pStyle w:val="BodyText"/>
      </w:pPr>
      <w:r w:rsidRPr="00040D7B">
        <w:t>A Data Flow Diagram (DFD) maps out the flow of information for any process or system. It uses defined symbols like rectangles, circles, and arrows to show data inputs, outputs, storage points, and the routes between each destination. For Auraluxe, the DFD visualizes how customer requests are processed into orders and how the admin manages the inventory and project portfolios.</w:t>
      </w:r>
    </w:p>
    <w:p w14:paraId="5BB8F1EB" w14:textId="4A7155AB" w:rsidR="0083052E" w:rsidRDefault="0083052E" w:rsidP="0083052E">
      <w:pPr>
        <w:pStyle w:val="Heading5"/>
      </w:pPr>
      <w:bookmarkStart w:id="214" w:name="_Toc219643182"/>
      <w:r w:rsidRPr="0083052E">
        <w:t>7.2.1 Context-Level DFD (Level 0)</w:t>
      </w:r>
      <w:bookmarkEnd w:id="214"/>
    </w:p>
    <w:p w14:paraId="78F05E7B" w14:textId="64A41C1A" w:rsidR="006118F3" w:rsidRDefault="006118F3" w:rsidP="006118F3">
      <w:pPr>
        <w:pStyle w:val="C-BodyText"/>
      </w:pPr>
      <w:r w:rsidRPr="006118F3">
        <w:t>The Level 0 DFD represents the entire Auraluxe system as a single process interacting with external entities.</w:t>
      </w:r>
    </w:p>
    <w:p w14:paraId="2C9080F0" w14:textId="4E4F9D0D" w:rsidR="005330D1" w:rsidRPr="005330D1" w:rsidRDefault="005330D1" w:rsidP="005330D1">
      <w:pPr>
        <w:spacing w:before="100" w:beforeAutospacing="1" w:after="100" w:afterAutospacing="1" w:line="240" w:lineRule="auto"/>
        <w:jc w:val="left"/>
        <w:rPr>
          <w:rFonts w:eastAsia="Times New Roman"/>
        </w:rPr>
      </w:pPr>
      <w:r w:rsidRPr="005330D1">
        <w:rPr>
          <w:rFonts w:eastAsia="Times New Roman"/>
          <w:noProof/>
        </w:rPr>
        <w:lastRenderedPageBreak/>
        <w:drawing>
          <wp:inline distT="0" distB="0" distL="0" distR="0" wp14:anchorId="151DA004" wp14:editId="7CBF348A">
            <wp:extent cx="5715000" cy="35794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15000" cy="3579495"/>
                    </a:xfrm>
                    <a:prstGeom prst="rect">
                      <a:avLst/>
                    </a:prstGeom>
                    <a:noFill/>
                    <a:ln>
                      <a:noFill/>
                    </a:ln>
                  </pic:spPr>
                </pic:pic>
              </a:graphicData>
            </a:graphic>
          </wp:inline>
        </w:drawing>
      </w:r>
    </w:p>
    <w:p w14:paraId="06D6F208" w14:textId="77777777" w:rsidR="006118F3" w:rsidRPr="006118F3" w:rsidRDefault="006118F3" w:rsidP="006118F3"/>
    <w:p w14:paraId="7F0A09EA" w14:textId="37D95478" w:rsidR="000D13F7" w:rsidRDefault="0083052E" w:rsidP="002B3C84">
      <w:pPr>
        <w:pStyle w:val="FigureCell"/>
      </w:pPr>
      <w:bookmarkStart w:id="215" w:name="_Toc219643248"/>
      <w:r>
        <w:t>Figure 7.</w:t>
      </w:r>
      <w:r w:rsidR="00422E4C">
        <w:t>27</w:t>
      </w:r>
      <w:r>
        <w:t>: Context Level DFD (Level 0)</w:t>
      </w:r>
      <w:bookmarkEnd w:id="215"/>
    </w:p>
    <w:p w14:paraId="1A32A555" w14:textId="148E7B4E" w:rsidR="000D13F7" w:rsidRPr="000D13F7" w:rsidRDefault="000D13F7" w:rsidP="000D13F7">
      <w:pPr>
        <w:pStyle w:val="C-BodyText"/>
        <w:rPr>
          <w:b/>
          <w:bCs/>
        </w:rPr>
      </w:pPr>
      <w:r w:rsidRPr="000D13F7">
        <w:rPr>
          <w:b/>
          <w:bCs/>
        </w:rPr>
        <w:t>External Entities:</w:t>
      </w:r>
    </w:p>
    <w:p w14:paraId="23FD72BD" w14:textId="3B37118D" w:rsidR="000D13F7" w:rsidRDefault="000D13F7" w:rsidP="000D13F7">
      <w:pPr>
        <w:pStyle w:val="C-BodyText"/>
        <w:numPr>
          <w:ilvl w:val="0"/>
          <w:numId w:val="9"/>
        </w:numPr>
      </w:pPr>
      <w:r w:rsidRPr="006F5A74">
        <w:rPr>
          <w:b/>
          <w:bCs/>
        </w:rPr>
        <w:t>User (Customer):</w:t>
      </w:r>
      <w:r>
        <w:t xml:space="preserve"> Browses products, views project inspiration, and places orders.</w:t>
      </w:r>
    </w:p>
    <w:p w14:paraId="4D2793BA" w14:textId="57AE5A58" w:rsidR="000D13F7" w:rsidRDefault="000D13F7" w:rsidP="000D13F7">
      <w:pPr>
        <w:pStyle w:val="C-BodyText"/>
        <w:numPr>
          <w:ilvl w:val="0"/>
          <w:numId w:val="9"/>
        </w:numPr>
      </w:pPr>
      <w:r w:rsidRPr="006F5A74">
        <w:rPr>
          <w:b/>
          <w:bCs/>
        </w:rPr>
        <w:t>Administrator:</w:t>
      </w:r>
      <w:r>
        <w:t xml:space="preserve"> Manages products, projects, and order fulfillment.</w:t>
      </w:r>
    </w:p>
    <w:p w14:paraId="025B22F6" w14:textId="56CCCC84" w:rsidR="000D13F7" w:rsidRDefault="000D13F7" w:rsidP="000D13F7">
      <w:pPr>
        <w:pStyle w:val="C-BodyText"/>
        <w:numPr>
          <w:ilvl w:val="0"/>
          <w:numId w:val="9"/>
        </w:numPr>
      </w:pPr>
      <w:r w:rsidRPr="006F5A74">
        <w:rPr>
          <w:b/>
          <w:bCs/>
        </w:rPr>
        <w:t>SSLCommerz (Payment Gateway):</w:t>
      </w:r>
      <w:r>
        <w:t xml:space="preserve"> Handles secure transaction processing.</w:t>
      </w:r>
    </w:p>
    <w:p w14:paraId="7D58E96A" w14:textId="77777777" w:rsidR="000D13F7" w:rsidRPr="009D0DAE" w:rsidRDefault="000D13F7" w:rsidP="009D0DAE">
      <w:pPr>
        <w:pStyle w:val="C-BodyText"/>
        <w:rPr>
          <w:b/>
          <w:bCs/>
        </w:rPr>
      </w:pPr>
      <w:r w:rsidRPr="009D0DAE">
        <w:rPr>
          <w:b/>
          <w:bCs/>
        </w:rPr>
        <w:t>Data Flows:</w:t>
      </w:r>
    </w:p>
    <w:p w14:paraId="56FF9499" w14:textId="5EBA2534" w:rsidR="000D13F7" w:rsidRPr="009D0DAE" w:rsidRDefault="000D13F7" w:rsidP="00EA534D">
      <w:pPr>
        <w:pStyle w:val="C-BodyText"/>
        <w:numPr>
          <w:ilvl w:val="0"/>
          <w:numId w:val="41"/>
        </w:numPr>
      </w:pPr>
      <w:r w:rsidRPr="009D0DAE">
        <w:t>User sends Login Credentials and Search Queries to the System.</w:t>
      </w:r>
    </w:p>
    <w:p w14:paraId="25F4A38D" w14:textId="26321F79" w:rsidR="000D13F7" w:rsidRPr="009D0DAE" w:rsidRDefault="000D13F7" w:rsidP="00EA534D">
      <w:pPr>
        <w:pStyle w:val="C-BodyText"/>
        <w:numPr>
          <w:ilvl w:val="0"/>
          <w:numId w:val="41"/>
        </w:numPr>
      </w:pPr>
      <w:r w:rsidRPr="009D0DAE">
        <w:t>System returns Product Details and Project Portfolios to the User.</w:t>
      </w:r>
    </w:p>
    <w:p w14:paraId="35331644" w14:textId="6BEE27CA" w:rsidR="000D13F7" w:rsidRPr="009D0DAE" w:rsidRDefault="000D13F7" w:rsidP="00EA534D">
      <w:pPr>
        <w:pStyle w:val="C-BodyText"/>
        <w:numPr>
          <w:ilvl w:val="0"/>
          <w:numId w:val="41"/>
        </w:numPr>
      </w:pPr>
      <w:r w:rsidRPr="009D0DAE">
        <w:t>User submits Order Details and Payment Info.</w:t>
      </w:r>
    </w:p>
    <w:p w14:paraId="03E9F178" w14:textId="2A79717C" w:rsidR="000D13F7" w:rsidRPr="009D0DAE" w:rsidRDefault="000D13F7" w:rsidP="00EA534D">
      <w:pPr>
        <w:pStyle w:val="C-BodyText"/>
        <w:numPr>
          <w:ilvl w:val="0"/>
          <w:numId w:val="41"/>
        </w:numPr>
      </w:pPr>
      <w:r w:rsidRPr="009D0DAE">
        <w:t>System forwards payment request to SSLCommerz.</w:t>
      </w:r>
    </w:p>
    <w:p w14:paraId="40E13600" w14:textId="10037AB1" w:rsidR="000D13F7" w:rsidRPr="009D0DAE" w:rsidRDefault="000D13F7" w:rsidP="00EA534D">
      <w:pPr>
        <w:pStyle w:val="C-BodyText"/>
        <w:numPr>
          <w:ilvl w:val="0"/>
          <w:numId w:val="41"/>
        </w:numPr>
      </w:pPr>
      <w:r w:rsidRPr="009D0DAE">
        <w:t>SSLCommerz returns Payment Status (Success/Fail) to the System.</w:t>
      </w:r>
    </w:p>
    <w:p w14:paraId="1AE17AB0" w14:textId="70868734" w:rsidR="000D13F7" w:rsidRPr="009D0DAE" w:rsidRDefault="000D13F7" w:rsidP="00EA534D">
      <w:pPr>
        <w:pStyle w:val="C-BodyText"/>
        <w:numPr>
          <w:ilvl w:val="0"/>
          <w:numId w:val="41"/>
        </w:numPr>
      </w:pPr>
      <w:r w:rsidRPr="009D0DAE">
        <w:t>Admin inputs New Product Data and Project Images.</w:t>
      </w:r>
    </w:p>
    <w:p w14:paraId="13918C0C" w14:textId="7BE92525" w:rsidR="00755432" w:rsidRPr="00755432" w:rsidRDefault="000D13F7" w:rsidP="00EA534D">
      <w:pPr>
        <w:pStyle w:val="C-BodyText"/>
        <w:numPr>
          <w:ilvl w:val="0"/>
          <w:numId w:val="41"/>
        </w:numPr>
      </w:pPr>
      <w:r w:rsidRPr="009D0DAE">
        <w:lastRenderedPageBreak/>
        <w:t>System provides Sales Reports and Order Notifications to the Admin.</w:t>
      </w:r>
    </w:p>
    <w:p w14:paraId="5D7EABD1" w14:textId="76DEF9B5" w:rsidR="0083052E" w:rsidRPr="0083052E" w:rsidRDefault="0083052E" w:rsidP="0083052E">
      <w:pPr>
        <w:pStyle w:val="Heading5"/>
      </w:pPr>
      <w:bookmarkStart w:id="216" w:name="_Toc219643183"/>
      <w:r w:rsidRPr="0083052E">
        <w:t>7.2.2 DFD Level 1</w:t>
      </w:r>
      <w:bookmarkEnd w:id="216"/>
    </w:p>
    <w:p w14:paraId="4855755D" w14:textId="11844682" w:rsidR="00A959A4" w:rsidRPr="00A959A4" w:rsidRDefault="00A959A4" w:rsidP="00A959A4">
      <w:pPr>
        <w:pStyle w:val="C-BodyText"/>
      </w:pPr>
      <w:r w:rsidRPr="00A959A4">
        <w:rPr>
          <w:rFonts w:eastAsia="Times New Roman"/>
          <w:noProof/>
        </w:rPr>
        <w:drawing>
          <wp:anchor distT="0" distB="0" distL="114300" distR="114300" simplePos="0" relativeHeight="251828224" behindDoc="1" locked="0" layoutInCell="1" allowOverlap="1" wp14:anchorId="3A2E296D" wp14:editId="441F4407">
            <wp:simplePos x="0" y="0"/>
            <wp:positionH relativeFrom="margin">
              <wp:align>right</wp:align>
            </wp:positionH>
            <wp:positionV relativeFrom="paragraph">
              <wp:posOffset>577850</wp:posOffset>
            </wp:positionV>
            <wp:extent cx="5715000" cy="6362700"/>
            <wp:effectExtent l="0" t="0" r="0" b="0"/>
            <wp:wrapTight wrapText="bothSides">
              <wp:wrapPolygon edited="0">
                <wp:start x="0" y="0"/>
                <wp:lineTo x="0" y="21535"/>
                <wp:lineTo x="21528" y="21535"/>
                <wp:lineTo x="215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15000" cy="6362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1CD9" w:rsidRPr="00251CD9">
        <w:t>The Level 1 DFD decomposes the main system into specific sub-processes, clarifying how data is transformed within the application.</w:t>
      </w:r>
    </w:p>
    <w:p w14:paraId="4F92F181" w14:textId="380FF343" w:rsidR="0052515E" w:rsidRDefault="0083052E" w:rsidP="00013E5E">
      <w:pPr>
        <w:pStyle w:val="FigureCell"/>
      </w:pPr>
      <w:bookmarkStart w:id="217" w:name="_Toc219643249"/>
      <w:r>
        <w:t>Figure 7.2</w:t>
      </w:r>
      <w:r w:rsidR="00422E4C">
        <w:t>8</w:t>
      </w:r>
      <w:r>
        <w:t>: Level 1 DFD</w:t>
      </w:r>
      <w:bookmarkEnd w:id="217"/>
    </w:p>
    <w:p w14:paraId="6F3ECB6B" w14:textId="77777777" w:rsidR="0052515E" w:rsidRPr="00013E5E" w:rsidRDefault="0052515E" w:rsidP="00013E5E">
      <w:pPr>
        <w:pStyle w:val="C-BodyText"/>
        <w:rPr>
          <w:b/>
          <w:bCs/>
        </w:rPr>
      </w:pPr>
      <w:r w:rsidRPr="00013E5E">
        <w:rPr>
          <w:b/>
          <w:bCs/>
        </w:rPr>
        <w:lastRenderedPageBreak/>
        <w:t>Key Processes:</w:t>
      </w:r>
    </w:p>
    <w:p w14:paraId="570EC53A" w14:textId="71CA8F74" w:rsidR="0052515E" w:rsidRDefault="0052515E" w:rsidP="00EA534D">
      <w:pPr>
        <w:pStyle w:val="C-BodyText"/>
        <w:numPr>
          <w:ilvl w:val="0"/>
          <w:numId w:val="42"/>
        </w:numPr>
      </w:pPr>
      <w:r>
        <w:t>Authentication Process: Handles login/registration for Users and Admins. Verifies credentials against the User Table.</w:t>
      </w:r>
    </w:p>
    <w:p w14:paraId="6CB11790" w14:textId="02EE5426" w:rsidR="0052515E" w:rsidRDefault="0052515E" w:rsidP="00EA534D">
      <w:pPr>
        <w:pStyle w:val="C-BodyText"/>
        <w:numPr>
          <w:ilvl w:val="0"/>
          <w:numId w:val="42"/>
        </w:numPr>
      </w:pPr>
      <w:r>
        <w:t>Product Management: Admin adds/updates items. Users query this process to view the Product Table and Brand Table.</w:t>
      </w:r>
    </w:p>
    <w:p w14:paraId="60E1D2D1" w14:textId="0C1EE4CA" w:rsidR="0052515E" w:rsidRDefault="0052515E" w:rsidP="00EA534D">
      <w:pPr>
        <w:pStyle w:val="C-BodyText"/>
        <w:numPr>
          <w:ilvl w:val="0"/>
          <w:numId w:val="42"/>
        </w:numPr>
      </w:pPr>
      <w:r>
        <w:t>Project Showcase Engine: Unique to Auraluxe, this process links Projects to Materials. When a user views a project, this process fetches the associated material details.</w:t>
      </w:r>
    </w:p>
    <w:p w14:paraId="52617E28" w14:textId="183BC898" w:rsidR="0052515E" w:rsidRDefault="0052515E" w:rsidP="00EA534D">
      <w:pPr>
        <w:pStyle w:val="C-BodyText"/>
        <w:numPr>
          <w:ilvl w:val="0"/>
          <w:numId w:val="42"/>
        </w:numPr>
      </w:pPr>
      <w:r>
        <w:t>Order Processing: Receives items from the Cart, checks stock in the Product Table, and creates a record in the Order Table.</w:t>
      </w:r>
    </w:p>
    <w:p w14:paraId="0131A365" w14:textId="488B23F5" w:rsidR="0052515E" w:rsidRDefault="0052515E" w:rsidP="00EA534D">
      <w:pPr>
        <w:pStyle w:val="C-BodyText"/>
        <w:numPr>
          <w:ilvl w:val="0"/>
          <w:numId w:val="42"/>
        </w:numPr>
      </w:pPr>
      <w:r>
        <w:t>Payment Handling: Interacts with the external SSLCommerz API and updates the Order Status upon successful transaction.</w:t>
      </w:r>
    </w:p>
    <w:p w14:paraId="68560B84" w14:textId="77777777" w:rsidR="0052515E" w:rsidRPr="005B0B35" w:rsidRDefault="0052515E" w:rsidP="005B0B35">
      <w:pPr>
        <w:pStyle w:val="C-BodyText"/>
        <w:rPr>
          <w:b/>
          <w:bCs/>
        </w:rPr>
      </w:pPr>
      <w:r w:rsidRPr="005B0B35">
        <w:rPr>
          <w:b/>
          <w:bCs/>
        </w:rPr>
        <w:t>Data Stores:</w:t>
      </w:r>
    </w:p>
    <w:p w14:paraId="4804BF24" w14:textId="3BF7D2EC" w:rsidR="0052515E" w:rsidRPr="005B0B35" w:rsidRDefault="0052515E" w:rsidP="00EA534D">
      <w:pPr>
        <w:pStyle w:val="C-BodyText"/>
        <w:numPr>
          <w:ilvl w:val="0"/>
          <w:numId w:val="43"/>
        </w:numPr>
      </w:pPr>
      <w:r w:rsidRPr="005B0B35">
        <w:t>D1: User Database (Credentials, Profiles)</w:t>
      </w:r>
    </w:p>
    <w:p w14:paraId="79259480" w14:textId="2D637FB4" w:rsidR="0052515E" w:rsidRPr="005B0B35" w:rsidRDefault="0052515E" w:rsidP="00EA534D">
      <w:pPr>
        <w:pStyle w:val="C-BodyText"/>
        <w:numPr>
          <w:ilvl w:val="0"/>
          <w:numId w:val="43"/>
        </w:numPr>
      </w:pPr>
      <w:r w:rsidRPr="005B0B35">
        <w:t>D2: Product Inventory (Stock, Prices, Specs)</w:t>
      </w:r>
    </w:p>
    <w:p w14:paraId="31BEFD32" w14:textId="5D26D94E" w:rsidR="0052515E" w:rsidRPr="005B0B35" w:rsidRDefault="0052515E" w:rsidP="00EA534D">
      <w:pPr>
        <w:pStyle w:val="C-BodyText"/>
        <w:numPr>
          <w:ilvl w:val="0"/>
          <w:numId w:val="43"/>
        </w:numPr>
      </w:pPr>
      <w:r w:rsidRPr="005B0B35">
        <w:t>D3: Project Portfolio (Images, Descriptions, Relations)</w:t>
      </w:r>
    </w:p>
    <w:p w14:paraId="06D2441B" w14:textId="4438FCED" w:rsidR="0052515E" w:rsidRPr="0052515E" w:rsidRDefault="0052515E" w:rsidP="00EA534D">
      <w:pPr>
        <w:pStyle w:val="C-BodyText"/>
        <w:numPr>
          <w:ilvl w:val="0"/>
          <w:numId w:val="43"/>
        </w:numPr>
      </w:pPr>
      <w:r w:rsidRPr="005B0B35">
        <w:t>D4: Order Records (Transaction History)</w:t>
      </w:r>
    </w:p>
    <w:p w14:paraId="25C45351" w14:textId="31BB9FDA" w:rsidR="007C7CB0" w:rsidRDefault="00FA1992" w:rsidP="00FA1992">
      <w:pPr>
        <w:pStyle w:val="Heading5"/>
      </w:pPr>
      <w:bookmarkStart w:id="218" w:name="_Toc219643184"/>
      <w:r>
        <w:t xml:space="preserve">7.2.3 </w:t>
      </w:r>
      <w:r w:rsidR="007C7CB0" w:rsidRPr="007C7CB0">
        <w:t>DFD Level 2</w:t>
      </w:r>
      <w:bookmarkEnd w:id="218"/>
    </w:p>
    <w:p w14:paraId="0B154F4E" w14:textId="3B5283D6" w:rsidR="007C7CB0" w:rsidRDefault="00EF70A4" w:rsidP="00422E4C">
      <w:pPr>
        <w:pStyle w:val="C-BodyText"/>
      </w:pPr>
      <w:r>
        <w:rPr>
          <w:noProof/>
        </w:rPr>
        <w:drawing>
          <wp:anchor distT="0" distB="0" distL="114300" distR="114300" simplePos="0" relativeHeight="251829248" behindDoc="1" locked="0" layoutInCell="1" allowOverlap="1" wp14:anchorId="7D288168" wp14:editId="1DFA94C8">
            <wp:simplePos x="0" y="0"/>
            <wp:positionH relativeFrom="page">
              <wp:posOffset>1685925</wp:posOffset>
            </wp:positionH>
            <wp:positionV relativeFrom="paragraph">
              <wp:posOffset>576580</wp:posOffset>
            </wp:positionV>
            <wp:extent cx="4400550" cy="1762125"/>
            <wp:effectExtent l="0" t="0" r="0" b="9525"/>
            <wp:wrapTight wrapText="bothSides">
              <wp:wrapPolygon edited="0">
                <wp:start x="0" y="0"/>
                <wp:lineTo x="0" y="21483"/>
                <wp:lineTo x="21506" y="21483"/>
                <wp:lineTo x="2150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00550" cy="176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3BE3" w:rsidRPr="007802D8">
        <w:rPr>
          <w:b/>
          <w:bCs/>
        </w:rPr>
        <w:t>P1.1</w:t>
      </w:r>
      <w:r w:rsidR="00043BE3" w:rsidRPr="00043BE3">
        <w:t xml:space="preserve"> User Registration &amp; Verification: Collects user registration data, validates input, creates user account, and triggers email verification.</w:t>
      </w:r>
    </w:p>
    <w:p w14:paraId="46751008" w14:textId="4F423E07" w:rsidR="002032CF" w:rsidRDefault="002032CF" w:rsidP="002032CF"/>
    <w:p w14:paraId="33FEDA79" w14:textId="70B70B29" w:rsidR="002032CF" w:rsidRDefault="002032CF" w:rsidP="002032CF"/>
    <w:p w14:paraId="59F7CFF5" w14:textId="135EA4A0" w:rsidR="002032CF" w:rsidRDefault="002032CF" w:rsidP="002032CF"/>
    <w:p w14:paraId="2F607F72" w14:textId="24EBF622" w:rsidR="002032CF" w:rsidRDefault="002032CF" w:rsidP="002032CF"/>
    <w:p w14:paraId="132E7ED0" w14:textId="7714700A" w:rsidR="00A91FE0" w:rsidRDefault="00A91FE0" w:rsidP="00A91FE0">
      <w:pPr>
        <w:pStyle w:val="FigureCell"/>
      </w:pPr>
      <w:bookmarkStart w:id="219" w:name="_Toc219643250"/>
      <w:r>
        <w:t>Figure 7.29:</w:t>
      </w:r>
      <w:r w:rsidR="00AE57A6" w:rsidRPr="00AE57A6">
        <w:t xml:space="preserve"> DFD Level 2 Process 1 - User Registration</w:t>
      </w:r>
      <w:bookmarkEnd w:id="219"/>
    </w:p>
    <w:p w14:paraId="486EEC00" w14:textId="623C7A6D" w:rsidR="00081958" w:rsidRDefault="00081958" w:rsidP="004A1806">
      <w:pPr>
        <w:pStyle w:val="C-BodyText"/>
      </w:pPr>
      <w:r w:rsidRPr="00081958">
        <w:rPr>
          <w:b/>
          <w:bCs/>
        </w:rPr>
        <w:lastRenderedPageBreak/>
        <w:t>P2.1 Browse &amp; Search Products:</w:t>
      </w:r>
      <w:r>
        <w:t xml:space="preserve"> Allows users to search products using keywords, filter by category/brand/price, and retrieves relevant product listings from the Product data store.</w:t>
      </w:r>
    </w:p>
    <w:p w14:paraId="6260A725" w14:textId="6D0B2A87" w:rsidR="00081958" w:rsidRPr="00AF3537" w:rsidRDefault="00AF3537" w:rsidP="00AF3537">
      <w:pPr>
        <w:spacing w:before="100" w:beforeAutospacing="1" w:after="100" w:afterAutospacing="1" w:line="240" w:lineRule="auto"/>
        <w:jc w:val="left"/>
        <w:rPr>
          <w:rFonts w:eastAsia="Times New Roman"/>
        </w:rPr>
      </w:pPr>
      <w:r w:rsidRPr="00AF3537">
        <w:rPr>
          <w:rFonts w:eastAsia="Times New Roman"/>
          <w:noProof/>
        </w:rPr>
        <w:drawing>
          <wp:inline distT="0" distB="0" distL="0" distR="0" wp14:anchorId="2C8EFD66" wp14:editId="2731816D">
            <wp:extent cx="5715000" cy="15830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15000" cy="1583055"/>
                    </a:xfrm>
                    <a:prstGeom prst="rect">
                      <a:avLst/>
                    </a:prstGeom>
                    <a:noFill/>
                    <a:ln>
                      <a:noFill/>
                    </a:ln>
                  </pic:spPr>
                </pic:pic>
              </a:graphicData>
            </a:graphic>
          </wp:inline>
        </w:drawing>
      </w:r>
    </w:p>
    <w:p w14:paraId="7DF4CD63" w14:textId="2A2BEDFE" w:rsidR="008D30F0" w:rsidRDefault="00081958" w:rsidP="008D30F0">
      <w:pPr>
        <w:pStyle w:val="FigureCell"/>
      </w:pPr>
      <w:bookmarkStart w:id="220" w:name="_Toc219643251"/>
      <w:r>
        <w:t>Figure 7.30: DFD Level 2 Process 2 - Product Browsing</w:t>
      </w:r>
      <w:bookmarkEnd w:id="220"/>
    </w:p>
    <w:p w14:paraId="2707EA5F" w14:textId="601607BE" w:rsidR="008D30F0" w:rsidRDefault="008D30F0" w:rsidP="008D30F0">
      <w:pPr>
        <w:pStyle w:val="C-BodyText"/>
      </w:pPr>
      <w:r w:rsidRPr="008D30F0">
        <w:rPr>
          <w:b/>
          <w:bCs/>
        </w:rPr>
        <w:t>P3.1 Add to Cart:</w:t>
      </w:r>
      <w:r>
        <w:t xml:space="preserve"> Collects product selection and quantity, validates product availability, checks if item exists in cart (update quantity or create new entry).</w:t>
      </w:r>
    </w:p>
    <w:p w14:paraId="75B6FE0C" w14:textId="1E554839" w:rsidR="008D30F0" w:rsidRPr="005D5E0D" w:rsidRDefault="005D5E0D" w:rsidP="005D5E0D">
      <w:pPr>
        <w:spacing w:before="100" w:beforeAutospacing="1" w:after="100" w:afterAutospacing="1" w:line="240" w:lineRule="auto"/>
        <w:jc w:val="left"/>
        <w:rPr>
          <w:rFonts w:eastAsia="Times New Roman"/>
        </w:rPr>
      </w:pPr>
      <w:r w:rsidRPr="005D5E0D">
        <w:rPr>
          <w:rFonts w:eastAsia="Times New Roman"/>
          <w:noProof/>
        </w:rPr>
        <w:drawing>
          <wp:inline distT="0" distB="0" distL="0" distR="0" wp14:anchorId="387BB9D1" wp14:editId="31E35C88">
            <wp:extent cx="5715000" cy="26079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15000" cy="2607945"/>
                    </a:xfrm>
                    <a:prstGeom prst="rect">
                      <a:avLst/>
                    </a:prstGeom>
                    <a:noFill/>
                    <a:ln>
                      <a:noFill/>
                    </a:ln>
                  </pic:spPr>
                </pic:pic>
              </a:graphicData>
            </a:graphic>
          </wp:inline>
        </w:drawing>
      </w:r>
    </w:p>
    <w:p w14:paraId="275A0F33" w14:textId="083D13C4" w:rsidR="008D30F0" w:rsidRDefault="008D30F0" w:rsidP="005D5E0D">
      <w:pPr>
        <w:pStyle w:val="FigureCell"/>
      </w:pPr>
      <w:bookmarkStart w:id="221" w:name="_Toc219643252"/>
      <w:r>
        <w:t>Figure 7.32: DFD Level 2 Process 3.1 - Add to Cart</w:t>
      </w:r>
      <w:bookmarkEnd w:id="221"/>
    </w:p>
    <w:p w14:paraId="67E1001F" w14:textId="589EA442" w:rsidR="003F54C7" w:rsidRDefault="003F54C7" w:rsidP="003F54C7">
      <w:pPr>
        <w:pStyle w:val="C-BodyText"/>
      </w:pPr>
      <w:r w:rsidRPr="00F8248B">
        <w:rPr>
          <w:b/>
          <w:bCs/>
        </w:rPr>
        <w:t>P4.1 Order:</w:t>
      </w:r>
      <w:r>
        <w:t xml:space="preserve"> Collects checkout information, validates cart items, creates order record with pending payment status, and reserves inventory.</w:t>
      </w:r>
    </w:p>
    <w:p w14:paraId="7480E0E0" w14:textId="4EC78DFB" w:rsidR="002032CF" w:rsidRPr="0001702D" w:rsidRDefault="0001702D" w:rsidP="0001702D">
      <w:pPr>
        <w:pStyle w:val="FigureCell"/>
        <w:rPr>
          <w:rFonts w:eastAsia="Times New Roman"/>
        </w:rPr>
      </w:pPr>
      <w:bookmarkStart w:id="222" w:name="_Toc219643253"/>
      <w:r w:rsidRPr="0001702D">
        <w:rPr>
          <w:rFonts w:eastAsia="Times New Roman"/>
          <w:noProof/>
        </w:rPr>
        <w:lastRenderedPageBreak/>
        <w:drawing>
          <wp:inline distT="0" distB="0" distL="0" distR="0" wp14:anchorId="2F04EEE6" wp14:editId="69991B0A">
            <wp:extent cx="5715000" cy="3129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15000" cy="3129280"/>
                    </a:xfrm>
                    <a:prstGeom prst="rect">
                      <a:avLst/>
                    </a:prstGeom>
                    <a:noFill/>
                    <a:ln>
                      <a:noFill/>
                    </a:ln>
                  </pic:spPr>
                </pic:pic>
              </a:graphicData>
            </a:graphic>
          </wp:inline>
        </w:drawing>
      </w:r>
      <w:r w:rsidR="003F54C7">
        <w:t>Figure 7.34: DFD Level 2 Process 4.1 - Order</w:t>
      </w:r>
      <w:bookmarkEnd w:id="222"/>
    </w:p>
    <w:p w14:paraId="7C38789D" w14:textId="78DCEB83" w:rsidR="00C8672F" w:rsidRDefault="00C8672F" w:rsidP="00C8672F">
      <w:pPr>
        <w:pStyle w:val="C-BodyText"/>
      </w:pPr>
      <w:r w:rsidRPr="00BC463A">
        <w:rPr>
          <w:b/>
          <w:bCs/>
        </w:rPr>
        <w:t>P5.1 Process Payment:</w:t>
      </w:r>
      <w:r>
        <w:t xml:space="preserve"> Retrieves order details, initiates SSLCommerz payment session, redirects user to payment gateway, receives payment callback, validates transaction, and updates order status.</w:t>
      </w:r>
    </w:p>
    <w:p w14:paraId="1D782289" w14:textId="0A67047F" w:rsidR="00C8672F" w:rsidRPr="00E1564C" w:rsidRDefault="00E1564C" w:rsidP="00E1564C">
      <w:pPr>
        <w:spacing w:before="100" w:beforeAutospacing="1" w:after="100" w:afterAutospacing="1" w:line="240" w:lineRule="auto"/>
        <w:jc w:val="left"/>
        <w:rPr>
          <w:rFonts w:eastAsia="Times New Roman"/>
        </w:rPr>
      </w:pPr>
      <w:r w:rsidRPr="00E1564C">
        <w:rPr>
          <w:rFonts w:eastAsia="Times New Roman"/>
          <w:noProof/>
        </w:rPr>
        <w:drawing>
          <wp:inline distT="0" distB="0" distL="0" distR="0" wp14:anchorId="6A7B15B3" wp14:editId="1D313E3D">
            <wp:extent cx="5438775" cy="25336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38775" cy="2533650"/>
                    </a:xfrm>
                    <a:prstGeom prst="rect">
                      <a:avLst/>
                    </a:prstGeom>
                    <a:noFill/>
                    <a:ln>
                      <a:noFill/>
                    </a:ln>
                  </pic:spPr>
                </pic:pic>
              </a:graphicData>
            </a:graphic>
          </wp:inline>
        </w:drawing>
      </w:r>
    </w:p>
    <w:p w14:paraId="76993F25" w14:textId="15BAE941" w:rsidR="00F909D9" w:rsidRDefault="00C8672F" w:rsidP="00F909D9">
      <w:pPr>
        <w:pStyle w:val="FigureCell"/>
      </w:pPr>
      <w:bookmarkStart w:id="223" w:name="_Toc219643254"/>
      <w:r>
        <w:t>Figure 7.35: DFD Level 2 Process 5 - Payment Processing</w:t>
      </w:r>
      <w:bookmarkEnd w:id="223"/>
    </w:p>
    <w:p w14:paraId="05AF25DC" w14:textId="1A804D5E" w:rsidR="00AD6E2C" w:rsidRDefault="00F909D9" w:rsidP="00CA7F85">
      <w:pPr>
        <w:pStyle w:val="C-BodyText"/>
      </w:pPr>
      <w:r w:rsidRPr="00657DDF">
        <w:rPr>
          <w:b/>
          <w:bCs/>
        </w:rPr>
        <w:lastRenderedPageBreak/>
        <w:t>P6.1 Manage Product:</w:t>
      </w:r>
      <w:r>
        <w:t xml:space="preserve"> Admin creates/updates/deletes products with details (name, product code, price, quantity, key features, specifications, description, shipping/delivery info), assigns category and brand, uploads product images, and manages inventory status.</w:t>
      </w:r>
    </w:p>
    <w:p w14:paraId="6003E0DE" w14:textId="04CB83BB" w:rsidR="00F909D9" w:rsidRDefault="00CA7F85" w:rsidP="00690094">
      <w:pPr>
        <w:spacing w:before="100" w:beforeAutospacing="1" w:after="100" w:afterAutospacing="1" w:line="240" w:lineRule="auto"/>
        <w:jc w:val="left"/>
      </w:pPr>
      <w:r w:rsidRPr="00CA7F85">
        <w:rPr>
          <w:rFonts w:eastAsia="Times New Roman"/>
          <w:noProof/>
        </w:rPr>
        <w:drawing>
          <wp:inline distT="0" distB="0" distL="0" distR="0" wp14:anchorId="67656F42" wp14:editId="20580DA6">
            <wp:extent cx="5715000" cy="18345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15000" cy="1834515"/>
                    </a:xfrm>
                    <a:prstGeom prst="rect">
                      <a:avLst/>
                    </a:prstGeom>
                    <a:noFill/>
                    <a:ln>
                      <a:noFill/>
                    </a:ln>
                  </pic:spPr>
                </pic:pic>
              </a:graphicData>
            </a:graphic>
          </wp:inline>
        </w:drawing>
      </w:r>
    </w:p>
    <w:p w14:paraId="7FBE7A54" w14:textId="39A46FDD" w:rsidR="002032CF" w:rsidRDefault="00690094" w:rsidP="00C33306">
      <w:pPr>
        <w:pStyle w:val="FigureCell"/>
      </w:pPr>
      <w:bookmarkStart w:id="224" w:name="_Toc219643255"/>
      <w:r>
        <w:t xml:space="preserve">Figure 7.35: DFD Level 2 Process 6 - </w:t>
      </w:r>
      <w:r w:rsidRPr="00690094">
        <w:t>Product Management</w:t>
      </w:r>
      <w:bookmarkEnd w:id="224"/>
    </w:p>
    <w:p w14:paraId="59535A92" w14:textId="345E3418" w:rsidR="00815BDA" w:rsidRDefault="00815BDA" w:rsidP="00815BDA">
      <w:pPr>
        <w:pStyle w:val="Heading4"/>
      </w:pPr>
      <w:bookmarkStart w:id="225" w:name="_Toc219643185"/>
      <w:r>
        <w:t>7.3 Database Design</w:t>
      </w:r>
      <w:bookmarkEnd w:id="225"/>
    </w:p>
    <w:p w14:paraId="5B8590C9" w14:textId="77777777" w:rsidR="00247B20" w:rsidRDefault="00247B20" w:rsidP="00247B20">
      <w:pPr>
        <w:pStyle w:val="BodyText"/>
      </w:pPr>
      <w:r>
        <w:t>Database design plays a critical role in ensuring that the Auraluxe E-commerce System is efficient, scalable, and reliable. The database is designed to manage users, products, categories, brands, shopping carts, orders, payments, projects, and home page content. A relational database approach using PostgreSQL is adopted to maintain data integrity, minimize redundancy, and support complex relationships between entities such as products, categories, brands, and carts.</w:t>
      </w:r>
    </w:p>
    <w:p w14:paraId="0A2A5BC6" w14:textId="77777777" w:rsidR="00D4154B" w:rsidRDefault="00D4154B" w:rsidP="00D4154B">
      <w:pPr>
        <w:pStyle w:val="BodyText"/>
      </w:pPr>
      <w:r>
        <w:t>The design supports core system functionalities including product catalog management, shopping cart operations, order processing, payment tracking, content management, and project portfolio display.</w:t>
      </w:r>
    </w:p>
    <w:p w14:paraId="3FED3581" w14:textId="77777777" w:rsidR="00D4154B" w:rsidRDefault="00D4154B" w:rsidP="00815BDA">
      <w:pPr>
        <w:pStyle w:val="BodyText"/>
      </w:pPr>
    </w:p>
    <w:p w14:paraId="771EBAD4" w14:textId="77777777" w:rsidR="00815BDA" w:rsidRDefault="00815BDA" w:rsidP="00815BDA">
      <w:pPr>
        <w:pStyle w:val="Heading5"/>
        <w:rPr>
          <w:sz w:val="36"/>
          <w:szCs w:val="36"/>
        </w:rPr>
      </w:pPr>
      <w:bookmarkStart w:id="226" w:name="_Toc219643186"/>
      <w:r>
        <w:rPr>
          <w:rStyle w:val="Strong"/>
          <w:b/>
          <w:bCs w:val="0"/>
        </w:rPr>
        <w:t>7.3.1 Normalization of Data Fields</w:t>
      </w:r>
      <w:bookmarkEnd w:id="226"/>
    </w:p>
    <w:p w14:paraId="1FB68C6D" w14:textId="7F35D609" w:rsidR="00140054" w:rsidRPr="00140054" w:rsidRDefault="00140054" w:rsidP="00B22447">
      <w:pPr>
        <w:pStyle w:val="C-BodyText"/>
      </w:pPr>
      <w:r>
        <w:t>To ensure data consistency and eliminate redundancy, the Auraluxe database is normalized up to the Third Normal Form (3NF).</w:t>
      </w:r>
    </w:p>
    <w:p w14:paraId="1C61ED29" w14:textId="77777777" w:rsidR="00815BDA" w:rsidRDefault="00815BDA" w:rsidP="00903C55">
      <w:pPr>
        <w:pStyle w:val="C-BodyText"/>
        <w:numPr>
          <w:ilvl w:val="0"/>
          <w:numId w:val="10"/>
        </w:numPr>
      </w:pPr>
      <w:r>
        <w:rPr>
          <w:rStyle w:val="Strong"/>
          <w:b w:val="0"/>
          <w:bCs w:val="0"/>
        </w:rPr>
        <w:t>First Normal Form (1NF)</w:t>
      </w:r>
    </w:p>
    <w:p w14:paraId="73D3F244" w14:textId="77777777" w:rsidR="00815BDA" w:rsidRDefault="00815BDA" w:rsidP="00903C55">
      <w:pPr>
        <w:pStyle w:val="C-BodyText"/>
        <w:numPr>
          <w:ilvl w:val="0"/>
          <w:numId w:val="11"/>
        </w:numPr>
      </w:pPr>
      <w:r>
        <w:t>All tables contain atomic values.</w:t>
      </w:r>
    </w:p>
    <w:p w14:paraId="250219A2" w14:textId="77777777" w:rsidR="00815BDA" w:rsidRDefault="00815BDA" w:rsidP="00903C55">
      <w:pPr>
        <w:pStyle w:val="C-BodyText"/>
        <w:numPr>
          <w:ilvl w:val="0"/>
          <w:numId w:val="11"/>
        </w:numPr>
      </w:pPr>
      <w:r>
        <w:lastRenderedPageBreak/>
        <w:t>No repeating groups or multivalued attributes exist.</w:t>
      </w:r>
    </w:p>
    <w:p w14:paraId="5C9E2A4D" w14:textId="7AC3C97F" w:rsidR="00815BDA" w:rsidRDefault="00815BDA" w:rsidP="00903C55">
      <w:pPr>
        <w:pStyle w:val="C-BodyText"/>
        <w:numPr>
          <w:ilvl w:val="0"/>
          <w:numId w:val="11"/>
        </w:numPr>
      </w:pPr>
      <w:r>
        <w:t xml:space="preserve">Example: </w:t>
      </w:r>
      <w:r w:rsidR="00B72BE7" w:rsidRPr="00B72BE7">
        <w:t>Product features and specifications are stored as separate text fields rather than arrays. Key features, specifications, and descriptions are individual columns.</w:t>
      </w:r>
    </w:p>
    <w:p w14:paraId="3AC9ACA1" w14:textId="77777777" w:rsidR="00815BDA" w:rsidRDefault="00815BDA" w:rsidP="00903C55">
      <w:pPr>
        <w:pStyle w:val="C-BodyText"/>
        <w:numPr>
          <w:ilvl w:val="0"/>
          <w:numId w:val="10"/>
        </w:numPr>
      </w:pPr>
      <w:r>
        <w:rPr>
          <w:rStyle w:val="Strong"/>
          <w:b w:val="0"/>
          <w:bCs w:val="0"/>
        </w:rPr>
        <w:t>Second Normal Form (2NF)</w:t>
      </w:r>
    </w:p>
    <w:p w14:paraId="65F08277" w14:textId="77777777" w:rsidR="00815BDA" w:rsidRDefault="00815BDA" w:rsidP="00903C55">
      <w:pPr>
        <w:pStyle w:val="C-BodyText"/>
        <w:numPr>
          <w:ilvl w:val="0"/>
          <w:numId w:val="12"/>
        </w:numPr>
      </w:pPr>
      <w:r>
        <w:t>All non-key attributes fully depend on the primary key.</w:t>
      </w:r>
    </w:p>
    <w:p w14:paraId="56C9F13C" w14:textId="7FED83F2" w:rsidR="00815BDA" w:rsidRDefault="00815BDA" w:rsidP="00903C55">
      <w:pPr>
        <w:pStyle w:val="C-BodyText"/>
        <w:numPr>
          <w:ilvl w:val="0"/>
          <w:numId w:val="12"/>
        </w:numPr>
      </w:pPr>
      <w:r>
        <w:t xml:space="preserve">Example: </w:t>
      </w:r>
      <w:r w:rsidR="0046078D" w:rsidRPr="0046078D">
        <w:t>In the Product table, attributes such as name, price, quantity, and specifications depend entirely on the product id.</w:t>
      </w:r>
    </w:p>
    <w:p w14:paraId="55EBD81E" w14:textId="53CEE4D1" w:rsidR="003550B3" w:rsidRPr="003550B3" w:rsidRDefault="003550B3" w:rsidP="003550B3">
      <w:pPr>
        <w:pStyle w:val="C-BodyText"/>
        <w:numPr>
          <w:ilvl w:val="0"/>
          <w:numId w:val="12"/>
        </w:numPr>
      </w:pPr>
      <w:r>
        <w:t>In the CartItem table, quantity and unit price depend on the composite relationship between cartId and productId.</w:t>
      </w:r>
    </w:p>
    <w:p w14:paraId="1C387B1E" w14:textId="77777777" w:rsidR="00815BDA" w:rsidRDefault="00815BDA" w:rsidP="00903C55">
      <w:pPr>
        <w:pStyle w:val="C-BodyText"/>
        <w:numPr>
          <w:ilvl w:val="0"/>
          <w:numId w:val="10"/>
        </w:numPr>
      </w:pPr>
      <w:r>
        <w:rPr>
          <w:rStyle w:val="Strong"/>
          <w:b w:val="0"/>
          <w:bCs w:val="0"/>
        </w:rPr>
        <w:t>Third Normal Form (3NF)</w:t>
      </w:r>
    </w:p>
    <w:p w14:paraId="3DD7EC17" w14:textId="77777777" w:rsidR="00815BDA" w:rsidRDefault="00815BDA" w:rsidP="00903C55">
      <w:pPr>
        <w:pStyle w:val="C-BodyText"/>
        <w:numPr>
          <w:ilvl w:val="0"/>
          <w:numId w:val="13"/>
        </w:numPr>
      </w:pPr>
      <w:r>
        <w:t>Non-key attributes are independent of each other.</w:t>
      </w:r>
    </w:p>
    <w:p w14:paraId="1F88FF0E" w14:textId="61306FC5" w:rsidR="00815BDA" w:rsidRDefault="00815BDA" w:rsidP="00903C55">
      <w:pPr>
        <w:pStyle w:val="C-BodyText"/>
        <w:numPr>
          <w:ilvl w:val="0"/>
          <w:numId w:val="13"/>
        </w:numPr>
      </w:pPr>
      <w:r>
        <w:t>Example:</w:t>
      </w:r>
      <w:r w:rsidR="00A7372B" w:rsidRPr="00A7372B">
        <w:t xml:space="preserve"> Brand information (name, logo, brandTypeId) is stored only in the Brand table and not duplicated in Product table. Products reference brands through brandId foreign key.</w:t>
      </w:r>
    </w:p>
    <w:p w14:paraId="1A3CBC26" w14:textId="628D2E51" w:rsidR="00851D3C" w:rsidRPr="00851D3C" w:rsidRDefault="00851D3C" w:rsidP="00851D3C">
      <w:pPr>
        <w:pStyle w:val="C-BodyText"/>
        <w:numPr>
          <w:ilvl w:val="0"/>
          <w:numId w:val="13"/>
        </w:numPr>
      </w:pPr>
      <w:r>
        <w:t>Category details are stored in the category table, and products reference them through categoryId.</w:t>
      </w:r>
    </w:p>
    <w:p w14:paraId="4D386F78" w14:textId="2BE64677" w:rsidR="00815BDA" w:rsidRDefault="006D59AA" w:rsidP="00815BDA">
      <w:pPr>
        <w:pStyle w:val="C-BodyText"/>
      </w:pPr>
      <w:r w:rsidRPr="006D59AA">
        <w:t>This normalization approach improves data integrity, reduces update anomalies, and enhances database maintainability.</w:t>
      </w:r>
    </w:p>
    <w:p w14:paraId="09193BD8" w14:textId="77777777" w:rsidR="00815BDA" w:rsidRDefault="00815BDA" w:rsidP="00815BDA">
      <w:pPr>
        <w:pStyle w:val="Heading5"/>
      </w:pPr>
      <w:bookmarkStart w:id="227" w:name="_Toc219643187"/>
      <w:r>
        <w:rPr>
          <w:rStyle w:val="Strong"/>
          <w:b/>
          <w:bCs w:val="0"/>
        </w:rPr>
        <w:t>7.3.2 Entity Relationship (ER) Model</w:t>
      </w:r>
      <w:bookmarkEnd w:id="227"/>
    </w:p>
    <w:p w14:paraId="28197A81" w14:textId="3F597C8D" w:rsidR="00815BDA" w:rsidRDefault="00656A70" w:rsidP="00815BDA">
      <w:pPr>
        <w:pStyle w:val="C-BodyText"/>
      </w:pPr>
      <w:r w:rsidRPr="00656A70">
        <w:t>The ER model of the Auraluxe system defines key entities and their relationships as follows:</w:t>
      </w:r>
    </w:p>
    <w:p w14:paraId="747D60B4" w14:textId="4B176CA9" w:rsidR="00815BDA" w:rsidRDefault="00FC6129" w:rsidP="00903C55">
      <w:pPr>
        <w:pStyle w:val="C-BodyText"/>
        <w:numPr>
          <w:ilvl w:val="0"/>
          <w:numId w:val="14"/>
        </w:numPr>
      </w:pPr>
      <w:r w:rsidRPr="00FC6129">
        <w:rPr>
          <w:b/>
          <w:bCs/>
        </w:rPr>
        <w:t>User:</w:t>
      </w:r>
      <w:r w:rsidRPr="00FC6129">
        <w:t xml:space="preserve"> Represents all system users (customers, admins, vendors). Stores personal information, credentials, role, and account status.</w:t>
      </w:r>
    </w:p>
    <w:p w14:paraId="08F3E24A" w14:textId="5B62E159" w:rsidR="00815BDA" w:rsidRDefault="00DD46C2" w:rsidP="00903C55">
      <w:pPr>
        <w:pStyle w:val="C-BodyText"/>
        <w:numPr>
          <w:ilvl w:val="0"/>
          <w:numId w:val="14"/>
        </w:numPr>
      </w:pPr>
      <w:r w:rsidRPr="00DD46C2">
        <w:rPr>
          <w:b/>
          <w:bCs/>
        </w:rPr>
        <w:t>Product:</w:t>
      </w:r>
      <w:r w:rsidRPr="00DD46C2">
        <w:t xml:space="preserve"> Represents building materials and interior products available for purchase. Each product belongs to a category and a brand, includes detailed specifications, features, descriptions, and pricing information.</w:t>
      </w:r>
    </w:p>
    <w:p w14:paraId="0F3CDEF8" w14:textId="24943AD1" w:rsidR="00815BDA" w:rsidRDefault="00206041" w:rsidP="00903C55">
      <w:pPr>
        <w:pStyle w:val="C-BodyText"/>
        <w:numPr>
          <w:ilvl w:val="0"/>
          <w:numId w:val="14"/>
        </w:numPr>
      </w:pPr>
      <w:r w:rsidRPr="00206041">
        <w:rPr>
          <w:b/>
          <w:bCs/>
        </w:rPr>
        <w:lastRenderedPageBreak/>
        <w:t>category:</w:t>
      </w:r>
      <w:r w:rsidRPr="00206041">
        <w:t xml:space="preserve"> Defines product categories for organizational hierarchy (e.g., Tiles, Fixtures, Lighting, Furniture).</w:t>
      </w:r>
    </w:p>
    <w:p w14:paraId="2D427868" w14:textId="158DF865" w:rsidR="00815BDA" w:rsidRDefault="001A744D" w:rsidP="00903C55">
      <w:pPr>
        <w:pStyle w:val="C-BodyText"/>
        <w:numPr>
          <w:ilvl w:val="0"/>
          <w:numId w:val="14"/>
        </w:numPr>
      </w:pPr>
      <w:r w:rsidRPr="001A744D">
        <w:rPr>
          <w:b/>
          <w:bCs/>
        </w:rPr>
        <w:t>Brand:</w:t>
      </w:r>
      <w:r w:rsidRPr="001A744D">
        <w:t xml:space="preserve"> Represents product brands/manufacturers. Each brand belongs to a brand type.</w:t>
      </w:r>
    </w:p>
    <w:p w14:paraId="6A11FCFA" w14:textId="792AEEAE" w:rsidR="00815BDA" w:rsidRDefault="004668AE" w:rsidP="00903C55">
      <w:pPr>
        <w:pStyle w:val="C-BodyText"/>
        <w:numPr>
          <w:ilvl w:val="0"/>
          <w:numId w:val="14"/>
        </w:numPr>
      </w:pPr>
      <w:r w:rsidRPr="004668AE">
        <w:rPr>
          <w:b/>
          <w:bCs/>
        </w:rPr>
        <w:t>brandType:</w:t>
      </w:r>
      <w:r w:rsidRPr="004668AE">
        <w:t xml:space="preserve"> Categorizes brands by their specialization or product line focus.</w:t>
      </w:r>
    </w:p>
    <w:p w14:paraId="4F2302CC" w14:textId="56902743" w:rsidR="00815BDA" w:rsidRDefault="00DD4BD4" w:rsidP="00903C55">
      <w:pPr>
        <w:pStyle w:val="C-BodyText"/>
        <w:numPr>
          <w:ilvl w:val="0"/>
          <w:numId w:val="14"/>
        </w:numPr>
      </w:pPr>
      <w:r w:rsidRPr="00DD4BD4">
        <w:rPr>
          <w:b/>
          <w:bCs/>
        </w:rPr>
        <w:t>Cart:</w:t>
      </w:r>
      <w:r w:rsidRPr="00DD4BD4">
        <w:t xml:space="preserve"> Represents a user's shopping cart. One user has one cart.</w:t>
      </w:r>
    </w:p>
    <w:p w14:paraId="0D2F2F3E" w14:textId="287129FE" w:rsidR="00815BDA" w:rsidRDefault="00A613EE" w:rsidP="00903C55">
      <w:pPr>
        <w:pStyle w:val="C-BodyText"/>
        <w:numPr>
          <w:ilvl w:val="0"/>
          <w:numId w:val="14"/>
        </w:numPr>
      </w:pPr>
      <w:r w:rsidRPr="00A613EE">
        <w:rPr>
          <w:b/>
          <w:bCs/>
        </w:rPr>
        <w:t>CartItem:</w:t>
      </w:r>
      <w:r w:rsidRPr="00A613EE">
        <w:t xml:space="preserve"> Individual items within a shopping cart. Links cart to products with quantity and unit price.</w:t>
      </w:r>
    </w:p>
    <w:p w14:paraId="66341CE9" w14:textId="34105D89" w:rsidR="00815BDA" w:rsidRDefault="003E1CD8" w:rsidP="00903C55">
      <w:pPr>
        <w:pStyle w:val="C-BodyText"/>
        <w:numPr>
          <w:ilvl w:val="0"/>
          <w:numId w:val="14"/>
        </w:numPr>
      </w:pPr>
      <w:r w:rsidRPr="003E1CD8">
        <w:rPr>
          <w:b/>
          <w:bCs/>
        </w:rPr>
        <w:t>Project:</w:t>
      </w:r>
      <w:r w:rsidRPr="003E1CD8">
        <w:t xml:space="preserve"> Showcases completed projects using Auraluxe products. Includes project details, location, client information, architects, and social media links.</w:t>
      </w:r>
    </w:p>
    <w:p w14:paraId="78460A1B" w14:textId="4EAA72BA" w:rsidR="00815BDA" w:rsidRDefault="0071593E" w:rsidP="00903C55">
      <w:pPr>
        <w:pStyle w:val="C-BodyText"/>
        <w:numPr>
          <w:ilvl w:val="0"/>
          <w:numId w:val="14"/>
        </w:numPr>
      </w:pPr>
      <w:r w:rsidRPr="0071593E">
        <w:rPr>
          <w:b/>
          <w:bCs/>
        </w:rPr>
        <w:t>projectType:</w:t>
      </w:r>
      <w:r w:rsidRPr="0071593E">
        <w:t xml:space="preserve"> Categories for different types of projects (e.g., Residential, Commercial, Hospitality).</w:t>
      </w:r>
    </w:p>
    <w:p w14:paraId="31FEAA7E" w14:textId="22DBD26B" w:rsidR="00815BDA" w:rsidRDefault="00A9523A" w:rsidP="00903C55">
      <w:pPr>
        <w:pStyle w:val="C-BodyText"/>
        <w:numPr>
          <w:ilvl w:val="0"/>
          <w:numId w:val="14"/>
        </w:numPr>
      </w:pPr>
      <w:r w:rsidRPr="00A9523A">
        <w:rPr>
          <w:b/>
          <w:bCs/>
        </w:rPr>
        <w:t>material:</w:t>
      </w:r>
      <w:r w:rsidRPr="00A9523A">
        <w:t xml:space="preserve"> Types of materials used in projects for classification.</w:t>
      </w:r>
    </w:p>
    <w:p w14:paraId="11DF60D8" w14:textId="6DFB1D12" w:rsidR="00815BDA" w:rsidRDefault="00E0276E" w:rsidP="00903C55">
      <w:pPr>
        <w:pStyle w:val="C-BodyText"/>
        <w:numPr>
          <w:ilvl w:val="0"/>
          <w:numId w:val="14"/>
        </w:numPr>
      </w:pPr>
      <w:r w:rsidRPr="00E0276E">
        <w:rPr>
          <w:b/>
          <w:bCs/>
        </w:rPr>
        <w:t>homeBanner:</w:t>
      </w:r>
      <w:r w:rsidRPr="00E0276E">
        <w:t xml:space="preserve"> Home page banner/hero section content with images, titles, descriptions, and display order.</w:t>
      </w:r>
    </w:p>
    <w:p w14:paraId="4192F35E" w14:textId="220B7910" w:rsidR="00815BDA" w:rsidRDefault="00B62B7E" w:rsidP="00903C55">
      <w:pPr>
        <w:pStyle w:val="C-BodyText"/>
        <w:numPr>
          <w:ilvl w:val="0"/>
          <w:numId w:val="14"/>
        </w:numPr>
      </w:pPr>
      <w:r w:rsidRPr="00B62B7E">
        <w:rPr>
          <w:b/>
          <w:bCs/>
        </w:rPr>
        <w:t>homeOurFeatured:</w:t>
      </w:r>
      <w:r w:rsidRPr="00B62B7E">
        <w:t xml:space="preserve"> "Our Featured" section content for home page.</w:t>
      </w:r>
    </w:p>
    <w:p w14:paraId="37B17DC3" w14:textId="1E890402" w:rsidR="005A347E" w:rsidRPr="00815BDA" w:rsidRDefault="00524DAF" w:rsidP="005A347E">
      <w:pPr>
        <w:pStyle w:val="C-BodyText"/>
        <w:numPr>
          <w:ilvl w:val="0"/>
          <w:numId w:val="14"/>
        </w:numPr>
      </w:pPr>
      <w:r w:rsidRPr="00524DAF">
        <w:rPr>
          <w:b/>
          <w:bCs/>
        </w:rPr>
        <w:t>homeOurProduct:</w:t>
      </w:r>
      <w:r w:rsidRPr="00524DAF">
        <w:t xml:space="preserve"> "Our Products" section content for home page.</w:t>
      </w:r>
    </w:p>
    <w:p w14:paraId="2DA87C04" w14:textId="01A4DACA" w:rsidR="005A347E" w:rsidRPr="00815BDA" w:rsidRDefault="00926476" w:rsidP="005A347E">
      <w:pPr>
        <w:pStyle w:val="C-BodyText"/>
        <w:numPr>
          <w:ilvl w:val="0"/>
          <w:numId w:val="14"/>
        </w:numPr>
      </w:pPr>
      <w:r w:rsidRPr="00926476">
        <w:rPr>
          <w:b/>
          <w:bCs/>
        </w:rPr>
        <w:t>ourFeaturedProduct:</w:t>
      </w:r>
      <w:r w:rsidRPr="00926476">
        <w:t xml:space="preserve"> Featured product highlights with images and display order.</w:t>
      </w:r>
    </w:p>
    <w:p w14:paraId="5612E358" w14:textId="632D835F" w:rsidR="005A347E" w:rsidRPr="005A347E" w:rsidRDefault="00D3592F" w:rsidP="005A347E">
      <w:pPr>
        <w:pStyle w:val="C-BodyText"/>
        <w:numPr>
          <w:ilvl w:val="0"/>
          <w:numId w:val="14"/>
        </w:numPr>
      </w:pPr>
      <w:r w:rsidRPr="00D3592F">
        <w:rPr>
          <w:b/>
          <w:bCs/>
        </w:rPr>
        <w:t>keyBrands:</w:t>
      </w:r>
      <w:r w:rsidRPr="00D3592F">
        <w:t xml:space="preserve"> Showcase of key/premium brands on the platform.</w:t>
      </w:r>
    </w:p>
    <w:p w14:paraId="3D8F4021" w14:textId="77777777" w:rsidR="00815BDA" w:rsidRDefault="00815BDA" w:rsidP="00815BDA">
      <w:pPr>
        <w:pStyle w:val="C-BodyText"/>
      </w:pPr>
      <w:r>
        <w:t>The relationships include:</w:t>
      </w:r>
    </w:p>
    <w:p w14:paraId="68D92DD1" w14:textId="70CABB13" w:rsidR="00EA6F41" w:rsidRPr="00EA6F41" w:rsidRDefault="00EA6F41" w:rsidP="00EA534D">
      <w:pPr>
        <w:pStyle w:val="C-BodyText"/>
        <w:numPr>
          <w:ilvl w:val="0"/>
          <w:numId w:val="44"/>
        </w:numPr>
      </w:pPr>
      <w:r w:rsidRPr="00EA6F41">
        <w:t>One User to One Cart (1:1)</w:t>
      </w:r>
    </w:p>
    <w:p w14:paraId="6EBF8A28" w14:textId="2EE1EF85" w:rsidR="00EA6F41" w:rsidRPr="00EA6F41" w:rsidRDefault="00EA6F41" w:rsidP="00EA534D">
      <w:pPr>
        <w:pStyle w:val="C-BodyText"/>
        <w:numPr>
          <w:ilvl w:val="0"/>
          <w:numId w:val="44"/>
        </w:numPr>
      </w:pPr>
      <w:r w:rsidRPr="00EA6F41">
        <w:t>One Cart to Many CartItems (1:M)</w:t>
      </w:r>
    </w:p>
    <w:p w14:paraId="45241B90" w14:textId="2CAE98D6" w:rsidR="00EA6F41" w:rsidRPr="00EA6F41" w:rsidRDefault="00EA6F41" w:rsidP="00EA534D">
      <w:pPr>
        <w:pStyle w:val="C-BodyText"/>
        <w:numPr>
          <w:ilvl w:val="0"/>
          <w:numId w:val="44"/>
        </w:numPr>
      </w:pPr>
      <w:r w:rsidRPr="00EA6F41">
        <w:t>One Product to Many CartItems (1:M)</w:t>
      </w:r>
    </w:p>
    <w:p w14:paraId="1542470C" w14:textId="412A0336" w:rsidR="00EA6F41" w:rsidRPr="00EA6F41" w:rsidRDefault="00EA6F41" w:rsidP="00EA534D">
      <w:pPr>
        <w:pStyle w:val="C-BodyText"/>
        <w:numPr>
          <w:ilvl w:val="0"/>
          <w:numId w:val="44"/>
        </w:numPr>
      </w:pPr>
      <w:r w:rsidRPr="00EA6F41">
        <w:t>One Category to Many Products (1:M)</w:t>
      </w:r>
    </w:p>
    <w:p w14:paraId="2AAC41C5" w14:textId="03CA14AC" w:rsidR="00EA6F41" w:rsidRPr="00EA6F41" w:rsidRDefault="00EA6F41" w:rsidP="00EA534D">
      <w:pPr>
        <w:pStyle w:val="C-BodyText"/>
        <w:numPr>
          <w:ilvl w:val="0"/>
          <w:numId w:val="44"/>
        </w:numPr>
      </w:pPr>
      <w:r w:rsidRPr="00EA6F41">
        <w:t>One Brand to Many Products (1:M)</w:t>
      </w:r>
    </w:p>
    <w:p w14:paraId="2D63F510" w14:textId="7A87CD18" w:rsidR="00EA6F41" w:rsidRPr="00EA6F41" w:rsidRDefault="00EA6F41" w:rsidP="00EA534D">
      <w:pPr>
        <w:pStyle w:val="C-BodyText"/>
        <w:numPr>
          <w:ilvl w:val="0"/>
          <w:numId w:val="44"/>
        </w:numPr>
      </w:pPr>
      <w:r w:rsidRPr="00EA6F41">
        <w:t>One brandType to Many Brands (1:M)</w:t>
      </w:r>
    </w:p>
    <w:p w14:paraId="6EBD4020" w14:textId="46D3FDEA" w:rsidR="00EA6F41" w:rsidRPr="00EA6F41" w:rsidRDefault="00EA6F41" w:rsidP="00EA534D">
      <w:pPr>
        <w:pStyle w:val="C-BodyText"/>
        <w:numPr>
          <w:ilvl w:val="0"/>
          <w:numId w:val="44"/>
        </w:numPr>
      </w:pPr>
      <w:r w:rsidRPr="00EA6F41">
        <w:lastRenderedPageBreak/>
        <w:t>One projectType to Many Projects (1:M)</w:t>
      </w:r>
    </w:p>
    <w:p w14:paraId="29A5CF65" w14:textId="72872B6A" w:rsidR="006002D7" w:rsidRPr="006002D7" w:rsidRDefault="00EA6F41" w:rsidP="00EA534D">
      <w:pPr>
        <w:pStyle w:val="C-BodyText"/>
        <w:numPr>
          <w:ilvl w:val="0"/>
          <w:numId w:val="44"/>
        </w:numPr>
      </w:pPr>
      <w:r w:rsidRPr="00EA6F41">
        <w:t>One material to Many Projects (1:M)</w:t>
      </w:r>
    </w:p>
    <w:p w14:paraId="50BD6660" w14:textId="77777777" w:rsidR="00815BDA" w:rsidRDefault="00815BDA" w:rsidP="006002D7">
      <w:pPr>
        <w:pStyle w:val="Heading5"/>
      </w:pPr>
      <w:bookmarkStart w:id="228" w:name="_Toc219643188"/>
      <w:r>
        <w:t>7.3.3 Database Table Structure</w:t>
      </w:r>
      <w:bookmarkEnd w:id="228"/>
    </w:p>
    <w:p w14:paraId="54E4757B" w14:textId="5B7BD0B7" w:rsidR="00FB1AC6" w:rsidRPr="00815BDA" w:rsidRDefault="0012275B" w:rsidP="00FB1AC6">
      <w:pPr>
        <w:pStyle w:val="BodyText"/>
      </w:pPr>
      <w:r w:rsidRPr="0012275B">
        <w:t>The following tables represent the core schema of the Auraluxe system based on your Prisma schema:</w:t>
      </w:r>
    </w:p>
    <w:p w14:paraId="6E366DF7" w14:textId="6A7813E3" w:rsidR="00815BDA" w:rsidRDefault="002F600C" w:rsidP="002F600C">
      <w:pPr>
        <w:pStyle w:val="TableTitle"/>
        <w:tabs>
          <w:tab w:val="center" w:pos="4500"/>
          <w:tab w:val="left" w:pos="6561"/>
        </w:tabs>
        <w:jc w:val="left"/>
      </w:pPr>
      <w:r>
        <w:tab/>
      </w:r>
      <w:r>
        <w:tab/>
      </w:r>
      <w:bookmarkStart w:id="229" w:name="_Toc219643270"/>
      <w:r w:rsidR="00815BDA" w:rsidRPr="00815BDA">
        <w:t xml:space="preserve">Table 7.1: </w:t>
      </w:r>
      <w:r w:rsidRPr="002F600C">
        <w:t>User Table</w:t>
      </w:r>
      <w:bookmarkEnd w:id="229"/>
      <w:r>
        <w:tab/>
        <w:t xml:space="preserve"> </w:t>
      </w:r>
    </w:p>
    <w:tbl>
      <w:tblPr>
        <w:tblStyle w:val="TableGridLight1"/>
        <w:tblW w:w="8910" w:type="dxa"/>
        <w:tblInd w:w="-5" w:type="dxa"/>
        <w:tblLook w:val="04A0" w:firstRow="1" w:lastRow="0" w:firstColumn="1" w:lastColumn="0" w:noHBand="0" w:noVBand="1"/>
      </w:tblPr>
      <w:tblGrid>
        <w:gridCol w:w="2880"/>
        <w:gridCol w:w="2430"/>
        <w:gridCol w:w="3600"/>
      </w:tblGrid>
      <w:tr w:rsidR="00815BDA" w:rsidRPr="00815BDA" w14:paraId="23EBECCC" w14:textId="77777777" w:rsidTr="00422E4C">
        <w:tc>
          <w:tcPr>
            <w:tcW w:w="2880" w:type="dxa"/>
            <w:vAlign w:val="center"/>
            <w:hideMark/>
          </w:tcPr>
          <w:p w14:paraId="2AA4F259" w14:textId="77777777" w:rsidR="00815BDA" w:rsidRPr="00815BDA" w:rsidRDefault="00815BDA" w:rsidP="00815BDA">
            <w:pPr>
              <w:pStyle w:val="C-BodyText"/>
              <w:jc w:val="center"/>
              <w:rPr>
                <w:b/>
                <w:bCs/>
              </w:rPr>
            </w:pPr>
            <w:r w:rsidRPr="00815BDA">
              <w:rPr>
                <w:b/>
                <w:bCs/>
              </w:rPr>
              <w:t>Field</w:t>
            </w:r>
          </w:p>
        </w:tc>
        <w:tc>
          <w:tcPr>
            <w:tcW w:w="2430" w:type="dxa"/>
            <w:vAlign w:val="center"/>
            <w:hideMark/>
          </w:tcPr>
          <w:p w14:paraId="14F1FB14" w14:textId="77777777" w:rsidR="00815BDA" w:rsidRPr="00815BDA" w:rsidRDefault="00815BDA" w:rsidP="00815BDA">
            <w:pPr>
              <w:pStyle w:val="C-BodyText"/>
              <w:jc w:val="center"/>
              <w:rPr>
                <w:b/>
                <w:bCs/>
              </w:rPr>
            </w:pPr>
            <w:r w:rsidRPr="00815BDA">
              <w:rPr>
                <w:b/>
                <w:bCs/>
              </w:rPr>
              <w:t>Type</w:t>
            </w:r>
          </w:p>
        </w:tc>
        <w:tc>
          <w:tcPr>
            <w:tcW w:w="3600" w:type="dxa"/>
            <w:vAlign w:val="center"/>
            <w:hideMark/>
          </w:tcPr>
          <w:p w14:paraId="2239F154" w14:textId="77777777" w:rsidR="00815BDA" w:rsidRPr="00815BDA" w:rsidRDefault="00815BDA" w:rsidP="00815BDA">
            <w:pPr>
              <w:pStyle w:val="C-BodyText"/>
              <w:jc w:val="center"/>
              <w:rPr>
                <w:b/>
                <w:bCs/>
              </w:rPr>
            </w:pPr>
            <w:r w:rsidRPr="00815BDA">
              <w:rPr>
                <w:b/>
                <w:bCs/>
              </w:rPr>
              <w:t>Description</w:t>
            </w:r>
          </w:p>
        </w:tc>
      </w:tr>
      <w:tr w:rsidR="00815BDA" w:rsidRPr="00815BDA" w14:paraId="0EF3D672" w14:textId="77777777" w:rsidTr="00422E4C">
        <w:tc>
          <w:tcPr>
            <w:tcW w:w="2880" w:type="dxa"/>
            <w:vAlign w:val="center"/>
            <w:hideMark/>
          </w:tcPr>
          <w:p w14:paraId="2CE81A50" w14:textId="5586FEF8" w:rsidR="00815BDA" w:rsidRPr="00815BDA" w:rsidRDefault="00645583" w:rsidP="006C288B">
            <w:pPr>
              <w:pStyle w:val="C-BodyText"/>
            </w:pPr>
            <w:r w:rsidRPr="00645583">
              <w:t>id (PK)</w:t>
            </w:r>
          </w:p>
        </w:tc>
        <w:tc>
          <w:tcPr>
            <w:tcW w:w="2430" w:type="dxa"/>
            <w:vAlign w:val="center"/>
            <w:hideMark/>
          </w:tcPr>
          <w:p w14:paraId="5F463E7C" w14:textId="2C024E18" w:rsidR="00815BDA" w:rsidRPr="00815BDA" w:rsidRDefault="00645583" w:rsidP="006C288B">
            <w:pPr>
              <w:pStyle w:val="C-BodyText"/>
            </w:pPr>
            <w:r w:rsidRPr="00645583">
              <w:t>STRING (UUID)</w:t>
            </w:r>
          </w:p>
        </w:tc>
        <w:tc>
          <w:tcPr>
            <w:tcW w:w="3600" w:type="dxa"/>
            <w:vAlign w:val="center"/>
            <w:hideMark/>
          </w:tcPr>
          <w:p w14:paraId="24D80991" w14:textId="2C50126D" w:rsidR="00815BDA" w:rsidRPr="00815BDA" w:rsidRDefault="00645583" w:rsidP="006C288B">
            <w:pPr>
              <w:pStyle w:val="C-BodyText"/>
            </w:pPr>
            <w:r w:rsidRPr="00645583">
              <w:t>Unique user identifier</w:t>
            </w:r>
          </w:p>
        </w:tc>
      </w:tr>
      <w:tr w:rsidR="00815BDA" w:rsidRPr="00815BDA" w14:paraId="34AA8156" w14:textId="77777777" w:rsidTr="00422E4C">
        <w:tc>
          <w:tcPr>
            <w:tcW w:w="2880" w:type="dxa"/>
            <w:vAlign w:val="center"/>
            <w:hideMark/>
          </w:tcPr>
          <w:p w14:paraId="3B7693EE" w14:textId="365CBA42" w:rsidR="00815BDA" w:rsidRPr="00815BDA" w:rsidRDefault="002E0E2B" w:rsidP="006C288B">
            <w:pPr>
              <w:pStyle w:val="C-BodyText"/>
            </w:pPr>
            <w:r w:rsidRPr="002E0E2B">
              <w:t>email</w:t>
            </w:r>
          </w:p>
        </w:tc>
        <w:tc>
          <w:tcPr>
            <w:tcW w:w="2430" w:type="dxa"/>
            <w:vAlign w:val="center"/>
            <w:hideMark/>
          </w:tcPr>
          <w:p w14:paraId="4F15D3FF" w14:textId="568CA664" w:rsidR="00815BDA" w:rsidRPr="00815BDA" w:rsidRDefault="002E0E2B" w:rsidP="006C288B">
            <w:pPr>
              <w:pStyle w:val="C-BodyText"/>
            </w:pPr>
            <w:r w:rsidRPr="002E0E2B">
              <w:t>STRING</w:t>
            </w:r>
          </w:p>
        </w:tc>
        <w:tc>
          <w:tcPr>
            <w:tcW w:w="3600" w:type="dxa"/>
            <w:vAlign w:val="center"/>
            <w:hideMark/>
          </w:tcPr>
          <w:p w14:paraId="1372C2DE" w14:textId="6D6938DD" w:rsidR="00815BDA" w:rsidRPr="00815BDA" w:rsidRDefault="002E0E2B" w:rsidP="006C288B">
            <w:pPr>
              <w:pStyle w:val="C-BodyText"/>
            </w:pPr>
            <w:r w:rsidRPr="002E0E2B">
              <w:t>Unique email address</w:t>
            </w:r>
          </w:p>
        </w:tc>
      </w:tr>
      <w:tr w:rsidR="00815BDA" w:rsidRPr="00815BDA" w14:paraId="48F122BB" w14:textId="77777777" w:rsidTr="00422E4C">
        <w:tc>
          <w:tcPr>
            <w:tcW w:w="2880" w:type="dxa"/>
            <w:vAlign w:val="center"/>
            <w:hideMark/>
          </w:tcPr>
          <w:p w14:paraId="0C308D0C" w14:textId="6BF4C862" w:rsidR="00815BDA" w:rsidRPr="00815BDA" w:rsidRDefault="00951E65" w:rsidP="006C288B">
            <w:pPr>
              <w:pStyle w:val="C-BodyText"/>
            </w:pPr>
            <w:r w:rsidRPr="00951E65">
              <w:t>name</w:t>
            </w:r>
          </w:p>
        </w:tc>
        <w:tc>
          <w:tcPr>
            <w:tcW w:w="2430" w:type="dxa"/>
            <w:vAlign w:val="center"/>
            <w:hideMark/>
          </w:tcPr>
          <w:p w14:paraId="3D9FBFCE" w14:textId="0C125FC3" w:rsidR="00815BDA" w:rsidRPr="00815BDA" w:rsidRDefault="00951E65" w:rsidP="006C288B">
            <w:pPr>
              <w:pStyle w:val="C-BodyText"/>
            </w:pPr>
            <w:r>
              <w:t>STRING</w:t>
            </w:r>
          </w:p>
        </w:tc>
        <w:tc>
          <w:tcPr>
            <w:tcW w:w="3600" w:type="dxa"/>
            <w:vAlign w:val="center"/>
            <w:hideMark/>
          </w:tcPr>
          <w:p w14:paraId="348E0F63" w14:textId="64B8E87D" w:rsidR="00815BDA" w:rsidRPr="00815BDA" w:rsidRDefault="00951E65" w:rsidP="006C288B">
            <w:pPr>
              <w:pStyle w:val="C-BodyText"/>
            </w:pPr>
            <w:r>
              <w:t>User's full name</w:t>
            </w:r>
          </w:p>
        </w:tc>
      </w:tr>
      <w:tr w:rsidR="00815BDA" w:rsidRPr="00815BDA" w14:paraId="3C51C382" w14:textId="77777777" w:rsidTr="00422E4C">
        <w:tc>
          <w:tcPr>
            <w:tcW w:w="2880" w:type="dxa"/>
            <w:vAlign w:val="center"/>
            <w:hideMark/>
          </w:tcPr>
          <w:p w14:paraId="65CE2AA3" w14:textId="57449E1D" w:rsidR="00815BDA" w:rsidRPr="00815BDA" w:rsidRDefault="00951E65" w:rsidP="006C288B">
            <w:pPr>
              <w:pStyle w:val="C-BodyText"/>
            </w:pPr>
            <w:r>
              <w:t>password</w:t>
            </w:r>
          </w:p>
        </w:tc>
        <w:tc>
          <w:tcPr>
            <w:tcW w:w="2430" w:type="dxa"/>
            <w:vAlign w:val="center"/>
            <w:hideMark/>
          </w:tcPr>
          <w:p w14:paraId="31468CBA" w14:textId="7A14EFC6" w:rsidR="00815BDA" w:rsidRPr="00815BDA" w:rsidRDefault="00951E65" w:rsidP="006C288B">
            <w:pPr>
              <w:pStyle w:val="C-BodyText"/>
            </w:pPr>
            <w:r w:rsidRPr="00951E65">
              <w:t>STRING</w:t>
            </w:r>
          </w:p>
        </w:tc>
        <w:tc>
          <w:tcPr>
            <w:tcW w:w="3600" w:type="dxa"/>
            <w:vAlign w:val="center"/>
            <w:hideMark/>
          </w:tcPr>
          <w:p w14:paraId="7A91896B" w14:textId="76257F7B" w:rsidR="00815BDA" w:rsidRPr="00815BDA" w:rsidRDefault="00951E65" w:rsidP="006C288B">
            <w:pPr>
              <w:pStyle w:val="C-BodyText"/>
            </w:pPr>
            <w:r>
              <w:t>Hashed password</w:t>
            </w:r>
          </w:p>
        </w:tc>
      </w:tr>
      <w:tr w:rsidR="00815BDA" w:rsidRPr="00815BDA" w14:paraId="3CE932AA" w14:textId="77777777" w:rsidTr="00422E4C">
        <w:tc>
          <w:tcPr>
            <w:tcW w:w="2880" w:type="dxa"/>
            <w:vAlign w:val="center"/>
            <w:hideMark/>
          </w:tcPr>
          <w:p w14:paraId="27C632F6" w14:textId="45B94991" w:rsidR="00815BDA" w:rsidRPr="00815BDA" w:rsidRDefault="00951E65" w:rsidP="006C288B">
            <w:pPr>
              <w:pStyle w:val="C-BodyText"/>
            </w:pPr>
            <w:r>
              <w:t>role</w:t>
            </w:r>
          </w:p>
        </w:tc>
        <w:tc>
          <w:tcPr>
            <w:tcW w:w="2430" w:type="dxa"/>
            <w:vAlign w:val="center"/>
            <w:hideMark/>
          </w:tcPr>
          <w:p w14:paraId="799DCDF2" w14:textId="0F512ACA" w:rsidR="00815BDA" w:rsidRPr="00815BDA" w:rsidRDefault="00951E65" w:rsidP="006C288B">
            <w:pPr>
              <w:pStyle w:val="C-BodyText"/>
            </w:pPr>
            <w:r>
              <w:t>ENUM (UserRole)</w:t>
            </w:r>
          </w:p>
        </w:tc>
        <w:tc>
          <w:tcPr>
            <w:tcW w:w="3600" w:type="dxa"/>
            <w:vAlign w:val="center"/>
            <w:hideMark/>
          </w:tcPr>
          <w:p w14:paraId="35F2C12A" w14:textId="345358D3" w:rsidR="00815BDA" w:rsidRPr="00815BDA" w:rsidRDefault="00951E65" w:rsidP="006C288B">
            <w:pPr>
              <w:pStyle w:val="C-BodyText"/>
            </w:pPr>
            <w:r>
              <w:t>User role (user, admin)</w:t>
            </w:r>
          </w:p>
        </w:tc>
      </w:tr>
      <w:tr w:rsidR="00815BDA" w:rsidRPr="00815BDA" w14:paraId="068E0640" w14:textId="77777777" w:rsidTr="00422E4C">
        <w:tc>
          <w:tcPr>
            <w:tcW w:w="2880" w:type="dxa"/>
            <w:vAlign w:val="center"/>
            <w:hideMark/>
          </w:tcPr>
          <w:p w14:paraId="59496565" w14:textId="7CE6A605" w:rsidR="00815BDA" w:rsidRPr="00815BDA" w:rsidRDefault="00951E65" w:rsidP="006C288B">
            <w:pPr>
              <w:pStyle w:val="C-BodyText"/>
            </w:pPr>
            <w:r>
              <w:t>isDeleted</w:t>
            </w:r>
          </w:p>
        </w:tc>
        <w:tc>
          <w:tcPr>
            <w:tcW w:w="2430" w:type="dxa"/>
            <w:vAlign w:val="center"/>
            <w:hideMark/>
          </w:tcPr>
          <w:p w14:paraId="27B57E3F" w14:textId="46B7222C" w:rsidR="00951E65" w:rsidRPr="00951E65" w:rsidRDefault="00FB1AC6" w:rsidP="006C288B">
            <w:pPr>
              <w:pStyle w:val="C-BodyText"/>
              <w:rPr>
                <w:rFonts w:eastAsia="Times New Roman"/>
                <w:vanish/>
              </w:rPr>
            </w:pPr>
            <w:r>
              <w:t>BOOLEAN</w:t>
            </w:r>
          </w:p>
          <w:p w14:paraId="6FC3B206" w14:textId="4213D0EB" w:rsidR="00815BDA" w:rsidRPr="00815BDA" w:rsidRDefault="00815BDA" w:rsidP="006C288B">
            <w:pPr>
              <w:pStyle w:val="C-BodyText"/>
            </w:pPr>
          </w:p>
        </w:tc>
        <w:tc>
          <w:tcPr>
            <w:tcW w:w="3600" w:type="dxa"/>
            <w:vAlign w:val="center"/>
            <w:hideMark/>
          </w:tcPr>
          <w:p w14:paraId="41918452" w14:textId="52FB2B01" w:rsidR="00815BDA" w:rsidRPr="00815BDA" w:rsidRDefault="00951E65" w:rsidP="006C288B">
            <w:pPr>
              <w:pStyle w:val="C-BodyText"/>
            </w:pPr>
            <w:r w:rsidRPr="00951E65">
              <w:t>Soft delete flag (default: false)</w:t>
            </w:r>
          </w:p>
        </w:tc>
      </w:tr>
      <w:tr w:rsidR="00815BDA" w:rsidRPr="00815BDA" w14:paraId="00B43289" w14:textId="77777777" w:rsidTr="00422E4C">
        <w:tc>
          <w:tcPr>
            <w:tcW w:w="2880" w:type="dxa"/>
            <w:vAlign w:val="center"/>
            <w:hideMark/>
          </w:tcPr>
          <w:p w14:paraId="11926B2B" w14:textId="0CB8045F" w:rsidR="00815BDA" w:rsidRPr="00815BDA" w:rsidRDefault="00951E65" w:rsidP="006C288B">
            <w:pPr>
              <w:pStyle w:val="C-BodyText"/>
            </w:pPr>
            <w:r>
              <w:t>status</w:t>
            </w:r>
          </w:p>
        </w:tc>
        <w:tc>
          <w:tcPr>
            <w:tcW w:w="2430" w:type="dxa"/>
            <w:vAlign w:val="center"/>
            <w:hideMark/>
          </w:tcPr>
          <w:p w14:paraId="392600A7" w14:textId="3F70DF74" w:rsidR="00815BDA" w:rsidRPr="00815BDA" w:rsidRDefault="00951E65" w:rsidP="006C288B">
            <w:pPr>
              <w:pStyle w:val="C-BodyText"/>
            </w:pPr>
            <w:r>
              <w:t>BOOLEAN</w:t>
            </w:r>
          </w:p>
        </w:tc>
        <w:tc>
          <w:tcPr>
            <w:tcW w:w="3600" w:type="dxa"/>
            <w:vAlign w:val="center"/>
            <w:hideMark/>
          </w:tcPr>
          <w:p w14:paraId="01F3CAB5" w14:textId="6D4B0BEC" w:rsidR="00815BDA" w:rsidRPr="00815BDA" w:rsidRDefault="00951E65" w:rsidP="006C288B">
            <w:pPr>
              <w:pStyle w:val="C-BodyText"/>
            </w:pPr>
            <w:r w:rsidRPr="00951E65">
              <w:t>Account active status (default: true)</w:t>
            </w:r>
          </w:p>
        </w:tc>
      </w:tr>
    </w:tbl>
    <w:p w14:paraId="04988B23" w14:textId="77777777" w:rsidR="00FB1AC6" w:rsidRDefault="00FB1AC6" w:rsidP="00FB1AC6">
      <w:pPr>
        <w:pStyle w:val="TableTitle"/>
        <w:jc w:val="both"/>
      </w:pPr>
    </w:p>
    <w:p w14:paraId="0A1CF426" w14:textId="77777777" w:rsidR="00FB1AC6" w:rsidRDefault="00FB1AC6" w:rsidP="00FB1AC6">
      <w:pPr>
        <w:pStyle w:val="TableTitle"/>
        <w:jc w:val="both"/>
      </w:pPr>
    </w:p>
    <w:p w14:paraId="08F45D36" w14:textId="77777777" w:rsidR="00FB1AC6" w:rsidRDefault="00FB1AC6" w:rsidP="00FB1AC6">
      <w:pPr>
        <w:pStyle w:val="TableTitle"/>
        <w:jc w:val="both"/>
      </w:pPr>
    </w:p>
    <w:p w14:paraId="5B296FAF" w14:textId="77777777" w:rsidR="00FB1AC6" w:rsidRDefault="00FB1AC6" w:rsidP="00FB1AC6">
      <w:pPr>
        <w:pStyle w:val="TableTitle"/>
        <w:jc w:val="both"/>
      </w:pPr>
    </w:p>
    <w:p w14:paraId="40F7BE0B" w14:textId="77777777" w:rsidR="00FB1AC6" w:rsidRDefault="00FB1AC6" w:rsidP="00FB1AC6">
      <w:pPr>
        <w:pStyle w:val="TableTitle"/>
        <w:jc w:val="both"/>
      </w:pPr>
    </w:p>
    <w:p w14:paraId="6C4908D2" w14:textId="77777777" w:rsidR="00FB1AC6" w:rsidRDefault="00FB1AC6" w:rsidP="00FB1AC6">
      <w:pPr>
        <w:pStyle w:val="TableTitle"/>
        <w:jc w:val="both"/>
      </w:pPr>
    </w:p>
    <w:tbl>
      <w:tblPr>
        <w:tblStyle w:val="TableGridLight1"/>
        <w:tblpPr w:leftFromText="180" w:rightFromText="180" w:vertAnchor="text" w:horzAnchor="margin" w:tblpY="648"/>
        <w:tblW w:w="8972" w:type="dxa"/>
        <w:tblLook w:val="04A0" w:firstRow="1" w:lastRow="0" w:firstColumn="1" w:lastColumn="0" w:noHBand="0" w:noVBand="1"/>
      </w:tblPr>
      <w:tblGrid>
        <w:gridCol w:w="2238"/>
        <w:gridCol w:w="2468"/>
        <w:gridCol w:w="4266"/>
      </w:tblGrid>
      <w:tr w:rsidR="00FB1AC6" w:rsidRPr="00FB1AC6" w14:paraId="4815B6D8" w14:textId="77777777" w:rsidTr="00FB1AC6">
        <w:trPr>
          <w:trHeight w:val="652"/>
        </w:trPr>
        <w:tc>
          <w:tcPr>
            <w:tcW w:w="0" w:type="auto"/>
            <w:hideMark/>
          </w:tcPr>
          <w:p w14:paraId="18010AA7" w14:textId="77777777" w:rsidR="00FB1AC6" w:rsidRPr="00FB1AC6" w:rsidRDefault="00FB1AC6" w:rsidP="00FB1AC6">
            <w:pPr>
              <w:pStyle w:val="C-BodyText"/>
              <w:rPr>
                <w:b/>
                <w:bCs/>
              </w:rPr>
            </w:pPr>
            <w:r w:rsidRPr="00FB1AC6">
              <w:rPr>
                <w:b/>
                <w:bCs/>
              </w:rPr>
              <w:lastRenderedPageBreak/>
              <w:t>Field</w:t>
            </w:r>
          </w:p>
        </w:tc>
        <w:tc>
          <w:tcPr>
            <w:tcW w:w="0" w:type="auto"/>
            <w:hideMark/>
          </w:tcPr>
          <w:p w14:paraId="7B0274DE" w14:textId="77777777" w:rsidR="00FB1AC6" w:rsidRPr="00FB1AC6" w:rsidRDefault="00FB1AC6" w:rsidP="00FB1AC6">
            <w:pPr>
              <w:pStyle w:val="C-BodyText"/>
              <w:rPr>
                <w:b/>
                <w:bCs/>
              </w:rPr>
            </w:pPr>
            <w:r w:rsidRPr="00FB1AC6">
              <w:rPr>
                <w:b/>
                <w:bCs/>
              </w:rPr>
              <w:t>Type</w:t>
            </w:r>
          </w:p>
        </w:tc>
        <w:tc>
          <w:tcPr>
            <w:tcW w:w="0" w:type="auto"/>
            <w:hideMark/>
          </w:tcPr>
          <w:p w14:paraId="284A5E70" w14:textId="77777777" w:rsidR="00FB1AC6" w:rsidRPr="00FB1AC6" w:rsidRDefault="00FB1AC6" w:rsidP="00FB1AC6">
            <w:pPr>
              <w:pStyle w:val="C-BodyText"/>
              <w:rPr>
                <w:b/>
                <w:bCs/>
              </w:rPr>
            </w:pPr>
            <w:r w:rsidRPr="00FB1AC6">
              <w:rPr>
                <w:b/>
                <w:bCs/>
              </w:rPr>
              <w:t>Description</w:t>
            </w:r>
          </w:p>
        </w:tc>
      </w:tr>
      <w:tr w:rsidR="00FB1AC6" w:rsidRPr="00FB1AC6" w14:paraId="1DE4CAD5" w14:textId="77777777" w:rsidTr="00FB1AC6">
        <w:trPr>
          <w:trHeight w:val="652"/>
        </w:trPr>
        <w:tc>
          <w:tcPr>
            <w:tcW w:w="0" w:type="auto"/>
            <w:hideMark/>
          </w:tcPr>
          <w:p w14:paraId="0414533D" w14:textId="77777777" w:rsidR="00FB1AC6" w:rsidRPr="00FB1AC6" w:rsidRDefault="00FB1AC6" w:rsidP="00FB1AC6">
            <w:pPr>
              <w:pStyle w:val="C-BodyText"/>
            </w:pPr>
            <w:r w:rsidRPr="00FB1AC6">
              <w:t>id (PK)</w:t>
            </w:r>
          </w:p>
        </w:tc>
        <w:tc>
          <w:tcPr>
            <w:tcW w:w="0" w:type="auto"/>
            <w:hideMark/>
          </w:tcPr>
          <w:p w14:paraId="1ACA0BAD" w14:textId="77777777" w:rsidR="00FB1AC6" w:rsidRPr="00FB1AC6" w:rsidRDefault="00FB1AC6" w:rsidP="00FB1AC6">
            <w:pPr>
              <w:pStyle w:val="C-BodyText"/>
            </w:pPr>
            <w:r w:rsidRPr="00FB1AC6">
              <w:t>STRING (UUID)</w:t>
            </w:r>
          </w:p>
        </w:tc>
        <w:tc>
          <w:tcPr>
            <w:tcW w:w="0" w:type="auto"/>
            <w:hideMark/>
          </w:tcPr>
          <w:p w14:paraId="542EAE62" w14:textId="77777777" w:rsidR="00FB1AC6" w:rsidRPr="00FB1AC6" w:rsidRDefault="00FB1AC6" w:rsidP="00FB1AC6">
            <w:pPr>
              <w:pStyle w:val="C-BodyText"/>
            </w:pPr>
            <w:r w:rsidRPr="00FB1AC6">
              <w:t>Unique product identifier</w:t>
            </w:r>
          </w:p>
        </w:tc>
      </w:tr>
      <w:tr w:rsidR="00FB1AC6" w:rsidRPr="00FB1AC6" w14:paraId="3F3DD0E9" w14:textId="77777777" w:rsidTr="00FB1AC6">
        <w:trPr>
          <w:trHeight w:val="652"/>
        </w:trPr>
        <w:tc>
          <w:tcPr>
            <w:tcW w:w="0" w:type="auto"/>
            <w:hideMark/>
          </w:tcPr>
          <w:p w14:paraId="6D461010" w14:textId="77777777" w:rsidR="00FB1AC6" w:rsidRPr="00FB1AC6" w:rsidRDefault="00FB1AC6" w:rsidP="00FB1AC6">
            <w:pPr>
              <w:pStyle w:val="C-BodyText"/>
            </w:pPr>
            <w:r w:rsidRPr="00FB1AC6">
              <w:t>name</w:t>
            </w:r>
          </w:p>
        </w:tc>
        <w:tc>
          <w:tcPr>
            <w:tcW w:w="0" w:type="auto"/>
            <w:hideMark/>
          </w:tcPr>
          <w:p w14:paraId="33E328FA" w14:textId="77777777" w:rsidR="00FB1AC6" w:rsidRPr="00FB1AC6" w:rsidRDefault="00FB1AC6" w:rsidP="00FB1AC6">
            <w:pPr>
              <w:pStyle w:val="C-BodyText"/>
            </w:pPr>
            <w:r w:rsidRPr="00FB1AC6">
              <w:t>STRING</w:t>
            </w:r>
          </w:p>
        </w:tc>
        <w:tc>
          <w:tcPr>
            <w:tcW w:w="0" w:type="auto"/>
            <w:hideMark/>
          </w:tcPr>
          <w:p w14:paraId="2CA7DFB4" w14:textId="77777777" w:rsidR="00FB1AC6" w:rsidRPr="00FB1AC6" w:rsidRDefault="00FB1AC6" w:rsidP="00FB1AC6">
            <w:pPr>
              <w:pStyle w:val="C-BodyText"/>
            </w:pPr>
            <w:r w:rsidRPr="00FB1AC6">
              <w:t>Product name</w:t>
            </w:r>
          </w:p>
        </w:tc>
      </w:tr>
      <w:tr w:rsidR="00FB1AC6" w:rsidRPr="00FB1AC6" w14:paraId="394636AB" w14:textId="77777777" w:rsidTr="00FB1AC6">
        <w:trPr>
          <w:trHeight w:val="652"/>
        </w:trPr>
        <w:tc>
          <w:tcPr>
            <w:tcW w:w="0" w:type="auto"/>
            <w:hideMark/>
          </w:tcPr>
          <w:p w14:paraId="4184504A" w14:textId="77777777" w:rsidR="00FB1AC6" w:rsidRPr="00FB1AC6" w:rsidRDefault="00FB1AC6" w:rsidP="00FB1AC6">
            <w:pPr>
              <w:pStyle w:val="C-BodyText"/>
            </w:pPr>
            <w:r w:rsidRPr="00FB1AC6">
              <w:t>productCode</w:t>
            </w:r>
          </w:p>
        </w:tc>
        <w:tc>
          <w:tcPr>
            <w:tcW w:w="0" w:type="auto"/>
            <w:hideMark/>
          </w:tcPr>
          <w:p w14:paraId="0C08F1F7" w14:textId="77777777" w:rsidR="00FB1AC6" w:rsidRPr="00FB1AC6" w:rsidRDefault="00FB1AC6" w:rsidP="00FB1AC6">
            <w:pPr>
              <w:pStyle w:val="C-BodyText"/>
            </w:pPr>
            <w:r w:rsidRPr="00FB1AC6">
              <w:t>STRING (nullable)</w:t>
            </w:r>
          </w:p>
        </w:tc>
        <w:tc>
          <w:tcPr>
            <w:tcW w:w="0" w:type="auto"/>
            <w:hideMark/>
          </w:tcPr>
          <w:p w14:paraId="4E37445B" w14:textId="77777777" w:rsidR="00FB1AC6" w:rsidRPr="00FB1AC6" w:rsidRDefault="00FB1AC6" w:rsidP="00FB1AC6">
            <w:pPr>
              <w:pStyle w:val="C-BodyText"/>
            </w:pPr>
            <w:r w:rsidRPr="00FB1AC6">
              <w:t>Optional product SKU/code</w:t>
            </w:r>
          </w:p>
        </w:tc>
      </w:tr>
      <w:tr w:rsidR="00FB1AC6" w:rsidRPr="00FB1AC6" w14:paraId="3E6F8BE2" w14:textId="77777777" w:rsidTr="00FB1AC6">
        <w:trPr>
          <w:trHeight w:val="652"/>
        </w:trPr>
        <w:tc>
          <w:tcPr>
            <w:tcW w:w="0" w:type="auto"/>
            <w:hideMark/>
          </w:tcPr>
          <w:p w14:paraId="55AC0F44" w14:textId="77777777" w:rsidR="00FB1AC6" w:rsidRPr="00FB1AC6" w:rsidRDefault="00FB1AC6" w:rsidP="00FB1AC6">
            <w:pPr>
              <w:pStyle w:val="C-BodyText"/>
            </w:pPr>
            <w:r w:rsidRPr="00FB1AC6">
              <w:t>brandId (FK)</w:t>
            </w:r>
          </w:p>
        </w:tc>
        <w:tc>
          <w:tcPr>
            <w:tcW w:w="0" w:type="auto"/>
            <w:hideMark/>
          </w:tcPr>
          <w:p w14:paraId="44D2990A" w14:textId="77777777" w:rsidR="00FB1AC6" w:rsidRPr="00FB1AC6" w:rsidRDefault="00FB1AC6" w:rsidP="00FB1AC6">
            <w:pPr>
              <w:pStyle w:val="C-BodyText"/>
            </w:pPr>
            <w:r w:rsidRPr="00FB1AC6">
              <w:t>STRING (UUID)</w:t>
            </w:r>
          </w:p>
        </w:tc>
        <w:tc>
          <w:tcPr>
            <w:tcW w:w="0" w:type="auto"/>
            <w:hideMark/>
          </w:tcPr>
          <w:p w14:paraId="5E45FFB4" w14:textId="77777777" w:rsidR="00FB1AC6" w:rsidRPr="00FB1AC6" w:rsidRDefault="00FB1AC6" w:rsidP="00FB1AC6">
            <w:pPr>
              <w:pStyle w:val="C-BodyText"/>
            </w:pPr>
            <w:r w:rsidRPr="00FB1AC6">
              <w:t>Link to Brand table</w:t>
            </w:r>
          </w:p>
        </w:tc>
      </w:tr>
      <w:tr w:rsidR="00FB1AC6" w:rsidRPr="00FB1AC6" w14:paraId="5A58B381" w14:textId="77777777" w:rsidTr="00FB1AC6">
        <w:trPr>
          <w:trHeight w:val="652"/>
        </w:trPr>
        <w:tc>
          <w:tcPr>
            <w:tcW w:w="0" w:type="auto"/>
            <w:hideMark/>
          </w:tcPr>
          <w:p w14:paraId="585641BB" w14:textId="77777777" w:rsidR="00FB1AC6" w:rsidRPr="00FB1AC6" w:rsidRDefault="00FB1AC6" w:rsidP="00FB1AC6">
            <w:pPr>
              <w:pStyle w:val="C-BodyText"/>
            </w:pPr>
            <w:r w:rsidRPr="00FB1AC6">
              <w:t>categoryId (FK)</w:t>
            </w:r>
          </w:p>
        </w:tc>
        <w:tc>
          <w:tcPr>
            <w:tcW w:w="0" w:type="auto"/>
            <w:hideMark/>
          </w:tcPr>
          <w:p w14:paraId="00247A9B" w14:textId="77777777" w:rsidR="00FB1AC6" w:rsidRPr="00FB1AC6" w:rsidRDefault="00FB1AC6" w:rsidP="00FB1AC6">
            <w:pPr>
              <w:pStyle w:val="C-BodyText"/>
            </w:pPr>
            <w:r w:rsidRPr="00FB1AC6">
              <w:t>STRING (UUID)</w:t>
            </w:r>
          </w:p>
        </w:tc>
        <w:tc>
          <w:tcPr>
            <w:tcW w:w="0" w:type="auto"/>
            <w:hideMark/>
          </w:tcPr>
          <w:p w14:paraId="12802D5B" w14:textId="77777777" w:rsidR="00FB1AC6" w:rsidRPr="00FB1AC6" w:rsidRDefault="00FB1AC6" w:rsidP="00FB1AC6">
            <w:pPr>
              <w:pStyle w:val="C-BodyText"/>
            </w:pPr>
            <w:r w:rsidRPr="00FB1AC6">
              <w:t>Link to Category table</w:t>
            </w:r>
          </w:p>
        </w:tc>
      </w:tr>
      <w:tr w:rsidR="00FB1AC6" w:rsidRPr="00FB1AC6" w14:paraId="72430074" w14:textId="77777777" w:rsidTr="00FB1AC6">
        <w:trPr>
          <w:trHeight w:val="652"/>
        </w:trPr>
        <w:tc>
          <w:tcPr>
            <w:tcW w:w="0" w:type="auto"/>
            <w:hideMark/>
          </w:tcPr>
          <w:p w14:paraId="17EB53F5" w14:textId="77777777" w:rsidR="00FB1AC6" w:rsidRPr="00FB1AC6" w:rsidRDefault="00FB1AC6" w:rsidP="00FB1AC6">
            <w:pPr>
              <w:pStyle w:val="C-BodyText"/>
            </w:pPr>
            <w:r w:rsidRPr="00FB1AC6">
              <w:t>quantity</w:t>
            </w:r>
          </w:p>
        </w:tc>
        <w:tc>
          <w:tcPr>
            <w:tcW w:w="0" w:type="auto"/>
            <w:hideMark/>
          </w:tcPr>
          <w:p w14:paraId="3A009FDE" w14:textId="77777777" w:rsidR="00FB1AC6" w:rsidRPr="00FB1AC6" w:rsidRDefault="00FB1AC6" w:rsidP="00FB1AC6">
            <w:pPr>
              <w:pStyle w:val="C-BodyText"/>
            </w:pPr>
            <w:r w:rsidRPr="00FB1AC6">
              <w:t>INTEGER</w:t>
            </w:r>
          </w:p>
        </w:tc>
        <w:tc>
          <w:tcPr>
            <w:tcW w:w="0" w:type="auto"/>
            <w:hideMark/>
          </w:tcPr>
          <w:p w14:paraId="4501D486" w14:textId="77777777" w:rsidR="00FB1AC6" w:rsidRPr="00FB1AC6" w:rsidRDefault="00FB1AC6" w:rsidP="00FB1AC6">
            <w:pPr>
              <w:pStyle w:val="C-BodyText"/>
            </w:pPr>
            <w:r w:rsidRPr="00FB1AC6">
              <w:t>Available inventory quantity</w:t>
            </w:r>
          </w:p>
        </w:tc>
      </w:tr>
      <w:tr w:rsidR="00FB1AC6" w:rsidRPr="00FB1AC6" w14:paraId="348C4AEA" w14:textId="77777777" w:rsidTr="00FB1AC6">
        <w:trPr>
          <w:trHeight w:val="652"/>
        </w:trPr>
        <w:tc>
          <w:tcPr>
            <w:tcW w:w="0" w:type="auto"/>
            <w:hideMark/>
          </w:tcPr>
          <w:p w14:paraId="0F7551F0" w14:textId="77777777" w:rsidR="00FB1AC6" w:rsidRPr="00FB1AC6" w:rsidRDefault="00FB1AC6" w:rsidP="00FB1AC6">
            <w:pPr>
              <w:pStyle w:val="C-BodyText"/>
            </w:pPr>
            <w:r w:rsidRPr="00FB1AC6">
              <w:t>price</w:t>
            </w:r>
          </w:p>
        </w:tc>
        <w:tc>
          <w:tcPr>
            <w:tcW w:w="0" w:type="auto"/>
            <w:hideMark/>
          </w:tcPr>
          <w:p w14:paraId="22D517F7" w14:textId="77777777" w:rsidR="00FB1AC6" w:rsidRPr="00FB1AC6" w:rsidRDefault="00FB1AC6" w:rsidP="00FB1AC6">
            <w:pPr>
              <w:pStyle w:val="C-BodyText"/>
            </w:pPr>
            <w:r w:rsidRPr="00FB1AC6">
              <w:t>FLOAT</w:t>
            </w:r>
          </w:p>
        </w:tc>
        <w:tc>
          <w:tcPr>
            <w:tcW w:w="0" w:type="auto"/>
            <w:hideMark/>
          </w:tcPr>
          <w:p w14:paraId="640525E9" w14:textId="77777777" w:rsidR="00FB1AC6" w:rsidRPr="00FB1AC6" w:rsidRDefault="00FB1AC6" w:rsidP="00FB1AC6">
            <w:pPr>
              <w:pStyle w:val="C-BodyText"/>
            </w:pPr>
            <w:r w:rsidRPr="00FB1AC6">
              <w:t>Product price</w:t>
            </w:r>
          </w:p>
        </w:tc>
      </w:tr>
      <w:tr w:rsidR="00FB1AC6" w:rsidRPr="00FB1AC6" w14:paraId="65817877" w14:textId="77777777" w:rsidTr="00FB1AC6">
        <w:trPr>
          <w:trHeight w:val="652"/>
        </w:trPr>
        <w:tc>
          <w:tcPr>
            <w:tcW w:w="0" w:type="auto"/>
            <w:hideMark/>
          </w:tcPr>
          <w:p w14:paraId="0522C2BC" w14:textId="77777777" w:rsidR="00FB1AC6" w:rsidRPr="00FB1AC6" w:rsidRDefault="00FB1AC6" w:rsidP="00FB1AC6">
            <w:pPr>
              <w:pStyle w:val="C-BodyText"/>
            </w:pPr>
            <w:r w:rsidRPr="00FB1AC6">
              <w:t>keyFeatures</w:t>
            </w:r>
          </w:p>
        </w:tc>
        <w:tc>
          <w:tcPr>
            <w:tcW w:w="0" w:type="auto"/>
            <w:hideMark/>
          </w:tcPr>
          <w:p w14:paraId="219563F7" w14:textId="77777777" w:rsidR="00FB1AC6" w:rsidRPr="00FB1AC6" w:rsidRDefault="00FB1AC6" w:rsidP="00FB1AC6">
            <w:pPr>
              <w:pStyle w:val="C-BodyText"/>
            </w:pPr>
            <w:r w:rsidRPr="00FB1AC6">
              <w:t>STRING</w:t>
            </w:r>
          </w:p>
        </w:tc>
        <w:tc>
          <w:tcPr>
            <w:tcW w:w="0" w:type="auto"/>
            <w:hideMark/>
          </w:tcPr>
          <w:p w14:paraId="7B28C103" w14:textId="77777777" w:rsidR="00FB1AC6" w:rsidRPr="00FB1AC6" w:rsidRDefault="00FB1AC6" w:rsidP="00FB1AC6">
            <w:pPr>
              <w:pStyle w:val="C-BodyText"/>
            </w:pPr>
            <w:r w:rsidRPr="00FB1AC6">
              <w:t>Key product features</w:t>
            </w:r>
          </w:p>
        </w:tc>
      </w:tr>
      <w:tr w:rsidR="00FB1AC6" w:rsidRPr="00FB1AC6" w14:paraId="1E8A11CB" w14:textId="77777777" w:rsidTr="00FB1AC6">
        <w:trPr>
          <w:trHeight w:val="652"/>
        </w:trPr>
        <w:tc>
          <w:tcPr>
            <w:tcW w:w="0" w:type="auto"/>
            <w:hideMark/>
          </w:tcPr>
          <w:p w14:paraId="32F7481F" w14:textId="77777777" w:rsidR="00FB1AC6" w:rsidRPr="00FB1AC6" w:rsidRDefault="00FB1AC6" w:rsidP="00FB1AC6">
            <w:pPr>
              <w:pStyle w:val="C-BodyText"/>
            </w:pPr>
            <w:r w:rsidRPr="00FB1AC6">
              <w:t>specifications</w:t>
            </w:r>
          </w:p>
        </w:tc>
        <w:tc>
          <w:tcPr>
            <w:tcW w:w="0" w:type="auto"/>
            <w:hideMark/>
          </w:tcPr>
          <w:p w14:paraId="53968D66" w14:textId="77777777" w:rsidR="00FB1AC6" w:rsidRPr="00FB1AC6" w:rsidRDefault="00FB1AC6" w:rsidP="00FB1AC6">
            <w:pPr>
              <w:pStyle w:val="C-BodyText"/>
            </w:pPr>
            <w:r w:rsidRPr="00FB1AC6">
              <w:t>STRING</w:t>
            </w:r>
          </w:p>
        </w:tc>
        <w:tc>
          <w:tcPr>
            <w:tcW w:w="0" w:type="auto"/>
            <w:hideMark/>
          </w:tcPr>
          <w:p w14:paraId="51BB6E7A" w14:textId="77777777" w:rsidR="00FB1AC6" w:rsidRPr="00FB1AC6" w:rsidRDefault="00FB1AC6" w:rsidP="00FB1AC6">
            <w:pPr>
              <w:pStyle w:val="C-BodyText"/>
            </w:pPr>
            <w:r w:rsidRPr="00FB1AC6">
              <w:t>Technical specifications</w:t>
            </w:r>
          </w:p>
        </w:tc>
      </w:tr>
      <w:tr w:rsidR="00FB1AC6" w:rsidRPr="00FB1AC6" w14:paraId="5D0304E1" w14:textId="77777777" w:rsidTr="00FB1AC6">
        <w:trPr>
          <w:trHeight w:val="652"/>
        </w:trPr>
        <w:tc>
          <w:tcPr>
            <w:tcW w:w="0" w:type="auto"/>
            <w:hideMark/>
          </w:tcPr>
          <w:p w14:paraId="31D9598F" w14:textId="77777777" w:rsidR="00FB1AC6" w:rsidRPr="00FB1AC6" w:rsidRDefault="00FB1AC6" w:rsidP="00FB1AC6">
            <w:pPr>
              <w:pStyle w:val="C-BodyText"/>
            </w:pPr>
            <w:r w:rsidRPr="00FB1AC6">
              <w:t>productDes</w:t>
            </w:r>
          </w:p>
        </w:tc>
        <w:tc>
          <w:tcPr>
            <w:tcW w:w="0" w:type="auto"/>
            <w:hideMark/>
          </w:tcPr>
          <w:p w14:paraId="7A4DA15B" w14:textId="77777777" w:rsidR="00FB1AC6" w:rsidRPr="00FB1AC6" w:rsidRDefault="00FB1AC6" w:rsidP="00FB1AC6">
            <w:pPr>
              <w:pStyle w:val="C-BodyText"/>
            </w:pPr>
            <w:r w:rsidRPr="00FB1AC6">
              <w:t>STRING</w:t>
            </w:r>
          </w:p>
        </w:tc>
        <w:tc>
          <w:tcPr>
            <w:tcW w:w="0" w:type="auto"/>
            <w:hideMark/>
          </w:tcPr>
          <w:p w14:paraId="0F341B2B" w14:textId="77777777" w:rsidR="00FB1AC6" w:rsidRPr="00FB1AC6" w:rsidRDefault="00FB1AC6" w:rsidP="00FB1AC6">
            <w:pPr>
              <w:pStyle w:val="C-BodyText"/>
            </w:pPr>
            <w:r w:rsidRPr="00FB1AC6">
              <w:t>Product description</w:t>
            </w:r>
          </w:p>
        </w:tc>
      </w:tr>
      <w:tr w:rsidR="00FB1AC6" w:rsidRPr="00FB1AC6" w14:paraId="745018C3" w14:textId="77777777" w:rsidTr="00FB1AC6">
        <w:trPr>
          <w:trHeight w:val="652"/>
        </w:trPr>
        <w:tc>
          <w:tcPr>
            <w:tcW w:w="0" w:type="auto"/>
            <w:hideMark/>
          </w:tcPr>
          <w:p w14:paraId="57DF17C9" w14:textId="77777777" w:rsidR="00FB1AC6" w:rsidRPr="00FB1AC6" w:rsidRDefault="00FB1AC6" w:rsidP="00FB1AC6">
            <w:pPr>
              <w:pStyle w:val="C-BodyText"/>
            </w:pPr>
            <w:r w:rsidRPr="00FB1AC6">
              <w:t>shippingDelivery</w:t>
            </w:r>
          </w:p>
        </w:tc>
        <w:tc>
          <w:tcPr>
            <w:tcW w:w="0" w:type="auto"/>
            <w:hideMark/>
          </w:tcPr>
          <w:p w14:paraId="24A05103" w14:textId="77777777" w:rsidR="00FB1AC6" w:rsidRPr="00FB1AC6" w:rsidRDefault="00FB1AC6" w:rsidP="00FB1AC6">
            <w:pPr>
              <w:pStyle w:val="C-BodyText"/>
            </w:pPr>
            <w:r w:rsidRPr="00FB1AC6">
              <w:t>STRING (nullable)</w:t>
            </w:r>
          </w:p>
        </w:tc>
        <w:tc>
          <w:tcPr>
            <w:tcW w:w="0" w:type="auto"/>
            <w:hideMark/>
          </w:tcPr>
          <w:p w14:paraId="3550B582" w14:textId="77777777" w:rsidR="00FB1AC6" w:rsidRPr="00FB1AC6" w:rsidRDefault="00FB1AC6" w:rsidP="00FB1AC6">
            <w:pPr>
              <w:pStyle w:val="C-BodyText"/>
            </w:pPr>
            <w:r w:rsidRPr="00FB1AC6">
              <w:t>Shipping/delivery information</w:t>
            </w:r>
          </w:p>
        </w:tc>
      </w:tr>
      <w:tr w:rsidR="00FB1AC6" w:rsidRPr="00FB1AC6" w14:paraId="7C6246A3" w14:textId="77777777" w:rsidTr="00FB1AC6">
        <w:trPr>
          <w:trHeight w:val="652"/>
        </w:trPr>
        <w:tc>
          <w:tcPr>
            <w:tcW w:w="0" w:type="auto"/>
            <w:hideMark/>
          </w:tcPr>
          <w:p w14:paraId="3FD2D731" w14:textId="77777777" w:rsidR="00FB1AC6" w:rsidRPr="00FB1AC6" w:rsidRDefault="00FB1AC6" w:rsidP="00FB1AC6">
            <w:pPr>
              <w:pStyle w:val="C-BodyText"/>
            </w:pPr>
            <w:r w:rsidRPr="00FB1AC6">
              <w:t>productImage</w:t>
            </w:r>
          </w:p>
        </w:tc>
        <w:tc>
          <w:tcPr>
            <w:tcW w:w="0" w:type="auto"/>
            <w:hideMark/>
          </w:tcPr>
          <w:p w14:paraId="16965170" w14:textId="77777777" w:rsidR="00FB1AC6" w:rsidRPr="00FB1AC6" w:rsidRDefault="00FB1AC6" w:rsidP="00FB1AC6">
            <w:pPr>
              <w:pStyle w:val="C-BodyText"/>
            </w:pPr>
            <w:r w:rsidRPr="00FB1AC6">
              <w:t>STRING</w:t>
            </w:r>
          </w:p>
        </w:tc>
        <w:tc>
          <w:tcPr>
            <w:tcW w:w="0" w:type="auto"/>
            <w:hideMark/>
          </w:tcPr>
          <w:p w14:paraId="1FBEF8FA" w14:textId="77777777" w:rsidR="00FB1AC6" w:rsidRPr="00FB1AC6" w:rsidRDefault="00FB1AC6" w:rsidP="00FB1AC6">
            <w:pPr>
              <w:pStyle w:val="C-BodyText"/>
            </w:pPr>
            <w:r w:rsidRPr="00FB1AC6">
              <w:t>Product image URL/path</w:t>
            </w:r>
          </w:p>
        </w:tc>
      </w:tr>
      <w:tr w:rsidR="00FB1AC6" w:rsidRPr="00FB1AC6" w14:paraId="4529CE4C" w14:textId="77777777" w:rsidTr="00FB1AC6">
        <w:trPr>
          <w:trHeight w:val="652"/>
        </w:trPr>
        <w:tc>
          <w:tcPr>
            <w:tcW w:w="0" w:type="auto"/>
            <w:hideMark/>
          </w:tcPr>
          <w:p w14:paraId="613CE7C7" w14:textId="77777777" w:rsidR="00FB1AC6" w:rsidRPr="00FB1AC6" w:rsidRDefault="00FB1AC6" w:rsidP="00FB1AC6">
            <w:pPr>
              <w:pStyle w:val="C-BodyText"/>
            </w:pPr>
            <w:r w:rsidRPr="00FB1AC6">
              <w:t>status</w:t>
            </w:r>
          </w:p>
        </w:tc>
        <w:tc>
          <w:tcPr>
            <w:tcW w:w="0" w:type="auto"/>
            <w:hideMark/>
          </w:tcPr>
          <w:p w14:paraId="7894B433" w14:textId="77777777" w:rsidR="00FB1AC6" w:rsidRPr="00FB1AC6" w:rsidRDefault="00FB1AC6" w:rsidP="00FB1AC6">
            <w:pPr>
              <w:pStyle w:val="C-BodyText"/>
            </w:pPr>
            <w:r w:rsidRPr="00FB1AC6">
              <w:t>BOOLEAN</w:t>
            </w:r>
          </w:p>
        </w:tc>
        <w:tc>
          <w:tcPr>
            <w:tcW w:w="0" w:type="auto"/>
            <w:hideMark/>
          </w:tcPr>
          <w:p w14:paraId="7BD212D7" w14:textId="77777777" w:rsidR="00FB1AC6" w:rsidRPr="00FB1AC6" w:rsidRDefault="00FB1AC6" w:rsidP="00FB1AC6">
            <w:pPr>
              <w:pStyle w:val="C-BodyText"/>
            </w:pPr>
            <w:r w:rsidRPr="00FB1AC6">
              <w:t>Product active status (default: true)</w:t>
            </w:r>
          </w:p>
        </w:tc>
      </w:tr>
      <w:tr w:rsidR="00FB1AC6" w:rsidRPr="00FB1AC6" w14:paraId="65D2652D" w14:textId="77777777" w:rsidTr="00FB1AC6">
        <w:trPr>
          <w:trHeight w:val="652"/>
        </w:trPr>
        <w:tc>
          <w:tcPr>
            <w:tcW w:w="0" w:type="auto"/>
            <w:hideMark/>
          </w:tcPr>
          <w:p w14:paraId="6FDC0DC0" w14:textId="77777777" w:rsidR="00FB1AC6" w:rsidRPr="00FB1AC6" w:rsidRDefault="00FB1AC6" w:rsidP="00FB1AC6">
            <w:pPr>
              <w:pStyle w:val="C-BodyText"/>
            </w:pPr>
            <w:r w:rsidRPr="00FB1AC6">
              <w:t>isDeleted</w:t>
            </w:r>
          </w:p>
        </w:tc>
        <w:tc>
          <w:tcPr>
            <w:tcW w:w="0" w:type="auto"/>
            <w:hideMark/>
          </w:tcPr>
          <w:p w14:paraId="68087E47" w14:textId="77777777" w:rsidR="00FB1AC6" w:rsidRPr="00FB1AC6" w:rsidRDefault="00FB1AC6" w:rsidP="00FB1AC6">
            <w:pPr>
              <w:pStyle w:val="C-BodyText"/>
            </w:pPr>
            <w:r w:rsidRPr="00FB1AC6">
              <w:t>BOOLEAN</w:t>
            </w:r>
          </w:p>
        </w:tc>
        <w:tc>
          <w:tcPr>
            <w:tcW w:w="0" w:type="auto"/>
            <w:hideMark/>
          </w:tcPr>
          <w:p w14:paraId="28E149A1" w14:textId="77777777" w:rsidR="00FB1AC6" w:rsidRPr="00FB1AC6" w:rsidRDefault="00FB1AC6" w:rsidP="00FB1AC6">
            <w:pPr>
              <w:pStyle w:val="C-BodyText"/>
            </w:pPr>
            <w:r w:rsidRPr="00FB1AC6">
              <w:t>Soft delete flag (default: true)</w:t>
            </w:r>
          </w:p>
        </w:tc>
      </w:tr>
    </w:tbl>
    <w:p w14:paraId="1AAA5E99" w14:textId="21BD0A83" w:rsidR="00815BDA" w:rsidRPr="002C449B" w:rsidRDefault="00815BDA" w:rsidP="002C449B">
      <w:pPr>
        <w:pStyle w:val="TableTitle"/>
      </w:pPr>
      <w:bookmarkStart w:id="230" w:name="_Toc219643271"/>
      <w:r w:rsidRPr="00815BDA">
        <w:t xml:space="preserve">Table 7.2: </w:t>
      </w:r>
      <w:r w:rsidR="001403A5" w:rsidRPr="001403A5">
        <w:t>Product Table</w:t>
      </w:r>
      <w:bookmarkEnd w:id="230"/>
    </w:p>
    <w:p w14:paraId="4608E5B7" w14:textId="77777777" w:rsidR="00FB1AC6" w:rsidRDefault="00FB1AC6" w:rsidP="00D34318">
      <w:pPr>
        <w:pStyle w:val="TableTitle"/>
      </w:pPr>
    </w:p>
    <w:p w14:paraId="5BDADA15" w14:textId="77777777" w:rsidR="00FB1AC6" w:rsidRDefault="00FB1AC6" w:rsidP="00D34318">
      <w:pPr>
        <w:pStyle w:val="TableTitle"/>
      </w:pPr>
    </w:p>
    <w:p w14:paraId="2789DA87" w14:textId="77777777" w:rsidR="00FB1AC6" w:rsidRDefault="00FB1AC6" w:rsidP="00D34318">
      <w:pPr>
        <w:pStyle w:val="TableTitle"/>
      </w:pPr>
    </w:p>
    <w:p w14:paraId="51C4528A" w14:textId="77777777" w:rsidR="00FB1AC6" w:rsidRDefault="00FB1AC6" w:rsidP="00D34318">
      <w:pPr>
        <w:pStyle w:val="TableTitle"/>
      </w:pPr>
    </w:p>
    <w:p w14:paraId="41101B07" w14:textId="77777777" w:rsidR="00FB1AC6" w:rsidRDefault="00FB1AC6" w:rsidP="00D34318">
      <w:pPr>
        <w:pStyle w:val="TableTitle"/>
      </w:pPr>
    </w:p>
    <w:p w14:paraId="1D284A8D" w14:textId="19674FB2" w:rsidR="00FB1AC6" w:rsidRDefault="008544D3" w:rsidP="00D34318">
      <w:pPr>
        <w:pStyle w:val="TableTitle"/>
      </w:pPr>
      <w:bookmarkStart w:id="231" w:name="_Toc219643272"/>
      <w:r w:rsidRPr="008544D3">
        <w:lastRenderedPageBreak/>
        <w:t>Table 7.3: category Table</w:t>
      </w:r>
      <w:bookmarkEnd w:id="231"/>
    </w:p>
    <w:tbl>
      <w:tblPr>
        <w:tblStyle w:val="TableGridLight1"/>
        <w:tblW w:w="9127" w:type="dxa"/>
        <w:tblLook w:val="04A0" w:firstRow="1" w:lastRow="0" w:firstColumn="1" w:lastColumn="0" w:noHBand="0" w:noVBand="1"/>
      </w:tblPr>
      <w:tblGrid>
        <w:gridCol w:w="1622"/>
        <w:gridCol w:w="2539"/>
        <w:gridCol w:w="4966"/>
      </w:tblGrid>
      <w:tr w:rsidR="006C7F74" w:rsidRPr="006C7F74" w14:paraId="4F085E82" w14:textId="77777777" w:rsidTr="007B369B">
        <w:trPr>
          <w:trHeight w:val="651"/>
        </w:trPr>
        <w:tc>
          <w:tcPr>
            <w:tcW w:w="0" w:type="auto"/>
            <w:hideMark/>
          </w:tcPr>
          <w:p w14:paraId="35D489B1" w14:textId="77777777" w:rsidR="006C7F74" w:rsidRPr="003F3F41" w:rsidRDefault="006C7F74" w:rsidP="006C7F74">
            <w:pPr>
              <w:pStyle w:val="C-BodyText"/>
              <w:rPr>
                <w:b/>
                <w:bCs/>
              </w:rPr>
            </w:pPr>
            <w:r w:rsidRPr="003F3F41">
              <w:rPr>
                <w:b/>
                <w:bCs/>
              </w:rPr>
              <w:t>Field</w:t>
            </w:r>
          </w:p>
        </w:tc>
        <w:tc>
          <w:tcPr>
            <w:tcW w:w="0" w:type="auto"/>
            <w:hideMark/>
          </w:tcPr>
          <w:p w14:paraId="35B3224B" w14:textId="77777777" w:rsidR="006C7F74" w:rsidRPr="003F3F41" w:rsidRDefault="006C7F74" w:rsidP="006C7F74">
            <w:pPr>
              <w:pStyle w:val="C-BodyText"/>
              <w:rPr>
                <w:b/>
                <w:bCs/>
              </w:rPr>
            </w:pPr>
            <w:r w:rsidRPr="003F3F41">
              <w:rPr>
                <w:b/>
                <w:bCs/>
              </w:rPr>
              <w:t>Type</w:t>
            </w:r>
          </w:p>
        </w:tc>
        <w:tc>
          <w:tcPr>
            <w:tcW w:w="0" w:type="auto"/>
            <w:hideMark/>
          </w:tcPr>
          <w:p w14:paraId="34377821" w14:textId="77777777" w:rsidR="006C7F74" w:rsidRPr="003F3F41" w:rsidRDefault="006C7F74" w:rsidP="006C7F74">
            <w:pPr>
              <w:pStyle w:val="C-BodyText"/>
              <w:rPr>
                <w:b/>
                <w:bCs/>
              </w:rPr>
            </w:pPr>
            <w:r w:rsidRPr="003F3F41">
              <w:rPr>
                <w:b/>
                <w:bCs/>
              </w:rPr>
              <w:t>Description</w:t>
            </w:r>
          </w:p>
        </w:tc>
      </w:tr>
      <w:tr w:rsidR="006C7F74" w:rsidRPr="006C7F74" w14:paraId="743C5F93" w14:textId="77777777" w:rsidTr="007B369B">
        <w:trPr>
          <w:trHeight w:val="651"/>
        </w:trPr>
        <w:tc>
          <w:tcPr>
            <w:tcW w:w="0" w:type="auto"/>
            <w:hideMark/>
          </w:tcPr>
          <w:p w14:paraId="0F1E76DF" w14:textId="77777777" w:rsidR="006C7F74" w:rsidRPr="006C7F74" w:rsidRDefault="006C7F74" w:rsidP="006C7F74">
            <w:pPr>
              <w:pStyle w:val="C-BodyText"/>
            </w:pPr>
            <w:r w:rsidRPr="006C7F74">
              <w:t>id (PK)</w:t>
            </w:r>
          </w:p>
        </w:tc>
        <w:tc>
          <w:tcPr>
            <w:tcW w:w="0" w:type="auto"/>
            <w:hideMark/>
          </w:tcPr>
          <w:p w14:paraId="1EC31418" w14:textId="77777777" w:rsidR="006C7F74" w:rsidRPr="006C7F74" w:rsidRDefault="006C7F74" w:rsidP="006C7F74">
            <w:pPr>
              <w:pStyle w:val="C-BodyText"/>
            </w:pPr>
            <w:r w:rsidRPr="006C7F74">
              <w:t>STRING (UUID)</w:t>
            </w:r>
          </w:p>
        </w:tc>
        <w:tc>
          <w:tcPr>
            <w:tcW w:w="0" w:type="auto"/>
            <w:hideMark/>
          </w:tcPr>
          <w:p w14:paraId="3CE69058" w14:textId="77777777" w:rsidR="006C7F74" w:rsidRPr="006C7F74" w:rsidRDefault="006C7F74" w:rsidP="006C7F74">
            <w:pPr>
              <w:pStyle w:val="C-BodyText"/>
            </w:pPr>
            <w:r w:rsidRPr="006C7F74">
              <w:t>Unique category identifier</w:t>
            </w:r>
          </w:p>
        </w:tc>
      </w:tr>
      <w:tr w:rsidR="006C7F74" w:rsidRPr="006C7F74" w14:paraId="43C31AFF" w14:textId="77777777" w:rsidTr="007B369B">
        <w:trPr>
          <w:trHeight w:val="651"/>
        </w:trPr>
        <w:tc>
          <w:tcPr>
            <w:tcW w:w="0" w:type="auto"/>
            <w:hideMark/>
          </w:tcPr>
          <w:p w14:paraId="4B2B81EA" w14:textId="77777777" w:rsidR="006C7F74" w:rsidRPr="006C7F74" w:rsidRDefault="006C7F74" w:rsidP="006C7F74">
            <w:pPr>
              <w:pStyle w:val="C-BodyText"/>
            </w:pPr>
            <w:r w:rsidRPr="006C7F74">
              <w:t>name</w:t>
            </w:r>
          </w:p>
        </w:tc>
        <w:tc>
          <w:tcPr>
            <w:tcW w:w="0" w:type="auto"/>
            <w:hideMark/>
          </w:tcPr>
          <w:p w14:paraId="5F23BD0E" w14:textId="77777777" w:rsidR="006C7F74" w:rsidRPr="006C7F74" w:rsidRDefault="006C7F74" w:rsidP="006C7F74">
            <w:pPr>
              <w:pStyle w:val="C-BodyText"/>
            </w:pPr>
            <w:r w:rsidRPr="006C7F74">
              <w:t>STRING</w:t>
            </w:r>
          </w:p>
        </w:tc>
        <w:tc>
          <w:tcPr>
            <w:tcW w:w="0" w:type="auto"/>
            <w:hideMark/>
          </w:tcPr>
          <w:p w14:paraId="7918B420" w14:textId="77777777" w:rsidR="006C7F74" w:rsidRPr="006C7F74" w:rsidRDefault="006C7F74" w:rsidP="006C7F74">
            <w:pPr>
              <w:pStyle w:val="C-BodyText"/>
            </w:pPr>
            <w:r w:rsidRPr="006C7F74">
              <w:t>Category name (unique)</w:t>
            </w:r>
          </w:p>
        </w:tc>
      </w:tr>
      <w:tr w:rsidR="006C7F74" w:rsidRPr="006C7F74" w14:paraId="100F1667" w14:textId="77777777" w:rsidTr="007B369B">
        <w:trPr>
          <w:trHeight w:val="651"/>
        </w:trPr>
        <w:tc>
          <w:tcPr>
            <w:tcW w:w="0" w:type="auto"/>
            <w:hideMark/>
          </w:tcPr>
          <w:p w14:paraId="2EEF8DB7" w14:textId="77777777" w:rsidR="006C7F74" w:rsidRPr="006C7F74" w:rsidRDefault="006C7F74" w:rsidP="006C7F74">
            <w:pPr>
              <w:pStyle w:val="C-BodyText"/>
            </w:pPr>
            <w:r w:rsidRPr="006C7F74">
              <w:t>isDeleted</w:t>
            </w:r>
          </w:p>
        </w:tc>
        <w:tc>
          <w:tcPr>
            <w:tcW w:w="0" w:type="auto"/>
            <w:hideMark/>
          </w:tcPr>
          <w:p w14:paraId="371C8098" w14:textId="77777777" w:rsidR="006C7F74" w:rsidRPr="006C7F74" w:rsidRDefault="006C7F74" w:rsidP="006C7F74">
            <w:pPr>
              <w:pStyle w:val="C-BodyText"/>
            </w:pPr>
            <w:r w:rsidRPr="006C7F74">
              <w:t>BOOLEAN</w:t>
            </w:r>
          </w:p>
        </w:tc>
        <w:tc>
          <w:tcPr>
            <w:tcW w:w="0" w:type="auto"/>
            <w:hideMark/>
          </w:tcPr>
          <w:p w14:paraId="5B7E1C43" w14:textId="77777777" w:rsidR="006C7F74" w:rsidRPr="006C7F74" w:rsidRDefault="006C7F74" w:rsidP="006C7F74">
            <w:pPr>
              <w:pStyle w:val="C-BodyText"/>
            </w:pPr>
            <w:r w:rsidRPr="006C7F74">
              <w:t>Soft delete flag (default: false)</w:t>
            </w:r>
          </w:p>
        </w:tc>
      </w:tr>
      <w:tr w:rsidR="006C7F74" w:rsidRPr="006C7F74" w14:paraId="5F08D9E1" w14:textId="77777777" w:rsidTr="007B369B">
        <w:trPr>
          <w:trHeight w:val="651"/>
        </w:trPr>
        <w:tc>
          <w:tcPr>
            <w:tcW w:w="0" w:type="auto"/>
            <w:hideMark/>
          </w:tcPr>
          <w:p w14:paraId="2DDB1BA6" w14:textId="77777777" w:rsidR="006C7F74" w:rsidRPr="006C7F74" w:rsidRDefault="006C7F74" w:rsidP="006C7F74">
            <w:pPr>
              <w:pStyle w:val="C-BodyText"/>
            </w:pPr>
            <w:r w:rsidRPr="006C7F74">
              <w:t>status</w:t>
            </w:r>
          </w:p>
        </w:tc>
        <w:tc>
          <w:tcPr>
            <w:tcW w:w="0" w:type="auto"/>
            <w:hideMark/>
          </w:tcPr>
          <w:p w14:paraId="49C08BEA" w14:textId="77777777" w:rsidR="006C7F74" w:rsidRPr="006C7F74" w:rsidRDefault="006C7F74" w:rsidP="006C7F74">
            <w:pPr>
              <w:pStyle w:val="C-BodyText"/>
            </w:pPr>
            <w:r w:rsidRPr="006C7F74">
              <w:t>BOOLEAN</w:t>
            </w:r>
          </w:p>
        </w:tc>
        <w:tc>
          <w:tcPr>
            <w:tcW w:w="0" w:type="auto"/>
            <w:hideMark/>
          </w:tcPr>
          <w:p w14:paraId="7AC47D53" w14:textId="77777777" w:rsidR="006C7F74" w:rsidRPr="006C7F74" w:rsidRDefault="006C7F74" w:rsidP="006C7F74">
            <w:pPr>
              <w:pStyle w:val="C-BodyText"/>
            </w:pPr>
            <w:r w:rsidRPr="006C7F74">
              <w:t>Category active status (default: true)</w:t>
            </w:r>
          </w:p>
        </w:tc>
      </w:tr>
      <w:tr w:rsidR="006C7F74" w:rsidRPr="006C7F74" w14:paraId="5BE5A2CB" w14:textId="77777777" w:rsidTr="007B369B">
        <w:trPr>
          <w:trHeight w:val="651"/>
        </w:trPr>
        <w:tc>
          <w:tcPr>
            <w:tcW w:w="0" w:type="auto"/>
            <w:hideMark/>
          </w:tcPr>
          <w:p w14:paraId="719B68F9" w14:textId="77777777" w:rsidR="006C7F74" w:rsidRPr="006C7F74" w:rsidRDefault="006C7F74" w:rsidP="006C7F74">
            <w:pPr>
              <w:pStyle w:val="C-BodyText"/>
            </w:pPr>
            <w:r w:rsidRPr="006C7F74">
              <w:t>createdAt</w:t>
            </w:r>
          </w:p>
        </w:tc>
        <w:tc>
          <w:tcPr>
            <w:tcW w:w="0" w:type="auto"/>
            <w:hideMark/>
          </w:tcPr>
          <w:p w14:paraId="7217094C" w14:textId="77777777" w:rsidR="006C7F74" w:rsidRPr="006C7F74" w:rsidRDefault="006C7F74" w:rsidP="006C7F74">
            <w:pPr>
              <w:pStyle w:val="C-BodyText"/>
            </w:pPr>
            <w:r w:rsidRPr="006C7F74">
              <w:t>DATETIME</w:t>
            </w:r>
          </w:p>
        </w:tc>
        <w:tc>
          <w:tcPr>
            <w:tcW w:w="0" w:type="auto"/>
            <w:hideMark/>
          </w:tcPr>
          <w:p w14:paraId="78CC97BA" w14:textId="77777777" w:rsidR="006C7F74" w:rsidRPr="006C7F74" w:rsidRDefault="006C7F74" w:rsidP="006C7F74">
            <w:pPr>
              <w:pStyle w:val="C-BodyText"/>
            </w:pPr>
            <w:r w:rsidRPr="006C7F74">
              <w:t>Category creation timestamp</w:t>
            </w:r>
          </w:p>
        </w:tc>
      </w:tr>
      <w:tr w:rsidR="006C7F74" w:rsidRPr="006C7F74" w14:paraId="1B068E8C" w14:textId="77777777" w:rsidTr="007B369B">
        <w:trPr>
          <w:trHeight w:val="651"/>
        </w:trPr>
        <w:tc>
          <w:tcPr>
            <w:tcW w:w="0" w:type="auto"/>
            <w:hideMark/>
          </w:tcPr>
          <w:p w14:paraId="13A33910" w14:textId="77777777" w:rsidR="006C7F74" w:rsidRPr="006C7F74" w:rsidRDefault="006C7F74" w:rsidP="006C7F74">
            <w:pPr>
              <w:pStyle w:val="C-BodyText"/>
            </w:pPr>
            <w:r w:rsidRPr="006C7F74">
              <w:t>updatedAt</w:t>
            </w:r>
          </w:p>
        </w:tc>
        <w:tc>
          <w:tcPr>
            <w:tcW w:w="0" w:type="auto"/>
            <w:hideMark/>
          </w:tcPr>
          <w:p w14:paraId="77D0E331" w14:textId="77777777" w:rsidR="006C7F74" w:rsidRPr="006C7F74" w:rsidRDefault="006C7F74" w:rsidP="006C7F74">
            <w:pPr>
              <w:pStyle w:val="C-BodyText"/>
            </w:pPr>
            <w:r w:rsidRPr="006C7F74">
              <w:t>DATETIME</w:t>
            </w:r>
          </w:p>
        </w:tc>
        <w:tc>
          <w:tcPr>
            <w:tcW w:w="0" w:type="auto"/>
            <w:hideMark/>
          </w:tcPr>
          <w:p w14:paraId="23A8BA7A" w14:textId="77777777" w:rsidR="006C7F74" w:rsidRPr="006C7F74" w:rsidRDefault="006C7F74" w:rsidP="006C7F74">
            <w:pPr>
              <w:pStyle w:val="C-BodyText"/>
            </w:pPr>
            <w:r w:rsidRPr="006C7F74">
              <w:t>Last update timestamp</w:t>
            </w:r>
          </w:p>
        </w:tc>
      </w:tr>
    </w:tbl>
    <w:p w14:paraId="24550CDE" w14:textId="7267A0EC" w:rsidR="008544D3" w:rsidRDefault="00471B9E" w:rsidP="00D34318">
      <w:pPr>
        <w:pStyle w:val="TableTitle"/>
      </w:pPr>
      <w:bookmarkStart w:id="232" w:name="_Toc219643273"/>
      <w:r w:rsidRPr="00471B9E">
        <w:t>Table 7.4: Brand Table</w:t>
      </w:r>
      <w:bookmarkEnd w:id="232"/>
    </w:p>
    <w:tbl>
      <w:tblPr>
        <w:tblStyle w:val="TableGridLight1"/>
        <w:tblW w:w="9226" w:type="dxa"/>
        <w:tblLook w:val="04A0" w:firstRow="1" w:lastRow="0" w:firstColumn="1" w:lastColumn="0" w:noHBand="0" w:noVBand="1"/>
      </w:tblPr>
      <w:tblGrid>
        <w:gridCol w:w="2501"/>
        <w:gridCol w:w="2400"/>
        <w:gridCol w:w="4325"/>
      </w:tblGrid>
      <w:tr w:rsidR="007B369B" w:rsidRPr="007B369B" w14:paraId="2F45BA58" w14:textId="77777777" w:rsidTr="007B369B">
        <w:trPr>
          <w:trHeight w:val="652"/>
        </w:trPr>
        <w:tc>
          <w:tcPr>
            <w:tcW w:w="0" w:type="auto"/>
            <w:hideMark/>
          </w:tcPr>
          <w:p w14:paraId="1AE66411" w14:textId="77777777" w:rsidR="007B369B" w:rsidRPr="003F3F41" w:rsidRDefault="007B369B" w:rsidP="007B369B">
            <w:pPr>
              <w:pStyle w:val="C-BodyText"/>
              <w:rPr>
                <w:b/>
                <w:bCs/>
              </w:rPr>
            </w:pPr>
            <w:r w:rsidRPr="003F3F41">
              <w:rPr>
                <w:b/>
                <w:bCs/>
              </w:rPr>
              <w:t>Field</w:t>
            </w:r>
          </w:p>
        </w:tc>
        <w:tc>
          <w:tcPr>
            <w:tcW w:w="0" w:type="auto"/>
            <w:hideMark/>
          </w:tcPr>
          <w:p w14:paraId="139998E6" w14:textId="77777777" w:rsidR="007B369B" w:rsidRPr="003F3F41" w:rsidRDefault="007B369B" w:rsidP="007B369B">
            <w:pPr>
              <w:pStyle w:val="C-BodyText"/>
              <w:rPr>
                <w:b/>
                <w:bCs/>
              </w:rPr>
            </w:pPr>
            <w:r w:rsidRPr="003F3F41">
              <w:rPr>
                <w:b/>
                <w:bCs/>
              </w:rPr>
              <w:t>Type</w:t>
            </w:r>
          </w:p>
        </w:tc>
        <w:tc>
          <w:tcPr>
            <w:tcW w:w="0" w:type="auto"/>
            <w:hideMark/>
          </w:tcPr>
          <w:p w14:paraId="068B764A" w14:textId="77777777" w:rsidR="007B369B" w:rsidRPr="003F3F41" w:rsidRDefault="007B369B" w:rsidP="007B369B">
            <w:pPr>
              <w:pStyle w:val="C-BodyText"/>
              <w:rPr>
                <w:b/>
                <w:bCs/>
              </w:rPr>
            </w:pPr>
            <w:r w:rsidRPr="003F3F41">
              <w:rPr>
                <w:b/>
                <w:bCs/>
              </w:rPr>
              <w:t>Description</w:t>
            </w:r>
          </w:p>
        </w:tc>
      </w:tr>
      <w:tr w:rsidR="007B369B" w:rsidRPr="007B369B" w14:paraId="4F39AE5E" w14:textId="77777777" w:rsidTr="007B369B">
        <w:trPr>
          <w:trHeight w:val="652"/>
        </w:trPr>
        <w:tc>
          <w:tcPr>
            <w:tcW w:w="0" w:type="auto"/>
            <w:hideMark/>
          </w:tcPr>
          <w:p w14:paraId="210A840F" w14:textId="77777777" w:rsidR="007B369B" w:rsidRPr="007B369B" w:rsidRDefault="007B369B" w:rsidP="007B369B">
            <w:pPr>
              <w:pStyle w:val="C-BodyText"/>
            </w:pPr>
            <w:r w:rsidRPr="007B369B">
              <w:t>id (PK)</w:t>
            </w:r>
          </w:p>
        </w:tc>
        <w:tc>
          <w:tcPr>
            <w:tcW w:w="0" w:type="auto"/>
            <w:hideMark/>
          </w:tcPr>
          <w:p w14:paraId="2B78EEDE" w14:textId="77777777" w:rsidR="007B369B" w:rsidRPr="007B369B" w:rsidRDefault="007B369B" w:rsidP="007B369B">
            <w:pPr>
              <w:pStyle w:val="C-BodyText"/>
            </w:pPr>
            <w:r w:rsidRPr="007B369B">
              <w:t>STRING (UUID)</w:t>
            </w:r>
          </w:p>
        </w:tc>
        <w:tc>
          <w:tcPr>
            <w:tcW w:w="0" w:type="auto"/>
            <w:hideMark/>
          </w:tcPr>
          <w:p w14:paraId="5970960F" w14:textId="77777777" w:rsidR="007B369B" w:rsidRPr="007B369B" w:rsidRDefault="007B369B" w:rsidP="007B369B">
            <w:pPr>
              <w:pStyle w:val="C-BodyText"/>
            </w:pPr>
            <w:r w:rsidRPr="007B369B">
              <w:t>Unique brand identifier</w:t>
            </w:r>
          </w:p>
        </w:tc>
      </w:tr>
      <w:tr w:rsidR="007B369B" w:rsidRPr="007B369B" w14:paraId="71FD95A1" w14:textId="77777777" w:rsidTr="007B369B">
        <w:trPr>
          <w:trHeight w:val="652"/>
        </w:trPr>
        <w:tc>
          <w:tcPr>
            <w:tcW w:w="0" w:type="auto"/>
            <w:hideMark/>
          </w:tcPr>
          <w:p w14:paraId="72E31BB8" w14:textId="77777777" w:rsidR="007B369B" w:rsidRPr="007B369B" w:rsidRDefault="007B369B" w:rsidP="007B369B">
            <w:pPr>
              <w:pStyle w:val="C-BodyText"/>
            </w:pPr>
            <w:r w:rsidRPr="007B369B">
              <w:t>name</w:t>
            </w:r>
          </w:p>
        </w:tc>
        <w:tc>
          <w:tcPr>
            <w:tcW w:w="0" w:type="auto"/>
            <w:hideMark/>
          </w:tcPr>
          <w:p w14:paraId="0DAB5E4E" w14:textId="77777777" w:rsidR="007B369B" w:rsidRPr="007B369B" w:rsidRDefault="007B369B" w:rsidP="007B369B">
            <w:pPr>
              <w:pStyle w:val="C-BodyText"/>
            </w:pPr>
            <w:r w:rsidRPr="007B369B">
              <w:t>STRING</w:t>
            </w:r>
          </w:p>
        </w:tc>
        <w:tc>
          <w:tcPr>
            <w:tcW w:w="0" w:type="auto"/>
            <w:hideMark/>
          </w:tcPr>
          <w:p w14:paraId="024D7E94" w14:textId="77777777" w:rsidR="007B369B" w:rsidRPr="007B369B" w:rsidRDefault="007B369B" w:rsidP="007B369B">
            <w:pPr>
              <w:pStyle w:val="C-BodyText"/>
            </w:pPr>
            <w:r w:rsidRPr="007B369B">
              <w:t>Brand name (unique)</w:t>
            </w:r>
          </w:p>
        </w:tc>
      </w:tr>
      <w:tr w:rsidR="007B369B" w:rsidRPr="007B369B" w14:paraId="3E3F1309" w14:textId="77777777" w:rsidTr="007B369B">
        <w:trPr>
          <w:trHeight w:val="652"/>
        </w:trPr>
        <w:tc>
          <w:tcPr>
            <w:tcW w:w="0" w:type="auto"/>
            <w:hideMark/>
          </w:tcPr>
          <w:p w14:paraId="28624597" w14:textId="77777777" w:rsidR="007B369B" w:rsidRPr="007B369B" w:rsidRDefault="007B369B" w:rsidP="007B369B">
            <w:pPr>
              <w:pStyle w:val="C-BodyText"/>
            </w:pPr>
            <w:r w:rsidRPr="007B369B">
              <w:t>logo</w:t>
            </w:r>
          </w:p>
        </w:tc>
        <w:tc>
          <w:tcPr>
            <w:tcW w:w="0" w:type="auto"/>
            <w:hideMark/>
          </w:tcPr>
          <w:p w14:paraId="5D148540" w14:textId="77777777" w:rsidR="007B369B" w:rsidRPr="007B369B" w:rsidRDefault="007B369B" w:rsidP="007B369B">
            <w:pPr>
              <w:pStyle w:val="C-BodyText"/>
            </w:pPr>
            <w:r w:rsidRPr="007B369B">
              <w:t>STRING</w:t>
            </w:r>
          </w:p>
        </w:tc>
        <w:tc>
          <w:tcPr>
            <w:tcW w:w="0" w:type="auto"/>
            <w:hideMark/>
          </w:tcPr>
          <w:p w14:paraId="7748C874" w14:textId="77777777" w:rsidR="007B369B" w:rsidRPr="007B369B" w:rsidRDefault="007B369B" w:rsidP="007B369B">
            <w:pPr>
              <w:pStyle w:val="C-BodyText"/>
            </w:pPr>
            <w:r w:rsidRPr="007B369B">
              <w:t>Brand logo URL/path</w:t>
            </w:r>
          </w:p>
        </w:tc>
      </w:tr>
      <w:tr w:rsidR="007B369B" w:rsidRPr="007B369B" w14:paraId="0A230F8D" w14:textId="77777777" w:rsidTr="007B369B">
        <w:trPr>
          <w:trHeight w:val="652"/>
        </w:trPr>
        <w:tc>
          <w:tcPr>
            <w:tcW w:w="0" w:type="auto"/>
            <w:hideMark/>
          </w:tcPr>
          <w:p w14:paraId="14CA14B7" w14:textId="77777777" w:rsidR="007B369B" w:rsidRPr="007B369B" w:rsidRDefault="007B369B" w:rsidP="007B369B">
            <w:pPr>
              <w:pStyle w:val="C-BodyText"/>
            </w:pPr>
            <w:r w:rsidRPr="007B369B">
              <w:t>brandTypeId (FK)</w:t>
            </w:r>
          </w:p>
        </w:tc>
        <w:tc>
          <w:tcPr>
            <w:tcW w:w="0" w:type="auto"/>
            <w:hideMark/>
          </w:tcPr>
          <w:p w14:paraId="27897F28" w14:textId="77777777" w:rsidR="007B369B" w:rsidRPr="007B369B" w:rsidRDefault="007B369B" w:rsidP="007B369B">
            <w:pPr>
              <w:pStyle w:val="C-BodyText"/>
            </w:pPr>
            <w:r w:rsidRPr="007B369B">
              <w:t>STRING (UUID)</w:t>
            </w:r>
          </w:p>
        </w:tc>
        <w:tc>
          <w:tcPr>
            <w:tcW w:w="0" w:type="auto"/>
            <w:hideMark/>
          </w:tcPr>
          <w:p w14:paraId="60DFF0BB" w14:textId="77777777" w:rsidR="007B369B" w:rsidRPr="007B369B" w:rsidRDefault="007B369B" w:rsidP="007B369B">
            <w:pPr>
              <w:pStyle w:val="C-BodyText"/>
            </w:pPr>
            <w:r w:rsidRPr="007B369B">
              <w:t>Link to brandType table</w:t>
            </w:r>
          </w:p>
        </w:tc>
      </w:tr>
      <w:tr w:rsidR="007B369B" w:rsidRPr="007B369B" w14:paraId="5A3012FB" w14:textId="77777777" w:rsidTr="007B369B">
        <w:trPr>
          <w:trHeight w:val="652"/>
        </w:trPr>
        <w:tc>
          <w:tcPr>
            <w:tcW w:w="0" w:type="auto"/>
            <w:hideMark/>
          </w:tcPr>
          <w:p w14:paraId="7E1850FC" w14:textId="77777777" w:rsidR="007B369B" w:rsidRPr="007B369B" w:rsidRDefault="007B369B" w:rsidP="007B369B">
            <w:pPr>
              <w:pStyle w:val="C-BodyText"/>
            </w:pPr>
            <w:r w:rsidRPr="007B369B">
              <w:t>isDeleted</w:t>
            </w:r>
          </w:p>
        </w:tc>
        <w:tc>
          <w:tcPr>
            <w:tcW w:w="0" w:type="auto"/>
            <w:hideMark/>
          </w:tcPr>
          <w:p w14:paraId="05E7DFAB" w14:textId="77777777" w:rsidR="007B369B" w:rsidRPr="007B369B" w:rsidRDefault="007B369B" w:rsidP="007B369B">
            <w:pPr>
              <w:pStyle w:val="C-BodyText"/>
            </w:pPr>
            <w:r w:rsidRPr="007B369B">
              <w:t>BOOLEAN</w:t>
            </w:r>
          </w:p>
        </w:tc>
        <w:tc>
          <w:tcPr>
            <w:tcW w:w="0" w:type="auto"/>
            <w:hideMark/>
          </w:tcPr>
          <w:p w14:paraId="2B7C4A03" w14:textId="77777777" w:rsidR="007B369B" w:rsidRPr="007B369B" w:rsidRDefault="007B369B" w:rsidP="007B369B">
            <w:pPr>
              <w:pStyle w:val="C-BodyText"/>
            </w:pPr>
            <w:r w:rsidRPr="007B369B">
              <w:t>Soft delete flag (default: false)</w:t>
            </w:r>
          </w:p>
        </w:tc>
      </w:tr>
      <w:tr w:rsidR="007B369B" w:rsidRPr="007B369B" w14:paraId="20F29FDF" w14:textId="77777777" w:rsidTr="007B369B">
        <w:trPr>
          <w:trHeight w:val="652"/>
        </w:trPr>
        <w:tc>
          <w:tcPr>
            <w:tcW w:w="0" w:type="auto"/>
            <w:hideMark/>
          </w:tcPr>
          <w:p w14:paraId="01550260" w14:textId="77777777" w:rsidR="007B369B" w:rsidRPr="007B369B" w:rsidRDefault="007B369B" w:rsidP="007B369B">
            <w:pPr>
              <w:pStyle w:val="C-BodyText"/>
            </w:pPr>
            <w:r w:rsidRPr="007B369B">
              <w:t>status</w:t>
            </w:r>
          </w:p>
        </w:tc>
        <w:tc>
          <w:tcPr>
            <w:tcW w:w="0" w:type="auto"/>
            <w:hideMark/>
          </w:tcPr>
          <w:p w14:paraId="3548D286" w14:textId="77777777" w:rsidR="007B369B" w:rsidRPr="007B369B" w:rsidRDefault="007B369B" w:rsidP="007B369B">
            <w:pPr>
              <w:pStyle w:val="C-BodyText"/>
            </w:pPr>
            <w:r w:rsidRPr="007B369B">
              <w:t>BOOLEAN</w:t>
            </w:r>
          </w:p>
        </w:tc>
        <w:tc>
          <w:tcPr>
            <w:tcW w:w="0" w:type="auto"/>
            <w:hideMark/>
          </w:tcPr>
          <w:p w14:paraId="45C13A9E" w14:textId="77777777" w:rsidR="007B369B" w:rsidRPr="007B369B" w:rsidRDefault="007B369B" w:rsidP="007B369B">
            <w:pPr>
              <w:pStyle w:val="C-BodyText"/>
            </w:pPr>
            <w:r w:rsidRPr="007B369B">
              <w:t>Brand active status (default: true)</w:t>
            </w:r>
          </w:p>
        </w:tc>
      </w:tr>
      <w:tr w:rsidR="007B369B" w:rsidRPr="007B369B" w14:paraId="291F40B4" w14:textId="77777777" w:rsidTr="007B369B">
        <w:trPr>
          <w:trHeight w:val="652"/>
        </w:trPr>
        <w:tc>
          <w:tcPr>
            <w:tcW w:w="0" w:type="auto"/>
            <w:hideMark/>
          </w:tcPr>
          <w:p w14:paraId="16EBEF5A" w14:textId="77777777" w:rsidR="007B369B" w:rsidRPr="007B369B" w:rsidRDefault="007B369B" w:rsidP="007B369B">
            <w:pPr>
              <w:pStyle w:val="C-BodyText"/>
            </w:pPr>
            <w:r w:rsidRPr="007B369B">
              <w:t>createdAt</w:t>
            </w:r>
          </w:p>
        </w:tc>
        <w:tc>
          <w:tcPr>
            <w:tcW w:w="0" w:type="auto"/>
            <w:hideMark/>
          </w:tcPr>
          <w:p w14:paraId="744A1227" w14:textId="77777777" w:rsidR="007B369B" w:rsidRPr="007B369B" w:rsidRDefault="007B369B" w:rsidP="007B369B">
            <w:pPr>
              <w:pStyle w:val="C-BodyText"/>
            </w:pPr>
            <w:r w:rsidRPr="007B369B">
              <w:t>DATETIME</w:t>
            </w:r>
          </w:p>
        </w:tc>
        <w:tc>
          <w:tcPr>
            <w:tcW w:w="0" w:type="auto"/>
            <w:hideMark/>
          </w:tcPr>
          <w:p w14:paraId="58A766CA" w14:textId="77777777" w:rsidR="007B369B" w:rsidRPr="007B369B" w:rsidRDefault="007B369B" w:rsidP="007B369B">
            <w:pPr>
              <w:pStyle w:val="C-BodyText"/>
            </w:pPr>
            <w:r w:rsidRPr="007B369B">
              <w:t>Brand creation timestamp</w:t>
            </w:r>
          </w:p>
        </w:tc>
      </w:tr>
      <w:tr w:rsidR="007B369B" w:rsidRPr="007B369B" w14:paraId="14F4E52D" w14:textId="77777777" w:rsidTr="007B369B">
        <w:trPr>
          <w:trHeight w:val="652"/>
        </w:trPr>
        <w:tc>
          <w:tcPr>
            <w:tcW w:w="0" w:type="auto"/>
            <w:hideMark/>
          </w:tcPr>
          <w:p w14:paraId="2F0213C1" w14:textId="77777777" w:rsidR="007B369B" w:rsidRPr="007B369B" w:rsidRDefault="007B369B" w:rsidP="007B369B">
            <w:pPr>
              <w:pStyle w:val="C-BodyText"/>
            </w:pPr>
            <w:r w:rsidRPr="007B369B">
              <w:t>updatedAt</w:t>
            </w:r>
          </w:p>
        </w:tc>
        <w:tc>
          <w:tcPr>
            <w:tcW w:w="0" w:type="auto"/>
            <w:hideMark/>
          </w:tcPr>
          <w:p w14:paraId="7DBCAF32" w14:textId="77777777" w:rsidR="007B369B" w:rsidRPr="007B369B" w:rsidRDefault="007B369B" w:rsidP="007B369B">
            <w:pPr>
              <w:pStyle w:val="C-BodyText"/>
            </w:pPr>
            <w:r w:rsidRPr="007B369B">
              <w:t>DATETIME</w:t>
            </w:r>
          </w:p>
        </w:tc>
        <w:tc>
          <w:tcPr>
            <w:tcW w:w="0" w:type="auto"/>
            <w:hideMark/>
          </w:tcPr>
          <w:p w14:paraId="4A9A1A6F" w14:textId="77777777" w:rsidR="007B369B" w:rsidRPr="007B369B" w:rsidRDefault="007B369B" w:rsidP="007B369B">
            <w:pPr>
              <w:pStyle w:val="C-BodyText"/>
            </w:pPr>
            <w:r w:rsidRPr="007B369B">
              <w:t>Last update timestamp</w:t>
            </w:r>
          </w:p>
        </w:tc>
      </w:tr>
    </w:tbl>
    <w:p w14:paraId="3C5BF790" w14:textId="2F352029" w:rsidR="008544D3" w:rsidRDefault="008544D3" w:rsidP="00D34318">
      <w:pPr>
        <w:pStyle w:val="TableTitle"/>
      </w:pPr>
    </w:p>
    <w:p w14:paraId="241F9E5C" w14:textId="6C0B049D" w:rsidR="008544D3" w:rsidRDefault="008544D3" w:rsidP="00D34318">
      <w:pPr>
        <w:pStyle w:val="TableTitle"/>
      </w:pPr>
    </w:p>
    <w:p w14:paraId="7DBCE907" w14:textId="70F3E03B" w:rsidR="008544D3" w:rsidRDefault="001C23C7" w:rsidP="00D34318">
      <w:pPr>
        <w:pStyle w:val="TableTitle"/>
      </w:pPr>
      <w:bookmarkStart w:id="233" w:name="_Toc219643274"/>
      <w:r w:rsidRPr="001C23C7">
        <w:lastRenderedPageBreak/>
        <w:t>Table 7.</w:t>
      </w:r>
      <w:r w:rsidR="005C0D35">
        <w:t>4</w:t>
      </w:r>
      <w:r w:rsidRPr="001C23C7">
        <w:t>: brandType Table</w:t>
      </w:r>
      <w:bookmarkEnd w:id="233"/>
    </w:p>
    <w:tbl>
      <w:tblPr>
        <w:tblStyle w:val="TableGridLight1"/>
        <w:tblW w:w="9177" w:type="dxa"/>
        <w:tblLook w:val="04A0" w:firstRow="1" w:lastRow="0" w:firstColumn="1" w:lastColumn="0" w:noHBand="0" w:noVBand="1"/>
      </w:tblPr>
      <w:tblGrid>
        <w:gridCol w:w="1661"/>
        <w:gridCol w:w="2464"/>
        <w:gridCol w:w="5052"/>
      </w:tblGrid>
      <w:tr w:rsidR="00491792" w:rsidRPr="00491792" w14:paraId="2227D2F3" w14:textId="77777777" w:rsidTr="00491792">
        <w:trPr>
          <w:trHeight w:val="672"/>
        </w:trPr>
        <w:tc>
          <w:tcPr>
            <w:tcW w:w="0" w:type="auto"/>
            <w:hideMark/>
          </w:tcPr>
          <w:p w14:paraId="5621D8A7" w14:textId="77777777" w:rsidR="00491792" w:rsidRPr="00491792" w:rsidRDefault="00491792" w:rsidP="00491792">
            <w:pPr>
              <w:pStyle w:val="C-BodyText"/>
              <w:rPr>
                <w:b/>
                <w:bCs/>
              </w:rPr>
            </w:pPr>
            <w:r w:rsidRPr="00491792">
              <w:rPr>
                <w:b/>
                <w:bCs/>
              </w:rPr>
              <w:t>Field</w:t>
            </w:r>
          </w:p>
        </w:tc>
        <w:tc>
          <w:tcPr>
            <w:tcW w:w="0" w:type="auto"/>
            <w:hideMark/>
          </w:tcPr>
          <w:p w14:paraId="6B816385" w14:textId="77777777" w:rsidR="00491792" w:rsidRPr="00491792" w:rsidRDefault="00491792" w:rsidP="00491792">
            <w:pPr>
              <w:pStyle w:val="C-BodyText"/>
              <w:rPr>
                <w:b/>
                <w:bCs/>
              </w:rPr>
            </w:pPr>
            <w:r w:rsidRPr="00491792">
              <w:rPr>
                <w:b/>
                <w:bCs/>
              </w:rPr>
              <w:t>Type</w:t>
            </w:r>
          </w:p>
        </w:tc>
        <w:tc>
          <w:tcPr>
            <w:tcW w:w="0" w:type="auto"/>
            <w:hideMark/>
          </w:tcPr>
          <w:p w14:paraId="5DD3D1E3" w14:textId="77777777" w:rsidR="00491792" w:rsidRPr="00491792" w:rsidRDefault="00491792" w:rsidP="00491792">
            <w:pPr>
              <w:pStyle w:val="C-BodyText"/>
              <w:rPr>
                <w:b/>
                <w:bCs/>
              </w:rPr>
            </w:pPr>
            <w:r w:rsidRPr="00491792">
              <w:rPr>
                <w:b/>
                <w:bCs/>
              </w:rPr>
              <w:t>Description</w:t>
            </w:r>
          </w:p>
        </w:tc>
      </w:tr>
      <w:tr w:rsidR="00491792" w:rsidRPr="00491792" w14:paraId="0A765AE4" w14:textId="77777777" w:rsidTr="00491792">
        <w:trPr>
          <w:trHeight w:val="672"/>
        </w:trPr>
        <w:tc>
          <w:tcPr>
            <w:tcW w:w="0" w:type="auto"/>
            <w:hideMark/>
          </w:tcPr>
          <w:p w14:paraId="6CD473D0" w14:textId="77777777" w:rsidR="00491792" w:rsidRPr="00491792" w:rsidRDefault="00491792" w:rsidP="00491792">
            <w:pPr>
              <w:pStyle w:val="C-BodyText"/>
            </w:pPr>
            <w:r w:rsidRPr="00491792">
              <w:t>id (PK)</w:t>
            </w:r>
          </w:p>
        </w:tc>
        <w:tc>
          <w:tcPr>
            <w:tcW w:w="0" w:type="auto"/>
            <w:hideMark/>
          </w:tcPr>
          <w:p w14:paraId="2D6BF3F7" w14:textId="77777777" w:rsidR="00491792" w:rsidRPr="00491792" w:rsidRDefault="00491792" w:rsidP="00491792">
            <w:pPr>
              <w:pStyle w:val="C-BodyText"/>
            </w:pPr>
            <w:r w:rsidRPr="00491792">
              <w:t>STRING (UUID)</w:t>
            </w:r>
          </w:p>
        </w:tc>
        <w:tc>
          <w:tcPr>
            <w:tcW w:w="0" w:type="auto"/>
            <w:hideMark/>
          </w:tcPr>
          <w:p w14:paraId="217B18E2" w14:textId="77777777" w:rsidR="00491792" w:rsidRPr="00491792" w:rsidRDefault="00491792" w:rsidP="00491792">
            <w:pPr>
              <w:pStyle w:val="C-BodyText"/>
            </w:pPr>
            <w:r w:rsidRPr="00491792">
              <w:t>Unique brand type identifier</w:t>
            </w:r>
          </w:p>
        </w:tc>
      </w:tr>
      <w:tr w:rsidR="00491792" w:rsidRPr="00491792" w14:paraId="1A2342C4" w14:textId="77777777" w:rsidTr="00491792">
        <w:trPr>
          <w:trHeight w:val="672"/>
        </w:trPr>
        <w:tc>
          <w:tcPr>
            <w:tcW w:w="0" w:type="auto"/>
            <w:hideMark/>
          </w:tcPr>
          <w:p w14:paraId="7989868F" w14:textId="77777777" w:rsidR="00491792" w:rsidRPr="00491792" w:rsidRDefault="00491792" w:rsidP="00491792">
            <w:pPr>
              <w:pStyle w:val="C-BodyText"/>
            </w:pPr>
            <w:r w:rsidRPr="00491792">
              <w:t>name</w:t>
            </w:r>
          </w:p>
        </w:tc>
        <w:tc>
          <w:tcPr>
            <w:tcW w:w="0" w:type="auto"/>
            <w:hideMark/>
          </w:tcPr>
          <w:p w14:paraId="2BFC22D2" w14:textId="77777777" w:rsidR="00491792" w:rsidRPr="00491792" w:rsidRDefault="00491792" w:rsidP="00491792">
            <w:pPr>
              <w:pStyle w:val="C-BodyText"/>
            </w:pPr>
            <w:r w:rsidRPr="00491792">
              <w:t>STRING</w:t>
            </w:r>
          </w:p>
        </w:tc>
        <w:tc>
          <w:tcPr>
            <w:tcW w:w="0" w:type="auto"/>
            <w:hideMark/>
          </w:tcPr>
          <w:p w14:paraId="02D0AA55" w14:textId="77777777" w:rsidR="00491792" w:rsidRPr="00491792" w:rsidRDefault="00491792" w:rsidP="00491792">
            <w:pPr>
              <w:pStyle w:val="C-BodyText"/>
            </w:pPr>
            <w:r w:rsidRPr="00491792">
              <w:t>Brand type name (unique)</w:t>
            </w:r>
          </w:p>
        </w:tc>
      </w:tr>
      <w:tr w:rsidR="00491792" w:rsidRPr="00491792" w14:paraId="0B3C423D" w14:textId="77777777" w:rsidTr="00491792">
        <w:trPr>
          <w:trHeight w:val="672"/>
        </w:trPr>
        <w:tc>
          <w:tcPr>
            <w:tcW w:w="0" w:type="auto"/>
            <w:hideMark/>
          </w:tcPr>
          <w:p w14:paraId="55C52269" w14:textId="77777777" w:rsidR="00491792" w:rsidRPr="00491792" w:rsidRDefault="00491792" w:rsidP="00491792">
            <w:pPr>
              <w:pStyle w:val="C-BodyText"/>
            </w:pPr>
            <w:r w:rsidRPr="00491792">
              <w:t>description</w:t>
            </w:r>
          </w:p>
        </w:tc>
        <w:tc>
          <w:tcPr>
            <w:tcW w:w="0" w:type="auto"/>
            <w:hideMark/>
          </w:tcPr>
          <w:p w14:paraId="06C5F263" w14:textId="77777777" w:rsidR="00491792" w:rsidRPr="00491792" w:rsidRDefault="00491792" w:rsidP="00491792">
            <w:pPr>
              <w:pStyle w:val="C-BodyText"/>
            </w:pPr>
            <w:r w:rsidRPr="00491792">
              <w:t>STRING</w:t>
            </w:r>
          </w:p>
        </w:tc>
        <w:tc>
          <w:tcPr>
            <w:tcW w:w="0" w:type="auto"/>
            <w:hideMark/>
          </w:tcPr>
          <w:p w14:paraId="72F06414" w14:textId="77777777" w:rsidR="00491792" w:rsidRPr="00491792" w:rsidRDefault="00491792" w:rsidP="00491792">
            <w:pPr>
              <w:pStyle w:val="C-BodyText"/>
            </w:pPr>
            <w:r w:rsidRPr="00491792">
              <w:t>Brand type description</w:t>
            </w:r>
          </w:p>
        </w:tc>
      </w:tr>
      <w:tr w:rsidR="00491792" w:rsidRPr="00491792" w14:paraId="0BF48D01" w14:textId="77777777" w:rsidTr="00491792">
        <w:trPr>
          <w:trHeight w:val="672"/>
        </w:trPr>
        <w:tc>
          <w:tcPr>
            <w:tcW w:w="0" w:type="auto"/>
            <w:hideMark/>
          </w:tcPr>
          <w:p w14:paraId="21C5D216" w14:textId="77777777" w:rsidR="00491792" w:rsidRPr="00491792" w:rsidRDefault="00491792" w:rsidP="00491792">
            <w:pPr>
              <w:pStyle w:val="C-BodyText"/>
            </w:pPr>
            <w:r w:rsidRPr="00491792">
              <w:t>isDeleted</w:t>
            </w:r>
          </w:p>
        </w:tc>
        <w:tc>
          <w:tcPr>
            <w:tcW w:w="0" w:type="auto"/>
            <w:hideMark/>
          </w:tcPr>
          <w:p w14:paraId="3D196B1C" w14:textId="77777777" w:rsidR="00491792" w:rsidRPr="00491792" w:rsidRDefault="00491792" w:rsidP="00491792">
            <w:pPr>
              <w:pStyle w:val="C-BodyText"/>
            </w:pPr>
            <w:r w:rsidRPr="00491792">
              <w:t>BOOLEAN</w:t>
            </w:r>
          </w:p>
        </w:tc>
        <w:tc>
          <w:tcPr>
            <w:tcW w:w="0" w:type="auto"/>
            <w:hideMark/>
          </w:tcPr>
          <w:p w14:paraId="132EF834" w14:textId="77777777" w:rsidR="00491792" w:rsidRPr="00491792" w:rsidRDefault="00491792" w:rsidP="00491792">
            <w:pPr>
              <w:pStyle w:val="C-BodyText"/>
            </w:pPr>
            <w:r w:rsidRPr="00491792">
              <w:t>Soft delete flag (default: false)</w:t>
            </w:r>
          </w:p>
        </w:tc>
      </w:tr>
      <w:tr w:rsidR="00491792" w:rsidRPr="00491792" w14:paraId="59B9BA64" w14:textId="77777777" w:rsidTr="00491792">
        <w:trPr>
          <w:trHeight w:val="672"/>
        </w:trPr>
        <w:tc>
          <w:tcPr>
            <w:tcW w:w="0" w:type="auto"/>
            <w:hideMark/>
          </w:tcPr>
          <w:p w14:paraId="3FD215FD" w14:textId="77777777" w:rsidR="00491792" w:rsidRPr="00491792" w:rsidRDefault="00491792" w:rsidP="00491792">
            <w:pPr>
              <w:pStyle w:val="C-BodyText"/>
            </w:pPr>
            <w:r w:rsidRPr="00491792">
              <w:t>status</w:t>
            </w:r>
          </w:p>
        </w:tc>
        <w:tc>
          <w:tcPr>
            <w:tcW w:w="0" w:type="auto"/>
            <w:hideMark/>
          </w:tcPr>
          <w:p w14:paraId="79A24E58" w14:textId="77777777" w:rsidR="00491792" w:rsidRPr="00491792" w:rsidRDefault="00491792" w:rsidP="00491792">
            <w:pPr>
              <w:pStyle w:val="C-BodyText"/>
            </w:pPr>
            <w:r w:rsidRPr="00491792">
              <w:t>BOOLEAN</w:t>
            </w:r>
          </w:p>
        </w:tc>
        <w:tc>
          <w:tcPr>
            <w:tcW w:w="0" w:type="auto"/>
            <w:hideMark/>
          </w:tcPr>
          <w:p w14:paraId="62A47217" w14:textId="77777777" w:rsidR="00491792" w:rsidRPr="00491792" w:rsidRDefault="00491792" w:rsidP="00491792">
            <w:pPr>
              <w:pStyle w:val="C-BodyText"/>
            </w:pPr>
            <w:r w:rsidRPr="00491792">
              <w:t>Brand type active status (default: true)</w:t>
            </w:r>
          </w:p>
        </w:tc>
      </w:tr>
      <w:tr w:rsidR="00491792" w:rsidRPr="00491792" w14:paraId="1BAF482F" w14:textId="77777777" w:rsidTr="00491792">
        <w:trPr>
          <w:trHeight w:val="672"/>
        </w:trPr>
        <w:tc>
          <w:tcPr>
            <w:tcW w:w="0" w:type="auto"/>
            <w:hideMark/>
          </w:tcPr>
          <w:p w14:paraId="45306698" w14:textId="77777777" w:rsidR="00491792" w:rsidRPr="00491792" w:rsidRDefault="00491792" w:rsidP="00491792">
            <w:pPr>
              <w:pStyle w:val="C-BodyText"/>
            </w:pPr>
            <w:r w:rsidRPr="00491792">
              <w:t>createdAt</w:t>
            </w:r>
          </w:p>
        </w:tc>
        <w:tc>
          <w:tcPr>
            <w:tcW w:w="0" w:type="auto"/>
            <w:hideMark/>
          </w:tcPr>
          <w:p w14:paraId="6CDCAE02" w14:textId="77777777" w:rsidR="00491792" w:rsidRPr="00491792" w:rsidRDefault="00491792" w:rsidP="00491792">
            <w:pPr>
              <w:pStyle w:val="C-BodyText"/>
            </w:pPr>
            <w:r w:rsidRPr="00491792">
              <w:t>DATETIME</w:t>
            </w:r>
          </w:p>
        </w:tc>
        <w:tc>
          <w:tcPr>
            <w:tcW w:w="0" w:type="auto"/>
            <w:hideMark/>
          </w:tcPr>
          <w:p w14:paraId="690C65EE" w14:textId="77777777" w:rsidR="00491792" w:rsidRPr="00491792" w:rsidRDefault="00491792" w:rsidP="00491792">
            <w:pPr>
              <w:pStyle w:val="C-BodyText"/>
            </w:pPr>
            <w:r w:rsidRPr="00491792">
              <w:t>Creation timestamp</w:t>
            </w:r>
          </w:p>
        </w:tc>
      </w:tr>
      <w:tr w:rsidR="00491792" w:rsidRPr="00491792" w14:paraId="4744CE8C" w14:textId="77777777" w:rsidTr="00491792">
        <w:trPr>
          <w:trHeight w:val="672"/>
        </w:trPr>
        <w:tc>
          <w:tcPr>
            <w:tcW w:w="0" w:type="auto"/>
            <w:hideMark/>
          </w:tcPr>
          <w:p w14:paraId="2E70FC0E" w14:textId="77777777" w:rsidR="00491792" w:rsidRPr="00491792" w:rsidRDefault="00491792" w:rsidP="00491792">
            <w:pPr>
              <w:pStyle w:val="C-BodyText"/>
            </w:pPr>
            <w:r w:rsidRPr="00491792">
              <w:t>updatedAt</w:t>
            </w:r>
          </w:p>
        </w:tc>
        <w:tc>
          <w:tcPr>
            <w:tcW w:w="0" w:type="auto"/>
            <w:hideMark/>
          </w:tcPr>
          <w:p w14:paraId="3F827BC7" w14:textId="77777777" w:rsidR="00491792" w:rsidRPr="00491792" w:rsidRDefault="00491792" w:rsidP="00491792">
            <w:pPr>
              <w:pStyle w:val="C-BodyText"/>
            </w:pPr>
            <w:r w:rsidRPr="00491792">
              <w:t>DATETIME</w:t>
            </w:r>
          </w:p>
        </w:tc>
        <w:tc>
          <w:tcPr>
            <w:tcW w:w="0" w:type="auto"/>
            <w:hideMark/>
          </w:tcPr>
          <w:p w14:paraId="0BD36134" w14:textId="77777777" w:rsidR="00491792" w:rsidRPr="00491792" w:rsidRDefault="00491792" w:rsidP="00491792">
            <w:pPr>
              <w:pStyle w:val="C-BodyText"/>
            </w:pPr>
            <w:r w:rsidRPr="00491792">
              <w:t>Last update timestamp</w:t>
            </w:r>
          </w:p>
        </w:tc>
      </w:tr>
    </w:tbl>
    <w:p w14:paraId="0B5E556A" w14:textId="090D7A3E" w:rsidR="008544D3" w:rsidRDefault="003E0472" w:rsidP="00D34318">
      <w:pPr>
        <w:pStyle w:val="TableTitle"/>
      </w:pPr>
      <w:bookmarkStart w:id="234" w:name="_Toc219643275"/>
      <w:r w:rsidRPr="003E0472">
        <w:t>Table 7.</w:t>
      </w:r>
      <w:r w:rsidR="005C0D35">
        <w:t>5</w:t>
      </w:r>
      <w:r w:rsidRPr="003E0472">
        <w:t>: Cart Table</w:t>
      </w:r>
      <w:bookmarkEnd w:id="234"/>
    </w:p>
    <w:tbl>
      <w:tblPr>
        <w:tblStyle w:val="TableGridLight1"/>
        <w:tblW w:w="9169" w:type="dxa"/>
        <w:tblLook w:val="04A0" w:firstRow="1" w:lastRow="0" w:firstColumn="1" w:lastColumn="0" w:noHBand="0" w:noVBand="1"/>
      </w:tblPr>
      <w:tblGrid>
        <w:gridCol w:w="1668"/>
        <w:gridCol w:w="2364"/>
        <w:gridCol w:w="5137"/>
      </w:tblGrid>
      <w:tr w:rsidR="00E33921" w:rsidRPr="00E33921" w14:paraId="7D8729EE" w14:textId="77777777" w:rsidTr="00E33921">
        <w:trPr>
          <w:trHeight w:val="659"/>
        </w:trPr>
        <w:tc>
          <w:tcPr>
            <w:tcW w:w="0" w:type="auto"/>
            <w:hideMark/>
          </w:tcPr>
          <w:p w14:paraId="126D4641" w14:textId="77777777" w:rsidR="00E33921" w:rsidRPr="00BC4E4E" w:rsidRDefault="00E33921" w:rsidP="00E33921">
            <w:pPr>
              <w:pStyle w:val="C-BodyText"/>
              <w:rPr>
                <w:b/>
                <w:bCs/>
              </w:rPr>
            </w:pPr>
            <w:r w:rsidRPr="00BC4E4E">
              <w:rPr>
                <w:b/>
                <w:bCs/>
              </w:rPr>
              <w:t>Field</w:t>
            </w:r>
          </w:p>
        </w:tc>
        <w:tc>
          <w:tcPr>
            <w:tcW w:w="0" w:type="auto"/>
            <w:hideMark/>
          </w:tcPr>
          <w:p w14:paraId="052CE3E3" w14:textId="77777777" w:rsidR="00E33921" w:rsidRPr="00BC4E4E" w:rsidRDefault="00E33921" w:rsidP="00E33921">
            <w:pPr>
              <w:pStyle w:val="C-BodyText"/>
              <w:rPr>
                <w:b/>
                <w:bCs/>
              </w:rPr>
            </w:pPr>
            <w:r w:rsidRPr="00BC4E4E">
              <w:rPr>
                <w:b/>
                <w:bCs/>
              </w:rPr>
              <w:t>Type</w:t>
            </w:r>
          </w:p>
        </w:tc>
        <w:tc>
          <w:tcPr>
            <w:tcW w:w="0" w:type="auto"/>
            <w:hideMark/>
          </w:tcPr>
          <w:p w14:paraId="262F3EC1" w14:textId="77777777" w:rsidR="00E33921" w:rsidRPr="00BC4E4E" w:rsidRDefault="00E33921" w:rsidP="00E33921">
            <w:pPr>
              <w:pStyle w:val="C-BodyText"/>
              <w:rPr>
                <w:b/>
                <w:bCs/>
              </w:rPr>
            </w:pPr>
            <w:r w:rsidRPr="00BC4E4E">
              <w:rPr>
                <w:b/>
                <w:bCs/>
              </w:rPr>
              <w:t>Description</w:t>
            </w:r>
          </w:p>
        </w:tc>
      </w:tr>
      <w:tr w:rsidR="00E33921" w:rsidRPr="00E33921" w14:paraId="229A8B61" w14:textId="77777777" w:rsidTr="00E33921">
        <w:trPr>
          <w:trHeight w:val="659"/>
        </w:trPr>
        <w:tc>
          <w:tcPr>
            <w:tcW w:w="0" w:type="auto"/>
            <w:hideMark/>
          </w:tcPr>
          <w:p w14:paraId="45609C07" w14:textId="77777777" w:rsidR="00E33921" w:rsidRPr="00E33921" w:rsidRDefault="00E33921" w:rsidP="00E33921">
            <w:pPr>
              <w:pStyle w:val="C-BodyText"/>
            </w:pPr>
            <w:r w:rsidRPr="00E33921">
              <w:t>id (PK)</w:t>
            </w:r>
          </w:p>
        </w:tc>
        <w:tc>
          <w:tcPr>
            <w:tcW w:w="0" w:type="auto"/>
            <w:hideMark/>
          </w:tcPr>
          <w:p w14:paraId="264E8918" w14:textId="77777777" w:rsidR="00E33921" w:rsidRPr="00E33921" w:rsidRDefault="00E33921" w:rsidP="00E33921">
            <w:pPr>
              <w:pStyle w:val="C-BodyText"/>
            </w:pPr>
            <w:r w:rsidRPr="00E33921">
              <w:t>STRING (UUID)</w:t>
            </w:r>
          </w:p>
        </w:tc>
        <w:tc>
          <w:tcPr>
            <w:tcW w:w="0" w:type="auto"/>
            <w:hideMark/>
          </w:tcPr>
          <w:p w14:paraId="2DEE1B50" w14:textId="77777777" w:rsidR="00E33921" w:rsidRPr="00E33921" w:rsidRDefault="00E33921" w:rsidP="00E33921">
            <w:pPr>
              <w:pStyle w:val="C-BodyText"/>
            </w:pPr>
            <w:r w:rsidRPr="00E33921">
              <w:t>Unique cart identifier</w:t>
            </w:r>
          </w:p>
        </w:tc>
      </w:tr>
      <w:tr w:rsidR="00E33921" w:rsidRPr="00E33921" w14:paraId="474BE0D0" w14:textId="77777777" w:rsidTr="00E33921">
        <w:trPr>
          <w:trHeight w:val="659"/>
        </w:trPr>
        <w:tc>
          <w:tcPr>
            <w:tcW w:w="0" w:type="auto"/>
            <w:hideMark/>
          </w:tcPr>
          <w:p w14:paraId="1DE1CE60" w14:textId="77777777" w:rsidR="00E33921" w:rsidRPr="00E33921" w:rsidRDefault="00E33921" w:rsidP="00E33921">
            <w:pPr>
              <w:pStyle w:val="C-BodyText"/>
            </w:pPr>
            <w:r w:rsidRPr="00E33921">
              <w:t>userId (FK)</w:t>
            </w:r>
          </w:p>
        </w:tc>
        <w:tc>
          <w:tcPr>
            <w:tcW w:w="0" w:type="auto"/>
            <w:hideMark/>
          </w:tcPr>
          <w:p w14:paraId="7AB6ECF2" w14:textId="77777777" w:rsidR="00E33921" w:rsidRPr="00E33921" w:rsidRDefault="00E33921" w:rsidP="00E33921">
            <w:pPr>
              <w:pStyle w:val="C-BodyText"/>
            </w:pPr>
            <w:r w:rsidRPr="00E33921">
              <w:t>STRING (UUID)</w:t>
            </w:r>
          </w:p>
        </w:tc>
        <w:tc>
          <w:tcPr>
            <w:tcW w:w="0" w:type="auto"/>
            <w:hideMark/>
          </w:tcPr>
          <w:p w14:paraId="56AD0955" w14:textId="77777777" w:rsidR="00E33921" w:rsidRPr="00E33921" w:rsidRDefault="00E33921" w:rsidP="00E33921">
            <w:pPr>
              <w:pStyle w:val="C-BodyText"/>
            </w:pPr>
            <w:r w:rsidRPr="00E33921">
              <w:t>Link to User (unique – one cart per user)</w:t>
            </w:r>
          </w:p>
        </w:tc>
      </w:tr>
      <w:tr w:rsidR="00E33921" w:rsidRPr="00E33921" w14:paraId="3062ED02" w14:textId="77777777" w:rsidTr="00E33921">
        <w:trPr>
          <w:trHeight w:val="659"/>
        </w:trPr>
        <w:tc>
          <w:tcPr>
            <w:tcW w:w="0" w:type="auto"/>
            <w:hideMark/>
          </w:tcPr>
          <w:p w14:paraId="44FC6AB9" w14:textId="77777777" w:rsidR="00E33921" w:rsidRPr="00E33921" w:rsidRDefault="00E33921" w:rsidP="00E33921">
            <w:pPr>
              <w:pStyle w:val="C-BodyText"/>
            </w:pPr>
            <w:r w:rsidRPr="00E33921">
              <w:t>isDeleted</w:t>
            </w:r>
          </w:p>
        </w:tc>
        <w:tc>
          <w:tcPr>
            <w:tcW w:w="0" w:type="auto"/>
            <w:hideMark/>
          </w:tcPr>
          <w:p w14:paraId="229708E9" w14:textId="77777777" w:rsidR="00E33921" w:rsidRPr="00E33921" w:rsidRDefault="00E33921" w:rsidP="00E33921">
            <w:pPr>
              <w:pStyle w:val="C-BodyText"/>
            </w:pPr>
            <w:r w:rsidRPr="00E33921">
              <w:t>BOOLEAN</w:t>
            </w:r>
          </w:p>
        </w:tc>
        <w:tc>
          <w:tcPr>
            <w:tcW w:w="0" w:type="auto"/>
            <w:hideMark/>
          </w:tcPr>
          <w:p w14:paraId="173D93FC" w14:textId="77777777" w:rsidR="00E33921" w:rsidRPr="00E33921" w:rsidRDefault="00E33921" w:rsidP="00E33921">
            <w:pPr>
              <w:pStyle w:val="C-BodyText"/>
            </w:pPr>
            <w:r w:rsidRPr="00E33921">
              <w:t>Soft delete flag (default: false)</w:t>
            </w:r>
          </w:p>
        </w:tc>
      </w:tr>
      <w:tr w:rsidR="00E33921" w:rsidRPr="00E33921" w14:paraId="69C83D65" w14:textId="77777777" w:rsidTr="00E33921">
        <w:trPr>
          <w:trHeight w:val="659"/>
        </w:trPr>
        <w:tc>
          <w:tcPr>
            <w:tcW w:w="0" w:type="auto"/>
            <w:hideMark/>
          </w:tcPr>
          <w:p w14:paraId="5E2B43FC" w14:textId="77777777" w:rsidR="00E33921" w:rsidRPr="00E33921" w:rsidRDefault="00E33921" w:rsidP="00E33921">
            <w:pPr>
              <w:pStyle w:val="C-BodyText"/>
            </w:pPr>
            <w:r w:rsidRPr="00E33921">
              <w:t>createdAt</w:t>
            </w:r>
          </w:p>
        </w:tc>
        <w:tc>
          <w:tcPr>
            <w:tcW w:w="0" w:type="auto"/>
            <w:hideMark/>
          </w:tcPr>
          <w:p w14:paraId="3CDC07B8" w14:textId="77777777" w:rsidR="00E33921" w:rsidRPr="00E33921" w:rsidRDefault="00E33921" w:rsidP="00E33921">
            <w:pPr>
              <w:pStyle w:val="C-BodyText"/>
            </w:pPr>
            <w:r w:rsidRPr="00E33921">
              <w:t>DATETIME</w:t>
            </w:r>
          </w:p>
        </w:tc>
        <w:tc>
          <w:tcPr>
            <w:tcW w:w="0" w:type="auto"/>
            <w:hideMark/>
          </w:tcPr>
          <w:p w14:paraId="6020EA45" w14:textId="77777777" w:rsidR="00E33921" w:rsidRPr="00E33921" w:rsidRDefault="00E33921" w:rsidP="00E33921">
            <w:pPr>
              <w:pStyle w:val="C-BodyText"/>
            </w:pPr>
            <w:r w:rsidRPr="00E33921">
              <w:t>Cart creation timestamp</w:t>
            </w:r>
          </w:p>
        </w:tc>
      </w:tr>
      <w:tr w:rsidR="00E33921" w:rsidRPr="00E33921" w14:paraId="3A36FDC4" w14:textId="77777777" w:rsidTr="00E33921">
        <w:trPr>
          <w:trHeight w:val="659"/>
        </w:trPr>
        <w:tc>
          <w:tcPr>
            <w:tcW w:w="0" w:type="auto"/>
            <w:hideMark/>
          </w:tcPr>
          <w:p w14:paraId="41E82DD9" w14:textId="77777777" w:rsidR="00E33921" w:rsidRPr="00E33921" w:rsidRDefault="00E33921" w:rsidP="00E33921">
            <w:pPr>
              <w:pStyle w:val="C-BodyText"/>
            </w:pPr>
            <w:r w:rsidRPr="00E33921">
              <w:t>updatedAt</w:t>
            </w:r>
          </w:p>
        </w:tc>
        <w:tc>
          <w:tcPr>
            <w:tcW w:w="0" w:type="auto"/>
            <w:hideMark/>
          </w:tcPr>
          <w:p w14:paraId="0333B5BA" w14:textId="77777777" w:rsidR="00E33921" w:rsidRPr="00E33921" w:rsidRDefault="00E33921" w:rsidP="00E33921">
            <w:pPr>
              <w:pStyle w:val="C-BodyText"/>
            </w:pPr>
            <w:r w:rsidRPr="00E33921">
              <w:t>DATETIME</w:t>
            </w:r>
          </w:p>
        </w:tc>
        <w:tc>
          <w:tcPr>
            <w:tcW w:w="0" w:type="auto"/>
            <w:hideMark/>
          </w:tcPr>
          <w:p w14:paraId="71CF5684" w14:textId="77777777" w:rsidR="00E33921" w:rsidRPr="00E33921" w:rsidRDefault="00E33921" w:rsidP="00E33921">
            <w:pPr>
              <w:pStyle w:val="C-BodyText"/>
            </w:pPr>
            <w:r w:rsidRPr="00E33921">
              <w:t>Last update timestamp</w:t>
            </w:r>
          </w:p>
        </w:tc>
      </w:tr>
    </w:tbl>
    <w:p w14:paraId="66392EDB" w14:textId="3AC768BE" w:rsidR="001C23C7" w:rsidRDefault="001C23C7" w:rsidP="00D34318">
      <w:pPr>
        <w:pStyle w:val="TableTitle"/>
      </w:pPr>
    </w:p>
    <w:p w14:paraId="0F0A0B0E" w14:textId="0F56DD40" w:rsidR="001C23C7" w:rsidRDefault="001C23C7" w:rsidP="00D34318">
      <w:pPr>
        <w:pStyle w:val="TableTitle"/>
      </w:pPr>
    </w:p>
    <w:p w14:paraId="12728677" w14:textId="4E9D4F22" w:rsidR="001C23C7" w:rsidRDefault="001C23C7" w:rsidP="00D34318">
      <w:pPr>
        <w:pStyle w:val="TableTitle"/>
      </w:pPr>
    </w:p>
    <w:p w14:paraId="03F1A545" w14:textId="685DFA57" w:rsidR="001C23C7" w:rsidRDefault="001C23C7" w:rsidP="00D34318">
      <w:pPr>
        <w:pStyle w:val="TableTitle"/>
      </w:pPr>
    </w:p>
    <w:p w14:paraId="7859D73C" w14:textId="4AF77B13" w:rsidR="001C23C7" w:rsidRDefault="00DD1C72" w:rsidP="00D34318">
      <w:pPr>
        <w:pStyle w:val="TableTitle"/>
      </w:pPr>
      <w:bookmarkStart w:id="235" w:name="_Toc219643276"/>
      <w:r w:rsidRPr="00DD1C72">
        <w:lastRenderedPageBreak/>
        <w:t>Table 7.</w:t>
      </w:r>
      <w:r w:rsidR="005C0D35">
        <w:t>6</w:t>
      </w:r>
      <w:r w:rsidRPr="00DD1C72">
        <w:t>: CartItem Table</w:t>
      </w:r>
      <w:bookmarkEnd w:id="235"/>
    </w:p>
    <w:tbl>
      <w:tblPr>
        <w:tblStyle w:val="TableGridLight1"/>
        <w:tblW w:w="9123" w:type="dxa"/>
        <w:tblLook w:val="04A0" w:firstRow="1" w:lastRow="0" w:firstColumn="1" w:lastColumn="0" w:noHBand="0" w:noVBand="1"/>
      </w:tblPr>
      <w:tblGrid>
        <w:gridCol w:w="2100"/>
        <w:gridCol w:w="2107"/>
        <w:gridCol w:w="4916"/>
      </w:tblGrid>
      <w:tr w:rsidR="00BC4E4E" w:rsidRPr="00BC4E4E" w14:paraId="2B16B24E" w14:textId="77777777" w:rsidTr="00BC4E4E">
        <w:trPr>
          <w:trHeight w:val="669"/>
        </w:trPr>
        <w:tc>
          <w:tcPr>
            <w:tcW w:w="0" w:type="auto"/>
            <w:hideMark/>
          </w:tcPr>
          <w:p w14:paraId="4C7A60E2" w14:textId="77777777" w:rsidR="00BC4E4E" w:rsidRPr="00BC4E4E" w:rsidRDefault="00BC4E4E" w:rsidP="00BC4E4E">
            <w:pPr>
              <w:pStyle w:val="C-BodyText"/>
              <w:rPr>
                <w:b/>
                <w:bCs/>
              </w:rPr>
            </w:pPr>
            <w:r w:rsidRPr="00BC4E4E">
              <w:rPr>
                <w:b/>
                <w:bCs/>
              </w:rPr>
              <w:t>Field</w:t>
            </w:r>
          </w:p>
        </w:tc>
        <w:tc>
          <w:tcPr>
            <w:tcW w:w="0" w:type="auto"/>
            <w:hideMark/>
          </w:tcPr>
          <w:p w14:paraId="0DE39BEA" w14:textId="77777777" w:rsidR="00BC4E4E" w:rsidRPr="00BC4E4E" w:rsidRDefault="00BC4E4E" w:rsidP="00BC4E4E">
            <w:pPr>
              <w:pStyle w:val="C-BodyText"/>
              <w:rPr>
                <w:b/>
                <w:bCs/>
              </w:rPr>
            </w:pPr>
            <w:r w:rsidRPr="00BC4E4E">
              <w:rPr>
                <w:b/>
                <w:bCs/>
              </w:rPr>
              <w:t>Type</w:t>
            </w:r>
          </w:p>
        </w:tc>
        <w:tc>
          <w:tcPr>
            <w:tcW w:w="0" w:type="auto"/>
            <w:hideMark/>
          </w:tcPr>
          <w:p w14:paraId="6FE1235E" w14:textId="77777777" w:rsidR="00BC4E4E" w:rsidRPr="00BC4E4E" w:rsidRDefault="00BC4E4E" w:rsidP="00BC4E4E">
            <w:pPr>
              <w:pStyle w:val="C-BodyText"/>
              <w:rPr>
                <w:b/>
                <w:bCs/>
              </w:rPr>
            </w:pPr>
            <w:r w:rsidRPr="00BC4E4E">
              <w:rPr>
                <w:b/>
                <w:bCs/>
              </w:rPr>
              <w:t>Description</w:t>
            </w:r>
          </w:p>
        </w:tc>
      </w:tr>
      <w:tr w:rsidR="00BC4E4E" w:rsidRPr="00BC4E4E" w14:paraId="709A1772" w14:textId="77777777" w:rsidTr="00BC4E4E">
        <w:trPr>
          <w:trHeight w:val="669"/>
        </w:trPr>
        <w:tc>
          <w:tcPr>
            <w:tcW w:w="0" w:type="auto"/>
            <w:hideMark/>
          </w:tcPr>
          <w:p w14:paraId="20C31635" w14:textId="77777777" w:rsidR="00BC4E4E" w:rsidRPr="00BC4E4E" w:rsidRDefault="00BC4E4E" w:rsidP="00BC4E4E">
            <w:pPr>
              <w:pStyle w:val="C-BodyText"/>
            </w:pPr>
            <w:r w:rsidRPr="00BC4E4E">
              <w:t>id (PK)</w:t>
            </w:r>
          </w:p>
        </w:tc>
        <w:tc>
          <w:tcPr>
            <w:tcW w:w="0" w:type="auto"/>
            <w:hideMark/>
          </w:tcPr>
          <w:p w14:paraId="7737A7BF" w14:textId="77777777" w:rsidR="00BC4E4E" w:rsidRPr="00BC4E4E" w:rsidRDefault="00BC4E4E" w:rsidP="00BC4E4E">
            <w:pPr>
              <w:pStyle w:val="C-BodyText"/>
            </w:pPr>
            <w:r w:rsidRPr="00BC4E4E">
              <w:t>STRING (UUID)</w:t>
            </w:r>
          </w:p>
        </w:tc>
        <w:tc>
          <w:tcPr>
            <w:tcW w:w="0" w:type="auto"/>
            <w:hideMark/>
          </w:tcPr>
          <w:p w14:paraId="2D2B48F1" w14:textId="77777777" w:rsidR="00BC4E4E" w:rsidRPr="00BC4E4E" w:rsidRDefault="00BC4E4E" w:rsidP="00BC4E4E">
            <w:pPr>
              <w:pStyle w:val="C-BodyText"/>
            </w:pPr>
            <w:r w:rsidRPr="00BC4E4E">
              <w:t>Unique cart item identifier</w:t>
            </w:r>
          </w:p>
        </w:tc>
      </w:tr>
      <w:tr w:rsidR="00BC4E4E" w:rsidRPr="00BC4E4E" w14:paraId="50AFFE39" w14:textId="77777777" w:rsidTr="00BC4E4E">
        <w:trPr>
          <w:trHeight w:val="669"/>
        </w:trPr>
        <w:tc>
          <w:tcPr>
            <w:tcW w:w="0" w:type="auto"/>
            <w:hideMark/>
          </w:tcPr>
          <w:p w14:paraId="62825EB5" w14:textId="77777777" w:rsidR="00BC4E4E" w:rsidRPr="00BC4E4E" w:rsidRDefault="00BC4E4E" w:rsidP="00BC4E4E">
            <w:pPr>
              <w:pStyle w:val="C-BodyText"/>
            </w:pPr>
            <w:r w:rsidRPr="00BC4E4E">
              <w:t>cartId (FK)</w:t>
            </w:r>
          </w:p>
        </w:tc>
        <w:tc>
          <w:tcPr>
            <w:tcW w:w="0" w:type="auto"/>
            <w:hideMark/>
          </w:tcPr>
          <w:p w14:paraId="3E782DFB" w14:textId="77777777" w:rsidR="00BC4E4E" w:rsidRPr="00BC4E4E" w:rsidRDefault="00BC4E4E" w:rsidP="00BC4E4E">
            <w:pPr>
              <w:pStyle w:val="C-BodyText"/>
            </w:pPr>
            <w:r w:rsidRPr="00BC4E4E">
              <w:t>STRING (UUID)</w:t>
            </w:r>
          </w:p>
        </w:tc>
        <w:tc>
          <w:tcPr>
            <w:tcW w:w="0" w:type="auto"/>
            <w:hideMark/>
          </w:tcPr>
          <w:p w14:paraId="2388C310" w14:textId="77777777" w:rsidR="00BC4E4E" w:rsidRPr="00BC4E4E" w:rsidRDefault="00BC4E4E" w:rsidP="00BC4E4E">
            <w:pPr>
              <w:pStyle w:val="C-BodyText"/>
            </w:pPr>
            <w:r w:rsidRPr="00BC4E4E">
              <w:t>Link to Cart (cascade delete)</w:t>
            </w:r>
          </w:p>
        </w:tc>
      </w:tr>
      <w:tr w:rsidR="00BC4E4E" w:rsidRPr="00BC4E4E" w14:paraId="38C1BBE5" w14:textId="77777777" w:rsidTr="00BC4E4E">
        <w:trPr>
          <w:trHeight w:val="669"/>
        </w:trPr>
        <w:tc>
          <w:tcPr>
            <w:tcW w:w="0" w:type="auto"/>
            <w:hideMark/>
          </w:tcPr>
          <w:p w14:paraId="0AB8C081" w14:textId="77777777" w:rsidR="00BC4E4E" w:rsidRPr="00BC4E4E" w:rsidRDefault="00BC4E4E" w:rsidP="00BC4E4E">
            <w:pPr>
              <w:pStyle w:val="C-BodyText"/>
            </w:pPr>
            <w:r w:rsidRPr="00BC4E4E">
              <w:t>productId (FK)</w:t>
            </w:r>
          </w:p>
        </w:tc>
        <w:tc>
          <w:tcPr>
            <w:tcW w:w="0" w:type="auto"/>
            <w:hideMark/>
          </w:tcPr>
          <w:p w14:paraId="6CBDC8A3" w14:textId="77777777" w:rsidR="00BC4E4E" w:rsidRPr="00BC4E4E" w:rsidRDefault="00BC4E4E" w:rsidP="00BC4E4E">
            <w:pPr>
              <w:pStyle w:val="C-BodyText"/>
            </w:pPr>
            <w:r w:rsidRPr="00BC4E4E">
              <w:t>STRING (UUID)</w:t>
            </w:r>
          </w:p>
        </w:tc>
        <w:tc>
          <w:tcPr>
            <w:tcW w:w="0" w:type="auto"/>
            <w:hideMark/>
          </w:tcPr>
          <w:p w14:paraId="47C702C3" w14:textId="77777777" w:rsidR="00BC4E4E" w:rsidRPr="00BC4E4E" w:rsidRDefault="00BC4E4E" w:rsidP="00BC4E4E">
            <w:pPr>
              <w:pStyle w:val="C-BodyText"/>
            </w:pPr>
            <w:r w:rsidRPr="00BC4E4E">
              <w:t>Link to Product</w:t>
            </w:r>
          </w:p>
        </w:tc>
      </w:tr>
      <w:tr w:rsidR="00BC4E4E" w:rsidRPr="00BC4E4E" w14:paraId="5FECD7F7" w14:textId="77777777" w:rsidTr="00BC4E4E">
        <w:trPr>
          <w:trHeight w:val="669"/>
        </w:trPr>
        <w:tc>
          <w:tcPr>
            <w:tcW w:w="0" w:type="auto"/>
            <w:hideMark/>
          </w:tcPr>
          <w:p w14:paraId="7B521DD9" w14:textId="77777777" w:rsidR="00BC4E4E" w:rsidRPr="00BC4E4E" w:rsidRDefault="00BC4E4E" w:rsidP="00BC4E4E">
            <w:pPr>
              <w:pStyle w:val="C-BodyText"/>
            </w:pPr>
            <w:r w:rsidRPr="00BC4E4E">
              <w:t>quantity</w:t>
            </w:r>
          </w:p>
        </w:tc>
        <w:tc>
          <w:tcPr>
            <w:tcW w:w="0" w:type="auto"/>
            <w:hideMark/>
          </w:tcPr>
          <w:p w14:paraId="18500FFC" w14:textId="77777777" w:rsidR="00BC4E4E" w:rsidRPr="00BC4E4E" w:rsidRDefault="00BC4E4E" w:rsidP="00BC4E4E">
            <w:pPr>
              <w:pStyle w:val="C-BodyText"/>
            </w:pPr>
            <w:r w:rsidRPr="00BC4E4E">
              <w:t>INTEGER</w:t>
            </w:r>
          </w:p>
        </w:tc>
        <w:tc>
          <w:tcPr>
            <w:tcW w:w="0" w:type="auto"/>
            <w:hideMark/>
          </w:tcPr>
          <w:p w14:paraId="5281FDA7" w14:textId="77777777" w:rsidR="00BC4E4E" w:rsidRPr="00BC4E4E" w:rsidRDefault="00BC4E4E" w:rsidP="00BC4E4E">
            <w:pPr>
              <w:pStyle w:val="C-BodyText"/>
            </w:pPr>
            <w:r w:rsidRPr="00BC4E4E">
              <w:t>Item quantity (default: 1)</w:t>
            </w:r>
          </w:p>
        </w:tc>
      </w:tr>
      <w:tr w:rsidR="00BC4E4E" w:rsidRPr="00BC4E4E" w14:paraId="563A7E1F" w14:textId="77777777" w:rsidTr="00BC4E4E">
        <w:trPr>
          <w:trHeight w:val="669"/>
        </w:trPr>
        <w:tc>
          <w:tcPr>
            <w:tcW w:w="0" w:type="auto"/>
            <w:hideMark/>
          </w:tcPr>
          <w:p w14:paraId="1C2618F1" w14:textId="77777777" w:rsidR="00BC4E4E" w:rsidRPr="00BC4E4E" w:rsidRDefault="00BC4E4E" w:rsidP="00BC4E4E">
            <w:pPr>
              <w:pStyle w:val="C-BodyText"/>
            </w:pPr>
            <w:r w:rsidRPr="00BC4E4E">
              <w:t>unitPrice</w:t>
            </w:r>
          </w:p>
        </w:tc>
        <w:tc>
          <w:tcPr>
            <w:tcW w:w="0" w:type="auto"/>
            <w:hideMark/>
          </w:tcPr>
          <w:p w14:paraId="7C9792D7" w14:textId="77777777" w:rsidR="00BC4E4E" w:rsidRPr="00BC4E4E" w:rsidRDefault="00BC4E4E" w:rsidP="00BC4E4E">
            <w:pPr>
              <w:pStyle w:val="C-BodyText"/>
            </w:pPr>
            <w:r w:rsidRPr="00BC4E4E">
              <w:t>FLOAT</w:t>
            </w:r>
          </w:p>
        </w:tc>
        <w:tc>
          <w:tcPr>
            <w:tcW w:w="0" w:type="auto"/>
            <w:hideMark/>
          </w:tcPr>
          <w:p w14:paraId="5DE93246" w14:textId="77777777" w:rsidR="00BC4E4E" w:rsidRPr="00BC4E4E" w:rsidRDefault="00BC4E4E" w:rsidP="00BC4E4E">
            <w:pPr>
              <w:pStyle w:val="C-BodyText"/>
            </w:pPr>
            <w:r w:rsidRPr="00BC4E4E">
              <w:t>Price per unit at time of adding</w:t>
            </w:r>
          </w:p>
        </w:tc>
      </w:tr>
      <w:tr w:rsidR="00BC4E4E" w:rsidRPr="00BC4E4E" w14:paraId="3CD745AF" w14:textId="77777777" w:rsidTr="00BC4E4E">
        <w:trPr>
          <w:trHeight w:val="669"/>
        </w:trPr>
        <w:tc>
          <w:tcPr>
            <w:tcW w:w="0" w:type="auto"/>
            <w:hideMark/>
          </w:tcPr>
          <w:p w14:paraId="1D054B2C" w14:textId="77777777" w:rsidR="00BC4E4E" w:rsidRPr="00BC4E4E" w:rsidRDefault="00BC4E4E" w:rsidP="00BC4E4E">
            <w:pPr>
              <w:pStyle w:val="C-BodyText"/>
            </w:pPr>
            <w:r w:rsidRPr="00BC4E4E">
              <w:t>createdAt</w:t>
            </w:r>
          </w:p>
        </w:tc>
        <w:tc>
          <w:tcPr>
            <w:tcW w:w="0" w:type="auto"/>
            <w:hideMark/>
          </w:tcPr>
          <w:p w14:paraId="6F219DA4" w14:textId="77777777" w:rsidR="00BC4E4E" w:rsidRPr="00BC4E4E" w:rsidRDefault="00BC4E4E" w:rsidP="00BC4E4E">
            <w:pPr>
              <w:pStyle w:val="C-BodyText"/>
            </w:pPr>
            <w:r w:rsidRPr="00BC4E4E">
              <w:t>DATETIME</w:t>
            </w:r>
          </w:p>
        </w:tc>
        <w:tc>
          <w:tcPr>
            <w:tcW w:w="0" w:type="auto"/>
            <w:hideMark/>
          </w:tcPr>
          <w:p w14:paraId="77A9816E" w14:textId="77777777" w:rsidR="00BC4E4E" w:rsidRPr="00BC4E4E" w:rsidRDefault="00BC4E4E" w:rsidP="00BC4E4E">
            <w:pPr>
              <w:pStyle w:val="C-BodyText"/>
            </w:pPr>
            <w:r w:rsidRPr="00BC4E4E">
              <w:t>Item added timestamp</w:t>
            </w:r>
          </w:p>
        </w:tc>
      </w:tr>
      <w:tr w:rsidR="00BC4E4E" w:rsidRPr="00BC4E4E" w14:paraId="63359453" w14:textId="77777777" w:rsidTr="00BC4E4E">
        <w:trPr>
          <w:trHeight w:val="669"/>
        </w:trPr>
        <w:tc>
          <w:tcPr>
            <w:tcW w:w="0" w:type="auto"/>
            <w:hideMark/>
          </w:tcPr>
          <w:p w14:paraId="299913A2" w14:textId="77777777" w:rsidR="00BC4E4E" w:rsidRPr="00BC4E4E" w:rsidRDefault="00BC4E4E" w:rsidP="00BC4E4E">
            <w:pPr>
              <w:pStyle w:val="C-BodyText"/>
            </w:pPr>
            <w:r w:rsidRPr="00BC4E4E">
              <w:t>updatedAt</w:t>
            </w:r>
          </w:p>
        </w:tc>
        <w:tc>
          <w:tcPr>
            <w:tcW w:w="0" w:type="auto"/>
            <w:hideMark/>
          </w:tcPr>
          <w:p w14:paraId="7092E525" w14:textId="77777777" w:rsidR="00BC4E4E" w:rsidRPr="00BC4E4E" w:rsidRDefault="00BC4E4E" w:rsidP="00BC4E4E">
            <w:pPr>
              <w:pStyle w:val="C-BodyText"/>
            </w:pPr>
            <w:r w:rsidRPr="00BC4E4E">
              <w:t>DATETIME</w:t>
            </w:r>
          </w:p>
        </w:tc>
        <w:tc>
          <w:tcPr>
            <w:tcW w:w="0" w:type="auto"/>
            <w:hideMark/>
          </w:tcPr>
          <w:p w14:paraId="4E6DBE97" w14:textId="77777777" w:rsidR="00BC4E4E" w:rsidRPr="00BC4E4E" w:rsidRDefault="00BC4E4E" w:rsidP="00BC4E4E">
            <w:pPr>
              <w:pStyle w:val="C-BodyText"/>
            </w:pPr>
            <w:r w:rsidRPr="00BC4E4E">
              <w:t>Last update timestamp</w:t>
            </w:r>
          </w:p>
        </w:tc>
      </w:tr>
      <w:tr w:rsidR="00BC4E4E" w:rsidRPr="00BC4E4E" w14:paraId="0DA668B3" w14:textId="77777777" w:rsidTr="00BC4E4E">
        <w:trPr>
          <w:trHeight w:val="669"/>
        </w:trPr>
        <w:tc>
          <w:tcPr>
            <w:tcW w:w="0" w:type="auto"/>
            <w:hideMark/>
          </w:tcPr>
          <w:p w14:paraId="19881C75" w14:textId="77777777" w:rsidR="00BC4E4E" w:rsidRPr="00BC4E4E" w:rsidRDefault="00BC4E4E" w:rsidP="00BC4E4E">
            <w:pPr>
              <w:pStyle w:val="C-BodyText"/>
            </w:pPr>
            <w:r w:rsidRPr="00BC4E4E">
              <w:t>Unique Constraint</w:t>
            </w:r>
          </w:p>
        </w:tc>
        <w:tc>
          <w:tcPr>
            <w:tcW w:w="0" w:type="auto"/>
            <w:hideMark/>
          </w:tcPr>
          <w:p w14:paraId="15B861FD" w14:textId="77777777" w:rsidR="00BC4E4E" w:rsidRPr="00BC4E4E" w:rsidRDefault="00BC4E4E" w:rsidP="00BC4E4E">
            <w:pPr>
              <w:pStyle w:val="C-BodyText"/>
            </w:pPr>
            <w:r w:rsidRPr="00BC4E4E">
              <w:t>(cartId, productId)</w:t>
            </w:r>
          </w:p>
        </w:tc>
        <w:tc>
          <w:tcPr>
            <w:tcW w:w="0" w:type="auto"/>
            <w:hideMark/>
          </w:tcPr>
          <w:p w14:paraId="5D93E433" w14:textId="77777777" w:rsidR="00BC4E4E" w:rsidRPr="00BC4E4E" w:rsidRDefault="00BC4E4E" w:rsidP="00BC4E4E">
            <w:pPr>
              <w:pStyle w:val="C-BodyText"/>
            </w:pPr>
            <w:r w:rsidRPr="00BC4E4E">
              <w:t>One product per cart (update quantity instead)</w:t>
            </w:r>
          </w:p>
        </w:tc>
      </w:tr>
    </w:tbl>
    <w:p w14:paraId="6F53BA25" w14:textId="1E55C5F2" w:rsidR="001C23C7" w:rsidRDefault="009A479D" w:rsidP="00D34318">
      <w:pPr>
        <w:pStyle w:val="TableTitle"/>
      </w:pPr>
      <w:bookmarkStart w:id="236" w:name="_Toc219643277"/>
      <w:r w:rsidRPr="009A479D">
        <w:t>Table 7.</w:t>
      </w:r>
      <w:r w:rsidR="005C0D35">
        <w:t>7</w:t>
      </w:r>
      <w:r w:rsidRPr="009A479D">
        <w:t xml:space="preserve">: </w:t>
      </w:r>
      <w:r w:rsidR="007E1476">
        <w:t>P</w:t>
      </w:r>
      <w:r w:rsidR="007E1476" w:rsidRPr="007E1476">
        <w:t>roject</w:t>
      </w:r>
      <w:r w:rsidR="007E1476">
        <w:t xml:space="preserve"> </w:t>
      </w:r>
      <w:r w:rsidR="007E1476" w:rsidRPr="007E1476">
        <w:t>Type Table</w:t>
      </w:r>
      <w:bookmarkEnd w:id="236"/>
    </w:p>
    <w:tbl>
      <w:tblPr>
        <w:tblStyle w:val="TableGridLight1"/>
        <w:tblW w:w="9143" w:type="dxa"/>
        <w:tblLook w:val="04A0" w:firstRow="1" w:lastRow="0" w:firstColumn="1" w:lastColumn="0" w:noHBand="0" w:noVBand="1"/>
      </w:tblPr>
      <w:tblGrid>
        <w:gridCol w:w="1633"/>
        <w:gridCol w:w="2423"/>
        <w:gridCol w:w="5087"/>
      </w:tblGrid>
      <w:tr w:rsidR="00540A61" w:rsidRPr="00540A61" w14:paraId="58F7B2C6" w14:textId="77777777" w:rsidTr="00540A61">
        <w:trPr>
          <w:trHeight w:val="641"/>
        </w:trPr>
        <w:tc>
          <w:tcPr>
            <w:tcW w:w="0" w:type="auto"/>
            <w:hideMark/>
          </w:tcPr>
          <w:p w14:paraId="0FBCEBCF" w14:textId="77777777" w:rsidR="00540A61" w:rsidRPr="00540A61" w:rsidRDefault="00540A61" w:rsidP="00540A61">
            <w:pPr>
              <w:pStyle w:val="C-BodyText"/>
              <w:rPr>
                <w:b/>
                <w:bCs/>
              </w:rPr>
            </w:pPr>
            <w:r w:rsidRPr="00540A61">
              <w:rPr>
                <w:b/>
                <w:bCs/>
              </w:rPr>
              <w:t>Field</w:t>
            </w:r>
          </w:p>
        </w:tc>
        <w:tc>
          <w:tcPr>
            <w:tcW w:w="0" w:type="auto"/>
            <w:hideMark/>
          </w:tcPr>
          <w:p w14:paraId="5DAF23F6" w14:textId="77777777" w:rsidR="00540A61" w:rsidRPr="00540A61" w:rsidRDefault="00540A61" w:rsidP="00540A61">
            <w:pPr>
              <w:pStyle w:val="C-BodyText"/>
              <w:rPr>
                <w:b/>
                <w:bCs/>
              </w:rPr>
            </w:pPr>
            <w:r w:rsidRPr="00540A61">
              <w:rPr>
                <w:b/>
                <w:bCs/>
              </w:rPr>
              <w:t>Type</w:t>
            </w:r>
          </w:p>
        </w:tc>
        <w:tc>
          <w:tcPr>
            <w:tcW w:w="0" w:type="auto"/>
            <w:hideMark/>
          </w:tcPr>
          <w:p w14:paraId="23038450" w14:textId="77777777" w:rsidR="00540A61" w:rsidRPr="00540A61" w:rsidRDefault="00540A61" w:rsidP="00540A61">
            <w:pPr>
              <w:pStyle w:val="C-BodyText"/>
              <w:rPr>
                <w:b/>
                <w:bCs/>
              </w:rPr>
            </w:pPr>
            <w:r w:rsidRPr="00540A61">
              <w:rPr>
                <w:b/>
                <w:bCs/>
              </w:rPr>
              <w:t>Description</w:t>
            </w:r>
          </w:p>
        </w:tc>
      </w:tr>
      <w:tr w:rsidR="00540A61" w:rsidRPr="00540A61" w14:paraId="17550179" w14:textId="77777777" w:rsidTr="00540A61">
        <w:trPr>
          <w:trHeight w:val="641"/>
        </w:trPr>
        <w:tc>
          <w:tcPr>
            <w:tcW w:w="0" w:type="auto"/>
            <w:hideMark/>
          </w:tcPr>
          <w:p w14:paraId="31923B3C" w14:textId="77777777" w:rsidR="00540A61" w:rsidRPr="00540A61" w:rsidRDefault="00540A61" w:rsidP="00540A61">
            <w:pPr>
              <w:pStyle w:val="C-BodyText"/>
            </w:pPr>
            <w:r w:rsidRPr="00540A61">
              <w:t>id (PK)</w:t>
            </w:r>
          </w:p>
        </w:tc>
        <w:tc>
          <w:tcPr>
            <w:tcW w:w="0" w:type="auto"/>
            <w:hideMark/>
          </w:tcPr>
          <w:p w14:paraId="51F73673" w14:textId="77777777" w:rsidR="00540A61" w:rsidRPr="00540A61" w:rsidRDefault="00540A61" w:rsidP="00540A61">
            <w:pPr>
              <w:pStyle w:val="C-BodyText"/>
            </w:pPr>
            <w:r w:rsidRPr="00540A61">
              <w:t>STRING (UUID)</w:t>
            </w:r>
          </w:p>
        </w:tc>
        <w:tc>
          <w:tcPr>
            <w:tcW w:w="0" w:type="auto"/>
            <w:hideMark/>
          </w:tcPr>
          <w:p w14:paraId="13F0C8D3" w14:textId="77777777" w:rsidR="00540A61" w:rsidRPr="00540A61" w:rsidRDefault="00540A61" w:rsidP="00540A61">
            <w:pPr>
              <w:pStyle w:val="C-BodyText"/>
            </w:pPr>
            <w:r w:rsidRPr="00540A61">
              <w:t>Unique project type identifier</w:t>
            </w:r>
          </w:p>
        </w:tc>
      </w:tr>
      <w:tr w:rsidR="00540A61" w:rsidRPr="00540A61" w14:paraId="538A3CCD" w14:textId="77777777" w:rsidTr="00540A61">
        <w:trPr>
          <w:trHeight w:val="641"/>
        </w:trPr>
        <w:tc>
          <w:tcPr>
            <w:tcW w:w="0" w:type="auto"/>
            <w:hideMark/>
          </w:tcPr>
          <w:p w14:paraId="332648FD" w14:textId="77777777" w:rsidR="00540A61" w:rsidRPr="00540A61" w:rsidRDefault="00540A61" w:rsidP="00540A61">
            <w:pPr>
              <w:pStyle w:val="C-BodyText"/>
            </w:pPr>
            <w:r w:rsidRPr="00540A61">
              <w:t>name</w:t>
            </w:r>
          </w:p>
        </w:tc>
        <w:tc>
          <w:tcPr>
            <w:tcW w:w="0" w:type="auto"/>
            <w:hideMark/>
          </w:tcPr>
          <w:p w14:paraId="5ECAD711" w14:textId="77777777" w:rsidR="00540A61" w:rsidRPr="00540A61" w:rsidRDefault="00540A61" w:rsidP="00540A61">
            <w:pPr>
              <w:pStyle w:val="C-BodyText"/>
            </w:pPr>
            <w:r w:rsidRPr="00540A61">
              <w:t>STRING</w:t>
            </w:r>
          </w:p>
        </w:tc>
        <w:tc>
          <w:tcPr>
            <w:tcW w:w="0" w:type="auto"/>
            <w:hideMark/>
          </w:tcPr>
          <w:p w14:paraId="26A99A1E" w14:textId="77777777" w:rsidR="00540A61" w:rsidRPr="00540A61" w:rsidRDefault="00540A61" w:rsidP="00540A61">
            <w:pPr>
              <w:pStyle w:val="C-BodyText"/>
            </w:pPr>
            <w:r w:rsidRPr="00540A61">
              <w:t>Project type name (unique)</w:t>
            </w:r>
          </w:p>
        </w:tc>
      </w:tr>
      <w:tr w:rsidR="00540A61" w:rsidRPr="00540A61" w14:paraId="1593C33D" w14:textId="77777777" w:rsidTr="00540A61">
        <w:trPr>
          <w:trHeight w:val="641"/>
        </w:trPr>
        <w:tc>
          <w:tcPr>
            <w:tcW w:w="0" w:type="auto"/>
            <w:hideMark/>
          </w:tcPr>
          <w:p w14:paraId="794B5E62" w14:textId="77777777" w:rsidR="00540A61" w:rsidRPr="00540A61" w:rsidRDefault="00540A61" w:rsidP="00540A61">
            <w:pPr>
              <w:pStyle w:val="C-BodyText"/>
            </w:pPr>
            <w:r w:rsidRPr="00540A61">
              <w:t>description</w:t>
            </w:r>
          </w:p>
        </w:tc>
        <w:tc>
          <w:tcPr>
            <w:tcW w:w="0" w:type="auto"/>
            <w:hideMark/>
          </w:tcPr>
          <w:p w14:paraId="5B70D49B" w14:textId="77777777" w:rsidR="00540A61" w:rsidRPr="00540A61" w:rsidRDefault="00540A61" w:rsidP="00540A61">
            <w:pPr>
              <w:pStyle w:val="C-BodyText"/>
            </w:pPr>
            <w:r w:rsidRPr="00540A61">
              <w:t>STRING</w:t>
            </w:r>
          </w:p>
        </w:tc>
        <w:tc>
          <w:tcPr>
            <w:tcW w:w="0" w:type="auto"/>
            <w:hideMark/>
          </w:tcPr>
          <w:p w14:paraId="129913A8" w14:textId="77777777" w:rsidR="00540A61" w:rsidRPr="00540A61" w:rsidRDefault="00540A61" w:rsidP="00540A61">
            <w:pPr>
              <w:pStyle w:val="C-BodyText"/>
            </w:pPr>
            <w:r w:rsidRPr="00540A61">
              <w:t>Project type description</w:t>
            </w:r>
          </w:p>
        </w:tc>
      </w:tr>
      <w:tr w:rsidR="00540A61" w:rsidRPr="00540A61" w14:paraId="1AAF89CD" w14:textId="77777777" w:rsidTr="00540A61">
        <w:trPr>
          <w:trHeight w:val="641"/>
        </w:trPr>
        <w:tc>
          <w:tcPr>
            <w:tcW w:w="0" w:type="auto"/>
            <w:hideMark/>
          </w:tcPr>
          <w:p w14:paraId="60B5BF45" w14:textId="77777777" w:rsidR="00540A61" w:rsidRPr="00540A61" w:rsidRDefault="00540A61" w:rsidP="00540A61">
            <w:pPr>
              <w:pStyle w:val="C-BodyText"/>
            </w:pPr>
            <w:r w:rsidRPr="00540A61">
              <w:t>isDeleted</w:t>
            </w:r>
          </w:p>
        </w:tc>
        <w:tc>
          <w:tcPr>
            <w:tcW w:w="0" w:type="auto"/>
            <w:hideMark/>
          </w:tcPr>
          <w:p w14:paraId="3777982D" w14:textId="77777777" w:rsidR="00540A61" w:rsidRPr="00540A61" w:rsidRDefault="00540A61" w:rsidP="00540A61">
            <w:pPr>
              <w:pStyle w:val="C-BodyText"/>
            </w:pPr>
            <w:r w:rsidRPr="00540A61">
              <w:t>BOOLEAN</w:t>
            </w:r>
          </w:p>
        </w:tc>
        <w:tc>
          <w:tcPr>
            <w:tcW w:w="0" w:type="auto"/>
            <w:hideMark/>
          </w:tcPr>
          <w:p w14:paraId="0215D596" w14:textId="77777777" w:rsidR="00540A61" w:rsidRPr="00540A61" w:rsidRDefault="00540A61" w:rsidP="00540A61">
            <w:pPr>
              <w:pStyle w:val="C-BodyText"/>
            </w:pPr>
            <w:r w:rsidRPr="00540A61">
              <w:t>Soft delete flag (default: false)</w:t>
            </w:r>
          </w:p>
        </w:tc>
      </w:tr>
      <w:tr w:rsidR="00540A61" w:rsidRPr="00540A61" w14:paraId="1C44BF24" w14:textId="77777777" w:rsidTr="00540A61">
        <w:trPr>
          <w:trHeight w:val="641"/>
        </w:trPr>
        <w:tc>
          <w:tcPr>
            <w:tcW w:w="0" w:type="auto"/>
            <w:hideMark/>
          </w:tcPr>
          <w:p w14:paraId="5B463AB1" w14:textId="77777777" w:rsidR="00540A61" w:rsidRPr="00540A61" w:rsidRDefault="00540A61" w:rsidP="00540A61">
            <w:pPr>
              <w:pStyle w:val="C-BodyText"/>
            </w:pPr>
            <w:r w:rsidRPr="00540A61">
              <w:t>status</w:t>
            </w:r>
          </w:p>
        </w:tc>
        <w:tc>
          <w:tcPr>
            <w:tcW w:w="0" w:type="auto"/>
            <w:hideMark/>
          </w:tcPr>
          <w:p w14:paraId="30467224" w14:textId="77777777" w:rsidR="00540A61" w:rsidRPr="00540A61" w:rsidRDefault="00540A61" w:rsidP="00540A61">
            <w:pPr>
              <w:pStyle w:val="C-BodyText"/>
            </w:pPr>
            <w:r w:rsidRPr="00540A61">
              <w:t>BOOLEAN</w:t>
            </w:r>
          </w:p>
        </w:tc>
        <w:tc>
          <w:tcPr>
            <w:tcW w:w="0" w:type="auto"/>
            <w:hideMark/>
          </w:tcPr>
          <w:p w14:paraId="1995A0C1" w14:textId="77777777" w:rsidR="00540A61" w:rsidRPr="00540A61" w:rsidRDefault="00540A61" w:rsidP="00540A61">
            <w:pPr>
              <w:pStyle w:val="C-BodyText"/>
            </w:pPr>
            <w:r w:rsidRPr="00540A61">
              <w:t>Project type active status (default: true)</w:t>
            </w:r>
          </w:p>
        </w:tc>
      </w:tr>
      <w:tr w:rsidR="00540A61" w:rsidRPr="00540A61" w14:paraId="1C256DC4" w14:textId="77777777" w:rsidTr="00540A61">
        <w:trPr>
          <w:trHeight w:val="641"/>
        </w:trPr>
        <w:tc>
          <w:tcPr>
            <w:tcW w:w="0" w:type="auto"/>
            <w:hideMark/>
          </w:tcPr>
          <w:p w14:paraId="1465964E" w14:textId="77777777" w:rsidR="00540A61" w:rsidRPr="00540A61" w:rsidRDefault="00540A61" w:rsidP="00540A61">
            <w:pPr>
              <w:pStyle w:val="C-BodyText"/>
            </w:pPr>
            <w:r w:rsidRPr="00540A61">
              <w:t>createdAt</w:t>
            </w:r>
          </w:p>
        </w:tc>
        <w:tc>
          <w:tcPr>
            <w:tcW w:w="0" w:type="auto"/>
            <w:hideMark/>
          </w:tcPr>
          <w:p w14:paraId="1843FA17" w14:textId="77777777" w:rsidR="00540A61" w:rsidRPr="00540A61" w:rsidRDefault="00540A61" w:rsidP="00540A61">
            <w:pPr>
              <w:pStyle w:val="C-BodyText"/>
            </w:pPr>
            <w:r w:rsidRPr="00540A61">
              <w:t>DATETIME</w:t>
            </w:r>
          </w:p>
        </w:tc>
        <w:tc>
          <w:tcPr>
            <w:tcW w:w="0" w:type="auto"/>
            <w:hideMark/>
          </w:tcPr>
          <w:p w14:paraId="02DE1056" w14:textId="77777777" w:rsidR="00540A61" w:rsidRPr="00540A61" w:rsidRDefault="00540A61" w:rsidP="00540A61">
            <w:pPr>
              <w:pStyle w:val="C-BodyText"/>
            </w:pPr>
            <w:r w:rsidRPr="00540A61">
              <w:t>Creation timestamp</w:t>
            </w:r>
          </w:p>
        </w:tc>
      </w:tr>
      <w:tr w:rsidR="00540A61" w:rsidRPr="00540A61" w14:paraId="47B14409" w14:textId="77777777" w:rsidTr="00540A61">
        <w:trPr>
          <w:trHeight w:val="641"/>
        </w:trPr>
        <w:tc>
          <w:tcPr>
            <w:tcW w:w="0" w:type="auto"/>
            <w:hideMark/>
          </w:tcPr>
          <w:p w14:paraId="62F0A65C" w14:textId="77777777" w:rsidR="00540A61" w:rsidRPr="00540A61" w:rsidRDefault="00540A61" w:rsidP="00540A61">
            <w:pPr>
              <w:pStyle w:val="C-BodyText"/>
            </w:pPr>
            <w:r w:rsidRPr="00540A61">
              <w:t>updatedAt</w:t>
            </w:r>
          </w:p>
        </w:tc>
        <w:tc>
          <w:tcPr>
            <w:tcW w:w="0" w:type="auto"/>
            <w:hideMark/>
          </w:tcPr>
          <w:p w14:paraId="452B0411" w14:textId="77777777" w:rsidR="00540A61" w:rsidRPr="00540A61" w:rsidRDefault="00540A61" w:rsidP="00540A61">
            <w:pPr>
              <w:pStyle w:val="C-BodyText"/>
            </w:pPr>
            <w:r w:rsidRPr="00540A61">
              <w:t>DATETIME</w:t>
            </w:r>
          </w:p>
        </w:tc>
        <w:tc>
          <w:tcPr>
            <w:tcW w:w="0" w:type="auto"/>
            <w:hideMark/>
          </w:tcPr>
          <w:p w14:paraId="1E47E88E" w14:textId="77777777" w:rsidR="00540A61" w:rsidRPr="00540A61" w:rsidRDefault="00540A61" w:rsidP="00540A61">
            <w:pPr>
              <w:pStyle w:val="C-BodyText"/>
            </w:pPr>
            <w:r w:rsidRPr="00540A61">
              <w:t>Last update timestamp</w:t>
            </w:r>
          </w:p>
        </w:tc>
      </w:tr>
    </w:tbl>
    <w:p w14:paraId="459DA4DE" w14:textId="5F10593B" w:rsidR="005828E6" w:rsidRDefault="00B743D2" w:rsidP="00D34318">
      <w:pPr>
        <w:pStyle w:val="TableTitle"/>
      </w:pPr>
      <w:bookmarkStart w:id="237" w:name="_Toc219643278"/>
      <w:r w:rsidRPr="00B743D2">
        <w:lastRenderedPageBreak/>
        <w:t>Table 7.</w:t>
      </w:r>
      <w:r w:rsidR="005C0D35">
        <w:t>8</w:t>
      </w:r>
      <w:r w:rsidRPr="00B743D2">
        <w:t>:</w:t>
      </w:r>
      <w:r>
        <w:t xml:space="preserve"> </w:t>
      </w:r>
      <w:r w:rsidRPr="00B743D2">
        <w:t>Project Table</w:t>
      </w:r>
      <w:bookmarkEnd w:id="237"/>
    </w:p>
    <w:tbl>
      <w:tblPr>
        <w:tblStyle w:val="TableGridLight1"/>
        <w:tblW w:w="9453" w:type="dxa"/>
        <w:tblLook w:val="04A0" w:firstRow="1" w:lastRow="0" w:firstColumn="1" w:lastColumn="0" w:noHBand="0" w:noVBand="1"/>
      </w:tblPr>
      <w:tblGrid>
        <w:gridCol w:w="2582"/>
        <w:gridCol w:w="2548"/>
        <w:gridCol w:w="4323"/>
      </w:tblGrid>
      <w:tr w:rsidR="00E903D3" w:rsidRPr="00E903D3" w14:paraId="6AA6FD25" w14:textId="77777777" w:rsidTr="00E903D3">
        <w:trPr>
          <w:trHeight w:val="648"/>
        </w:trPr>
        <w:tc>
          <w:tcPr>
            <w:tcW w:w="0" w:type="auto"/>
            <w:hideMark/>
          </w:tcPr>
          <w:p w14:paraId="666FD683" w14:textId="77777777" w:rsidR="00E903D3" w:rsidRPr="00E903D3" w:rsidRDefault="00E903D3" w:rsidP="00E903D3">
            <w:pPr>
              <w:pStyle w:val="C-BodyText"/>
              <w:rPr>
                <w:b/>
                <w:bCs/>
              </w:rPr>
            </w:pPr>
            <w:r w:rsidRPr="00E903D3">
              <w:rPr>
                <w:b/>
                <w:bCs/>
              </w:rPr>
              <w:t>Field</w:t>
            </w:r>
          </w:p>
        </w:tc>
        <w:tc>
          <w:tcPr>
            <w:tcW w:w="0" w:type="auto"/>
            <w:hideMark/>
          </w:tcPr>
          <w:p w14:paraId="6B853A2D" w14:textId="77777777" w:rsidR="00E903D3" w:rsidRPr="00E903D3" w:rsidRDefault="00E903D3" w:rsidP="00E903D3">
            <w:pPr>
              <w:pStyle w:val="C-BodyText"/>
              <w:rPr>
                <w:b/>
                <w:bCs/>
              </w:rPr>
            </w:pPr>
            <w:r w:rsidRPr="00E903D3">
              <w:rPr>
                <w:b/>
                <w:bCs/>
              </w:rPr>
              <w:t>Type</w:t>
            </w:r>
          </w:p>
        </w:tc>
        <w:tc>
          <w:tcPr>
            <w:tcW w:w="0" w:type="auto"/>
            <w:hideMark/>
          </w:tcPr>
          <w:p w14:paraId="7115C156" w14:textId="77777777" w:rsidR="00E903D3" w:rsidRPr="00E903D3" w:rsidRDefault="00E903D3" w:rsidP="00E903D3">
            <w:pPr>
              <w:pStyle w:val="C-BodyText"/>
              <w:rPr>
                <w:b/>
                <w:bCs/>
              </w:rPr>
            </w:pPr>
            <w:r w:rsidRPr="00E903D3">
              <w:rPr>
                <w:b/>
                <w:bCs/>
              </w:rPr>
              <w:t>Description</w:t>
            </w:r>
          </w:p>
        </w:tc>
      </w:tr>
      <w:tr w:rsidR="00E903D3" w:rsidRPr="00E903D3" w14:paraId="3AC0D5D0" w14:textId="77777777" w:rsidTr="00E903D3">
        <w:trPr>
          <w:trHeight w:val="648"/>
        </w:trPr>
        <w:tc>
          <w:tcPr>
            <w:tcW w:w="0" w:type="auto"/>
            <w:hideMark/>
          </w:tcPr>
          <w:p w14:paraId="234A6CDA" w14:textId="77777777" w:rsidR="00E903D3" w:rsidRPr="00E903D3" w:rsidRDefault="00E903D3" w:rsidP="00E903D3">
            <w:pPr>
              <w:pStyle w:val="C-BodyText"/>
            </w:pPr>
            <w:r w:rsidRPr="00E903D3">
              <w:t>id (PK)</w:t>
            </w:r>
          </w:p>
        </w:tc>
        <w:tc>
          <w:tcPr>
            <w:tcW w:w="0" w:type="auto"/>
            <w:hideMark/>
          </w:tcPr>
          <w:p w14:paraId="793EBD0F" w14:textId="77777777" w:rsidR="00E903D3" w:rsidRPr="00E903D3" w:rsidRDefault="00E903D3" w:rsidP="00E903D3">
            <w:pPr>
              <w:pStyle w:val="C-BodyText"/>
            </w:pPr>
            <w:r w:rsidRPr="00E903D3">
              <w:t>STRING (UUID)</w:t>
            </w:r>
          </w:p>
        </w:tc>
        <w:tc>
          <w:tcPr>
            <w:tcW w:w="0" w:type="auto"/>
            <w:hideMark/>
          </w:tcPr>
          <w:p w14:paraId="76E7EECB" w14:textId="77777777" w:rsidR="00E903D3" w:rsidRPr="00E903D3" w:rsidRDefault="00E903D3" w:rsidP="00E903D3">
            <w:pPr>
              <w:pStyle w:val="C-BodyText"/>
            </w:pPr>
            <w:r w:rsidRPr="00E903D3">
              <w:t>Unique project identifier</w:t>
            </w:r>
          </w:p>
        </w:tc>
      </w:tr>
      <w:tr w:rsidR="00E903D3" w:rsidRPr="00E903D3" w14:paraId="04199184" w14:textId="77777777" w:rsidTr="00E903D3">
        <w:trPr>
          <w:trHeight w:val="648"/>
        </w:trPr>
        <w:tc>
          <w:tcPr>
            <w:tcW w:w="0" w:type="auto"/>
            <w:hideMark/>
          </w:tcPr>
          <w:p w14:paraId="12D74DFA" w14:textId="77777777" w:rsidR="00E903D3" w:rsidRPr="00E903D3" w:rsidRDefault="00E903D3" w:rsidP="00E903D3">
            <w:pPr>
              <w:pStyle w:val="C-BodyText"/>
            </w:pPr>
            <w:r w:rsidRPr="00E903D3">
              <w:t>projectName</w:t>
            </w:r>
          </w:p>
        </w:tc>
        <w:tc>
          <w:tcPr>
            <w:tcW w:w="0" w:type="auto"/>
            <w:hideMark/>
          </w:tcPr>
          <w:p w14:paraId="68D7393F" w14:textId="77777777" w:rsidR="00E903D3" w:rsidRPr="00E903D3" w:rsidRDefault="00E903D3" w:rsidP="00E903D3">
            <w:pPr>
              <w:pStyle w:val="C-BodyText"/>
            </w:pPr>
            <w:r w:rsidRPr="00E903D3">
              <w:t>STRING</w:t>
            </w:r>
          </w:p>
        </w:tc>
        <w:tc>
          <w:tcPr>
            <w:tcW w:w="0" w:type="auto"/>
            <w:hideMark/>
          </w:tcPr>
          <w:p w14:paraId="23BC2664" w14:textId="77777777" w:rsidR="00E903D3" w:rsidRPr="00E903D3" w:rsidRDefault="00E903D3" w:rsidP="00E903D3">
            <w:pPr>
              <w:pStyle w:val="C-BodyText"/>
            </w:pPr>
            <w:r w:rsidRPr="00E903D3">
              <w:t>Project name (unique)</w:t>
            </w:r>
          </w:p>
        </w:tc>
      </w:tr>
      <w:tr w:rsidR="00E903D3" w:rsidRPr="00E903D3" w14:paraId="7ABF27EC" w14:textId="77777777" w:rsidTr="00E903D3">
        <w:trPr>
          <w:trHeight w:val="648"/>
        </w:trPr>
        <w:tc>
          <w:tcPr>
            <w:tcW w:w="0" w:type="auto"/>
            <w:hideMark/>
          </w:tcPr>
          <w:p w14:paraId="63F0177E" w14:textId="77777777" w:rsidR="00E903D3" w:rsidRPr="00E903D3" w:rsidRDefault="00E903D3" w:rsidP="00E903D3">
            <w:pPr>
              <w:pStyle w:val="C-BodyText"/>
            </w:pPr>
            <w:r w:rsidRPr="00E903D3">
              <w:t>projectImg</w:t>
            </w:r>
          </w:p>
        </w:tc>
        <w:tc>
          <w:tcPr>
            <w:tcW w:w="0" w:type="auto"/>
            <w:hideMark/>
          </w:tcPr>
          <w:p w14:paraId="0CC232DD" w14:textId="77777777" w:rsidR="00E903D3" w:rsidRPr="00E903D3" w:rsidRDefault="00E903D3" w:rsidP="00E903D3">
            <w:pPr>
              <w:pStyle w:val="C-BodyText"/>
            </w:pPr>
            <w:r w:rsidRPr="00E903D3">
              <w:t>STRING</w:t>
            </w:r>
          </w:p>
        </w:tc>
        <w:tc>
          <w:tcPr>
            <w:tcW w:w="0" w:type="auto"/>
            <w:hideMark/>
          </w:tcPr>
          <w:p w14:paraId="112605F4" w14:textId="77777777" w:rsidR="00E903D3" w:rsidRPr="00E903D3" w:rsidRDefault="00E903D3" w:rsidP="00E903D3">
            <w:pPr>
              <w:pStyle w:val="C-BodyText"/>
            </w:pPr>
            <w:r w:rsidRPr="00E903D3">
              <w:t>Project image URL/path</w:t>
            </w:r>
          </w:p>
        </w:tc>
      </w:tr>
      <w:tr w:rsidR="00E903D3" w:rsidRPr="00E903D3" w14:paraId="288D31B3" w14:textId="77777777" w:rsidTr="00E903D3">
        <w:trPr>
          <w:trHeight w:val="648"/>
        </w:trPr>
        <w:tc>
          <w:tcPr>
            <w:tcW w:w="0" w:type="auto"/>
            <w:hideMark/>
          </w:tcPr>
          <w:p w14:paraId="126B711D" w14:textId="77777777" w:rsidR="00E903D3" w:rsidRPr="00E903D3" w:rsidRDefault="00E903D3" w:rsidP="00E903D3">
            <w:pPr>
              <w:pStyle w:val="C-BodyText"/>
            </w:pPr>
            <w:r w:rsidRPr="00E903D3">
              <w:t>location</w:t>
            </w:r>
          </w:p>
        </w:tc>
        <w:tc>
          <w:tcPr>
            <w:tcW w:w="0" w:type="auto"/>
            <w:hideMark/>
          </w:tcPr>
          <w:p w14:paraId="3EDF1A0F" w14:textId="77777777" w:rsidR="00E903D3" w:rsidRPr="00E903D3" w:rsidRDefault="00E903D3" w:rsidP="00E903D3">
            <w:pPr>
              <w:pStyle w:val="C-BodyText"/>
            </w:pPr>
            <w:r w:rsidRPr="00E903D3">
              <w:t>STRING</w:t>
            </w:r>
          </w:p>
        </w:tc>
        <w:tc>
          <w:tcPr>
            <w:tcW w:w="0" w:type="auto"/>
            <w:hideMark/>
          </w:tcPr>
          <w:p w14:paraId="0FF797F4" w14:textId="77777777" w:rsidR="00E903D3" w:rsidRPr="00E903D3" w:rsidRDefault="00E903D3" w:rsidP="00E903D3">
            <w:pPr>
              <w:pStyle w:val="C-BodyText"/>
            </w:pPr>
            <w:r w:rsidRPr="00E903D3">
              <w:t>Project location</w:t>
            </w:r>
          </w:p>
        </w:tc>
      </w:tr>
      <w:tr w:rsidR="00E903D3" w:rsidRPr="00E903D3" w14:paraId="31A06BB4" w14:textId="77777777" w:rsidTr="00E903D3">
        <w:trPr>
          <w:trHeight w:val="648"/>
        </w:trPr>
        <w:tc>
          <w:tcPr>
            <w:tcW w:w="0" w:type="auto"/>
            <w:hideMark/>
          </w:tcPr>
          <w:p w14:paraId="4BB8737F" w14:textId="77777777" w:rsidR="00E903D3" w:rsidRPr="00E903D3" w:rsidRDefault="00E903D3" w:rsidP="00E903D3">
            <w:pPr>
              <w:pStyle w:val="C-BodyText"/>
            </w:pPr>
            <w:r w:rsidRPr="00E903D3">
              <w:t>client</w:t>
            </w:r>
          </w:p>
        </w:tc>
        <w:tc>
          <w:tcPr>
            <w:tcW w:w="0" w:type="auto"/>
            <w:hideMark/>
          </w:tcPr>
          <w:p w14:paraId="7E33B64F" w14:textId="77777777" w:rsidR="00E903D3" w:rsidRPr="00E903D3" w:rsidRDefault="00E903D3" w:rsidP="00E903D3">
            <w:pPr>
              <w:pStyle w:val="C-BodyText"/>
            </w:pPr>
            <w:r w:rsidRPr="00E903D3">
              <w:t>STRING</w:t>
            </w:r>
          </w:p>
        </w:tc>
        <w:tc>
          <w:tcPr>
            <w:tcW w:w="0" w:type="auto"/>
            <w:hideMark/>
          </w:tcPr>
          <w:p w14:paraId="20E5F979" w14:textId="77777777" w:rsidR="00E903D3" w:rsidRPr="00E903D3" w:rsidRDefault="00E903D3" w:rsidP="00E903D3">
            <w:pPr>
              <w:pStyle w:val="C-BodyText"/>
            </w:pPr>
            <w:r w:rsidRPr="00E903D3">
              <w:t>Client name</w:t>
            </w:r>
          </w:p>
        </w:tc>
      </w:tr>
      <w:tr w:rsidR="00E903D3" w:rsidRPr="00E903D3" w14:paraId="0E7C2407" w14:textId="77777777" w:rsidTr="00E903D3">
        <w:trPr>
          <w:trHeight w:val="648"/>
        </w:trPr>
        <w:tc>
          <w:tcPr>
            <w:tcW w:w="0" w:type="auto"/>
            <w:hideMark/>
          </w:tcPr>
          <w:p w14:paraId="72509C93" w14:textId="77777777" w:rsidR="00E903D3" w:rsidRPr="00E903D3" w:rsidRDefault="00E903D3" w:rsidP="00E903D3">
            <w:pPr>
              <w:pStyle w:val="C-BodyText"/>
            </w:pPr>
            <w:r w:rsidRPr="00E903D3">
              <w:t>architects</w:t>
            </w:r>
          </w:p>
        </w:tc>
        <w:tc>
          <w:tcPr>
            <w:tcW w:w="0" w:type="auto"/>
            <w:hideMark/>
          </w:tcPr>
          <w:p w14:paraId="1993987C" w14:textId="77777777" w:rsidR="00E903D3" w:rsidRPr="00E903D3" w:rsidRDefault="00E903D3" w:rsidP="00E903D3">
            <w:pPr>
              <w:pStyle w:val="C-BodyText"/>
            </w:pPr>
            <w:r w:rsidRPr="00E903D3">
              <w:t>STRING</w:t>
            </w:r>
          </w:p>
        </w:tc>
        <w:tc>
          <w:tcPr>
            <w:tcW w:w="0" w:type="auto"/>
            <w:hideMark/>
          </w:tcPr>
          <w:p w14:paraId="4E4D81DF" w14:textId="77777777" w:rsidR="00E903D3" w:rsidRPr="00E903D3" w:rsidRDefault="00E903D3" w:rsidP="00E903D3">
            <w:pPr>
              <w:pStyle w:val="C-BodyText"/>
            </w:pPr>
            <w:r w:rsidRPr="00E903D3">
              <w:t>Architect(s) name</w:t>
            </w:r>
          </w:p>
        </w:tc>
      </w:tr>
      <w:tr w:rsidR="00E903D3" w:rsidRPr="00E903D3" w14:paraId="3DC30D60" w14:textId="77777777" w:rsidTr="00E903D3">
        <w:trPr>
          <w:trHeight w:val="648"/>
        </w:trPr>
        <w:tc>
          <w:tcPr>
            <w:tcW w:w="0" w:type="auto"/>
            <w:hideMark/>
          </w:tcPr>
          <w:p w14:paraId="4B7ED61E" w14:textId="77777777" w:rsidR="00E903D3" w:rsidRPr="00E903D3" w:rsidRDefault="00E903D3" w:rsidP="00E903D3">
            <w:pPr>
              <w:pStyle w:val="C-BodyText"/>
            </w:pPr>
            <w:r w:rsidRPr="00E903D3">
              <w:t>website</w:t>
            </w:r>
          </w:p>
        </w:tc>
        <w:tc>
          <w:tcPr>
            <w:tcW w:w="0" w:type="auto"/>
            <w:hideMark/>
          </w:tcPr>
          <w:p w14:paraId="5BE911DE" w14:textId="77777777" w:rsidR="00E903D3" w:rsidRPr="00E903D3" w:rsidRDefault="00E903D3" w:rsidP="00E903D3">
            <w:pPr>
              <w:pStyle w:val="C-BodyText"/>
            </w:pPr>
            <w:r w:rsidRPr="00E903D3">
              <w:t>STRING</w:t>
            </w:r>
          </w:p>
        </w:tc>
        <w:tc>
          <w:tcPr>
            <w:tcW w:w="0" w:type="auto"/>
            <w:hideMark/>
          </w:tcPr>
          <w:p w14:paraId="175F4ABE" w14:textId="77777777" w:rsidR="00E903D3" w:rsidRPr="00E903D3" w:rsidRDefault="00E903D3" w:rsidP="00E903D3">
            <w:pPr>
              <w:pStyle w:val="C-BodyText"/>
            </w:pPr>
            <w:r w:rsidRPr="00E903D3">
              <w:t>Project website URL</w:t>
            </w:r>
          </w:p>
        </w:tc>
      </w:tr>
      <w:tr w:rsidR="00E903D3" w:rsidRPr="00E903D3" w14:paraId="3401C668" w14:textId="77777777" w:rsidTr="00E903D3">
        <w:trPr>
          <w:trHeight w:val="648"/>
        </w:trPr>
        <w:tc>
          <w:tcPr>
            <w:tcW w:w="0" w:type="auto"/>
            <w:hideMark/>
          </w:tcPr>
          <w:p w14:paraId="7EE4F81C" w14:textId="77777777" w:rsidR="00E903D3" w:rsidRPr="00E903D3" w:rsidRDefault="00E903D3" w:rsidP="00E903D3">
            <w:pPr>
              <w:pStyle w:val="C-BodyText"/>
            </w:pPr>
            <w:r w:rsidRPr="00E903D3">
              <w:t>facebookLink</w:t>
            </w:r>
          </w:p>
        </w:tc>
        <w:tc>
          <w:tcPr>
            <w:tcW w:w="0" w:type="auto"/>
            <w:hideMark/>
          </w:tcPr>
          <w:p w14:paraId="310F3B04" w14:textId="77777777" w:rsidR="00E903D3" w:rsidRPr="00E903D3" w:rsidRDefault="00E903D3" w:rsidP="00E903D3">
            <w:pPr>
              <w:pStyle w:val="C-BodyText"/>
            </w:pPr>
            <w:r w:rsidRPr="00E903D3">
              <w:t>STRING (nullable)</w:t>
            </w:r>
          </w:p>
        </w:tc>
        <w:tc>
          <w:tcPr>
            <w:tcW w:w="0" w:type="auto"/>
            <w:hideMark/>
          </w:tcPr>
          <w:p w14:paraId="3057D136" w14:textId="77777777" w:rsidR="00E903D3" w:rsidRPr="00E903D3" w:rsidRDefault="00E903D3" w:rsidP="00E903D3">
            <w:pPr>
              <w:pStyle w:val="C-BodyText"/>
            </w:pPr>
            <w:r w:rsidRPr="00E903D3">
              <w:t>Facebook page link</w:t>
            </w:r>
          </w:p>
        </w:tc>
      </w:tr>
      <w:tr w:rsidR="00E903D3" w:rsidRPr="00E903D3" w14:paraId="07CDF1C6" w14:textId="77777777" w:rsidTr="00E903D3">
        <w:trPr>
          <w:trHeight w:val="648"/>
        </w:trPr>
        <w:tc>
          <w:tcPr>
            <w:tcW w:w="0" w:type="auto"/>
            <w:hideMark/>
          </w:tcPr>
          <w:p w14:paraId="432549B1" w14:textId="77777777" w:rsidR="00E903D3" w:rsidRPr="00E903D3" w:rsidRDefault="00E903D3" w:rsidP="00E903D3">
            <w:pPr>
              <w:pStyle w:val="C-BodyText"/>
            </w:pPr>
            <w:r w:rsidRPr="00E903D3">
              <w:t>instagramLink</w:t>
            </w:r>
          </w:p>
        </w:tc>
        <w:tc>
          <w:tcPr>
            <w:tcW w:w="0" w:type="auto"/>
            <w:hideMark/>
          </w:tcPr>
          <w:p w14:paraId="0888D0D7" w14:textId="77777777" w:rsidR="00E903D3" w:rsidRPr="00E903D3" w:rsidRDefault="00E903D3" w:rsidP="00E903D3">
            <w:pPr>
              <w:pStyle w:val="C-BodyText"/>
            </w:pPr>
            <w:r w:rsidRPr="00E903D3">
              <w:t>STRING (nullable)</w:t>
            </w:r>
          </w:p>
        </w:tc>
        <w:tc>
          <w:tcPr>
            <w:tcW w:w="0" w:type="auto"/>
            <w:hideMark/>
          </w:tcPr>
          <w:p w14:paraId="03C06ACD" w14:textId="77777777" w:rsidR="00E903D3" w:rsidRPr="00E903D3" w:rsidRDefault="00E903D3" w:rsidP="00E903D3">
            <w:pPr>
              <w:pStyle w:val="C-BodyText"/>
            </w:pPr>
            <w:r w:rsidRPr="00E903D3">
              <w:t>Instagram profile link</w:t>
            </w:r>
          </w:p>
        </w:tc>
      </w:tr>
      <w:tr w:rsidR="00E903D3" w:rsidRPr="00E903D3" w14:paraId="2C1B55E8" w14:textId="77777777" w:rsidTr="00E903D3">
        <w:trPr>
          <w:trHeight w:val="648"/>
        </w:trPr>
        <w:tc>
          <w:tcPr>
            <w:tcW w:w="0" w:type="auto"/>
            <w:hideMark/>
          </w:tcPr>
          <w:p w14:paraId="02C0EE5C" w14:textId="77777777" w:rsidR="00E903D3" w:rsidRPr="00E903D3" w:rsidRDefault="00E903D3" w:rsidP="00E903D3">
            <w:pPr>
              <w:pStyle w:val="C-BodyText"/>
            </w:pPr>
            <w:r w:rsidRPr="00E903D3">
              <w:t>linkedinLink</w:t>
            </w:r>
          </w:p>
        </w:tc>
        <w:tc>
          <w:tcPr>
            <w:tcW w:w="0" w:type="auto"/>
            <w:hideMark/>
          </w:tcPr>
          <w:p w14:paraId="3E84E017" w14:textId="77777777" w:rsidR="00E903D3" w:rsidRPr="00E903D3" w:rsidRDefault="00E903D3" w:rsidP="00E903D3">
            <w:pPr>
              <w:pStyle w:val="C-BodyText"/>
            </w:pPr>
            <w:r w:rsidRPr="00E903D3">
              <w:t>STRING (nullable)</w:t>
            </w:r>
          </w:p>
        </w:tc>
        <w:tc>
          <w:tcPr>
            <w:tcW w:w="0" w:type="auto"/>
            <w:hideMark/>
          </w:tcPr>
          <w:p w14:paraId="0A95B3B1" w14:textId="77777777" w:rsidR="00E903D3" w:rsidRPr="00E903D3" w:rsidRDefault="00E903D3" w:rsidP="00E903D3">
            <w:pPr>
              <w:pStyle w:val="C-BodyText"/>
            </w:pPr>
            <w:r w:rsidRPr="00E903D3">
              <w:t>LinkedIn page link</w:t>
            </w:r>
          </w:p>
        </w:tc>
      </w:tr>
      <w:tr w:rsidR="00E903D3" w:rsidRPr="00E903D3" w14:paraId="0B318039" w14:textId="77777777" w:rsidTr="00E903D3">
        <w:trPr>
          <w:trHeight w:val="648"/>
        </w:trPr>
        <w:tc>
          <w:tcPr>
            <w:tcW w:w="0" w:type="auto"/>
            <w:hideMark/>
          </w:tcPr>
          <w:p w14:paraId="2FBB7F7F" w14:textId="77777777" w:rsidR="00E903D3" w:rsidRPr="00E903D3" w:rsidRDefault="00E903D3" w:rsidP="00E903D3">
            <w:pPr>
              <w:pStyle w:val="C-BodyText"/>
            </w:pPr>
            <w:r w:rsidRPr="00E903D3">
              <w:t>xLink</w:t>
            </w:r>
          </w:p>
        </w:tc>
        <w:tc>
          <w:tcPr>
            <w:tcW w:w="0" w:type="auto"/>
            <w:hideMark/>
          </w:tcPr>
          <w:p w14:paraId="4716F949" w14:textId="77777777" w:rsidR="00E903D3" w:rsidRPr="00E903D3" w:rsidRDefault="00E903D3" w:rsidP="00E903D3">
            <w:pPr>
              <w:pStyle w:val="C-BodyText"/>
            </w:pPr>
            <w:r w:rsidRPr="00E903D3">
              <w:t>STRING (nullable)</w:t>
            </w:r>
          </w:p>
        </w:tc>
        <w:tc>
          <w:tcPr>
            <w:tcW w:w="0" w:type="auto"/>
            <w:hideMark/>
          </w:tcPr>
          <w:p w14:paraId="576650AA" w14:textId="77777777" w:rsidR="00E903D3" w:rsidRPr="00E903D3" w:rsidRDefault="00E903D3" w:rsidP="00E903D3">
            <w:pPr>
              <w:pStyle w:val="C-BodyText"/>
            </w:pPr>
            <w:r w:rsidRPr="00E903D3">
              <w:t>X/Twitter profile link</w:t>
            </w:r>
          </w:p>
        </w:tc>
      </w:tr>
      <w:tr w:rsidR="00E903D3" w:rsidRPr="00E903D3" w14:paraId="1E5A8CB7" w14:textId="77777777" w:rsidTr="00E903D3">
        <w:trPr>
          <w:trHeight w:val="648"/>
        </w:trPr>
        <w:tc>
          <w:tcPr>
            <w:tcW w:w="0" w:type="auto"/>
            <w:hideMark/>
          </w:tcPr>
          <w:p w14:paraId="0510C4DB" w14:textId="77777777" w:rsidR="00E903D3" w:rsidRPr="00E903D3" w:rsidRDefault="00E903D3" w:rsidP="00E903D3">
            <w:pPr>
              <w:pStyle w:val="C-BodyText"/>
            </w:pPr>
            <w:r w:rsidRPr="00E903D3">
              <w:t>description</w:t>
            </w:r>
          </w:p>
        </w:tc>
        <w:tc>
          <w:tcPr>
            <w:tcW w:w="0" w:type="auto"/>
            <w:hideMark/>
          </w:tcPr>
          <w:p w14:paraId="6F5CB73C" w14:textId="77777777" w:rsidR="00E903D3" w:rsidRPr="00E903D3" w:rsidRDefault="00E903D3" w:rsidP="00E903D3">
            <w:pPr>
              <w:pStyle w:val="C-BodyText"/>
            </w:pPr>
            <w:r w:rsidRPr="00E903D3">
              <w:t>STRING</w:t>
            </w:r>
          </w:p>
        </w:tc>
        <w:tc>
          <w:tcPr>
            <w:tcW w:w="0" w:type="auto"/>
            <w:hideMark/>
          </w:tcPr>
          <w:p w14:paraId="52EE630B" w14:textId="77777777" w:rsidR="00E903D3" w:rsidRPr="00E903D3" w:rsidRDefault="00E903D3" w:rsidP="00E903D3">
            <w:pPr>
              <w:pStyle w:val="C-BodyText"/>
            </w:pPr>
            <w:r w:rsidRPr="00E903D3">
              <w:t>Project description (default: "")</w:t>
            </w:r>
          </w:p>
        </w:tc>
      </w:tr>
      <w:tr w:rsidR="00E903D3" w:rsidRPr="00E903D3" w14:paraId="33351528" w14:textId="77777777" w:rsidTr="00E903D3">
        <w:trPr>
          <w:trHeight w:val="648"/>
        </w:trPr>
        <w:tc>
          <w:tcPr>
            <w:tcW w:w="0" w:type="auto"/>
            <w:hideMark/>
          </w:tcPr>
          <w:p w14:paraId="12D51BA7" w14:textId="77777777" w:rsidR="00E903D3" w:rsidRPr="00E903D3" w:rsidRDefault="00E903D3" w:rsidP="00E903D3">
            <w:pPr>
              <w:pStyle w:val="C-BodyText"/>
            </w:pPr>
            <w:r w:rsidRPr="00E903D3">
              <w:t>status</w:t>
            </w:r>
          </w:p>
        </w:tc>
        <w:tc>
          <w:tcPr>
            <w:tcW w:w="0" w:type="auto"/>
            <w:hideMark/>
          </w:tcPr>
          <w:p w14:paraId="1492A0F9" w14:textId="77777777" w:rsidR="00E903D3" w:rsidRPr="00E903D3" w:rsidRDefault="00E903D3" w:rsidP="00E903D3">
            <w:pPr>
              <w:pStyle w:val="C-BodyText"/>
            </w:pPr>
            <w:r w:rsidRPr="00E903D3">
              <w:t>BOOLEAN</w:t>
            </w:r>
          </w:p>
        </w:tc>
        <w:tc>
          <w:tcPr>
            <w:tcW w:w="0" w:type="auto"/>
            <w:hideMark/>
          </w:tcPr>
          <w:p w14:paraId="583638FD" w14:textId="77777777" w:rsidR="00E903D3" w:rsidRPr="00E903D3" w:rsidRDefault="00E903D3" w:rsidP="00E903D3">
            <w:pPr>
              <w:pStyle w:val="C-BodyText"/>
            </w:pPr>
            <w:r w:rsidRPr="00E903D3">
              <w:t>Project active status (default: true)</w:t>
            </w:r>
          </w:p>
        </w:tc>
      </w:tr>
      <w:tr w:rsidR="00E903D3" w:rsidRPr="00E903D3" w14:paraId="5D902DFA" w14:textId="77777777" w:rsidTr="00E903D3">
        <w:trPr>
          <w:trHeight w:val="648"/>
        </w:trPr>
        <w:tc>
          <w:tcPr>
            <w:tcW w:w="0" w:type="auto"/>
            <w:hideMark/>
          </w:tcPr>
          <w:p w14:paraId="167971CE" w14:textId="77777777" w:rsidR="00E903D3" w:rsidRPr="00E903D3" w:rsidRDefault="00E903D3" w:rsidP="00E903D3">
            <w:pPr>
              <w:pStyle w:val="C-BodyText"/>
            </w:pPr>
            <w:r w:rsidRPr="00E903D3">
              <w:t>projectTypeId (FK)</w:t>
            </w:r>
          </w:p>
        </w:tc>
        <w:tc>
          <w:tcPr>
            <w:tcW w:w="0" w:type="auto"/>
            <w:hideMark/>
          </w:tcPr>
          <w:p w14:paraId="4C0FB03F" w14:textId="77777777" w:rsidR="00E903D3" w:rsidRPr="00E903D3" w:rsidRDefault="00E903D3" w:rsidP="00E903D3">
            <w:pPr>
              <w:pStyle w:val="C-BodyText"/>
            </w:pPr>
            <w:r w:rsidRPr="00E903D3">
              <w:t>STRING (UUID)</w:t>
            </w:r>
          </w:p>
        </w:tc>
        <w:tc>
          <w:tcPr>
            <w:tcW w:w="0" w:type="auto"/>
            <w:hideMark/>
          </w:tcPr>
          <w:p w14:paraId="10E93483" w14:textId="77777777" w:rsidR="00E903D3" w:rsidRPr="00E903D3" w:rsidRDefault="00E903D3" w:rsidP="00E903D3">
            <w:pPr>
              <w:pStyle w:val="C-BodyText"/>
            </w:pPr>
            <w:r w:rsidRPr="00E903D3">
              <w:t>Link to projectType table</w:t>
            </w:r>
          </w:p>
        </w:tc>
      </w:tr>
      <w:tr w:rsidR="00E903D3" w:rsidRPr="00E903D3" w14:paraId="77AF19E8" w14:textId="77777777" w:rsidTr="00E903D3">
        <w:trPr>
          <w:trHeight w:val="648"/>
        </w:trPr>
        <w:tc>
          <w:tcPr>
            <w:tcW w:w="0" w:type="auto"/>
            <w:hideMark/>
          </w:tcPr>
          <w:p w14:paraId="7F40A5FC" w14:textId="77777777" w:rsidR="00E903D3" w:rsidRPr="00E903D3" w:rsidRDefault="00E903D3" w:rsidP="00E903D3">
            <w:pPr>
              <w:pStyle w:val="C-BodyText"/>
            </w:pPr>
            <w:r w:rsidRPr="00E903D3">
              <w:t>materialId (FK)</w:t>
            </w:r>
          </w:p>
        </w:tc>
        <w:tc>
          <w:tcPr>
            <w:tcW w:w="0" w:type="auto"/>
            <w:hideMark/>
          </w:tcPr>
          <w:p w14:paraId="6E2CB067" w14:textId="77777777" w:rsidR="00E903D3" w:rsidRPr="00E903D3" w:rsidRDefault="00E903D3" w:rsidP="00E903D3">
            <w:pPr>
              <w:pStyle w:val="C-BodyText"/>
            </w:pPr>
            <w:r w:rsidRPr="00E903D3">
              <w:t>STRING (UUID)</w:t>
            </w:r>
          </w:p>
        </w:tc>
        <w:tc>
          <w:tcPr>
            <w:tcW w:w="0" w:type="auto"/>
            <w:hideMark/>
          </w:tcPr>
          <w:p w14:paraId="437842FF" w14:textId="77777777" w:rsidR="00E903D3" w:rsidRPr="00E903D3" w:rsidRDefault="00E903D3" w:rsidP="00E903D3">
            <w:pPr>
              <w:pStyle w:val="C-BodyText"/>
            </w:pPr>
            <w:r w:rsidRPr="00E903D3">
              <w:t>Link to material table</w:t>
            </w:r>
          </w:p>
        </w:tc>
      </w:tr>
      <w:tr w:rsidR="00E903D3" w:rsidRPr="00E903D3" w14:paraId="15204077" w14:textId="77777777" w:rsidTr="00E903D3">
        <w:trPr>
          <w:trHeight w:val="648"/>
        </w:trPr>
        <w:tc>
          <w:tcPr>
            <w:tcW w:w="0" w:type="auto"/>
            <w:hideMark/>
          </w:tcPr>
          <w:p w14:paraId="1381E15B" w14:textId="77777777" w:rsidR="00E903D3" w:rsidRPr="00E903D3" w:rsidRDefault="00E903D3" w:rsidP="00E903D3">
            <w:pPr>
              <w:pStyle w:val="C-BodyText"/>
            </w:pPr>
            <w:r w:rsidRPr="00E903D3">
              <w:t>createdAt</w:t>
            </w:r>
          </w:p>
        </w:tc>
        <w:tc>
          <w:tcPr>
            <w:tcW w:w="0" w:type="auto"/>
            <w:hideMark/>
          </w:tcPr>
          <w:p w14:paraId="78AF0E23" w14:textId="77777777" w:rsidR="00E903D3" w:rsidRPr="00E903D3" w:rsidRDefault="00E903D3" w:rsidP="00E903D3">
            <w:pPr>
              <w:pStyle w:val="C-BodyText"/>
            </w:pPr>
            <w:r w:rsidRPr="00E903D3">
              <w:t>DATETIME</w:t>
            </w:r>
          </w:p>
        </w:tc>
        <w:tc>
          <w:tcPr>
            <w:tcW w:w="0" w:type="auto"/>
            <w:hideMark/>
          </w:tcPr>
          <w:p w14:paraId="6EBE49C0" w14:textId="77777777" w:rsidR="00E903D3" w:rsidRPr="00E903D3" w:rsidRDefault="00E903D3" w:rsidP="00E903D3">
            <w:pPr>
              <w:pStyle w:val="C-BodyText"/>
            </w:pPr>
            <w:r w:rsidRPr="00E903D3">
              <w:t>Project creation timestamp</w:t>
            </w:r>
          </w:p>
        </w:tc>
      </w:tr>
      <w:tr w:rsidR="00E903D3" w:rsidRPr="00E903D3" w14:paraId="79B03471" w14:textId="77777777" w:rsidTr="00E903D3">
        <w:trPr>
          <w:trHeight w:val="648"/>
        </w:trPr>
        <w:tc>
          <w:tcPr>
            <w:tcW w:w="0" w:type="auto"/>
            <w:hideMark/>
          </w:tcPr>
          <w:p w14:paraId="1155D67F" w14:textId="77777777" w:rsidR="00E903D3" w:rsidRPr="00E903D3" w:rsidRDefault="00E903D3" w:rsidP="00E903D3">
            <w:pPr>
              <w:pStyle w:val="C-BodyText"/>
            </w:pPr>
            <w:r w:rsidRPr="00E903D3">
              <w:t>updatedAt</w:t>
            </w:r>
          </w:p>
        </w:tc>
        <w:tc>
          <w:tcPr>
            <w:tcW w:w="0" w:type="auto"/>
            <w:hideMark/>
          </w:tcPr>
          <w:p w14:paraId="251281A2" w14:textId="77777777" w:rsidR="00E903D3" w:rsidRPr="00E903D3" w:rsidRDefault="00E903D3" w:rsidP="00E903D3">
            <w:pPr>
              <w:pStyle w:val="C-BodyText"/>
            </w:pPr>
            <w:r w:rsidRPr="00E903D3">
              <w:t>DATETIME</w:t>
            </w:r>
          </w:p>
        </w:tc>
        <w:tc>
          <w:tcPr>
            <w:tcW w:w="0" w:type="auto"/>
            <w:hideMark/>
          </w:tcPr>
          <w:p w14:paraId="5203DFDE" w14:textId="77777777" w:rsidR="00E903D3" w:rsidRPr="00E903D3" w:rsidRDefault="00E903D3" w:rsidP="00E903D3">
            <w:pPr>
              <w:pStyle w:val="C-BodyText"/>
            </w:pPr>
            <w:r w:rsidRPr="00E903D3">
              <w:t>Last update timestamp</w:t>
            </w:r>
          </w:p>
        </w:tc>
      </w:tr>
    </w:tbl>
    <w:p w14:paraId="3C561E41" w14:textId="57B5DC1D" w:rsidR="005828E6" w:rsidRDefault="000826A6" w:rsidP="00D34318">
      <w:pPr>
        <w:pStyle w:val="TableTitle"/>
      </w:pPr>
      <w:bookmarkStart w:id="238" w:name="_Toc219643279"/>
      <w:r w:rsidRPr="000826A6">
        <w:lastRenderedPageBreak/>
        <w:t>Table 7.</w:t>
      </w:r>
      <w:r w:rsidR="005C0D35">
        <w:t>9</w:t>
      </w:r>
      <w:r w:rsidRPr="000826A6">
        <w:t>: material Table</w:t>
      </w:r>
      <w:bookmarkEnd w:id="238"/>
    </w:p>
    <w:tbl>
      <w:tblPr>
        <w:tblStyle w:val="TableGridLight1"/>
        <w:tblW w:w="9091" w:type="dxa"/>
        <w:tblLook w:val="04A0" w:firstRow="1" w:lastRow="0" w:firstColumn="1" w:lastColumn="0" w:noHBand="0" w:noVBand="1"/>
      </w:tblPr>
      <w:tblGrid>
        <w:gridCol w:w="1705"/>
        <w:gridCol w:w="2529"/>
        <w:gridCol w:w="4857"/>
      </w:tblGrid>
      <w:tr w:rsidR="003B535B" w:rsidRPr="003B535B" w14:paraId="064C517F" w14:textId="77777777" w:rsidTr="003B535B">
        <w:trPr>
          <w:trHeight w:val="621"/>
        </w:trPr>
        <w:tc>
          <w:tcPr>
            <w:tcW w:w="0" w:type="auto"/>
            <w:hideMark/>
          </w:tcPr>
          <w:p w14:paraId="735CC93E" w14:textId="77777777" w:rsidR="003B535B" w:rsidRPr="003B535B" w:rsidRDefault="003B535B" w:rsidP="003B535B">
            <w:pPr>
              <w:pStyle w:val="C-BodyText"/>
              <w:rPr>
                <w:b/>
                <w:bCs/>
              </w:rPr>
            </w:pPr>
            <w:r w:rsidRPr="003B535B">
              <w:rPr>
                <w:b/>
                <w:bCs/>
              </w:rPr>
              <w:t>Field</w:t>
            </w:r>
          </w:p>
        </w:tc>
        <w:tc>
          <w:tcPr>
            <w:tcW w:w="0" w:type="auto"/>
            <w:hideMark/>
          </w:tcPr>
          <w:p w14:paraId="49A1557F" w14:textId="77777777" w:rsidR="003B535B" w:rsidRPr="003B535B" w:rsidRDefault="003B535B" w:rsidP="003B535B">
            <w:pPr>
              <w:pStyle w:val="C-BodyText"/>
              <w:rPr>
                <w:b/>
                <w:bCs/>
              </w:rPr>
            </w:pPr>
            <w:r w:rsidRPr="003B535B">
              <w:rPr>
                <w:b/>
                <w:bCs/>
              </w:rPr>
              <w:t>Type</w:t>
            </w:r>
          </w:p>
        </w:tc>
        <w:tc>
          <w:tcPr>
            <w:tcW w:w="0" w:type="auto"/>
            <w:hideMark/>
          </w:tcPr>
          <w:p w14:paraId="4D59BA49" w14:textId="77777777" w:rsidR="003B535B" w:rsidRPr="003B535B" w:rsidRDefault="003B535B" w:rsidP="003B535B">
            <w:pPr>
              <w:pStyle w:val="C-BodyText"/>
              <w:rPr>
                <w:b/>
                <w:bCs/>
              </w:rPr>
            </w:pPr>
            <w:r w:rsidRPr="003B535B">
              <w:rPr>
                <w:b/>
                <w:bCs/>
              </w:rPr>
              <w:t>Description</w:t>
            </w:r>
          </w:p>
        </w:tc>
      </w:tr>
      <w:tr w:rsidR="003B535B" w:rsidRPr="003B535B" w14:paraId="163ABD4E" w14:textId="77777777" w:rsidTr="003B535B">
        <w:trPr>
          <w:trHeight w:val="621"/>
        </w:trPr>
        <w:tc>
          <w:tcPr>
            <w:tcW w:w="0" w:type="auto"/>
            <w:hideMark/>
          </w:tcPr>
          <w:p w14:paraId="38DF39D9" w14:textId="77777777" w:rsidR="003B535B" w:rsidRPr="003B535B" w:rsidRDefault="003B535B" w:rsidP="003B535B">
            <w:pPr>
              <w:pStyle w:val="C-BodyText"/>
            </w:pPr>
            <w:r w:rsidRPr="003B535B">
              <w:t>id (PK)</w:t>
            </w:r>
          </w:p>
        </w:tc>
        <w:tc>
          <w:tcPr>
            <w:tcW w:w="0" w:type="auto"/>
            <w:hideMark/>
          </w:tcPr>
          <w:p w14:paraId="66BB02F6" w14:textId="77777777" w:rsidR="003B535B" w:rsidRPr="003B535B" w:rsidRDefault="003B535B" w:rsidP="003B535B">
            <w:pPr>
              <w:pStyle w:val="C-BodyText"/>
            </w:pPr>
            <w:r w:rsidRPr="003B535B">
              <w:t>STRING (UUID)</w:t>
            </w:r>
          </w:p>
        </w:tc>
        <w:tc>
          <w:tcPr>
            <w:tcW w:w="0" w:type="auto"/>
            <w:hideMark/>
          </w:tcPr>
          <w:p w14:paraId="2F6D7BFF" w14:textId="77777777" w:rsidR="003B535B" w:rsidRPr="003B535B" w:rsidRDefault="003B535B" w:rsidP="003B535B">
            <w:pPr>
              <w:pStyle w:val="C-BodyText"/>
            </w:pPr>
            <w:r w:rsidRPr="003B535B">
              <w:t>Unique material identifier</w:t>
            </w:r>
          </w:p>
        </w:tc>
      </w:tr>
      <w:tr w:rsidR="003B535B" w:rsidRPr="003B535B" w14:paraId="455C5199" w14:textId="77777777" w:rsidTr="003B535B">
        <w:trPr>
          <w:trHeight w:val="621"/>
        </w:trPr>
        <w:tc>
          <w:tcPr>
            <w:tcW w:w="0" w:type="auto"/>
            <w:hideMark/>
          </w:tcPr>
          <w:p w14:paraId="667D20BE" w14:textId="77777777" w:rsidR="003B535B" w:rsidRPr="003B535B" w:rsidRDefault="003B535B" w:rsidP="003B535B">
            <w:pPr>
              <w:pStyle w:val="C-BodyText"/>
            </w:pPr>
            <w:r w:rsidRPr="003B535B">
              <w:t>name</w:t>
            </w:r>
          </w:p>
        </w:tc>
        <w:tc>
          <w:tcPr>
            <w:tcW w:w="0" w:type="auto"/>
            <w:hideMark/>
          </w:tcPr>
          <w:p w14:paraId="695DF6D5" w14:textId="77777777" w:rsidR="003B535B" w:rsidRPr="003B535B" w:rsidRDefault="003B535B" w:rsidP="003B535B">
            <w:pPr>
              <w:pStyle w:val="C-BodyText"/>
            </w:pPr>
            <w:r w:rsidRPr="003B535B">
              <w:t>STRING</w:t>
            </w:r>
          </w:p>
        </w:tc>
        <w:tc>
          <w:tcPr>
            <w:tcW w:w="0" w:type="auto"/>
            <w:hideMark/>
          </w:tcPr>
          <w:p w14:paraId="54D3331A" w14:textId="77777777" w:rsidR="003B535B" w:rsidRPr="003B535B" w:rsidRDefault="003B535B" w:rsidP="003B535B">
            <w:pPr>
              <w:pStyle w:val="C-BodyText"/>
            </w:pPr>
            <w:r w:rsidRPr="003B535B">
              <w:t>Material name (unique)</w:t>
            </w:r>
          </w:p>
        </w:tc>
      </w:tr>
      <w:tr w:rsidR="003B535B" w:rsidRPr="003B535B" w14:paraId="0F702F05" w14:textId="77777777" w:rsidTr="003B535B">
        <w:trPr>
          <w:trHeight w:val="621"/>
        </w:trPr>
        <w:tc>
          <w:tcPr>
            <w:tcW w:w="0" w:type="auto"/>
            <w:hideMark/>
          </w:tcPr>
          <w:p w14:paraId="01B33CAB" w14:textId="77777777" w:rsidR="003B535B" w:rsidRPr="003B535B" w:rsidRDefault="003B535B" w:rsidP="003B535B">
            <w:pPr>
              <w:pStyle w:val="C-BodyText"/>
            </w:pPr>
            <w:r w:rsidRPr="003B535B">
              <w:t>description</w:t>
            </w:r>
          </w:p>
        </w:tc>
        <w:tc>
          <w:tcPr>
            <w:tcW w:w="0" w:type="auto"/>
            <w:hideMark/>
          </w:tcPr>
          <w:p w14:paraId="542B16AE" w14:textId="77777777" w:rsidR="003B535B" w:rsidRPr="003B535B" w:rsidRDefault="003B535B" w:rsidP="003B535B">
            <w:pPr>
              <w:pStyle w:val="C-BodyText"/>
            </w:pPr>
            <w:r w:rsidRPr="003B535B">
              <w:t>STRING</w:t>
            </w:r>
          </w:p>
        </w:tc>
        <w:tc>
          <w:tcPr>
            <w:tcW w:w="0" w:type="auto"/>
            <w:hideMark/>
          </w:tcPr>
          <w:p w14:paraId="1411F1A6" w14:textId="77777777" w:rsidR="003B535B" w:rsidRPr="003B535B" w:rsidRDefault="003B535B" w:rsidP="003B535B">
            <w:pPr>
              <w:pStyle w:val="C-BodyText"/>
            </w:pPr>
            <w:r w:rsidRPr="003B535B">
              <w:t>Material description</w:t>
            </w:r>
          </w:p>
        </w:tc>
      </w:tr>
      <w:tr w:rsidR="003B535B" w:rsidRPr="003B535B" w14:paraId="006F623E" w14:textId="77777777" w:rsidTr="003B535B">
        <w:trPr>
          <w:trHeight w:val="621"/>
        </w:trPr>
        <w:tc>
          <w:tcPr>
            <w:tcW w:w="0" w:type="auto"/>
            <w:hideMark/>
          </w:tcPr>
          <w:p w14:paraId="5DC891C1" w14:textId="77777777" w:rsidR="003B535B" w:rsidRPr="003B535B" w:rsidRDefault="003B535B" w:rsidP="003B535B">
            <w:pPr>
              <w:pStyle w:val="C-BodyText"/>
            </w:pPr>
            <w:r w:rsidRPr="003B535B">
              <w:t>isDeleted</w:t>
            </w:r>
          </w:p>
        </w:tc>
        <w:tc>
          <w:tcPr>
            <w:tcW w:w="0" w:type="auto"/>
            <w:hideMark/>
          </w:tcPr>
          <w:p w14:paraId="728C8921" w14:textId="77777777" w:rsidR="003B535B" w:rsidRPr="003B535B" w:rsidRDefault="003B535B" w:rsidP="003B535B">
            <w:pPr>
              <w:pStyle w:val="C-BodyText"/>
            </w:pPr>
            <w:r w:rsidRPr="003B535B">
              <w:t>BOOLEAN</w:t>
            </w:r>
          </w:p>
        </w:tc>
        <w:tc>
          <w:tcPr>
            <w:tcW w:w="0" w:type="auto"/>
            <w:hideMark/>
          </w:tcPr>
          <w:p w14:paraId="1475A609" w14:textId="77777777" w:rsidR="003B535B" w:rsidRPr="003B535B" w:rsidRDefault="003B535B" w:rsidP="003B535B">
            <w:pPr>
              <w:pStyle w:val="C-BodyText"/>
            </w:pPr>
            <w:r w:rsidRPr="003B535B">
              <w:t>Soft delete flag (default: false)</w:t>
            </w:r>
          </w:p>
        </w:tc>
      </w:tr>
      <w:tr w:rsidR="003B535B" w:rsidRPr="003B535B" w14:paraId="00AC2AC0" w14:textId="77777777" w:rsidTr="003B535B">
        <w:trPr>
          <w:trHeight w:val="621"/>
        </w:trPr>
        <w:tc>
          <w:tcPr>
            <w:tcW w:w="0" w:type="auto"/>
            <w:hideMark/>
          </w:tcPr>
          <w:p w14:paraId="4C189620" w14:textId="77777777" w:rsidR="003B535B" w:rsidRPr="003B535B" w:rsidRDefault="003B535B" w:rsidP="003B535B">
            <w:pPr>
              <w:pStyle w:val="C-BodyText"/>
            </w:pPr>
            <w:r w:rsidRPr="003B535B">
              <w:t>status</w:t>
            </w:r>
          </w:p>
        </w:tc>
        <w:tc>
          <w:tcPr>
            <w:tcW w:w="0" w:type="auto"/>
            <w:hideMark/>
          </w:tcPr>
          <w:p w14:paraId="66442CE7" w14:textId="77777777" w:rsidR="003B535B" w:rsidRPr="003B535B" w:rsidRDefault="003B535B" w:rsidP="003B535B">
            <w:pPr>
              <w:pStyle w:val="C-BodyText"/>
            </w:pPr>
            <w:r w:rsidRPr="003B535B">
              <w:t>BOOLEAN</w:t>
            </w:r>
          </w:p>
        </w:tc>
        <w:tc>
          <w:tcPr>
            <w:tcW w:w="0" w:type="auto"/>
            <w:hideMark/>
          </w:tcPr>
          <w:p w14:paraId="607B9912" w14:textId="77777777" w:rsidR="003B535B" w:rsidRPr="003B535B" w:rsidRDefault="003B535B" w:rsidP="003B535B">
            <w:pPr>
              <w:pStyle w:val="C-BodyText"/>
            </w:pPr>
            <w:r w:rsidRPr="003B535B">
              <w:t>Material active status (default: true)</w:t>
            </w:r>
          </w:p>
        </w:tc>
      </w:tr>
      <w:tr w:rsidR="003B535B" w:rsidRPr="003B535B" w14:paraId="212A8B3B" w14:textId="77777777" w:rsidTr="003B535B">
        <w:trPr>
          <w:trHeight w:val="621"/>
        </w:trPr>
        <w:tc>
          <w:tcPr>
            <w:tcW w:w="0" w:type="auto"/>
            <w:hideMark/>
          </w:tcPr>
          <w:p w14:paraId="67F0A7BE" w14:textId="77777777" w:rsidR="003B535B" w:rsidRPr="003B535B" w:rsidRDefault="003B535B" w:rsidP="003B535B">
            <w:pPr>
              <w:pStyle w:val="C-BodyText"/>
            </w:pPr>
            <w:r w:rsidRPr="003B535B">
              <w:t>createdAt</w:t>
            </w:r>
          </w:p>
        </w:tc>
        <w:tc>
          <w:tcPr>
            <w:tcW w:w="0" w:type="auto"/>
            <w:hideMark/>
          </w:tcPr>
          <w:p w14:paraId="1660135F" w14:textId="77777777" w:rsidR="003B535B" w:rsidRPr="003B535B" w:rsidRDefault="003B535B" w:rsidP="003B535B">
            <w:pPr>
              <w:pStyle w:val="C-BodyText"/>
            </w:pPr>
            <w:r w:rsidRPr="003B535B">
              <w:t>DATETIME</w:t>
            </w:r>
          </w:p>
        </w:tc>
        <w:tc>
          <w:tcPr>
            <w:tcW w:w="0" w:type="auto"/>
            <w:hideMark/>
          </w:tcPr>
          <w:p w14:paraId="7ED3DF4D" w14:textId="77777777" w:rsidR="003B535B" w:rsidRPr="003B535B" w:rsidRDefault="003B535B" w:rsidP="003B535B">
            <w:pPr>
              <w:pStyle w:val="C-BodyText"/>
            </w:pPr>
            <w:r w:rsidRPr="003B535B">
              <w:t>Creation timestamp</w:t>
            </w:r>
          </w:p>
        </w:tc>
      </w:tr>
      <w:tr w:rsidR="003B535B" w:rsidRPr="003B535B" w14:paraId="1DF51C0C" w14:textId="77777777" w:rsidTr="003B535B">
        <w:trPr>
          <w:trHeight w:val="621"/>
        </w:trPr>
        <w:tc>
          <w:tcPr>
            <w:tcW w:w="0" w:type="auto"/>
            <w:hideMark/>
          </w:tcPr>
          <w:p w14:paraId="782C0C74" w14:textId="77777777" w:rsidR="003B535B" w:rsidRPr="003B535B" w:rsidRDefault="003B535B" w:rsidP="003B535B">
            <w:pPr>
              <w:pStyle w:val="C-BodyText"/>
            </w:pPr>
            <w:r w:rsidRPr="003B535B">
              <w:t>updatedAt</w:t>
            </w:r>
          </w:p>
        </w:tc>
        <w:tc>
          <w:tcPr>
            <w:tcW w:w="0" w:type="auto"/>
            <w:hideMark/>
          </w:tcPr>
          <w:p w14:paraId="4CE6BCEB" w14:textId="77777777" w:rsidR="003B535B" w:rsidRPr="003B535B" w:rsidRDefault="003B535B" w:rsidP="003B535B">
            <w:pPr>
              <w:pStyle w:val="C-BodyText"/>
            </w:pPr>
            <w:r w:rsidRPr="003B535B">
              <w:t>DATETIME</w:t>
            </w:r>
          </w:p>
        </w:tc>
        <w:tc>
          <w:tcPr>
            <w:tcW w:w="0" w:type="auto"/>
            <w:hideMark/>
          </w:tcPr>
          <w:p w14:paraId="4AEA6A19" w14:textId="77777777" w:rsidR="003B535B" w:rsidRPr="003B535B" w:rsidRDefault="003B535B" w:rsidP="003B535B">
            <w:pPr>
              <w:pStyle w:val="C-BodyText"/>
            </w:pPr>
            <w:r w:rsidRPr="003B535B">
              <w:t>Last update timestamp</w:t>
            </w:r>
          </w:p>
        </w:tc>
      </w:tr>
    </w:tbl>
    <w:p w14:paraId="419D394D" w14:textId="435DD626" w:rsidR="006561FA" w:rsidRDefault="00E93B9D" w:rsidP="00D34318">
      <w:pPr>
        <w:pStyle w:val="TableTitle"/>
      </w:pPr>
      <w:bookmarkStart w:id="239" w:name="_Toc219643280"/>
      <w:r w:rsidRPr="00E93B9D">
        <w:t>Table 7.1</w:t>
      </w:r>
      <w:r w:rsidR="005C0D35">
        <w:t>0</w:t>
      </w:r>
      <w:r w:rsidRPr="00E93B9D">
        <w:t>: homeBanner Table</w:t>
      </w:r>
      <w:bookmarkEnd w:id="239"/>
    </w:p>
    <w:tbl>
      <w:tblPr>
        <w:tblStyle w:val="TableGridLight1"/>
        <w:tblW w:w="9059" w:type="dxa"/>
        <w:tblLook w:val="04A0" w:firstRow="1" w:lastRow="0" w:firstColumn="1" w:lastColumn="0" w:noHBand="0" w:noVBand="1"/>
      </w:tblPr>
      <w:tblGrid>
        <w:gridCol w:w="1729"/>
        <w:gridCol w:w="2565"/>
        <w:gridCol w:w="4765"/>
      </w:tblGrid>
      <w:tr w:rsidR="00E93B9D" w:rsidRPr="00E93B9D" w14:paraId="3EF71880" w14:textId="77777777" w:rsidTr="00E93B9D">
        <w:trPr>
          <w:trHeight w:val="667"/>
        </w:trPr>
        <w:tc>
          <w:tcPr>
            <w:tcW w:w="0" w:type="auto"/>
            <w:hideMark/>
          </w:tcPr>
          <w:p w14:paraId="74B3CE75" w14:textId="77777777" w:rsidR="00E93B9D" w:rsidRPr="003A1052" w:rsidRDefault="00E93B9D" w:rsidP="00E93B9D">
            <w:pPr>
              <w:pStyle w:val="C-BodyText"/>
              <w:rPr>
                <w:b/>
                <w:bCs/>
              </w:rPr>
            </w:pPr>
            <w:r w:rsidRPr="003A1052">
              <w:rPr>
                <w:b/>
                <w:bCs/>
              </w:rPr>
              <w:t>Field</w:t>
            </w:r>
          </w:p>
        </w:tc>
        <w:tc>
          <w:tcPr>
            <w:tcW w:w="0" w:type="auto"/>
            <w:hideMark/>
          </w:tcPr>
          <w:p w14:paraId="3104417C" w14:textId="77777777" w:rsidR="00E93B9D" w:rsidRPr="003A1052" w:rsidRDefault="00E93B9D" w:rsidP="00E93B9D">
            <w:pPr>
              <w:pStyle w:val="C-BodyText"/>
              <w:rPr>
                <w:b/>
                <w:bCs/>
              </w:rPr>
            </w:pPr>
            <w:r w:rsidRPr="003A1052">
              <w:rPr>
                <w:b/>
                <w:bCs/>
              </w:rPr>
              <w:t>Type</w:t>
            </w:r>
          </w:p>
        </w:tc>
        <w:tc>
          <w:tcPr>
            <w:tcW w:w="0" w:type="auto"/>
            <w:hideMark/>
          </w:tcPr>
          <w:p w14:paraId="0B5109F1" w14:textId="77777777" w:rsidR="00E93B9D" w:rsidRPr="003A1052" w:rsidRDefault="00E93B9D" w:rsidP="00E93B9D">
            <w:pPr>
              <w:pStyle w:val="C-BodyText"/>
              <w:rPr>
                <w:b/>
                <w:bCs/>
              </w:rPr>
            </w:pPr>
            <w:r w:rsidRPr="003A1052">
              <w:rPr>
                <w:b/>
                <w:bCs/>
              </w:rPr>
              <w:t>Description</w:t>
            </w:r>
          </w:p>
        </w:tc>
      </w:tr>
      <w:tr w:rsidR="00E93B9D" w:rsidRPr="00E93B9D" w14:paraId="3905DEAA" w14:textId="77777777" w:rsidTr="00E93B9D">
        <w:trPr>
          <w:trHeight w:val="667"/>
        </w:trPr>
        <w:tc>
          <w:tcPr>
            <w:tcW w:w="0" w:type="auto"/>
            <w:hideMark/>
          </w:tcPr>
          <w:p w14:paraId="2873B7F3" w14:textId="77777777" w:rsidR="00E93B9D" w:rsidRPr="00E93B9D" w:rsidRDefault="00E93B9D" w:rsidP="00E93B9D">
            <w:pPr>
              <w:pStyle w:val="C-BodyText"/>
            </w:pPr>
            <w:r w:rsidRPr="00E93B9D">
              <w:t>id (PK)</w:t>
            </w:r>
          </w:p>
        </w:tc>
        <w:tc>
          <w:tcPr>
            <w:tcW w:w="0" w:type="auto"/>
            <w:hideMark/>
          </w:tcPr>
          <w:p w14:paraId="7A64A9C2" w14:textId="77777777" w:rsidR="00E93B9D" w:rsidRPr="00E93B9D" w:rsidRDefault="00E93B9D" w:rsidP="00E93B9D">
            <w:pPr>
              <w:pStyle w:val="C-BodyText"/>
            </w:pPr>
            <w:r w:rsidRPr="00E93B9D">
              <w:t>STRING (UUID)</w:t>
            </w:r>
          </w:p>
        </w:tc>
        <w:tc>
          <w:tcPr>
            <w:tcW w:w="0" w:type="auto"/>
            <w:hideMark/>
          </w:tcPr>
          <w:p w14:paraId="02D1786F" w14:textId="77777777" w:rsidR="00E93B9D" w:rsidRPr="00E93B9D" w:rsidRDefault="00E93B9D" w:rsidP="00E93B9D">
            <w:pPr>
              <w:pStyle w:val="C-BodyText"/>
            </w:pPr>
            <w:r w:rsidRPr="00E93B9D">
              <w:t>Unique banner identifier</w:t>
            </w:r>
          </w:p>
        </w:tc>
      </w:tr>
      <w:tr w:rsidR="00E93B9D" w:rsidRPr="00E93B9D" w14:paraId="6C7FF9F5" w14:textId="77777777" w:rsidTr="00E93B9D">
        <w:trPr>
          <w:trHeight w:val="667"/>
        </w:trPr>
        <w:tc>
          <w:tcPr>
            <w:tcW w:w="0" w:type="auto"/>
            <w:hideMark/>
          </w:tcPr>
          <w:p w14:paraId="313BFD46" w14:textId="77777777" w:rsidR="00E93B9D" w:rsidRPr="00E93B9D" w:rsidRDefault="00E93B9D" w:rsidP="00E93B9D">
            <w:pPr>
              <w:pStyle w:val="C-BodyText"/>
            </w:pPr>
            <w:r w:rsidRPr="00E93B9D">
              <w:t>title</w:t>
            </w:r>
          </w:p>
        </w:tc>
        <w:tc>
          <w:tcPr>
            <w:tcW w:w="0" w:type="auto"/>
            <w:hideMark/>
          </w:tcPr>
          <w:p w14:paraId="657024EB" w14:textId="77777777" w:rsidR="00E93B9D" w:rsidRPr="00E93B9D" w:rsidRDefault="00E93B9D" w:rsidP="00E93B9D">
            <w:pPr>
              <w:pStyle w:val="C-BodyText"/>
            </w:pPr>
            <w:r w:rsidRPr="00E93B9D">
              <w:t>STRING</w:t>
            </w:r>
          </w:p>
        </w:tc>
        <w:tc>
          <w:tcPr>
            <w:tcW w:w="0" w:type="auto"/>
            <w:hideMark/>
          </w:tcPr>
          <w:p w14:paraId="1A4537F2" w14:textId="77777777" w:rsidR="00E93B9D" w:rsidRPr="00E93B9D" w:rsidRDefault="00E93B9D" w:rsidP="00E93B9D">
            <w:pPr>
              <w:pStyle w:val="C-BodyText"/>
            </w:pPr>
            <w:r w:rsidRPr="00E93B9D">
              <w:t>Banner title (unique)</w:t>
            </w:r>
          </w:p>
        </w:tc>
      </w:tr>
      <w:tr w:rsidR="00E93B9D" w:rsidRPr="00E93B9D" w14:paraId="198AD080" w14:textId="77777777" w:rsidTr="00E93B9D">
        <w:trPr>
          <w:trHeight w:val="667"/>
        </w:trPr>
        <w:tc>
          <w:tcPr>
            <w:tcW w:w="0" w:type="auto"/>
            <w:hideMark/>
          </w:tcPr>
          <w:p w14:paraId="04A50AF1" w14:textId="77777777" w:rsidR="00E93B9D" w:rsidRPr="00E93B9D" w:rsidRDefault="00E93B9D" w:rsidP="00E93B9D">
            <w:pPr>
              <w:pStyle w:val="C-BodyText"/>
            </w:pPr>
            <w:r w:rsidRPr="00E93B9D">
              <w:t>imageUrl</w:t>
            </w:r>
          </w:p>
        </w:tc>
        <w:tc>
          <w:tcPr>
            <w:tcW w:w="0" w:type="auto"/>
            <w:hideMark/>
          </w:tcPr>
          <w:p w14:paraId="4AA1786C" w14:textId="77777777" w:rsidR="00E93B9D" w:rsidRPr="00E93B9D" w:rsidRDefault="00E93B9D" w:rsidP="00E93B9D">
            <w:pPr>
              <w:pStyle w:val="C-BodyText"/>
            </w:pPr>
            <w:r w:rsidRPr="00E93B9D">
              <w:t>STRING</w:t>
            </w:r>
          </w:p>
        </w:tc>
        <w:tc>
          <w:tcPr>
            <w:tcW w:w="0" w:type="auto"/>
            <w:hideMark/>
          </w:tcPr>
          <w:p w14:paraId="2F959BE8" w14:textId="77777777" w:rsidR="00E93B9D" w:rsidRPr="00E93B9D" w:rsidRDefault="00E93B9D" w:rsidP="00E93B9D">
            <w:pPr>
              <w:pStyle w:val="C-BodyText"/>
            </w:pPr>
            <w:r w:rsidRPr="00E93B9D">
              <w:t>Banner image URL/path</w:t>
            </w:r>
          </w:p>
        </w:tc>
      </w:tr>
      <w:tr w:rsidR="00E93B9D" w:rsidRPr="00E93B9D" w14:paraId="1788DF00" w14:textId="77777777" w:rsidTr="00E93B9D">
        <w:trPr>
          <w:trHeight w:val="667"/>
        </w:trPr>
        <w:tc>
          <w:tcPr>
            <w:tcW w:w="0" w:type="auto"/>
            <w:hideMark/>
          </w:tcPr>
          <w:p w14:paraId="7D6D8155" w14:textId="77777777" w:rsidR="00E93B9D" w:rsidRPr="00E93B9D" w:rsidRDefault="00E93B9D" w:rsidP="00E93B9D">
            <w:pPr>
              <w:pStyle w:val="C-BodyText"/>
            </w:pPr>
            <w:r w:rsidRPr="00E93B9D">
              <w:t>description</w:t>
            </w:r>
          </w:p>
        </w:tc>
        <w:tc>
          <w:tcPr>
            <w:tcW w:w="0" w:type="auto"/>
            <w:hideMark/>
          </w:tcPr>
          <w:p w14:paraId="6D079AFA" w14:textId="77777777" w:rsidR="00E93B9D" w:rsidRPr="00E93B9D" w:rsidRDefault="00E93B9D" w:rsidP="00E93B9D">
            <w:pPr>
              <w:pStyle w:val="C-BodyText"/>
            </w:pPr>
            <w:r w:rsidRPr="00E93B9D">
              <w:t>STRING</w:t>
            </w:r>
          </w:p>
        </w:tc>
        <w:tc>
          <w:tcPr>
            <w:tcW w:w="0" w:type="auto"/>
            <w:hideMark/>
          </w:tcPr>
          <w:p w14:paraId="57D167D3" w14:textId="77777777" w:rsidR="00E93B9D" w:rsidRPr="00E93B9D" w:rsidRDefault="00E93B9D" w:rsidP="00E93B9D">
            <w:pPr>
              <w:pStyle w:val="C-BodyText"/>
            </w:pPr>
            <w:r w:rsidRPr="00E93B9D">
              <w:t>Banner description text</w:t>
            </w:r>
          </w:p>
        </w:tc>
      </w:tr>
      <w:tr w:rsidR="00E93B9D" w:rsidRPr="00E93B9D" w14:paraId="5BAE204B" w14:textId="77777777" w:rsidTr="00E93B9D">
        <w:trPr>
          <w:trHeight w:val="667"/>
        </w:trPr>
        <w:tc>
          <w:tcPr>
            <w:tcW w:w="0" w:type="auto"/>
            <w:hideMark/>
          </w:tcPr>
          <w:p w14:paraId="78DFB234" w14:textId="77777777" w:rsidR="00E93B9D" w:rsidRPr="00E93B9D" w:rsidRDefault="00E93B9D" w:rsidP="00E93B9D">
            <w:pPr>
              <w:pStyle w:val="C-BodyText"/>
            </w:pPr>
            <w:r w:rsidRPr="00E93B9D">
              <w:t>order</w:t>
            </w:r>
          </w:p>
        </w:tc>
        <w:tc>
          <w:tcPr>
            <w:tcW w:w="0" w:type="auto"/>
            <w:hideMark/>
          </w:tcPr>
          <w:p w14:paraId="38C45F5D" w14:textId="77777777" w:rsidR="00E93B9D" w:rsidRPr="00E93B9D" w:rsidRDefault="00E93B9D" w:rsidP="00E93B9D">
            <w:pPr>
              <w:pStyle w:val="C-BodyText"/>
            </w:pPr>
            <w:r w:rsidRPr="00E93B9D">
              <w:t>INTEGER</w:t>
            </w:r>
          </w:p>
        </w:tc>
        <w:tc>
          <w:tcPr>
            <w:tcW w:w="0" w:type="auto"/>
            <w:hideMark/>
          </w:tcPr>
          <w:p w14:paraId="608B50F8" w14:textId="77777777" w:rsidR="00E93B9D" w:rsidRPr="00E93B9D" w:rsidRDefault="00E93B9D" w:rsidP="00E93B9D">
            <w:pPr>
              <w:pStyle w:val="C-BodyText"/>
            </w:pPr>
            <w:r w:rsidRPr="00E93B9D">
              <w:t>Display order sequence</w:t>
            </w:r>
          </w:p>
        </w:tc>
      </w:tr>
      <w:tr w:rsidR="00E93B9D" w:rsidRPr="00E93B9D" w14:paraId="26828DC8" w14:textId="77777777" w:rsidTr="00E93B9D">
        <w:trPr>
          <w:trHeight w:val="667"/>
        </w:trPr>
        <w:tc>
          <w:tcPr>
            <w:tcW w:w="0" w:type="auto"/>
            <w:hideMark/>
          </w:tcPr>
          <w:p w14:paraId="4219D428" w14:textId="77777777" w:rsidR="00E93B9D" w:rsidRPr="00E93B9D" w:rsidRDefault="00E93B9D" w:rsidP="00E93B9D">
            <w:pPr>
              <w:pStyle w:val="C-BodyText"/>
            </w:pPr>
            <w:r w:rsidRPr="00E93B9D">
              <w:t>isDeleted</w:t>
            </w:r>
          </w:p>
        </w:tc>
        <w:tc>
          <w:tcPr>
            <w:tcW w:w="0" w:type="auto"/>
            <w:hideMark/>
          </w:tcPr>
          <w:p w14:paraId="73ECE67C" w14:textId="77777777" w:rsidR="00E93B9D" w:rsidRPr="00E93B9D" w:rsidRDefault="00E93B9D" w:rsidP="00E93B9D">
            <w:pPr>
              <w:pStyle w:val="C-BodyText"/>
            </w:pPr>
            <w:r w:rsidRPr="00E93B9D">
              <w:t>BOOLEAN</w:t>
            </w:r>
          </w:p>
        </w:tc>
        <w:tc>
          <w:tcPr>
            <w:tcW w:w="0" w:type="auto"/>
            <w:hideMark/>
          </w:tcPr>
          <w:p w14:paraId="625308B9" w14:textId="77777777" w:rsidR="00E93B9D" w:rsidRPr="00E93B9D" w:rsidRDefault="00E93B9D" w:rsidP="00E93B9D">
            <w:pPr>
              <w:pStyle w:val="C-BodyText"/>
            </w:pPr>
            <w:r w:rsidRPr="00E93B9D">
              <w:t>Soft delete flag (default: false)</w:t>
            </w:r>
          </w:p>
        </w:tc>
      </w:tr>
      <w:tr w:rsidR="00E93B9D" w:rsidRPr="00E93B9D" w14:paraId="10F1C99E" w14:textId="77777777" w:rsidTr="00E93B9D">
        <w:trPr>
          <w:trHeight w:val="667"/>
        </w:trPr>
        <w:tc>
          <w:tcPr>
            <w:tcW w:w="0" w:type="auto"/>
            <w:hideMark/>
          </w:tcPr>
          <w:p w14:paraId="7985ECB2" w14:textId="77777777" w:rsidR="00E93B9D" w:rsidRPr="00E93B9D" w:rsidRDefault="00E93B9D" w:rsidP="00E93B9D">
            <w:pPr>
              <w:pStyle w:val="C-BodyText"/>
            </w:pPr>
            <w:r w:rsidRPr="00E93B9D">
              <w:t>status</w:t>
            </w:r>
          </w:p>
        </w:tc>
        <w:tc>
          <w:tcPr>
            <w:tcW w:w="0" w:type="auto"/>
            <w:hideMark/>
          </w:tcPr>
          <w:p w14:paraId="21D66DF7" w14:textId="77777777" w:rsidR="00E93B9D" w:rsidRPr="00E93B9D" w:rsidRDefault="00E93B9D" w:rsidP="00E93B9D">
            <w:pPr>
              <w:pStyle w:val="C-BodyText"/>
            </w:pPr>
            <w:r w:rsidRPr="00E93B9D">
              <w:t>BOOLEAN</w:t>
            </w:r>
          </w:p>
        </w:tc>
        <w:tc>
          <w:tcPr>
            <w:tcW w:w="0" w:type="auto"/>
            <w:hideMark/>
          </w:tcPr>
          <w:p w14:paraId="3A45559A" w14:textId="77777777" w:rsidR="00E93B9D" w:rsidRPr="00E93B9D" w:rsidRDefault="00E93B9D" w:rsidP="00E93B9D">
            <w:pPr>
              <w:pStyle w:val="C-BodyText"/>
            </w:pPr>
            <w:r w:rsidRPr="00E93B9D">
              <w:t>Banner active status (default: true)</w:t>
            </w:r>
          </w:p>
        </w:tc>
      </w:tr>
    </w:tbl>
    <w:p w14:paraId="1ED786FA" w14:textId="4D61D898" w:rsidR="005828E6" w:rsidRDefault="005828E6" w:rsidP="00D34318">
      <w:pPr>
        <w:pStyle w:val="TableTitle"/>
      </w:pPr>
    </w:p>
    <w:p w14:paraId="3DBF2CC4" w14:textId="091D7A5F" w:rsidR="005828E6" w:rsidRDefault="00E93B9D" w:rsidP="00D34318">
      <w:pPr>
        <w:pStyle w:val="TableTitle"/>
      </w:pPr>
      <w:bookmarkStart w:id="240" w:name="_Toc219643281"/>
      <w:r w:rsidRPr="00E93B9D">
        <w:lastRenderedPageBreak/>
        <w:t>Table 7.1</w:t>
      </w:r>
      <w:r w:rsidR="005C0D35">
        <w:t>1</w:t>
      </w:r>
      <w:r w:rsidRPr="00E93B9D">
        <w:t>: homeOurFeatured Table</w:t>
      </w:r>
      <w:bookmarkEnd w:id="240"/>
    </w:p>
    <w:tbl>
      <w:tblPr>
        <w:tblStyle w:val="TableGridLight1"/>
        <w:tblW w:w="9146" w:type="dxa"/>
        <w:tblLook w:val="04A0" w:firstRow="1" w:lastRow="0" w:firstColumn="1" w:lastColumn="0" w:noHBand="0" w:noVBand="1"/>
      </w:tblPr>
      <w:tblGrid>
        <w:gridCol w:w="1595"/>
        <w:gridCol w:w="2367"/>
        <w:gridCol w:w="5184"/>
      </w:tblGrid>
      <w:tr w:rsidR="00E93B9D" w:rsidRPr="00E93B9D" w14:paraId="1703C5A4" w14:textId="77777777" w:rsidTr="00E93B9D">
        <w:trPr>
          <w:trHeight w:val="646"/>
        </w:trPr>
        <w:tc>
          <w:tcPr>
            <w:tcW w:w="0" w:type="auto"/>
            <w:hideMark/>
          </w:tcPr>
          <w:p w14:paraId="1653F4D3" w14:textId="77777777" w:rsidR="00E93B9D" w:rsidRPr="008F68D8" w:rsidRDefault="00E93B9D" w:rsidP="00E93B9D">
            <w:pPr>
              <w:pStyle w:val="C-BodyText"/>
              <w:rPr>
                <w:b/>
                <w:bCs/>
              </w:rPr>
            </w:pPr>
            <w:r w:rsidRPr="008F68D8">
              <w:rPr>
                <w:b/>
                <w:bCs/>
              </w:rPr>
              <w:t>Field</w:t>
            </w:r>
          </w:p>
        </w:tc>
        <w:tc>
          <w:tcPr>
            <w:tcW w:w="0" w:type="auto"/>
            <w:hideMark/>
          </w:tcPr>
          <w:p w14:paraId="2DE40C29" w14:textId="77777777" w:rsidR="00E93B9D" w:rsidRPr="008F68D8" w:rsidRDefault="00E93B9D" w:rsidP="00E93B9D">
            <w:pPr>
              <w:pStyle w:val="C-BodyText"/>
              <w:rPr>
                <w:b/>
                <w:bCs/>
              </w:rPr>
            </w:pPr>
            <w:r w:rsidRPr="008F68D8">
              <w:rPr>
                <w:b/>
                <w:bCs/>
              </w:rPr>
              <w:t>Type</w:t>
            </w:r>
          </w:p>
        </w:tc>
        <w:tc>
          <w:tcPr>
            <w:tcW w:w="0" w:type="auto"/>
            <w:hideMark/>
          </w:tcPr>
          <w:p w14:paraId="20B33BA4" w14:textId="77777777" w:rsidR="00E93B9D" w:rsidRPr="008F68D8" w:rsidRDefault="00E93B9D" w:rsidP="00E93B9D">
            <w:pPr>
              <w:pStyle w:val="C-BodyText"/>
              <w:rPr>
                <w:b/>
                <w:bCs/>
              </w:rPr>
            </w:pPr>
            <w:r w:rsidRPr="008F68D8">
              <w:rPr>
                <w:b/>
                <w:bCs/>
              </w:rPr>
              <w:t>Description</w:t>
            </w:r>
          </w:p>
        </w:tc>
      </w:tr>
      <w:tr w:rsidR="00E93B9D" w:rsidRPr="00E93B9D" w14:paraId="640A8EE0" w14:textId="77777777" w:rsidTr="00E93B9D">
        <w:trPr>
          <w:trHeight w:val="646"/>
        </w:trPr>
        <w:tc>
          <w:tcPr>
            <w:tcW w:w="0" w:type="auto"/>
            <w:hideMark/>
          </w:tcPr>
          <w:p w14:paraId="06C1EDDD" w14:textId="77777777" w:rsidR="00E93B9D" w:rsidRPr="00E93B9D" w:rsidRDefault="00E93B9D" w:rsidP="00E93B9D">
            <w:pPr>
              <w:pStyle w:val="C-BodyText"/>
            </w:pPr>
            <w:r w:rsidRPr="00E93B9D">
              <w:t>id (PK)</w:t>
            </w:r>
          </w:p>
        </w:tc>
        <w:tc>
          <w:tcPr>
            <w:tcW w:w="0" w:type="auto"/>
            <w:hideMark/>
          </w:tcPr>
          <w:p w14:paraId="58CEDD1F" w14:textId="77777777" w:rsidR="00E93B9D" w:rsidRPr="00E93B9D" w:rsidRDefault="00E93B9D" w:rsidP="00E93B9D">
            <w:pPr>
              <w:pStyle w:val="C-BodyText"/>
            </w:pPr>
            <w:r w:rsidRPr="00E93B9D">
              <w:t>STRING (UUID)</w:t>
            </w:r>
          </w:p>
        </w:tc>
        <w:tc>
          <w:tcPr>
            <w:tcW w:w="0" w:type="auto"/>
            <w:hideMark/>
          </w:tcPr>
          <w:p w14:paraId="1305E40D" w14:textId="77777777" w:rsidR="00E93B9D" w:rsidRPr="00E93B9D" w:rsidRDefault="00E93B9D" w:rsidP="00E93B9D">
            <w:pPr>
              <w:pStyle w:val="C-BodyText"/>
            </w:pPr>
            <w:r w:rsidRPr="00E93B9D">
              <w:t>Unique featured item identifier</w:t>
            </w:r>
          </w:p>
        </w:tc>
      </w:tr>
      <w:tr w:rsidR="00E93B9D" w:rsidRPr="00E93B9D" w14:paraId="5154C92D" w14:textId="77777777" w:rsidTr="00E93B9D">
        <w:trPr>
          <w:trHeight w:val="646"/>
        </w:trPr>
        <w:tc>
          <w:tcPr>
            <w:tcW w:w="0" w:type="auto"/>
            <w:hideMark/>
          </w:tcPr>
          <w:p w14:paraId="04182482" w14:textId="77777777" w:rsidR="00E93B9D" w:rsidRPr="00E93B9D" w:rsidRDefault="00E93B9D" w:rsidP="00E93B9D">
            <w:pPr>
              <w:pStyle w:val="C-BodyText"/>
            </w:pPr>
            <w:r w:rsidRPr="00E93B9D">
              <w:t>title</w:t>
            </w:r>
          </w:p>
        </w:tc>
        <w:tc>
          <w:tcPr>
            <w:tcW w:w="0" w:type="auto"/>
            <w:hideMark/>
          </w:tcPr>
          <w:p w14:paraId="2D3D4FBE" w14:textId="77777777" w:rsidR="00E93B9D" w:rsidRPr="00E93B9D" w:rsidRDefault="00E93B9D" w:rsidP="00E93B9D">
            <w:pPr>
              <w:pStyle w:val="C-BodyText"/>
            </w:pPr>
            <w:r w:rsidRPr="00E93B9D">
              <w:t>STRING</w:t>
            </w:r>
          </w:p>
        </w:tc>
        <w:tc>
          <w:tcPr>
            <w:tcW w:w="0" w:type="auto"/>
            <w:hideMark/>
          </w:tcPr>
          <w:p w14:paraId="2428EE90" w14:textId="77777777" w:rsidR="00E93B9D" w:rsidRPr="00E93B9D" w:rsidRDefault="00E93B9D" w:rsidP="00E93B9D">
            <w:pPr>
              <w:pStyle w:val="C-BodyText"/>
            </w:pPr>
            <w:r w:rsidRPr="00E93B9D">
              <w:t>Featured item title (unique)</w:t>
            </w:r>
          </w:p>
        </w:tc>
      </w:tr>
      <w:tr w:rsidR="00E93B9D" w:rsidRPr="00E93B9D" w14:paraId="1C9F66B4" w14:textId="77777777" w:rsidTr="00E93B9D">
        <w:trPr>
          <w:trHeight w:val="646"/>
        </w:trPr>
        <w:tc>
          <w:tcPr>
            <w:tcW w:w="0" w:type="auto"/>
            <w:hideMark/>
          </w:tcPr>
          <w:p w14:paraId="3CB6AC66" w14:textId="77777777" w:rsidR="00E93B9D" w:rsidRPr="00E93B9D" w:rsidRDefault="00E93B9D" w:rsidP="00E93B9D">
            <w:pPr>
              <w:pStyle w:val="C-BodyText"/>
            </w:pPr>
            <w:r w:rsidRPr="00E93B9D">
              <w:t>imageUrl</w:t>
            </w:r>
          </w:p>
        </w:tc>
        <w:tc>
          <w:tcPr>
            <w:tcW w:w="0" w:type="auto"/>
            <w:hideMark/>
          </w:tcPr>
          <w:p w14:paraId="470091DB" w14:textId="77777777" w:rsidR="00E93B9D" w:rsidRPr="00E93B9D" w:rsidRDefault="00E93B9D" w:rsidP="00E93B9D">
            <w:pPr>
              <w:pStyle w:val="C-BodyText"/>
            </w:pPr>
            <w:r w:rsidRPr="00E93B9D">
              <w:t>STRING</w:t>
            </w:r>
          </w:p>
        </w:tc>
        <w:tc>
          <w:tcPr>
            <w:tcW w:w="0" w:type="auto"/>
            <w:hideMark/>
          </w:tcPr>
          <w:p w14:paraId="7BE85F5D" w14:textId="77777777" w:rsidR="00E93B9D" w:rsidRPr="00E93B9D" w:rsidRDefault="00E93B9D" w:rsidP="00E93B9D">
            <w:pPr>
              <w:pStyle w:val="C-BodyText"/>
            </w:pPr>
            <w:r w:rsidRPr="00E93B9D">
              <w:t>Featured item image URL/path</w:t>
            </w:r>
          </w:p>
        </w:tc>
      </w:tr>
      <w:tr w:rsidR="00E93B9D" w:rsidRPr="00E93B9D" w14:paraId="002751F1" w14:textId="77777777" w:rsidTr="00E93B9D">
        <w:trPr>
          <w:trHeight w:val="646"/>
        </w:trPr>
        <w:tc>
          <w:tcPr>
            <w:tcW w:w="0" w:type="auto"/>
            <w:hideMark/>
          </w:tcPr>
          <w:p w14:paraId="2A33BADE" w14:textId="77777777" w:rsidR="00E93B9D" w:rsidRPr="00E93B9D" w:rsidRDefault="00E93B9D" w:rsidP="00E93B9D">
            <w:pPr>
              <w:pStyle w:val="C-BodyText"/>
            </w:pPr>
            <w:r w:rsidRPr="00E93B9D">
              <w:t>description</w:t>
            </w:r>
          </w:p>
        </w:tc>
        <w:tc>
          <w:tcPr>
            <w:tcW w:w="0" w:type="auto"/>
            <w:hideMark/>
          </w:tcPr>
          <w:p w14:paraId="1D94A853" w14:textId="77777777" w:rsidR="00E93B9D" w:rsidRPr="00E93B9D" w:rsidRDefault="00E93B9D" w:rsidP="00E93B9D">
            <w:pPr>
              <w:pStyle w:val="C-BodyText"/>
            </w:pPr>
            <w:r w:rsidRPr="00E93B9D">
              <w:t>STRING</w:t>
            </w:r>
          </w:p>
        </w:tc>
        <w:tc>
          <w:tcPr>
            <w:tcW w:w="0" w:type="auto"/>
            <w:hideMark/>
          </w:tcPr>
          <w:p w14:paraId="6B0A2B2D" w14:textId="77777777" w:rsidR="00E93B9D" w:rsidRPr="00E93B9D" w:rsidRDefault="00E93B9D" w:rsidP="00E93B9D">
            <w:pPr>
              <w:pStyle w:val="C-BodyText"/>
            </w:pPr>
            <w:r w:rsidRPr="00E93B9D">
              <w:t>Featured item description</w:t>
            </w:r>
          </w:p>
        </w:tc>
      </w:tr>
      <w:tr w:rsidR="00E93B9D" w:rsidRPr="00E93B9D" w14:paraId="4600EAC9" w14:textId="77777777" w:rsidTr="00E93B9D">
        <w:trPr>
          <w:trHeight w:val="646"/>
        </w:trPr>
        <w:tc>
          <w:tcPr>
            <w:tcW w:w="0" w:type="auto"/>
            <w:hideMark/>
          </w:tcPr>
          <w:p w14:paraId="7F7F2FF0" w14:textId="77777777" w:rsidR="00E93B9D" w:rsidRPr="00E93B9D" w:rsidRDefault="00E93B9D" w:rsidP="00E93B9D">
            <w:pPr>
              <w:pStyle w:val="C-BodyText"/>
            </w:pPr>
            <w:r w:rsidRPr="00E93B9D">
              <w:t>order</w:t>
            </w:r>
          </w:p>
        </w:tc>
        <w:tc>
          <w:tcPr>
            <w:tcW w:w="0" w:type="auto"/>
            <w:hideMark/>
          </w:tcPr>
          <w:p w14:paraId="4D5EFC87" w14:textId="77777777" w:rsidR="00E93B9D" w:rsidRPr="00E93B9D" w:rsidRDefault="00E93B9D" w:rsidP="00E93B9D">
            <w:pPr>
              <w:pStyle w:val="C-BodyText"/>
            </w:pPr>
            <w:r w:rsidRPr="00E93B9D">
              <w:t>INTEGER</w:t>
            </w:r>
          </w:p>
        </w:tc>
        <w:tc>
          <w:tcPr>
            <w:tcW w:w="0" w:type="auto"/>
            <w:hideMark/>
          </w:tcPr>
          <w:p w14:paraId="500AB650" w14:textId="77777777" w:rsidR="00E93B9D" w:rsidRPr="00E93B9D" w:rsidRDefault="00E93B9D" w:rsidP="00E93B9D">
            <w:pPr>
              <w:pStyle w:val="C-BodyText"/>
            </w:pPr>
            <w:r w:rsidRPr="00E93B9D">
              <w:t>Display order sequence</w:t>
            </w:r>
          </w:p>
        </w:tc>
      </w:tr>
      <w:tr w:rsidR="00E93B9D" w:rsidRPr="00E93B9D" w14:paraId="63339D79" w14:textId="77777777" w:rsidTr="00E93B9D">
        <w:trPr>
          <w:trHeight w:val="646"/>
        </w:trPr>
        <w:tc>
          <w:tcPr>
            <w:tcW w:w="0" w:type="auto"/>
            <w:hideMark/>
          </w:tcPr>
          <w:p w14:paraId="2C3C050D" w14:textId="77777777" w:rsidR="00E93B9D" w:rsidRPr="00E93B9D" w:rsidRDefault="00E93B9D" w:rsidP="00E93B9D">
            <w:pPr>
              <w:pStyle w:val="C-BodyText"/>
            </w:pPr>
            <w:r w:rsidRPr="00E93B9D">
              <w:t>isDeleted</w:t>
            </w:r>
          </w:p>
        </w:tc>
        <w:tc>
          <w:tcPr>
            <w:tcW w:w="0" w:type="auto"/>
            <w:hideMark/>
          </w:tcPr>
          <w:p w14:paraId="159A8A02" w14:textId="77777777" w:rsidR="00E93B9D" w:rsidRPr="00E93B9D" w:rsidRDefault="00E93B9D" w:rsidP="00E93B9D">
            <w:pPr>
              <w:pStyle w:val="C-BodyText"/>
            </w:pPr>
            <w:r w:rsidRPr="00E93B9D">
              <w:t>BOOLEAN</w:t>
            </w:r>
          </w:p>
        </w:tc>
        <w:tc>
          <w:tcPr>
            <w:tcW w:w="0" w:type="auto"/>
            <w:hideMark/>
          </w:tcPr>
          <w:p w14:paraId="64AD30BD" w14:textId="77777777" w:rsidR="00E93B9D" w:rsidRPr="00E93B9D" w:rsidRDefault="00E93B9D" w:rsidP="00E93B9D">
            <w:pPr>
              <w:pStyle w:val="C-BodyText"/>
            </w:pPr>
            <w:r w:rsidRPr="00E93B9D">
              <w:t>Soft delete flag (default: false)</w:t>
            </w:r>
          </w:p>
        </w:tc>
      </w:tr>
      <w:tr w:rsidR="00E93B9D" w:rsidRPr="00E93B9D" w14:paraId="07998300" w14:textId="77777777" w:rsidTr="00E93B9D">
        <w:trPr>
          <w:trHeight w:val="646"/>
        </w:trPr>
        <w:tc>
          <w:tcPr>
            <w:tcW w:w="0" w:type="auto"/>
            <w:hideMark/>
          </w:tcPr>
          <w:p w14:paraId="4E2D0A7D" w14:textId="77777777" w:rsidR="00E93B9D" w:rsidRPr="00E93B9D" w:rsidRDefault="00E93B9D" w:rsidP="00E93B9D">
            <w:pPr>
              <w:pStyle w:val="C-BodyText"/>
            </w:pPr>
            <w:r w:rsidRPr="00E93B9D">
              <w:t>status</w:t>
            </w:r>
          </w:p>
        </w:tc>
        <w:tc>
          <w:tcPr>
            <w:tcW w:w="0" w:type="auto"/>
            <w:hideMark/>
          </w:tcPr>
          <w:p w14:paraId="30F84DF4" w14:textId="77777777" w:rsidR="00E93B9D" w:rsidRPr="00E93B9D" w:rsidRDefault="00E93B9D" w:rsidP="00E93B9D">
            <w:pPr>
              <w:pStyle w:val="C-BodyText"/>
            </w:pPr>
            <w:r w:rsidRPr="00E93B9D">
              <w:t>BOOLEAN</w:t>
            </w:r>
          </w:p>
        </w:tc>
        <w:tc>
          <w:tcPr>
            <w:tcW w:w="0" w:type="auto"/>
            <w:hideMark/>
          </w:tcPr>
          <w:p w14:paraId="40D35CBD" w14:textId="77777777" w:rsidR="00E93B9D" w:rsidRPr="00E93B9D" w:rsidRDefault="00E93B9D" w:rsidP="00E93B9D">
            <w:pPr>
              <w:pStyle w:val="C-BodyText"/>
            </w:pPr>
            <w:r w:rsidRPr="00E93B9D">
              <w:t>Featured item active status (default: true)</w:t>
            </w:r>
          </w:p>
        </w:tc>
      </w:tr>
    </w:tbl>
    <w:p w14:paraId="326CF1B9" w14:textId="679D8DB1" w:rsidR="008544D3" w:rsidRDefault="00644A4B" w:rsidP="00D34318">
      <w:pPr>
        <w:pStyle w:val="TableTitle"/>
      </w:pPr>
      <w:bookmarkStart w:id="241" w:name="_Toc219643282"/>
      <w:r w:rsidRPr="00644A4B">
        <w:t>Table 7.1</w:t>
      </w:r>
      <w:r w:rsidR="005C0D35">
        <w:t>2</w:t>
      </w:r>
      <w:r w:rsidRPr="00644A4B">
        <w:t>: homeOurProduct Table</w:t>
      </w:r>
      <w:bookmarkEnd w:id="241"/>
    </w:p>
    <w:tbl>
      <w:tblPr>
        <w:tblStyle w:val="TableGridLight1"/>
        <w:tblW w:w="9114" w:type="dxa"/>
        <w:tblLook w:val="04A0" w:firstRow="1" w:lastRow="0" w:firstColumn="1" w:lastColumn="0" w:noHBand="0" w:noVBand="1"/>
      </w:tblPr>
      <w:tblGrid>
        <w:gridCol w:w="1519"/>
        <w:gridCol w:w="2252"/>
        <w:gridCol w:w="5343"/>
      </w:tblGrid>
      <w:tr w:rsidR="001F2735" w:rsidRPr="001F2735" w14:paraId="0489796E" w14:textId="77777777" w:rsidTr="001F2735">
        <w:trPr>
          <w:trHeight w:val="663"/>
        </w:trPr>
        <w:tc>
          <w:tcPr>
            <w:tcW w:w="0" w:type="auto"/>
            <w:hideMark/>
          </w:tcPr>
          <w:p w14:paraId="0D793106" w14:textId="77777777" w:rsidR="001F2735" w:rsidRPr="00574C0B" w:rsidRDefault="001F2735" w:rsidP="001F2735">
            <w:pPr>
              <w:pStyle w:val="C-BodyText"/>
              <w:rPr>
                <w:b/>
                <w:bCs/>
              </w:rPr>
            </w:pPr>
            <w:r w:rsidRPr="00574C0B">
              <w:rPr>
                <w:b/>
                <w:bCs/>
              </w:rPr>
              <w:t>Field</w:t>
            </w:r>
          </w:p>
        </w:tc>
        <w:tc>
          <w:tcPr>
            <w:tcW w:w="0" w:type="auto"/>
            <w:hideMark/>
          </w:tcPr>
          <w:p w14:paraId="7D5A5F75" w14:textId="77777777" w:rsidR="001F2735" w:rsidRPr="00574C0B" w:rsidRDefault="001F2735" w:rsidP="001F2735">
            <w:pPr>
              <w:pStyle w:val="C-BodyText"/>
              <w:rPr>
                <w:b/>
                <w:bCs/>
              </w:rPr>
            </w:pPr>
            <w:r w:rsidRPr="00574C0B">
              <w:rPr>
                <w:b/>
                <w:bCs/>
              </w:rPr>
              <w:t>Type</w:t>
            </w:r>
          </w:p>
        </w:tc>
        <w:tc>
          <w:tcPr>
            <w:tcW w:w="0" w:type="auto"/>
            <w:hideMark/>
          </w:tcPr>
          <w:p w14:paraId="0F0D191F" w14:textId="77777777" w:rsidR="001F2735" w:rsidRPr="00574C0B" w:rsidRDefault="001F2735" w:rsidP="001F2735">
            <w:pPr>
              <w:pStyle w:val="C-BodyText"/>
              <w:rPr>
                <w:b/>
                <w:bCs/>
              </w:rPr>
            </w:pPr>
            <w:r w:rsidRPr="00574C0B">
              <w:rPr>
                <w:b/>
                <w:bCs/>
              </w:rPr>
              <w:t>Description</w:t>
            </w:r>
          </w:p>
        </w:tc>
      </w:tr>
      <w:tr w:rsidR="001F2735" w:rsidRPr="001F2735" w14:paraId="77D12E8F" w14:textId="77777777" w:rsidTr="001F2735">
        <w:trPr>
          <w:trHeight w:val="663"/>
        </w:trPr>
        <w:tc>
          <w:tcPr>
            <w:tcW w:w="0" w:type="auto"/>
            <w:hideMark/>
          </w:tcPr>
          <w:p w14:paraId="29042929" w14:textId="77777777" w:rsidR="001F2735" w:rsidRPr="001F2735" w:rsidRDefault="001F2735" w:rsidP="001F2735">
            <w:pPr>
              <w:pStyle w:val="C-BodyText"/>
            </w:pPr>
            <w:r w:rsidRPr="001F2735">
              <w:t>id (PK)</w:t>
            </w:r>
          </w:p>
        </w:tc>
        <w:tc>
          <w:tcPr>
            <w:tcW w:w="0" w:type="auto"/>
            <w:hideMark/>
          </w:tcPr>
          <w:p w14:paraId="1FABC637" w14:textId="77777777" w:rsidR="001F2735" w:rsidRPr="001F2735" w:rsidRDefault="001F2735" w:rsidP="001F2735">
            <w:pPr>
              <w:pStyle w:val="C-BodyText"/>
            </w:pPr>
            <w:r w:rsidRPr="001F2735">
              <w:t>STRING (UUID)</w:t>
            </w:r>
          </w:p>
        </w:tc>
        <w:tc>
          <w:tcPr>
            <w:tcW w:w="0" w:type="auto"/>
            <w:hideMark/>
          </w:tcPr>
          <w:p w14:paraId="1BDFE7ED" w14:textId="77777777" w:rsidR="001F2735" w:rsidRPr="001F2735" w:rsidRDefault="001F2735" w:rsidP="001F2735">
            <w:pPr>
              <w:pStyle w:val="C-BodyText"/>
            </w:pPr>
            <w:r w:rsidRPr="001F2735">
              <w:t>Unique product highlight identifier</w:t>
            </w:r>
          </w:p>
        </w:tc>
      </w:tr>
      <w:tr w:rsidR="001F2735" w:rsidRPr="001F2735" w14:paraId="7BEE1C87" w14:textId="77777777" w:rsidTr="001F2735">
        <w:trPr>
          <w:trHeight w:val="663"/>
        </w:trPr>
        <w:tc>
          <w:tcPr>
            <w:tcW w:w="0" w:type="auto"/>
            <w:hideMark/>
          </w:tcPr>
          <w:p w14:paraId="2EF41E62" w14:textId="77777777" w:rsidR="001F2735" w:rsidRPr="001F2735" w:rsidRDefault="001F2735" w:rsidP="001F2735">
            <w:pPr>
              <w:pStyle w:val="C-BodyText"/>
            </w:pPr>
            <w:r w:rsidRPr="001F2735">
              <w:t>title</w:t>
            </w:r>
          </w:p>
        </w:tc>
        <w:tc>
          <w:tcPr>
            <w:tcW w:w="0" w:type="auto"/>
            <w:hideMark/>
          </w:tcPr>
          <w:p w14:paraId="663E67F2" w14:textId="77777777" w:rsidR="001F2735" w:rsidRPr="001F2735" w:rsidRDefault="001F2735" w:rsidP="001F2735">
            <w:pPr>
              <w:pStyle w:val="C-BodyText"/>
            </w:pPr>
            <w:r w:rsidRPr="001F2735">
              <w:t>STRING</w:t>
            </w:r>
          </w:p>
        </w:tc>
        <w:tc>
          <w:tcPr>
            <w:tcW w:w="0" w:type="auto"/>
            <w:hideMark/>
          </w:tcPr>
          <w:p w14:paraId="0326A0A9" w14:textId="77777777" w:rsidR="001F2735" w:rsidRPr="001F2735" w:rsidRDefault="001F2735" w:rsidP="001F2735">
            <w:pPr>
              <w:pStyle w:val="C-BodyText"/>
            </w:pPr>
            <w:r w:rsidRPr="001F2735">
              <w:t>Product highlight title (unique)</w:t>
            </w:r>
          </w:p>
        </w:tc>
      </w:tr>
      <w:tr w:rsidR="001F2735" w:rsidRPr="001F2735" w14:paraId="6CCBF107" w14:textId="77777777" w:rsidTr="001F2735">
        <w:trPr>
          <w:trHeight w:val="663"/>
        </w:trPr>
        <w:tc>
          <w:tcPr>
            <w:tcW w:w="0" w:type="auto"/>
            <w:hideMark/>
          </w:tcPr>
          <w:p w14:paraId="78C95C88" w14:textId="77777777" w:rsidR="001F2735" w:rsidRPr="001F2735" w:rsidRDefault="001F2735" w:rsidP="001F2735">
            <w:pPr>
              <w:pStyle w:val="C-BodyText"/>
            </w:pPr>
            <w:r w:rsidRPr="001F2735">
              <w:t>imageUrl</w:t>
            </w:r>
          </w:p>
        </w:tc>
        <w:tc>
          <w:tcPr>
            <w:tcW w:w="0" w:type="auto"/>
            <w:hideMark/>
          </w:tcPr>
          <w:p w14:paraId="5FEFB721" w14:textId="77777777" w:rsidR="001F2735" w:rsidRPr="001F2735" w:rsidRDefault="001F2735" w:rsidP="001F2735">
            <w:pPr>
              <w:pStyle w:val="C-BodyText"/>
            </w:pPr>
            <w:r w:rsidRPr="001F2735">
              <w:t>STRING</w:t>
            </w:r>
          </w:p>
        </w:tc>
        <w:tc>
          <w:tcPr>
            <w:tcW w:w="0" w:type="auto"/>
            <w:hideMark/>
          </w:tcPr>
          <w:p w14:paraId="0A515238" w14:textId="77777777" w:rsidR="001F2735" w:rsidRPr="001F2735" w:rsidRDefault="001F2735" w:rsidP="001F2735">
            <w:pPr>
              <w:pStyle w:val="C-BodyText"/>
            </w:pPr>
            <w:r w:rsidRPr="001F2735">
              <w:t>Product highlight image URL/path</w:t>
            </w:r>
          </w:p>
        </w:tc>
      </w:tr>
      <w:tr w:rsidR="001F2735" w:rsidRPr="001F2735" w14:paraId="7DB45AF0" w14:textId="77777777" w:rsidTr="001F2735">
        <w:trPr>
          <w:trHeight w:val="663"/>
        </w:trPr>
        <w:tc>
          <w:tcPr>
            <w:tcW w:w="0" w:type="auto"/>
            <w:hideMark/>
          </w:tcPr>
          <w:p w14:paraId="66EA8CB5" w14:textId="77777777" w:rsidR="001F2735" w:rsidRPr="001F2735" w:rsidRDefault="001F2735" w:rsidP="001F2735">
            <w:pPr>
              <w:pStyle w:val="C-BodyText"/>
            </w:pPr>
            <w:r w:rsidRPr="001F2735">
              <w:t>description</w:t>
            </w:r>
          </w:p>
        </w:tc>
        <w:tc>
          <w:tcPr>
            <w:tcW w:w="0" w:type="auto"/>
            <w:hideMark/>
          </w:tcPr>
          <w:p w14:paraId="4F24DCA3" w14:textId="77777777" w:rsidR="001F2735" w:rsidRPr="001F2735" w:rsidRDefault="001F2735" w:rsidP="001F2735">
            <w:pPr>
              <w:pStyle w:val="C-BodyText"/>
            </w:pPr>
            <w:r w:rsidRPr="001F2735">
              <w:t>STRING</w:t>
            </w:r>
          </w:p>
        </w:tc>
        <w:tc>
          <w:tcPr>
            <w:tcW w:w="0" w:type="auto"/>
            <w:hideMark/>
          </w:tcPr>
          <w:p w14:paraId="54312DBC" w14:textId="77777777" w:rsidR="001F2735" w:rsidRPr="001F2735" w:rsidRDefault="001F2735" w:rsidP="001F2735">
            <w:pPr>
              <w:pStyle w:val="C-BodyText"/>
            </w:pPr>
            <w:r w:rsidRPr="001F2735">
              <w:t>Product highlight description</w:t>
            </w:r>
          </w:p>
        </w:tc>
      </w:tr>
      <w:tr w:rsidR="001F2735" w:rsidRPr="001F2735" w14:paraId="7A1AC663" w14:textId="77777777" w:rsidTr="001F2735">
        <w:trPr>
          <w:trHeight w:val="663"/>
        </w:trPr>
        <w:tc>
          <w:tcPr>
            <w:tcW w:w="0" w:type="auto"/>
            <w:hideMark/>
          </w:tcPr>
          <w:p w14:paraId="0B119AA2" w14:textId="77777777" w:rsidR="001F2735" w:rsidRPr="001F2735" w:rsidRDefault="001F2735" w:rsidP="001F2735">
            <w:pPr>
              <w:pStyle w:val="C-BodyText"/>
            </w:pPr>
            <w:r w:rsidRPr="001F2735">
              <w:t>order</w:t>
            </w:r>
          </w:p>
        </w:tc>
        <w:tc>
          <w:tcPr>
            <w:tcW w:w="0" w:type="auto"/>
            <w:hideMark/>
          </w:tcPr>
          <w:p w14:paraId="3D65ECA1" w14:textId="77777777" w:rsidR="001F2735" w:rsidRPr="001F2735" w:rsidRDefault="001F2735" w:rsidP="001F2735">
            <w:pPr>
              <w:pStyle w:val="C-BodyText"/>
            </w:pPr>
            <w:r w:rsidRPr="001F2735">
              <w:t>INTEGER</w:t>
            </w:r>
          </w:p>
        </w:tc>
        <w:tc>
          <w:tcPr>
            <w:tcW w:w="0" w:type="auto"/>
            <w:hideMark/>
          </w:tcPr>
          <w:p w14:paraId="0A33A3AC" w14:textId="77777777" w:rsidR="001F2735" w:rsidRPr="001F2735" w:rsidRDefault="001F2735" w:rsidP="001F2735">
            <w:pPr>
              <w:pStyle w:val="C-BodyText"/>
            </w:pPr>
            <w:r w:rsidRPr="001F2735">
              <w:t>Display order sequence</w:t>
            </w:r>
          </w:p>
        </w:tc>
      </w:tr>
      <w:tr w:rsidR="001F2735" w:rsidRPr="001F2735" w14:paraId="1EC53D04" w14:textId="77777777" w:rsidTr="001F2735">
        <w:trPr>
          <w:trHeight w:val="663"/>
        </w:trPr>
        <w:tc>
          <w:tcPr>
            <w:tcW w:w="0" w:type="auto"/>
            <w:hideMark/>
          </w:tcPr>
          <w:p w14:paraId="7039BA0D" w14:textId="77777777" w:rsidR="001F2735" w:rsidRPr="001F2735" w:rsidRDefault="001F2735" w:rsidP="001F2735">
            <w:pPr>
              <w:pStyle w:val="C-BodyText"/>
            </w:pPr>
            <w:r w:rsidRPr="001F2735">
              <w:t>isDeleted</w:t>
            </w:r>
          </w:p>
        </w:tc>
        <w:tc>
          <w:tcPr>
            <w:tcW w:w="0" w:type="auto"/>
            <w:hideMark/>
          </w:tcPr>
          <w:p w14:paraId="71A368C0" w14:textId="77777777" w:rsidR="001F2735" w:rsidRPr="001F2735" w:rsidRDefault="001F2735" w:rsidP="001F2735">
            <w:pPr>
              <w:pStyle w:val="C-BodyText"/>
            </w:pPr>
            <w:r w:rsidRPr="001F2735">
              <w:t>BOOLEAN</w:t>
            </w:r>
          </w:p>
        </w:tc>
        <w:tc>
          <w:tcPr>
            <w:tcW w:w="0" w:type="auto"/>
            <w:hideMark/>
          </w:tcPr>
          <w:p w14:paraId="24F67A79" w14:textId="77777777" w:rsidR="001F2735" w:rsidRPr="001F2735" w:rsidRDefault="001F2735" w:rsidP="001F2735">
            <w:pPr>
              <w:pStyle w:val="C-BodyText"/>
            </w:pPr>
            <w:r w:rsidRPr="001F2735">
              <w:t>Soft delete flag (default: false)</w:t>
            </w:r>
          </w:p>
        </w:tc>
      </w:tr>
      <w:tr w:rsidR="001F2735" w:rsidRPr="001F2735" w14:paraId="14797398" w14:textId="77777777" w:rsidTr="001F2735">
        <w:trPr>
          <w:trHeight w:val="663"/>
        </w:trPr>
        <w:tc>
          <w:tcPr>
            <w:tcW w:w="0" w:type="auto"/>
            <w:hideMark/>
          </w:tcPr>
          <w:p w14:paraId="0FC279C1" w14:textId="77777777" w:rsidR="001F2735" w:rsidRPr="001F2735" w:rsidRDefault="001F2735" w:rsidP="001F2735">
            <w:pPr>
              <w:pStyle w:val="C-BodyText"/>
            </w:pPr>
            <w:r w:rsidRPr="001F2735">
              <w:t>status</w:t>
            </w:r>
          </w:p>
        </w:tc>
        <w:tc>
          <w:tcPr>
            <w:tcW w:w="0" w:type="auto"/>
            <w:hideMark/>
          </w:tcPr>
          <w:p w14:paraId="32C5968A" w14:textId="77777777" w:rsidR="001F2735" w:rsidRPr="001F2735" w:rsidRDefault="001F2735" w:rsidP="001F2735">
            <w:pPr>
              <w:pStyle w:val="C-BodyText"/>
            </w:pPr>
            <w:r w:rsidRPr="001F2735">
              <w:t>BOOLEAN</w:t>
            </w:r>
          </w:p>
        </w:tc>
        <w:tc>
          <w:tcPr>
            <w:tcW w:w="0" w:type="auto"/>
            <w:hideMark/>
          </w:tcPr>
          <w:p w14:paraId="612CF32A" w14:textId="77777777" w:rsidR="001F2735" w:rsidRPr="001F2735" w:rsidRDefault="001F2735" w:rsidP="001F2735">
            <w:pPr>
              <w:pStyle w:val="C-BodyText"/>
            </w:pPr>
            <w:r w:rsidRPr="001F2735">
              <w:t>Product highlight active status (default: true)</w:t>
            </w:r>
          </w:p>
        </w:tc>
      </w:tr>
    </w:tbl>
    <w:p w14:paraId="5408930A" w14:textId="67FDBB00" w:rsidR="008544D3" w:rsidRDefault="008544D3" w:rsidP="00D34318">
      <w:pPr>
        <w:pStyle w:val="TableTitle"/>
      </w:pPr>
    </w:p>
    <w:p w14:paraId="0BFBDD13" w14:textId="30A05DEA" w:rsidR="008544D3" w:rsidRDefault="001F2735" w:rsidP="00D34318">
      <w:pPr>
        <w:pStyle w:val="TableTitle"/>
      </w:pPr>
      <w:bookmarkStart w:id="242" w:name="_Toc219643283"/>
      <w:r w:rsidRPr="001F2735">
        <w:lastRenderedPageBreak/>
        <w:t>Table 7.1</w:t>
      </w:r>
      <w:r w:rsidR="005C0D35">
        <w:t>3</w:t>
      </w:r>
      <w:r w:rsidRPr="001F2735">
        <w:t>: ourFeaturedProduct Table</w:t>
      </w:r>
      <w:bookmarkEnd w:id="242"/>
    </w:p>
    <w:tbl>
      <w:tblPr>
        <w:tblStyle w:val="TableGridLight1"/>
        <w:tblW w:w="9103" w:type="dxa"/>
        <w:tblLook w:val="04A0" w:firstRow="1" w:lastRow="0" w:firstColumn="1" w:lastColumn="0" w:noHBand="0" w:noVBand="1"/>
      </w:tblPr>
      <w:tblGrid>
        <w:gridCol w:w="1363"/>
        <w:gridCol w:w="2309"/>
        <w:gridCol w:w="5431"/>
      </w:tblGrid>
      <w:tr w:rsidR="005A6A0B" w:rsidRPr="005A6A0B" w14:paraId="2974930A" w14:textId="77777777" w:rsidTr="005A6A0B">
        <w:trPr>
          <w:trHeight w:val="653"/>
        </w:trPr>
        <w:tc>
          <w:tcPr>
            <w:tcW w:w="0" w:type="auto"/>
            <w:hideMark/>
          </w:tcPr>
          <w:p w14:paraId="0820AC2E" w14:textId="77777777" w:rsidR="005A6A0B" w:rsidRPr="00574C0B" w:rsidRDefault="005A6A0B" w:rsidP="005A6A0B">
            <w:pPr>
              <w:pStyle w:val="C-BodyText"/>
              <w:rPr>
                <w:b/>
                <w:bCs/>
              </w:rPr>
            </w:pPr>
            <w:r w:rsidRPr="00574C0B">
              <w:rPr>
                <w:b/>
                <w:bCs/>
              </w:rPr>
              <w:t>Field</w:t>
            </w:r>
          </w:p>
        </w:tc>
        <w:tc>
          <w:tcPr>
            <w:tcW w:w="0" w:type="auto"/>
            <w:hideMark/>
          </w:tcPr>
          <w:p w14:paraId="687A1ED3" w14:textId="77777777" w:rsidR="005A6A0B" w:rsidRPr="00574C0B" w:rsidRDefault="005A6A0B" w:rsidP="005A6A0B">
            <w:pPr>
              <w:pStyle w:val="C-BodyText"/>
              <w:rPr>
                <w:b/>
                <w:bCs/>
              </w:rPr>
            </w:pPr>
            <w:r w:rsidRPr="00574C0B">
              <w:rPr>
                <w:b/>
                <w:bCs/>
              </w:rPr>
              <w:t>Type</w:t>
            </w:r>
          </w:p>
        </w:tc>
        <w:tc>
          <w:tcPr>
            <w:tcW w:w="0" w:type="auto"/>
            <w:hideMark/>
          </w:tcPr>
          <w:p w14:paraId="2FFD74BF" w14:textId="77777777" w:rsidR="005A6A0B" w:rsidRPr="00574C0B" w:rsidRDefault="005A6A0B" w:rsidP="005A6A0B">
            <w:pPr>
              <w:pStyle w:val="C-BodyText"/>
              <w:rPr>
                <w:b/>
                <w:bCs/>
              </w:rPr>
            </w:pPr>
            <w:r w:rsidRPr="00574C0B">
              <w:rPr>
                <w:b/>
                <w:bCs/>
              </w:rPr>
              <w:t>Description</w:t>
            </w:r>
          </w:p>
        </w:tc>
      </w:tr>
      <w:tr w:rsidR="005A6A0B" w:rsidRPr="005A6A0B" w14:paraId="129B76BD" w14:textId="77777777" w:rsidTr="005A6A0B">
        <w:trPr>
          <w:trHeight w:val="653"/>
        </w:trPr>
        <w:tc>
          <w:tcPr>
            <w:tcW w:w="0" w:type="auto"/>
            <w:hideMark/>
          </w:tcPr>
          <w:p w14:paraId="78399D54" w14:textId="77777777" w:rsidR="005A6A0B" w:rsidRPr="005A6A0B" w:rsidRDefault="005A6A0B" w:rsidP="005A6A0B">
            <w:pPr>
              <w:pStyle w:val="C-BodyText"/>
            </w:pPr>
            <w:r w:rsidRPr="005A6A0B">
              <w:t>id (PK)</w:t>
            </w:r>
          </w:p>
        </w:tc>
        <w:tc>
          <w:tcPr>
            <w:tcW w:w="0" w:type="auto"/>
            <w:hideMark/>
          </w:tcPr>
          <w:p w14:paraId="55559048" w14:textId="77777777" w:rsidR="005A6A0B" w:rsidRPr="005A6A0B" w:rsidRDefault="005A6A0B" w:rsidP="005A6A0B">
            <w:pPr>
              <w:pStyle w:val="C-BodyText"/>
            </w:pPr>
            <w:r w:rsidRPr="005A6A0B">
              <w:t>STRING (UUID)</w:t>
            </w:r>
          </w:p>
        </w:tc>
        <w:tc>
          <w:tcPr>
            <w:tcW w:w="0" w:type="auto"/>
            <w:hideMark/>
          </w:tcPr>
          <w:p w14:paraId="4E8D023B" w14:textId="77777777" w:rsidR="005A6A0B" w:rsidRPr="005A6A0B" w:rsidRDefault="005A6A0B" w:rsidP="005A6A0B">
            <w:pPr>
              <w:pStyle w:val="C-BodyText"/>
            </w:pPr>
            <w:r w:rsidRPr="005A6A0B">
              <w:t>Unique featured product identifier</w:t>
            </w:r>
          </w:p>
        </w:tc>
      </w:tr>
      <w:tr w:rsidR="005A6A0B" w:rsidRPr="005A6A0B" w14:paraId="6B46841E" w14:textId="77777777" w:rsidTr="005A6A0B">
        <w:trPr>
          <w:trHeight w:val="653"/>
        </w:trPr>
        <w:tc>
          <w:tcPr>
            <w:tcW w:w="0" w:type="auto"/>
            <w:hideMark/>
          </w:tcPr>
          <w:p w14:paraId="7126FA50" w14:textId="77777777" w:rsidR="005A6A0B" w:rsidRPr="005A6A0B" w:rsidRDefault="005A6A0B" w:rsidP="005A6A0B">
            <w:pPr>
              <w:pStyle w:val="C-BodyText"/>
            </w:pPr>
            <w:r w:rsidRPr="005A6A0B">
              <w:t>imageUrl</w:t>
            </w:r>
          </w:p>
        </w:tc>
        <w:tc>
          <w:tcPr>
            <w:tcW w:w="0" w:type="auto"/>
            <w:hideMark/>
          </w:tcPr>
          <w:p w14:paraId="7F5DBE1A" w14:textId="77777777" w:rsidR="005A6A0B" w:rsidRPr="005A6A0B" w:rsidRDefault="005A6A0B" w:rsidP="005A6A0B">
            <w:pPr>
              <w:pStyle w:val="C-BodyText"/>
            </w:pPr>
            <w:r w:rsidRPr="005A6A0B">
              <w:t>STRING</w:t>
            </w:r>
          </w:p>
        </w:tc>
        <w:tc>
          <w:tcPr>
            <w:tcW w:w="0" w:type="auto"/>
            <w:hideMark/>
          </w:tcPr>
          <w:p w14:paraId="4A52F324" w14:textId="77777777" w:rsidR="005A6A0B" w:rsidRPr="005A6A0B" w:rsidRDefault="005A6A0B" w:rsidP="005A6A0B">
            <w:pPr>
              <w:pStyle w:val="C-BodyText"/>
            </w:pPr>
            <w:r w:rsidRPr="005A6A0B">
              <w:t>Featured product image URL/path</w:t>
            </w:r>
          </w:p>
        </w:tc>
      </w:tr>
      <w:tr w:rsidR="005A6A0B" w:rsidRPr="005A6A0B" w14:paraId="0D21D37B" w14:textId="77777777" w:rsidTr="005A6A0B">
        <w:trPr>
          <w:trHeight w:val="653"/>
        </w:trPr>
        <w:tc>
          <w:tcPr>
            <w:tcW w:w="0" w:type="auto"/>
            <w:hideMark/>
          </w:tcPr>
          <w:p w14:paraId="0B475D26" w14:textId="77777777" w:rsidR="005A6A0B" w:rsidRPr="005A6A0B" w:rsidRDefault="005A6A0B" w:rsidP="005A6A0B">
            <w:pPr>
              <w:pStyle w:val="C-BodyText"/>
            </w:pPr>
            <w:r w:rsidRPr="005A6A0B">
              <w:t>order</w:t>
            </w:r>
          </w:p>
        </w:tc>
        <w:tc>
          <w:tcPr>
            <w:tcW w:w="0" w:type="auto"/>
            <w:hideMark/>
          </w:tcPr>
          <w:p w14:paraId="4BCD4429" w14:textId="77777777" w:rsidR="005A6A0B" w:rsidRPr="005A6A0B" w:rsidRDefault="005A6A0B" w:rsidP="005A6A0B">
            <w:pPr>
              <w:pStyle w:val="C-BodyText"/>
            </w:pPr>
            <w:r w:rsidRPr="005A6A0B">
              <w:t>INTEGER</w:t>
            </w:r>
          </w:p>
        </w:tc>
        <w:tc>
          <w:tcPr>
            <w:tcW w:w="0" w:type="auto"/>
            <w:hideMark/>
          </w:tcPr>
          <w:p w14:paraId="1CBCAC11" w14:textId="77777777" w:rsidR="005A6A0B" w:rsidRPr="005A6A0B" w:rsidRDefault="005A6A0B" w:rsidP="005A6A0B">
            <w:pPr>
              <w:pStyle w:val="C-BodyText"/>
            </w:pPr>
            <w:r w:rsidRPr="005A6A0B">
              <w:t>Display order sequence</w:t>
            </w:r>
          </w:p>
        </w:tc>
      </w:tr>
      <w:tr w:rsidR="005A6A0B" w:rsidRPr="005A6A0B" w14:paraId="178A3A62" w14:textId="77777777" w:rsidTr="005A6A0B">
        <w:trPr>
          <w:trHeight w:val="653"/>
        </w:trPr>
        <w:tc>
          <w:tcPr>
            <w:tcW w:w="0" w:type="auto"/>
            <w:hideMark/>
          </w:tcPr>
          <w:p w14:paraId="65BADE36" w14:textId="77777777" w:rsidR="005A6A0B" w:rsidRPr="005A6A0B" w:rsidRDefault="005A6A0B" w:rsidP="005A6A0B">
            <w:pPr>
              <w:pStyle w:val="C-BodyText"/>
            </w:pPr>
            <w:r w:rsidRPr="005A6A0B">
              <w:t>isDeleted</w:t>
            </w:r>
          </w:p>
        </w:tc>
        <w:tc>
          <w:tcPr>
            <w:tcW w:w="0" w:type="auto"/>
            <w:hideMark/>
          </w:tcPr>
          <w:p w14:paraId="4CEBB73A" w14:textId="77777777" w:rsidR="005A6A0B" w:rsidRPr="005A6A0B" w:rsidRDefault="005A6A0B" w:rsidP="005A6A0B">
            <w:pPr>
              <w:pStyle w:val="C-BodyText"/>
            </w:pPr>
            <w:r w:rsidRPr="005A6A0B">
              <w:t>BOOLEAN</w:t>
            </w:r>
          </w:p>
        </w:tc>
        <w:tc>
          <w:tcPr>
            <w:tcW w:w="0" w:type="auto"/>
            <w:hideMark/>
          </w:tcPr>
          <w:p w14:paraId="09E0FE58" w14:textId="77777777" w:rsidR="005A6A0B" w:rsidRPr="005A6A0B" w:rsidRDefault="005A6A0B" w:rsidP="005A6A0B">
            <w:pPr>
              <w:pStyle w:val="C-BodyText"/>
            </w:pPr>
            <w:r w:rsidRPr="005A6A0B">
              <w:t>Soft delete flag (default: false)</w:t>
            </w:r>
          </w:p>
        </w:tc>
      </w:tr>
      <w:tr w:rsidR="005A6A0B" w:rsidRPr="005A6A0B" w14:paraId="600B2429" w14:textId="77777777" w:rsidTr="005A6A0B">
        <w:trPr>
          <w:trHeight w:val="653"/>
        </w:trPr>
        <w:tc>
          <w:tcPr>
            <w:tcW w:w="0" w:type="auto"/>
            <w:hideMark/>
          </w:tcPr>
          <w:p w14:paraId="2CEE6EDC" w14:textId="77777777" w:rsidR="005A6A0B" w:rsidRPr="005A6A0B" w:rsidRDefault="005A6A0B" w:rsidP="005A6A0B">
            <w:pPr>
              <w:pStyle w:val="C-BodyText"/>
            </w:pPr>
            <w:r w:rsidRPr="005A6A0B">
              <w:t>status</w:t>
            </w:r>
          </w:p>
        </w:tc>
        <w:tc>
          <w:tcPr>
            <w:tcW w:w="0" w:type="auto"/>
            <w:hideMark/>
          </w:tcPr>
          <w:p w14:paraId="521FBCAC" w14:textId="77777777" w:rsidR="005A6A0B" w:rsidRPr="005A6A0B" w:rsidRDefault="005A6A0B" w:rsidP="005A6A0B">
            <w:pPr>
              <w:pStyle w:val="C-BodyText"/>
            </w:pPr>
            <w:r w:rsidRPr="005A6A0B">
              <w:t>BOOLEAN</w:t>
            </w:r>
          </w:p>
        </w:tc>
        <w:tc>
          <w:tcPr>
            <w:tcW w:w="0" w:type="auto"/>
            <w:hideMark/>
          </w:tcPr>
          <w:p w14:paraId="2695E8A7" w14:textId="77777777" w:rsidR="005A6A0B" w:rsidRPr="005A6A0B" w:rsidRDefault="005A6A0B" w:rsidP="005A6A0B">
            <w:pPr>
              <w:pStyle w:val="C-BodyText"/>
            </w:pPr>
            <w:r w:rsidRPr="005A6A0B">
              <w:t>Featured product active status (default: true)</w:t>
            </w:r>
          </w:p>
        </w:tc>
      </w:tr>
    </w:tbl>
    <w:p w14:paraId="7B78A728" w14:textId="0AFADF01" w:rsidR="008544D3" w:rsidRDefault="00D4735E" w:rsidP="00D34318">
      <w:pPr>
        <w:pStyle w:val="TableTitle"/>
      </w:pPr>
      <w:bookmarkStart w:id="243" w:name="_Toc219643284"/>
      <w:r w:rsidRPr="00D4735E">
        <w:t>Table 7.1</w:t>
      </w:r>
      <w:r w:rsidR="005C0D35">
        <w:t>4</w:t>
      </w:r>
      <w:r w:rsidRPr="00D4735E">
        <w:t>: keyBrands Table</w:t>
      </w:r>
      <w:bookmarkEnd w:id="243"/>
    </w:p>
    <w:tbl>
      <w:tblPr>
        <w:tblStyle w:val="TableGridLight1"/>
        <w:tblW w:w="9123" w:type="dxa"/>
        <w:tblLook w:val="04A0" w:firstRow="1" w:lastRow="0" w:firstColumn="1" w:lastColumn="0" w:noHBand="0" w:noVBand="1"/>
      </w:tblPr>
      <w:tblGrid>
        <w:gridCol w:w="1664"/>
        <w:gridCol w:w="2468"/>
        <w:gridCol w:w="4991"/>
      </w:tblGrid>
      <w:tr w:rsidR="00574C0B" w:rsidRPr="00574C0B" w14:paraId="2B8148C6" w14:textId="77777777" w:rsidTr="00574C0B">
        <w:trPr>
          <w:trHeight w:val="651"/>
        </w:trPr>
        <w:tc>
          <w:tcPr>
            <w:tcW w:w="0" w:type="auto"/>
            <w:hideMark/>
          </w:tcPr>
          <w:p w14:paraId="5CC5D994" w14:textId="77777777" w:rsidR="00574C0B" w:rsidRPr="00574C0B" w:rsidRDefault="00574C0B" w:rsidP="00574C0B">
            <w:pPr>
              <w:pStyle w:val="C-BodyText"/>
            </w:pPr>
            <w:r w:rsidRPr="00574C0B">
              <w:t>Field</w:t>
            </w:r>
          </w:p>
        </w:tc>
        <w:tc>
          <w:tcPr>
            <w:tcW w:w="0" w:type="auto"/>
            <w:hideMark/>
          </w:tcPr>
          <w:p w14:paraId="2D38F316" w14:textId="77777777" w:rsidR="00574C0B" w:rsidRPr="00574C0B" w:rsidRDefault="00574C0B" w:rsidP="00574C0B">
            <w:pPr>
              <w:pStyle w:val="C-BodyText"/>
            </w:pPr>
            <w:r w:rsidRPr="00574C0B">
              <w:t>Type</w:t>
            </w:r>
          </w:p>
        </w:tc>
        <w:tc>
          <w:tcPr>
            <w:tcW w:w="0" w:type="auto"/>
            <w:hideMark/>
          </w:tcPr>
          <w:p w14:paraId="7CD2512E" w14:textId="77777777" w:rsidR="00574C0B" w:rsidRPr="00574C0B" w:rsidRDefault="00574C0B" w:rsidP="00574C0B">
            <w:pPr>
              <w:pStyle w:val="C-BodyText"/>
            </w:pPr>
            <w:r w:rsidRPr="00574C0B">
              <w:t>Description</w:t>
            </w:r>
          </w:p>
        </w:tc>
      </w:tr>
      <w:tr w:rsidR="00574C0B" w:rsidRPr="00574C0B" w14:paraId="29C301ED" w14:textId="77777777" w:rsidTr="00574C0B">
        <w:trPr>
          <w:trHeight w:val="651"/>
        </w:trPr>
        <w:tc>
          <w:tcPr>
            <w:tcW w:w="0" w:type="auto"/>
            <w:hideMark/>
          </w:tcPr>
          <w:p w14:paraId="19D19F89" w14:textId="77777777" w:rsidR="00574C0B" w:rsidRPr="00574C0B" w:rsidRDefault="00574C0B" w:rsidP="00574C0B">
            <w:pPr>
              <w:pStyle w:val="C-BodyText"/>
            </w:pPr>
            <w:r w:rsidRPr="00574C0B">
              <w:t>id (PK)</w:t>
            </w:r>
          </w:p>
        </w:tc>
        <w:tc>
          <w:tcPr>
            <w:tcW w:w="0" w:type="auto"/>
            <w:hideMark/>
          </w:tcPr>
          <w:p w14:paraId="19E208D0" w14:textId="77777777" w:rsidR="00574C0B" w:rsidRPr="00574C0B" w:rsidRDefault="00574C0B" w:rsidP="00574C0B">
            <w:pPr>
              <w:pStyle w:val="C-BodyText"/>
            </w:pPr>
            <w:r w:rsidRPr="00574C0B">
              <w:t>STRING (UUID)</w:t>
            </w:r>
          </w:p>
        </w:tc>
        <w:tc>
          <w:tcPr>
            <w:tcW w:w="0" w:type="auto"/>
            <w:hideMark/>
          </w:tcPr>
          <w:p w14:paraId="0F78D654" w14:textId="77777777" w:rsidR="00574C0B" w:rsidRPr="00574C0B" w:rsidRDefault="00574C0B" w:rsidP="00574C0B">
            <w:pPr>
              <w:pStyle w:val="C-BodyText"/>
            </w:pPr>
            <w:r w:rsidRPr="00574C0B">
              <w:t>Unique key brand identifier</w:t>
            </w:r>
          </w:p>
        </w:tc>
      </w:tr>
      <w:tr w:rsidR="00574C0B" w:rsidRPr="00574C0B" w14:paraId="66A0E22D" w14:textId="77777777" w:rsidTr="00574C0B">
        <w:trPr>
          <w:trHeight w:val="651"/>
        </w:trPr>
        <w:tc>
          <w:tcPr>
            <w:tcW w:w="0" w:type="auto"/>
            <w:hideMark/>
          </w:tcPr>
          <w:p w14:paraId="392D976C" w14:textId="77777777" w:rsidR="00574C0B" w:rsidRPr="00574C0B" w:rsidRDefault="00574C0B" w:rsidP="00574C0B">
            <w:pPr>
              <w:pStyle w:val="C-BodyText"/>
            </w:pPr>
            <w:r w:rsidRPr="00574C0B">
              <w:t>name</w:t>
            </w:r>
          </w:p>
        </w:tc>
        <w:tc>
          <w:tcPr>
            <w:tcW w:w="0" w:type="auto"/>
            <w:hideMark/>
          </w:tcPr>
          <w:p w14:paraId="2516D829" w14:textId="77777777" w:rsidR="00574C0B" w:rsidRPr="00574C0B" w:rsidRDefault="00574C0B" w:rsidP="00574C0B">
            <w:pPr>
              <w:pStyle w:val="C-BodyText"/>
            </w:pPr>
            <w:r w:rsidRPr="00574C0B">
              <w:t>STRING</w:t>
            </w:r>
          </w:p>
        </w:tc>
        <w:tc>
          <w:tcPr>
            <w:tcW w:w="0" w:type="auto"/>
            <w:hideMark/>
          </w:tcPr>
          <w:p w14:paraId="786F7322" w14:textId="77777777" w:rsidR="00574C0B" w:rsidRPr="00574C0B" w:rsidRDefault="00574C0B" w:rsidP="00574C0B">
            <w:pPr>
              <w:pStyle w:val="C-BodyText"/>
            </w:pPr>
            <w:r w:rsidRPr="00574C0B">
              <w:t>Key brand name (unique)</w:t>
            </w:r>
          </w:p>
        </w:tc>
      </w:tr>
      <w:tr w:rsidR="00574C0B" w:rsidRPr="00574C0B" w14:paraId="1AF305F3" w14:textId="77777777" w:rsidTr="00574C0B">
        <w:trPr>
          <w:trHeight w:val="651"/>
        </w:trPr>
        <w:tc>
          <w:tcPr>
            <w:tcW w:w="0" w:type="auto"/>
            <w:hideMark/>
          </w:tcPr>
          <w:p w14:paraId="4511B7E2" w14:textId="77777777" w:rsidR="00574C0B" w:rsidRPr="00574C0B" w:rsidRDefault="00574C0B" w:rsidP="00574C0B">
            <w:pPr>
              <w:pStyle w:val="C-BodyText"/>
            </w:pPr>
            <w:r w:rsidRPr="00574C0B">
              <w:t>logo</w:t>
            </w:r>
          </w:p>
        </w:tc>
        <w:tc>
          <w:tcPr>
            <w:tcW w:w="0" w:type="auto"/>
            <w:hideMark/>
          </w:tcPr>
          <w:p w14:paraId="53C82348" w14:textId="77777777" w:rsidR="00574C0B" w:rsidRPr="00574C0B" w:rsidRDefault="00574C0B" w:rsidP="00574C0B">
            <w:pPr>
              <w:pStyle w:val="C-BodyText"/>
            </w:pPr>
            <w:r w:rsidRPr="00574C0B">
              <w:t>STRING</w:t>
            </w:r>
          </w:p>
        </w:tc>
        <w:tc>
          <w:tcPr>
            <w:tcW w:w="0" w:type="auto"/>
            <w:hideMark/>
          </w:tcPr>
          <w:p w14:paraId="3FFE5441" w14:textId="77777777" w:rsidR="00574C0B" w:rsidRPr="00574C0B" w:rsidRDefault="00574C0B" w:rsidP="00574C0B">
            <w:pPr>
              <w:pStyle w:val="C-BodyText"/>
            </w:pPr>
            <w:r w:rsidRPr="00574C0B">
              <w:t>Key brand logo URL/path</w:t>
            </w:r>
          </w:p>
        </w:tc>
      </w:tr>
      <w:tr w:rsidR="00574C0B" w:rsidRPr="00574C0B" w14:paraId="0B0DB13E" w14:textId="77777777" w:rsidTr="00574C0B">
        <w:trPr>
          <w:trHeight w:val="651"/>
        </w:trPr>
        <w:tc>
          <w:tcPr>
            <w:tcW w:w="0" w:type="auto"/>
            <w:hideMark/>
          </w:tcPr>
          <w:p w14:paraId="783807ED" w14:textId="77777777" w:rsidR="00574C0B" w:rsidRPr="00574C0B" w:rsidRDefault="00574C0B" w:rsidP="00574C0B">
            <w:pPr>
              <w:pStyle w:val="C-BodyText"/>
            </w:pPr>
            <w:r w:rsidRPr="00574C0B">
              <w:t>description</w:t>
            </w:r>
          </w:p>
        </w:tc>
        <w:tc>
          <w:tcPr>
            <w:tcW w:w="0" w:type="auto"/>
            <w:hideMark/>
          </w:tcPr>
          <w:p w14:paraId="18950856" w14:textId="77777777" w:rsidR="00574C0B" w:rsidRPr="00574C0B" w:rsidRDefault="00574C0B" w:rsidP="00574C0B">
            <w:pPr>
              <w:pStyle w:val="C-BodyText"/>
            </w:pPr>
            <w:r w:rsidRPr="00574C0B">
              <w:t>STRING</w:t>
            </w:r>
          </w:p>
        </w:tc>
        <w:tc>
          <w:tcPr>
            <w:tcW w:w="0" w:type="auto"/>
            <w:hideMark/>
          </w:tcPr>
          <w:p w14:paraId="286D7AD3" w14:textId="77777777" w:rsidR="00574C0B" w:rsidRPr="00574C0B" w:rsidRDefault="00574C0B" w:rsidP="00574C0B">
            <w:pPr>
              <w:pStyle w:val="C-BodyText"/>
            </w:pPr>
            <w:r w:rsidRPr="00574C0B">
              <w:t>Key brand description</w:t>
            </w:r>
          </w:p>
        </w:tc>
      </w:tr>
      <w:tr w:rsidR="00574C0B" w:rsidRPr="00574C0B" w14:paraId="5813CE36" w14:textId="77777777" w:rsidTr="00574C0B">
        <w:trPr>
          <w:trHeight w:val="651"/>
        </w:trPr>
        <w:tc>
          <w:tcPr>
            <w:tcW w:w="0" w:type="auto"/>
            <w:hideMark/>
          </w:tcPr>
          <w:p w14:paraId="27556108" w14:textId="77777777" w:rsidR="00574C0B" w:rsidRPr="00574C0B" w:rsidRDefault="00574C0B" w:rsidP="00574C0B">
            <w:pPr>
              <w:pStyle w:val="C-BodyText"/>
            </w:pPr>
            <w:r w:rsidRPr="00574C0B">
              <w:t>isDeleted</w:t>
            </w:r>
          </w:p>
        </w:tc>
        <w:tc>
          <w:tcPr>
            <w:tcW w:w="0" w:type="auto"/>
            <w:hideMark/>
          </w:tcPr>
          <w:p w14:paraId="11782AA7" w14:textId="77777777" w:rsidR="00574C0B" w:rsidRPr="00574C0B" w:rsidRDefault="00574C0B" w:rsidP="00574C0B">
            <w:pPr>
              <w:pStyle w:val="C-BodyText"/>
            </w:pPr>
            <w:r w:rsidRPr="00574C0B">
              <w:t>BOOLEAN</w:t>
            </w:r>
          </w:p>
        </w:tc>
        <w:tc>
          <w:tcPr>
            <w:tcW w:w="0" w:type="auto"/>
            <w:hideMark/>
          </w:tcPr>
          <w:p w14:paraId="4A090BBA" w14:textId="77777777" w:rsidR="00574C0B" w:rsidRPr="00574C0B" w:rsidRDefault="00574C0B" w:rsidP="00574C0B">
            <w:pPr>
              <w:pStyle w:val="C-BodyText"/>
            </w:pPr>
            <w:r w:rsidRPr="00574C0B">
              <w:t>Soft delete flag (default: false)</w:t>
            </w:r>
          </w:p>
        </w:tc>
      </w:tr>
      <w:tr w:rsidR="00574C0B" w:rsidRPr="00574C0B" w14:paraId="1A14EBCD" w14:textId="77777777" w:rsidTr="00574C0B">
        <w:trPr>
          <w:trHeight w:val="651"/>
        </w:trPr>
        <w:tc>
          <w:tcPr>
            <w:tcW w:w="0" w:type="auto"/>
            <w:hideMark/>
          </w:tcPr>
          <w:p w14:paraId="0ADAE030" w14:textId="77777777" w:rsidR="00574C0B" w:rsidRPr="00574C0B" w:rsidRDefault="00574C0B" w:rsidP="00574C0B">
            <w:pPr>
              <w:pStyle w:val="C-BodyText"/>
            </w:pPr>
            <w:r w:rsidRPr="00574C0B">
              <w:t>status</w:t>
            </w:r>
          </w:p>
        </w:tc>
        <w:tc>
          <w:tcPr>
            <w:tcW w:w="0" w:type="auto"/>
            <w:hideMark/>
          </w:tcPr>
          <w:p w14:paraId="09D73A80" w14:textId="77777777" w:rsidR="00574C0B" w:rsidRPr="00574C0B" w:rsidRDefault="00574C0B" w:rsidP="00574C0B">
            <w:pPr>
              <w:pStyle w:val="C-BodyText"/>
            </w:pPr>
            <w:r w:rsidRPr="00574C0B">
              <w:t>BOOLEAN</w:t>
            </w:r>
          </w:p>
        </w:tc>
        <w:tc>
          <w:tcPr>
            <w:tcW w:w="0" w:type="auto"/>
            <w:hideMark/>
          </w:tcPr>
          <w:p w14:paraId="20EC08A8" w14:textId="77777777" w:rsidR="00574C0B" w:rsidRPr="00574C0B" w:rsidRDefault="00574C0B" w:rsidP="00574C0B">
            <w:pPr>
              <w:pStyle w:val="C-BodyText"/>
            </w:pPr>
            <w:r w:rsidRPr="00574C0B">
              <w:t>Key brand active status (default: true)</w:t>
            </w:r>
          </w:p>
        </w:tc>
      </w:tr>
    </w:tbl>
    <w:p w14:paraId="6BAAD236" w14:textId="77777777" w:rsidR="00FB1AC6" w:rsidRDefault="00FB1AC6" w:rsidP="00BA0A9A">
      <w:pPr>
        <w:pStyle w:val="TableTitle"/>
        <w:jc w:val="both"/>
      </w:pPr>
    </w:p>
    <w:p w14:paraId="2D3434F2" w14:textId="1089E7E6" w:rsidR="00422E4C" w:rsidRDefault="00D34318" w:rsidP="00422E4C">
      <w:pPr>
        <w:pStyle w:val="Heading4"/>
      </w:pPr>
      <w:bookmarkStart w:id="244" w:name="_Toc219643189"/>
      <w:r w:rsidRPr="00D34318">
        <w:t>7.4 ER Diagram for</w:t>
      </w:r>
      <w:r w:rsidR="00186EB3">
        <w:t xml:space="preserve"> </w:t>
      </w:r>
      <w:r w:rsidR="00186EB3" w:rsidRPr="00186EB3">
        <w:t>Auraluxe</w:t>
      </w:r>
      <w:r w:rsidRPr="00D34318">
        <w:t xml:space="preserve"> System</w:t>
      </w:r>
      <w:bookmarkEnd w:id="244"/>
    </w:p>
    <w:p w14:paraId="7E321E18" w14:textId="5EDFF78D" w:rsidR="0086725F" w:rsidRDefault="005369E3" w:rsidP="00DC690A">
      <w:pPr>
        <w:pStyle w:val="BodyText"/>
      </w:pPr>
      <w:r w:rsidRPr="005369E3">
        <w:t xml:space="preserve">The Entity-Relationship (ER) Diagram of the Auraluxe system visually represents the database structure and the relationships between key entities. It shows how users interact with products through the shopping cart, including product categorization by categories and brands. The diagram illustrates the hierarchical relationship between brands and brand types. It also </w:t>
      </w:r>
      <w:r w:rsidRPr="005369E3">
        <w:lastRenderedPageBreak/>
        <w:t xml:space="preserve">represents the cart-to-cart-item relationship, showing how users add products to their carts with quantities and prices. Additionally, it shows the project portfolio structure with project types and materials, and all the home page content management entities (banners, featured sections, key brands). Overall, the ER Diagram provides a clear understanding of data organization and relationships within the Auraluxe system, supporting efficient database design and system </w:t>
      </w:r>
      <w:r w:rsidR="00DC690A">
        <w:rPr>
          <w:noProof/>
        </w:rPr>
        <w:drawing>
          <wp:anchor distT="0" distB="0" distL="114300" distR="114300" simplePos="0" relativeHeight="251830272" behindDoc="1" locked="0" layoutInCell="1" allowOverlap="1" wp14:anchorId="00AC09F3" wp14:editId="24DC94C1">
            <wp:simplePos x="0" y="0"/>
            <wp:positionH relativeFrom="margin">
              <wp:align>right</wp:align>
            </wp:positionH>
            <wp:positionV relativeFrom="paragraph">
              <wp:posOffset>1765135</wp:posOffset>
            </wp:positionV>
            <wp:extent cx="5715000" cy="2512060"/>
            <wp:effectExtent l="0" t="0" r="0" b="2540"/>
            <wp:wrapTight wrapText="bothSides">
              <wp:wrapPolygon edited="0">
                <wp:start x="0" y="0"/>
                <wp:lineTo x="0" y="21458"/>
                <wp:lineTo x="21528" y="21458"/>
                <wp:lineTo x="2152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15000" cy="2512060"/>
                    </a:xfrm>
                    <a:prstGeom prst="rect">
                      <a:avLst/>
                    </a:prstGeom>
                    <a:noFill/>
                    <a:ln>
                      <a:noFill/>
                    </a:ln>
                  </pic:spPr>
                </pic:pic>
              </a:graphicData>
            </a:graphic>
          </wp:anchor>
        </w:drawing>
      </w:r>
      <w:r w:rsidRPr="005369E3">
        <w:t>implementation.</w:t>
      </w:r>
    </w:p>
    <w:p w14:paraId="5128B83C" w14:textId="77777777" w:rsidR="00DC690A" w:rsidRDefault="00DC690A" w:rsidP="00DC690A">
      <w:pPr>
        <w:pStyle w:val="BodyText"/>
      </w:pPr>
    </w:p>
    <w:p w14:paraId="6EC9E25E" w14:textId="71F5E122" w:rsidR="006C1185" w:rsidRDefault="00735425" w:rsidP="007B0C8A">
      <w:pPr>
        <w:pStyle w:val="FigureCell"/>
      </w:pPr>
      <w:bookmarkStart w:id="245" w:name="_Toc219643256"/>
      <w:r>
        <w:t>Figure 7.</w:t>
      </w:r>
      <w:r w:rsidR="00310D3D">
        <w:t>37</w:t>
      </w:r>
      <w:r>
        <w:t>: ER Diagram of</w:t>
      </w:r>
      <w:r w:rsidR="00DB6841">
        <w:t xml:space="preserve"> </w:t>
      </w:r>
      <w:r w:rsidR="00DB6841" w:rsidRPr="00DB6841">
        <w:t>Auraluxe</w:t>
      </w:r>
      <w:r>
        <w:t xml:space="preserve"> System</w:t>
      </w:r>
      <w:bookmarkEnd w:id="245"/>
    </w:p>
    <w:p w14:paraId="6A5B1D59" w14:textId="137AFD1D" w:rsidR="006C1185" w:rsidRDefault="006C1185">
      <w:pPr>
        <w:spacing w:after="0" w:line="360" w:lineRule="auto"/>
        <w:rPr>
          <w:shd w:val="clear" w:color="auto" w:fill="FFFFFF"/>
        </w:rPr>
      </w:pPr>
    </w:p>
    <w:p w14:paraId="5C121F39" w14:textId="77777777" w:rsidR="00815BDA" w:rsidRDefault="00815BDA" w:rsidP="00815BDA">
      <w:pPr>
        <w:pStyle w:val="TableTitle"/>
      </w:pPr>
    </w:p>
    <w:p w14:paraId="4463C836" w14:textId="77777777" w:rsidR="006C1185" w:rsidRDefault="006C1185" w:rsidP="00815BDA">
      <w:pPr>
        <w:pStyle w:val="TableTitle"/>
      </w:pPr>
    </w:p>
    <w:p w14:paraId="21241ED4" w14:textId="77777777" w:rsidR="006C1185" w:rsidRDefault="006C1185" w:rsidP="00815BDA">
      <w:pPr>
        <w:pStyle w:val="TableTitle"/>
      </w:pPr>
    </w:p>
    <w:p w14:paraId="2584BA5A" w14:textId="77777777" w:rsidR="006C1185" w:rsidRDefault="006C1185" w:rsidP="00815BDA">
      <w:pPr>
        <w:pStyle w:val="TableTitle"/>
      </w:pPr>
    </w:p>
    <w:p w14:paraId="138069A6" w14:textId="77777777" w:rsidR="006C1185" w:rsidRDefault="006C1185" w:rsidP="00815BDA">
      <w:pPr>
        <w:pStyle w:val="TableTitle"/>
      </w:pPr>
    </w:p>
    <w:p w14:paraId="00341FBF" w14:textId="77777777" w:rsidR="006C1185" w:rsidRDefault="006C1185" w:rsidP="00815BDA">
      <w:pPr>
        <w:pStyle w:val="TableTitle"/>
      </w:pPr>
    </w:p>
    <w:p w14:paraId="5F405B90" w14:textId="77777777" w:rsidR="006C1185" w:rsidRDefault="006C1185" w:rsidP="00815BDA">
      <w:pPr>
        <w:pStyle w:val="TableTitle"/>
      </w:pPr>
    </w:p>
    <w:p w14:paraId="459C0776" w14:textId="77777777" w:rsidR="006C1185" w:rsidRDefault="006C1185" w:rsidP="00815BDA">
      <w:pPr>
        <w:pStyle w:val="TableTitle"/>
      </w:pPr>
    </w:p>
    <w:p w14:paraId="0C6FB735" w14:textId="63FA500C" w:rsidR="006C1185" w:rsidRDefault="006C1185" w:rsidP="00815BDA">
      <w:pPr>
        <w:pStyle w:val="TableTitle"/>
      </w:pPr>
    </w:p>
    <w:p w14:paraId="14DDC70F" w14:textId="6AF52037" w:rsidR="00033E9A" w:rsidRDefault="00033E9A" w:rsidP="00815BDA">
      <w:pPr>
        <w:pStyle w:val="TableTitle"/>
      </w:pPr>
    </w:p>
    <w:p w14:paraId="58E1DD5B" w14:textId="6BF5E42B" w:rsidR="00033E9A" w:rsidRDefault="00033E9A" w:rsidP="00815BDA">
      <w:pPr>
        <w:pStyle w:val="TableTitle"/>
      </w:pPr>
    </w:p>
    <w:p w14:paraId="533F25FA" w14:textId="38A0D870" w:rsidR="00033E9A" w:rsidRDefault="00033E9A" w:rsidP="00815BDA">
      <w:pPr>
        <w:pStyle w:val="TableTitle"/>
      </w:pPr>
    </w:p>
    <w:p w14:paraId="0D9C1AC1" w14:textId="38BB1E54" w:rsidR="00033E9A" w:rsidRDefault="00033E9A" w:rsidP="00815BDA">
      <w:pPr>
        <w:pStyle w:val="TableTitle"/>
      </w:pPr>
    </w:p>
    <w:p w14:paraId="7D87498A" w14:textId="4A1D28D8" w:rsidR="00033E9A" w:rsidRDefault="00033E9A" w:rsidP="00815BDA">
      <w:pPr>
        <w:pStyle w:val="TableTitle"/>
      </w:pPr>
    </w:p>
    <w:p w14:paraId="5BB4CE18" w14:textId="42535093" w:rsidR="00033E9A" w:rsidRDefault="00033E9A" w:rsidP="00815BDA">
      <w:pPr>
        <w:pStyle w:val="TableTitle"/>
      </w:pPr>
    </w:p>
    <w:p w14:paraId="1146F9C9" w14:textId="6AE95A73" w:rsidR="00033E9A" w:rsidRDefault="00033E9A" w:rsidP="00815BDA">
      <w:pPr>
        <w:pStyle w:val="TableTitle"/>
      </w:pPr>
    </w:p>
    <w:p w14:paraId="50B1FC40" w14:textId="77777777" w:rsidR="00033E9A" w:rsidRDefault="00033E9A" w:rsidP="00815BDA">
      <w:pPr>
        <w:pStyle w:val="TableTitle"/>
      </w:pPr>
    </w:p>
    <w:p w14:paraId="227E82B7" w14:textId="77777777" w:rsidR="006C1185" w:rsidRDefault="006C1185" w:rsidP="006C1185">
      <w:pPr>
        <w:pStyle w:val="TableTitle"/>
        <w:jc w:val="both"/>
      </w:pPr>
    </w:p>
    <w:p w14:paraId="51956029" w14:textId="3B0552E8" w:rsidR="006C1185" w:rsidRDefault="006C1185" w:rsidP="006C1185">
      <w:pPr>
        <w:pStyle w:val="Heading2"/>
        <w:tabs>
          <w:tab w:val="left" w:pos="990"/>
        </w:tabs>
        <w:spacing w:before="120" w:after="120" w:line="276" w:lineRule="auto"/>
        <w:rPr>
          <w:b/>
        </w:rPr>
      </w:pPr>
      <w:bookmarkStart w:id="246" w:name="_Toc219037908"/>
      <w:bookmarkStart w:id="247" w:name="_Toc219643190"/>
      <w:r>
        <w:rPr>
          <w:b/>
        </w:rPr>
        <w:t>Chapter 8.</w:t>
      </w:r>
      <w:bookmarkEnd w:id="246"/>
      <w:bookmarkEnd w:id="247"/>
    </w:p>
    <w:p w14:paraId="6A96E28D" w14:textId="11115931" w:rsidR="006C1185" w:rsidRDefault="006C1185" w:rsidP="006C1185">
      <w:pPr>
        <w:pStyle w:val="Heading2"/>
        <w:tabs>
          <w:tab w:val="left" w:pos="990"/>
        </w:tabs>
        <w:spacing w:before="120" w:after="120" w:line="276" w:lineRule="auto"/>
        <w:rPr>
          <w:b/>
        </w:rPr>
      </w:pPr>
      <w:bookmarkStart w:id="248" w:name="_Toc219643191"/>
      <w:r w:rsidRPr="006C1185">
        <w:rPr>
          <w:b/>
        </w:rPr>
        <w:t>System Quality and Testing</w:t>
      </w:r>
      <w:bookmarkEnd w:id="248"/>
    </w:p>
    <w:p w14:paraId="619763CC" w14:textId="77777777" w:rsidR="006C1185" w:rsidRDefault="006C1185">
      <w:pPr>
        <w:spacing w:after="0" w:line="360" w:lineRule="auto"/>
        <w:rPr>
          <w:rFonts w:eastAsiaTheme="majorEastAsia" w:cstheme="majorBidi"/>
          <w:b/>
          <w:sz w:val="28"/>
          <w:szCs w:val="26"/>
        </w:rPr>
      </w:pPr>
      <w:r>
        <w:rPr>
          <w:b/>
        </w:rPr>
        <w:br w:type="page"/>
      </w:r>
    </w:p>
    <w:p w14:paraId="43E22273" w14:textId="77777777" w:rsidR="006C1185" w:rsidRPr="006C1185" w:rsidRDefault="006C1185" w:rsidP="006C1185">
      <w:pPr>
        <w:pStyle w:val="Heading4"/>
      </w:pPr>
      <w:bookmarkStart w:id="249" w:name="_Toc219643192"/>
      <w:r w:rsidRPr="006C1185">
        <w:lastRenderedPageBreak/>
        <w:t>8.1 System Quality Management</w:t>
      </w:r>
      <w:bookmarkEnd w:id="249"/>
    </w:p>
    <w:p w14:paraId="11F5DAF6" w14:textId="7323EF29" w:rsidR="00423B91" w:rsidRDefault="00423B91" w:rsidP="00423B91">
      <w:pPr>
        <w:pStyle w:val="BodyText"/>
      </w:pPr>
      <w:r w:rsidRPr="00423B91">
        <w:t>System quality management ensures that the developed Auraluxe System (Premium Building Materials E-commerce Platform) meets its functional requirements, performance expectations, and user satisfaction goals. The quality of the system was managed throughout the project by applying structured testing methods, code reviews, and continuous validation of requirements.</w:t>
      </w:r>
    </w:p>
    <w:p w14:paraId="0AF36545" w14:textId="25A6E796" w:rsidR="006C1185" w:rsidRPr="006C1185" w:rsidRDefault="006C1185" w:rsidP="006C1185">
      <w:pPr>
        <w:pStyle w:val="Heading5"/>
      </w:pPr>
      <w:bookmarkStart w:id="250" w:name="_Toc219643193"/>
      <w:r w:rsidRPr="006C1185">
        <w:t>8.1.1 Software Quality Management Process</w:t>
      </w:r>
      <w:bookmarkEnd w:id="250"/>
    </w:p>
    <w:p w14:paraId="282EF31C" w14:textId="77777777" w:rsidR="005B4018" w:rsidRPr="005B4018" w:rsidRDefault="005B4018" w:rsidP="005B4018">
      <w:pPr>
        <w:pStyle w:val="C-BodyText"/>
      </w:pPr>
      <w:r w:rsidRPr="005B4018">
        <w:t>The quality management process followed these steps:</w:t>
      </w:r>
    </w:p>
    <w:p w14:paraId="44BED697" w14:textId="4FDD2638" w:rsidR="00102D10" w:rsidRPr="00102D10" w:rsidRDefault="005B4018" w:rsidP="00EA534D">
      <w:pPr>
        <w:pStyle w:val="C-BodyText"/>
        <w:numPr>
          <w:ilvl w:val="0"/>
          <w:numId w:val="16"/>
        </w:numPr>
      </w:pPr>
      <w:r w:rsidRPr="00102D10">
        <w:rPr>
          <w:b/>
          <w:bCs/>
        </w:rPr>
        <w:t>Requirement Verification:</w:t>
      </w:r>
      <w:r w:rsidRPr="005B4018">
        <w:t xml:space="preserve"> </w:t>
      </w:r>
      <w:r w:rsidR="006D656E" w:rsidRPr="006D656E">
        <w:t>All customer and administrator requirements (product catalog management, shopping cart operations, order processing, payment integration, content management, project portfolio display, etc.) were documented and confirmed with stakeholders before development (Mramba and Kaijage, 2018).</w:t>
      </w:r>
    </w:p>
    <w:p w14:paraId="76EF1DF0" w14:textId="09545926" w:rsidR="005B4018" w:rsidRPr="005B4018" w:rsidRDefault="005B4018" w:rsidP="00EA534D">
      <w:pPr>
        <w:pStyle w:val="C-BodyText"/>
        <w:numPr>
          <w:ilvl w:val="0"/>
          <w:numId w:val="16"/>
        </w:numPr>
      </w:pPr>
      <w:r w:rsidRPr="00102D10">
        <w:rPr>
          <w:b/>
          <w:bCs/>
        </w:rPr>
        <w:t>Design Validation:</w:t>
      </w:r>
      <w:r w:rsidRPr="005B4018">
        <w:t xml:space="preserve"> </w:t>
      </w:r>
      <w:r w:rsidR="006D656E" w:rsidRPr="006D656E">
        <w:t>The database schema (Entity Relationship Diagram), interface design, and system architecture were validated to ensure consistency, normalization, and efficiency. The Next.js frontend and NestJS backend architecture were reviewed to ensure proper separation of concerns and RESTful API design principles.</w:t>
      </w:r>
    </w:p>
    <w:p w14:paraId="4E5C73A7" w14:textId="7AA9AFFD" w:rsidR="005B4018" w:rsidRPr="005B4018" w:rsidRDefault="005B4018" w:rsidP="00EA534D">
      <w:pPr>
        <w:pStyle w:val="C-BodyText"/>
        <w:numPr>
          <w:ilvl w:val="0"/>
          <w:numId w:val="16"/>
        </w:numPr>
      </w:pPr>
      <w:r w:rsidRPr="005B4018">
        <w:rPr>
          <w:b/>
          <w:bCs/>
        </w:rPr>
        <w:t>Code Quality Assurance:</w:t>
      </w:r>
      <w:r w:rsidRPr="005B4018">
        <w:t xml:space="preserve"> </w:t>
      </w:r>
      <w:r w:rsidR="00BB7088" w:rsidRPr="00BB7088">
        <w:t>Coding standards (TypeScript naming conventions, React best practices, NestJS architectural patterns, Prisma ORM conventions) were maintained and peer reviews were performed to avoid logical errors, redundancy, and maintainability issues (Pressman and Maxim, 2014). ESLint and Prettier were configured to enforce consistent code formatting across the frontend and backend.</w:t>
      </w:r>
    </w:p>
    <w:p w14:paraId="4BCDA40F" w14:textId="2B328F9F" w:rsidR="005B4018" w:rsidRPr="005B4018" w:rsidRDefault="005B4018" w:rsidP="00EA534D">
      <w:pPr>
        <w:pStyle w:val="C-BodyText"/>
        <w:numPr>
          <w:ilvl w:val="0"/>
          <w:numId w:val="16"/>
        </w:numPr>
      </w:pPr>
      <w:r w:rsidRPr="005B4018">
        <w:rPr>
          <w:b/>
          <w:bCs/>
        </w:rPr>
        <w:t>Testing:</w:t>
      </w:r>
      <w:r w:rsidRPr="005B4018">
        <w:t xml:space="preserve"> </w:t>
      </w:r>
      <w:r w:rsidR="005D2340" w:rsidRPr="005D2340">
        <w:t>Multiple types of testing, such as unit testing, integration testing, system testing, and user acceptance testing (UAT), were performed to verify the interaction between different modules (e.g., User Authentication, Product Catalog, Shopping Cart, Payment Processing, Content Management).</w:t>
      </w:r>
    </w:p>
    <w:p w14:paraId="2B1BBDD9" w14:textId="43F9146C" w:rsidR="005B4018" w:rsidRPr="005B4018" w:rsidRDefault="005B4018" w:rsidP="00EA534D">
      <w:pPr>
        <w:pStyle w:val="C-BodyText"/>
        <w:numPr>
          <w:ilvl w:val="0"/>
          <w:numId w:val="16"/>
        </w:numPr>
      </w:pPr>
      <w:r w:rsidRPr="005B4018">
        <w:rPr>
          <w:b/>
          <w:bCs/>
        </w:rPr>
        <w:t>Performance Evaluation:</w:t>
      </w:r>
      <w:r w:rsidRPr="005B4018">
        <w:t xml:space="preserve"> </w:t>
      </w:r>
      <w:r w:rsidR="009A71A4" w:rsidRPr="009A71A4">
        <w:t xml:space="preserve">Load testing was carried out to ensure the system could handle multiple simultaneous users browsing products, adding items to cart, and completing checkout processes without failures. Page load times and API response </w:t>
      </w:r>
      <w:r w:rsidR="009A71A4" w:rsidRPr="009A71A4">
        <w:lastRenderedPageBreak/>
        <w:t>times were measured to ensure they met the 3-second page load and 2-second API response benchmarks.</w:t>
      </w:r>
    </w:p>
    <w:p w14:paraId="624F04F9" w14:textId="0D9C9E8A" w:rsidR="005B4018" w:rsidRPr="005B4018" w:rsidRDefault="005B4018" w:rsidP="00EA534D">
      <w:pPr>
        <w:pStyle w:val="C-BodyText"/>
        <w:numPr>
          <w:ilvl w:val="0"/>
          <w:numId w:val="16"/>
        </w:numPr>
      </w:pPr>
      <w:r w:rsidRPr="005B4018">
        <w:rPr>
          <w:b/>
          <w:bCs/>
        </w:rPr>
        <w:t>Error Monitoring Debugging:</w:t>
      </w:r>
      <w:r w:rsidRPr="005B4018">
        <w:t xml:space="preserve"> </w:t>
      </w:r>
      <w:r w:rsidR="009A2EDC" w:rsidRPr="009A2EDC">
        <w:t>Bugs identified during testing (e.g., cart state synchronization errors, payment callback failures, image upload issues, category filter inconsistencies) were logged, categorized by severity, and fixed before final deployment. Backend error logging and frontend error boundaries were implemented to capture and report runtime errors.</w:t>
      </w:r>
    </w:p>
    <w:p w14:paraId="0C7EA7D1" w14:textId="3099C1BB" w:rsidR="005B4018" w:rsidRPr="005B4018" w:rsidRDefault="005B4018" w:rsidP="00EA534D">
      <w:pPr>
        <w:pStyle w:val="C-BodyText"/>
        <w:numPr>
          <w:ilvl w:val="0"/>
          <w:numId w:val="16"/>
        </w:numPr>
      </w:pPr>
      <w:r w:rsidRPr="005B4018">
        <w:rPr>
          <w:b/>
          <w:bCs/>
        </w:rPr>
        <w:t>User Feedback Integration:</w:t>
      </w:r>
      <w:r w:rsidRPr="005B4018">
        <w:t xml:space="preserve"> </w:t>
      </w:r>
      <w:r w:rsidR="0048307C" w:rsidRPr="0048307C">
        <w:t>End users (customers), admin testers, and stakeholders were involved to provide feedback on usability, which was integrated into the final version. Feedback on product browsing experience, checkout flow, and admin dashboard usability was incorporated through iterative development cycles.</w:t>
      </w:r>
    </w:p>
    <w:p w14:paraId="79338647" w14:textId="77777777" w:rsidR="005B4018" w:rsidRDefault="005B4018" w:rsidP="005B4018">
      <w:pPr>
        <w:pStyle w:val="Heading5"/>
      </w:pPr>
      <w:bookmarkStart w:id="251" w:name="_Toc219643194"/>
      <w:r>
        <w:t>8.1.2 Software Test Cases</w:t>
      </w:r>
      <w:bookmarkEnd w:id="251"/>
    </w:p>
    <w:p w14:paraId="241261BA" w14:textId="721ECC89" w:rsidR="005B4018" w:rsidRDefault="00E57F97" w:rsidP="005B4018">
      <w:pPr>
        <w:pStyle w:val="C-BodyText"/>
      </w:pPr>
      <w:r w:rsidRPr="00E57F97">
        <w:t>The system was tested using multiple scenarios to ensure functionality, security, and reliability. Ghezzi et al. (2002). Some key test cases are listed below:</w:t>
      </w:r>
    </w:p>
    <w:p w14:paraId="2AE5EBD7" w14:textId="71480614" w:rsidR="006C1185" w:rsidRDefault="005B4018" w:rsidP="005B4018">
      <w:pPr>
        <w:pStyle w:val="TableTitle"/>
      </w:pPr>
      <w:bookmarkStart w:id="252" w:name="_Toc219643285"/>
      <w:r w:rsidRPr="005B4018">
        <w:t>Table 8.1: Test Cases for the System</w:t>
      </w:r>
      <w:bookmarkEnd w:id="252"/>
    </w:p>
    <w:tbl>
      <w:tblPr>
        <w:tblStyle w:val="TableGridLight1"/>
        <w:tblW w:w="0" w:type="auto"/>
        <w:tblLook w:val="04A0" w:firstRow="1" w:lastRow="0" w:firstColumn="1" w:lastColumn="0" w:noHBand="0" w:noVBand="1"/>
      </w:tblPr>
      <w:tblGrid>
        <w:gridCol w:w="877"/>
        <w:gridCol w:w="1784"/>
        <w:gridCol w:w="2555"/>
        <w:gridCol w:w="2904"/>
        <w:gridCol w:w="870"/>
      </w:tblGrid>
      <w:tr w:rsidR="00BA0A9A" w:rsidRPr="00BA0A9A" w14:paraId="244910DE" w14:textId="77777777" w:rsidTr="00BA0A9A">
        <w:tc>
          <w:tcPr>
            <w:tcW w:w="0" w:type="auto"/>
            <w:hideMark/>
          </w:tcPr>
          <w:p w14:paraId="21DE25DB" w14:textId="77777777" w:rsidR="00BA0A9A" w:rsidRPr="00BA0A9A" w:rsidRDefault="00BA0A9A" w:rsidP="00BA0A9A">
            <w:pPr>
              <w:pStyle w:val="C-BodyText"/>
              <w:jc w:val="center"/>
              <w:rPr>
                <w:b/>
                <w:bCs/>
              </w:rPr>
            </w:pPr>
            <w:r w:rsidRPr="00BA0A9A">
              <w:rPr>
                <w:b/>
                <w:bCs/>
              </w:rPr>
              <w:t>Test Case ID</w:t>
            </w:r>
          </w:p>
        </w:tc>
        <w:tc>
          <w:tcPr>
            <w:tcW w:w="0" w:type="auto"/>
            <w:hideMark/>
          </w:tcPr>
          <w:p w14:paraId="625EFCED" w14:textId="77777777" w:rsidR="00BA0A9A" w:rsidRPr="00BA0A9A" w:rsidRDefault="00BA0A9A" w:rsidP="00BA0A9A">
            <w:pPr>
              <w:pStyle w:val="C-BodyText"/>
              <w:jc w:val="center"/>
              <w:rPr>
                <w:b/>
                <w:bCs/>
              </w:rPr>
            </w:pPr>
            <w:r w:rsidRPr="00BA0A9A">
              <w:rPr>
                <w:b/>
                <w:bCs/>
              </w:rPr>
              <w:t>Feature Tested</w:t>
            </w:r>
          </w:p>
        </w:tc>
        <w:tc>
          <w:tcPr>
            <w:tcW w:w="0" w:type="auto"/>
            <w:hideMark/>
          </w:tcPr>
          <w:p w14:paraId="7119FD0A" w14:textId="77777777" w:rsidR="00BA0A9A" w:rsidRPr="00BA0A9A" w:rsidRDefault="00BA0A9A" w:rsidP="00BA0A9A">
            <w:pPr>
              <w:pStyle w:val="C-BodyText"/>
              <w:jc w:val="center"/>
              <w:rPr>
                <w:b/>
                <w:bCs/>
              </w:rPr>
            </w:pPr>
            <w:r w:rsidRPr="00BA0A9A">
              <w:rPr>
                <w:b/>
                <w:bCs/>
              </w:rPr>
              <w:t>Input / Action</w:t>
            </w:r>
          </w:p>
        </w:tc>
        <w:tc>
          <w:tcPr>
            <w:tcW w:w="0" w:type="auto"/>
            <w:hideMark/>
          </w:tcPr>
          <w:p w14:paraId="0D0D6CE2" w14:textId="77777777" w:rsidR="00BA0A9A" w:rsidRPr="00BA0A9A" w:rsidRDefault="00BA0A9A" w:rsidP="00BA0A9A">
            <w:pPr>
              <w:pStyle w:val="C-BodyText"/>
              <w:jc w:val="center"/>
              <w:rPr>
                <w:b/>
                <w:bCs/>
              </w:rPr>
            </w:pPr>
            <w:r w:rsidRPr="00BA0A9A">
              <w:rPr>
                <w:b/>
                <w:bCs/>
              </w:rPr>
              <w:t>Expected Result</w:t>
            </w:r>
          </w:p>
        </w:tc>
        <w:tc>
          <w:tcPr>
            <w:tcW w:w="0" w:type="auto"/>
            <w:hideMark/>
          </w:tcPr>
          <w:p w14:paraId="5716E481" w14:textId="77777777" w:rsidR="00BA0A9A" w:rsidRPr="00BA0A9A" w:rsidRDefault="00BA0A9A" w:rsidP="00BA0A9A">
            <w:pPr>
              <w:pStyle w:val="C-BodyText"/>
              <w:jc w:val="center"/>
              <w:rPr>
                <w:b/>
                <w:bCs/>
              </w:rPr>
            </w:pPr>
            <w:r w:rsidRPr="00BA0A9A">
              <w:rPr>
                <w:b/>
                <w:bCs/>
              </w:rPr>
              <w:t>Status</w:t>
            </w:r>
          </w:p>
        </w:tc>
      </w:tr>
      <w:tr w:rsidR="00BA0A9A" w:rsidRPr="00BA0A9A" w14:paraId="3EFC6904" w14:textId="77777777" w:rsidTr="00BA0A9A">
        <w:tc>
          <w:tcPr>
            <w:tcW w:w="0" w:type="auto"/>
            <w:hideMark/>
          </w:tcPr>
          <w:p w14:paraId="2218CC9F" w14:textId="77777777" w:rsidR="00BA0A9A" w:rsidRPr="00BA0A9A" w:rsidRDefault="00BA0A9A" w:rsidP="00BA0A9A">
            <w:pPr>
              <w:pStyle w:val="C-BodyText"/>
            </w:pPr>
            <w:r w:rsidRPr="00BA0A9A">
              <w:t>TC1</w:t>
            </w:r>
          </w:p>
        </w:tc>
        <w:tc>
          <w:tcPr>
            <w:tcW w:w="0" w:type="auto"/>
            <w:hideMark/>
          </w:tcPr>
          <w:p w14:paraId="2C6EBD8A" w14:textId="77777777" w:rsidR="00BA0A9A" w:rsidRPr="00BA0A9A" w:rsidRDefault="00BA0A9A" w:rsidP="00BA0A9A">
            <w:pPr>
              <w:pStyle w:val="C-BodyText"/>
            </w:pPr>
            <w:r w:rsidRPr="00BA0A9A">
              <w:t>User Registration</w:t>
            </w:r>
          </w:p>
        </w:tc>
        <w:tc>
          <w:tcPr>
            <w:tcW w:w="0" w:type="auto"/>
            <w:hideMark/>
          </w:tcPr>
          <w:p w14:paraId="2F6A1F71" w14:textId="77777777" w:rsidR="00BA0A9A" w:rsidRPr="00BA0A9A" w:rsidRDefault="00BA0A9A" w:rsidP="00BA0A9A">
            <w:pPr>
              <w:pStyle w:val="C-BodyText"/>
            </w:pPr>
            <w:r w:rsidRPr="00BA0A9A">
              <w:t>Enter new name, email, password</w:t>
            </w:r>
          </w:p>
        </w:tc>
        <w:tc>
          <w:tcPr>
            <w:tcW w:w="0" w:type="auto"/>
            <w:hideMark/>
          </w:tcPr>
          <w:p w14:paraId="1544F065" w14:textId="77777777" w:rsidR="00BA0A9A" w:rsidRPr="00BA0A9A" w:rsidRDefault="00BA0A9A" w:rsidP="00BA0A9A">
            <w:pPr>
              <w:pStyle w:val="C-BodyText"/>
            </w:pPr>
            <w:r w:rsidRPr="00BA0A9A">
              <w:t>New user account created, verification email sent, confirmation message shown</w:t>
            </w:r>
          </w:p>
        </w:tc>
        <w:tc>
          <w:tcPr>
            <w:tcW w:w="0" w:type="auto"/>
            <w:hideMark/>
          </w:tcPr>
          <w:p w14:paraId="10C70AF7" w14:textId="77777777" w:rsidR="00BA0A9A" w:rsidRPr="00BA0A9A" w:rsidRDefault="00BA0A9A" w:rsidP="00BA0A9A">
            <w:pPr>
              <w:pStyle w:val="C-BodyText"/>
            </w:pPr>
            <w:r w:rsidRPr="00BA0A9A">
              <w:t>Passed</w:t>
            </w:r>
          </w:p>
        </w:tc>
      </w:tr>
      <w:tr w:rsidR="00BA0A9A" w:rsidRPr="00BA0A9A" w14:paraId="619BEEC0" w14:textId="77777777" w:rsidTr="00BA0A9A">
        <w:tc>
          <w:tcPr>
            <w:tcW w:w="0" w:type="auto"/>
            <w:hideMark/>
          </w:tcPr>
          <w:p w14:paraId="74559CA3" w14:textId="77777777" w:rsidR="00BA0A9A" w:rsidRPr="00BA0A9A" w:rsidRDefault="00BA0A9A" w:rsidP="00BA0A9A">
            <w:pPr>
              <w:pStyle w:val="C-BodyText"/>
            </w:pPr>
            <w:r w:rsidRPr="00BA0A9A">
              <w:t>TC2</w:t>
            </w:r>
          </w:p>
        </w:tc>
        <w:tc>
          <w:tcPr>
            <w:tcW w:w="0" w:type="auto"/>
            <w:hideMark/>
          </w:tcPr>
          <w:p w14:paraId="1366FF6C" w14:textId="77777777" w:rsidR="00BA0A9A" w:rsidRPr="00BA0A9A" w:rsidRDefault="00BA0A9A" w:rsidP="00BA0A9A">
            <w:pPr>
              <w:pStyle w:val="C-BodyText"/>
            </w:pPr>
            <w:r w:rsidRPr="00BA0A9A">
              <w:t>User Login</w:t>
            </w:r>
          </w:p>
        </w:tc>
        <w:tc>
          <w:tcPr>
            <w:tcW w:w="0" w:type="auto"/>
            <w:hideMark/>
          </w:tcPr>
          <w:p w14:paraId="71617C6B" w14:textId="77777777" w:rsidR="00BA0A9A" w:rsidRPr="00BA0A9A" w:rsidRDefault="00BA0A9A" w:rsidP="00BA0A9A">
            <w:pPr>
              <w:pStyle w:val="C-BodyText"/>
            </w:pPr>
            <w:r w:rsidRPr="00BA0A9A">
              <w:t>Enter valid email and password</w:t>
            </w:r>
          </w:p>
        </w:tc>
        <w:tc>
          <w:tcPr>
            <w:tcW w:w="0" w:type="auto"/>
            <w:hideMark/>
          </w:tcPr>
          <w:p w14:paraId="43EEF8D3" w14:textId="77777777" w:rsidR="00BA0A9A" w:rsidRPr="00BA0A9A" w:rsidRDefault="00BA0A9A" w:rsidP="00BA0A9A">
            <w:pPr>
              <w:pStyle w:val="C-BodyText"/>
            </w:pPr>
            <w:r w:rsidRPr="00BA0A9A">
              <w:t>User authenticated, redirected to home page or dashboard based on role</w:t>
            </w:r>
          </w:p>
        </w:tc>
        <w:tc>
          <w:tcPr>
            <w:tcW w:w="0" w:type="auto"/>
            <w:hideMark/>
          </w:tcPr>
          <w:p w14:paraId="41CC9C7B" w14:textId="77777777" w:rsidR="00BA0A9A" w:rsidRPr="00BA0A9A" w:rsidRDefault="00BA0A9A" w:rsidP="00BA0A9A">
            <w:pPr>
              <w:pStyle w:val="C-BodyText"/>
            </w:pPr>
            <w:r w:rsidRPr="00BA0A9A">
              <w:t>Passed</w:t>
            </w:r>
          </w:p>
        </w:tc>
      </w:tr>
      <w:tr w:rsidR="00BA0A9A" w:rsidRPr="00BA0A9A" w14:paraId="2561677B" w14:textId="77777777" w:rsidTr="00BA0A9A">
        <w:tc>
          <w:tcPr>
            <w:tcW w:w="0" w:type="auto"/>
            <w:hideMark/>
          </w:tcPr>
          <w:p w14:paraId="3623344F" w14:textId="77777777" w:rsidR="00BA0A9A" w:rsidRPr="00BA0A9A" w:rsidRDefault="00BA0A9A" w:rsidP="00BA0A9A">
            <w:pPr>
              <w:pStyle w:val="C-BodyText"/>
            </w:pPr>
            <w:r w:rsidRPr="00BA0A9A">
              <w:lastRenderedPageBreak/>
              <w:t>TC3</w:t>
            </w:r>
          </w:p>
        </w:tc>
        <w:tc>
          <w:tcPr>
            <w:tcW w:w="0" w:type="auto"/>
            <w:hideMark/>
          </w:tcPr>
          <w:p w14:paraId="7F9A9E80" w14:textId="77777777" w:rsidR="00BA0A9A" w:rsidRPr="00BA0A9A" w:rsidRDefault="00BA0A9A" w:rsidP="00BA0A9A">
            <w:pPr>
              <w:pStyle w:val="C-BodyText"/>
            </w:pPr>
            <w:r w:rsidRPr="00BA0A9A">
              <w:t>Invalid Login</w:t>
            </w:r>
          </w:p>
        </w:tc>
        <w:tc>
          <w:tcPr>
            <w:tcW w:w="0" w:type="auto"/>
            <w:hideMark/>
          </w:tcPr>
          <w:p w14:paraId="69BF929A" w14:textId="77777777" w:rsidR="00BA0A9A" w:rsidRPr="00BA0A9A" w:rsidRDefault="00BA0A9A" w:rsidP="00BA0A9A">
            <w:pPr>
              <w:pStyle w:val="C-BodyText"/>
            </w:pPr>
            <w:r w:rsidRPr="00BA0A9A">
              <w:t>Enter wrong password or unregistered email</w:t>
            </w:r>
          </w:p>
        </w:tc>
        <w:tc>
          <w:tcPr>
            <w:tcW w:w="0" w:type="auto"/>
            <w:hideMark/>
          </w:tcPr>
          <w:p w14:paraId="756812C1" w14:textId="77777777" w:rsidR="00BA0A9A" w:rsidRPr="00BA0A9A" w:rsidRDefault="00BA0A9A" w:rsidP="00BA0A9A">
            <w:pPr>
              <w:pStyle w:val="C-BodyText"/>
            </w:pPr>
            <w:r w:rsidRPr="00BA0A9A">
              <w:t>Error message displayed ("Invalid credentials")</w:t>
            </w:r>
          </w:p>
        </w:tc>
        <w:tc>
          <w:tcPr>
            <w:tcW w:w="0" w:type="auto"/>
            <w:hideMark/>
          </w:tcPr>
          <w:p w14:paraId="34A47D23" w14:textId="77777777" w:rsidR="00BA0A9A" w:rsidRPr="00BA0A9A" w:rsidRDefault="00BA0A9A" w:rsidP="00BA0A9A">
            <w:pPr>
              <w:pStyle w:val="C-BodyText"/>
            </w:pPr>
            <w:r w:rsidRPr="00BA0A9A">
              <w:t>Passed</w:t>
            </w:r>
          </w:p>
        </w:tc>
      </w:tr>
      <w:tr w:rsidR="00BA0A9A" w:rsidRPr="00BA0A9A" w14:paraId="322CD95D" w14:textId="77777777" w:rsidTr="00BA0A9A">
        <w:tc>
          <w:tcPr>
            <w:tcW w:w="0" w:type="auto"/>
            <w:hideMark/>
          </w:tcPr>
          <w:p w14:paraId="24CBA344" w14:textId="77777777" w:rsidR="00BA0A9A" w:rsidRPr="00BA0A9A" w:rsidRDefault="00BA0A9A" w:rsidP="00BA0A9A">
            <w:pPr>
              <w:pStyle w:val="C-BodyText"/>
            </w:pPr>
            <w:r w:rsidRPr="00BA0A9A">
              <w:t>TC4</w:t>
            </w:r>
          </w:p>
        </w:tc>
        <w:tc>
          <w:tcPr>
            <w:tcW w:w="0" w:type="auto"/>
            <w:hideMark/>
          </w:tcPr>
          <w:p w14:paraId="3343296B" w14:textId="77777777" w:rsidR="00BA0A9A" w:rsidRPr="00BA0A9A" w:rsidRDefault="00BA0A9A" w:rsidP="00BA0A9A">
            <w:pPr>
              <w:pStyle w:val="C-BodyText"/>
            </w:pPr>
            <w:r w:rsidRPr="00BA0A9A">
              <w:t>Browse Products</w:t>
            </w:r>
          </w:p>
        </w:tc>
        <w:tc>
          <w:tcPr>
            <w:tcW w:w="0" w:type="auto"/>
            <w:hideMark/>
          </w:tcPr>
          <w:p w14:paraId="3298ACD0" w14:textId="77777777" w:rsidR="00BA0A9A" w:rsidRPr="00BA0A9A" w:rsidRDefault="00BA0A9A" w:rsidP="00BA0A9A">
            <w:pPr>
              <w:pStyle w:val="C-BodyText"/>
            </w:pPr>
            <w:r w:rsidRPr="00BA0A9A">
              <w:t>Navigate to product listing page, view products</w:t>
            </w:r>
          </w:p>
        </w:tc>
        <w:tc>
          <w:tcPr>
            <w:tcW w:w="0" w:type="auto"/>
            <w:hideMark/>
          </w:tcPr>
          <w:p w14:paraId="262A7138" w14:textId="77777777" w:rsidR="00BA0A9A" w:rsidRPr="00BA0A9A" w:rsidRDefault="00BA0A9A" w:rsidP="00BA0A9A">
            <w:pPr>
              <w:pStyle w:val="C-BodyText"/>
            </w:pPr>
            <w:r w:rsidRPr="00BA0A9A">
              <w:t>Product grid displays with images, names, prices, and categories</w:t>
            </w:r>
          </w:p>
        </w:tc>
        <w:tc>
          <w:tcPr>
            <w:tcW w:w="0" w:type="auto"/>
            <w:hideMark/>
          </w:tcPr>
          <w:p w14:paraId="45463A06" w14:textId="77777777" w:rsidR="00BA0A9A" w:rsidRPr="00BA0A9A" w:rsidRDefault="00BA0A9A" w:rsidP="00BA0A9A">
            <w:pPr>
              <w:pStyle w:val="C-BodyText"/>
            </w:pPr>
            <w:r w:rsidRPr="00BA0A9A">
              <w:t>Passed</w:t>
            </w:r>
          </w:p>
        </w:tc>
      </w:tr>
      <w:tr w:rsidR="00BA0A9A" w:rsidRPr="00BA0A9A" w14:paraId="36B439D1" w14:textId="77777777" w:rsidTr="00BA0A9A">
        <w:tc>
          <w:tcPr>
            <w:tcW w:w="0" w:type="auto"/>
            <w:hideMark/>
          </w:tcPr>
          <w:p w14:paraId="7D9B8ED0" w14:textId="77777777" w:rsidR="00BA0A9A" w:rsidRPr="00BA0A9A" w:rsidRDefault="00BA0A9A" w:rsidP="00BA0A9A">
            <w:pPr>
              <w:pStyle w:val="C-BodyText"/>
            </w:pPr>
            <w:r w:rsidRPr="00BA0A9A">
              <w:t>TC5</w:t>
            </w:r>
          </w:p>
        </w:tc>
        <w:tc>
          <w:tcPr>
            <w:tcW w:w="0" w:type="auto"/>
            <w:hideMark/>
          </w:tcPr>
          <w:p w14:paraId="53C2AD15" w14:textId="77777777" w:rsidR="00BA0A9A" w:rsidRPr="00BA0A9A" w:rsidRDefault="00BA0A9A" w:rsidP="00BA0A9A">
            <w:pPr>
              <w:pStyle w:val="C-BodyText"/>
            </w:pPr>
            <w:r w:rsidRPr="00BA0A9A">
              <w:t>Search Products</w:t>
            </w:r>
          </w:p>
        </w:tc>
        <w:tc>
          <w:tcPr>
            <w:tcW w:w="0" w:type="auto"/>
            <w:hideMark/>
          </w:tcPr>
          <w:p w14:paraId="6E76F1A4" w14:textId="77777777" w:rsidR="00BA0A9A" w:rsidRPr="00BA0A9A" w:rsidRDefault="00BA0A9A" w:rsidP="00BA0A9A">
            <w:pPr>
              <w:pStyle w:val="C-BodyText"/>
            </w:pPr>
            <w:r w:rsidRPr="00BA0A9A">
              <w:t>Enter product keyword in search bar (e.g., "tiles")</w:t>
            </w:r>
          </w:p>
        </w:tc>
        <w:tc>
          <w:tcPr>
            <w:tcW w:w="0" w:type="auto"/>
            <w:hideMark/>
          </w:tcPr>
          <w:p w14:paraId="642119CF" w14:textId="77777777" w:rsidR="00BA0A9A" w:rsidRPr="00BA0A9A" w:rsidRDefault="00BA0A9A" w:rsidP="00BA0A9A">
            <w:pPr>
              <w:pStyle w:val="C-BodyText"/>
            </w:pPr>
            <w:r w:rsidRPr="00BA0A9A">
              <w:t>Filtered products matching keyword displayed</w:t>
            </w:r>
          </w:p>
        </w:tc>
        <w:tc>
          <w:tcPr>
            <w:tcW w:w="0" w:type="auto"/>
            <w:hideMark/>
          </w:tcPr>
          <w:p w14:paraId="64E81681" w14:textId="77777777" w:rsidR="00BA0A9A" w:rsidRPr="00BA0A9A" w:rsidRDefault="00BA0A9A" w:rsidP="00BA0A9A">
            <w:pPr>
              <w:pStyle w:val="C-BodyText"/>
            </w:pPr>
            <w:r w:rsidRPr="00BA0A9A">
              <w:t>Passed</w:t>
            </w:r>
          </w:p>
        </w:tc>
      </w:tr>
      <w:tr w:rsidR="00BA0A9A" w:rsidRPr="00BA0A9A" w14:paraId="347100DB" w14:textId="77777777" w:rsidTr="00BA0A9A">
        <w:tc>
          <w:tcPr>
            <w:tcW w:w="0" w:type="auto"/>
            <w:hideMark/>
          </w:tcPr>
          <w:p w14:paraId="3B1AD06E" w14:textId="77777777" w:rsidR="00BA0A9A" w:rsidRPr="00BA0A9A" w:rsidRDefault="00BA0A9A" w:rsidP="00BA0A9A">
            <w:pPr>
              <w:pStyle w:val="C-BodyText"/>
            </w:pPr>
            <w:r w:rsidRPr="00BA0A9A">
              <w:t>TC6</w:t>
            </w:r>
          </w:p>
        </w:tc>
        <w:tc>
          <w:tcPr>
            <w:tcW w:w="0" w:type="auto"/>
            <w:hideMark/>
          </w:tcPr>
          <w:p w14:paraId="0EBAED12" w14:textId="77777777" w:rsidR="00BA0A9A" w:rsidRPr="00BA0A9A" w:rsidRDefault="00BA0A9A" w:rsidP="00BA0A9A">
            <w:pPr>
              <w:pStyle w:val="C-BodyText"/>
            </w:pPr>
            <w:r w:rsidRPr="00BA0A9A">
              <w:t>Filter by Category</w:t>
            </w:r>
          </w:p>
        </w:tc>
        <w:tc>
          <w:tcPr>
            <w:tcW w:w="0" w:type="auto"/>
            <w:hideMark/>
          </w:tcPr>
          <w:p w14:paraId="34258E9A" w14:textId="77777777" w:rsidR="00BA0A9A" w:rsidRPr="00BA0A9A" w:rsidRDefault="00BA0A9A" w:rsidP="00BA0A9A">
            <w:pPr>
              <w:pStyle w:val="C-BodyText"/>
            </w:pPr>
            <w:r w:rsidRPr="00BA0A9A">
              <w:t>Select category filter (e.g., "Lighting")</w:t>
            </w:r>
          </w:p>
        </w:tc>
        <w:tc>
          <w:tcPr>
            <w:tcW w:w="0" w:type="auto"/>
            <w:hideMark/>
          </w:tcPr>
          <w:p w14:paraId="1FDC733A" w14:textId="77777777" w:rsidR="00BA0A9A" w:rsidRPr="00BA0A9A" w:rsidRDefault="00BA0A9A" w:rsidP="00BA0A9A">
            <w:pPr>
              <w:pStyle w:val="C-BodyText"/>
            </w:pPr>
            <w:r w:rsidRPr="00BA0A9A">
              <w:t>Only products from selected category displayed</w:t>
            </w:r>
          </w:p>
        </w:tc>
        <w:tc>
          <w:tcPr>
            <w:tcW w:w="0" w:type="auto"/>
            <w:hideMark/>
          </w:tcPr>
          <w:p w14:paraId="673D4445" w14:textId="77777777" w:rsidR="00BA0A9A" w:rsidRPr="00BA0A9A" w:rsidRDefault="00BA0A9A" w:rsidP="00BA0A9A">
            <w:pPr>
              <w:pStyle w:val="C-BodyText"/>
            </w:pPr>
            <w:r w:rsidRPr="00BA0A9A">
              <w:t>Passed</w:t>
            </w:r>
          </w:p>
        </w:tc>
      </w:tr>
      <w:tr w:rsidR="00BA0A9A" w:rsidRPr="00BA0A9A" w14:paraId="2D327CEC" w14:textId="77777777" w:rsidTr="00BA0A9A">
        <w:tc>
          <w:tcPr>
            <w:tcW w:w="0" w:type="auto"/>
            <w:hideMark/>
          </w:tcPr>
          <w:p w14:paraId="6E3A99B6" w14:textId="77777777" w:rsidR="00BA0A9A" w:rsidRPr="00BA0A9A" w:rsidRDefault="00BA0A9A" w:rsidP="00BA0A9A">
            <w:pPr>
              <w:pStyle w:val="C-BodyText"/>
            </w:pPr>
            <w:r w:rsidRPr="00BA0A9A">
              <w:t>TC7</w:t>
            </w:r>
          </w:p>
        </w:tc>
        <w:tc>
          <w:tcPr>
            <w:tcW w:w="0" w:type="auto"/>
            <w:hideMark/>
          </w:tcPr>
          <w:p w14:paraId="5927D83F" w14:textId="77777777" w:rsidR="00BA0A9A" w:rsidRPr="00BA0A9A" w:rsidRDefault="00BA0A9A" w:rsidP="00BA0A9A">
            <w:pPr>
              <w:pStyle w:val="C-BodyText"/>
            </w:pPr>
            <w:r w:rsidRPr="00BA0A9A">
              <w:t>Filter by Brand</w:t>
            </w:r>
          </w:p>
        </w:tc>
        <w:tc>
          <w:tcPr>
            <w:tcW w:w="0" w:type="auto"/>
            <w:hideMark/>
          </w:tcPr>
          <w:p w14:paraId="689FCFE9" w14:textId="77777777" w:rsidR="00BA0A9A" w:rsidRPr="00BA0A9A" w:rsidRDefault="00BA0A9A" w:rsidP="00BA0A9A">
            <w:pPr>
              <w:pStyle w:val="C-BodyText"/>
            </w:pPr>
            <w:r w:rsidRPr="00BA0A9A">
              <w:t>Select brand filter (e.g., specific brand name)</w:t>
            </w:r>
          </w:p>
        </w:tc>
        <w:tc>
          <w:tcPr>
            <w:tcW w:w="0" w:type="auto"/>
            <w:hideMark/>
          </w:tcPr>
          <w:p w14:paraId="55F8147B" w14:textId="77777777" w:rsidR="00BA0A9A" w:rsidRPr="00BA0A9A" w:rsidRDefault="00BA0A9A" w:rsidP="00BA0A9A">
            <w:pPr>
              <w:pStyle w:val="C-BodyText"/>
            </w:pPr>
            <w:r w:rsidRPr="00BA0A9A">
              <w:t>Only products from selected brand displayed</w:t>
            </w:r>
          </w:p>
        </w:tc>
        <w:tc>
          <w:tcPr>
            <w:tcW w:w="0" w:type="auto"/>
            <w:hideMark/>
          </w:tcPr>
          <w:p w14:paraId="29368FAC" w14:textId="77777777" w:rsidR="00BA0A9A" w:rsidRPr="00BA0A9A" w:rsidRDefault="00BA0A9A" w:rsidP="00BA0A9A">
            <w:pPr>
              <w:pStyle w:val="C-BodyText"/>
            </w:pPr>
            <w:r w:rsidRPr="00BA0A9A">
              <w:t>Passed</w:t>
            </w:r>
          </w:p>
        </w:tc>
      </w:tr>
      <w:tr w:rsidR="00BA0A9A" w:rsidRPr="00BA0A9A" w14:paraId="1A596D3F" w14:textId="77777777" w:rsidTr="00BA0A9A">
        <w:tc>
          <w:tcPr>
            <w:tcW w:w="0" w:type="auto"/>
            <w:hideMark/>
          </w:tcPr>
          <w:p w14:paraId="04EF2F7F" w14:textId="77777777" w:rsidR="00BA0A9A" w:rsidRPr="00BA0A9A" w:rsidRDefault="00BA0A9A" w:rsidP="00BA0A9A">
            <w:pPr>
              <w:pStyle w:val="C-BodyText"/>
            </w:pPr>
            <w:r w:rsidRPr="00BA0A9A">
              <w:t>TC8</w:t>
            </w:r>
          </w:p>
        </w:tc>
        <w:tc>
          <w:tcPr>
            <w:tcW w:w="0" w:type="auto"/>
            <w:hideMark/>
          </w:tcPr>
          <w:p w14:paraId="66FDD2BB" w14:textId="77777777" w:rsidR="00BA0A9A" w:rsidRPr="00BA0A9A" w:rsidRDefault="00BA0A9A" w:rsidP="00BA0A9A">
            <w:pPr>
              <w:pStyle w:val="C-BodyText"/>
            </w:pPr>
            <w:r w:rsidRPr="00BA0A9A">
              <w:t>View Product Details</w:t>
            </w:r>
          </w:p>
        </w:tc>
        <w:tc>
          <w:tcPr>
            <w:tcW w:w="0" w:type="auto"/>
            <w:hideMark/>
          </w:tcPr>
          <w:p w14:paraId="328A4798" w14:textId="77777777" w:rsidR="00BA0A9A" w:rsidRPr="00BA0A9A" w:rsidRDefault="00BA0A9A" w:rsidP="00BA0A9A">
            <w:pPr>
              <w:pStyle w:val="C-BodyText"/>
            </w:pPr>
            <w:r w:rsidRPr="00BA0A9A">
              <w:t>Click on product card</w:t>
            </w:r>
          </w:p>
        </w:tc>
        <w:tc>
          <w:tcPr>
            <w:tcW w:w="0" w:type="auto"/>
            <w:hideMark/>
          </w:tcPr>
          <w:p w14:paraId="7DE96F20" w14:textId="77777777" w:rsidR="00BA0A9A" w:rsidRPr="00BA0A9A" w:rsidRDefault="00BA0A9A" w:rsidP="00BA0A9A">
            <w:pPr>
              <w:pStyle w:val="C-BodyText"/>
            </w:pPr>
            <w:r w:rsidRPr="00BA0A9A">
              <w:t>Product detail page loads with full specifications, features, description, and images</w:t>
            </w:r>
          </w:p>
        </w:tc>
        <w:tc>
          <w:tcPr>
            <w:tcW w:w="0" w:type="auto"/>
            <w:hideMark/>
          </w:tcPr>
          <w:p w14:paraId="7F5927D1" w14:textId="77777777" w:rsidR="00BA0A9A" w:rsidRPr="00BA0A9A" w:rsidRDefault="00BA0A9A" w:rsidP="00BA0A9A">
            <w:pPr>
              <w:pStyle w:val="C-BodyText"/>
            </w:pPr>
            <w:r w:rsidRPr="00BA0A9A">
              <w:t>Passed</w:t>
            </w:r>
          </w:p>
        </w:tc>
      </w:tr>
      <w:tr w:rsidR="00BA0A9A" w:rsidRPr="00BA0A9A" w14:paraId="242FD31D" w14:textId="77777777" w:rsidTr="00BA0A9A">
        <w:tc>
          <w:tcPr>
            <w:tcW w:w="0" w:type="auto"/>
            <w:hideMark/>
          </w:tcPr>
          <w:p w14:paraId="73C0C826" w14:textId="77777777" w:rsidR="00BA0A9A" w:rsidRPr="00BA0A9A" w:rsidRDefault="00BA0A9A" w:rsidP="00BA0A9A">
            <w:pPr>
              <w:pStyle w:val="C-BodyText"/>
            </w:pPr>
            <w:r w:rsidRPr="00BA0A9A">
              <w:t>TC9</w:t>
            </w:r>
          </w:p>
        </w:tc>
        <w:tc>
          <w:tcPr>
            <w:tcW w:w="0" w:type="auto"/>
            <w:hideMark/>
          </w:tcPr>
          <w:p w14:paraId="45CB57D6" w14:textId="77777777" w:rsidR="00BA0A9A" w:rsidRPr="00BA0A9A" w:rsidRDefault="00BA0A9A" w:rsidP="00BA0A9A">
            <w:pPr>
              <w:pStyle w:val="C-BodyText"/>
            </w:pPr>
            <w:r w:rsidRPr="00BA0A9A">
              <w:t>Add to Cart</w:t>
            </w:r>
          </w:p>
        </w:tc>
        <w:tc>
          <w:tcPr>
            <w:tcW w:w="0" w:type="auto"/>
            <w:hideMark/>
          </w:tcPr>
          <w:p w14:paraId="24F5744D" w14:textId="77777777" w:rsidR="00BA0A9A" w:rsidRPr="00BA0A9A" w:rsidRDefault="00BA0A9A" w:rsidP="00BA0A9A">
            <w:pPr>
              <w:pStyle w:val="C-BodyText"/>
            </w:pPr>
            <w:r w:rsidRPr="00BA0A9A">
              <w:t>Click "Add to Cart" on product detail page while logged in</w:t>
            </w:r>
          </w:p>
        </w:tc>
        <w:tc>
          <w:tcPr>
            <w:tcW w:w="0" w:type="auto"/>
            <w:hideMark/>
          </w:tcPr>
          <w:p w14:paraId="777B735A" w14:textId="77777777" w:rsidR="00BA0A9A" w:rsidRPr="00BA0A9A" w:rsidRDefault="00BA0A9A" w:rsidP="00BA0A9A">
            <w:pPr>
              <w:pStyle w:val="C-BodyText"/>
            </w:pPr>
            <w:r w:rsidRPr="00BA0A9A">
              <w:t>Product added to cart, cart counter updates, success message displayed</w:t>
            </w:r>
          </w:p>
        </w:tc>
        <w:tc>
          <w:tcPr>
            <w:tcW w:w="0" w:type="auto"/>
            <w:hideMark/>
          </w:tcPr>
          <w:p w14:paraId="56054B8A" w14:textId="77777777" w:rsidR="00BA0A9A" w:rsidRPr="00BA0A9A" w:rsidRDefault="00BA0A9A" w:rsidP="00BA0A9A">
            <w:pPr>
              <w:pStyle w:val="C-BodyText"/>
            </w:pPr>
            <w:r w:rsidRPr="00BA0A9A">
              <w:t>Passed</w:t>
            </w:r>
          </w:p>
        </w:tc>
      </w:tr>
      <w:tr w:rsidR="00BA0A9A" w:rsidRPr="00BA0A9A" w14:paraId="34A65F96" w14:textId="77777777" w:rsidTr="00BA0A9A">
        <w:tc>
          <w:tcPr>
            <w:tcW w:w="0" w:type="auto"/>
            <w:hideMark/>
          </w:tcPr>
          <w:p w14:paraId="59C2BB2D" w14:textId="77777777" w:rsidR="00BA0A9A" w:rsidRPr="00BA0A9A" w:rsidRDefault="00BA0A9A" w:rsidP="00BA0A9A">
            <w:pPr>
              <w:pStyle w:val="C-BodyText"/>
            </w:pPr>
            <w:r w:rsidRPr="00BA0A9A">
              <w:t>TC10</w:t>
            </w:r>
          </w:p>
        </w:tc>
        <w:tc>
          <w:tcPr>
            <w:tcW w:w="0" w:type="auto"/>
            <w:hideMark/>
          </w:tcPr>
          <w:p w14:paraId="1E939DAB" w14:textId="77777777" w:rsidR="00BA0A9A" w:rsidRPr="00BA0A9A" w:rsidRDefault="00BA0A9A" w:rsidP="00BA0A9A">
            <w:pPr>
              <w:pStyle w:val="C-BodyText"/>
            </w:pPr>
            <w:r w:rsidRPr="00BA0A9A">
              <w:t>Add to Cart (Not Logged In)</w:t>
            </w:r>
          </w:p>
        </w:tc>
        <w:tc>
          <w:tcPr>
            <w:tcW w:w="0" w:type="auto"/>
            <w:hideMark/>
          </w:tcPr>
          <w:p w14:paraId="20146750" w14:textId="77777777" w:rsidR="00BA0A9A" w:rsidRPr="00BA0A9A" w:rsidRDefault="00BA0A9A" w:rsidP="00BA0A9A">
            <w:pPr>
              <w:pStyle w:val="C-BodyText"/>
            </w:pPr>
            <w:r w:rsidRPr="00BA0A9A">
              <w:t>Click "Add to Cart" without logging in</w:t>
            </w:r>
          </w:p>
        </w:tc>
        <w:tc>
          <w:tcPr>
            <w:tcW w:w="0" w:type="auto"/>
            <w:hideMark/>
          </w:tcPr>
          <w:p w14:paraId="49CC38C3" w14:textId="77777777" w:rsidR="00BA0A9A" w:rsidRPr="00BA0A9A" w:rsidRDefault="00BA0A9A" w:rsidP="00BA0A9A">
            <w:pPr>
              <w:pStyle w:val="C-BodyText"/>
            </w:pPr>
            <w:r w:rsidRPr="00BA0A9A">
              <w:t>User redirected to login page</w:t>
            </w:r>
          </w:p>
        </w:tc>
        <w:tc>
          <w:tcPr>
            <w:tcW w:w="0" w:type="auto"/>
            <w:hideMark/>
          </w:tcPr>
          <w:p w14:paraId="3AAA5C5E" w14:textId="77777777" w:rsidR="00BA0A9A" w:rsidRPr="00BA0A9A" w:rsidRDefault="00BA0A9A" w:rsidP="00BA0A9A">
            <w:pPr>
              <w:pStyle w:val="C-BodyText"/>
            </w:pPr>
            <w:r w:rsidRPr="00BA0A9A">
              <w:t>Passed</w:t>
            </w:r>
          </w:p>
        </w:tc>
      </w:tr>
      <w:tr w:rsidR="00BA0A9A" w:rsidRPr="00BA0A9A" w14:paraId="7870EBA4" w14:textId="77777777" w:rsidTr="00BA0A9A">
        <w:tc>
          <w:tcPr>
            <w:tcW w:w="0" w:type="auto"/>
            <w:hideMark/>
          </w:tcPr>
          <w:p w14:paraId="6DADC45F" w14:textId="77777777" w:rsidR="00BA0A9A" w:rsidRPr="00BA0A9A" w:rsidRDefault="00BA0A9A" w:rsidP="00BA0A9A">
            <w:pPr>
              <w:pStyle w:val="C-BodyText"/>
            </w:pPr>
            <w:r w:rsidRPr="00BA0A9A">
              <w:t>TC11</w:t>
            </w:r>
          </w:p>
        </w:tc>
        <w:tc>
          <w:tcPr>
            <w:tcW w:w="0" w:type="auto"/>
            <w:hideMark/>
          </w:tcPr>
          <w:p w14:paraId="3E536A45" w14:textId="77777777" w:rsidR="00BA0A9A" w:rsidRPr="00BA0A9A" w:rsidRDefault="00BA0A9A" w:rsidP="00BA0A9A">
            <w:pPr>
              <w:pStyle w:val="C-BodyText"/>
            </w:pPr>
            <w:r w:rsidRPr="00BA0A9A">
              <w:t>Update Cart Quantity</w:t>
            </w:r>
          </w:p>
        </w:tc>
        <w:tc>
          <w:tcPr>
            <w:tcW w:w="0" w:type="auto"/>
            <w:hideMark/>
          </w:tcPr>
          <w:p w14:paraId="2120B95A" w14:textId="77777777" w:rsidR="00BA0A9A" w:rsidRPr="00BA0A9A" w:rsidRDefault="00BA0A9A" w:rsidP="00BA0A9A">
            <w:pPr>
              <w:pStyle w:val="C-BodyText"/>
            </w:pPr>
            <w:r w:rsidRPr="00BA0A9A">
              <w:t>Change quantity in cart, click update</w:t>
            </w:r>
          </w:p>
        </w:tc>
        <w:tc>
          <w:tcPr>
            <w:tcW w:w="0" w:type="auto"/>
            <w:hideMark/>
          </w:tcPr>
          <w:p w14:paraId="7F7374D4" w14:textId="77777777" w:rsidR="00BA0A9A" w:rsidRPr="00BA0A9A" w:rsidRDefault="00BA0A9A" w:rsidP="00BA0A9A">
            <w:pPr>
              <w:pStyle w:val="C-BodyText"/>
            </w:pPr>
            <w:r w:rsidRPr="00BA0A9A">
              <w:t>Cart item quantity updated, subtotal recalculated</w:t>
            </w:r>
          </w:p>
        </w:tc>
        <w:tc>
          <w:tcPr>
            <w:tcW w:w="0" w:type="auto"/>
            <w:hideMark/>
          </w:tcPr>
          <w:p w14:paraId="0B55DFA1" w14:textId="77777777" w:rsidR="00BA0A9A" w:rsidRPr="00BA0A9A" w:rsidRDefault="00BA0A9A" w:rsidP="00BA0A9A">
            <w:pPr>
              <w:pStyle w:val="C-BodyText"/>
            </w:pPr>
            <w:r w:rsidRPr="00BA0A9A">
              <w:t>Passed</w:t>
            </w:r>
          </w:p>
        </w:tc>
      </w:tr>
      <w:tr w:rsidR="00BA0A9A" w:rsidRPr="00BA0A9A" w14:paraId="5F748FBC" w14:textId="77777777" w:rsidTr="00BA0A9A">
        <w:tc>
          <w:tcPr>
            <w:tcW w:w="0" w:type="auto"/>
            <w:hideMark/>
          </w:tcPr>
          <w:p w14:paraId="1F0CEFB6" w14:textId="77777777" w:rsidR="00BA0A9A" w:rsidRPr="00BA0A9A" w:rsidRDefault="00BA0A9A" w:rsidP="00BA0A9A">
            <w:pPr>
              <w:pStyle w:val="C-BodyText"/>
            </w:pPr>
            <w:r w:rsidRPr="00BA0A9A">
              <w:t>TC12</w:t>
            </w:r>
          </w:p>
        </w:tc>
        <w:tc>
          <w:tcPr>
            <w:tcW w:w="0" w:type="auto"/>
            <w:hideMark/>
          </w:tcPr>
          <w:p w14:paraId="4E54D9C8" w14:textId="77777777" w:rsidR="00BA0A9A" w:rsidRPr="00BA0A9A" w:rsidRDefault="00BA0A9A" w:rsidP="00BA0A9A">
            <w:pPr>
              <w:pStyle w:val="C-BodyText"/>
            </w:pPr>
            <w:r w:rsidRPr="00BA0A9A">
              <w:t>Remove from Cart</w:t>
            </w:r>
          </w:p>
        </w:tc>
        <w:tc>
          <w:tcPr>
            <w:tcW w:w="0" w:type="auto"/>
            <w:hideMark/>
          </w:tcPr>
          <w:p w14:paraId="28339E22" w14:textId="77777777" w:rsidR="00BA0A9A" w:rsidRPr="00BA0A9A" w:rsidRDefault="00BA0A9A" w:rsidP="00BA0A9A">
            <w:pPr>
              <w:pStyle w:val="C-BodyText"/>
            </w:pPr>
            <w:r w:rsidRPr="00BA0A9A">
              <w:t>Click remove/delete icon on cart item</w:t>
            </w:r>
          </w:p>
        </w:tc>
        <w:tc>
          <w:tcPr>
            <w:tcW w:w="0" w:type="auto"/>
            <w:hideMark/>
          </w:tcPr>
          <w:p w14:paraId="5F4634F9" w14:textId="77777777" w:rsidR="00BA0A9A" w:rsidRPr="00BA0A9A" w:rsidRDefault="00BA0A9A" w:rsidP="00BA0A9A">
            <w:pPr>
              <w:pStyle w:val="C-BodyText"/>
            </w:pPr>
            <w:r w:rsidRPr="00BA0A9A">
              <w:t>Item removed from cart, cart total updated</w:t>
            </w:r>
          </w:p>
        </w:tc>
        <w:tc>
          <w:tcPr>
            <w:tcW w:w="0" w:type="auto"/>
            <w:hideMark/>
          </w:tcPr>
          <w:p w14:paraId="236B1E42" w14:textId="77777777" w:rsidR="00BA0A9A" w:rsidRPr="00BA0A9A" w:rsidRDefault="00BA0A9A" w:rsidP="00BA0A9A">
            <w:pPr>
              <w:pStyle w:val="C-BodyText"/>
            </w:pPr>
            <w:r w:rsidRPr="00BA0A9A">
              <w:t>Passed</w:t>
            </w:r>
          </w:p>
        </w:tc>
      </w:tr>
      <w:tr w:rsidR="00BA0A9A" w:rsidRPr="00BA0A9A" w14:paraId="112CAE44" w14:textId="77777777" w:rsidTr="00BA0A9A">
        <w:tc>
          <w:tcPr>
            <w:tcW w:w="0" w:type="auto"/>
            <w:hideMark/>
          </w:tcPr>
          <w:p w14:paraId="15BAFD43" w14:textId="77777777" w:rsidR="00BA0A9A" w:rsidRPr="00BA0A9A" w:rsidRDefault="00BA0A9A" w:rsidP="00BA0A9A">
            <w:pPr>
              <w:pStyle w:val="C-BodyText"/>
            </w:pPr>
            <w:r w:rsidRPr="00BA0A9A">
              <w:lastRenderedPageBreak/>
              <w:t>TC13</w:t>
            </w:r>
          </w:p>
        </w:tc>
        <w:tc>
          <w:tcPr>
            <w:tcW w:w="0" w:type="auto"/>
            <w:hideMark/>
          </w:tcPr>
          <w:p w14:paraId="41929E46" w14:textId="77777777" w:rsidR="00BA0A9A" w:rsidRPr="00BA0A9A" w:rsidRDefault="00BA0A9A" w:rsidP="00BA0A9A">
            <w:pPr>
              <w:pStyle w:val="C-BodyText"/>
            </w:pPr>
            <w:r w:rsidRPr="00BA0A9A">
              <w:t>Cart Persistence</w:t>
            </w:r>
          </w:p>
        </w:tc>
        <w:tc>
          <w:tcPr>
            <w:tcW w:w="0" w:type="auto"/>
            <w:hideMark/>
          </w:tcPr>
          <w:p w14:paraId="30CEC058" w14:textId="77777777" w:rsidR="00BA0A9A" w:rsidRPr="00BA0A9A" w:rsidRDefault="00BA0A9A" w:rsidP="00BA0A9A">
            <w:pPr>
              <w:pStyle w:val="C-BodyText"/>
            </w:pPr>
            <w:r w:rsidRPr="00BA0A9A">
              <w:t>Add items to cart, logout, login again</w:t>
            </w:r>
          </w:p>
        </w:tc>
        <w:tc>
          <w:tcPr>
            <w:tcW w:w="0" w:type="auto"/>
            <w:hideMark/>
          </w:tcPr>
          <w:p w14:paraId="06B5AC71" w14:textId="77777777" w:rsidR="00BA0A9A" w:rsidRPr="00BA0A9A" w:rsidRDefault="00BA0A9A" w:rsidP="00BA0A9A">
            <w:pPr>
              <w:pStyle w:val="C-BodyText"/>
            </w:pPr>
            <w:r w:rsidRPr="00BA0A9A">
              <w:t>Cart items persist and display correctly</w:t>
            </w:r>
          </w:p>
        </w:tc>
        <w:tc>
          <w:tcPr>
            <w:tcW w:w="0" w:type="auto"/>
            <w:hideMark/>
          </w:tcPr>
          <w:p w14:paraId="02A50E92" w14:textId="77777777" w:rsidR="00BA0A9A" w:rsidRPr="00BA0A9A" w:rsidRDefault="00BA0A9A" w:rsidP="00BA0A9A">
            <w:pPr>
              <w:pStyle w:val="C-BodyText"/>
            </w:pPr>
            <w:r w:rsidRPr="00BA0A9A">
              <w:t>Passed</w:t>
            </w:r>
          </w:p>
        </w:tc>
      </w:tr>
      <w:tr w:rsidR="00BA0A9A" w:rsidRPr="00BA0A9A" w14:paraId="6DDD1D49" w14:textId="77777777" w:rsidTr="00BA0A9A">
        <w:tc>
          <w:tcPr>
            <w:tcW w:w="0" w:type="auto"/>
            <w:hideMark/>
          </w:tcPr>
          <w:p w14:paraId="7A261528" w14:textId="77777777" w:rsidR="00BA0A9A" w:rsidRPr="00BA0A9A" w:rsidRDefault="00BA0A9A" w:rsidP="00BA0A9A">
            <w:pPr>
              <w:pStyle w:val="C-BodyText"/>
            </w:pPr>
            <w:r w:rsidRPr="00BA0A9A">
              <w:t>TC14</w:t>
            </w:r>
          </w:p>
        </w:tc>
        <w:tc>
          <w:tcPr>
            <w:tcW w:w="0" w:type="auto"/>
            <w:hideMark/>
          </w:tcPr>
          <w:p w14:paraId="2206A80E" w14:textId="77777777" w:rsidR="00BA0A9A" w:rsidRPr="00BA0A9A" w:rsidRDefault="00BA0A9A" w:rsidP="00BA0A9A">
            <w:pPr>
              <w:pStyle w:val="C-BodyText"/>
            </w:pPr>
            <w:r w:rsidRPr="00BA0A9A">
              <w:t>Checkout Process</w:t>
            </w:r>
          </w:p>
        </w:tc>
        <w:tc>
          <w:tcPr>
            <w:tcW w:w="0" w:type="auto"/>
            <w:hideMark/>
          </w:tcPr>
          <w:p w14:paraId="7469D2C3" w14:textId="77777777" w:rsidR="00BA0A9A" w:rsidRPr="00BA0A9A" w:rsidRDefault="00BA0A9A" w:rsidP="00BA0A9A">
            <w:pPr>
              <w:pStyle w:val="C-BodyText"/>
            </w:pPr>
            <w:r w:rsidRPr="00BA0A9A">
              <w:t>Click "Proceed to Checkout" with items in cart</w:t>
            </w:r>
          </w:p>
        </w:tc>
        <w:tc>
          <w:tcPr>
            <w:tcW w:w="0" w:type="auto"/>
            <w:hideMark/>
          </w:tcPr>
          <w:p w14:paraId="1AC76D17" w14:textId="77777777" w:rsidR="00BA0A9A" w:rsidRPr="00BA0A9A" w:rsidRDefault="00BA0A9A" w:rsidP="00BA0A9A">
            <w:pPr>
              <w:pStyle w:val="C-BodyText"/>
            </w:pPr>
            <w:r w:rsidRPr="00BA0A9A">
              <w:t>Checkout page loads with order summary and form fields</w:t>
            </w:r>
          </w:p>
        </w:tc>
        <w:tc>
          <w:tcPr>
            <w:tcW w:w="0" w:type="auto"/>
            <w:hideMark/>
          </w:tcPr>
          <w:p w14:paraId="6FB0D4B5" w14:textId="77777777" w:rsidR="00BA0A9A" w:rsidRPr="00BA0A9A" w:rsidRDefault="00BA0A9A" w:rsidP="00BA0A9A">
            <w:pPr>
              <w:pStyle w:val="C-BodyText"/>
            </w:pPr>
            <w:r w:rsidRPr="00BA0A9A">
              <w:t>Passed</w:t>
            </w:r>
          </w:p>
        </w:tc>
      </w:tr>
      <w:tr w:rsidR="00BA0A9A" w:rsidRPr="00BA0A9A" w14:paraId="4B222A9B" w14:textId="77777777" w:rsidTr="00BA0A9A">
        <w:tc>
          <w:tcPr>
            <w:tcW w:w="0" w:type="auto"/>
            <w:hideMark/>
          </w:tcPr>
          <w:p w14:paraId="56B96B56" w14:textId="77777777" w:rsidR="00BA0A9A" w:rsidRPr="00BA0A9A" w:rsidRDefault="00BA0A9A" w:rsidP="00BA0A9A">
            <w:pPr>
              <w:pStyle w:val="C-BodyText"/>
            </w:pPr>
            <w:r w:rsidRPr="00BA0A9A">
              <w:t>TC15</w:t>
            </w:r>
          </w:p>
        </w:tc>
        <w:tc>
          <w:tcPr>
            <w:tcW w:w="0" w:type="auto"/>
            <w:hideMark/>
          </w:tcPr>
          <w:p w14:paraId="225798C9" w14:textId="77777777" w:rsidR="00BA0A9A" w:rsidRPr="00BA0A9A" w:rsidRDefault="00BA0A9A" w:rsidP="00BA0A9A">
            <w:pPr>
              <w:pStyle w:val="C-BodyText"/>
            </w:pPr>
            <w:r w:rsidRPr="00BA0A9A">
              <w:t>Payment Gateway</w:t>
            </w:r>
          </w:p>
        </w:tc>
        <w:tc>
          <w:tcPr>
            <w:tcW w:w="0" w:type="auto"/>
            <w:hideMark/>
          </w:tcPr>
          <w:p w14:paraId="158D28FE" w14:textId="77777777" w:rsidR="00BA0A9A" w:rsidRPr="00BA0A9A" w:rsidRDefault="00BA0A9A" w:rsidP="00BA0A9A">
            <w:pPr>
              <w:pStyle w:val="C-BodyText"/>
            </w:pPr>
            <w:r w:rsidRPr="00BA0A9A">
              <w:t>Complete checkout and process payment using SSLCommerz sandbox</w:t>
            </w:r>
          </w:p>
        </w:tc>
        <w:tc>
          <w:tcPr>
            <w:tcW w:w="0" w:type="auto"/>
            <w:hideMark/>
          </w:tcPr>
          <w:p w14:paraId="636A672C" w14:textId="77777777" w:rsidR="00BA0A9A" w:rsidRPr="00BA0A9A" w:rsidRDefault="00BA0A9A" w:rsidP="00BA0A9A">
            <w:pPr>
              <w:pStyle w:val="C-BodyText"/>
            </w:pPr>
            <w:r w:rsidRPr="00BA0A9A">
              <w:t>Payment successful, validation ID received, order status updates to "Paid"</w:t>
            </w:r>
          </w:p>
        </w:tc>
        <w:tc>
          <w:tcPr>
            <w:tcW w:w="0" w:type="auto"/>
            <w:hideMark/>
          </w:tcPr>
          <w:p w14:paraId="0404E718" w14:textId="77777777" w:rsidR="00BA0A9A" w:rsidRPr="00BA0A9A" w:rsidRDefault="00BA0A9A" w:rsidP="00BA0A9A">
            <w:pPr>
              <w:pStyle w:val="C-BodyText"/>
            </w:pPr>
            <w:r w:rsidRPr="00BA0A9A">
              <w:t>Passed</w:t>
            </w:r>
          </w:p>
        </w:tc>
      </w:tr>
      <w:tr w:rsidR="00BA0A9A" w:rsidRPr="00BA0A9A" w14:paraId="11AB4263" w14:textId="77777777" w:rsidTr="00BA0A9A">
        <w:tc>
          <w:tcPr>
            <w:tcW w:w="0" w:type="auto"/>
            <w:hideMark/>
          </w:tcPr>
          <w:p w14:paraId="78C9608F" w14:textId="77777777" w:rsidR="00BA0A9A" w:rsidRPr="00BA0A9A" w:rsidRDefault="00BA0A9A" w:rsidP="00BA0A9A">
            <w:pPr>
              <w:pStyle w:val="C-BodyText"/>
            </w:pPr>
            <w:r w:rsidRPr="00BA0A9A">
              <w:t>TC16</w:t>
            </w:r>
          </w:p>
        </w:tc>
        <w:tc>
          <w:tcPr>
            <w:tcW w:w="0" w:type="auto"/>
            <w:hideMark/>
          </w:tcPr>
          <w:p w14:paraId="608A4F80" w14:textId="77777777" w:rsidR="00BA0A9A" w:rsidRPr="00BA0A9A" w:rsidRDefault="00BA0A9A" w:rsidP="00BA0A9A">
            <w:pPr>
              <w:pStyle w:val="C-BodyText"/>
            </w:pPr>
            <w:r w:rsidRPr="00BA0A9A">
              <w:t>Payment Failure</w:t>
            </w:r>
          </w:p>
        </w:tc>
        <w:tc>
          <w:tcPr>
            <w:tcW w:w="0" w:type="auto"/>
            <w:hideMark/>
          </w:tcPr>
          <w:p w14:paraId="3518BD96" w14:textId="77777777" w:rsidR="00BA0A9A" w:rsidRPr="00BA0A9A" w:rsidRDefault="00BA0A9A" w:rsidP="00BA0A9A">
            <w:pPr>
              <w:pStyle w:val="C-BodyText"/>
            </w:pPr>
            <w:r w:rsidRPr="00BA0A9A">
              <w:t>Cancel payment or use invalid card in SSLCommerz</w:t>
            </w:r>
          </w:p>
        </w:tc>
        <w:tc>
          <w:tcPr>
            <w:tcW w:w="0" w:type="auto"/>
            <w:hideMark/>
          </w:tcPr>
          <w:p w14:paraId="112E0667" w14:textId="77777777" w:rsidR="00BA0A9A" w:rsidRPr="00BA0A9A" w:rsidRDefault="00BA0A9A" w:rsidP="00BA0A9A">
            <w:pPr>
              <w:pStyle w:val="C-BodyText"/>
            </w:pPr>
            <w:r w:rsidRPr="00BA0A9A">
              <w:t>Order remains "Pending Payment", user returned to checkout with error message</w:t>
            </w:r>
          </w:p>
        </w:tc>
        <w:tc>
          <w:tcPr>
            <w:tcW w:w="0" w:type="auto"/>
            <w:hideMark/>
          </w:tcPr>
          <w:p w14:paraId="2DB847E7" w14:textId="77777777" w:rsidR="00BA0A9A" w:rsidRPr="00BA0A9A" w:rsidRDefault="00BA0A9A" w:rsidP="00BA0A9A">
            <w:pPr>
              <w:pStyle w:val="C-BodyText"/>
            </w:pPr>
            <w:r w:rsidRPr="00BA0A9A">
              <w:t>Passed</w:t>
            </w:r>
          </w:p>
        </w:tc>
      </w:tr>
      <w:tr w:rsidR="00BA0A9A" w:rsidRPr="00BA0A9A" w14:paraId="6B2C6C6B" w14:textId="77777777" w:rsidTr="00BA0A9A">
        <w:tc>
          <w:tcPr>
            <w:tcW w:w="0" w:type="auto"/>
            <w:hideMark/>
          </w:tcPr>
          <w:p w14:paraId="721E7ECB" w14:textId="77777777" w:rsidR="00BA0A9A" w:rsidRPr="00BA0A9A" w:rsidRDefault="00BA0A9A" w:rsidP="00BA0A9A">
            <w:pPr>
              <w:pStyle w:val="C-BodyText"/>
            </w:pPr>
            <w:r w:rsidRPr="00BA0A9A">
              <w:t>TC17</w:t>
            </w:r>
          </w:p>
        </w:tc>
        <w:tc>
          <w:tcPr>
            <w:tcW w:w="0" w:type="auto"/>
            <w:hideMark/>
          </w:tcPr>
          <w:p w14:paraId="16F31FBE" w14:textId="77777777" w:rsidR="00BA0A9A" w:rsidRPr="00BA0A9A" w:rsidRDefault="00BA0A9A" w:rsidP="00BA0A9A">
            <w:pPr>
              <w:pStyle w:val="C-BodyText"/>
            </w:pPr>
            <w:r w:rsidRPr="00BA0A9A">
              <w:t>Order Confirmation</w:t>
            </w:r>
          </w:p>
        </w:tc>
        <w:tc>
          <w:tcPr>
            <w:tcW w:w="0" w:type="auto"/>
            <w:hideMark/>
          </w:tcPr>
          <w:p w14:paraId="08158861" w14:textId="77777777" w:rsidR="00BA0A9A" w:rsidRPr="00BA0A9A" w:rsidRDefault="00BA0A9A" w:rsidP="00BA0A9A">
            <w:pPr>
              <w:pStyle w:val="C-BodyText"/>
            </w:pPr>
            <w:r w:rsidRPr="00BA0A9A">
              <w:t>Successfully complete payment</w:t>
            </w:r>
          </w:p>
        </w:tc>
        <w:tc>
          <w:tcPr>
            <w:tcW w:w="0" w:type="auto"/>
            <w:hideMark/>
          </w:tcPr>
          <w:p w14:paraId="3D1DA83C" w14:textId="77777777" w:rsidR="00BA0A9A" w:rsidRPr="00BA0A9A" w:rsidRDefault="00BA0A9A" w:rsidP="00BA0A9A">
            <w:pPr>
              <w:pStyle w:val="C-BodyText"/>
            </w:pPr>
            <w:r w:rsidRPr="00BA0A9A">
              <w:t>Order confirmation page displayed, confirmation email sent, order appears in order history</w:t>
            </w:r>
          </w:p>
        </w:tc>
        <w:tc>
          <w:tcPr>
            <w:tcW w:w="0" w:type="auto"/>
            <w:hideMark/>
          </w:tcPr>
          <w:p w14:paraId="35CBEC13" w14:textId="77777777" w:rsidR="00BA0A9A" w:rsidRPr="00BA0A9A" w:rsidRDefault="00BA0A9A" w:rsidP="00BA0A9A">
            <w:pPr>
              <w:pStyle w:val="C-BodyText"/>
            </w:pPr>
            <w:r w:rsidRPr="00BA0A9A">
              <w:t>Passed</w:t>
            </w:r>
          </w:p>
        </w:tc>
      </w:tr>
      <w:tr w:rsidR="00BA0A9A" w:rsidRPr="00BA0A9A" w14:paraId="4CFAAB40" w14:textId="77777777" w:rsidTr="00BA0A9A">
        <w:tc>
          <w:tcPr>
            <w:tcW w:w="0" w:type="auto"/>
            <w:hideMark/>
          </w:tcPr>
          <w:p w14:paraId="224824B5" w14:textId="77777777" w:rsidR="00BA0A9A" w:rsidRPr="00BA0A9A" w:rsidRDefault="00BA0A9A" w:rsidP="00BA0A9A">
            <w:pPr>
              <w:pStyle w:val="C-BodyText"/>
            </w:pPr>
            <w:r w:rsidRPr="00BA0A9A">
              <w:t>TC18</w:t>
            </w:r>
          </w:p>
        </w:tc>
        <w:tc>
          <w:tcPr>
            <w:tcW w:w="0" w:type="auto"/>
            <w:hideMark/>
          </w:tcPr>
          <w:p w14:paraId="44B4F385" w14:textId="77777777" w:rsidR="00BA0A9A" w:rsidRPr="00BA0A9A" w:rsidRDefault="00BA0A9A" w:rsidP="00BA0A9A">
            <w:pPr>
              <w:pStyle w:val="C-BodyText"/>
            </w:pPr>
            <w:r w:rsidRPr="00BA0A9A">
              <w:t>View Order History</w:t>
            </w:r>
          </w:p>
        </w:tc>
        <w:tc>
          <w:tcPr>
            <w:tcW w:w="0" w:type="auto"/>
            <w:hideMark/>
          </w:tcPr>
          <w:p w14:paraId="6CEEFEE5" w14:textId="77777777" w:rsidR="00BA0A9A" w:rsidRPr="00BA0A9A" w:rsidRDefault="00BA0A9A" w:rsidP="00BA0A9A">
            <w:pPr>
              <w:pStyle w:val="C-BodyText"/>
            </w:pPr>
            <w:r w:rsidRPr="00BA0A9A">
              <w:t>Navigate to "My Orders" section</w:t>
            </w:r>
          </w:p>
        </w:tc>
        <w:tc>
          <w:tcPr>
            <w:tcW w:w="0" w:type="auto"/>
            <w:hideMark/>
          </w:tcPr>
          <w:p w14:paraId="27B57F45" w14:textId="77777777" w:rsidR="00BA0A9A" w:rsidRPr="00BA0A9A" w:rsidRDefault="00BA0A9A" w:rsidP="00BA0A9A">
            <w:pPr>
              <w:pStyle w:val="C-BodyText"/>
            </w:pPr>
            <w:r w:rsidRPr="00BA0A9A">
              <w:t>List of user's orders displayed with status, date, and total</w:t>
            </w:r>
          </w:p>
        </w:tc>
        <w:tc>
          <w:tcPr>
            <w:tcW w:w="0" w:type="auto"/>
            <w:hideMark/>
          </w:tcPr>
          <w:p w14:paraId="78E03914" w14:textId="77777777" w:rsidR="00BA0A9A" w:rsidRPr="00BA0A9A" w:rsidRDefault="00BA0A9A" w:rsidP="00BA0A9A">
            <w:pPr>
              <w:pStyle w:val="C-BodyText"/>
            </w:pPr>
            <w:r w:rsidRPr="00BA0A9A">
              <w:t>Passed</w:t>
            </w:r>
          </w:p>
        </w:tc>
      </w:tr>
      <w:tr w:rsidR="00BA0A9A" w:rsidRPr="00BA0A9A" w14:paraId="224FD4F8" w14:textId="77777777" w:rsidTr="00BA0A9A">
        <w:tc>
          <w:tcPr>
            <w:tcW w:w="0" w:type="auto"/>
            <w:hideMark/>
          </w:tcPr>
          <w:p w14:paraId="4788A12C" w14:textId="77777777" w:rsidR="00BA0A9A" w:rsidRPr="00BA0A9A" w:rsidRDefault="00BA0A9A" w:rsidP="00BA0A9A">
            <w:pPr>
              <w:pStyle w:val="C-BodyText"/>
            </w:pPr>
            <w:r w:rsidRPr="00BA0A9A">
              <w:t>TC19</w:t>
            </w:r>
          </w:p>
        </w:tc>
        <w:tc>
          <w:tcPr>
            <w:tcW w:w="0" w:type="auto"/>
            <w:hideMark/>
          </w:tcPr>
          <w:p w14:paraId="5F9BF68A" w14:textId="77777777" w:rsidR="00BA0A9A" w:rsidRPr="00BA0A9A" w:rsidRDefault="00BA0A9A" w:rsidP="00BA0A9A">
            <w:pPr>
              <w:pStyle w:val="C-BodyText"/>
            </w:pPr>
            <w:r w:rsidRPr="00BA0A9A">
              <w:t>Admin - Create Product</w:t>
            </w:r>
          </w:p>
        </w:tc>
        <w:tc>
          <w:tcPr>
            <w:tcW w:w="0" w:type="auto"/>
            <w:hideMark/>
          </w:tcPr>
          <w:p w14:paraId="7D4DF900" w14:textId="77777777" w:rsidR="00BA0A9A" w:rsidRPr="00BA0A9A" w:rsidRDefault="00BA0A9A" w:rsidP="00BA0A9A">
            <w:pPr>
              <w:pStyle w:val="C-BodyText"/>
            </w:pPr>
            <w:r w:rsidRPr="00BA0A9A">
              <w:t>Admin creates new product with all required fields, uploads image</w:t>
            </w:r>
          </w:p>
        </w:tc>
        <w:tc>
          <w:tcPr>
            <w:tcW w:w="0" w:type="auto"/>
            <w:hideMark/>
          </w:tcPr>
          <w:p w14:paraId="33567248" w14:textId="77777777" w:rsidR="00BA0A9A" w:rsidRPr="00BA0A9A" w:rsidRDefault="00BA0A9A" w:rsidP="00BA0A9A">
            <w:pPr>
              <w:pStyle w:val="C-BodyText"/>
            </w:pPr>
            <w:r w:rsidRPr="00BA0A9A">
              <w:t>Product created successfully, appears in product catalog</w:t>
            </w:r>
          </w:p>
        </w:tc>
        <w:tc>
          <w:tcPr>
            <w:tcW w:w="0" w:type="auto"/>
            <w:hideMark/>
          </w:tcPr>
          <w:p w14:paraId="166B029C" w14:textId="77777777" w:rsidR="00BA0A9A" w:rsidRPr="00BA0A9A" w:rsidRDefault="00BA0A9A" w:rsidP="00BA0A9A">
            <w:pPr>
              <w:pStyle w:val="C-BodyText"/>
            </w:pPr>
            <w:r w:rsidRPr="00BA0A9A">
              <w:t>Passed</w:t>
            </w:r>
          </w:p>
        </w:tc>
      </w:tr>
      <w:tr w:rsidR="00BA0A9A" w:rsidRPr="00BA0A9A" w14:paraId="6D81C1E7" w14:textId="77777777" w:rsidTr="00BA0A9A">
        <w:tc>
          <w:tcPr>
            <w:tcW w:w="0" w:type="auto"/>
            <w:hideMark/>
          </w:tcPr>
          <w:p w14:paraId="6BA9EDB5" w14:textId="77777777" w:rsidR="00BA0A9A" w:rsidRPr="00BA0A9A" w:rsidRDefault="00BA0A9A" w:rsidP="00BA0A9A">
            <w:pPr>
              <w:pStyle w:val="C-BodyText"/>
            </w:pPr>
            <w:r w:rsidRPr="00BA0A9A">
              <w:t>TC20</w:t>
            </w:r>
          </w:p>
        </w:tc>
        <w:tc>
          <w:tcPr>
            <w:tcW w:w="0" w:type="auto"/>
            <w:hideMark/>
          </w:tcPr>
          <w:p w14:paraId="71111AC2" w14:textId="77777777" w:rsidR="00BA0A9A" w:rsidRPr="00BA0A9A" w:rsidRDefault="00BA0A9A" w:rsidP="00BA0A9A">
            <w:pPr>
              <w:pStyle w:val="C-BodyText"/>
            </w:pPr>
            <w:r w:rsidRPr="00BA0A9A">
              <w:t>Admin - Edit Product</w:t>
            </w:r>
          </w:p>
        </w:tc>
        <w:tc>
          <w:tcPr>
            <w:tcW w:w="0" w:type="auto"/>
            <w:hideMark/>
          </w:tcPr>
          <w:p w14:paraId="383C74CB" w14:textId="77777777" w:rsidR="00BA0A9A" w:rsidRPr="00BA0A9A" w:rsidRDefault="00BA0A9A" w:rsidP="00BA0A9A">
            <w:pPr>
              <w:pStyle w:val="C-BodyText"/>
            </w:pPr>
            <w:r w:rsidRPr="00BA0A9A">
              <w:t>Admin updates product price and description</w:t>
            </w:r>
          </w:p>
        </w:tc>
        <w:tc>
          <w:tcPr>
            <w:tcW w:w="0" w:type="auto"/>
            <w:hideMark/>
          </w:tcPr>
          <w:p w14:paraId="02597461" w14:textId="77777777" w:rsidR="00BA0A9A" w:rsidRPr="00BA0A9A" w:rsidRDefault="00BA0A9A" w:rsidP="00BA0A9A">
            <w:pPr>
              <w:pStyle w:val="C-BodyText"/>
            </w:pPr>
            <w:r w:rsidRPr="00BA0A9A">
              <w:t>Product details updated in database and frontend</w:t>
            </w:r>
          </w:p>
        </w:tc>
        <w:tc>
          <w:tcPr>
            <w:tcW w:w="0" w:type="auto"/>
            <w:hideMark/>
          </w:tcPr>
          <w:p w14:paraId="3CD25E8B" w14:textId="77777777" w:rsidR="00BA0A9A" w:rsidRPr="00BA0A9A" w:rsidRDefault="00BA0A9A" w:rsidP="00BA0A9A">
            <w:pPr>
              <w:pStyle w:val="C-BodyText"/>
            </w:pPr>
            <w:r w:rsidRPr="00BA0A9A">
              <w:t>Passed</w:t>
            </w:r>
          </w:p>
        </w:tc>
      </w:tr>
      <w:tr w:rsidR="00BA0A9A" w:rsidRPr="00BA0A9A" w14:paraId="4607124B" w14:textId="77777777" w:rsidTr="00BA0A9A">
        <w:tc>
          <w:tcPr>
            <w:tcW w:w="0" w:type="auto"/>
            <w:hideMark/>
          </w:tcPr>
          <w:p w14:paraId="25F8AFBC" w14:textId="77777777" w:rsidR="00BA0A9A" w:rsidRPr="00BA0A9A" w:rsidRDefault="00BA0A9A" w:rsidP="00BA0A9A">
            <w:pPr>
              <w:pStyle w:val="C-BodyText"/>
            </w:pPr>
            <w:r w:rsidRPr="00BA0A9A">
              <w:lastRenderedPageBreak/>
              <w:t>TC21</w:t>
            </w:r>
          </w:p>
        </w:tc>
        <w:tc>
          <w:tcPr>
            <w:tcW w:w="0" w:type="auto"/>
            <w:hideMark/>
          </w:tcPr>
          <w:p w14:paraId="507A79AA" w14:textId="77777777" w:rsidR="00BA0A9A" w:rsidRPr="00BA0A9A" w:rsidRDefault="00BA0A9A" w:rsidP="00BA0A9A">
            <w:pPr>
              <w:pStyle w:val="C-BodyText"/>
            </w:pPr>
            <w:r w:rsidRPr="00BA0A9A">
              <w:t>Admin - Delete Product</w:t>
            </w:r>
          </w:p>
        </w:tc>
        <w:tc>
          <w:tcPr>
            <w:tcW w:w="0" w:type="auto"/>
            <w:hideMark/>
          </w:tcPr>
          <w:p w14:paraId="059A5BB5" w14:textId="77777777" w:rsidR="00BA0A9A" w:rsidRPr="00BA0A9A" w:rsidRDefault="00BA0A9A" w:rsidP="00BA0A9A">
            <w:pPr>
              <w:pStyle w:val="C-BodyText"/>
            </w:pPr>
            <w:r w:rsidRPr="00BA0A9A">
              <w:t>Admin soft-deletes product</w:t>
            </w:r>
          </w:p>
        </w:tc>
        <w:tc>
          <w:tcPr>
            <w:tcW w:w="0" w:type="auto"/>
            <w:hideMark/>
          </w:tcPr>
          <w:p w14:paraId="0DBCE647" w14:textId="77777777" w:rsidR="00BA0A9A" w:rsidRPr="00BA0A9A" w:rsidRDefault="00BA0A9A" w:rsidP="00BA0A9A">
            <w:pPr>
              <w:pStyle w:val="C-BodyText"/>
            </w:pPr>
            <w:r w:rsidRPr="00BA0A9A">
              <w:t>Product marked as deleted (isDeleted=true), hidden from frontend</w:t>
            </w:r>
          </w:p>
        </w:tc>
        <w:tc>
          <w:tcPr>
            <w:tcW w:w="0" w:type="auto"/>
            <w:hideMark/>
          </w:tcPr>
          <w:p w14:paraId="22DAFC20" w14:textId="77777777" w:rsidR="00BA0A9A" w:rsidRPr="00BA0A9A" w:rsidRDefault="00BA0A9A" w:rsidP="00BA0A9A">
            <w:pPr>
              <w:pStyle w:val="C-BodyText"/>
            </w:pPr>
            <w:r w:rsidRPr="00BA0A9A">
              <w:t>Passed</w:t>
            </w:r>
          </w:p>
        </w:tc>
      </w:tr>
      <w:tr w:rsidR="00BA0A9A" w:rsidRPr="00BA0A9A" w14:paraId="5FD24CC3" w14:textId="77777777" w:rsidTr="00BA0A9A">
        <w:tc>
          <w:tcPr>
            <w:tcW w:w="0" w:type="auto"/>
            <w:hideMark/>
          </w:tcPr>
          <w:p w14:paraId="1855A9B4" w14:textId="77777777" w:rsidR="00BA0A9A" w:rsidRPr="00BA0A9A" w:rsidRDefault="00BA0A9A" w:rsidP="00BA0A9A">
            <w:pPr>
              <w:pStyle w:val="C-BodyText"/>
            </w:pPr>
            <w:r w:rsidRPr="00BA0A9A">
              <w:t>TC22</w:t>
            </w:r>
          </w:p>
        </w:tc>
        <w:tc>
          <w:tcPr>
            <w:tcW w:w="0" w:type="auto"/>
            <w:hideMark/>
          </w:tcPr>
          <w:p w14:paraId="295C2BCB" w14:textId="77777777" w:rsidR="00BA0A9A" w:rsidRPr="00BA0A9A" w:rsidRDefault="00BA0A9A" w:rsidP="00BA0A9A">
            <w:pPr>
              <w:pStyle w:val="C-BodyText"/>
            </w:pPr>
            <w:r w:rsidRPr="00BA0A9A">
              <w:t>Admin - Manage Categories</w:t>
            </w:r>
          </w:p>
        </w:tc>
        <w:tc>
          <w:tcPr>
            <w:tcW w:w="0" w:type="auto"/>
            <w:hideMark/>
          </w:tcPr>
          <w:p w14:paraId="5008D693" w14:textId="77777777" w:rsidR="00BA0A9A" w:rsidRPr="00BA0A9A" w:rsidRDefault="00BA0A9A" w:rsidP="00BA0A9A">
            <w:pPr>
              <w:pStyle w:val="C-BodyText"/>
            </w:pPr>
            <w:r w:rsidRPr="00BA0A9A">
              <w:t>Admin creates new category</w:t>
            </w:r>
          </w:p>
        </w:tc>
        <w:tc>
          <w:tcPr>
            <w:tcW w:w="0" w:type="auto"/>
            <w:hideMark/>
          </w:tcPr>
          <w:p w14:paraId="7E1C9858" w14:textId="77777777" w:rsidR="00BA0A9A" w:rsidRPr="00BA0A9A" w:rsidRDefault="00BA0A9A" w:rsidP="00BA0A9A">
            <w:pPr>
              <w:pStyle w:val="C-BodyText"/>
            </w:pPr>
            <w:r w:rsidRPr="00BA0A9A">
              <w:t>Category created and available for product assignment</w:t>
            </w:r>
          </w:p>
        </w:tc>
        <w:tc>
          <w:tcPr>
            <w:tcW w:w="0" w:type="auto"/>
            <w:hideMark/>
          </w:tcPr>
          <w:p w14:paraId="2A0D6B18" w14:textId="77777777" w:rsidR="00BA0A9A" w:rsidRPr="00BA0A9A" w:rsidRDefault="00BA0A9A" w:rsidP="00BA0A9A">
            <w:pPr>
              <w:pStyle w:val="C-BodyText"/>
            </w:pPr>
            <w:r w:rsidRPr="00BA0A9A">
              <w:t>Passed</w:t>
            </w:r>
          </w:p>
        </w:tc>
      </w:tr>
      <w:tr w:rsidR="00BA0A9A" w:rsidRPr="00BA0A9A" w14:paraId="77BC2552" w14:textId="77777777" w:rsidTr="00BA0A9A">
        <w:tc>
          <w:tcPr>
            <w:tcW w:w="0" w:type="auto"/>
            <w:hideMark/>
          </w:tcPr>
          <w:p w14:paraId="21D7B4E6" w14:textId="77777777" w:rsidR="00BA0A9A" w:rsidRPr="00BA0A9A" w:rsidRDefault="00BA0A9A" w:rsidP="00BA0A9A">
            <w:pPr>
              <w:pStyle w:val="C-BodyText"/>
            </w:pPr>
            <w:r w:rsidRPr="00BA0A9A">
              <w:t>TC23</w:t>
            </w:r>
          </w:p>
        </w:tc>
        <w:tc>
          <w:tcPr>
            <w:tcW w:w="0" w:type="auto"/>
            <w:hideMark/>
          </w:tcPr>
          <w:p w14:paraId="6B43B025" w14:textId="77777777" w:rsidR="00BA0A9A" w:rsidRPr="00BA0A9A" w:rsidRDefault="00BA0A9A" w:rsidP="00BA0A9A">
            <w:pPr>
              <w:pStyle w:val="C-BodyText"/>
            </w:pPr>
            <w:r w:rsidRPr="00BA0A9A">
              <w:t>Admin - Manage Brands</w:t>
            </w:r>
          </w:p>
        </w:tc>
        <w:tc>
          <w:tcPr>
            <w:tcW w:w="0" w:type="auto"/>
            <w:hideMark/>
          </w:tcPr>
          <w:p w14:paraId="1EC97E6B" w14:textId="77777777" w:rsidR="00BA0A9A" w:rsidRPr="00BA0A9A" w:rsidRDefault="00BA0A9A" w:rsidP="00BA0A9A">
            <w:pPr>
              <w:pStyle w:val="C-BodyText"/>
            </w:pPr>
            <w:r w:rsidRPr="00BA0A9A">
              <w:t>Admin creates new brand with logo</w:t>
            </w:r>
          </w:p>
        </w:tc>
        <w:tc>
          <w:tcPr>
            <w:tcW w:w="0" w:type="auto"/>
            <w:hideMark/>
          </w:tcPr>
          <w:p w14:paraId="330395D4" w14:textId="77777777" w:rsidR="00BA0A9A" w:rsidRPr="00BA0A9A" w:rsidRDefault="00BA0A9A" w:rsidP="00BA0A9A">
            <w:pPr>
              <w:pStyle w:val="C-BodyText"/>
            </w:pPr>
            <w:r w:rsidRPr="00BA0A9A">
              <w:t>Brand created with logo uploaded successfully</w:t>
            </w:r>
          </w:p>
        </w:tc>
        <w:tc>
          <w:tcPr>
            <w:tcW w:w="0" w:type="auto"/>
            <w:hideMark/>
          </w:tcPr>
          <w:p w14:paraId="2B97C061" w14:textId="77777777" w:rsidR="00BA0A9A" w:rsidRPr="00BA0A9A" w:rsidRDefault="00BA0A9A" w:rsidP="00BA0A9A">
            <w:pPr>
              <w:pStyle w:val="C-BodyText"/>
            </w:pPr>
            <w:r w:rsidRPr="00BA0A9A">
              <w:t>Passed</w:t>
            </w:r>
          </w:p>
        </w:tc>
      </w:tr>
      <w:tr w:rsidR="00BA0A9A" w:rsidRPr="00BA0A9A" w14:paraId="4F8539D5" w14:textId="77777777" w:rsidTr="00BA0A9A">
        <w:tc>
          <w:tcPr>
            <w:tcW w:w="0" w:type="auto"/>
            <w:hideMark/>
          </w:tcPr>
          <w:p w14:paraId="07F0C410" w14:textId="77777777" w:rsidR="00BA0A9A" w:rsidRPr="00BA0A9A" w:rsidRDefault="00BA0A9A" w:rsidP="00BA0A9A">
            <w:pPr>
              <w:pStyle w:val="C-BodyText"/>
            </w:pPr>
            <w:r w:rsidRPr="00BA0A9A">
              <w:t>TC24</w:t>
            </w:r>
          </w:p>
        </w:tc>
        <w:tc>
          <w:tcPr>
            <w:tcW w:w="0" w:type="auto"/>
            <w:hideMark/>
          </w:tcPr>
          <w:p w14:paraId="3A9E444C" w14:textId="77777777" w:rsidR="00BA0A9A" w:rsidRPr="00BA0A9A" w:rsidRDefault="00BA0A9A" w:rsidP="00BA0A9A">
            <w:pPr>
              <w:pStyle w:val="C-BodyText"/>
            </w:pPr>
            <w:r w:rsidRPr="00BA0A9A">
              <w:t>Admin - Manage Home Banners</w:t>
            </w:r>
          </w:p>
        </w:tc>
        <w:tc>
          <w:tcPr>
            <w:tcW w:w="0" w:type="auto"/>
            <w:hideMark/>
          </w:tcPr>
          <w:p w14:paraId="64AEF112" w14:textId="77777777" w:rsidR="00BA0A9A" w:rsidRPr="00BA0A9A" w:rsidRDefault="00BA0A9A" w:rsidP="00BA0A9A">
            <w:pPr>
              <w:pStyle w:val="C-BodyText"/>
            </w:pPr>
            <w:r w:rsidRPr="00BA0A9A">
              <w:t>Admin adds new banner with image and sets display order</w:t>
            </w:r>
          </w:p>
        </w:tc>
        <w:tc>
          <w:tcPr>
            <w:tcW w:w="0" w:type="auto"/>
            <w:hideMark/>
          </w:tcPr>
          <w:p w14:paraId="26633B19" w14:textId="77777777" w:rsidR="00BA0A9A" w:rsidRPr="00BA0A9A" w:rsidRDefault="00BA0A9A" w:rsidP="00BA0A9A">
            <w:pPr>
              <w:pStyle w:val="C-BodyText"/>
            </w:pPr>
            <w:r w:rsidRPr="00BA0A9A">
              <w:t>Banner appears on home page in specified order</w:t>
            </w:r>
          </w:p>
        </w:tc>
        <w:tc>
          <w:tcPr>
            <w:tcW w:w="0" w:type="auto"/>
            <w:hideMark/>
          </w:tcPr>
          <w:p w14:paraId="47DEF5B7" w14:textId="77777777" w:rsidR="00BA0A9A" w:rsidRPr="00BA0A9A" w:rsidRDefault="00BA0A9A" w:rsidP="00BA0A9A">
            <w:pPr>
              <w:pStyle w:val="C-BodyText"/>
            </w:pPr>
            <w:r w:rsidRPr="00BA0A9A">
              <w:t>Passed</w:t>
            </w:r>
          </w:p>
        </w:tc>
      </w:tr>
      <w:tr w:rsidR="00BA0A9A" w:rsidRPr="00BA0A9A" w14:paraId="14CC8374" w14:textId="77777777" w:rsidTr="00BA0A9A">
        <w:tc>
          <w:tcPr>
            <w:tcW w:w="0" w:type="auto"/>
            <w:hideMark/>
          </w:tcPr>
          <w:p w14:paraId="45087DBD" w14:textId="77777777" w:rsidR="00BA0A9A" w:rsidRPr="00BA0A9A" w:rsidRDefault="00BA0A9A" w:rsidP="00BA0A9A">
            <w:pPr>
              <w:pStyle w:val="C-BodyText"/>
            </w:pPr>
            <w:r w:rsidRPr="00BA0A9A">
              <w:t>TC25</w:t>
            </w:r>
          </w:p>
        </w:tc>
        <w:tc>
          <w:tcPr>
            <w:tcW w:w="0" w:type="auto"/>
            <w:hideMark/>
          </w:tcPr>
          <w:p w14:paraId="71CCA1EF" w14:textId="77777777" w:rsidR="00BA0A9A" w:rsidRPr="00BA0A9A" w:rsidRDefault="00BA0A9A" w:rsidP="00BA0A9A">
            <w:pPr>
              <w:pStyle w:val="C-BodyText"/>
            </w:pPr>
            <w:r w:rsidRPr="00BA0A9A">
              <w:t>Admin - Create Project</w:t>
            </w:r>
          </w:p>
        </w:tc>
        <w:tc>
          <w:tcPr>
            <w:tcW w:w="0" w:type="auto"/>
            <w:hideMark/>
          </w:tcPr>
          <w:p w14:paraId="526D4BB4" w14:textId="77777777" w:rsidR="00BA0A9A" w:rsidRPr="00BA0A9A" w:rsidRDefault="00BA0A9A" w:rsidP="00BA0A9A">
            <w:pPr>
              <w:pStyle w:val="C-BodyText"/>
            </w:pPr>
            <w:r w:rsidRPr="00BA0A9A">
              <w:t>Admin creates project portfolio entry with details, images, social media links</w:t>
            </w:r>
          </w:p>
        </w:tc>
        <w:tc>
          <w:tcPr>
            <w:tcW w:w="0" w:type="auto"/>
            <w:hideMark/>
          </w:tcPr>
          <w:p w14:paraId="45FE1839" w14:textId="77777777" w:rsidR="00BA0A9A" w:rsidRPr="00BA0A9A" w:rsidRDefault="00BA0A9A" w:rsidP="00BA0A9A">
            <w:pPr>
              <w:pStyle w:val="C-BodyText"/>
            </w:pPr>
            <w:r w:rsidRPr="00BA0A9A">
              <w:t>Project created and displays on projects page</w:t>
            </w:r>
          </w:p>
        </w:tc>
        <w:tc>
          <w:tcPr>
            <w:tcW w:w="0" w:type="auto"/>
            <w:hideMark/>
          </w:tcPr>
          <w:p w14:paraId="3FF428C2" w14:textId="77777777" w:rsidR="00BA0A9A" w:rsidRPr="00BA0A9A" w:rsidRDefault="00BA0A9A" w:rsidP="00BA0A9A">
            <w:pPr>
              <w:pStyle w:val="C-BodyText"/>
            </w:pPr>
            <w:r w:rsidRPr="00BA0A9A">
              <w:t>Passed</w:t>
            </w:r>
          </w:p>
        </w:tc>
      </w:tr>
      <w:tr w:rsidR="00BA0A9A" w:rsidRPr="00BA0A9A" w14:paraId="474DA723" w14:textId="77777777" w:rsidTr="00BA0A9A">
        <w:tc>
          <w:tcPr>
            <w:tcW w:w="0" w:type="auto"/>
            <w:hideMark/>
          </w:tcPr>
          <w:p w14:paraId="04DBBEFA" w14:textId="77777777" w:rsidR="00BA0A9A" w:rsidRPr="00BA0A9A" w:rsidRDefault="00BA0A9A" w:rsidP="00BA0A9A">
            <w:pPr>
              <w:pStyle w:val="C-BodyText"/>
            </w:pPr>
            <w:r w:rsidRPr="00BA0A9A">
              <w:t>TC26</w:t>
            </w:r>
          </w:p>
        </w:tc>
        <w:tc>
          <w:tcPr>
            <w:tcW w:w="0" w:type="auto"/>
            <w:hideMark/>
          </w:tcPr>
          <w:p w14:paraId="7D3A3B62" w14:textId="77777777" w:rsidR="00BA0A9A" w:rsidRPr="00BA0A9A" w:rsidRDefault="00BA0A9A" w:rsidP="00BA0A9A">
            <w:pPr>
              <w:pStyle w:val="C-BodyText"/>
            </w:pPr>
            <w:r w:rsidRPr="00BA0A9A">
              <w:t>Inventory Management</w:t>
            </w:r>
          </w:p>
        </w:tc>
        <w:tc>
          <w:tcPr>
            <w:tcW w:w="0" w:type="auto"/>
            <w:hideMark/>
          </w:tcPr>
          <w:p w14:paraId="3E051224" w14:textId="77777777" w:rsidR="00BA0A9A" w:rsidRPr="00BA0A9A" w:rsidRDefault="00BA0A9A" w:rsidP="00BA0A9A">
            <w:pPr>
              <w:pStyle w:val="C-BodyText"/>
            </w:pPr>
            <w:r w:rsidRPr="00BA0A9A">
              <w:t>Admin updates product quantity to 0</w:t>
            </w:r>
          </w:p>
        </w:tc>
        <w:tc>
          <w:tcPr>
            <w:tcW w:w="0" w:type="auto"/>
            <w:hideMark/>
          </w:tcPr>
          <w:p w14:paraId="6395CC83" w14:textId="77777777" w:rsidR="00BA0A9A" w:rsidRPr="00BA0A9A" w:rsidRDefault="00BA0A9A" w:rsidP="00BA0A9A">
            <w:pPr>
              <w:pStyle w:val="C-BodyText"/>
            </w:pPr>
            <w:r w:rsidRPr="00BA0A9A">
              <w:t>Product shows "Out of Stock" on frontend, cannot be added to cart</w:t>
            </w:r>
          </w:p>
        </w:tc>
        <w:tc>
          <w:tcPr>
            <w:tcW w:w="0" w:type="auto"/>
            <w:hideMark/>
          </w:tcPr>
          <w:p w14:paraId="04D3AAD7" w14:textId="77777777" w:rsidR="00BA0A9A" w:rsidRPr="00BA0A9A" w:rsidRDefault="00BA0A9A" w:rsidP="00BA0A9A">
            <w:pPr>
              <w:pStyle w:val="C-BodyText"/>
            </w:pPr>
            <w:r w:rsidRPr="00BA0A9A">
              <w:t>Passed</w:t>
            </w:r>
          </w:p>
        </w:tc>
      </w:tr>
      <w:tr w:rsidR="00BA0A9A" w:rsidRPr="00BA0A9A" w14:paraId="50E27E83" w14:textId="77777777" w:rsidTr="00BA0A9A">
        <w:tc>
          <w:tcPr>
            <w:tcW w:w="0" w:type="auto"/>
            <w:hideMark/>
          </w:tcPr>
          <w:p w14:paraId="0911C9ED" w14:textId="77777777" w:rsidR="00BA0A9A" w:rsidRPr="00BA0A9A" w:rsidRDefault="00BA0A9A" w:rsidP="00BA0A9A">
            <w:pPr>
              <w:pStyle w:val="C-BodyText"/>
            </w:pPr>
            <w:r w:rsidRPr="00BA0A9A">
              <w:t>TC27</w:t>
            </w:r>
          </w:p>
        </w:tc>
        <w:tc>
          <w:tcPr>
            <w:tcW w:w="0" w:type="auto"/>
            <w:hideMark/>
          </w:tcPr>
          <w:p w14:paraId="0A7C4545" w14:textId="77777777" w:rsidR="00BA0A9A" w:rsidRPr="00BA0A9A" w:rsidRDefault="00BA0A9A" w:rsidP="00BA0A9A">
            <w:pPr>
              <w:pStyle w:val="C-BodyText"/>
            </w:pPr>
            <w:r w:rsidRPr="00BA0A9A">
              <w:t>System Load Test</w:t>
            </w:r>
          </w:p>
        </w:tc>
        <w:tc>
          <w:tcPr>
            <w:tcW w:w="0" w:type="auto"/>
            <w:hideMark/>
          </w:tcPr>
          <w:p w14:paraId="5C7A1612" w14:textId="77777777" w:rsidR="00BA0A9A" w:rsidRPr="00BA0A9A" w:rsidRDefault="00BA0A9A" w:rsidP="00BA0A9A">
            <w:pPr>
              <w:pStyle w:val="C-BodyText"/>
            </w:pPr>
            <w:r w:rsidRPr="00BA0A9A">
              <w:t>100 users browse products and add to cart simultaneously</w:t>
            </w:r>
          </w:p>
        </w:tc>
        <w:tc>
          <w:tcPr>
            <w:tcW w:w="0" w:type="auto"/>
            <w:hideMark/>
          </w:tcPr>
          <w:p w14:paraId="52AD9E9C" w14:textId="77777777" w:rsidR="00BA0A9A" w:rsidRPr="00BA0A9A" w:rsidRDefault="00BA0A9A" w:rsidP="00BA0A9A">
            <w:pPr>
              <w:pStyle w:val="C-BodyText"/>
            </w:pPr>
            <w:r w:rsidRPr="00BA0A9A">
              <w:t>System remains stable with no downtime; pages load within acceptable time</w:t>
            </w:r>
          </w:p>
        </w:tc>
        <w:tc>
          <w:tcPr>
            <w:tcW w:w="0" w:type="auto"/>
            <w:hideMark/>
          </w:tcPr>
          <w:p w14:paraId="69AA99FD" w14:textId="77777777" w:rsidR="00BA0A9A" w:rsidRPr="00BA0A9A" w:rsidRDefault="00BA0A9A" w:rsidP="00BA0A9A">
            <w:pPr>
              <w:pStyle w:val="C-BodyText"/>
            </w:pPr>
            <w:r w:rsidRPr="00BA0A9A">
              <w:t>Passed</w:t>
            </w:r>
          </w:p>
        </w:tc>
      </w:tr>
      <w:tr w:rsidR="00BA0A9A" w:rsidRPr="00BA0A9A" w14:paraId="66A400D7" w14:textId="77777777" w:rsidTr="00BA0A9A">
        <w:tc>
          <w:tcPr>
            <w:tcW w:w="0" w:type="auto"/>
            <w:hideMark/>
          </w:tcPr>
          <w:p w14:paraId="1C1C4E3E" w14:textId="77777777" w:rsidR="00BA0A9A" w:rsidRPr="00BA0A9A" w:rsidRDefault="00BA0A9A" w:rsidP="00BA0A9A">
            <w:pPr>
              <w:pStyle w:val="C-BodyText"/>
            </w:pPr>
            <w:r w:rsidRPr="00BA0A9A">
              <w:t>TC28</w:t>
            </w:r>
          </w:p>
        </w:tc>
        <w:tc>
          <w:tcPr>
            <w:tcW w:w="0" w:type="auto"/>
            <w:hideMark/>
          </w:tcPr>
          <w:p w14:paraId="04F27486" w14:textId="77777777" w:rsidR="00BA0A9A" w:rsidRPr="00BA0A9A" w:rsidRDefault="00BA0A9A" w:rsidP="00BA0A9A">
            <w:pPr>
              <w:pStyle w:val="C-BodyText"/>
            </w:pPr>
            <w:r w:rsidRPr="00BA0A9A">
              <w:t>Security Test (SQL Injection)</w:t>
            </w:r>
          </w:p>
        </w:tc>
        <w:tc>
          <w:tcPr>
            <w:tcW w:w="0" w:type="auto"/>
            <w:hideMark/>
          </w:tcPr>
          <w:p w14:paraId="646CDD8B" w14:textId="77777777" w:rsidR="00BA0A9A" w:rsidRPr="00BA0A9A" w:rsidRDefault="00BA0A9A" w:rsidP="00BA0A9A">
            <w:pPr>
              <w:pStyle w:val="C-BodyText"/>
            </w:pPr>
            <w:r w:rsidRPr="00BA0A9A">
              <w:t>Try inserting malicious SQL in search, login, or form fields</w:t>
            </w:r>
          </w:p>
        </w:tc>
        <w:tc>
          <w:tcPr>
            <w:tcW w:w="0" w:type="auto"/>
            <w:hideMark/>
          </w:tcPr>
          <w:p w14:paraId="3F7C056C" w14:textId="77777777" w:rsidR="00BA0A9A" w:rsidRPr="00BA0A9A" w:rsidRDefault="00BA0A9A" w:rsidP="00BA0A9A">
            <w:pPr>
              <w:pStyle w:val="C-BodyText"/>
            </w:pPr>
            <w:r w:rsidRPr="00BA0A9A">
              <w:t>System blocks attempt, sanitizes input, and shows generic error</w:t>
            </w:r>
          </w:p>
        </w:tc>
        <w:tc>
          <w:tcPr>
            <w:tcW w:w="0" w:type="auto"/>
            <w:hideMark/>
          </w:tcPr>
          <w:p w14:paraId="13E8D79B" w14:textId="77777777" w:rsidR="00BA0A9A" w:rsidRPr="00BA0A9A" w:rsidRDefault="00BA0A9A" w:rsidP="00BA0A9A">
            <w:pPr>
              <w:pStyle w:val="C-BodyText"/>
            </w:pPr>
            <w:r w:rsidRPr="00BA0A9A">
              <w:t>Passed</w:t>
            </w:r>
          </w:p>
        </w:tc>
      </w:tr>
      <w:tr w:rsidR="00BA0A9A" w:rsidRPr="00BA0A9A" w14:paraId="3ED0A381" w14:textId="77777777" w:rsidTr="00BA0A9A">
        <w:tc>
          <w:tcPr>
            <w:tcW w:w="0" w:type="auto"/>
            <w:hideMark/>
          </w:tcPr>
          <w:p w14:paraId="3CC12667" w14:textId="77777777" w:rsidR="00BA0A9A" w:rsidRPr="00BA0A9A" w:rsidRDefault="00BA0A9A" w:rsidP="00BA0A9A">
            <w:pPr>
              <w:pStyle w:val="C-BodyText"/>
            </w:pPr>
            <w:r w:rsidRPr="00BA0A9A">
              <w:lastRenderedPageBreak/>
              <w:t>TC29</w:t>
            </w:r>
          </w:p>
        </w:tc>
        <w:tc>
          <w:tcPr>
            <w:tcW w:w="0" w:type="auto"/>
            <w:hideMark/>
          </w:tcPr>
          <w:p w14:paraId="58EAFF47" w14:textId="77777777" w:rsidR="00BA0A9A" w:rsidRPr="00BA0A9A" w:rsidRDefault="00BA0A9A" w:rsidP="00BA0A9A">
            <w:pPr>
              <w:pStyle w:val="C-BodyText"/>
            </w:pPr>
            <w:r w:rsidRPr="00BA0A9A">
              <w:t>Security Test (XSS)</w:t>
            </w:r>
          </w:p>
        </w:tc>
        <w:tc>
          <w:tcPr>
            <w:tcW w:w="0" w:type="auto"/>
            <w:hideMark/>
          </w:tcPr>
          <w:p w14:paraId="4A503A08" w14:textId="77777777" w:rsidR="00BA0A9A" w:rsidRPr="00BA0A9A" w:rsidRDefault="00BA0A9A" w:rsidP="00BA0A9A">
            <w:pPr>
              <w:pStyle w:val="C-BodyText"/>
            </w:pPr>
            <w:r w:rsidRPr="00BA0A9A">
              <w:t>Try injecting JavaScript in product search or review forms</w:t>
            </w:r>
          </w:p>
        </w:tc>
        <w:tc>
          <w:tcPr>
            <w:tcW w:w="0" w:type="auto"/>
            <w:hideMark/>
          </w:tcPr>
          <w:p w14:paraId="02CF2CB0" w14:textId="77777777" w:rsidR="00BA0A9A" w:rsidRPr="00BA0A9A" w:rsidRDefault="00BA0A9A" w:rsidP="00BA0A9A">
            <w:pPr>
              <w:pStyle w:val="C-BodyText"/>
            </w:pPr>
            <w:r w:rsidRPr="00BA0A9A">
              <w:t>Input sanitized, script not executed, safe text displayed</w:t>
            </w:r>
          </w:p>
        </w:tc>
        <w:tc>
          <w:tcPr>
            <w:tcW w:w="0" w:type="auto"/>
            <w:hideMark/>
          </w:tcPr>
          <w:p w14:paraId="60F1FF01" w14:textId="77777777" w:rsidR="00BA0A9A" w:rsidRPr="00BA0A9A" w:rsidRDefault="00BA0A9A" w:rsidP="00BA0A9A">
            <w:pPr>
              <w:pStyle w:val="C-BodyText"/>
            </w:pPr>
            <w:r w:rsidRPr="00BA0A9A">
              <w:t>Passed</w:t>
            </w:r>
          </w:p>
        </w:tc>
      </w:tr>
      <w:tr w:rsidR="00BA0A9A" w:rsidRPr="00BA0A9A" w14:paraId="4BC67538" w14:textId="77777777" w:rsidTr="00BA0A9A">
        <w:tc>
          <w:tcPr>
            <w:tcW w:w="0" w:type="auto"/>
            <w:hideMark/>
          </w:tcPr>
          <w:p w14:paraId="651D6A0C" w14:textId="77777777" w:rsidR="00BA0A9A" w:rsidRPr="00BA0A9A" w:rsidRDefault="00BA0A9A" w:rsidP="00BA0A9A">
            <w:pPr>
              <w:pStyle w:val="C-BodyText"/>
            </w:pPr>
            <w:r w:rsidRPr="00BA0A9A">
              <w:t>TC30</w:t>
            </w:r>
          </w:p>
        </w:tc>
        <w:tc>
          <w:tcPr>
            <w:tcW w:w="0" w:type="auto"/>
            <w:hideMark/>
          </w:tcPr>
          <w:p w14:paraId="347A3490" w14:textId="77777777" w:rsidR="00BA0A9A" w:rsidRPr="00BA0A9A" w:rsidRDefault="00BA0A9A" w:rsidP="00BA0A9A">
            <w:pPr>
              <w:pStyle w:val="C-BodyText"/>
            </w:pPr>
            <w:r w:rsidRPr="00BA0A9A">
              <w:t>Session Management</w:t>
            </w:r>
          </w:p>
        </w:tc>
        <w:tc>
          <w:tcPr>
            <w:tcW w:w="0" w:type="auto"/>
            <w:hideMark/>
          </w:tcPr>
          <w:p w14:paraId="4F3F48DC" w14:textId="77777777" w:rsidR="00BA0A9A" w:rsidRPr="00BA0A9A" w:rsidRDefault="00BA0A9A" w:rsidP="00BA0A9A">
            <w:pPr>
              <w:pStyle w:val="C-BodyText"/>
            </w:pPr>
            <w:r w:rsidRPr="00BA0A9A">
              <w:t>User logs out and presses back button</w:t>
            </w:r>
          </w:p>
        </w:tc>
        <w:tc>
          <w:tcPr>
            <w:tcW w:w="0" w:type="auto"/>
            <w:hideMark/>
          </w:tcPr>
          <w:p w14:paraId="49DB03E0" w14:textId="77777777" w:rsidR="00BA0A9A" w:rsidRPr="00BA0A9A" w:rsidRDefault="00BA0A9A" w:rsidP="00BA0A9A">
            <w:pPr>
              <w:pStyle w:val="C-BodyText"/>
            </w:pPr>
            <w:r w:rsidRPr="00BA0A9A">
              <w:t>Session expired, requires re-login to access secured pages</w:t>
            </w:r>
          </w:p>
        </w:tc>
        <w:tc>
          <w:tcPr>
            <w:tcW w:w="0" w:type="auto"/>
            <w:hideMark/>
          </w:tcPr>
          <w:p w14:paraId="72308E0D" w14:textId="77777777" w:rsidR="00BA0A9A" w:rsidRPr="00BA0A9A" w:rsidRDefault="00BA0A9A" w:rsidP="00BA0A9A">
            <w:pPr>
              <w:pStyle w:val="C-BodyText"/>
            </w:pPr>
            <w:r w:rsidRPr="00BA0A9A">
              <w:t>Passed</w:t>
            </w:r>
          </w:p>
        </w:tc>
      </w:tr>
      <w:tr w:rsidR="00BA0A9A" w:rsidRPr="00BA0A9A" w14:paraId="6E468EC4" w14:textId="77777777" w:rsidTr="00BA0A9A">
        <w:tc>
          <w:tcPr>
            <w:tcW w:w="0" w:type="auto"/>
            <w:hideMark/>
          </w:tcPr>
          <w:p w14:paraId="178BBFC9" w14:textId="77777777" w:rsidR="00BA0A9A" w:rsidRPr="00BA0A9A" w:rsidRDefault="00BA0A9A" w:rsidP="00BA0A9A">
            <w:pPr>
              <w:pStyle w:val="C-BodyText"/>
            </w:pPr>
            <w:r w:rsidRPr="00BA0A9A">
              <w:t>TC31</w:t>
            </w:r>
          </w:p>
        </w:tc>
        <w:tc>
          <w:tcPr>
            <w:tcW w:w="0" w:type="auto"/>
            <w:hideMark/>
          </w:tcPr>
          <w:p w14:paraId="67493EB6" w14:textId="77777777" w:rsidR="00BA0A9A" w:rsidRPr="00BA0A9A" w:rsidRDefault="00BA0A9A" w:rsidP="00BA0A9A">
            <w:pPr>
              <w:pStyle w:val="C-BodyText"/>
            </w:pPr>
            <w:r w:rsidRPr="00BA0A9A">
              <w:t>Role-Based Access</w:t>
            </w:r>
          </w:p>
        </w:tc>
        <w:tc>
          <w:tcPr>
            <w:tcW w:w="0" w:type="auto"/>
            <w:hideMark/>
          </w:tcPr>
          <w:p w14:paraId="7FF7AAE6" w14:textId="77777777" w:rsidR="00BA0A9A" w:rsidRPr="00BA0A9A" w:rsidRDefault="00BA0A9A" w:rsidP="00BA0A9A">
            <w:pPr>
              <w:pStyle w:val="C-BodyText"/>
            </w:pPr>
            <w:r w:rsidRPr="00BA0A9A">
              <w:t>Regular user tries to access admin routes directly</w:t>
            </w:r>
          </w:p>
        </w:tc>
        <w:tc>
          <w:tcPr>
            <w:tcW w:w="0" w:type="auto"/>
            <w:hideMark/>
          </w:tcPr>
          <w:p w14:paraId="5B643124" w14:textId="77777777" w:rsidR="00BA0A9A" w:rsidRPr="00BA0A9A" w:rsidRDefault="00BA0A9A" w:rsidP="00BA0A9A">
            <w:pPr>
              <w:pStyle w:val="C-BodyText"/>
            </w:pPr>
            <w:r w:rsidRPr="00BA0A9A">
              <w:t>Access denied, user redirected to unauthorized page</w:t>
            </w:r>
          </w:p>
        </w:tc>
        <w:tc>
          <w:tcPr>
            <w:tcW w:w="0" w:type="auto"/>
            <w:hideMark/>
          </w:tcPr>
          <w:p w14:paraId="2DBE0806" w14:textId="77777777" w:rsidR="00BA0A9A" w:rsidRPr="00BA0A9A" w:rsidRDefault="00BA0A9A" w:rsidP="00BA0A9A">
            <w:pPr>
              <w:pStyle w:val="C-BodyText"/>
            </w:pPr>
            <w:r w:rsidRPr="00BA0A9A">
              <w:t>Passed</w:t>
            </w:r>
          </w:p>
        </w:tc>
      </w:tr>
      <w:tr w:rsidR="00BA0A9A" w:rsidRPr="00BA0A9A" w14:paraId="2026640E" w14:textId="77777777" w:rsidTr="00BA0A9A">
        <w:tc>
          <w:tcPr>
            <w:tcW w:w="0" w:type="auto"/>
            <w:hideMark/>
          </w:tcPr>
          <w:p w14:paraId="23DFE513" w14:textId="77777777" w:rsidR="00BA0A9A" w:rsidRPr="00BA0A9A" w:rsidRDefault="00BA0A9A" w:rsidP="00BA0A9A">
            <w:pPr>
              <w:pStyle w:val="C-BodyText"/>
            </w:pPr>
            <w:r w:rsidRPr="00BA0A9A">
              <w:t>TC32</w:t>
            </w:r>
          </w:p>
        </w:tc>
        <w:tc>
          <w:tcPr>
            <w:tcW w:w="0" w:type="auto"/>
            <w:hideMark/>
          </w:tcPr>
          <w:p w14:paraId="5F63C4B8" w14:textId="77777777" w:rsidR="00BA0A9A" w:rsidRPr="00BA0A9A" w:rsidRDefault="00BA0A9A" w:rsidP="00BA0A9A">
            <w:pPr>
              <w:pStyle w:val="C-BodyText"/>
            </w:pPr>
            <w:r w:rsidRPr="00BA0A9A">
              <w:t>Responsive Design</w:t>
            </w:r>
          </w:p>
        </w:tc>
        <w:tc>
          <w:tcPr>
            <w:tcW w:w="0" w:type="auto"/>
            <w:hideMark/>
          </w:tcPr>
          <w:p w14:paraId="117EB73D" w14:textId="77777777" w:rsidR="00BA0A9A" w:rsidRPr="00BA0A9A" w:rsidRDefault="00BA0A9A" w:rsidP="00BA0A9A">
            <w:pPr>
              <w:pStyle w:val="C-BodyText"/>
            </w:pPr>
            <w:r w:rsidRPr="00BA0A9A">
              <w:t>Access website on mobile, tablet, and desktop</w:t>
            </w:r>
          </w:p>
        </w:tc>
        <w:tc>
          <w:tcPr>
            <w:tcW w:w="0" w:type="auto"/>
            <w:hideMark/>
          </w:tcPr>
          <w:p w14:paraId="45486452" w14:textId="77777777" w:rsidR="00BA0A9A" w:rsidRPr="00BA0A9A" w:rsidRDefault="00BA0A9A" w:rsidP="00BA0A9A">
            <w:pPr>
              <w:pStyle w:val="C-BodyText"/>
            </w:pPr>
            <w:r w:rsidRPr="00BA0A9A">
              <w:t>UI adapts correctly to different screen sizes, all features functional</w:t>
            </w:r>
          </w:p>
        </w:tc>
        <w:tc>
          <w:tcPr>
            <w:tcW w:w="0" w:type="auto"/>
            <w:hideMark/>
          </w:tcPr>
          <w:p w14:paraId="053D6A5F" w14:textId="77777777" w:rsidR="00BA0A9A" w:rsidRPr="00BA0A9A" w:rsidRDefault="00BA0A9A" w:rsidP="00BA0A9A">
            <w:pPr>
              <w:pStyle w:val="C-BodyText"/>
            </w:pPr>
            <w:r w:rsidRPr="00BA0A9A">
              <w:t>Passed</w:t>
            </w:r>
          </w:p>
        </w:tc>
      </w:tr>
      <w:tr w:rsidR="00BA0A9A" w:rsidRPr="00BA0A9A" w14:paraId="76DB6D80" w14:textId="77777777" w:rsidTr="00BA0A9A">
        <w:tc>
          <w:tcPr>
            <w:tcW w:w="0" w:type="auto"/>
            <w:hideMark/>
          </w:tcPr>
          <w:p w14:paraId="7BD920A2" w14:textId="77777777" w:rsidR="00BA0A9A" w:rsidRPr="00BA0A9A" w:rsidRDefault="00BA0A9A" w:rsidP="00BA0A9A">
            <w:pPr>
              <w:pStyle w:val="C-BodyText"/>
            </w:pPr>
            <w:r w:rsidRPr="00BA0A9A">
              <w:t>TC33</w:t>
            </w:r>
          </w:p>
        </w:tc>
        <w:tc>
          <w:tcPr>
            <w:tcW w:w="0" w:type="auto"/>
            <w:hideMark/>
          </w:tcPr>
          <w:p w14:paraId="53C5E5DB" w14:textId="77777777" w:rsidR="00BA0A9A" w:rsidRPr="00BA0A9A" w:rsidRDefault="00BA0A9A" w:rsidP="00BA0A9A">
            <w:pPr>
              <w:pStyle w:val="C-BodyText"/>
            </w:pPr>
            <w:r w:rsidRPr="00BA0A9A">
              <w:t>Image Upload (Admin)</w:t>
            </w:r>
          </w:p>
        </w:tc>
        <w:tc>
          <w:tcPr>
            <w:tcW w:w="0" w:type="auto"/>
            <w:hideMark/>
          </w:tcPr>
          <w:p w14:paraId="6A0FD7E6" w14:textId="77777777" w:rsidR="00BA0A9A" w:rsidRPr="00BA0A9A" w:rsidRDefault="00BA0A9A" w:rsidP="00BA0A9A">
            <w:pPr>
              <w:pStyle w:val="C-BodyText"/>
            </w:pPr>
            <w:r w:rsidRPr="00BA0A9A">
              <w:t>Admin uploads product image larger than 5MB</w:t>
            </w:r>
          </w:p>
        </w:tc>
        <w:tc>
          <w:tcPr>
            <w:tcW w:w="0" w:type="auto"/>
            <w:hideMark/>
          </w:tcPr>
          <w:p w14:paraId="7CDA8E7C" w14:textId="77777777" w:rsidR="00BA0A9A" w:rsidRPr="00BA0A9A" w:rsidRDefault="00BA0A9A" w:rsidP="00BA0A9A">
            <w:pPr>
              <w:pStyle w:val="C-BodyText"/>
            </w:pPr>
            <w:r w:rsidRPr="00BA0A9A">
              <w:t>System rejects upload with error message about file size limit</w:t>
            </w:r>
          </w:p>
        </w:tc>
        <w:tc>
          <w:tcPr>
            <w:tcW w:w="0" w:type="auto"/>
            <w:hideMark/>
          </w:tcPr>
          <w:p w14:paraId="67991585" w14:textId="77777777" w:rsidR="00BA0A9A" w:rsidRPr="00BA0A9A" w:rsidRDefault="00BA0A9A" w:rsidP="00BA0A9A">
            <w:pPr>
              <w:pStyle w:val="C-BodyText"/>
            </w:pPr>
            <w:r w:rsidRPr="00BA0A9A">
              <w:t>Passed</w:t>
            </w:r>
          </w:p>
        </w:tc>
      </w:tr>
      <w:tr w:rsidR="00BA0A9A" w:rsidRPr="00BA0A9A" w14:paraId="712C561C" w14:textId="77777777" w:rsidTr="00BA0A9A">
        <w:tc>
          <w:tcPr>
            <w:tcW w:w="0" w:type="auto"/>
            <w:hideMark/>
          </w:tcPr>
          <w:p w14:paraId="5B04ADB3" w14:textId="77777777" w:rsidR="00BA0A9A" w:rsidRPr="00BA0A9A" w:rsidRDefault="00BA0A9A" w:rsidP="00BA0A9A">
            <w:pPr>
              <w:pStyle w:val="C-BodyText"/>
            </w:pPr>
            <w:r w:rsidRPr="00BA0A9A">
              <w:t>TC34</w:t>
            </w:r>
          </w:p>
        </w:tc>
        <w:tc>
          <w:tcPr>
            <w:tcW w:w="0" w:type="auto"/>
            <w:hideMark/>
          </w:tcPr>
          <w:p w14:paraId="5D88A2F0" w14:textId="77777777" w:rsidR="00BA0A9A" w:rsidRPr="00BA0A9A" w:rsidRDefault="00BA0A9A" w:rsidP="00BA0A9A">
            <w:pPr>
              <w:pStyle w:val="C-BodyText"/>
            </w:pPr>
            <w:r w:rsidRPr="00BA0A9A">
              <w:t>Form Validation</w:t>
            </w:r>
          </w:p>
        </w:tc>
        <w:tc>
          <w:tcPr>
            <w:tcW w:w="0" w:type="auto"/>
            <w:hideMark/>
          </w:tcPr>
          <w:p w14:paraId="5DDFB524" w14:textId="77777777" w:rsidR="00BA0A9A" w:rsidRPr="00BA0A9A" w:rsidRDefault="00BA0A9A" w:rsidP="00BA0A9A">
            <w:pPr>
              <w:pStyle w:val="C-BodyText"/>
            </w:pPr>
            <w:r w:rsidRPr="00BA0A9A">
              <w:t>Submit registration form with invalid email format</w:t>
            </w:r>
          </w:p>
        </w:tc>
        <w:tc>
          <w:tcPr>
            <w:tcW w:w="0" w:type="auto"/>
            <w:hideMark/>
          </w:tcPr>
          <w:p w14:paraId="6A350BC1" w14:textId="77777777" w:rsidR="00BA0A9A" w:rsidRPr="00BA0A9A" w:rsidRDefault="00BA0A9A" w:rsidP="00BA0A9A">
            <w:pPr>
              <w:pStyle w:val="C-BodyText"/>
            </w:pPr>
            <w:r w:rsidRPr="00BA0A9A">
              <w:t>Form validation error displayed, submission blocked</w:t>
            </w:r>
          </w:p>
        </w:tc>
        <w:tc>
          <w:tcPr>
            <w:tcW w:w="0" w:type="auto"/>
            <w:hideMark/>
          </w:tcPr>
          <w:p w14:paraId="1010D79D" w14:textId="77777777" w:rsidR="00BA0A9A" w:rsidRPr="00BA0A9A" w:rsidRDefault="00BA0A9A" w:rsidP="00BA0A9A">
            <w:pPr>
              <w:pStyle w:val="C-BodyText"/>
            </w:pPr>
            <w:r w:rsidRPr="00BA0A9A">
              <w:t>Passed</w:t>
            </w:r>
          </w:p>
        </w:tc>
      </w:tr>
      <w:tr w:rsidR="00BA0A9A" w:rsidRPr="00BA0A9A" w14:paraId="75988202" w14:textId="77777777" w:rsidTr="00BA0A9A">
        <w:tc>
          <w:tcPr>
            <w:tcW w:w="0" w:type="auto"/>
            <w:hideMark/>
          </w:tcPr>
          <w:p w14:paraId="4CF0533A" w14:textId="77777777" w:rsidR="00BA0A9A" w:rsidRPr="00BA0A9A" w:rsidRDefault="00BA0A9A" w:rsidP="00BA0A9A">
            <w:pPr>
              <w:pStyle w:val="C-BodyText"/>
            </w:pPr>
            <w:r w:rsidRPr="00BA0A9A">
              <w:t>TC35</w:t>
            </w:r>
          </w:p>
        </w:tc>
        <w:tc>
          <w:tcPr>
            <w:tcW w:w="0" w:type="auto"/>
            <w:hideMark/>
          </w:tcPr>
          <w:p w14:paraId="3AB5B701" w14:textId="77777777" w:rsidR="00BA0A9A" w:rsidRPr="00BA0A9A" w:rsidRDefault="00BA0A9A" w:rsidP="00BA0A9A">
            <w:pPr>
              <w:pStyle w:val="C-BodyText"/>
            </w:pPr>
            <w:r w:rsidRPr="00BA0A9A">
              <w:t>Empty Cart Checkout</w:t>
            </w:r>
          </w:p>
        </w:tc>
        <w:tc>
          <w:tcPr>
            <w:tcW w:w="0" w:type="auto"/>
            <w:hideMark/>
          </w:tcPr>
          <w:p w14:paraId="683A8085" w14:textId="77777777" w:rsidR="00BA0A9A" w:rsidRPr="00BA0A9A" w:rsidRDefault="00BA0A9A" w:rsidP="00BA0A9A">
            <w:pPr>
              <w:pStyle w:val="C-BodyText"/>
            </w:pPr>
            <w:r w:rsidRPr="00BA0A9A">
              <w:t>Attempt to checkout with empty cart</w:t>
            </w:r>
          </w:p>
        </w:tc>
        <w:tc>
          <w:tcPr>
            <w:tcW w:w="0" w:type="auto"/>
            <w:hideMark/>
          </w:tcPr>
          <w:p w14:paraId="27616262" w14:textId="77777777" w:rsidR="00BA0A9A" w:rsidRPr="00BA0A9A" w:rsidRDefault="00BA0A9A" w:rsidP="00BA0A9A">
            <w:pPr>
              <w:pStyle w:val="C-BodyText"/>
            </w:pPr>
            <w:r w:rsidRPr="00BA0A9A">
              <w:t>User prevented from proceeding, message to add items displayed</w:t>
            </w:r>
          </w:p>
        </w:tc>
        <w:tc>
          <w:tcPr>
            <w:tcW w:w="0" w:type="auto"/>
            <w:hideMark/>
          </w:tcPr>
          <w:p w14:paraId="5E080AF0" w14:textId="77777777" w:rsidR="00BA0A9A" w:rsidRPr="00BA0A9A" w:rsidRDefault="00BA0A9A" w:rsidP="00BA0A9A">
            <w:pPr>
              <w:pStyle w:val="C-BodyText"/>
            </w:pPr>
            <w:r w:rsidRPr="00BA0A9A">
              <w:t>Passed</w:t>
            </w:r>
          </w:p>
        </w:tc>
      </w:tr>
    </w:tbl>
    <w:p w14:paraId="1EE25112" w14:textId="45AA0F90" w:rsidR="00BA0A9A" w:rsidRDefault="00BA0A9A" w:rsidP="00BA0A9A">
      <w:pPr>
        <w:pStyle w:val="TableTitle"/>
        <w:jc w:val="both"/>
      </w:pPr>
    </w:p>
    <w:p w14:paraId="2823EF04" w14:textId="05952EEB" w:rsidR="00BA0A9A" w:rsidRDefault="00BA0A9A" w:rsidP="00BA0A9A">
      <w:pPr>
        <w:pStyle w:val="TableTitle"/>
        <w:jc w:val="both"/>
      </w:pPr>
    </w:p>
    <w:p w14:paraId="4735A544" w14:textId="70120EDF" w:rsidR="00BA0A9A" w:rsidRDefault="00BA0A9A" w:rsidP="00BA0A9A">
      <w:pPr>
        <w:pStyle w:val="TableTitle"/>
        <w:jc w:val="both"/>
      </w:pPr>
    </w:p>
    <w:p w14:paraId="34BE1554" w14:textId="35280EBA" w:rsidR="004E101A" w:rsidRDefault="004E101A">
      <w:pPr>
        <w:spacing w:after="0" w:line="360" w:lineRule="auto"/>
        <w:rPr>
          <w:shd w:val="clear" w:color="auto" w:fill="FFFFFF"/>
        </w:rPr>
      </w:pPr>
    </w:p>
    <w:p w14:paraId="09C99D63" w14:textId="77777777" w:rsidR="005B4018" w:rsidRDefault="005B4018" w:rsidP="005B4018">
      <w:pPr>
        <w:pStyle w:val="C-BodyText"/>
      </w:pPr>
    </w:p>
    <w:p w14:paraId="228CAF2F" w14:textId="77777777" w:rsidR="004E101A" w:rsidRDefault="004E101A" w:rsidP="004E101A"/>
    <w:p w14:paraId="6F1BD507" w14:textId="77777777" w:rsidR="004E101A" w:rsidRDefault="004E101A" w:rsidP="004E101A"/>
    <w:p w14:paraId="38F34C76" w14:textId="77777777" w:rsidR="004E101A" w:rsidRDefault="004E101A" w:rsidP="004E101A"/>
    <w:p w14:paraId="082A5E93" w14:textId="77777777" w:rsidR="004E101A" w:rsidRDefault="004E101A" w:rsidP="004E101A"/>
    <w:p w14:paraId="72C3F5E1" w14:textId="77777777" w:rsidR="004E101A" w:rsidRDefault="004E101A" w:rsidP="004E101A"/>
    <w:p w14:paraId="6682D853" w14:textId="77777777" w:rsidR="004E101A" w:rsidRDefault="004E101A" w:rsidP="004E101A"/>
    <w:p w14:paraId="77B5E208" w14:textId="77777777" w:rsidR="004E101A" w:rsidRDefault="004E101A" w:rsidP="004E101A"/>
    <w:p w14:paraId="72F6A29D" w14:textId="307BD060" w:rsidR="004E101A" w:rsidRDefault="004E101A" w:rsidP="004E101A">
      <w:pPr>
        <w:pStyle w:val="Heading2"/>
        <w:tabs>
          <w:tab w:val="left" w:pos="990"/>
        </w:tabs>
        <w:spacing w:before="120" w:after="120" w:line="276" w:lineRule="auto"/>
        <w:rPr>
          <w:b/>
        </w:rPr>
      </w:pPr>
      <w:bookmarkStart w:id="253" w:name="_Toc219037913"/>
      <w:bookmarkStart w:id="254" w:name="_Toc219643195"/>
      <w:r>
        <w:rPr>
          <w:b/>
        </w:rPr>
        <w:t>Chapter 9.</w:t>
      </w:r>
      <w:bookmarkEnd w:id="253"/>
      <w:bookmarkEnd w:id="254"/>
    </w:p>
    <w:p w14:paraId="7AC953AC" w14:textId="1724E7DD" w:rsidR="004E101A" w:rsidRDefault="004E101A" w:rsidP="004E101A">
      <w:pPr>
        <w:pStyle w:val="Heading2"/>
        <w:tabs>
          <w:tab w:val="left" w:pos="990"/>
        </w:tabs>
        <w:spacing w:before="120" w:after="120" w:line="276" w:lineRule="auto"/>
        <w:rPr>
          <w:b/>
          <w:bCs/>
        </w:rPr>
      </w:pPr>
      <w:bookmarkStart w:id="255" w:name="_Toc219643196"/>
      <w:r w:rsidRPr="004E101A">
        <w:rPr>
          <w:b/>
          <w:bCs/>
        </w:rPr>
        <w:t>Ethical Consideration</w:t>
      </w:r>
      <w:bookmarkEnd w:id="255"/>
    </w:p>
    <w:p w14:paraId="7DDFCE4A" w14:textId="77777777" w:rsidR="004E101A" w:rsidRDefault="004E101A">
      <w:pPr>
        <w:spacing w:after="0" w:line="360" w:lineRule="auto"/>
        <w:rPr>
          <w:rFonts w:eastAsiaTheme="majorEastAsia" w:cstheme="majorBidi"/>
          <w:b/>
          <w:bCs/>
          <w:sz w:val="28"/>
          <w:szCs w:val="26"/>
        </w:rPr>
      </w:pPr>
      <w:r>
        <w:rPr>
          <w:b/>
          <w:bCs/>
        </w:rPr>
        <w:br w:type="page"/>
      </w:r>
    </w:p>
    <w:p w14:paraId="27309F6C" w14:textId="77777777" w:rsidR="004E101A" w:rsidRDefault="004E101A" w:rsidP="004E101A">
      <w:pPr>
        <w:pStyle w:val="Heading4"/>
      </w:pPr>
      <w:bookmarkStart w:id="256" w:name="_Toc219643197"/>
      <w:r w:rsidRPr="004E101A">
        <w:lastRenderedPageBreak/>
        <w:t>9.1 Ethical Considerations in the Software Development Process</w:t>
      </w:r>
      <w:bookmarkEnd w:id="256"/>
    </w:p>
    <w:p w14:paraId="2F1FDE8A" w14:textId="3CFF4C66" w:rsidR="002902B3" w:rsidRDefault="002902B3" w:rsidP="004E101A">
      <w:pPr>
        <w:pStyle w:val="BodyText"/>
      </w:pPr>
      <w:r w:rsidRPr="002902B3">
        <w:t>Developing the Auraluxe platform involved navigating complex ethical landscapes, particularly given its nature as an e-commerce platform handling financial transactions and customer data for premium building materials.</w:t>
      </w:r>
    </w:p>
    <w:p w14:paraId="079DE664" w14:textId="77777777" w:rsidR="00B024D3" w:rsidRDefault="004E101A" w:rsidP="004E101A">
      <w:pPr>
        <w:pStyle w:val="BodyText"/>
      </w:pPr>
      <w:r w:rsidRPr="004E101A">
        <w:rPr>
          <w:b/>
          <w:bCs/>
        </w:rPr>
        <w:t>1. Data Privacy and Security</w:t>
      </w:r>
      <w:r w:rsidRPr="004E101A">
        <w:t> </w:t>
      </w:r>
    </w:p>
    <w:p w14:paraId="77C79B64" w14:textId="408EF9B8" w:rsidR="00B024D3" w:rsidRDefault="00B024D3" w:rsidP="00B024D3">
      <w:pPr>
        <w:pStyle w:val="BodyText"/>
      </w:pPr>
      <w:r w:rsidRPr="00B024D3">
        <w:t>In an e-commerce marketplace, protecting user privacy is paramount. The system handles highly sensitive Personally Identifiable Information (PII), including customer names, email addresses, phone numbers, delivery addresses, and payment transaction data. To ensure confidentiality and compliance with data protection standards:</w:t>
      </w:r>
    </w:p>
    <w:p w14:paraId="2A06904A" w14:textId="0513912D" w:rsidR="00B024D3" w:rsidRDefault="00B024D3" w:rsidP="00EA534D">
      <w:pPr>
        <w:pStyle w:val="C-BodyText"/>
        <w:numPr>
          <w:ilvl w:val="0"/>
          <w:numId w:val="45"/>
        </w:numPr>
      </w:pPr>
      <w:r>
        <w:t>E</w:t>
      </w:r>
      <w:r w:rsidRPr="00B024D3">
        <w:rPr>
          <w:b/>
          <w:bCs/>
        </w:rPr>
        <w:t>ncryption:</w:t>
      </w:r>
      <w:r>
        <w:t xml:space="preserve"> Passwords are hashed using industry-standard bcrypt algorithms before storage. All data in transit is encrypted via HTTPS/TLS protocols.</w:t>
      </w:r>
    </w:p>
    <w:p w14:paraId="46737C14" w14:textId="5AB51143" w:rsidR="00B024D3" w:rsidRDefault="00B024D3" w:rsidP="00EA534D">
      <w:pPr>
        <w:pStyle w:val="C-BodyText"/>
        <w:numPr>
          <w:ilvl w:val="0"/>
          <w:numId w:val="45"/>
        </w:numPr>
      </w:pPr>
      <w:r w:rsidRPr="00B024D3">
        <w:rPr>
          <w:b/>
          <w:bCs/>
        </w:rPr>
        <w:t>Access Control:</w:t>
      </w:r>
      <w:r>
        <w:t xml:space="preserve"> Strict Role-Based Access Control (RBAC) ensures that only authorized Admins can access user data, manage products, and view order details. Regular users can only access their own cart, orders, and profile information.</w:t>
      </w:r>
    </w:p>
    <w:p w14:paraId="62D65C3E" w14:textId="6F640DBB" w:rsidR="00B024D3" w:rsidRDefault="00B024D3" w:rsidP="00EA534D">
      <w:pPr>
        <w:pStyle w:val="C-BodyText"/>
        <w:numPr>
          <w:ilvl w:val="0"/>
          <w:numId w:val="45"/>
        </w:numPr>
      </w:pPr>
      <w:r w:rsidRPr="00B024D3">
        <w:rPr>
          <w:b/>
          <w:bCs/>
        </w:rPr>
        <w:t>Payment Security:</w:t>
      </w:r>
      <w:r>
        <w:t xml:space="preserve"> Financial data is never stored locally. The integration with SSLCommerz ensures that sensitive card details are handled by a PCI-DSS compliant payment gateway. The system only stores transaction references and order status, not actual payment credentials.</w:t>
      </w:r>
    </w:p>
    <w:p w14:paraId="7F6F772C" w14:textId="18704F99" w:rsidR="00B024D3" w:rsidRPr="004E101A" w:rsidRDefault="00B024D3" w:rsidP="00EA534D">
      <w:pPr>
        <w:pStyle w:val="C-BodyText"/>
        <w:numPr>
          <w:ilvl w:val="0"/>
          <w:numId w:val="45"/>
        </w:numPr>
      </w:pPr>
      <w:r w:rsidRPr="00B024D3">
        <w:rPr>
          <w:b/>
          <w:bCs/>
        </w:rPr>
        <w:t>Data Minimization:</w:t>
      </w:r>
      <w:r>
        <w:t xml:space="preserve"> The system only collects data necessary for order fulfillment and customer communication. Optional fields are clearly marked, and users maintain control over their personal information. Sommerville (2016) Turban and Volonino (2010)</w:t>
      </w:r>
    </w:p>
    <w:p w14:paraId="4D9E0727" w14:textId="77777777" w:rsidR="00FE34B2" w:rsidRDefault="004E101A" w:rsidP="004E101A">
      <w:pPr>
        <w:pStyle w:val="BodyText"/>
      </w:pPr>
      <w:r w:rsidRPr="004E101A">
        <w:rPr>
          <w:b/>
          <w:bCs/>
        </w:rPr>
        <w:t>2. Intellectual Property</w:t>
      </w:r>
      <w:r w:rsidRPr="004E101A">
        <w:t> </w:t>
      </w:r>
    </w:p>
    <w:p w14:paraId="43F6A755" w14:textId="0E374BEA" w:rsidR="00FE34B2" w:rsidRPr="004E101A" w:rsidRDefault="00FE34B2" w:rsidP="004E101A">
      <w:pPr>
        <w:pStyle w:val="BodyText"/>
      </w:pPr>
      <w:r w:rsidRPr="00FE34B2">
        <w:t xml:space="preserve">The development of Auraluxe respected all intellectual property rights. The solution utilizes open-source technologies such as Next.js, React, NestJS, Node.js, PostgreSQL, and Prisma ORM, adhering strictly to their MIT or Apache 2.0 licenses. External services like SSLCommerz payment gateway were integrated according to their Terms of Service, ensuring proper attribution and usage compliance. The core business logic, database schema, custom UI </w:t>
      </w:r>
      <w:r w:rsidRPr="00FE34B2">
        <w:lastRenderedPageBreak/>
        <w:t>components, and product content remain the intellectual property of the development team and Tilottoma organization. Bass et al. (2012) Ghezzi et al. (2002)</w:t>
      </w:r>
    </w:p>
    <w:p w14:paraId="5DAB9338" w14:textId="77777777" w:rsidR="0096415B" w:rsidRDefault="004E101A" w:rsidP="004E101A">
      <w:pPr>
        <w:pStyle w:val="BodyText"/>
      </w:pPr>
      <w:r w:rsidRPr="004E101A">
        <w:rPr>
          <w:b/>
          <w:bCs/>
        </w:rPr>
        <w:t>3. User Impact</w:t>
      </w:r>
      <w:r w:rsidRPr="004E101A">
        <w:t> </w:t>
      </w:r>
    </w:p>
    <w:p w14:paraId="7F7FD7C5" w14:textId="3B2EB790" w:rsidR="0096415B" w:rsidRPr="004E101A" w:rsidRDefault="0096415B" w:rsidP="004E101A">
      <w:pPr>
        <w:pStyle w:val="BodyText"/>
      </w:pPr>
      <w:r w:rsidRPr="0096415B">
        <w:t>The system significantly impacts the experience of customers seeking premium building materials and interior solutions. For customers, the platform provides convenient access to high-quality imported products with detailed specifications, eliminating the need for multiple showroom visits. For the business, it creates a digital presence that reaches customers beyond physical location constraints. The design prioritizes "User Trust"—features like secure payment processing, detailed product information, and transparent pricing were implemented to build confidence. Accessibility best practices were followed in the UI design to ensure the platform is usable by users of varying technical abilities and across different devices. Sommerville (2011b) Sommerville (2011a)</w:t>
      </w:r>
    </w:p>
    <w:p w14:paraId="65543BD6" w14:textId="77777777" w:rsidR="00F44074" w:rsidRDefault="004E101A" w:rsidP="004E101A">
      <w:pPr>
        <w:pStyle w:val="BodyText"/>
        <w:rPr>
          <w:b/>
          <w:bCs/>
        </w:rPr>
      </w:pPr>
      <w:r w:rsidRPr="004E101A">
        <w:rPr>
          <w:b/>
          <w:bCs/>
        </w:rPr>
        <w:t>4. Bias and Fairness</w:t>
      </w:r>
    </w:p>
    <w:p w14:paraId="234CFDF3" w14:textId="4750C232" w:rsidR="004E101A" w:rsidRDefault="004E101A" w:rsidP="004E101A">
      <w:pPr>
        <w:pStyle w:val="BodyText"/>
      </w:pPr>
      <w:r w:rsidRPr="004E101A">
        <w:t> </w:t>
      </w:r>
      <w:r w:rsidR="00F44074" w:rsidRPr="00F44074">
        <w:t>Auraluxe is designed to be an equitable platform that serves all customers fairly.</w:t>
      </w:r>
    </w:p>
    <w:p w14:paraId="328B37EF" w14:textId="63F382BF" w:rsidR="00BB5DAE" w:rsidRPr="00BB5DAE" w:rsidRDefault="00BB5DAE" w:rsidP="00EA534D">
      <w:pPr>
        <w:pStyle w:val="C-BodyText"/>
        <w:numPr>
          <w:ilvl w:val="0"/>
          <w:numId w:val="46"/>
        </w:numPr>
      </w:pPr>
      <w:r w:rsidRPr="00BB5DAE">
        <w:rPr>
          <w:b/>
          <w:bCs/>
        </w:rPr>
        <w:t>Algorithm Neutrality:</w:t>
      </w:r>
      <w:r w:rsidRPr="00BB5DAE">
        <w:t xml:space="preserve"> Product search and filtering algorithms are based solely on user-selected criteria (category, brand, price range, keywords) without hidden ranking manipulations. Products are displayed based on relevance to search terms and filter selections, ensuring fair product visibility.</w:t>
      </w:r>
    </w:p>
    <w:p w14:paraId="35667784" w14:textId="0FEBD1CD" w:rsidR="00BB5DAE" w:rsidRPr="00BB5DAE" w:rsidRDefault="00BB5DAE" w:rsidP="00EA534D">
      <w:pPr>
        <w:pStyle w:val="C-BodyText"/>
        <w:numPr>
          <w:ilvl w:val="0"/>
          <w:numId w:val="46"/>
        </w:numPr>
      </w:pPr>
      <w:r w:rsidRPr="00BB5DAE">
        <w:rPr>
          <w:b/>
          <w:bCs/>
        </w:rPr>
        <w:t>Content Integrity:</w:t>
      </w:r>
      <w:r w:rsidRPr="00BB5DAE">
        <w:t xml:space="preserve"> All product descriptions, specifications, and pricing information are accurate and verifiable. The platform does not engage in misleading advertising or deceptive pricing practices.</w:t>
      </w:r>
    </w:p>
    <w:p w14:paraId="15FCB026" w14:textId="02C6F3B6" w:rsidR="00BB5DAE" w:rsidRPr="004E101A" w:rsidRDefault="00BB5DAE" w:rsidP="00EA534D">
      <w:pPr>
        <w:pStyle w:val="C-BodyText"/>
        <w:numPr>
          <w:ilvl w:val="0"/>
          <w:numId w:val="46"/>
        </w:numPr>
      </w:pPr>
      <w:r w:rsidRPr="00BB5DAE">
        <w:rPr>
          <w:b/>
          <w:bCs/>
        </w:rPr>
        <w:t>Fair Access:</w:t>
      </w:r>
      <w:r w:rsidRPr="00BB5DAE">
        <w:t xml:space="preserve"> The platform is accessible to all users regardless of their geographic location within Bangladesh, device type, or technical proficiency. The responsive design ensures equal user experience across desktop, tablet, and mobile devices. Hevner and Chatterjee (2010)</w:t>
      </w:r>
    </w:p>
    <w:p w14:paraId="4147F011" w14:textId="10BF111C" w:rsidR="00330DA0" w:rsidRDefault="004E101A" w:rsidP="00330DA0">
      <w:pPr>
        <w:pStyle w:val="BodyText"/>
      </w:pPr>
      <w:r w:rsidRPr="004E101A">
        <w:rPr>
          <w:b/>
          <w:bCs/>
        </w:rPr>
        <w:t>5. Responsibility to Stakeholders</w:t>
      </w:r>
      <w:r w:rsidRPr="004E101A">
        <w:t> </w:t>
      </w:r>
    </w:p>
    <w:p w14:paraId="749982CB" w14:textId="1B293D05" w:rsidR="00330DA0" w:rsidRDefault="00330DA0" w:rsidP="00330DA0">
      <w:pPr>
        <w:pStyle w:val="BodyText"/>
      </w:pPr>
      <w:r>
        <w:t>The primary stakeholders are Customers, Business Administrators, and the Tilottoma Organization.</w:t>
      </w:r>
    </w:p>
    <w:p w14:paraId="49940175" w14:textId="09A1B1A8" w:rsidR="00330DA0" w:rsidRDefault="00330DA0" w:rsidP="00EA534D">
      <w:pPr>
        <w:pStyle w:val="C-BodyText"/>
        <w:numPr>
          <w:ilvl w:val="0"/>
          <w:numId w:val="47"/>
        </w:numPr>
      </w:pPr>
      <w:r w:rsidRPr="00330DA0">
        <w:rPr>
          <w:b/>
          <w:bCs/>
        </w:rPr>
        <w:lastRenderedPageBreak/>
        <w:t>Customers:</w:t>
      </w:r>
      <w:r>
        <w:t xml:space="preserve"> The team is responsible for delivering a secure, reliable shopping experience where orders are processed accurately, payments are protected, and products are represented truthfully.</w:t>
      </w:r>
    </w:p>
    <w:p w14:paraId="41733B33" w14:textId="49A999C2" w:rsidR="00330DA0" w:rsidRDefault="00330DA0" w:rsidP="00EA534D">
      <w:pPr>
        <w:pStyle w:val="C-BodyText"/>
        <w:numPr>
          <w:ilvl w:val="0"/>
          <w:numId w:val="47"/>
        </w:numPr>
      </w:pPr>
      <w:r w:rsidRPr="00330DA0">
        <w:rPr>
          <w:b/>
          <w:bCs/>
        </w:rPr>
        <w:t>Business Administrators:</w:t>
      </w:r>
      <w:r>
        <w:t xml:space="preserve"> The system must provide accurate inventory tracking, sales reporting, and order management to support effective business operations and decision-making.</w:t>
      </w:r>
    </w:p>
    <w:p w14:paraId="254FB651" w14:textId="1552578E" w:rsidR="00330DA0" w:rsidRDefault="00330DA0" w:rsidP="00EA534D">
      <w:pPr>
        <w:pStyle w:val="C-BodyText"/>
        <w:numPr>
          <w:ilvl w:val="0"/>
          <w:numId w:val="47"/>
        </w:numPr>
      </w:pPr>
      <w:r w:rsidRPr="00330DA0">
        <w:rPr>
          <w:b/>
          <w:bCs/>
        </w:rPr>
        <w:t>Organization:</w:t>
      </w:r>
      <w:r>
        <w:t xml:space="preserve"> The platform must protect the brand reputation by ensuring data security, maintaining system uptime, and providing quality customer experience. Regular testing and quality assurance processes helped align the software functionality with these stakeholder needs. Hevner and Chatterjee (2010)</w:t>
      </w:r>
    </w:p>
    <w:p w14:paraId="29CADF4A" w14:textId="66E4E03D" w:rsidR="00330DA0" w:rsidRDefault="00330DA0" w:rsidP="00330DA0">
      <w:pPr>
        <w:pStyle w:val="BodyText"/>
      </w:pPr>
    </w:p>
    <w:p w14:paraId="757B7380" w14:textId="77777777" w:rsidR="00330DA0" w:rsidRPr="004E101A" w:rsidRDefault="00330DA0" w:rsidP="00330DA0">
      <w:pPr>
        <w:pStyle w:val="BodyText"/>
      </w:pPr>
    </w:p>
    <w:p w14:paraId="62F5B6CF" w14:textId="0FEF6648" w:rsidR="002941E7" w:rsidRPr="002941E7" w:rsidRDefault="004E101A" w:rsidP="002941E7">
      <w:pPr>
        <w:pStyle w:val="BodyText"/>
        <w:rPr>
          <w:b/>
          <w:bCs/>
        </w:rPr>
      </w:pPr>
      <w:r w:rsidRPr="004E101A">
        <w:rPr>
          <w:b/>
          <w:bCs/>
        </w:rPr>
        <w:t>6. Professional Responsibility</w:t>
      </w:r>
      <w:r w:rsidR="002941E7">
        <w:rPr>
          <w:b/>
          <w:bCs/>
        </w:rPr>
        <w:t xml:space="preserve"> </w:t>
      </w:r>
    </w:p>
    <w:p w14:paraId="29B919A7" w14:textId="107DBF44" w:rsidR="002941E7" w:rsidRDefault="002941E7" w:rsidP="002941E7">
      <w:pPr>
        <w:pStyle w:val="BodyText"/>
      </w:pPr>
      <w:r>
        <w:t>The development team adhered to the ACM/IEEE Software Engineering Code of Ethics. This specifically meant:</w:t>
      </w:r>
    </w:p>
    <w:p w14:paraId="25AD67C4" w14:textId="43904397" w:rsidR="002941E7" w:rsidRPr="002941E7" w:rsidRDefault="002941E7" w:rsidP="00EA534D">
      <w:pPr>
        <w:pStyle w:val="C-BodyText"/>
        <w:numPr>
          <w:ilvl w:val="0"/>
          <w:numId w:val="48"/>
        </w:numPr>
      </w:pPr>
      <w:r w:rsidRPr="002941E7">
        <w:rPr>
          <w:b/>
          <w:bCs/>
        </w:rPr>
        <w:t>Honesty:</w:t>
      </w:r>
      <w:r w:rsidRPr="002941E7">
        <w:t xml:space="preserve"> Clearly communicating system capabilities and limitations, such as payment gateway processing times and inventory update frequencies.</w:t>
      </w:r>
    </w:p>
    <w:p w14:paraId="2E03EE96" w14:textId="15664DB0" w:rsidR="002941E7" w:rsidRPr="002941E7" w:rsidRDefault="002941E7" w:rsidP="00EA534D">
      <w:pPr>
        <w:pStyle w:val="C-BodyText"/>
        <w:numPr>
          <w:ilvl w:val="0"/>
          <w:numId w:val="48"/>
        </w:numPr>
      </w:pPr>
      <w:r w:rsidRPr="002941E7">
        <w:rPr>
          <w:b/>
          <w:bCs/>
        </w:rPr>
        <w:t>Competence:</w:t>
      </w:r>
      <w:r w:rsidRPr="002941E7">
        <w:t xml:space="preserve"> Ensuring the payment integration and data security modules were implemented using industry-standard best practices to prevent financial loss and data breaches. Following established design patterns and architectural principles in Next.js and NestJS development.</w:t>
      </w:r>
    </w:p>
    <w:p w14:paraId="61EF13F7" w14:textId="5D47C32F" w:rsidR="002941E7" w:rsidRPr="002941E7" w:rsidRDefault="002941E7" w:rsidP="00EA534D">
      <w:pPr>
        <w:pStyle w:val="C-BodyText"/>
        <w:numPr>
          <w:ilvl w:val="0"/>
          <w:numId w:val="48"/>
        </w:numPr>
      </w:pPr>
      <w:r w:rsidRPr="002941E7">
        <w:rPr>
          <w:b/>
          <w:bCs/>
        </w:rPr>
        <w:t>Maintenance:</w:t>
      </w:r>
      <w:r w:rsidRPr="002941E7">
        <w:t xml:space="preserve"> Committing to resolving critical bugs (like payment callback failures or cart synchronization issues) promptly to prevent customer disruption and business loss. Hevner and Chatterjee (2010)</w:t>
      </w:r>
    </w:p>
    <w:p w14:paraId="3A9B9B6E" w14:textId="071C4CFA" w:rsidR="004E101A" w:rsidRDefault="004E101A" w:rsidP="004E101A">
      <w:pPr>
        <w:pStyle w:val="Heading4"/>
      </w:pPr>
      <w:bookmarkStart w:id="257" w:name="_Toc219643198"/>
      <w:r w:rsidRPr="004E101A">
        <w:t>9.2 Sustainability in the Software Development Process</w:t>
      </w:r>
      <w:bookmarkEnd w:id="257"/>
    </w:p>
    <w:p w14:paraId="0F3814A4" w14:textId="7F026C1A" w:rsidR="006530D4" w:rsidRPr="004E101A" w:rsidRDefault="006530D4" w:rsidP="004E101A">
      <w:pPr>
        <w:pStyle w:val="BodyText"/>
      </w:pPr>
      <w:r w:rsidRPr="006530D4">
        <w:t>Sustainability is integrated into the core architecture of Auraluxe, addressing environmental, economic, and social dimensions.</w:t>
      </w:r>
    </w:p>
    <w:p w14:paraId="647E5D6C" w14:textId="77777777" w:rsidR="004E101A" w:rsidRPr="004E101A" w:rsidRDefault="004E101A" w:rsidP="004E101A">
      <w:pPr>
        <w:pStyle w:val="BodyText"/>
      </w:pPr>
      <w:r w:rsidRPr="004E101A">
        <w:rPr>
          <w:b/>
          <w:bCs/>
        </w:rPr>
        <w:lastRenderedPageBreak/>
        <w:t>1. Environmental Sustainability</w:t>
      </w:r>
    </w:p>
    <w:p w14:paraId="32DCBA56" w14:textId="78705A5C" w:rsidR="006530D4" w:rsidRPr="006530D4" w:rsidRDefault="006530D4" w:rsidP="00EA534D">
      <w:pPr>
        <w:pStyle w:val="C-BodyText"/>
        <w:numPr>
          <w:ilvl w:val="0"/>
          <w:numId w:val="49"/>
        </w:numPr>
      </w:pPr>
      <w:r w:rsidRPr="006530D4">
        <w:rPr>
          <w:b/>
          <w:bCs/>
        </w:rPr>
        <w:t>Paperless Workflow:</w:t>
      </w:r>
      <w:r w:rsidRPr="006530D4">
        <w:t xml:space="preserve"> By digitizing the entire shopping and ordering process—from product browsing to digital receipts and invoices—Auraluxe significantly reduces paper waste involved in traditional catalog distribution, order forms, and billing processes.</w:t>
      </w:r>
    </w:p>
    <w:p w14:paraId="6CC1F0B5" w14:textId="0A36B42F" w:rsidR="006530D4" w:rsidRPr="006530D4" w:rsidRDefault="006530D4" w:rsidP="00EA534D">
      <w:pPr>
        <w:pStyle w:val="C-BodyText"/>
        <w:numPr>
          <w:ilvl w:val="0"/>
          <w:numId w:val="49"/>
        </w:numPr>
      </w:pPr>
      <w:r w:rsidRPr="006530D4">
        <w:rPr>
          <w:b/>
          <w:bCs/>
        </w:rPr>
        <w:t>Digital Catalog:</w:t>
      </w:r>
      <w:r w:rsidRPr="006530D4">
        <w:t xml:space="preserve"> The online product catalog eliminates the need for printed catalogs, brochures, and promotional materials, reducing paper consumption and distribution-related carbon emissions.</w:t>
      </w:r>
    </w:p>
    <w:p w14:paraId="0F3622CB" w14:textId="4375119F" w:rsidR="006530D4" w:rsidRPr="006530D4" w:rsidRDefault="006530D4" w:rsidP="00EA534D">
      <w:pPr>
        <w:pStyle w:val="C-BodyText"/>
        <w:numPr>
          <w:ilvl w:val="0"/>
          <w:numId w:val="49"/>
        </w:numPr>
      </w:pPr>
      <w:r w:rsidRPr="006530D4">
        <w:rPr>
          <w:b/>
          <w:bCs/>
        </w:rPr>
        <w:t>Server Optimization:</w:t>
      </w:r>
      <w:r w:rsidRPr="006530D4">
        <w:t xml:space="preserve"> Database queries are optimized using Prisma ORM's efficient query generation to fetch only necessary data, reducing CPU cycles and energy consumption in data centers. Frontend code splitting and image optimization in Next.js minimize bandwidth usage and reduce energy consumption on user devices.</w:t>
      </w:r>
    </w:p>
    <w:p w14:paraId="6827040D" w14:textId="6646B277" w:rsidR="006530D4" w:rsidRPr="004E101A" w:rsidRDefault="006530D4" w:rsidP="00EA534D">
      <w:pPr>
        <w:pStyle w:val="C-BodyText"/>
        <w:numPr>
          <w:ilvl w:val="0"/>
          <w:numId w:val="49"/>
        </w:numPr>
      </w:pPr>
      <w:r w:rsidRPr="006530D4">
        <w:rPr>
          <w:b/>
          <w:bCs/>
        </w:rPr>
        <w:t>Reduced Physical Travel:</w:t>
      </w:r>
      <w:r w:rsidRPr="006530D4">
        <w:t xml:space="preserve"> By providing comprehensive product information, specifications, and images online, customers can make informed decisions without multiple showroom visits, reducing transportation-related carbon emissions.</w:t>
      </w:r>
    </w:p>
    <w:p w14:paraId="2418A109" w14:textId="77777777" w:rsidR="004E101A" w:rsidRPr="004E101A" w:rsidRDefault="004E101A" w:rsidP="004E101A">
      <w:pPr>
        <w:pStyle w:val="BodyText"/>
      </w:pPr>
      <w:r w:rsidRPr="004E101A">
        <w:rPr>
          <w:b/>
          <w:bCs/>
        </w:rPr>
        <w:t>2. Economic Sustainability</w:t>
      </w:r>
    </w:p>
    <w:p w14:paraId="4CB3F5E3" w14:textId="73F4C683" w:rsidR="00392457" w:rsidRPr="00392457" w:rsidRDefault="00392457" w:rsidP="00EA534D">
      <w:pPr>
        <w:pStyle w:val="C-BodyText"/>
        <w:numPr>
          <w:ilvl w:val="0"/>
          <w:numId w:val="50"/>
        </w:numPr>
      </w:pPr>
      <w:r w:rsidRPr="00DA4B0A">
        <w:rPr>
          <w:b/>
          <w:bCs/>
        </w:rPr>
        <w:t>Digital Transformation:</w:t>
      </w:r>
      <w:r w:rsidRPr="00392457">
        <w:t xml:space="preserve"> The platform enables Tilottoma to reach customers beyond physical showroom constraints, supporting business growth and economic viability.</w:t>
      </w:r>
    </w:p>
    <w:p w14:paraId="514DB8DA" w14:textId="16718B0A" w:rsidR="00392457" w:rsidRPr="00392457" w:rsidRDefault="00392457" w:rsidP="00EA534D">
      <w:pPr>
        <w:pStyle w:val="C-BodyText"/>
        <w:numPr>
          <w:ilvl w:val="0"/>
          <w:numId w:val="50"/>
        </w:numPr>
      </w:pPr>
      <w:r w:rsidRPr="00DA4B0A">
        <w:rPr>
          <w:b/>
          <w:bCs/>
        </w:rPr>
        <w:t>Cost Efficiency:</w:t>
      </w:r>
      <w:r w:rsidRPr="00392457">
        <w:t xml:space="preserve"> Online presence reduces traditional advertising costs, while automated order processing and inventory management minimize operational overhead.</w:t>
      </w:r>
    </w:p>
    <w:p w14:paraId="3A91FB2F" w14:textId="79F591F7" w:rsidR="00392457" w:rsidRPr="00392457" w:rsidRDefault="00392457" w:rsidP="00EA534D">
      <w:pPr>
        <w:pStyle w:val="C-BodyText"/>
        <w:numPr>
          <w:ilvl w:val="0"/>
          <w:numId w:val="50"/>
        </w:numPr>
      </w:pPr>
      <w:r w:rsidRPr="00DA4B0A">
        <w:rPr>
          <w:b/>
          <w:bCs/>
        </w:rPr>
        <w:t>Scalability:</w:t>
      </w:r>
      <w:r w:rsidRPr="00392457">
        <w:t xml:space="preserve"> The modular Next.js and NestJS architecture allows the system to handle increased traffic and expand product categories without redevelopment, ensuring long-term software investment value. Pressman and Maxim (2014).</w:t>
      </w:r>
    </w:p>
    <w:p w14:paraId="16D246D5" w14:textId="42412186" w:rsidR="005D74F2" w:rsidRPr="004E101A" w:rsidRDefault="00392457" w:rsidP="00EA534D">
      <w:pPr>
        <w:pStyle w:val="C-BodyText"/>
        <w:numPr>
          <w:ilvl w:val="0"/>
          <w:numId w:val="50"/>
        </w:numPr>
      </w:pPr>
      <w:r w:rsidRPr="00DA4B0A">
        <w:rPr>
          <w:b/>
          <w:bCs/>
        </w:rPr>
        <w:t>Market Accessibility:</w:t>
      </w:r>
      <w:r w:rsidRPr="00392457">
        <w:t xml:space="preserve"> The platform reduces geographic barriers for customers accessing premium building materials.</w:t>
      </w:r>
    </w:p>
    <w:p w14:paraId="5450C4BC" w14:textId="77777777" w:rsidR="004E101A" w:rsidRPr="004E101A" w:rsidRDefault="004E101A" w:rsidP="004E101A">
      <w:pPr>
        <w:pStyle w:val="BodyText"/>
      </w:pPr>
      <w:r w:rsidRPr="004E101A">
        <w:rPr>
          <w:b/>
          <w:bCs/>
        </w:rPr>
        <w:t>3. Social Sustainability</w:t>
      </w:r>
    </w:p>
    <w:p w14:paraId="349DC8B3" w14:textId="0F243535" w:rsidR="00F00F07" w:rsidRPr="00F00F07" w:rsidRDefault="00F00F07" w:rsidP="00EA534D">
      <w:pPr>
        <w:pStyle w:val="C-BodyText"/>
        <w:numPr>
          <w:ilvl w:val="0"/>
          <w:numId w:val="51"/>
        </w:numPr>
      </w:pPr>
      <w:r w:rsidRPr="00F00F07">
        <w:lastRenderedPageBreak/>
        <w:t>Information Access: By providing detailed specifications and project portfolios, the platform democratizes access to premium building materials information previously limited to showroom consultations.</w:t>
      </w:r>
    </w:p>
    <w:p w14:paraId="5EEC0E5D" w14:textId="23749CA4" w:rsidR="00F00F07" w:rsidRPr="00F00F07" w:rsidRDefault="00F00F07" w:rsidP="00EA534D">
      <w:pPr>
        <w:pStyle w:val="C-BodyText"/>
        <w:numPr>
          <w:ilvl w:val="0"/>
          <w:numId w:val="51"/>
        </w:numPr>
      </w:pPr>
      <w:r w:rsidRPr="00F00F07">
        <w:t>Digital Literacy: The user-friendly interface helps users of varying technical abilities engage with e-commerce, advancing digital literacy in the building materials sector.</w:t>
      </w:r>
    </w:p>
    <w:p w14:paraId="310EC482" w14:textId="0BB0C9A1" w:rsidR="00F00F07" w:rsidRPr="00F00F07" w:rsidRDefault="00F00F07" w:rsidP="00EA534D">
      <w:pPr>
        <w:pStyle w:val="C-BodyText"/>
        <w:numPr>
          <w:ilvl w:val="0"/>
          <w:numId w:val="51"/>
        </w:numPr>
      </w:pPr>
      <w:r w:rsidRPr="00F00F07">
        <w:t>Quality Standards: By showcasing verified, premium products with transparent specifications, the platform raises quality standards in the market, benefiting end consumers and construction quality.</w:t>
      </w:r>
    </w:p>
    <w:p w14:paraId="57E450F0" w14:textId="6A661103" w:rsidR="00F00F07" w:rsidRPr="00F00F07" w:rsidRDefault="00F00F07" w:rsidP="00EA534D">
      <w:pPr>
        <w:pStyle w:val="C-BodyText"/>
        <w:numPr>
          <w:ilvl w:val="0"/>
          <w:numId w:val="51"/>
        </w:numPr>
      </w:pPr>
      <w:r w:rsidRPr="00F00F07">
        <w:t>Business Growth: The platform supports Tilottoma's growth as a local business, contributing to employment and economic activity in the community. Turban and Volonino (2010).</w:t>
      </w:r>
    </w:p>
    <w:p w14:paraId="46822C8E" w14:textId="14884136" w:rsidR="00F00F07" w:rsidRDefault="00F00F07" w:rsidP="004E101A">
      <w:pPr>
        <w:pStyle w:val="FigureCell"/>
      </w:pPr>
    </w:p>
    <w:p w14:paraId="51C65405" w14:textId="43D7DF03" w:rsidR="00F00F07" w:rsidRDefault="00F00F07" w:rsidP="004E101A">
      <w:pPr>
        <w:pStyle w:val="FigureCell"/>
      </w:pPr>
      <w:bookmarkStart w:id="258" w:name="_Toc219643257"/>
      <w:r>
        <w:rPr>
          <w:noProof/>
        </w:rPr>
        <w:drawing>
          <wp:anchor distT="0" distB="0" distL="114300" distR="114300" simplePos="0" relativeHeight="251812864" behindDoc="1" locked="0" layoutInCell="1" allowOverlap="1" wp14:anchorId="40A01214" wp14:editId="4B934EE1">
            <wp:simplePos x="0" y="0"/>
            <wp:positionH relativeFrom="margin">
              <wp:align>center</wp:align>
            </wp:positionH>
            <wp:positionV relativeFrom="paragraph">
              <wp:posOffset>94063</wp:posOffset>
            </wp:positionV>
            <wp:extent cx="2351405" cy="2318385"/>
            <wp:effectExtent l="0" t="0" r="0" b="5715"/>
            <wp:wrapTight wrapText="bothSides">
              <wp:wrapPolygon edited="0">
                <wp:start x="0" y="0"/>
                <wp:lineTo x="0" y="21476"/>
                <wp:lineTo x="21349" y="21476"/>
                <wp:lineTo x="21349" y="0"/>
                <wp:lineTo x="0" y="0"/>
              </wp:wrapPolygon>
            </wp:wrapTight>
            <wp:docPr id="6551126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51405" cy="2318385"/>
                    </a:xfrm>
                    <a:prstGeom prst="rect">
                      <a:avLst/>
                    </a:prstGeom>
                    <a:noFill/>
                    <a:ln>
                      <a:noFill/>
                    </a:ln>
                  </pic:spPr>
                </pic:pic>
              </a:graphicData>
            </a:graphic>
          </wp:anchor>
        </w:drawing>
      </w:r>
      <w:bookmarkEnd w:id="258"/>
    </w:p>
    <w:p w14:paraId="4120E0D9" w14:textId="7258F224" w:rsidR="00F00F07" w:rsidRDefault="00F00F07" w:rsidP="004E101A">
      <w:pPr>
        <w:pStyle w:val="FigureCell"/>
      </w:pPr>
    </w:p>
    <w:p w14:paraId="61563842" w14:textId="29FF57CB" w:rsidR="00F00F07" w:rsidRDefault="00F00F07" w:rsidP="004E101A">
      <w:pPr>
        <w:pStyle w:val="FigureCell"/>
      </w:pPr>
    </w:p>
    <w:p w14:paraId="2FCE75DB" w14:textId="5A9E1A9C" w:rsidR="00F00F07" w:rsidRDefault="00F00F07" w:rsidP="004E101A">
      <w:pPr>
        <w:pStyle w:val="FigureCell"/>
      </w:pPr>
    </w:p>
    <w:p w14:paraId="0114A7CD" w14:textId="659D675D" w:rsidR="00F00F07" w:rsidRDefault="00F00F07" w:rsidP="004E101A">
      <w:pPr>
        <w:pStyle w:val="FigureCell"/>
      </w:pPr>
    </w:p>
    <w:p w14:paraId="1E526ED5" w14:textId="77777777" w:rsidR="00F00F07" w:rsidRDefault="00F00F07" w:rsidP="004E101A">
      <w:pPr>
        <w:pStyle w:val="FigureCell"/>
      </w:pPr>
    </w:p>
    <w:p w14:paraId="560EB3EE" w14:textId="77777777" w:rsidR="00F00F07" w:rsidRDefault="00F00F07" w:rsidP="004E101A">
      <w:pPr>
        <w:pStyle w:val="FigureCell"/>
      </w:pPr>
    </w:p>
    <w:p w14:paraId="4CA29075" w14:textId="69CD3C5B" w:rsidR="00F00F07" w:rsidRDefault="00F00F07" w:rsidP="004E101A">
      <w:pPr>
        <w:pStyle w:val="FigureCell"/>
      </w:pPr>
    </w:p>
    <w:p w14:paraId="6A771558" w14:textId="5BD60D7C" w:rsidR="004E101A" w:rsidRPr="004E101A" w:rsidRDefault="004E101A" w:rsidP="004E101A">
      <w:pPr>
        <w:pStyle w:val="FigureCell"/>
      </w:pPr>
      <w:bookmarkStart w:id="259" w:name="_Toc219643258"/>
      <w:r w:rsidRPr="004E101A">
        <w:t>Figure 9.1: Sustainability Considerations in Software Development</w:t>
      </w:r>
      <w:bookmarkEnd w:id="259"/>
    </w:p>
    <w:p w14:paraId="0D2C2E3D" w14:textId="6A890112" w:rsidR="00FA1992" w:rsidRDefault="00FA1992" w:rsidP="004E101A"/>
    <w:p w14:paraId="26785136" w14:textId="7AE1BEA3" w:rsidR="00FA1992" w:rsidRDefault="00FA1992">
      <w:pPr>
        <w:spacing w:after="0" w:line="360" w:lineRule="auto"/>
      </w:pPr>
      <w:r>
        <w:br w:type="page"/>
      </w:r>
    </w:p>
    <w:p w14:paraId="05234B66" w14:textId="77777777" w:rsidR="004E101A" w:rsidRDefault="004E101A" w:rsidP="004E101A"/>
    <w:p w14:paraId="1F3A075A" w14:textId="77777777" w:rsidR="00FA1992" w:rsidRDefault="00FA1992" w:rsidP="004E101A"/>
    <w:p w14:paraId="6D5FC269" w14:textId="77777777" w:rsidR="00FA1992" w:rsidRDefault="00FA1992" w:rsidP="004E101A"/>
    <w:p w14:paraId="060D266A" w14:textId="77777777" w:rsidR="00FA1992" w:rsidRDefault="00FA1992" w:rsidP="004E101A"/>
    <w:p w14:paraId="0238EA8B" w14:textId="77777777" w:rsidR="00FA1992" w:rsidRDefault="00FA1992" w:rsidP="004E101A"/>
    <w:p w14:paraId="47832229" w14:textId="77777777" w:rsidR="00FA1992" w:rsidRDefault="00FA1992" w:rsidP="004E101A"/>
    <w:p w14:paraId="170C7363" w14:textId="77777777" w:rsidR="00FA1992" w:rsidRDefault="00FA1992" w:rsidP="004E101A"/>
    <w:p w14:paraId="20361B54" w14:textId="77777777" w:rsidR="00FA1992" w:rsidRDefault="00FA1992" w:rsidP="004E101A"/>
    <w:p w14:paraId="5A3175B1" w14:textId="285E85E4" w:rsidR="00FA1992" w:rsidRDefault="00FA1992" w:rsidP="00FA1992">
      <w:pPr>
        <w:pStyle w:val="Heading2"/>
        <w:tabs>
          <w:tab w:val="left" w:pos="990"/>
        </w:tabs>
        <w:spacing w:before="120" w:after="120" w:line="276" w:lineRule="auto"/>
        <w:rPr>
          <w:b/>
        </w:rPr>
      </w:pPr>
      <w:bookmarkStart w:id="260" w:name="_Toc219037917"/>
      <w:bookmarkStart w:id="261" w:name="_Toc219643199"/>
      <w:r>
        <w:rPr>
          <w:b/>
        </w:rPr>
        <w:t>Chapter 10.</w:t>
      </w:r>
      <w:bookmarkEnd w:id="260"/>
      <w:bookmarkEnd w:id="261"/>
    </w:p>
    <w:p w14:paraId="367CFB4A" w14:textId="28F978F9" w:rsidR="00FA1992" w:rsidRDefault="00FA1992" w:rsidP="00FA1992">
      <w:pPr>
        <w:pStyle w:val="Heading2"/>
        <w:tabs>
          <w:tab w:val="left" w:pos="990"/>
        </w:tabs>
        <w:spacing w:before="120" w:after="120" w:line="276" w:lineRule="auto"/>
        <w:rPr>
          <w:b/>
          <w:bCs/>
        </w:rPr>
      </w:pPr>
      <w:bookmarkStart w:id="262" w:name="_Toc219643200"/>
      <w:r w:rsidRPr="00FA1992">
        <w:rPr>
          <w:b/>
          <w:bCs/>
        </w:rPr>
        <w:t>Conclusion</w:t>
      </w:r>
      <w:bookmarkEnd w:id="262"/>
    </w:p>
    <w:p w14:paraId="05A2B244" w14:textId="77777777" w:rsidR="00FA1992" w:rsidRDefault="00FA1992">
      <w:pPr>
        <w:spacing w:after="0" w:line="360" w:lineRule="auto"/>
        <w:rPr>
          <w:rFonts w:eastAsiaTheme="majorEastAsia" w:cstheme="majorBidi"/>
          <w:b/>
          <w:bCs/>
          <w:sz w:val="28"/>
          <w:szCs w:val="26"/>
        </w:rPr>
      </w:pPr>
      <w:r>
        <w:rPr>
          <w:b/>
          <w:bCs/>
        </w:rPr>
        <w:br w:type="page"/>
      </w:r>
    </w:p>
    <w:p w14:paraId="5ABE64F5" w14:textId="3CB365DD" w:rsidR="0037766C" w:rsidRDefault="00FA1992" w:rsidP="00481668">
      <w:pPr>
        <w:pStyle w:val="Heading4"/>
      </w:pPr>
      <w:bookmarkStart w:id="263" w:name="_Toc219643201"/>
      <w:r w:rsidRPr="00FA1992">
        <w:lastRenderedPageBreak/>
        <w:t>10.1 Brief Overview of the Project</w:t>
      </w:r>
      <w:bookmarkEnd w:id="263"/>
    </w:p>
    <w:p w14:paraId="7FDA4004" w14:textId="632B32BB" w:rsidR="008D3BF3" w:rsidRPr="00FA1992" w:rsidRDefault="0037766C" w:rsidP="001602E6">
      <w:pPr>
        <w:pStyle w:val="BodyText"/>
      </w:pPr>
      <w:r w:rsidRPr="00852E1D">
        <w:t xml:space="preserve">The </w:t>
      </w:r>
      <w:r w:rsidRPr="00852E1D">
        <w:rPr>
          <w:b/>
          <w:bCs/>
          <w:bdr w:val="none" w:sz="0" w:space="0" w:color="auto" w:frame="1"/>
        </w:rPr>
        <w:t>Auraluxe</w:t>
      </w:r>
      <w:r w:rsidRPr="00852E1D">
        <w:t xml:space="preserve"> system was designed to provide a comprehensive digital showroom for high-end building materials and interior solutions. It serves as a modern bridge between architectural inspiration and material acquisition, replacing the traditional, time-consuming process of physical showroom visits with a centralized, visual-first online platform. By introducing features such as a "Project Inspiration" showcase, detailed product specification filtering, seamless cart management, and secure digital payments, the project aims to digitize the luxury home improvement sector. On the administrative side, the system offers robust tools for inventory management and order fulfillment, ensuring an efficient operational flow for the business.</w:t>
      </w:r>
    </w:p>
    <w:p w14:paraId="2E0DC6B9" w14:textId="4202919C" w:rsidR="001602E6" w:rsidRDefault="00FA1992" w:rsidP="009863CF">
      <w:pPr>
        <w:pStyle w:val="Heading4"/>
      </w:pPr>
      <w:bookmarkStart w:id="264" w:name="_Toc219643202"/>
      <w:r w:rsidRPr="00FA1992">
        <w:t>10.2 Proposed System Benefits</w:t>
      </w:r>
      <w:bookmarkEnd w:id="264"/>
    </w:p>
    <w:p w14:paraId="733AEF0A" w14:textId="77777777" w:rsidR="001602E6" w:rsidRPr="00852E1D" w:rsidRDefault="001602E6" w:rsidP="001602E6">
      <w:pPr>
        <w:pStyle w:val="BodyText"/>
      </w:pPr>
      <w:r w:rsidRPr="00852E1D">
        <w:t>The developed system offers a range of benefits for both Customers and the Business Administration:</w:t>
      </w:r>
    </w:p>
    <w:p w14:paraId="36F1426D" w14:textId="77777777" w:rsidR="001602E6" w:rsidRPr="00852E1D" w:rsidRDefault="001602E6" w:rsidP="00EA534D">
      <w:pPr>
        <w:pStyle w:val="BodyText"/>
        <w:numPr>
          <w:ilvl w:val="0"/>
          <w:numId w:val="52"/>
        </w:numPr>
      </w:pPr>
      <w:r w:rsidRPr="00852E1D">
        <w:rPr>
          <w:b/>
          <w:bCs/>
          <w:bdr w:val="none" w:sz="0" w:space="0" w:color="auto" w:frame="1"/>
        </w:rPr>
        <w:t>Visual Decision Making:</w:t>
      </w:r>
      <w:r w:rsidRPr="00852E1D">
        <w:t xml:space="preserve"> Unlike standard e-commerce sites, the "Project Inspiration" feature allows users to see completed real-world projects and immediately identify/buy the materials used, bridging the gap between design and purchase.</w:t>
      </w:r>
    </w:p>
    <w:p w14:paraId="608E29BC" w14:textId="77777777" w:rsidR="001602E6" w:rsidRPr="00852E1D" w:rsidRDefault="001602E6" w:rsidP="00EA534D">
      <w:pPr>
        <w:pStyle w:val="BodyText"/>
        <w:numPr>
          <w:ilvl w:val="0"/>
          <w:numId w:val="52"/>
        </w:numPr>
      </w:pPr>
      <w:r w:rsidRPr="00852E1D">
        <w:rPr>
          <w:b/>
          <w:bCs/>
          <w:bdr w:val="none" w:sz="0" w:space="0" w:color="auto" w:frame="1"/>
        </w:rPr>
        <w:t>Digital Showroom Experience:</w:t>
      </w:r>
      <w:r w:rsidRPr="00852E1D">
        <w:t xml:space="preserve"> Users can browse high-resolution catalogs of luxury tiles and sanitary ware from the comfort of their homes, filtering by Brand, Finish, or Price.</w:t>
      </w:r>
    </w:p>
    <w:p w14:paraId="48E3FED8" w14:textId="77777777" w:rsidR="001602E6" w:rsidRPr="00852E1D" w:rsidRDefault="001602E6" w:rsidP="00EA534D">
      <w:pPr>
        <w:pStyle w:val="BodyText"/>
        <w:numPr>
          <w:ilvl w:val="0"/>
          <w:numId w:val="52"/>
        </w:numPr>
      </w:pPr>
      <w:r w:rsidRPr="00852E1D">
        <w:rPr>
          <w:b/>
          <w:bCs/>
          <w:bdr w:val="none" w:sz="0" w:space="0" w:color="auto" w:frame="1"/>
        </w:rPr>
        <w:t>Operational Efficiency:</w:t>
      </w:r>
      <w:r w:rsidRPr="00852E1D">
        <w:t xml:space="preserve"> The Admin Dashboard automates stock tracking and order status updates, reducing the manual effort required to manage a large inventory of distinct SKUs.</w:t>
      </w:r>
    </w:p>
    <w:p w14:paraId="6DB46D5F" w14:textId="77777777" w:rsidR="001602E6" w:rsidRPr="00852E1D" w:rsidRDefault="001602E6" w:rsidP="00EA534D">
      <w:pPr>
        <w:pStyle w:val="BodyText"/>
        <w:numPr>
          <w:ilvl w:val="0"/>
          <w:numId w:val="52"/>
        </w:numPr>
      </w:pPr>
      <w:r w:rsidRPr="00852E1D">
        <w:rPr>
          <w:b/>
          <w:bCs/>
          <w:bdr w:val="none" w:sz="0" w:space="0" w:color="auto" w:frame="1"/>
        </w:rPr>
        <w:t>Secure Transactions:</w:t>
      </w:r>
      <w:r w:rsidRPr="00852E1D">
        <w:t xml:space="preserve"> Integration with </w:t>
      </w:r>
      <w:r w:rsidRPr="00852E1D">
        <w:rPr>
          <w:b/>
          <w:bCs/>
          <w:bdr w:val="none" w:sz="0" w:space="0" w:color="auto" w:frame="1"/>
        </w:rPr>
        <w:t>SSLCommerz</w:t>
      </w:r>
      <w:r w:rsidRPr="00852E1D">
        <w:t xml:space="preserve"> provides a regulated and secure environment for high-value financial exchanges, minimizing fraud risk and building customer trust.</w:t>
      </w:r>
    </w:p>
    <w:p w14:paraId="3DD4CB99" w14:textId="77777777" w:rsidR="001602E6" w:rsidRPr="00852E1D" w:rsidRDefault="001602E6" w:rsidP="00EA534D">
      <w:pPr>
        <w:pStyle w:val="BodyText"/>
        <w:numPr>
          <w:ilvl w:val="0"/>
          <w:numId w:val="52"/>
        </w:numPr>
      </w:pPr>
      <w:r w:rsidRPr="00852E1D">
        <w:rPr>
          <w:b/>
          <w:bCs/>
          <w:bdr w:val="none" w:sz="0" w:space="0" w:color="auto" w:frame="1"/>
        </w:rPr>
        <w:t>Performance &amp; SEO:</w:t>
      </w:r>
      <w:r w:rsidRPr="00852E1D">
        <w:t xml:space="preserve"> Built on </w:t>
      </w:r>
      <w:r w:rsidRPr="00852E1D">
        <w:rPr>
          <w:b/>
          <w:bCs/>
          <w:bdr w:val="none" w:sz="0" w:space="0" w:color="auto" w:frame="1"/>
        </w:rPr>
        <w:t>Next.js</w:t>
      </w:r>
      <w:r w:rsidRPr="00852E1D">
        <w:t>, the platform utilizes Server-Side Rendering (SSR) to ensure fast load times and better search engine visibility, critical for capturing organic traffic.</w:t>
      </w:r>
    </w:p>
    <w:p w14:paraId="71A8BBAC" w14:textId="697BB67D" w:rsidR="001602E6" w:rsidRPr="00FA1992" w:rsidRDefault="001602E6" w:rsidP="00EA534D">
      <w:pPr>
        <w:pStyle w:val="BodyText"/>
        <w:numPr>
          <w:ilvl w:val="0"/>
          <w:numId w:val="52"/>
        </w:numPr>
      </w:pPr>
      <w:r w:rsidRPr="00852E1D">
        <w:rPr>
          <w:b/>
          <w:bCs/>
          <w:bdr w:val="none" w:sz="0" w:space="0" w:color="auto" w:frame="1"/>
        </w:rPr>
        <w:lastRenderedPageBreak/>
        <w:t>Data Integrity:</w:t>
      </w:r>
      <w:r w:rsidRPr="00852E1D">
        <w:t xml:space="preserve"> The use of </w:t>
      </w:r>
      <w:r w:rsidRPr="00852E1D">
        <w:rPr>
          <w:b/>
          <w:bCs/>
          <w:bdr w:val="none" w:sz="0" w:space="0" w:color="auto" w:frame="1"/>
        </w:rPr>
        <w:t>Prisma ORM</w:t>
      </w:r>
      <w:r w:rsidRPr="00852E1D">
        <w:t xml:space="preserve"> ensures strict data consistency, preventing errors like selling out-of-stock items or orphaning project details.</w:t>
      </w:r>
    </w:p>
    <w:p w14:paraId="14949383" w14:textId="2A5456FD" w:rsidR="000D1D24" w:rsidRDefault="00FA1992" w:rsidP="00244ECD">
      <w:pPr>
        <w:pStyle w:val="Heading4"/>
      </w:pPr>
      <w:bookmarkStart w:id="265" w:name="_Toc219643203"/>
      <w:r w:rsidRPr="00FA1992">
        <w:t>10.3 Limitations of the Project</w:t>
      </w:r>
      <w:bookmarkEnd w:id="265"/>
    </w:p>
    <w:p w14:paraId="6DD54BC1" w14:textId="77777777" w:rsidR="00244ECD" w:rsidRPr="00852E1D" w:rsidRDefault="00244ECD" w:rsidP="00244ECD">
      <w:pPr>
        <w:pStyle w:val="BodyText"/>
      </w:pPr>
      <w:bookmarkStart w:id="266" w:name="_Hlk219639412"/>
      <w:r w:rsidRPr="00852E1D">
        <w:t>While the system meets its primary objectives, several limitations remain, which highlight areas for improvement:</w:t>
      </w:r>
    </w:p>
    <w:p w14:paraId="2AC82EFD" w14:textId="77777777" w:rsidR="00244ECD" w:rsidRPr="00852E1D" w:rsidRDefault="00244ECD" w:rsidP="00EA534D">
      <w:pPr>
        <w:pStyle w:val="BodyText"/>
        <w:numPr>
          <w:ilvl w:val="0"/>
          <w:numId w:val="53"/>
        </w:numPr>
      </w:pPr>
      <w:r w:rsidRPr="00852E1D">
        <w:rPr>
          <w:b/>
          <w:bCs/>
          <w:bdr w:val="none" w:sz="0" w:space="0" w:color="auto" w:frame="1"/>
        </w:rPr>
        <w:t>Lack of AR Visualization:</w:t>
      </w:r>
      <w:r w:rsidRPr="00852E1D">
        <w:t xml:space="preserve"> The current system allows viewing static images, but lacks Augmented Reality (AR) features to help users visualize how a tile or fitting would look in their actual space.</w:t>
      </w:r>
    </w:p>
    <w:p w14:paraId="5CBF6DC2" w14:textId="77777777" w:rsidR="00244ECD" w:rsidRPr="00852E1D" w:rsidRDefault="00244ECD" w:rsidP="00EA534D">
      <w:pPr>
        <w:pStyle w:val="BodyText"/>
        <w:numPr>
          <w:ilvl w:val="0"/>
          <w:numId w:val="53"/>
        </w:numPr>
      </w:pPr>
      <w:r w:rsidRPr="00852E1D">
        <w:rPr>
          <w:b/>
          <w:bCs/>
          <w:bdr w:val="none" w:sz="0" w:space="0" w:color="auto" w:frame="1"/>
        </w:rPr>
        <w:t>Internet Dependence:</w:t>
      </w:r>
      <w:r w:rsidRPr="00852E1D">
        <w:t xml:space="preserve"> As a cloud-hosted web application, it requires a stable high-speed internet connection to load high-resolution textures and project images, which may be slow on weaker networks.</w:t>
      </w:r>
    </w:p>
    <w:p w14:paraId="36E2A11D" w14:textId="77777777" w:rsidR="00244ECD" w:rsidRPr="00852E1D" w:rsidRDefault="00244ECD" w:rsidP="00EA534D">
      <w:pPr>
        <w:pStyle w:val="BodyText"/>
        <w:numPr>
          <w:ilvl w:val="0"/>
          <w:numId w:val="53"/>
        </w:numPr>
      </w:pPr>
      <w:r w:rsidRPr="00852E1D">
        <w:rPr>
          <w:b/>
          <w:bCs/>
          <w:bdr w:val="none" w:sz="0" w:space="0" w:color="auto" w:frame="1"/>
        </w:rPr>
        <w:t>Payment Gateway Sandbox:</w:t>
      </w:r>
      <w:r w:rsidRPr="00852E1D">
        <w:t xml:space="preserve"> The current implementation uses the SSLCommerz Sandbox environment; a live production deployment would require business verification and merchant API activation.</w:t>
      </w:r>
    </w:p>
    <w:p w14:paraId="2F4BB61E" w14:textId="77777777" w:rsidR="00244ECD" w:rsidRPr="00852E1D" w:rsidRDefault="00244ECD" w:rsidP="00EA534D">
      <w:pPr>
        <w:pStyle w:val="BodyText"/>
        <w:numPr>
          <w:ilvl w:val="0"/>
          <w:numId w:val="53"/>
        </w:numPr>
      </w:pPr>
      <w:r w:rsidRPr="00852E1D">
        <w:rPr>
          <w:b/>
          <w:bCs/>
          <w:bdr w:val="none" w:sz="0" w:space="0" w:color="auto" w:frame="1"/>
        </w:rPr>
        <w:t>Lack of Native Mobile App:</w:t>
      </w:r>
      <w:r w:rsidRPr="00852E1D">
        <w:t xml:space="preserve"> The system is a Responsive Web App (RWA), which lacks native mobile features like push notifications for order delivery updates.</w:t>
      </w:r>
    </w:p>
    <w:p w14:paraId="06967BE9" w14:textId="77777777" w:rsidR="00244ECD" w:rsidRPr="00852E1D" w:rsidRDefault="00244ECD" w:rsidP="00EA534D">
      <w:pPr>
        <w:pStyle w:val="BodyText"/>
        <w:numPr>
          <w:ilvl w:val="0"/>
          <w:numId w:val="53"/>
        </w:numPr>
      </w:pPr>
      <w:r w:rsidRPr="00852E1D">
        <w:rPr>
          <w:b/>
          <w:bCs/>
          <w:bdr w:val="none" w:sz="0" w:space="0" w:color="auto" w:frame="1"/>
        </w:rPr>
        <w:t>No Live Sales Support:</w:t>
      </w:r>
      <w:r w:rsidRPr="00852E1D">
        <w:t xml:space="preserve"> Communication is currently asynchronous (via contact forms); a real-time chat widget for immediate consultation with sales representatives is missing.</w:t>
      </w:r>
    </w:p>
    <w:p w14:paraId="561C5968" w14:textId="77777777" w:rsidR="00244ECD" w:rsidRPr="00852E1D" w:rsidRDefault="00244ECD" w:rsidP="00EA534D">
      <w:pPr>
        <w:pStyle w:val="BodyText"/>
        <w:numPr>
          <w:ilvl w:val="0"/>
          <w:numId w:val="53"/>
        </w:numPr>
      </w:pPr>
      <w:r w:rsidRPr="00852E1D">
        <w:rPr>
          <w:b/>
          <w:bCs/>
          <w:bdr w:val="none" w:sz="0" w:space="0" w:color="auto" w:frame="1"/>
        </w:rPr>
        <w:t>Single-Vendor Constraint:</w:t>
      </w:r>
      <w:r w:rsidRPr="00852E1D">
        <w:t xml:space="preserve"> The architecture is currently designed for a single brand/storefront and would require significant refactoring to support a multi-vendor marketplace model.</w:t>
      </w:r>
    </w:p>
    <w:p w14:paraId="75CF8437" w14:textId="1AC10ABA" w:rsidR="000D1D24" w:rsidRPr="00FA1992" w:rsidRDefault="00244ECD" w:rsidP="00296785">
      <w:pPr>
        <w:pStyle w:val="BodyText"/>
      </w:pPr>
      <w:r w:rsidRPr="00852E1D">
        <w:t>These limitations emphasize that while the project demonstrates strong architectural principles and functional value, further refinement is needed for a commercial-grade launch.</w:t>
      </w:r>
      <w:bookmarkEnd w:id="266"/>
    </w:p>
    <w:p w14:paraId="15539980" w14:textId="37F579A3" w:rsidR="0085561E" w:rsidRDefault="00FA1992" w:rsidP="0085561E">
      <w:pPr>
        <w:pStyle w:val="Heading4"/>
      </w:pPr>
      <w:bookmarkStart w:id="267" w:name="_Toc219643204"/>
      <w:r w:rsidRPr="00FA1992">
        <w:t>10.4 Practicum and Its Value</w:t>
      </w:r>
      <w:bookmarkEnd w:id="267"/>
    </w:p>
    <w:p w14:paraId="515C5B5B" w14:textId="77777777" w:rsidR="0085561E" w:rsidRPr="00852E1D" w:rsidRDefault="0085561E" w:rsidP="0085561E">
      <w:pPr>
        <w:pStyle w:val="BodyText"/>
      </w:pPr>
      <w:r w:rsidRPr="00852E1D">
        <w:t>The practicum offered meaningful real-world learning opportunities by connecting theoretical knowledge with practical application. The experience included:</w:t>
      </w:r>
    </w:p>
    <w:p w14:paraId="5F29999C" w14:textId="77777777" w:rsidR="0085561E" w:rsidRPr="00852E1D" w:rsidRDefault="0085561E" w:rsidP="00EA534D">
      <w:pPr>
        <w:pStyle w:val="BodyText"/>
        <w:numPr>
          <w:ilvl w:val="0"/>
          <w:numId w:val="54"/>
        </w:numPr>
      </w:pPr>
      <w:r w:rsidRPr="00852E1D">
        <w:rPr>
          <w:b/>
          <w:bCs/>
          <w:bdr w:val="none" w:sz="0" w:space="0" w:color="auto" w:frame="1"/>
        </w:rPr>
        <w:lastRenderedPageBreak/>
        <w:t>Technical Mastery:</w:t>
      </w:r>
      <w:r w:rsidRPr="00852E1D">
        <w:t xml:space="preserve"> Deepened expertise in the </w:t>
      </w:r>
      <w:r w:rsidRPr="00852E1D">
        <w:rPr>
          <w:b/>
          <w:bCs/>
          <w:bdr w:val="none" w:sz="0" w:space="0" w:color="auto" w:frame="1"/>
        </w:rPr>
        <w:t>MERN Stack</w:t>
      </w:r>
      <w:r w:rsidRPr="00852E1D">
        <w:t xml:space="preserve"> (specifically </w:t>
      </w:r>
      <w:r w:rsidRPr="00852E1D">
        <w:rPr>
          <w:b/>
          <w:bCs/>
          <w:bdr w:val="none" w:sz="0" w:space="0" w:color="auto" w:frame="1"/>
        </w:rPr>
        <w:t>Next.js</w:t>
      </w:r>
      <w:r w:rsidRPr="00852E1D">
        <w:t xml:space="preserve"> for frontend and </w:t>
      </w:r>
      <w:r w:rsidRPr="00852E1D">
        <w:rPr>
          <w:b/>
          <w:bCs/>
          <w:bdr w:val="none" w:sz="0" w:space="0" w:color="auto" w:frame="1"/>
        </w:rPr>
        <w:t>NestJS</w:t>
      </w:r>
      <w:r w:rsidRPr="00852E1D">
        <w:t xml:space="preserve"> for backend) and modern ORM tools like </w:t>
      </w:r>
      <w:r w:rsidRPr="00852E1D">
        <w:rPr>
          <w:b/>
          <w:bCs/>
          <w:bdr w:val="none" w:sz="0" w:space="0" w:color="auto" w:frame="1"/>
        </w:rPr>
        <w:t>Prisma</w:t>
      </w:r>
      <w:r w:rsidRPr="00852E1D">
        <w:t>.</w:t>
      </w:r>
    </w:p>
    <w:p w14:paraId="59F6D08F" w14:textId="77777777" w:rsidR="0085561E" w:rsidRPr="00852E1D" w:rsidRDefault="0085561E" w:rsidP="00EA534D">
      <w:pPr>
        <w:pStyle w:val="BodyText"/>
        <w:numPr>
          <w:ilvl w:val="0"/>
          <w:numId w:val="54"/>
        </w:numPr>
      </w:pPr>
      <w:r w:rsidRPr="00852E1D">
        <w:rPr>
          <w:b/>
          <w:bCs/>
          <w:bdr w:val="none" w:sz="0" w:space="0" w:color="auto" w:frame="1"/>
        </w:rPr>
        <w:t>Third-Party Integration:</w:t>
      </w:r>
      <w:r w:rsidRPr="00852E1D">
        <w:t xml:space="preserve"> Gained practical experience integrating diverse external services such as </w:t>
      </w:r>
      <w:r w:rsidRPr="00852E1D">
        <w:rPr>
          <w:b/>
          <w:bCs/>
          <w:bdr w:val="none" w:sz="0" w:space="0" w:color="auto" w:frame="1"/>
        </w:rPr>
        <w:t>SSLCommerz</w:t>
      </w:r>
      <w:r w:rsidRPr="00852E1D">
        <w:t xml:space="preserve"> (FinTech) for payments and potentially Cloudinary for image optimization.</w:t>
      </w:r>
    </w:p>
    <w:p w14:paraId="6CABE473" w14:textId="77777777" w:rsidR="0085561E" w:rsidRPr="00852E1D" w:rsidRDefault="0085561E" w:rsidP="00EA534D">
      <w:pPr>
        <w:pStyle w:val="BodyText"/>
        <w:numPr>
          <w:ilvl w:val="0"/>
          <w:numId w:val="54"/>
        </w:numPr>
      </w:pPr>
      <w:r w:rsidRPr="00852E1D">
        <w:rPr>
          <w:b/>
          <w:bCs/>
          <w:bdr w:val="none" w:sz="0" w:space="0" w:color="auto" w:frame="1"/>
        </w:rPr>
        <w:t>Complex Logic Implementation:</w:t>
      </w:r>
      <w:r w:rsidRPr="00852E1D">
        <w:t xml:space="preserve"> Solved challenging problems related to relational data modeling—specifically linking "Inspiration Projects" to "Raw Materials" and managing inventory concurrency during checkout.</w:t>
      </w:r>
    </w:p>
    <w:p w14:paraId="1967FC34" w14:textId="77777777" w:rsidR="0085561E" w:rsidRPr="00852E1D" w:rsidRDefault="0085561E" w:rsidP="00EA534D">
      <w:pPr>
        <w:pStyle w:val="BodyText"/>
        <w:numPr>
          <w:ilvl w:val="0"/>
          <w:numId w:val="54"/>
        </w:numPr>
      </w:pPr>
      <w:r w:rsidRPr="00852E1D">
        <w:rPr>
          <w:b/>
          <w:bCs/>
          <w:bdr w:val="none" w:sz="0" w:space="0" w:color="auto" w:frame="1"/>
        </w:rPr>
        <w:t>Professional Development:</w:t>
      </w:r>
      <w:r w:rsidRPr="00852E1D">
        <w:t xml:space="preserve"> Reinforced the importance of code reviews, strict typing with </w:t>
      </w:r>
      <w:r w:rsidRPr="00852E1D">
        <w:rPr>
          <w:b/>
          <w:bCs/>
          <w:bdr w:val="none" w:sz="0" w:space="0" w:color="auto" w:frame="1"/>
        </w:rPr>
        <w:t>TypeScript</w:t>
      </w:r>
      <w:r w:rsidRPr="00852E1D">
        <w:t>, and adhering to modular project structures. Overall, the practicum bridged the gap between academic concepts and industry-standard software engineering practices.</w:t>
      </w:r>
    </w:p>
    <w:p w14:paraId="2526D9A8" w14:textId="19CAE5D3" w:rsidR="0085561E" w:rsidRDefault="0085561E" w:rsidP="0085561E">
      <w:pPr>
        <w:pStyle w:val="BodyText"/>
      </w:pPr>
    </w:p>
    <w:p w14:paraId="17DF9650" w14:textId="7796398D" w:rsidR="0085561E" w:rsidRDefault="0085561E" w:rsidP="0085561E">
      <w:pPr>
        <w:pStyle w:val="BodyText"/>
      </w:pPr>
    </w:p>
    <w:p w14:paraId="592AC2CB" w14:textId="718BE87E" w:rsidR="0085561E" w:rsidRDefault="0085561E" w:rsidP="0085561E">
      <w:pPr>
        <w:pStyle w:val="BodyText"/>
      </w:pPr>
    </w:p>
    <w:p w14:paraId="1F631E37" w14:textId="77777777" w:rsidR="0085561E" w:rsidRPr="00FA1992" w:rsidRDefault="0085561E" w:rsidP="0085561E">
      <w:pPr>
        <w:pStyle w:val="BodyText"/>
      </w:pPr>
    </w:p>
    <w:p w14:paraId="76C3E911" w14:textId="77777777" w:rsidR="00FA1992" w:rsidRPr="00FA1992" w:rsidRDefault="00FA1992" w:rsidP="00FA1992">
      <w:pPr>
        <w:pStyle w:val="Heading4"/>
      </w:pPr>
      <w:bookmarkStart w:id="268" w:name="_Toc219643205"/>
      <w:r w:rsidRPr="00FA1992">
        <w:t>10.5 Future Plan</w:t>
      </w:r>
      <w:bookmarkEnd w:id="268"/>
    </w:p>
    <w:p w14:paraId="54D13858" w14:textId="77777777" w:rsidR="00FA1992" w:rsidRPr="00FA1992" w:rsidRDefault="00FA1992" w:rsidP="00FA1992">
      <w:pPr>
        <w:pStyle w:val="BodyText"/>
      </w:pPr>
      <w:r w:rsidRPr="00FA1992">
        <w:t>Future development of the system will focus on addressing the identified limitations and preparing it for larger-scale deployment. Planned improvements include:</w:t>
      </w:r>
    </w:p>
    <w:p w14:paraId="796B7BE1" w14:textId="77777777" w:rsidR="00FA1992" w:rsidRPr="00FA1992" w:rsidRDefault="00FA1992" w:rsidP="00EA534D">
      <w:pPr>
        <w:pStyle w:val="BodyText"/>
        <w:numPr>
          <w:ilvl w:val="0"/>
          <w:numId w:val="15"/>
        </w:numPr>
      </w:pPr>
      <w:r w:rsidRPr="00FA1992">
        <w:rPr>
          <w:b/>
          <w:bCs/>
        </w:rPr>
        <w:t>Native Mobile Application:</w:t>
      </w:r>
      <w:r w:rsidRPr="00FA1992">
        <w:t> Developing cross-platform apps (using .NET MAUI or React Native) to leverage native push notifications and background location tracking.</w:t>
      </w:r>
    </w:p>
    <w:p w14:paraId="2B7C66DE" w14:textId="77777777" w:rsidR="00FA1992" w:rsidRPr="00FA1992" w:rsidRDefault="00FA1992" w:rsidP="00EA534D">
      <w:pPr>
        <w:pStyle w:val="BodyText"/>
        <w:numPr>
          <w:ilvl w:val="0"/>
          <w:numId w:val="15"/>
        </w:numPr>
      </w:pPr>
      <w:r w:rsidRPr="00FA1992">
        <w:rPr>
          <w:b/>
          <w:bCs/>
        </w:rPr>
        <w:t>Real-Time Chat Module:</w:t>
      </w:r>
      <w:r w:rsidRPr="00FA1992">
        <w:t> Implementing a WebSocket-based (SignalR) chat system to allow users and providers to communicate instantly within the app.</w:t>
      </w:r>
    </w:p>
    <w:p w14:paraId="5E831D80" w14:textId="77777777" w:rsidR="00FA1992" w:rsidRPr="00FA1992" w:rsidRDefault="00FA1992" w:rsidP="00EA534D">
      <w:pPr>
        <w:pStyle w:val="BodyText"/>
        <w:numPr>
          <w:ilvl w:val="0"/>
          <w:numId w:val="15"/>
        </w:numPr>
      </w:pPr>
      <w:r w:rsidRPr="00FA1992">
        <w:rPr>
          <w:b/>
          <w:bCs/>
        </w:rPr>
        <w:t>Advanced Recommendation Engine:</w:t>
      </w:r>
      <w:r w:rsidRPr="00FA1992">
        <w:t> Using Machine Learning to suggest services to users based on their past booking history and search patterns.</w:t>
      </w:r>
    </w:p>
    <w:p w14:paraId="670FA2F2" w14:textId="77777777" w:rsidR="00FA1992" w:rsidRPr="00FA1992" w:rsidRDefault="00FA1992" w:rsidP="00EA534D">
      <w:pPr>
        <w:pStyle w:val="BodyText"/>
        <w:numPr>
          <w:ilvl w:val="0"/>
          <w:numId w:val="15"/>
        </w:numPr>
      </w:pPr>
      <w:r w:rsidRPr="00FA1992">
        <w:rPr>
          <w:b/>
          <w:bCs/>
        </w:rPr>
        <w:t>Multiple Payment Options:</w:t>
      </w:r>
      <w:r w:rsidRPr="00FA1992">
        <w:t> Expanding beyond SSLCommerz to include bKash, Nagad, and Stripe APIs for broader payment accessibility.</w:t>
      </w:r>
    </w:p>
    <w:p w14:paraId="5DEB09E2" w14:textId="77777777" w:rsidR="00FA1992" w:rsidRPr="00FA1992" w:rsidRDefault="00FA1992" w:rsidP="00EA534D">
      <w:pPr>
        <w:pStyle w:val="BodyText"/>
        <w:numPr>
          <w:ilvl w:val="0"/>
          <w:numId w:val="15"/>
        </w:numPr>
      </w:pPr>
      <w:r w:rsidRPr="00FA1992">
        <w:rPr>
          <w:b/>
          <w:bCs/>
        </w:rPr>
        <w:lastRenderedPageBreak/>
        <w:t>Infrastructure Scalability:</w:t>
      </w:r>
      <w:r w:rsidRPr="00FA1992">
        <w:t> Migrating the monolithic architecture to microservices (separating Auth, Booking, and Notification services) to handle thousands of concurrent users.</w:t>
      </w:r>
    </w:p>
    <w:p w14:paraId="1CE7197E" w14:textId="77777777" w:rsidR="00FA1992" w:rsidRPr="00FA1992" w:rsidRDefault="00FA1992" w:rsidP="00EA534D">
      <w:pPr>
        <w:pStyle w:val="BodyText"/>
        <w:numPr>
          <w:ilvl w:val="0"/>
          <w:numId w:val="15"/>
        </w:numPr>
      </w:pPr>
      <w:r w:rsidRPr="00FA1992">
        <w:rPr>
          <w:b/>
          <w:bCs/>
        </w:rPr>
        <w:t>Enhanced AI Features:</w:t>
      </w:r>
      <w:r w:rsidRPr="00FA1992">
        <w:t> Implementing image recognition to automatically categorize portfolio photos uploaded by providers.</w:t>
      </w:r>
    </w:p>
    <w:p w14:paraId="68C9A9F3" w14:textId="618F3E2A" w:rsidR="009615EF" w:rsidRDefault="00FA1992" w:rsidP="00FA1992">
      <w:pPr>
        <w:pStyle w:val="BodyText"/>
      </w:pPr>
      <w:r w:rsidRPr="00FA1992">
        <w:t>These enhancements will help transition Neighbourly from a functional prototype to a market-ready platform capable of serving a city-wide user base.</w:t>
      </w:r>
    </w:p>
    <w:p w14:paraId="4F50AEC5" w14:textId="654D896A" w:rsidR="006E776B" w:rsidRDefault="006E776B" w:rsidP="00FA1992">
      <w:pPr>
        <w:pStyle w:val="BodyText"/>
      </w:pPr>
    </w:p>
    <w:p w14:paraId="6A9D9D25" w14:textId="3BA27506" w:rsidR="006E776B" w:rsidRDefault="006E776B" w:rsidP="00FA1992">
      <w:pPr>
        <w:pStyle w:val="BodyText"/>
      </w:pPr>
    </w:p>
    <w:p w14:paraId="62704630" w14:textId="08418592" w:rsidR="006E776B" w:rsidRDefault="006E776B" w:rsidP="00FA1992">
      <w:pPr>
        <w:pStyle w:val="BodyText"/>
      </w:pPr>
    </w:p>
    <w:p w14:paraId="54ADD541" w14:textId="2BDB06B1" w:rsidR="006E776B" w:rsidRDefault="006E776B" w:rsidP="00FA1992">
      <w:pPr>
        <w:pStyle w:val="BodyText"/>
      </w:pPr>
    </w:p>
    <w:p w14:paraId="68FDDB2D" w14:textId="77777777" w:rsidR="006E776B" w:rsidRPr="00852E1D" w:rsidRDefault="006E776B" w:rsidP="006E776B">
      <w:pPr>
        <w:pStyle w:val="BodyText"/>
      </w:pPr>
      <w:r w:rsidRPr="00852E1D">
        <w:t>Future development of the system will focus on addressing the identified limitations and preparing it for larger-scale deployment. Planned improvements include:</w:t>
      </w:r>
    </w:p>
    <w:p w14:paraId="6DCE3C64" w14:textId="77777777" w:rsidR="006E776B" w:rsidRPr="00852E1D" w:rsidRDefault="006E776B" w:rsidP="00EA534D">
      <w:pPr>
        <w:pStyle w:val="BodyText"/>
        <w:numPr>
          <w:ilvl w:val="0"/>
          <w:numId w:val="55"/>
        </w:numPr>
      </w:pPr>
      <w:r w:rsidRPr="00852E1D">
        <w:rPr>
          <w:b/>
          <w:bCs/>
          <w:bdr w:val="none" w:sz="0" w:space="0" w:color="auto" w:frame="1"/>
        </w:rPr>
        <w:t>Augmented Reality (AR) View:</w:t>
      </w:r>
      <w:r w:rsidRPr="00852E1D">
        <w:t xml:space="preserve"> Implementing a "View in Room" feature using WebXR, allowing customers to use their phone camera to visualize tiles on their floors before buying.</w:t>
      </w:r>
    </w:p>
    <w:p w14:paraId="5446D0B1" w14:textId="77777777" w:rsidR="006E776B" w:rsidRPr="00852E1D" w:rsidRDefault="006E776B" w:rsidP="00EA534D">
      <w:pPr>
        <w:pStyle w:val="BodyText"/>
        <w:numPr>
          <w:ilvl w:val="0"/>
          <w:numId w:val="55"/>
        </w:numPr>
      </w:pPr>
      <w:r w:rsidRPr="00852E1D">
        <w:rPr>
          <w:b/>
          <w:bCs/>
          <w:bdr w:val="none" w:sz="0" w:space="0" w:color="auto" w:frame="1"/>
        </w:rPr>
        <w:t>Live Chat Module:</w:t>
      </w:r>
      <w:r w:rsidRPr="00852E1D">
        <w:t xml:space="preserve"> Integration of a real-time support widget (like WhatsApp Business API or Tawk.to) to allow instant communication between architects/homeowners and sales staff.</w:t>
      </w:r>
    </w:p>
    <w:p w14:paraId="3BC108CB" w14:textId="77777777" w:rsidR="006E776B" w:rsidRPr="00852E1D" w:rsidRDefault="006E776B" w:rsidP="00EA534D">
      <w:pPr>
        <w:pStyle w:val="BodyText"/>
        <w:numPr>
          <w:ilvl w:val="0"/>
          <w:numId w:val="55"/>
        </w:numPr>
      </w:pPr>
      <w:r w:rsidRPr="00852E1D">
        <w:rPr>
          <w:b/>
          <w:bCs/>
          <w:bdr w:val="none" w:sz="0" w:space="0" w:color="auto" w:frame="1"/>
        </w:rPr>
        <w:t>AI Design Assistant:</w:t>
      </w:r>
      <w:r w:rsidRPr="00852E1D">
        <w:t xml:space="preserve"> Using Machine Learning to suggest matching products (e.g., suggesting a specific basin that matches the selected floor tiles).</w:t>
      </w:r>
    </w:p>
    <w:p w14:paraId="777B1C33" w14:textId="77777777" w:rsidR="006E776B" w:rsidRPr="00852E1D" w:rsidRDefault="006E776B" w:rsidP="00EA534D">
      <w:pPr>
        <w:pStyle w:val="BodyText"/>
        <w:numPr>
          <w:ilvl w:val="0"/>
          <w:numId w:val="55"/>
        </w:numPr>
      </w:pPr>
      <w:r w:rsidRPr="00852E1D">
        <w:rPr>
          <w:b/>
          <w:bCs/>
          <w:bdr w:val="none" w:sz="0" w:space="0" w:color="auto" w:frame="1"/>
        </w:rPr>
        <w:t>Multi-Warehouse Support:</w:t>
      </w:r>
      <w:r w:rsidRPr="00852E1D">
        <w:t xml:space="preserve"> expanding the database schema to track stock levels across multiple physical showroom locations.</w:t>
      </w:r>
    </w:p>
    <w:p w14:paraId="48F5C32B" w14:textId="77777777" w:rsidR="006E776B" w:rsidRPr="00852E1D" w:rsidRDefault="006E776B" w:rsidP="00EA534D">
      <w:pPr>
        <w:pStyle w:val="BodyText"/>
        <w:numPr>
          <w:ilvl w:val="0"/>
          <w:numId w:val="55"/>
        </w:numPr>
      </w:pPr>
      <w:r w:rsidRPr="00852E1D">
        <w:rPr>
          <w:b/>
          <w:bCs/>
          <w:bdr w:val="none" w:sz="0" w:space="0" w:color="auto" w:frame="1"/>
        </w:rPr>
        <w:t>Dynamic Shipping Calculation:</w:t>
      </w:r>
      <w:r w:rsidRPr="00852E1D">
        <w:t xml:space="preserve"> Integration with logistics APIs (like Pathao or RedX) to automatically calculate shipping costs based on the weight of heavy materials like stone or tiles.</w:t>
      </w:r>
    </w:p>
    <w:p w14:paraId="174D1F2B" w14:textId="77777777" w:rsidR="006E776B" w:rsidRPr="00852E1D" w:rsidRDefault="006E776B" w:rsidP="006E776B">
      <w:pPr>
        <w:pStyle w:val="BodyText"/>
      </w:pPr>
      <w:r w:rsidRPr="00852E1D">
        <w:lastRenderedPageBreak/>
        <w:t xml:space="preserve">These enhancements will help transition </w:t>
      </w:r>
      <w:r w:rsidRPr="00852E1D">
        <w:rPr>
          <w:b/>
          <w:bCs/>
          <w:bdr w:val="none" w:sz="0" w:space="0" w:color="auto" w:frame="1"/>
        </w:rPr>
        <w:t>Auraluxe</w:t>
      </w:r>
      <w:r w:rsidRPr="00852E1D">
        <w:t xml:space="preserve"> from a functional prototype to a market-leading digital platform in the luxury building materials sector.</w:t>
      </w:r>
    </w:p>
    <w:p w14:paraId="0C9C733E" w14:textId="77777777" w:rsidR="006E776B" w:rsidRDefault="006E776B" w:rsidP="00FA1992">
      <w:pPr>
        <w:pStyle w:val="BodyText"/>
      </w:pPr>
    </w:p>
    <w:p w14:paraId="10432D55" w14:textId="77777777" w:rsidR="009615EF" w:rsidRDefault="009615EF">
      <w:pPr>
        <w:spacing w:after="0" w:line="360" w:lineRule="auto"/>
        <w:rPr>
          <w:shd w:val="clear" w:color="auto" w:fill="FFFFFF"/>
        </w:rPr>
      </w:pPr>
      <w:r>
        <w:br w:type="page"/>
      </w:r>
    </w:p>
    <w:p w14:paraId="1A5825B0" w14:textId="586D95FE" w:rsidR="00060C75" w:rsidRPr="00060C75" w:rsidRDefault="00060C75" w:rsidP="00060C75">
      <w:pPr>
        <w:pStyle w:val="Heading2"/>
        <w:rPr>
          <w:b/>
          <w:bCs/>
        </w:rPr>
      </w:pPr>
      <w:bookmarkStart w:id="269" w:name="_Toc219643206"/>
      <w:r w:rsidRPr="00060C75">
        <w:rPr>
          <w:b/>
          <w:bCs/>
        </w:rPr>
        <w:lastRenderedPageBreak/>
        <w:t>Bibliography</w:t>
      </w:r>
      <w:bookmarkEnd w:id="269"/>
    </w:p>
    <w:p w14:paraId="0F82D386" w14:textId="231C93A0" w:rsidR="00FA1992" w:rsidRPr="00060C75" w:rsidRDefault="009615EF" w:rsidP="00060C75">
      <w:pPr>
        <w:pStyle w:val="ReferenceEntry"/>
      </w:pPr>
      <w:r w:rsidRPr="00060C75">
        <w:t>FORTUNE (2024). Hyperlocal Services Market Size, Share | Growth Report [2032]. [online] Fortunebusinessinsights.com</w:t>
      </w:r>
    </w:p>
    <w:p w14:paraId="1F6FCD70" w14:textId="58B9F0CB" w:rsidR="00B7286D" w:rsidRPr="00060C75" w:rsidRDefault="00B7286D" w:rsidP="00060C75">
      <w:pPr>
        <w:pStyle w:val="ReferenceEntry"/>
      </w:pPr>
      <w:r w:rsidRPr="00B7286D">
        <w:t xml:space="preserve">Folio3 (2025). A Guide to Hyperlocal Marketplaces </w:t>
      </w:r>
      <w:r w:rsidRPr="00060C75">
        <w:t>and</w:t>
      </w:r>
      <w:r w:rsidRPr="00B7286D">
        <w:t xml:space="preserve"> Ecommerce. [online] Folio3 Ecommerce.</w:t>
      </w:r>
    </w:p>
    <w:p w14:paraId="342FA3C4" w14:textId="77777777" w:rsidR="00102D10" w:rsidRPr="00102D10" w:rsidRDefault="00102D10" w:rsidP="00060C75">
      <w:pPr>
        <w:pStyle w:val="ReferenceEntry"/>
      </w:pPr>
      <w:r w:rsidRPr="00102D10">
        <w:t>Huggingface.co. (2025). Inference Providers. [online] Available at: https://huggingface.co/docs/inference-providers/en/index.</w:t>
      </w:r>
    </w:p>
    <w:p w14:paraId="5BA07EF0" w14:textId="7ECFF797" w:rsidR="00102D10" w:rsidRPr="00102D10" w:rsidRDefault="00102D10" w:rsidP="00060C75">
      <w:pPr>
        <w:pStyle w:val="ReferenceEntry"/>
      </w:pPr>
      <w:r w:rsidRPr="00102D10">
        <w:t>location-iq (2025). GitHub - location-iq/locationiq-csharp-client. [online] GitHub. Available at: https://github.com/location-iq/locationiq-csharp-client</w:t>
      </w:r>
      <w:r w:rsidRPr="00060C75">
        <w:t>.</w:t>
      </w:r>
    </w:p>
    <w:p w14:paraId="4D97BAC6" w14:textId="1F993F8B" w:rsidR="00102D10" w:rsidRPr="00102D10" w:rsidRDefault="00102D10" w:rsidP="00060C75">
      <w:pPr>
        <w:pStyle w:val="ReferenceEntry"/>
      </w:pPr>
      <w:r w:rsidRPr="00102D10">
        <w:t>Mramba, B.P. and Kaijage, S.F. (2018). Design of an Interactive Mobile Application for Maternal, Neonatal and Infant Care Support for Tanzania. Journal of Software Engineering and Applications, 11(12), pp.569–584.</w:t>
      </w:r>
    </w:p>
    <w:p w14:paraId="7B3B0A7B" w14:textId="55278B91" w:rsidR="00102D10" w:rsidRPr="00102D10" w:rsidRDefault="00102D10" w:rsidP="00060C75">
      <w:pPr>
        <w:pStyle w:val="ReferenceEntry"/>
      </w:pPr>
      <w:r w:rsidRPr="00102D10">
        <w:t>NDepend (2024). Clean Architecture in ASP.NET Core - NDepend Blog. [online] NDepend Blog. Available at: https://blog.ndepend.com/clean-architecture-for-asp-net-core-solution.</w:t>
      </w:r>
    </w:p>
    <w:p w14:paraId="42BD457B" w14:textId="5A2E4DD1" w:rsidR="00102D10" w:rsidRPr="00102D10" w:rsidRDefault="00102D10" w:rsidP="00060C75">
      <w:pPr>
        <w:pStyle w:val="ReferenceEntry"/>
      </w:pPr>
      <w:r w:rsidRPr="00102D10">
        <w:t>Raza, J. (2025). Building a Simple Text Generation App with Hugging Face Model APIs. [online] Medium. Available at: https://medium.com/@jhonraza/building-a-simple-text-generation-app-with-hugging-face-model-apis.</w:t>
      </w:r>
    </w:p>
    <w:p w14:paraId="28CE5308" w14:textId="787AC87E" w:rsidR="00102D10" w:rsidRPr="00102D10" w:rsidRDefault="00102D10" w:rsidP="00060C75">
      <w:pPr>
        <w:pStyle w:val="ReferenceEntry"/>
      </w:pPr>
      <w:r w:rsidRPr="00102D10">
        <w:t>Shipturtle. (2025). Marketplace Trends for 2025 You Should Not Miss. [online] Available at: https://www.shipturtle.com/blog/online-marketplace-industry-trends.</w:t>
      </w:r>
    </w:p>
    <w:p w14:paraId="223BBC47" w14:textId="155C178F" w:rsidR="00102D10" w:rsidRPr="00060C75" w:rsidRDefault="00102D10" w:rsidP="00060C75">
      <w:pPr>
        <w:pStyle w:val="ReferenceEntry"/>
      </w:pPr>
      <w:r w:rsidRPr="00102D10">
        <w:t>www.rst.software. (n.d.). 6 common geolocation app development challenges and how to overcome them | RST Software. [online] Available at: https://www.rst.software/blog/6-common-geolocation-app-development-challenges-and-how-to-overcome-them.</w:t>
      </w:r>
    </w:p>
    <w:p w14:paraId="27364DD4" w14:textId="60FA476D" w:rsidR="00102D10" w:rsidRPr="00060C75" w:rsidRDefault="00060C75" w:rsidP="00060C75">
      <w:pPr>
        <w:pStyle w:val="ReferenceEntry"/>
      </w:pPr>
      <w:r w:rsidRPr="00060C75">
        <w:t>Pressman, R. S. and Maxim, B. R. (2014), Software Engineering: A Practitioner’s Approach, 8th edn, McGraw-Hill Education, New York.</w:t>
      </w:r>
    </w:p>
    <w:p w14:paraId="47D998CF" w14:textId="45A40BC2" w:rsidR="00060C75" w:rsidRPr="00060C75" w:rsidRDefault="00060C75" w:rsidP="00060C75">
      <w:pPr>
        <w:pStyle w:val="ReferenceEntry"/>
      </w:pPr>
      <w:r w:rsidRPr="00060C75">
        <w:t>Ghezzi, C., Jazayeri, M. and Mandrioli, D. (2002), Fundamentals of Software Engineering, 2nd edn, Prentice Hall, Upper Saddle River.</w:t>
      </w:r>
    </w:p>
    <w:p w14:paraId="78191BF1" w14:textId="77777777" w:rsidR="00060C75" w:rsidRPr="00060C75" w:rsidRDefault="00060C75" w:rsidP="00060C75">
      <w:pPr>
        <w:pStyle w:val="ReferenceEntry"/>
      </w:pPr>
      <w:r w:rsidRPr="00060C75">
        <w:lastRenderedPageBreak/>
        <w:t>Sommerville, I. (2011a), Requirements Engineering, 9th edn, Pearson.</w:t>
      </w:r>
    </w:p>
    <w:p w14:paraId="37E4D85A" w14:textId="1D12DF9C" w:rsidR="00060C75" w:rsidRPr="00060C75" w:rsidRDefault="00060C75" w:rsidP="00060C75">
      <w:pPr>
        <w:pStyle w:val="ReferenceEntry"/>
      </w:pPr>
      <w:r w:rsidRPr="00060C75">
        <w:t>Sommerville, I. (2011b), Requirements Engineering: From System Goals to UML Models to Software Specifications, Pearson Education, London.</w:t>
      </w:r>
    </w:p>
    <w:p w14:paraId="4774DBFF" w14:textId="2384C777" w:rsidR="00060C75" w:rsidRPr="00060C75" w:rsidRDefault="00060C75" w:rsidP="00060C75">
      <w:pPr>
        <w:pStyle w:val="ReferenceEntry"/>
      </w:pPr>
      <w:r w:rsidRPr="00060C75">
        <w:t>Sommerville, I. (2016), Software Engineering, 10th edn, Pearson, Boston.</w:t>
      </w:r>
    </w:p>
    <w:p w14:paraId="5BFD275B" w14:textId="5D68511F" w:rsidR="00060C75" w:rsidRPr="00060C75" w:rsidRDefault="00060C75" w:rsidP="00060C75">
      <w:pPr>
        <w:pStyle w:val="ReferenceEntry"/>
      </w:pPr>
      <w:r w:rsidRPr="00060C75">
        <w:t>Bass, L., Clements, P. and Kazman, R. (2012), Software Architecture in Practice, 3rd edn, Addison-Wesley, Boston.</w:t>
      </w:r>
    </w:p>
    <w:p w14:paraId="261605BD" w14:textId="7651D632" w:rsidR="00102D10" w:rsidRPr="00060C75" w:rsidRDefault="00060C75" w:rsidP="00060C75">
      <w:pPr>
        <w:pStyle w:val="ReferenceEntry"/>
      </w:pPr>
      <w:r w:rsidRPr="00060C75">
        <w:t>Turban, E. and Volonino, L. (2010), Information Technology for Management, 7th edn, John Wiley &amp; Sons, Hoboken.</w:t>
      </w:r>
    </w:p>
    <w:p w14:paraId="782C2C22" w14:textId="4A7B33E1" w:rsidR="00060C75" w:rsidRPr="00B7286D" w:rsidRDefault="00060C75" w:rsidP="00060C75">
      <w:pPr>
        <w:pStyle w:val="ReferenceEntry"/>
      </w:pPr>
      <w:r w:rsidRPr="00060C75">
        <w:t>Hevner, A. R. and Chatterjee, S. (2010), Design Research in Information Systems: Theory and Practice, Springer, New York.</w:t>
      </w:r>
    </w:p>
    <w:p w14:paraId="5BDA077D" w14:textId="77777777" w:rsidR="00B7286D" w:rsidRDefault="00B7286D" w:rsidP="00B7286D">
      <w:pPr>
        <w:pStyle w:val="ReferenceEntry"/>
      </w:pPr>
    </w:p>
    <w:p w14:paraId="1A37652F" w14:textId="66EC2703" w:rsidR="00FA1992" w:rsidRDefault="00FA1992" w:rsidP="004E101A"/>
    <w:p w14:paraId="18A40626" w14:textId="466626DE" w:rsidR="004C06CC" w:rsidRPr="004C06CC" w:rsidRDefault="004C06CC" w:rsidP="004C06CC">
      <w:pPr>
        <w:spacing w:before="100" w:beforeAutospacing="1" w:after="100" w:afterAutospacing="1" w:line="240" w:lineRule="auto"/>
        <w:jc w:val="left"/>
        <w:rPr>
          <w:rFonts w:eastAsia="Times New Roman"/>
        </w:rPr>
      </w:pPr>
    </w:p>
    <w:p w14:paraId="0CA19B73" w14:textId="7EC3E907" w:rsidR="004C06CC" w:rsidRPr="004E101A" w:rsidRDefault="004C06CC" w:rsidP="004E101A"/>
    <w:sectPr w:rsidR="004C06CC" w:rsidRPr="004E101A" w:rsidSect="004149BD">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95AFF" w14:textId="77777777" w:rsidR="0064066B" w:rsidRDefault="0064066B" w:rsidP="00C3731C">
      <w:pPr>
        <w:spacing w:after="0" w:line="240" w:lineRule="auto"/>
      </w:pPr>
      <w:r>
        <w:separator/>
      </w:r>
    </w:p>
  </w:endnote>
  <w:endnote w:type="continuationSeparator" w:id="0">
    <w:p w14:paraId="7F520614" w14:textId="77777777" w:rsidR="0064066B" w:rsidRDefault="0064066B"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4C04EE5C" w14:textId="77777777" w:rsidR="00B64CC7" w:rsidRDefault="00B64CC7">
        <w:pPr>
          <w:pStyle w:val="Footer"/>
        </w:pPr>
        <w:r>
          <w:fldChar w:fldCharType="begin"/>
        </w:r>
        <w:r>
          <w:instrText xml:space="preserve"> PAGE   \* MERGEFORMAT </w:instrText>
        </w:r>
        <w:r>
          <w:fldChar w:fldCharType="separate"/>
        </w:r>
        <w:r>
          <w:rPr>
            <w:noProof/>
          </w:rPr>
          <w:t>iii</w:t>
        </w:r>
        <w:r>
          <w:rPr>
            <w:noProof/>
          </w:rPr>
          <w:fldChar w:fldCharType="end"/>
        </w:r>
      </w:p>
    </w:sdtContent>
  </w:sdt>
  <w:p w14:paraId="74392F23" w14:textId="77777777" w:rsidR="00B64CC7" w:rsidRDefault="00B64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173715"/>
      <w:docPartObj>
        <w:docPartGallery w:val="Page Numbers (Bottom of Page)"/>
        <w:docPartUnique/>
      </w:docPartObj>
    </w:sdtPr>
    <w:sdtEndPr>
      <w:rPr>
        <w:noProof/>
      </w:rPr>
    </w:sdtEndPr>
    <w:sdtContent>
      <w:p w14:paraId="2E9DA1B4" w14:textId="77777777" w:rsidR="00B64CC7" w:rsidRDefault="00B64CC7">
        <w:pPr>
          <w:pStyle w:val="Footer"/>
        </w:pPr>
        <w:r>
          <w:fldChar w:fldCharType="begin"/>
        </w:r>
        <w:r>
          <w:instrText xml:space="preserve"> PAGE   \* MERGEFORMAT </w:instrText>
        </w:r>
        <w:r>
          <w:fldChar w:fldCharType="separate"/>
        </w:r>
        <w:r>
          <w:rPr>
            <w:noProof/>
          </w:rPr>
          <w:t>xii</w:t>
        </w:r>
        <w:r>
          <w:rPr>
            <w:noProof/>
          </w:rPr>
          <w:fldChar w:fldCharType="end"/>
        </w:r>
      </w:p>
    </w:sdtContent>
  </w:sdt>
  <w:p w14:paraId="70514CDB" w14:textId="77777777" w:rsidR="00B64CC7" w:rsidRDefault="00B64C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173716"/>
      <w:docPartObj>
        <w:docPartGallery w:val="Page Numbers (Bottom of Page)"/>
        <w:docPartUnique/>
      </w:docPartObj>
    </w:sdtPr>
    <w:sdtEndPr>
      <w:rPr>
        <w:noProof/>
        <w:sz w:val="22"/>
        <w:szCs w:val="22"/>
      </w:rPr>
    </w:sdtEndPr>
    <w:sdtContent>
      <w:p w14:paraId="12E57A81" w14:textId="77777777" w:rsidR="00B64CC7" w:rsidRPr="005408A0" w:rsidRDefault="00B64CC7">
        <w:pPr>
          <w:pStyle w:val="Footer"/>
          <w:rPr>
            <w:sz w:val="22"/>
            <w:szCs w:val="22"/>
          </w:rPr>
        </w:pPr>
        <w:r w:rsidRPr="005408A0">
          <w:rPr>
            <w:sz w:val="22"/>
            <w:szCs w:val="22"/>
          </w:rPr>
          <w:fldChar w:fldCharType="begin"/>
        </w:r>
        <w:r w:rsidRPr="005408A0">
          <w:rPr>
            <w:sz w:val="22"/>
            <w:szCs w:val="22"/>
          </w:rPr>
          <w:instrText xml:space="preserve"> PAGE   \* MERGEFORMAT </w:instrText>
        </w:r>
        <w:r w:rsidRPr="005408A0">
          <w:rPr>
            <w:sz w:val="22"/>
            <w:szCs w:val="22"/>
          </w:rPr>
          <w:fldChar w:fldCharType="separate"/>
        </w:r>
        <w:r>
          <w:rPr>
            <w:noProof/>
            <w:sz w:val="22"/>
            <w:szCs w:val="22"/>
          </w:rPr>
          <w:t>18</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201DE" w14:textId="77777777" w:rsidR="00B64CC7" w:rsidRDefault="00B64C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6F53E" w14:textId="77777777" w:rsidR="0064066B" w:rsidRDefault="0064066B" w:rsidP="00C3731C">
      <w:pPr>
        <w:spacing w:after="0" w:line="240" w:lineRule="auto"/>
      </w:pPr>
      <w:r>
        <w:separator/>
      </w:r>
    </w:p>
  </w:footnote>
  <w:footnote w:type="continuationSeparator" w:id="0">
    <w:p w14:paraId="1CF3D234" w14:textId="77777777" w:rsidR="0064066B" w:rsidRDefault="0064066B"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C7D32" w14:textId="77777777" w:rsidR="00B64CC7" w:rsidRPr="00E1349A" w:rsidRDefault="00B64CC7"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FA05" w14:textId="77777777" w:rsidR="00B64CC7" w:rsidRPr="00E1349A" w:rsidRDefault="00B64CC7"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22EB4" w14:textId="77777777" w:rsidR="00B64CC7" w:rsidRPr="00E1349A" w:rsidRDefault="00B64CC7"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00995" w14:textId="77777777" w:rsidR="00B64CC7" w:rsidRPr="00E1349A" w:rsidRDefault="00B64CC7"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3F8D9" w14:textId="77777777" w:rsidR="00B64CC7" w:rsidRDefault="00B64CC7"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41C55" w14:textId="77777777" w:rsidR="00B64CC7" w:rsidRDefault="00B64CC7"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0B03"/>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C91"/>
    <w:multiLevelType w:val="hybridMultilevel"/>
    <w:tmpl w:val="C4326C9E"/>
    <w:lvl w:ilvl="0" w:tplc="4BF6A12C">
      <w:start w:val="1"/>
      <w:numFmt w:val="bullet"/>
      <w:pStyle w:val="BulletedLis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D04857"/>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5082ADD"/>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062C08B9"/>
    <w:multiLevelType w:val="hybridMultilevel"/>
    <w:tmpl w:val="8322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B62ED"/>
    <w:multiLevelType w:val="hybridMultilevel"/>
    <w:tmpl w:val="C44C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C7C09"/>
    <w:multiLevelType w:val="hybridMultilevel"/>
    <w:tmpl w:val="D472B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D63EA7"/>
    <w:multiLevelType w:val="hybridMultilevel"/>
    <w:tmpl w:val="64C40E8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83E6C"/>
    <w:multiLevelType w:val="hybridMultilevel"/>
    <w:tmpl w:val="D8D890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522423"/>
    <w:multiLevelType w:val="hybridMultilevel"/>
    <w:tmpl w:val="2E46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4047B8"/>
    <w:multiLevelType w:val="hybridMultilevel"/>
    <w:tmpl w:val="22A6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0500C"/>
    <w:multiLevelType w:val="hybridMultilevel"/>
    <w:tmpl w:val="678E0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2C0E51"/>
    <w:multiLevelType w:val="hybridMultilevel"/>
    <w:tmpl w:val="F6943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F2562"/>
    <w:multiLevelType w:val="hybridMultilevel"/>
    <w:tmpl w:val="B448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A23157"/>
    <w:multiLevelType w:val="multilevel"/>
    <w:tmpl w:val="5E7C2ED4"/>
    <w:lvl w:ilvl="0">
      <w:start w:val="1"/>
      <w:numFmt w:val="decimal"/>
      <w:lvlText w:val="%1"/>
      <w:lvlJc w:val="left"/>
      <w:pPr>
        <w:ind w:left="435" w:hanging="435"/>
      </w:pPr>
      <w:rPr>
        <w:rFonts w:hint="default"/>
        <w:b/>
        <w:sz w:val="20"/>
      </w:rPr>
    </w:lvl>
    <w:lvl w:ilvl="1">
      <w:start w:val="1"/>
      <w:numFmt w:val="decimal"/>
      <w:lvlText w:val="%1.%2"/>
      <w:lvlJc w:val="left"/>
      <w:pPr>
        <w:ind w:left="435" w:hanging="435"/>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15" w15:restartNumberingAfterBreak="0">
    <w:nsid w:val="21002D4D"/>
    <w:multiLevelType w:val="hybridMultilevel"/>
    <w:tmpl w:val="615C8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85725F"/>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7" w15:restartNumberingAfterBreak="0">
    <w:nsid w:val="229D0B92"/>
    <w:multiLevelType w:val="hybridMultilevel"/>
    <w:tmpl w:val="64C40E8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B30259"/>
    <w:multiLevelType w:val="hybridMultilevel"/>
    <w:tmpl w:val="71B46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D36330"/>
    <w:multiLevelType w:val="hybridMultilevel"/>
    <w:tmpl w:val="D48C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A57D5"/>
    <w:multiLevelType w:val="multilevel"/>
    <w:tmpl w:val="ABA6731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8E4821"/>
    <w:multiLevelType w:val="multilevel"/>
    <w:tmpl w:val="C0ECA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B15170"/>
    <w:multiLevelType w:val="hybridMultilevel"/>
    <w:tmpl w:val="06043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77552B"/>
    <w:multiLevelType w:val="hybridMultilevel"/>
    <w:tmpl w:val="CFEAC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9F5E98"/>
    <w:multiLevelType w:val="hybridMultilevel"/>
    <w:tmpl w:val="EF2E5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514A288">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402399"/>
    <w:multiLevelType w:val="hybridMultilevel"/>
    <w:tmpl w:val="C5A60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A45586"/>
    <w:multiLevelType w:val="hybridMultilevel"/>
    <w:tmpl w:val="9B245E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B968B7"/>
    <w:multiLevelType w:val="hybridMultilevel"/>
    <w:tmpl w:val="525E3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7C6FE4"/>
    <w:multiLevelType w:val="multilevel"/>
    <w:tmpl w:val="79EE1A82"/>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9" w15:restartNumberingAfterBreak="0">
    <w:nsid w:val="4B9B4554"/>
    <w:multiLevelType w:val="hybridMultilevel"/>
    <w:tmpl w:val="B4A25B14"/>
    <w:lvl w:ilvl="0" w:tplc="DF2E805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3F2C52"/>
    <w:multiLevelType w:val="hybridMultilevel"/>
    <w:tmpl w:val="19ECE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57440F"/>
    <w:multiLevelType w:val="hybridMultilevel"/>
    <w:tmpl w:val="48403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D2413A"/>
    <w:multiLevelType w:val="hybridMultilevel"/>
    <w:tmpl w:val="0BAE92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4F20590"/>
    <w:multiLevelType w:val="multilevel"/>
    <w:tmpl w:val="ACCE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FC02D4"/>
    <w:multiLevelType w:val="hybridMultilevel"/>
    <w:tmpl w:val="3FB8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D328C"/>
    <w:multiLevelType w:val="hybridMultilevel"/>
    <w:tmpl w:val="ADD0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9E5CFD"/>
    <w:multiLevelType w:val="multilevel"/>
    <w:tmpl w:val="C1742D90"/>
    <w:lvl w:ilvl="0">
      <w:start w:val="1"/>
      <w:numFmt w:val="decimal"/>
      <w:lvlText w:val="%1."/>
      <w:lvlJc w:val="left"/>
      <w:pPr>
        <w:ind w:left="1080" w:hanging="360"/>
      </w:pPr>
    </w:lvl>
    <w:lvl w:ilvl="1">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37" w15:restartNumberingAfterBreak="0">
    <w:nsid w:val="58DF1EAA"/>
    <w:multiLevelType w:val="hybridMultilevel"/>
    <w:tmpl w:val="32A2C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ACF068E"/>
    <w:multiLevelType w:val="multilevel"/>
    <w:tmpl w:val="2990F07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9" w15:restartNumberingAfterBreak="0">
    <w:nsid w:val="5C8936C6"/>
    <w:multiLevelType w:val="multilevel"/>
    <w:tmpl w:val="21227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61C935CC"/>
    <w:multiLevelType w:val="hybridMultilevel"/>
    <w:tmpl w:val="1604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D500F1"/>
    <w:multiLevelType w:val="hybridMultilevel"/>
    <w:tmpl w:val="91480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461E90"/>
    <w:multiLevelType w:val="hybridMultilevel"/>
    <w:tmpl w:val="40A4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0802ED"/>
    <w:multiLevelType w:val="hybridMultilevel"/>
    <w:tmpl w:val="FC20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324B8E"/>
    <w:multiLevelType w:val="hybridMultilevel"/>
    <w:tmpl w:val="8038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D06F37"/>
    <w:multiLevelType w:val="multilevel"/>
    <w:tmpl w:val="B72CC9F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6" w15:restartNumberingAfterBreak="0">
    <w:nsid w:val="7193645E"/>
    <w:multiLevelType w:val="hybridMultilevel"/>
    <w:tmpl w:val="5F106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A76237"/>
    <w:multiLevelType w:val="hybridMultilevel"/>
    <w:tmpl w:val="C7DCE5FA"/>
    <w:lvl w:ilvl="0" w:tplc="4732E03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1E414DE"/>
    <w:multiLevelType w:val="multilevel"/>
    <w:tmpl w:val="8CA63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2A04092"/>
    <w:multiLevelType w:val="hybridMultilevel"/>
    <w:tmpl w:val="3A7C36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7FF4590"/>
    <w:multiLevelType w:val="multilevel"/>
    <w:tmpl w:val="C498A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8007032"/>
    <w:multiLevelType w:val="multilevel"/>
    <w:tmpl w:val="E47C1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C0C3B4A"/>
    <w:multiLevelType w:val="hybridMultilevel"/>
    <w:tmpl w:val="8F427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96344D"/>
    <w:multiLevelType w:val="hybridMultilevel"/>
    <w:tmpl w:val="5A0E2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54"/>
  </w:num>
  <w:num w:numId="3">
    <w:abstractNumId w:val="28"/>
  </w:num>
  <w:num w:numId="4">
    <w:abstractNumId w:val="45"/>
  </w:num>
  <w:num w:numId="5">
    <w:abstractNumId w:val="6"/>
  </w:num>
  <w:num w:numId="6">
    <w:abstractNumId w:val="32"/>
  </w:num>
  <w:num w:numId="7">
    <w:abstractNumId w:val="8"/>
  </w:num>
  <w:num w:numId="8">
    <w:abstractNumId w:val="36"/>
  </w:num>
  <w:num w:numId="9">
    <w:abstractNumId w:val="24"/>
  </w:num>
  <w:num w:numId="10">
    <w:abstractNumId w:val="39"/>
  </w:num>
  <w:num w:numId="11">
    <w:abstractNumId w:val="31"/>
  </w:num>
  <w:num w:numId="12">
    <w:abstractNumId w:val="23"/>
  </w:num>
  <w:num w:numId="13">
    <w:abstractNumId w:val="27"/>
  </w:num>
  <w:num w:numId="14">
    <w:abstractNumId w:val="11"/>
  </w:num>
  <w:num w:numId="15">
    <w:abstractNumId w:val="51"/>
  </w:num>
  <w:num w:numId="16">
    <w:abstractNumId w:val="47"/>
  </w:num>
  <w:num w:numId="17">
    <w:abstractNumId w:val="5"/>
  </w:num>
  <w:num w:numId="18">
    <w:abstractNumId w:val="15"/>
  </w:num>
  <w:num w:numId="19">
    <w:abstractNumId w:val="0"/>
  </w:num>
  <w:num w:numId="20">
    <w:abstractNumId w:val="20"/>
  </w:num>
  <w:num w:numId="21">
    <w:abstractNumId w:val="33"/>
  </w:num>
  <w:num w:numId="22">
    <w:abstractNumId w:val="14"/>
  </w:num>
  <w:num w:numId="23">
    <w:abstractNumId w:val="49"/>
  </w:num>
  <w:num w:numId="24">
    <w:abstractNumId w:val="3"/>
  </w:num>
  <w:num w:numId="25">
    <w:abstractNumId w:val="16"/>
  </w:num>
  <w:num w:numId="26">
    <w:abstractNumId w:val="46"/>
  </w:num>
  <w:num w:numId="27">
    <w:abstractNumId w:val="2"/>
  </w:num>
  <w:num w:numId="28">
    <w:abstractNumId w:val="38"/>
  </w:num>
  <w:num w:numId="29">
    <w:abstractNumId w:val="19"/>
  </w:num>
  <w:num w:numId="30">
    <w:abstractNumId w:val="41"/>
  </w:num>
  <w:num w:numId="31">
    <w:abstractNumId w:val="40"/>
  </w:num>
  <w:num w:numId="32">
    <w:abstractNumId w:val="9"/>
  </w:num>
  <w:num w:numId="33">
    <w:abstractNumId w:val="26"/>
  </w:num>
  <w:num w:numId="34">
    <w:abstractNumId w:val="53"/>
  </w:num>
  <w:num w:numId="35">
    <w:abstractNumId w:val="17"/>
  </w:num>
  <w:num w:numId="36">
    <w:abstractNumId w:val="37"/>
  </w:num>
  <w:num w:numId="37">
    <w:abstractNumId w:val="25"/>
  </w:num>
  <w:num w:numId="38">
    <w:abstractNumId w:val="4"/>
  </w:num>
  <w:num w:numId="39">
    <w:abstractNumId w:val="35"/>
  </w:num>
  <w:num w:numId="40">
    <w:abstractNumId w:val="18"/>
  </w:num>
  <w:num w:numId="41">
    <w:abstractNumId w:val="10"/>
  </w:num>
  <w:num w:numId="42">
    <w:abstractNumId w:val="13"/>
  </w:num>
  <w:num w:numId="43">
    <w:abstractNumId w:val="42"/>
  </w:num>
  <w:num w:numId="44">
    <w:abstractNumId w:val="29"/>
  </w:num>
  <w:num w:numId="45">
    <w:abstractNumId w:val="12"/>
  </w:num>
  <w:num w:numId="46">
    <w:abstractNumId w:val="52"/>
  </w:num>
  <w:num w:numId="47">
    <w:abstractNumId w:val="34"/>
  </w:num>
  <w:num w:numId="48">
    <w:abstractNumId w:val="44"/>
  </w:num>
  <w:num w:numId="49">
    <w:abstractNumId w:val="22"/>
  </w:num>
  <w:num w:numId="50">
    <w:abstractNumId w:val="30"/>
  </w:num>
  <w:num w:numId="51">
    <w:abstractNumId w:val="43"/>
  </w:num>
  <w:num w:numId="52">
    <w:abstractNumId w:val="7"/>
  </w:num>
  <w:num w:numId="53">
    <w:abstractNumId w:val="48"/>
  </w:num>
  <w:num w:numId="54">
    <w:abstractNumId w:val="21"/>
  </w:num>
  <w:num w:numId="55">
    <w:abstractNumId w:val="5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sDAwMja1NDAzsTBS0lEKTi0uzszPAykwrAUA//9VgSwAAAA="/>
  </w:docVars>
  <w:rsids>
    <w:rsidRoot w:val="00422711"/>
    <w:rsid w:val="00002599"/>
    <w:rsid w:val="00004E20"/>
    <w:rsid w:val="00006CE6"/>
    <w:rsid w:val="000072AE"/>
    <w:rsid w:val="0001132C"/>
    <w:rsid w:val="00013350"/>
    <w:rsid w:val="00013E5E"/>
    <w:rsid w:val="0001702D"/>
    <w:rsid w:val="00017F51"/>
    <w:rsid w:val="00021B76"/>
    <w:rsid w:val="00022698"/>
    <w:rsid w:val="0002451E"/>
    <w:rsid w:val="000262AC"/>
    <w:rsid w:val="00033E9A"/>
    <w:rsid w:val="0003406B"/>
    <w:rsid w:val="000379C9"/>
    <w:rsid w:val="00040D7B"/>
    <w:rsid w:val="00043BE3"/>
    <w:rsid w:val="00046F09"/>
    <w:rsid w:val="00052A83"/>
    <w:rsid w:val="00052B60"/>
    <w:rsid w:val="00054059"/>
    <w:rsid w:val="000546FA"/>
    <w:rsid w:val="00060C75"/>
    <w:rsid w:val="000627CF"/>
    <w:rsid w:val="00062B76"/>
    <w:rsid w:val="00064D86"/>
    <w:rsid w:val="000678FD"/>
    <w:rsid w:val="00070FF9"/>
    <w:rsid w:val="00072757"/>
    <w:rsid w:val="00073EFE"/>
    <w:rsid w:val="000761DE"/>
    <w:rsid w:val="00076634"/>
    <w:rsid w:val="00081958"/>
    <w:rsid w:val="00081A5C"/>
    <w:rsid w:val="00082358"/>
    <w:rsid w:val="000823B4"/>
    <w:rsid w:val="000826A6"/>
    <w:rsid w:val="00082F1A"/>
    <w:rsid w:val="000832C5"/>
    <w:rsid w:val="00086330"/>
    <w:rsid w:val="00090047"/>
    <w:rsid w:val="00091305"/>
    <w:rsid w:val="00091AEB"/>
    <w:rsid w:val="00097018"/>
    <w:rsid w:val="000A122C"/>
    <w:rsid w:val="000A447C"/>
    <w:rsid w:val="000A561E"/>
    <w:rsid w:val="000A71C4"/>
    <w:rsid w:val="000B1C8D"/>
    <w:rsid w:val="000B5794"/>
    <w:rsid w:val="000B5B5B"/>
    <w:rsid w:val="000B7E89"/>
    <w:rsid w:val="000C0E32"/>
    <w:rsid w:val="000C1232"/>
    <w:rsid w:val="000C3F5F"/>
    <w:rsid w:val="000C5A95"/>
    <w:rsid w:val="000C5FD4"/>
    <w:rsid w:val="000C711C"/>
    <w:rsid w:val="000D13F7"/>
    <w:rsid w:val="000D1D24"/>
    <w:rsid w:val="000D3545"/>
    <w:rsid w:val="000D5A68"/>
    <w:rsid w:val="000E0E8F"/>
    <w:rsid w:val="000E6CBB"/>
    <w:rsid w:val="000E79F1"/>
    <w:rsid w:val="000F2890"/>
    <w:rsid w:val="000F45E0"/>
    <w:rsid w:val="000F739B"/>
    <w:rsid w:val="000F7BC5"/>
    <w:rsid w:val="00102D10"/>
    <w:rsid w:val="00103D7D"/>
    <w:rsid w:val="001070CC"/>
    <w:rsid w:val="0011118F"/>
    <w:rsid w:val="00111534"/>
    <w:rsid w:val="001121E0"/>
    <w:rsid w:val="00113413"/>
    <w:rsid w:val="0011464B"/>
    <w:rsid w:val="001146C0"/>
    <w:rsid w:val="00114807"/>
    <w:rsid w:val="00116D17"/>
    <w:rsid w:val="00120A5A"/>
    <w:rsid w:val="0012275B"/>
    <w:rsid w:val="00122D64"/>
    <w:rsid w:val="001259A3"/>
    <w:rsid w:val="00127752"/>
    <w:rsid w:val="00127F4D"/>
    <w:rsid w:val="0013067F"/>
    <w:rsid w:val="00130F3F"/>
    <w:rsid w:val="00131DE3"/>
    <w:rsid w:val="00133068"/>
    <w:rsid w:val="0013372D"/>
    <w:rsid w:val="00136A0E"/>
    <w:rsid w:val="00140054"/>
    <w:rsid w:val="001403A5"/>
    <w:rsid w:val="00140B2D"/>
    <w:rsid w:val="00141537"/>
    <w:rsid w:val="001437F3"/>
    <w:rsid w:val="0014457D"/>
    <w:rsid w:val="001467F4"/>
    <w:rsid w:val="00146C19"/>
    <w:rsid w:val="00150A65"/>
    <w:rsid w:val="001515F3"/>
    <w:rsid w:val="00157883"/>
    <w:rsid w:val="001602E6"/>
    <w:rsid w:val="00161BE5"/>
    <w:rsid w:val="001651EA"/>
    <w:rsid w:val="00166C8A"/>
    <w:rsid w:val="00171660"/>
    <w:rsid w:val="001728B2"/>
    <w:rsid w:val="0017415B"/>
    <w:rsid w:val="00174CCD"/>
    <w:rsid w:val="001770CF"/>
    <w:rsid w:val="001770EF"/>
    <w:rsid w:val="00180CAF"/>
    <w:rsid w:val="00180F9E"/>
    <w:rsid w:val="00181CCE"/>
    <w:rsid w:val="0018324D"/>
    <w:rsid w:val="0018499C"/>
    <w:rsid w:val="00186EB3"/>
    <w:rsid w:val="00190481"/>
    <w:rsid w:val="00191F5B"/>
    <w:rsid w:val="001A1039"/>
    <w:rsid w:val="001A11F9"/>
    <w:rsid w:val="001A15CA"/>
    <w:rsid w:val="001A744D"/>
    <w:rsid w:val="001B0076"/>
    <w:rsid w:val="001B124A"/>
    <w:rsid w:val="001B3B25"/>
    <w:rsid w:val="001B3C4A"/>
    <w:rsid w:val="001B67ED"/>
    <w:rsid w:val="001B72C0"/>
    <w:rsid w:val="001C23C7"/>
    <w:rsid w:val="001C3A1E"/>
    <w:rsid w:val="001C4138"/>
    <w:rsid w:val="001D1DAA"/>
    <w:rsid w:val="001D3C4A"/>
    <w:rsid w:val="001D5543"/>
    <w:rsid w:val="001D5FC5"/>
    <w:rsid w:val="001E1DE3"/>
    <w:rsid w:val="001E6422"/>
    <w:rsid w:val="001E7824"/>
    <w:rsid w:val="001F0FCC"/>
    <w:rsid w:val="001F2520"/>
    <w:rsid w:val="001F2607"/>
    <w:rsid w:val="001F2735"/>
    <w:rsid w:val="001F34A4"/>
    <w:rsid w:val="001F372E"/>
    <w:rsid w:val="001F3E79"/>
    <w:rsid w:val="001F4339"/>
    <w:rsid w:val="001F68B9"/>
    <w:rsid w:val="001F7541"/>
    <w:rsid w:val="001F7F3F"/>
    <w:rsid w:val="002009F1"/>
    <w:rsid w:val="002032CF"/>
    <w:rsid w:val="00204505"/>
    <w:rsid w:val="00205C1F"/>
    <w:rsid w:val="00206041"/>
    <w:rsid w:val="00214D3F"/>
    <w:rsid w:val="00216116"/>
    <w:rsid w:val="00216172"/>
    <w:rsid w:val="0022408D"/>
    <w:rsid w:val="00225B2D"/>
    <w:rsid w:val="0022708F"/>
    <w:rsid w:val="002271C5"/>
    <w:rsid w:val="00227537"/>
    <w:rsid w:val="002343D4"/>
    <w:rsid w:val="00235B66"/>
    <w:rsid w:val="002371ED"/>
    <w:rsid w:val="00237AD6"/>
    <w:rsid w:val="00240089"/>
    <w:rsid w:val="0024288D"/>
    <w:rsid w:val="00242A7A"/>
    <w:rsid w:val="002439D3"/>
    <w:rsid w:val="00243FCA"/>
    <w:rsid w:val="00244BF3"/>
    <w:rsid w:val="00244ECD"/>
    <w:rsid w:val="00244F0E"/>
    <w:rsid w:val="0024622D"/>
    <w:rsid w:val="0024797D"/>
    <w:rsid w:val="00247B20"/>
    <w:rsid w:val="002502EE"/>
    <w:rsid w:val="00251CD9"/>
    <w:rsid w:val="0025487A"/>
    <w:rsid w:val="00254C87"/>
    <w:rsid w:val="0025522D"/>
    <w:rsid w:val="00257A5F"/>
    <w:rsid w:val="00264723"/>
    <w:rsid w:val="00264E9A"/>
    <w:rsid w:val="002724D8"/>
    <w:rsid w:val="00272E24"/>
    <w:rsid w:val="00276988"/>
    <w:rsid w:val="00281BE5"/>
    <w:rsid w:val="00283357"/>
    <w:rsid w:val="002836D2"/>
    <w:rsid w:val="00285CAD"/>
    <w:rsid w:val="002902B3"/>
    <w:rsid w:val="00291833"/>
    <w:rsid w:val="00293A9E"/>
    <w:rsid w:val="002941E7"/>
    <w:rsid w:val="00296785"/>
    <w:rsid w:val="002A0EDB"/>
    <w:rsid w:val="002A18EA"/>
    <w:rsid w:val="002A4F48"/>
    <w:rsid w:val="002A552C"/>
    <w:rsid w:val="002A5FD5"/>
    <w:rsid w:val="002A7086"/>
    <w:rsid w:val="002B06C4"/>
    <w:rsid w:val="002B1299"/>
    <w:rsid w:val="002B390E"/>
    <w:rsid w:val="002B3C84"/>
    <w:rsid w:val="002B5533"/>
    <w:rsid w:val="002B76F8"/>
    <w:rsid w:val="002C0846"/>
    <w:rsid w:val="002C1945"/>
    <w:rsid w:val="002C401C"/>
    <w:rsid w:val="002C449B"/>
    <w:rsid w:val="002C453E"/>
    <w:rsid w:val="002C56D2"/>
    <w:rsid w:val="002D0315"/>
    <w:rsid w:val="002D4D7C"/>
    <w:rsid w:val="002E0C0E"/>
    <w:rsid w:val="002E0E2B"/>
    <w:rsid w:val="002E1B9B"/>
    <w:rsid w:val="002E32FF"/>
    <w:rsid w:val="002E533C"/>
    <w:rsid w:val="002E5889"/>
    <w:rsid w:val="002E77D7"/>
    <w:rsid w:val="002F0AA7"/>
    <w:rsid w:val="002F0F9A"/>
    <w:rsid w:val="002F349E"/>
    <w:rsid w:val="002F600C"/>
    <w:rsid w:val="002F600D"/>
    <w:rsid w:val="00301083"/>
    <w:rsid w:val="00301797"/>
    <w:rsid w:val="003108DA"/>
    <w:rsid w:val="00310D3D"/>
    <w:rsid w:val="0031101B"/>
    <w:rsid w:val="00311B26"/>
    <w:rsid w:val="00314886"/>
    <w:rsid w:val="003158DE"/>
    <w:rsid w:val="0031604E"/>
    <w:rsid w:val="003175B1"/>
    <w:rsid w:val="00321487"/>
    <w:rsid w:val="0032198F"/>
    <w:rsid w:val="00323BB5"/>
    <w:rsid w:val="00324422"/>
    <w:rsid w:val="003247A4"/>
    <w:rsid w:val="00324A36"/>
    <w:rsid w:val="003258F7"/>
    <w:rsid w:val="00325937"/>
    <w:rsid w:val="00325A63"/>
    <w:rsid w:val="00327163"/>
    <w:rsid w:val="003303A1"/>
    <w:rsid w:val="00330794"/>
    <w:rsid w:val="00330DA0"/>
    <w:rsid w:val="00332FB9"/>
    <w:rsid w:val="00347014"/>
    <w:rsid w:val="003470E5"/>
    <w:rsid w:val="003518AB"/>
    <w:rsid w:val="003521BA"/>
    <w:rsid w:val="003524CE"/>
    <w:rsid w:val="003550B3"/>
    <w:rsid w:val="0035517E"/>
    <w:rsid w:val="00357BE1"/>
    <w:rsid w:val="00363069"/>
    <w:rsid w:val="00363700"/>
    <w:rsid w:val="00363859"/>
    <w:rsid w:val="00363A0A"/>
    <w:rsid w:val="00364348"/>
    <w:rsid w:val="003668DE"/>
    <w:rsid w:val="00366A53"/>
    <w:rsid w:val="00366F4F"/>
    <w:rsid w:val="00375606"/>
    <w:rsid w:val="0037766C"/>
    <w:rsid w:val="00377A99"/>
    <w:rsid w:val="003809FB"/>
    <w:rsid w:val="00380F28"/>
    <w:rsid w:val="003860C0"/>
    <w:rsid w:val="0038708D"/>
    <w:rsid w:val="00392457"/>
    <w:rsid w:val="003934AE"/>
    <w:rsid w:val="00393CF9"/>
    <w:rsid w:val="003943A0"/>
    <w:rsid w:val="00397211"/>
    <w:rsid w:val="003A1052"/>
    <w:rsid w:val="003A3088"/>
    <w:rsid w:val="003A525B"/>
    <w:rsid w:val="003A6D70"/>
    <w:rsid w:val="003B0F5B"/>
    <w:rsid w:val="003B1BB9"/>
    <w:rsid w:val="003B4A0A"/>
    <w:rsid w:val="003B535B"/>
    <w:rsid w:val="003B53C9"/>
    <w:rsid w:val="003B79DE"/>
    <w:rsid w:val="003C5F22"/>
    <w:rsid w:val="003C793F"/>
    <w:rsid w:val="003D110A"/>
    <w:rsid w:val="003D3277"/>
    <w:rsid w:val="003D3BDA"/>
    <w:rsid w:val="003D3E25"/>
    <w:rsid w:val="003D4B9B"/>
    <w:rsid w:val="003D4DA0"/>
    <w:rsid w:val="003D61DE"/>
    <w:rsid w:val="003D766F"/>
    <w:rsid w:val="003E0472"/>
    <w:rsid w:val="003E05CF"/>
    <w:rsid w:val="003E1319"/>
    <w:rsid w:val="003E160A"/>
    <w:rsid w:val="003E1CD8"/>
    <w:rsid w:val="003E38FA"/>
    <w:rsid w:val="003E44ED"/>
    <w:rsid w:val="003E51DC"/>
    <w:rsid w:val="003E65B9"/>
    <w:rsid w:val="003E6FDC"/>
    <w:rsid w:val="003E7C23"/>
    <w:rsid w:val="003F2848"/>
    <w:rsid w:val="003F3F41"/>
    <w:rsid w:val="003F5288"/>
    <w:rsid w:val="003F54C7"/>
    <w:rsid w:val="003F55AB"/>
    <w:rsid w:val="003F6006"/>
    <w:rsid w:val="003F6253"/>
    <w:rsid w:val="00400B01"/>
    <w:rsid w:val="004025E4"/>
    <w:rsid w:val="004104C4"/>
    <w:rsid w:val="004121D9"/>
    <w:rsid w:val="00412DD1"/>
    <w:rsid w:val="004132F9"/>
    <w:rsid w:val="004149BD"/>
    <w:rsid w:val="004149E8"/>
    <w:rsid w:val="00417320"/>
    <w:rsid w:val="004204B8"/>
    <w:rsid w:val="00422711"/>
    <w:rsid w:val="00422E4C"/>
    <w:rsid w:val="00422EF2"/>
    <w:rsid w:val="00423B91"/>
    <w:rsid w:val="0043216D"/>
    <w:rsid w:val="004361D0"/>
    <w:rsid w:val="00440C12"/>
    <w:rsid w:val="00441E2B"/>
    <w:rsid w:val="00442059"/>
    <w:rsid w:val="0044223A"/>
    <w:rsid w:val="004465F0"/>
    <w:rsid w:val="0045107D"/>
    <w:rsid w:val="00452A6F"/>
    <w:rsid w:val="00457FD8"/>
    <w:rsid w:val="0046078D"/>
    <w:rsid w:val="004607F6"/>
    <w:rsid w:val="00465CD7"/>
    <w:rsid w:val="004668AE"/>
    <w:rsid w:val="00470B75"/>
    <w:rsid w:val="004712B0"/>
    <w:rsid w:val="00471B9E"/>
    <w:rsid w:val="0047486A"/>
    <w:rsid w:val="00474910"/>
    <w:rsid w:val="00480ECD"/>
    <w:rsid w:val="00481668"/>
    <w:rsid w:val="0048307C"/>
    <w:rsid w:val="00483676"/>
    <w:rsid w:val="004855CD"/>
    <w:rsid w:val="00490A62"/>
    <w:rsid w:val="00491792"/>
    <w:rsid w:val="004958B9"/>
    <w:rsid w:val="00496DD0"/>
    <w:rsid w:val="004A0AC4"/>
    <w:rsid w:val="004A1806"/>
    <w:rsid w:val="004B04AD"/>
    <w:rsid w:val="004B1614"/>
    <w:rsid w:val="004B339D"/>
    <w:rsid w:val="004B6273"/>
    <w:rsid w:val="004B643B"/>
    <w:rsid w:val="004C06CC"/>
    <w:rsid w:val="004C1E6E"/>
    <w:rsid w:val="004C208A"/>
    <w:rsid w:val="004C57A0"/>
    <w:rsid w:val="004D0421"/>
    <w:rsid w:val="004D373C"/>
    <w:rsid w:val="004D6DBB"/>
    <w:rsid w:val="004E101A"/>
    <w:rsid w:val="004E1D89"/>
    <w:rsid w:val="004E1EF7"/>
    <w:rsid w:val="004E2B94"/>
    <w:rsid w:val="004E4AC8"/>
    <w:rsid w:val="004E4F4A"/>
    <w:rsid w:val="004E5123"/>
    <w:rsid w:val="004E516A"/>
    <w:rsid w:val="004E61C4"/>
    <w:rsid w:val="004E6A54"/>
    <w:rsid w:val="004E6BC8"/>
    <w:rsid w:val="004F138B"/>
    <w:rsid w:val="004F21FF"/>
    <w:rsid w:val="004F3066"/>
    <w:rsid w:val="004F5A07"/>
    <w:rsid w:val="004F5A0F"/>
    <w:rsid w:val="004F7725"/>
    <w:rsid w:val="00501E5E"/>
    <w:rsid w:val="005022EB"/>
    <w:rsid w:val="0050390D"/>
    <w:rsid w:val="00503A1D"/>
    <w:rsid w:val="0050448F"/>
    <w:rsid w:val="00504805"/>
    <w:rsid w:val="00505FC0"/>
    <w:rsid w:val="005061BA"/>
    <w:rsid w:val="00507F93"/>
    <w:rsid w:val="00510681"/>
    <w:rsid w:val="005150C4"/>
    <w:rsid w:val="00517804"/>
    <w:rsid w:val="00522310"/>
    <w:rsid w:val="005238AD"/>
    <w:rsid w:val="00524B5A"/>
    <w:rsid w:val="00524DAF"/>
    <w:rsid w:val="0052515E"/>
    <w:rsid w:val="005274B2"/>
    <w:rsid w:val="00530AB8"/>
    <w:rsid w:val="00532075"/>
    <w:rsid w:val="00532163"/>
    <w:rsid w:val="005330D1"/>
    <w:rsid w:val="005334F2"/>
    <w:rsid w:val="005367C5"/>
    <w:rsid w:val="005369E3"/>
    <w:rsid w:val="005408A0"/>
    <w:rsid w:val="00540A61"/>
    <w:rsid w:val="00542244"/>
    <w:rsid w:val="00543CF3"/>
    <w:rsid w:val="005459BA"/>
    <w:rsid w:val="0054605C"/>
    <w:rsid w:val="005509AB"/>
    <w:rsid w:val="00550CE0"/>
    <w:rsid w:val="00555AC5"/>
    <w:rsid w:val="00556C7B"/>
    <w:rsid w:val="00561433"/>
    <w:rsid w:val="00563693"/>
    <w:rsid w:val="00563C05"/>
    <w:rsid w:val="00567A85"/>
    <w:rsid w:val="00567AEA"/>
    <w:rsid w:val="00571E4C"/>
    <w:rsid w:val="00573803"/>
    <w:rsid w:val="00574C0B"/>
    <w:rsid w:val="00574FBE"/>
    <w:rsid w:val="00576205"/>
    <w:rsid w:val="00576314"/>
    <w:rsid w:val="0057692A"/>
    <w:rsid w:val="00576ED4"/>
    <w:rsid w:val="00577DDC"/>
    <w:rsid w:val="00577E0E"/>
    <w:rsid w:val="0058193F"/>
    <w:rsid w:val="00581AF9"/>
    <w:rsid w:val="00581C44"/>
    <w:rsid w:val="005828E6"/>
    <w:rsid w:val="00584B85"/>
    <w:rsid w:val="00592148"/>
    <w:rsid w:val="0059361D"/>
    <w:rsid w:val="00596EC1"/>
    <w:rsid w:val="005A257C"/>
    <w:rsid w:val="005A347E"/>
    <w:rsid w:val="005A4857"/>
    <w:rsid w:val="005A6A0B"/>
    <w:rsid w:val="005A7B44"/>
    <w:rsid w:val="005B072F"/>
    <w:rsid w:val="005B0B35"/>
    <w:rsid w:val="005B4018"/>
    <w:rsid w:val="005B5A33"/>
    <w:rsid w:val="005B77B5"/>
    <w:rsid w:val="005C0D35"/>
    <w:rsid w:val="005C4DD2"/>
    <w:rsid w:val="005C5E25"/>
    <w:rsid w:val="005C774C"/>
    <w:rsid w:val="005D2340"/>
    <w:rsid w:val="005D269A"/>
    <w:rsid w:val="005D3922"/>
    <w:rsid w:val="005D528E"/>
    <w:rsid w:val="005D5D78"/>
    <w:rsid w:val="005D5E0D"/>
    <w:rsid w:val="005D5FBF"/>
    <w:rsid w:val="005D74F2"/>
    <w:rsid w:val="005D7875"/>
    <w:rsid w:val="005E073E"/>
    <w:rsid w:val="005E5AAA"/>
    <w:rsid w:val="005E5C4C"/>
    <w:rsid w:val="005E6227"/>
    <w:rsid w:val="005E62DF"/>
    <w:rsid w:val="005E7FA7"/>
    <w:rsid w:val="005F484D"/>
    <w:rsid w:val="005F5AAB"/>
    <w:rsid w:val="006002D7"/>
    <w:rsid w:val="00600D04"/>
    <w:rsid w:val="006026CA"/>
    <w:rsid w:val="00602A8B"/>
    <w:rsid w:val="00602CFC"/>
    <w:rsid w:val="00603C8A"/>
    <w:rsid w:val="00603CB8"/>
    <w:rsid w:val="00605AB3"/>
    <w:rsid w:val="006118F3"/>
    <w:rsid w:val="006121AD"/>
    <w:rsid w:val="00612721"/>
    <w:rsid w:val="0061537C"/>
    <w:rsid w:val="006166F1"/>
    <w:rsid w:val="00616A40"/>
    <w:rsid w:val="00617EAD"/>
    <w:rsid w:val="00620AB0"/>
    <w:rsid w:val="00621B2A"/>
    <w:rsid w:val="00633DFC"/>
    <w:rsid w:val="00634231"/>
    <w:rsid w:val="0063440A"/>
    <w:rsid w:val="0064066B"/>
    <w:rsid w:val="0064212B"/>
    <w:rsid w:val="006428DA"/>
    <w:rsid w:val="00644A4B"/>
    <w:rsid w:val="00645583"/>
    <w:rsid w:val="00647618"/>
    <w:rsid w:val="006530D4"/>
    <w:rsid w:val="00656134"/>
    <w:rsid w:val="006561FA"/>
    <w:rsid w:val="0065683B"/>
    <w:rsid w:val="00656A70"/>
    <w:rsid w:val="0065798D"/>
    <w:rsid w:val="00657DDF"/>
    <w:rsid w:val="006608FA"/>
    <w:rsid w:val="00660C51"/>
    <w:rsid w:val="00660FED"/>
    <w:rsid w:val="00661FA6"/>
    <w:rsid w:val="0066216A"/>
    <w:rsid w:val="00663D22"/>
    <w:rsid w:val="006654C8"/>
    <w:rsid w:val="00666257"/>
    <w:rsid w:val="006740DA"/>
    <w:rsid w:val="00674BFC"/>
    <w:rsid w:val="00674C0D"/>
    <w:rsid w:val="0067665E"/>
    <w:rsid w:val="00682EFE"/>
    <w:rsid w:val="00683C61"/>
    <w:rsid w:val="006855C5"/>
    <w:rsid w:val="00685BB0"/>
    <w:rsid w:val="006866AF"/>
    <w:rsid w:val="00687F3C"/>
    <w:rsid w:val="00690094"/>
    <w:rsid w:val="006912F0"/>
    <w:rsid w:val="00693AB7"/>
    <w:rsid w:val="0069431A"/>
    <w:rsid w:val="00695CB0"/>
    <w:rsid w:val="00696CF0"/>
    <w:rsid w:val="006970FB"/>
    <w:rsid w:val="006A21C9"/>
    <w:rsid w:val="006A7DC3"/>
    <w:rsid w:val="006B06B2"/>
    <w:rsid w:val="006B0A84"/>
    <w:rsid w:val="006C0532"/>
    <w:rsid w:val="006C0C4A"/>
    <w:rsid w:val="006C1185"/>
    <w:rsid w:val="006C1D0C"/>
    <w:rsid w:val="006C288B"/>
    <w:rsid w:val="006C3F68"/>
    <w:rsid w:val="006C5AF6"/>
    <w:rsid w:val="006C6F56"/>
    <w:rsid w:val="006C7F74"/>
    <w:rsid w:val="006D53E0"/>
    <w:rsid w:val="006D59AA"/>
    <w:rsid w:val="006D656E"/>
    <w:rsid w:val="006E15B6"/>
    <w:rsid w:val="006E594A"/>
    <w:rsid w:val="006E5E57"/>
    <w:rsid w:val="006E6882"/>
    <w:rsid w:val="006E6AEF"/>
    <w:rsid w:val="006E72C1"/>
    <w:rsid w:val="006E776B"/>
    <w:rsid w:val="006F095A"/>
    <w:rsid w:val="006F0F10"/>
    <w:rsid w:val="006F31F4"/>
    <w:rsid w:val="006F372F"/>
    <w:rsid w:val="006F50B0"/>
    <w:rsid w:val="006F5A74"/>
    <w:rsid w:val="006F741E"/>
    <w:rsid w:val="00700654"/>
    <w:rsid w:val="00700F95"/>
    <w:rsid w:val="00703AB8"/>
    <w:rsid w:val="0071118B"/>
    <w:rsid w:val="00711B03"/>
    <w:rsid w:val="007125D3"/>
    <w:rsid w:val="0071417A"/>
    <w:rsid w:val="007147EF"/>
    <w:rsid w:val="0071593E"/>
    <w:rsid w:val="00720AB1"/>
    <w:rsid w:val="00721987"/>
    <w:rsid w:val="00721BB6"/>
    <w:rsid w:val="00724212"/>
    <w:rsid w:val="00735425"/>
    <w:rsid w:val="0073591D"/>
    <w:rsid w:val="00735F2C"/>
    <w:rsid w:val="00741098"/>
    <w:rsid w:val="00741827"/>
    <w:rsid w:val="00741BE3"/>
    <w:rsid w:val="00743769"/>
    <w:rsid w:val="00744F14"/>
    <w:rsid w:val="00747A93"/>
    <w:rsid w:val="00754285"/>
    <w:rsid w:val="00755027"/>
    <w:rsid w:val="00755432"/>
    <w:rsid w:val="00755B79"/>
    <w:rsid w:val="0076033E"/>
    <w:rsid w:val="00761984"/>
    <w:rsid w:val="007621C6"/>
    <w:rsid w:val="007633F9"/>
    <w:rsid w:val="00767FD1"/>
    <w:rsid w:val="007728C8"/>
    <w:rsid w:val="00774C5D"/>
    <w:rsid w:val="00775D09"/>
    <w:rsid w:val="007766F7"/>
    <w:rsid w:val="00776E0C"/>
    <w:rsid w:val="007776BE"/>
    <w:rsid w:val="007802D8"/>
    <w:rsid w:val="0078138A"/>
    <w:rsid w:val="00781743"/>
    <w:rsid w:val="00785084"/>
    <w:rsid w:val="00791F28"/>
    <w:rsid w:val="007936A6"/>
    <w:rsid w:val="0079379F"/>
    <w:rsid w:val="00793D74"/>
    <w:rsid w:val="007942AB"/>
    <w:rsid w:val="007A2F20"/>
    <w:rsid w:val="007A42D1"/>
    <w:rsid w:val="007A76EA"/>
    <w:rsid w:val="007B083A"/>
    <w:rsid w:val="007B0C8A"/>
    <w:rsid w:val="007B26C3"/>
    <w:rsid w:val="007B362D"/>
    <w:rsid w:val="007B369B"/>
    <w:rsid w:val="007B47A1"/>
    <w:rsid w:val="007B63E3"/>
    <w:rsid w:val="007B7943"/>
    <w:rsid w:val="007C0618"/>
    <w:rsid w:val="007C3F9F"/>
    <w:rsid w:val="007C4C0E"/>
    <w:rsid w:val="007C5E5B"/>
    <w:rsid w:val="007C6C0C"/>
    <w:rsid w:val="007C7BEF"/>
    <w:rsid w:val="007C7C71"/>
    <w:rsid w:val="007C7CB0"/>
    <w:rsid w:val="007D0771"/>
    <w:rsid w:val="007D07A0"/>
    <w:rsid w:val="007D3DA8"/>
    <w:rsid w:val="007D41B6"/>
    <w:rsid w:val="007D6DD1"/>
    <w:rsid w:val="007D73B8"/>
    <w:rsid w:val="007E1112"/>
    <w:rsid w:val="007E1476"/>
    <w:rsid w:val="007E37EB"/>
    <w:rsid w:val="007E49D6"/>
    <w:rsid w:val="007E5882"/>
    <w:rsid w:val="007E6168"/>
    <w:rsid w:val="007E6411"/>
    <w:rsid w:val="007F036E"/>
    <w:rsid w:val="007F192D"/>
    <w:rsid w:val="007F1D88"/>
    <w:rsid w:val="007F5803"/>
    <w:rsid w:val="007F758C"/>
    <w:rsid w:val="00801BFA"/>
    <w:rsid w:val="00810767"/>
    <w:rsid w:val="00814864"/>
    <w:rsid w:val="00815A65"/>
    <w:rsid w:val="00815BDA"/>
    <w:rsid w:val="008165A9"/>
    <w:rsid w:val="008168EC"/>
    <w:rsid w:val="00817796"/>
    <w:rsid w:val="0082032E"/>
    <w:rsid w:val="00822B25"/>
    <w:rsid w:val="0082671A"/>
    <w:rsid w:val="00827964"/>
    <w:rsid w:val="0083052E"/>
    <w:rsid w:val="00830813"/>
    <w:rsid w:val="0083147F"/>
    <w:rsid w:val="00832106"/>
    <w:rsid w:val="0083332B"/>
    <w:rsid w:val="00833CC1"/>
    <w:rsid w:val="008347C2"/>
    <w:rsid w:val="00835628"/>
    <w:rsid w:val="00837933"/>
    <w:rsid w:val="00845045"/>
    <w:rsid w:val="00850621"/>
    <w:rsid w:val="0085093B"/>
    <w:rsid w:val="00851D3C"/>
    <w:rsid w:val="00851D8D"/>
    <w:rsid w:val="008544D3"/>
    <w:rsid w:val="0085561E"/>
    <w:rsid w:val="008611FE"/>
    <w:rsid w:val="0086567A"/>
    <w:rsid w:val="008669EC"/>
    <w:rsid w:val="0086725F"/>
    <w:rsid w:val="008700F7"/>
    <w:rsid w:val="00874C6F"/>
    <w:rsid w:val="00875B7B"/>
    <w:rsid w:val="00877A1B"/>
    <w:rsid w:val="008819F3"/>
    <w:rsid w:val="008830DF"/>
    <w:rsid w:val="00883D08"/>
    <w:rsid w:val="008851A7"/>
    <w:rsid w:val="008872D7"/>
    <w:rsid w:val="008875A2"/>
    <w:rsid w:val="008916F4"/>
    <w:rsid w:val="008945D9"/>
    <w:rsid w:val="0089590D"/>
    <w:rsid w:val="008A1485"/>
    <w:rsid w:val="008A261B"/>
    <w:rsid w:val="008A4385"/>
    <w:rsid w:val="008A5674"/>
    <w:rsid w:val="008B4BBF"/>
    <w:rsid w:val="008B510D"/>
    <w:rsid w:val="008B7F8D"/>
    <w:rsid w:val="008C11D7"/>
    <w:rsid w:val="008C2D43"/>
    <w:rsid w:val="008C607A"/>
    <w:rsid w:val="008C6D56"/>
    <w:rsid w:val="008D0303"/>
    <w:rsid w:val="008D1969"/>
    <w:rsid w:val="008D271D"/>
    <w:rsid w:val="008D30F0"/>
    <w:rsid w:val="008D3377"/>
    <w:rsid w:val="008D3BF3"/>
    <w:rsid w:val="008D74E3"/>
    <w:rsid w:val="008E24D8"/>
    <w:rsid w:val="008E30F3"/>
    <w:rsid w:val="008E4667"/>
    <w:rsid w:val="008E6E7D"/>
    <w:rsid w:val="008F5651"/>
    <w:rsid w:val="008F68D8"/>
    <w:rsid w:val="009024D6"/>
    <w:rsid w:val="00903653"/>
    <w:rsid w:val="00903C55"/>
    <w:rsid w:val="00906F2E"/>
    <w:rsid w:val="0090717D"/>
    <w:rsid w:val="00914F58"/>
    <w:rsid w:val="00915B87"/>
    <w:rsid w:val="00916756"/>
    <w:rsid w:val="0092382F"/>
    <w:rsid w:val="00924BA0"/>
    <w:rsid w:val="00925015"/>
    <w:rsid w:val="00926476"/>
    <w:rsid w:val="009264A8"/>
    <w:rsid w:val="00927C9E"/>
    <w:rsid w:val="00927FB9"/>
    <w:rsid w:val="00930464"/>
    <w:rsid w:val="0093087A"/>
    <w:rsid w:val="0093102E"/>
    <w:rsid w:val="00934F6E"/>
    <w:rsid w:val="00935DA5"/>
    <w:rsid w:val="00935F49"/>
    <w:rsid w:val="00942713"/>
    <w:rsid w:val="009446D7"/>
    <w:rsid w:val="00945195"/>
    <w:rsid w:val="0094733A"/>
    <w:rsid w:val="009513F7"/>
    <w:rsid w:val="00951508"/>
    <w:rsid w:val="00951E65"/>
    <w:rsid w:val="009525E3"/>
    <w:rsid w:val="00953CB7"/>
    <w:rsid w:val="00954D9A"/>
    <w:rsid w:val="00957BEC"/>
    <w:rsid w:val="009615EF"/>
    <w:rsid w:val="0096221C"/>
    <w:rsid w:val="00962320"/>
    <w:rsid w:val="009624B0"/>
    <w:rsid w:val="0096415B"/>
    <w:rsid w:val="009673A0"/>
    <w:rsid w:val="009711F3"/>
    <w:rsid w:val="00975327"/>
    <w:rsid w:val="00975347"/>
    <w:rsid w:val="009758C4"/>
    <w:rsid w:val="009774D7"/>
    <w:rsid w:val="00980425"/>
    <w:rsid w:val="009805B1"/>
    <w:rsid w:val="00980DB5"/>
    <w:rsid w:val="00981674"/>
    <w:rsid w:val="00981782"/>
    <w:rsid w:val="009838C7"/>
    <w:rsid w:val="009863CF"/>
    <w:rsid w:val="00987CB7"/>
    <w:rsid w:val="00993E57"/>
    <w:rsid w:val="00994A40"/>
    <w:rsid w:val="00994F3A"/>
    <w:rsid w:val="00996A6E"/>
    <w:rsid w:val="009A2EDC"/>
    <w:rsid w:val="009A33D9"/>
    <w:rsid w:val="009A479D"/>
    <w:rsid w:val="009A4D02"/>
    <w:rsid w:val="009A521C"/>
    <w:rsid w:val="009A6DEA"/>
    <w:rsid w:val="009A71A4"/>
    <w:rsid w:val="009B2425"/>
    <w:rsid w:val="009B2DDD"/>
    <w:rsid w:val="009B3BFE"/>
    <w:rsid w:val="009B63B6"/>
    <w:rsid w:val="009C19EA"/>
    <w:rsid w:val="009C1BFD"/>
    <w:rsid w:val="009C2EE8"/>
    <w:rsid w:val="009C44BB"/>
    <w:rsid w:val="009C639A"/>
    <w:rsid w:val="009D0DAE"/>
    <w:rsid w:val="009D7E16"/>
    <w:rsid w:val="009E01CC"/>
    <w:rsid w:val="009E3BBB"/>
    <w:rsid w:val="009E7A7C"/>
    <w:rsid w:val="009F001B"/>
    <w:rsid w:val="009F29C8"/>
    <w:rsid w:val="009F3488"/>
    <w:rsid w:val="009F3967"/>
    <w:rsid w:val="009F5BC4"/>
    <w:rsid w:val="00A00A3A"/>
    <w:rsid w:val="00A04EF4"/>
    <w:rsid w:val="00A07358"/>
    <w:rsid w:val="00A1009F"/>
    <w:rsid w:val="00A1233B"/>
    <w:rsid w:val="00A13CE8"/>
    <w:rsid w:val="00A14473"/>
    <w:rsid w:val="00A151B0"/>
    <w:rsid w:val="00A16951"/>
    <w:rsid w:val="00A16C73"/>
    <w:rsid w:val="00A17AB2"/>
    <w:rsid w:val="00A17E06"/>
    <w:rsid w:val="00A21769"/>
    <w:rsid w:val="00A225F2"/>
    <w:rsid w:val="00A22650"/>
    <w:rsid w:val="00A25D34"/>
    <w:rsid w:val="00A2793C"/>
    <w:rsid w:val="00A34864"/>
    <w:rsid w:val="00A34B6F"/>
    <w:rsid w:val="00A36433"/>
    <w:rsid w:val="00A4155F"/>
    <w:rsid w:val="00A43125"/>
    <w:rsid w:val="00A437A6"/>
    <w:rsid w:val="00A509F5"/>
    <w:rsid w:val="00A54149"/>
    <w:rsid w:val="00A54584"/>
    <w:rsid w:val="00A55300"/>
    <w:rsid w:val="00A57C1E"/>
    <w:rsid w:val="00A613EE"/>
    <w:rsid w:val="00A65805"/>
    <w:rsid w:val="00A7129F"/>
    <w:rsid w:val="00A72AD7"/>
    <w:rsid w:val="00A73098"/>
    <w:rsid w:val="00A73542"/>
    <w:rsid w:val="00A7372B"/>
    <w:rsid w:val="00A76460"/>
    <w:rsid w:val="00A80E5D"/>
    <w:rsid w:val="00A84473"/>
    <w:rsid w:val="00A84772"/>
    <w:rsid w:val="00A86D54"/>
    <w:rsid w:val="00A8737D"/>
    <w:rsid w:val="00A904AB"/>
    <w:rsid w:val="00A90A6D"/>
    <w:rsid w:val="00A91FE0"/>
    <w:rsid w:val="00A9523A"/>
    <w:rsid w:val="00A959A4"/>
    <w:rsid w:val="00AA0276"/>
    <w:rsid w:val="00AA1B31"/>
    <w:rsid w:val="00AA65E4"/>
    <w:rsid w:val="00AA664F"/>
    <w:rsid w:val="00AA670F"/>
    <w:rsid w:val="00AA6DFC"/>
    <w:rsid w:val="00AA7421"/>
    <w:rsid w:val="00AA746E"/>
    <w:rsid w:val="00AA75BD"/>
    <w:rsid w:val="00AA765E"/>
    <w:rsid w:val="00AB3FB3"/>
    <w:rsid w:val="00AB4ADE"/>
    <w:rsid w:val="00AB6E5F"/>
    <w:rsid w:val="00AB7388"/>
    <w:rsid w:val="00AC3260"/>
    <w:rsid w:val="00AC3728"/>
    <w:rsid w:val="00AC6412"/>
    <w:rsid w:val="00AD02E1"/>
    <w:rsid w:val="00AD0D20"/>
    <w:rsid w:val="00AD1969"/>
    <w:rsid w:val="00AD545A"/>
    <w:rsid w:val="00AD6DD9"/>
    <w:rsid w:val="00AD6E2C"/>
    <w:rsid w:val="00AE07ED"/>
    <w:rsid w:val="00AE1684"/>
    <w:rsid w:val="00AE2876"/>
    <w:rsid w:val="00AE41BA"/>
    <w:rsid w:val="00AE50C8"/>
    <w:rsid w:val="00AE57A6"/>
    <w:rsid w:val="00AE5AD8"/>
    <w:rsid w:val="00AE5C91"/>
    <w:rsid w:val="00AE60B7"/>
    <w:rsid w:val="00AE6DB8"/>
    <w:rsid w:val="00AF2220"/>
    <w:rsid w:val="00AF3537"/>
    <w:rsid w:val="00AF7728"/>
    <w:rsid w:val="00B024D3"/>
    <w:rsid w:val="00B02827"/>
    <w:rsid w:val="00B02BDD"/>
    <w:rsid w:val="00B0376C"/>
    <w:rsid w:val="00B040E8"/>
    <w:rsid w:val="00B04BE1"/>
    <w:rsid w:val="00B05276"/>
    <w:rsid w:val="00B07775"/>
    <w:rsid w:val="00B07988"/>
    <w:rsid w:val="00B110CB"/>
    <w:rsid w:val="00B1304C"/>
    <w:rsid w:val="00B20020"/>
    <w:rsid w:val="00B213DD"/>
    <w:rsid w:val="00B22447"/>
    <w:rsid w:val="00B25DAD"/>
    <w:rsid w:val="00B264AC"/>
    <w:rsid w:val="00B2691C"/>
    <w:rsid w:val="00B27F5C"/>
    <w:rsid w:val="00B30C92"/>
    <w:rsid w:val="00B32DC1"/>
    <w:rsid w:val="00B337A4"/>
    <w:rsid w:val="00B33D82"/>
    <w:rsid w:val="00B35CAC"/>
    <w:rsid w:val="00B420EF"/>
    <w:rsid w:val="00B43E5C"/>
    <w:rsid w:val="00B50968"/>
    <w:rsid w:val="00B53A65"/>
    <w:rsid w:val="00B54516"/>
    <w:rsid w:val="00B56462"/>
    <w:rsid w:val="00B57D45"/>
    <w:rsid w:val="00B604C1"/>
    <w:rsid w:val="00B61782"/>
    <w:rsid w:val="00B6255B"/>
    <w:rsid w:val="00B62B7E"/>
    <w:rsid w:val="00B64CC7"/>
    <w:rsid w:val="00B65BBF"/>
    <w:rsid w:val="00B67505"/>
    <w:rsid w:val="00B70DE1"/>
    <w:rsid w:val="00B7191C"/>
    <w:rsid w:val="00B7286D"/>
    <w:rsid w:val="00B72BE7"/>
    <w:rsid w:val="00B743D2"/>
    <w:rsid w:val="00B754BE"/>
    <w:rsid w:val="00B75ED4"/>
    <w:rsid w:val="00B76867"/>
    <w:rsid w:val="00B77A69"/>
    <w:rsid w:val="00B807A5"/>
    <w:rsid w:val="00B8297D"/>
    <w:rsid w:val="00B85241"/>
    <w:rsid w:val="00B85CEF"/>
    <w:rsid w:val="00B92BEA"/>
    <w:rsid w:val="00B92D41"/>
    <w:rsid w:val="00B96F93"/>
    <w:rsid w:val="00BA0A9A"/>
    <w:rsid w:val="00BA22A6"/>
    <w:rsid w:val="00BB38C1"/>
    <w:rsid w:val="00BB3D32"/>
    <w:rsid w:val="00BB5DAE"/>
    <w:rsid w:val="00BB66EB"/>
    <w:rsid w:val="00BB7088"/>
    <w:rsid w:val="00BC068F"/>
    <w:rsid w:val="00BC15B4"/>
    <w:rsid w:val="00BC2385"/>
    <w:rsid w:val="00BC463A"/>
    <w:rsid w:val="00BC4E4E"/>
    <w:rsid w:val="00BD0666"/>
    <w:rsid w:val="00BD066B"/>
    <w:rsid w:val="00BD423E"/>
    <w:rsid w:val="00BD479E"/>
    <w:rsid w:val="00BE111F"/>
    <w:rsid w:val="00BE1F23"/>
    <w:rsid w:val="00BE366F"/>
    <w:rsid w:val="00BE5443"/>
    <w:rsid w:val="00BF0BAA"/>
    <w:rsid w:val="00BF514F"/>
    <w:rsid w:val="00BF54C7"/>
    <w:rsid w:val="00BF6506"/>
    <w:rsid w:val="00C00F0C"/>
    <w:rsid w:val="00C0161F"/>
    <w:rsid w:val="00C03CC7"/>
    <w:rsid w:val="00C04095"/>
    <w:rsid w:val="00C0511E"/>
    <w:rsid w:val="00C065BF"/>
    <w:rsid w:val="00C116EE"/>
    <w:rsid w:val="00C147B5"/>
    <w:rsid w:val="00C15DB0"/>
    <w:rsid w:val="00C16059"/>
    <w:rsid w:val="00C20330"/>
    <w:rsid w:val="00C20F5D"/>
    <w:rsid w:val="00C24980"/>
    <w:rsid w:val="00C252A3"/>
    <w:rsid w:val="00C26AFB"/>
    <w:rsid w:val="00C2766B"/>
    <w:rsid w:val="00C3149C"/>
    <w:rsid w:val="00C33306"/>
    <w:rsid w:val="00C337C8"/>
    <w:rsid w:val="00C33A11"/>
    <w:rsid w:val="00C348FB"/>
    <w:rsid w:val="00C3731C"/>
    <w:rsid w:val="00C37BC2"/>
    <w:rsid w:val="00C50E90"/>
    <w:rsid w:val="00C538BD"/>
    <w:rsid w:val="00C54D13"/>
    <w:rsid w:val="00C55068"/>
    <w:rsid w:val="00C56264"/>
    <w:rsid w:val="00C61186"/>
    <w:rsid w:val="00C63B9D"/>
    <w:rsid w:val="00C64BFF"/>
    <w:rsid w:val="00C8672F"/>
    <w:rsid w:val="00C8717C"/>
    <w:rsid w:val="00C90F57"/>
    <w:rsid w:val="00C9225D"/>
    <w:rsid w:val="00C92D79"/>
    <w:rsid w:val="00C9305D"/>
    <w:rsid w:val="00C962A0"/>
    <w:rsid w:val="00C96595"/>
    <w:rsid w:val="00C966BE"/>
    <w:rsid w:val="00CA007A"/>
    <w:rsid w:val="00CA2EBE"/>
    <w:rsid w:val="00CA2FF2"/>
    <w:rsid w:val="00CA7F85"/>
    <w:rsid w:val="00CB06BC"/>
    <w:rsid w:val="00CB1963"/>
    <w:rsid w:val="00CB3083"/>
    <w:rsid w:val="00CB4DF1"/>
    <w:rsid w:val="00CB5D15"/>
    <w:rsid w:val="00CC08C2"/>
    <w:rsid w:val="00CC168B"/>
    <w:rsid w:val="00CC2D45"/>
    <w:rsid w:val="00CC386F"/>
    <w:rsid w:val="00CE2F12"/>
    <w:rsid w:val="00CF2501"/>
    <w:rsid w:val="00CF35EB"/>
    <w:rsid w:val="00CF41AE"/>
    <w:rsid w:val="00CF46A1"/>
    <w:rsid w:val="00CF5094"/>
    <w:rsid w:val="00CF689E"/>
    <w:rsid w:val="00CF6C91"/>
    <w:rsid w:val="00CF733D"/>
    <w:rsid w:val="00D02BD7"/>
    <w:rsid w:val="00D060EF"/>
    <w:rsid w:val="00D11B37"/>
    <w:rsid w:val="00D139F1"/>
    <w:rsid w:val="00D14922"/>
    <w:rsid w:val="00D15C26"/>
    <w:rsid w:val="00D16250"/>
    <w:rsid w:val="00D17C1F"/>
    <w:rsid w:val="00D2213B"/>
    <w:rsid w:val="00D268A5"/>
    <w:rsid w:val="00D26C4C"/>
    <w:rsid w:val="00D279E2"/>
    <w:rsid w:val="00D31632"/>
    <w:rsid w:val="00D31C0D"/>
    <w:rsid w:val="00D32407"/>
    <w:rsid w:val="00D34318"/>
    <w:rsid w:val="00D3592F"/>
    <w:rsid w:val="00D37C6D"/>
    <w:rsid w:val="00D4154B"/>
    <w:rsid w:val="00D43933"/>
    <w:rsid w:val="00D43FFF"/>
    <w:rsid w:val="00D45C7C"/>
    <w:rsid w:val="00D45C89"/>
    <w:rsid w:val="00D46840"/>
    <w:rsid w:val="00D4735E"/>
    <w:rsid w:val="00D479D3"/>
    <w:rsid w:val="00D5256C"/>
    <w:rsid w:val="00D545BD"/>
    <w:rsid w:val="00D573F4"/>
    <w:rsid w:val="00D6088E"/>
    <w:rsid w:val="00D61B3A"/>
    <w:rsid w:val="00D63D77"/>
    <w:rsid w:val="00D64EAB"/>
    <w:rsid w:val="00D671E5"/>
    <w:rsid w:val="00D67B33"/>
    <w:rsid w:val="00D70E32"/>
    <w:rsid w:val="00D76AC2"/>
    <w:rsid w:val="00D77F98"/>
    <w:rsid w:val="00D8175C"/>
    <w:rsid w:val="00D81EEC"/>
    <w:rsid w:val="00D85640"/>
    <w:rsid w:val="00D85DC6"/>
    <w:rsid w:val="00D90173"/>
    <w:rsid w:val="00D90A5D"/>
    <w:rsid w:val="00D93073"/>
    <w:rsid w:val="00D9508F"/>
    <w:rsid w:val="00D95274"/>
    <w:rsid w:val="00D97E1D"/>
    <w:rsid w:val="00DA0002"/>
    <w:rsid w:val="00DA0205"/>
    <w:rsid w:val="00DA187D"/>
    <w:rsid w:val="00DA2921"/>
    <w:rsid w:val="00DA4B0A"/>
    <w:rsid w:val="00DB1539"/>
    <w:rsid w:val="00DB438D"/>
    <w:rsid w:val="00DB5BA2"/>
    <w:rsid w:val="00DB5D95"/>
    <w:rsid w:val="00DB5F10"/>
    <w:rsid w:val="00DB681C"/>
    <w:rsid w:val="00DB6841"/>
    <w:rsid w:val="00DB7A91"/>
    <w:rsid w:val="00DC026B"/>
    <w:rsid w:val="00DC30B6"/>
    <w:rsid w:val="00DC690A"/>
    <w:rsid w:val="00DC6D95"/>
    <w:rsid w:val="00DD035F"/>
    <w:rsid w:val="00DD1A6E"/>
    <w:rsid w:val="00DD1C72"/>
    <w:rsid w:val="00DD4280"/>
    <w:rsid w:val="00DD45BB"/>
    <w:rsid w:val="00DD46C2"/>
    <w:rsid w:val="00DD4BD4"/>
    <w:rsid w:val="00DD50AB"/>
    <w:rsid w:val="00DD5B0E"/>
    <w:rsid w:val="00DD7B2E"/>
    <w:rsid w:val="00DE15BC"/>
    <w:rsid w:val="00DE41FC"/>
    <w:rsid w:val="00DE7614"/>
    <w:rsid w:val="00DF3754"/>
    <w:rsid w:val="00DF49F5"/>
    <w:rsid w:val="00DF4EE6"/>
    <w:rsid w:val="00DF6C9C"/>
    <w:rsid w:val="00E02348"/>
    <w:rsid w:val="00E026D2"/>
    <w:rsid w:val="00E0276E"/>
    <w:rsid w:val="00E056D8"/>
    <w:rsid w:val="00E06084"/>
    <w:rsid w:val="00E06887"/>
    <w:rsid w:val="00E112F5"/>
    <w:rsid w:val="00E14085"/>
    <w:rsid w:val="00E1564C"/>
    <w:rsid w:val="00E15E4D"/>
    <w:rsid w:val="00E16F68"/>
    <w:rsid w:val="00E2020C"/>
    <w:rsid w:val="00E20E85"/>
    <w:rsid w:val="00E21689"/>
    <w:rsid w:val="00E21BCE"/>
    <w:rsid w:val="00E22AE9"/>
    <w:rsid w:val="00E23744"/>
    <w:rsid w:val="00E26CBE"/>
    <w:rsid w:val="00E31EC5"/>
    <w:rsid w:val="00E3254F"/>
    <w:rsid w:val="00E33921"/>
    <w:rsid w:val="00E373BE"/>
    <w:rsid w:val="00E417DF"/>
    <w:rsid w:val="00E42DAE"/>
    <w:rsid w:val="00E46303"/>
    <w:rsid w:val="00E4649C"/>
    <w:rsid w:val="00E465E0"/>
    <w:rsid w:val="00E50795"/>
    <w:rsid w:val="00E50BFD"/>
    <w:rsid w:val="00E51C42"/>
    <w:rsid w:val="00E57E0B"/>
    <w:rsid w:val="00E57F97"/>
    <w:rsid w:val="00E613FD"/>
    <w:rsid w:val="00E6177F"/>
    <w:rsid w:val="00E6187D"/>
    <w:rsid w:val="00E6195A"/>
    <w:rsid w:val="00E61E65"/>
    <w:rsid w:val="00E63A0F"/>
    <w:rsid w:val="00E64C6E"/>
    <w:rsid w:val="00E650E1"/>
    <w:rsid w:val="00E65EC8"/>
    <w:rsid w:val="00E6668D"/>
    <w:rsid w:val="00E70766"/>
    <w:rsid w:val="00E70813"/>
    <w:rsid w:val="00E70BA6"/>
    <w:rsid w:val="00E721AB"/>
    <w:rsid w:val="00E72A95"/>
    <w:rsid w:val="00E7414B"/>
    <w:rsid w:val="00E74B1B"/>
    <w:rsid w:val="00E7602F"/>
    <w:rsid w:val="00E76671"/>
    <w:rsid w:val="00E778E4"/>
    <w:rsid w:val="00E81288"/>
    <w:rsid w:val="00E826E3"/>
    <w:rsid w:val="00E84A69"/>
    <w:rsid w:val="00E84EB4"/>
    <w:rsid w:val="00E903D3"/>
    <w:rsid w:val="00E914FC"/>
    <w:rsid w:val="00E918EB"/>
    <w:rsid w:val="00E921BD"/>
    <w:rsid w:val="00E93B9D"/>
    <w:rsid w:val="00E93BA4"/>
    <w:rsid w:val="00E9460B"/>
    <w:rsid w:val="00E94B6A"/>
    <w:rsid w:val="00E95274"/>
    <w:rsid w:val="00E955A3"/>
    <w:rsid w:val="00E9786E"/>
    <w:rsid w:val="00E979FB"/>
    <w:rsid w:val="00EA1D31"/>
    <w:rsid w:val="00EA534D"/>
    <w:rsid w:val="00EA6392"/>
    <w:rsid w:val="00EA6F41"/>
    <w:rsid w:val="00EA71AB"/>
    <w:rsid w:val="00EA744C"/>
    <w:rsid w:val="00EA75C0"/>
    <w:rsid w:val="00EB26CD"/>
    <w:rsid w:val="00EB31B3"/>
    <w:rsid w:val="00EB3A03"/>
    <w:rsid w:val="00EB5D46"/>
    <w:rsid w:val="00EC11FD"/>
    <w:rsid w:val="00EC33C7"/>
    <w:rsid w:val="00EC5886"/>
    <w:rsid w:val="00ED6ECC"/>
    <w:rsid w:val="00ED7081"/>
    <w:rsid w:val="00ED7696"/>
    <w:rsid w:val="00EE0068"/>
    <w:rsid w:val="00EE0187"/>
    <w:rsid w:val="00EE0402"/>
    <w:rsid w:val="00EE0DD9"/>
    <w:rsid w:val="00EE0E97"/>
    <w:rsid w:val="00EE419B"/>
    <w:rsid w:val="00EE5252"/>
    <w:rsid w:val="00EE6E53"/>
    <w:rsid w:val="00EF34FA"/>
    <w:rsid w:val="00EF70A4"/>
    <w:rsid w:val="00F00237"/>
    <w:rsid w:val="00F00F07"/>
    <w:rsid w:val="00F01FD9"/>
    <w:rsid w:val="00F03BCE"/>
    <w:rsid w:val="00F043A4"/>
    <w:rsid w:val="00F046EE"/>
    <w:rsid w:val="00F06053"/>
    <w:rsid w:val="00F07D96"/>
    <w:rsid w:val="00F1357E"/>
    <w:rsid w:val="00F2036F"/>
    <w:rsid w:val="00F20C2E"/>
    <w:rsid w:val="00F259D5"/>
    <w:rsid w:val="00F25F3D"/>
    <w:rsid w:val="00F31239"/>
    <w:rsid w:val="00F342EE"/>
    <w:rsid w:val="00F37BBF"/>
    <w:rsid w:val="00F400DE"/>
    <w:rsid w:val="00F41C5F"/>
    <w:rsid w:val="00F421F8"/>
    <w:rsid w:val="00F4318F"/>
    <w:rsid w:val="00F44074"/>
    <w:rsid w:val="00F45A41"/>
    <w:rsid w:val="00F47BFD"/>
    <w:rsid w:val="00F541D1"/>
    <w:rsid w:val="00F57546"/>
    <w:rsid w:val="00F607F7"/>
    <w:rsid w:val="00F63B64"/>
    <w:rsid w:val="00F63F54"/>
    <w:rsid w:val="00F64E67"/>
    <w:rsid w:val="00F6738B"/>
    <w:rsid w:val="00F679D3"/>
    <w:rsid w:val="00F707A7"/>
    <w:rsid w:val="00F72D84"/>
    <w:rsid w:val="00F72EC1"/>
    <w:rsid w:val="00F758E4"/>
    <w:rsid w:val="00F7723F"/>
    <w:rsid w:val="00F8248B"/>
    <w:rsid w:val="00F846FF"/>
    <w:rsid w:val="00F863AB"/>
    <w:rsid w:val="00F909D9"/>
    <w:rsid w:val="00F94582"/>
    <w:rsid w:val="00F95132"/>
    <w:rsid w:val="00F96008"/>
    <w:rsid w:val="00F9734A"/>
    <w:rsid w:val="00FA0BD8"/>
    <w:rsid w:val="00FA1992"/>
    <w:rsid w:val="00FA4807"/>
    <w:rsid w:val="00FA4ADC"/>
    <w:rsid w:val="00FA586F"/>
    <w:rsid w:val="00FA705F"/>
    <w:rsid w:val="00FB1AC6"/>
    <w:rsid w:val="00FB306D"/>
    <w:rsid w:val="00FB387F"/>
    <w:rsid w:val="00FC194C"/>
    <w:rsid w:val="00FC1F8B"/>
    <w:rsid w:val="00FC38EF"/>
    <w:rsid w:val="00FC5E70"/>
    <w:rsid w:val="00FC6129"/>
    <w:rsid w:val="00FC685C"/>
    <w:rsid w:val="00FC728F"/>
    <w:rsid w:val="00FD1097"/>
    <w:rsid w:val="00FD127A"/>
    <w:rsid w:val="00FD249D"/>
    <w:rsid w:val="00FD3C71"/>
    <w:rsid w:val="00FD3FCC"/>
    <w:rsid w:val="00FD41A2"/>
    <w:rsid w:val="00FD4E76"/>
    <w:rsid w:val="00FD71AC"/>
    <w:rsid w:val="00FE07A3"/>
    <w:rsid w:val="00FE18B1"/>
    <w:rsid w:val="00FE25C4"/>
    <w:rsid w:val="00FE34B2"/>
    <w:rsid w:val="00FE612C"/>
    <w:rsid w:val="00FE7C43"/>
    <w:rsid w:val="00FF30F2"/>
    <w:rsid w:val="00FF3AE0"/>
    <w:rsid w:val="00FF3F9D"/>
    <w:rsid w:val="00FF4406"/>
    <w:rsid w:val="00FF6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4F8DE"/>
  <w15:docId w15:val="{FF4A9823-D099-4D9F-9A53-0B65EB1AD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B1AC6"/>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7E6411"/>
    <w:pPr>
      <w:keepNext/>
      <w:spacing w:before="360" w:after="120"/>
      <w:outlineLvl w:val="3"/>
    </w:pPr>
    <w:rPr>
      <w:rFonts w:ascii="Times New Roman" w:hAnsi="Times New Roman" w:cs="Times New Roman"/>
      <w:b/>
      <w:sz w:val="24"/>
      <w:szCs w:val="24"/>
      <w:shd w:val="clear" w:color="auto" w:fill="FFFFFF"/>
    </w:rPr>
  </w:style>
  <w:style w:type="paragraph" w:styleId="Heading5">
    <w:name w:val="heading 5"/>
    <w:aliases w:val="PC-Head"/>
    <w:basedOn w:val="C-BodyText"/>
    <w:next w:val="C-BodyText"/>
    <w:link w:val="Heading5Char"/>
    <w:uiPriority w:val="4"/>
    <w:qFormat/>
    <w:rsid w:val="007E6411"/>
    <w:pPr>
      <w:spacing w:before="240"/>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7E6411"/>
    <w:rPr>
      <w:rFonts w:ascii="Times New Roman" w:hAnsi="Times New Roman" w:cs="Times New Roman"/>
      <w:b/>
      <w:sz w:val="24"/>
      <w:szCs w:val="24"/>
    </w:rPr>
  </w:style>
  <w:style w:type="character" w:customStyle="1" w:styleId="Heading5Char">
    <w:name w:val="Heading 5 Char"/>
    <w:aliases w:val="PC-Head Char"/>
    <w:basedOn w:val="DefaultParagraphFont"/>
    <w:link w:val="Heading5"/>
    <w:uiPriority w:val="4"/>
    <w:rsid w:val="007E6411"/>
    <w:rPr>
      <w:rFonts w:ascii="Times New Roman" w:hAnsi="Times New Roman" w:cs="Times New Roman"/>
      <w:b/>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B70DE1"/>
    <w:pPr>
      <w:tabs>
        <w:tab w:val="right" w:leader="dot" w:pos="8640"/>
      </w:tabs>
      <w:spacing w:after="0" w:line="360" w:lineRule="auto"/>
    </w:pPr>
    <w:rPr>
      <w:shd w:val="clear" w:color="auto" w:fill="FFFFFF"/>
    </w:r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4E4AC8"/>
    <w:pPr>
      <w:numPr>
        <w:numId w:val="1"/>
      </w:numPr>
      <w:spacing w:before="120" w:after="120" w:line="240" w:lineRule="auto"/>
      <w:ind w:left="936"/>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3521BA"/>
    <w:pPr>
      <w:spacing w:before="120" w:after="0" w:line="360" w:lineRule="auto"/>
      <w:ind w:firstLine="360"/>
    </w:pPr>
    <w:rPr>
      <w:shd w:val="clear" w:color="auto" w:fill="FFFFFF"/>
    </w:rPr>
  </w:style>
  <w:style w:type="character" w:customStyle="1" w:styleId="BodyTextChar">
    <w:name w:val="Body Text Char"/>
    <w:aliases w:val="Body Char,P-Body Char"/>
    <w:basedOn w:val="DefaultParagraphFont"/>
    <w:link w:val="BodyText"/>
    <w:uiPriority w:val="7"/>
    <w:rsid w:val="003521B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9758C4"/>
    <w:pPr>
      <w:tabs>
        <w:tab w:val="right" w:leader="dot" w:pos="8990"/>
      </w:tabs>
      <w:spacing w:after="0" w:line="360" w:lineRule="auto"/>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B70DE1"/>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autoRedefine/>
    <w:uiPriority w:val="99"/>
    <w:unhideWhenUsed/>
    <w:rsid w:val="001D5FC5"/>
    <w:pPr>
      <w:tabs>
        <w:tab w:val="right" w:leader="dot" w:pos="8640"/>
      </w:tabs>
      <w:spacing w:after="0" w:line="360" w:lineRule="auto"/>
    </w:pPr>
  </w:style>
  <w:style w:type="table" w:customStyle="1" w:styleId="TableGridLight1">
    <w:name w:val="Table Grid Light1"/>
    <w:basedOn w:val="TableNormal"/>
    <w:uiPriority w:val="40"/>
    <w:rsid w:val="007B47A1"/>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styleId="TOC5">
    <w:name w:val="toc 5"/>
    <w:basedOn w:val="Normal"/>
    <w:next w:val="Normal"/>
    <w:autoRedefine/>
    <w:uiPriority w:val="39"/>
    <w:semiHidden/>
    <w:unhideWhenUsed/>
    <w:rsid w:val="00332FB9"/>
    <w:pPr>
      <w:spacing w:after="100"/>
      <w:ind w:left="960"/>
    </w:pPr>
  </w:style>
  <w:style w:type="character" w:styleId="UnresolvedMention">
    <w:name w:val="Unresolved Mention"/>
    <w:basedOn w:val="DefaultParagraphFont"/>
    <w:uiPriority w:val="99"/>
    <w:semiHidden/>
    <w:unhideWhenUsed/>
    <w:rsid w:val="00674BFC"/>
    <w:rPr>
      <w:color w:val="605E5C"/>
      <w:shd w:val="clear" w:color="auto" w:fill="E1DFDD"/>
    </w:rPr>
  </w:style>
  <w:style w:type="character" w:styleId="HTMLCode">
    <w:name w:val="HTML Code"/>
    <w:basedOn w:val="DefaultParagraphFont"/>
    <w:uiPriority w:val="99"/>
    <w:semiHidden/>
    <w:unhideWhenUsed/>
    <w:rsid w:val="00815BDA"/>
    <w:rPr>
      <w:rFonts w:ascii="Courier New" w:eastAsia="Times New Roman" w:hAnsi="Courier New" w:cs="Courier New"/>
      <w:sz w:val="20"/>
      <w:szCs w:val="20"/>
    </w:rPr>
  </w:style>
  <w:style w:type="paragraph" w:customStyle="1" w:styleId="font-claude-response-body">
    <w:name w:val="font-claude-response-body"/>
    <w:basedOn w:val="Normal"/>
    <w:rsid w:val="00327163"/>
    <w:pPr>
      <w:spacing w:before="100" w:beforeAutospacing="1" w:after="100" w:afterAutospacing="1" w:line="240" w:lineRule="auto"/>
      <w:jc w:val="left"/>
    </w:pPr>
    <w:rPr>
      <w:rFonts w:eastAsia="Times New Roman"/>
    </w:rPr>
  </w:style>
  <w:style w:type="paragraph" w:customStyle="1" w:styleId="whitespace-normal">
    <w:name w:val="whitespace-normal"/>
    <w:basedOn w:val="Normal"/>
    <w:rsid w:val="00452A6F"/>
    <w:pPr>
      <w:spacing w:before="100" w:beforeAutospacing="1" w:after="100" w:afterAutospacing="1" w:line="240" w:lineRule="auto"/>
      <w:jc w:val="left"/>
    </w:pPr>
    <w:rPr>
      <w:rFonts w:eastAsia="Times New Roman"/>
    </w:rPr>
  </w:style>
  <w:style w:type="character" w:customStyle="1" w:styleId="citation-8">
    <w:name w:val="citation-8"/>
    <w:basedOn w:val="DefaultParagraphFont"/>
    <w:rsid w:val="006121AD"/>
  </w:style>
  <w:style w:type="character" w:customStyle="1" w:styleId="citation-7">
    <w:name w:val="citation-7"/>
    <w:basedOn w:val="DefaultParagraphFont"/>
    <w:rsid w:val="006121AD"/>
  </w:style>
  <w:style w:type="character" w:customStyle="1" w:styleId="citation-6">
    <w:name w:val="citation-6"/>
    <w:basedOn w:val="DefaultParagraphFont"/>
    <w:rsid w:val="006121AD"/>
  </w:style>
  <w:style w:type="character" w:customStyle="1" w:styleId="citation-5">
    <w:name w:val="citation-5"/>
    <w:basedOn w:val="DefaultParagraphFont"/>
    <w:rsid w:val="006121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6506">
      <w:bodyDiv w:val="1"/>
      <w:marLeft w:val="0"/>
      <w:marRight w:val="0"/>
      <w:marTop w:val="0"/>
      <w:marBottom w:val="0"/>
      <w:divBdr>
        <w:top w:val="none" w:sz="0" w:space="0" w:color="auto"/>
        <w:left w:val="none" w:sz="0" w:space="0" w:color="auto"/>
        <w:bottom w:val="none" w:sz="0" w:space="0" w:color="auto"/>
        <w:right w:val="none" w:sz="0" w:space="0" w:color="auto"/>
      </w:divBdr>
    </w:div>
    <w:div w:id="63452333">
      <w:bodyDiv w:val="1"/>
      <w:marLeft w:val="0"/>
      <w:marRight w:val="0"/>
      <w:marTop w:val="0"/>
      <w:marBottom w:val="0"/>
      <w:divBdr>
        <w:top w:val="none" w:sz="0" w:space="0" w:color="auto"/>
        <w:left w:val="none" w:sz="0" w:space="0" w:color="auto"/>
        <w:bottom w:val="none" w:sz="0" w:space="0" w:color="auto"/>
        <w:right w:val="none" w:sz="0" w:space="0" w:color="auto"/>
      </w:divBdr>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89663840">
      <w:bodyDiv w:val="1"/>
      <w:marLeft w:val="0"/>
      <w:marRight w:val="0"/>
      <w:marTop w:val="0"/>
      <w:marBottom w:val="0"/>
      <w:divBdr>
        <w:top w:val="none" w:sz="0" w:space="0" w:color="auto"/>
        <w:left w:val="none" w:sz="0" w:space="0" w:color="auto"/>
        <w:bottom w:val="none" w:sz="0" w:space="0" w:color="auto"/>
        <w:right w:val="none" w:sz="0" w:space="0" w:color="auto"/>
      </w:divBdr>
    </w:div>
    <w:div w:id="110320020">
      <w:bodyDiv w:val="1"/>
      <w:marLeft w:val="0"/>
      <w:marRight w:val="0"/>
      <w:marTop w:val="0"/>
      <w:marBottom w:val="0"/>
      <w:divBdr>
        <w:top w:val="none" w:sz="0" w:space="0" w:color="auto"/>
        <w:left w:val="none" w:sz="0" w:space="0" w:color="auto"/>
        <w:bottom w:val="none" w:sz="0" w:space="0" w:color="auto"/>
        <w:right w:val="none" w:sz="0" w:space="0" w:color="auto"/>
      </w:divBdr>
    </w:div>
    <w:div w:id="140460813">
      <w:bodyDiv w:val="1"/>
      <w:marLeft w:val="0"/>
      <w:marRight w:val="0"/>
      <w:marTop w:val="0"/>
      <w:marBottom w:val="0"/>
      <w:divBdr>
        <w:top w:val="none" w:sz="0" w:space="0" w:color="auto"/>
        <w:left w:val="none" w:sz="0" w:space="0" w:color="auto"/>
        <w:bottom w:val="none" w:sz="0" w:space="0" w:color="auto"/>
        <w:right w:val="none" w:sz="0" w:space="0" w:color="auto"/>
      </w:divBdr>
    </w:div>
    <w:div w:id="147022573">
      <w:bodyDiv w:val="1"/>
      <w:marLeft w:val="0"/>
      <w:marRight w:val="0"/>
      <w:marTop w:val="0"/>
      <w:marBottom w:val="0"/>
      <w:divBdr>
        <w:top w:val="none" w:sz="0" w:space="0" w:color="auto"/>
        <w:left w:val="none" w:sz="0" w:space="0" w:color="auto"/>
        <w:bottom w:val="none" w:sz="0" w:space="0" w:color="auto"/>
        <w:right w:val="none" w:sz="0" w:space="0" w:color="auto"/>
      </w:divBdr>
    </w:div>
    <w:div w:id="147285728">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181358497">
      <w:bodyDiv w:val="1"/>
      <w:marLeft w:val="0"/>
      <w:marRight w:val="0"/>
      <w:marTop w:val="0"/>
      <w:marBottom w:val="0"/>
      <w:divBdr>
        <w:top w:val="none" w:sz="0" w:space="0" w:color="auto"/>
        <w:left w:val="none" w:sz="0" w:space="0" w:color="auto"/>
        <w:bottom w:val="none" w:sz="0" w:space="0" w:color="auto"/>
        <w:right w:val="none" w:sz="0" w:space="0" w:color="auto"/>
      </w:divBdr>
    </w:div>
    <w:div w:id="201406675">
      <w:bodyDiv w:val="1"/>
      <w:marLeft w:val="0"/>
      <w:marRight w:val="0"/>
      <w:marTop w:val="0"/>
      <w:marBottom w:val="0"/>
      <w:divBdr>
        <w:top w:val="none" w:sz="0" w:space="0" w:color="auto"/>
        <w:left w:val="none" w:sz="0" w:space="0" w:color="auto"/>
        <w:bottom w:val="none" w:sz="0" w:space="0" w:color="auto"/>
        <w:right w:val="none" w:sz="0" w:space="0" w:color="auto"/>
      </w:divBdr>
    </w:div>
    <w:div w:id="231476036">
      <w:bodyDiv w:val="1"/>
      <w:marLeft w:val="0"/>
      <w:marRight w:val="0"/>
      <w:marTop w:val="0"/>
      <w:marBottom w:val="0"/>
      <w:divBdr>
        <w:top w:val="none" w:sz="0" w:space="0" w:color="auto"/>
        <w:left w:val="none" w:sz="0" w:space="0" w:color="auto"/>
        <w:bottom w:val="none" w:sz="0" w:space="0" w:color="auto"/>
        <w:right w:val="none" w:sz="0" w:space="0" w:color="auto"/>
      </w:divBdr>
    </w:div>
    <w:div w:id="246614601">
      <w:bodyDiv w:val="1"/>
      <w:marLeft w:val="0"/>
      <w:marRight w:val="0"/>
      <w:marTop w:val="0"/>
      <w:marBottom w:val="0"/>
      <w:divBdr>
        <w:top w:val="none" w:sz="0" w:space="0" w:color="auto"/>
        <w:left w:val="none" w:sz="0" w:space="0" w:color="auto"/>
        <w:bottom w:val="none" w:sz="0" w:space="0" w:color="auto"/>
        <w:right w:val="none" w:sz="0" w:space="0" w:color="auto"/>
      </w:divBdr>
    </w:div>
    <w:div w:id="281231796">
      <w:bodyDiv w:val="1"/>
      <w:marLeft w:val="0"/>
      <w:marRight w:val="0"/>
      <w:marTop w:val="0"/>
      <w:marBottom w:val="0"/>
      <w:divBdr>
        <w:top w:val="none" w:sz="0" w:space="0" w:color="auto"/>
        <w:left w:val="none" w:sz="0" w:space="0" w:color="auto"/>
        <w:bottom w:val="none" w:sz="0" w:space="0" w:color="auto"/>
        <w:right w:val="none" w:sz="0" w:space="0" w:color="auto"/>
      </w:divBdr>
    </w:div>
    <w:div w:id="299464820">
      <w:bodyDiv w:val="1"/>
      <w:marLeft w:val="0"/>
      <w:marRight w:val="0"/>
      <w:marTop w:val="0"/>
      <w:marBottom w:val="0"/>
      <w:divBdr>
        <w:top w:val="none" w:sz="0" w:space="0" w:color="auto"/>
        <w:left w:val="none" w:sz="0" w:space="0" w:color="auto"/>
        <w:bottom w:val="none" w:sz="0" w:space="0" w:color="auto"/>
        <w:right w:val="none" w:sz="0" w:space="0" w:color="auto"/>
      </w:divBdr>
    </w:div>
    <w:div w:id="300502856">
      <w:bodyDiv w:val="1"/>
      <w:marLeft w:val="0"/>
      <w:marRight w:val="0"/>
      <w:marTop w:val="0"/>
      <w:marBottom w:val="0"/>
      <w:divBdr>
        <w:top w:val="none" w:sz="0" w:space="0" w:color="auto"/>
        <w:left w:val="none" w:sz="0" w:space="0" w:color="auto"/>
        <w:bottom w:val="none" w:sz="0" w:space="0" w:color="auto"/>
        <w:right w:val="none" w:sz="0" w:space="0" w:color="auto"/>
      </w:divBdr>
    </w:div>
    <w:div w:id="317271779">
      <w:bodyDiv w:val="1"/>
      <w:marLeft w:val="0"/>
      <w:marRight w:val="0"/>
      <w:marTop w:val="0"/>
      <w:marBottom w:val="0"/>
      <w:divBdr>
        <w:top w:val="none" w:sz="0" w:space="0" w:color="auto"/>
        <w:left w:val="none" w:sz="0" w:space="0" w:color="auto"/>
        <w:bottom w:val="none" w:sz="0" w:space="0" w:color="auto"/>
        <w:right w:val="none" w:sz="0" w:space="0" w:color="auto"/>
      </w:divBdr>
    </w:div>
    <w:div w:id="328170948">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43560825">
      <w:bodyDiv w:val="1"/>
      <w:marLeft w:val="0"/>
      <w:marRight w:val="0"/>
      <w:marTop w:val="0"/>
      <w:marBottom w:val="0"/>
      <w:divBdr>
        <w:top w:val="none" w:sz="0" w:space="0" w:color="auto"/>
        <w:left w:val="none" w:sz="0" w:space="0" w:color="auto"/>
        <w:bottom w:val="none" w:sz="0" w:space="0" w:color="auto"/>
        <w:right w:val="none" w:sz="0" w:space="0" w:color="auto"/>
      </w:divBdr>
    </w:div>
    <w:div w:id="343746809">
      <w:bodyDiv w:val="1"/>
      <w:marLeft w:val="0"/>
      <w:marRight w:val="0"/>
      <w:marTop w:val="0"/>
      <w:marBottom w:val="0"/>
      <w:divBdr>
        <w:top w:val="none" w:sz="0" w:space="0" w:color="auto"/>
        <w:left w:val="none" w:sz="0" w:space="0" w:color="auto"/>
        <w:bottom w:val="none" w:sz="0" w:space="0" w:color="auto"/>
        <w:right w:val="none" w:sz="0" w:space="0" w:color="auto"/>
      </w:divBdr>
    </w:div>
    <w:div w:id="404422732">
      <w:bodyDiv w:val="1"/>
      <w:marLeft w:val="0"/>
      <w:marRight w:val="0"/>
      <w:marTop w:val="0"/>
      <w:marBottom w:val="0"/>
      <w:divBdr>
        <w:top w:val="none" w:sz="0" w:space="0" w:color="auto"/>
        <w:left w:val="none" w:sz="0" w:space="0" w:color="auto"/>
        <w:bottom w:val="none" w:sz="0" w:space="0" w:color="auto"/>
        <w:right w:val="none" w:sz="0" w:space="0" w:color="auto"/>
      </w:divBdr>
    </w:div>
    <w:div w:id="505949242">
      <w:bodyDiv w:val="1"/>
      <w:marLeft w:val="0"/>
      <w:marRight w:val="0"/>
      <w:marTop w:val="0"/>
      <w:marBottom w:val="0"/>
      <w:divBdr>
        <w:top w:val="none" w:sz="0" w:space="0" w:color="auto"/>
        <w:left w:val="none" w:sz="0" w:space="0" w:color="auto"/>
        <w:bottom w:val="none" w:sz="0" w:space="0" w:color="auto"/>
        <w:right w:val="none" w:sz="0" w:space="0" w:color="auto"/>
      </w:divBdr>
    </w:div>
    <w:div w:id="559054578">
      <w:bodyDiv w:val="1"/>
      <w:marLeft w:val="0"/>
      <w:marRight w:val="0"/>
      <w:marTop w:val="0"/>
      <w:marBottom w:val="0"/>
      <w:divBdr>
        <w:top w:val="none" w:sz="0" w:space="0" w:color="auto"/>
        <w:left w:val="none" w:sz="0" w:space="0" w:color="auto"/>
        <w:bottom w:val="none" w:sz="0" w:space="0" w:color="auto"/>
        <w:right w:val="none" w:sz="0" w:space="0" w:color="auto"/>
      </w:divBdr>
    </w:div>
    <w:div w:id="570848282">
      <w:bodyDiv w:val="1"/>
      <w:marLeft w:val="0"/>
      <w:marRight w:val="0"/>
      <w:marTop w:val="0"/>
      <w:marBottom w:val="0"/>
      <w:divBdr>
        <w:top w:val="none" w:sz="0" w:space="0" w:color="auto"/>
        <w:left w:val="none" w:sz="0" w:space="0" w:color="auto"/>
        <w:bottom w:val="none" w:sz="0" w:space="0" w:color="auto"/>
        <w:right w:val="none" w:sz="0" w:space="0" w:color="auto"/>
      </w:divBdr>
    </w:div>
    <w:div w:id="585262970">
      <w:bodyDiv w:val="1"/>
      <w:marLeft w:val="0"/>
      <w:marRight w:val="0"/>
      <w:marTop w:val="0"/>
      <w:marBottom w:val="0"/>
      <w:divBdr>
        <w:top w:val="none" w:sz="0" w:space="0" w:color="auto"/>
        <w:left w:val="none" w:sz="0" w:space="0" w:color="auto"/>
        <w:bottom w:val="none" w:sz="0" w:space="0" w:color="auto"/>
        <w:right w:val="none" w:sz="0" w:space="0" w:color="auto"/>
      </w:divBdr>
    </w:div>
    <w:div w:id="590116718">
      <w:bodyDiv w:val="1"/>
      <w:marLeft w:val="0"/>
      <w:marRight w:val="0"/>
      <w:marTop w:val="0"/>
      <w:marBottom w:val="0"/>
      <w:divBdr>
        <w:top w:val="none" w:sz="0" w:space="0" w:color="auto"/>
        <w:left w:val="none" w:sz="0" w:space="0" w:color="auto"/>
        <w:bottom w:val="none" w:sz="0" w:space="0" w:color="auto"/>
        <w:right w:val="none" w:sz="0" w:space="0" w:color="auto"/>
      </w:divBdr>
    </w:div>
    <w:div w:id="620847052">
      <w:bodyDiv w:val="1"/>
      <w:marLeft w:val="0"/>
      <w:marRight w:val="0"/>
      <w:marTop w:val="0"/>
      <w:marBottom w:val="0"/>
      <w:divBdr>
        <w:top w:val="none" w:sz="0" w:space="0" w:color="auto"/>
        <w:left w:val="none" w:sz="0" w:space="0" w:color="auto"/>
        <w:bottom w:val="none" w:sz="0" w:space="0" w:color="auto"/>
        <w:right w:val="none" w:sz="0" w:space="0" w:color="auto"/>
      </w:divBdr>
    </w:div>
    <w:div w:id="647785179">
      <w:bodyDiv w:val="1"/>
      <w:marLeft w:val="0"/>
      <w:marRight w:val="0"/>
      <w:marTop w:val="0"/>
      <w:marBottom w:val="0"/>
      <w:divBdr>
        <w:top w:val="none" w:sz="0" w:space="0" w:color="auto"/>
        <w:left w:val="none" w:sz="0" w:space="0" w:color="auto"/>
        <w:bottom w:val="none" w:sz="0" w:space="0" w:color="auto"/>
        <w:right w:val="none" w:sz="0" w:space="0" w:color="auto"/>
      </w:divBdr>
    </w:div>
    <w:div w:id="673459398">
      <w:bodyDiv w:val="1"/>
      <w:marLeft w:val="0"/>
      <w:marRight w:val="0"/>
      <w:marTop w:val="0"/>
      <w:marBottom w:val="0"/>
      <w:divBdr>
        <w:top w:val="none" w:sz="0" w:space="0" w:color="auto"/>
        <w:left w:val="none" w:sz="0" w:space="0" w:color="auto"/>
        <w:bottom w:val="none" w:sz="0" w:space="0" w:color="auto"/>
        <w:right w:val="none" w:sz="0" w:space="0" w:color="auto"/>
      </w:divBdr>
    </w:div>
    <w:div w:id="676422285">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691877008">
      <w:bodyDiv w:val="1"/>
      <w:marLeft w:val="0"/>
      <w:marRight w:val="0"/>
      <w:marTop w:val="0"/>
      <w:marBottom w:val="0"/>
      <w:divBdr>
        <w:top w:val="none" w:sz="0" w:space="0" w:color="auto"/>
        <w:left w:val="none" w:sz="0" w:space="0" w:color="auto"/>
        <w:bottom w:val="none" w:sz="0" w:space="0" w:color="auto"/>
        <w:right w:val="none" w:sz="0" w:space="0" w:color="auto"/>
      </w:divBdr>
    </w:div>
    <w:div w:id="696389657">
      <w:bodyDiv w:val="1"/>
      <w:marLeft w:val="0"/>
      <w:marRight w:val="0"/>
      <w:marTop w:val="0"/>
      <w:marBottom w:val="0"/>
      <w:divBdr>
        <w:top w:val="none" w:sz="0" w:space="0" w:color="auto"/>
        <w:left w:val="none" w:sz="0" w:space="0" w:color="auto"/>
        <w:bottom w:val="none" w:sz="0" w:space="0" w:color="auto"/>
        <w:right w:val="none" w:sz="0" w:space="0" w:color="auto"/>
      </w:divBdr>
    </w:div>
    <w:div w:id="709108853">
      <w:bodyDiv w:val="1"/>
      <w:marLeft w:val="0"/>
      <w:marRight w:val="0"/>
      <w:marTop w:val="0"/>
      <w:marBottom w:val="0"/>
      <w:divBdr>
        <w:top w:val="none" w:sz="0" w:space="0" w:color="auto"/>
        <w:left w:val="none" w:sz="0" w:space="0" w:color="auto"/>
        <w:bottom w:val="none" w:sz="0" w:space="0" w:color="auto"/>
        <w:right w:val="none" w:sz="0" w:space="0" w:color="auto"/>
      </w:divBdr>
    </w:div>
    <w:div w:id="716508888">
      <w:bodyDiv w:val="1"/>
      <w:marLeft w:val="0"/>
      <w:marRight w:val="0"/>
      <w:marTop w:val="0"/>
      <w:marBottom w:val="0"/>
      <w:divBdr>
        <w:top w:val="none" w:sz="0" w:space="0" w:color="auto"/>
        <w:left w:val="none" w:sz="0" w:space="0" w:color="auto"/>
        <w:bottom w:val="none" w:sz="0" w:space="0" w:color="auto"/>
        <w:right w:val="none" w:sz="0" w:space="0" w:color="auto"/>
      </w:divBdr>
    </w:div>
    <w:div w:id="730881995">
      <w:bodyDiv w:val="1"/>
      <w:marLeft w:val="0"/>
      <w:marRight w:val="0"/>
      <w:marTop w:val="0"/>
      <w:marBottom w:val="0"/>
      <w:divBdr>
        <w:top w:val="none" w:sz="0" w:space="0" w:color="auto"/>
        <w:left w:val="none" w:sz="0" w:space="0" w:color="auto"/>
        <w:bottom w:val="none" w:sz="0" w:space="0" w:color="auto"/>
        <w:right w:val="none" w:sz="0" w:space="0" w:color="auto"/>
      </w:divBdr>
    </w:div>
    <w:div w:id="756170175">
      <w:bodyDiv w:val="1"/>
      <w:marLeft w:val="0"/>
      <w:marRight w:val="0"/>
      <w:marTop w:val="0"/>
      <w:marBottom w:val="0"/>
      <w:divBdr>
        <w:top w:val="none" w:sz="0" w:space="0" w:color="auto"/>
        <w:left w:val="none" w:sz="0" w:space="0" w:color="auto"/>
        <w:bottom w:val="none" w:sz="0" w:space="0" w:color="auto"/>
        <w:right w:val="none" w:sz="0" w:space="0" w:color="auto"/>
      </w:divBdr>
    </w:div>
    <w:div w:id="777717636">
      <w:bodyDiv w:val="1"/>
      <w:marLeft w:val="0"/>
      <w:marRight w:val="0"/>
      <w:marTop w:val="0"/>
      <w:marBottom w:val="0"/>
      <w:divBdr>
        <w:top w:val="none" w:sz="0" w:space="0" w:color="auto"/>
        <w:left w:val="none" w:sz="0" w:space="0" w:color="auto"/>
        <w:bottom w:val="none" w:sz="0" w:space="0" w:color="auto"/>
        <w:right w:val="none" w:sz="0" w:space="0" w:color="auto"/>
      </w:divBdr>
    </w:div>
    <w:div w:id="785002806">
      <w:bodyDiv w:val="1"/>
      <w:marLeft w:val="0"/>
      <w:marRight w:val="0"/>
      <w:marTop w:val="0"/>
      <w:marBottom w:val="0"/>
      <w:divBdr>
        <w:top w:val="none" w:sz="0" w:space="0" w:color="auto"/>
        <w:left w:val="none" w:sz="0" w:space="0" w:color="auto"/>
        <w:bottom w:val="none" w:sz="0" w:space="0" w:color="auto"/>
        <w:right w:val="none" w:sz="0" w:space="0" w:color="auto"/>
      </w:divBdr>
    </w:div>
    <w:div w:id="785850217">
      <w:bodyDiv w:val="1"/>
      <w:marLeft w:val="0"/>
      <w:marRight w:val="0"/>
      <w:marTop w:val="0"/>
      <w:marBottom w:val="0"/>
      <w:divBdr>
        <w:top w:val="none" w:sz="0" w:space="0" w:color="auto"/>
        <w:left w:val="none" w:sz="0" w:space="0" w:color="auto"/>
        <w:bottom w:val="none" w:sz="0" w:space="0" w:color="auto"/>
        <w:right w:val="none" w:sz="0" w:space="0" w:color="auto"/>
      </w:divBdr>
    </w:div>
    <w:div w:id="858740075">
      <w:bodyDiv w:val="1"/>
      <w:marLeft w:val="0"/>
      <w:marRight w:val="0"/>
      <w:marTop w:val="0"/>
      <w:marBottom w:val="0"/>
      <w:divBdr>
        <w:top w:val="none" w:sz="0" w:space="0" w:color="auto"/>
        <w:left w:val="none" w:sz="0" w:space="0" w:color="auto"/>
        <w:bottom w:val="none" w:sz="0" w:space="0" w:color="auto"/>
        <w:right w:val="none" w:sz="0" w:space="0" w:color="auto"/>
      </w:divBdr>
    </w:div>
    <w:div w:id="957179606">
      <w:bodyDiv w:val="1"/>
      <w:marLeft w:val="0"/>
      <w:marRight w:val="0"/>
      <w:marTop w:val="0"/>
      <w:marBottom w:val="0"/>
      <w:divBdr>
        <w:top w:val="none" w:sz="0" w:space="0" w:color="auto"/>
        <w:left w:val="none" w:sz="0" w:space="0" w:color="auto"/>
        <w:bottom w:val="none" w:sz="0" w:space="0" w:color="auto"/>
        <w:right w:val="none" w:sz="0" w:space="0" w:color="auto"/>
      </w:divBdr>
    </w:div>
    <w:div w:id="973484303">
      <w:bodyDiv w:val="1"/>
      <w:marLeft w:val="0"/>
      <w:marRight w:val="0"/>
      <w:marTop w:val="0"/>
      <w:marBottom w:val="0"/>
      <w:divBdr>
        <w:top w:val="none" w:sz="0" w:space="0" w:color="auto"/>
        <w:left w:val="none" w:sz="0" w:space="0" w:color="auto"/>
        <w:bottom w:val="none" w:sz="0" w:space="0" w:color="auto"/>
        <w:right w:val="none" w:sz="0" w:space="0" w:color="auto"/>
      </w:divBdr>
    </w:div>
    <w:div w:id="1012148953">
      <w:bodyDiv w:val="1"/>
      <w:marLeft w:val="0"/>
      <w:marRight w:val="0"/>
      <w:marTop w:val="0"/>
      <w:marBottom w:val="0"/>
      <w:divBdr>
        <w:top w:val="none" w:sz="0" w:space="0" w:color="auto"/>
        <w:left w:val="none" w:sz="0" w:space="0" w:color="auto"/>
        <w:bottom w:val="none" w:sz="0" w:space="0" w:color="auto"/>
        <w:right w:val="none" w:sz="0" w:space="0" w:color="auto"/>
      </w:divBdr>
    </w:div>
    <w:div w:id="1022900564">
      <w:bodyDiv w:val="1"/>
      <w:marLeft w:val="0"/>
      <w:marRight w:val="0"/>
      <w:marTop w:val="0"/>
      <w:marBottom w:val="0"/>
      <w:divBdr>
        <w:top w:val="none" w:sz="0" w:space="0" w:color="auto"/>
        <w:left w:val="none" w:sz="0" w:space="0" w:color="auto"/>
        <w:bottom w:val="none" w:sz="0" w:space="0" w:color="auto"/>
        <w:right w:val="none" w:sz="0" w:space="0" w:color="auto"/>
      </w:divBdr>
    </w:div>
    <w:div w:id="1024331287">
      <w:bodyDiv w:val="1"/>
      <w:marLeft w:val="0"/>
      <w:marRight w:val="0"/>
      <w:marTop w:val="0"/>
      <w:marBottom w:val="0"/>
      <w:divBdr>
        <w:top w:val="none" w:sz="0" w:space="0" w:color="auto"/>
        <w:left w:val="none" w:sz="0" w:space="0" w:color="auto"/>
        <w:bottom w:val="none" w:sz="0" w:space="0" w:color="auto"/>
        <w:right w:val="none" w:sz="0" w:space="0" w:color="auto"/>
      </w:divBdr>
    </w:div>
    <w:div w:id="1082871096">
      <w:bodyDiv w:val="1"/>
      <w:marLeft w:val="0"/>
      <w:marRight w:val="0"/>
      <w:marTop w:val="0"/>
      <w:marBottom w:val="0"/>
      <w:divBdr>
        <w:top w:val="none" w:sz="0" w:space="0" w:color="auto"/>
        <w:left w:val="none" w:sz="0" w:space="0" w:color="auto"/>
        <w:bottom w:val="none" w:sz="0" w:space="0" w:color="auto"/>
        <w:right w:val="none" w:sz="0" w:space="0" w:color="auto"/>
      </w:divBdr>
    </w:div>
    <w:div w:id="1103722826">
      <w:bodyDiv w:val="1"/>
      <w:marLeft w:val="0"/>
      <w:marRight w:val="0"/>
      <w:marTop w:val="0"/>
      <w:marBottom w:val="0"/>
      <w:divBdr>
        <w:top w:val="none" w:sz="0" w:space="0" w:color="auto"/>
        <w:left w:val="none" w:sz="0" w:space="0" w:color="auto"/>
        <w:bottom w:val="none" w:sz="0" w:space="0" w:color="auto"/>
        <w:right w:val="none" w:sz="0" w:space="0" w:color="auto"/>
      </w:divBdr>
    </w:div>
    <w:div w:id="1105151953">
      <w:bodyDiv w:val="1"/>
      <w:marLeft w:val="0"/>
      <w:marRight w:val="0"/>
      <w:marTop w:val="0"/>
      <w:marBottom w:val="0"/>
      <w:divBdr>
        <w:top w:val="none" w:sz="0" w:space="0" w:color="auto"/>
        <w:left w:val="none" w:sz="0" w:space="0" w:color="auto"/>
        <w:bottom w:val="none" w:sz="0" w:space="0" w:color="auto"/>
        <w:right w:val="none" w:sz="0" w:space="0" w:color="auto"/>
      </w:divBdr>
    </w:div>
    <w:div w:id="1174800891">
      <w:bodyDiv w:val="1"/>
      <w:marLeft w:val="0"/>
      <w:marRight w:val="0"/>
      <w:marTop w:val="0"/>
      <w:marBottom w:val="0"/>
      <w:divBdr>
        <w:top w:val="none" w:sz="0" w:space="0" w:color="auto"/>
        <w:left w:val="none" w:sz="0" w:space="0" w:color="auto"/>
        <w:bottom w:val="none" w:sz="0" w:space="0" w:color="auto"/>
        <w:right w:val="none" w:sz="0" w:space="0" w:color="auto"/>
      </w:divBdr>
    </w:div>
    <w:div w:id="1214611396">
      <w:bodyDiv w:val="1"/>
      <w:marLeft w:val="0"/>
      <w:marRight w:val="0"/>
      <w:marTop w:val="0"/>
      <w:marBottom w:val="0"/>
      <w:divBdr>
        <w:top w:val="none" w:sz="0" w:space="0" w:color="auto"/>
        <w:left w:val="none" w:sz="0" w:space="0" w:color="auto"/>
        <w:bottom w:val="none" w:sz="0" w:space="0" w:color="auto"/>
        <w:right w:val="none" w:sz="0" w:space="0" w:color="auto"/>
      </w:divBdr>
    </w:div>
    <w:div w:id="1220239712">
      <w:bodyDiv w:val="1"/>
      <w:marLeft w:val="0"/>
      <w:marRight w:val="0"/>
      <w:marTop w:val="0"/>
      <w:marBottom w:val="0"/>
      <w:divBdr>
        <w:top w:val="none" w:sz="0" w:space="0" w:color="auto"/>
        <w:left w:val="none" w:sz="0" w:space="0" w:color="auto"/>
        <w:bottom w:val="none" w:sz="0" w:space="0" w:color="auto"/>
        <w:right w:val="none" w:sz="0" w:space="0" w:color="auto"/>
      </w:divBdr>
    </w:div>
    <w:div w:id="1229340571">
      <w:bodyDiv w:val="1"/>
      <w:marLeft w:val="0"/>
      <w:marRight w:val="0"/>
      <w:marTop w:val="0"/>
      <w:marBottom w:val="0"/>
      <w:divBdr>
        <w:top w:val="none" w:sz="0" w:space="0" w:color="auto"/>
        <w:left w:val="none" w:sz="0" w:space="0" w:color="auto"/>
        <w:bottom w:val="none" w:sz="0" w:space="0" w:color="auto"/>
        <w:right w:val="none" w:sz="0" w:space="0" w:color="auto"/>
      </w:divBdr>
    </w:div>
    <w:div w:id="1351639022">
      <w:bodyDiv w:val="1"/>
      <w:marLeft w:val="0"/>
      <w:marRight w:val="0"/>
      <w:marTop w:val="0"/>
      <w:marBottom w:val="0"/>
      <w:divBdr>
        <w:top w:val="none" w:sz="0" w:space="0" w:color="auto"/>
        <w:left w:val="none" w:sz="0" w:space="0" w:color="auto"/>
        <w:bottom w:val="none" w:sz="0" w:space="0" w:color="auto"/>
        <w:right w:val="none" w:sz="0" w:space="0" w:color="auto"/>
      </w:divBdr>
    </w:div>
    <w:div w:id="1354650295">
      <w:bodyDiv w:val="1"/>
      <w:marLeft w:val="0"/>
      <w:marRight w:val="0"/>
      <w:marTop w:val="0"/>
      <w:marBottom w:val="0"/>
      <w:divBdr>
        <w:top w:val="none" w:sz="0" w:space="0" w:color="auto"/>
        <w:left w:val="none" w:sz="0" w:space="0" w:color="auto"/>
        <w:bottom w:val="none" w:sz="0" w:space="0" w:color="auto"/>
        <w:right w:val="none" w:sz="0" w:space="0" w:color="auto"/>
      </w:divBdr>
    </w:div>
    <w:div w:id="1362242422">
      <w:bodyDiv w:val="1"/>
      <w:marLeft w:val="0"/>
      <w:marRight w:val="0"/>
      <w:marTop w:val="0"/>
      <w:marBottom w:val="0"/>
      <w:divBdr>
        <w:top w:val="none" w:sz="0" w:space="0" w:color="auto"/>
        <w:left w:val="none" w:sz="0" w:space="0" w:color="auto"/>
        <w:bottom w:val="none" w:sz="0" w:space="0" w:color="auto"/>
        <w:right w:val="none" w:sz="0" w:space="0" w:color="auto"/>
      </w:divBdr>
    </w:div>
    <w:div w:id="1419911409">
      <w:bodyDiv w:val="1"/>
      <w:marLeft w:val="0"/>
      <w:marRight w:val="0"/>
      <w:marTop w:val="0"/>
      <w:marBottom w:val="0"/>
      <w:divBdr>
        <w:top w:val="none" w:sz="0" w:space="0" w:color="auto"/>
        <w:left w:val="none" w:sz="0" w:space="0" w:color="auto"/>
        <w:bottom w:val="none" w:sz="0" w:space="0" w:color="auto"/>
        <w:right w:val="none" w:sz="0" w:space="0" w:color="auto"/>
      </w:divBdr>
    </w:div>
    <w:div w:id="1491680648">
      <w:bodyDiv w:val="1"/>
      <w:marLeft w:val="0"/>
      <w:marRight w:val="0"/>
      <w:marTop w:val="0"/>
      <w:marBottom w:val="0"/>
      <w:divBdr>
        <w:top w:val="none" w:sz="0" w:space="0" w:color="auto"/>
        <w:left w:val="none" w:sz="0" w:space="0" w:color="auto"/>
        <w:bottom w:val="none" w:sz="0" w:space="0" w:color="auto"/>
        <w:right w:val="none" w:sz="0" w:space="0" w:color="auto"/>
      </w:divBdr>
    </w:div>
    <w:div w:id="1496455911">
      <w:bodyDiv w:val="1"/>
      <w:marLeft w:val="0"/>
      <w:marRight w:val="0"/>
      <w:marTop w:val="0"/>
      <w:marBottom w:val="0"/>
      <w:divBdr>
        <w:top w:val="none" w:sz="0" w:space="0" w:color="auto"/>
        <w:left w:val="none" w:sz="0" w:space="0" w:color="auto"/>
        <w:bottom w:val="none" w:sz="0" w:space="0" w:color="auto"/>
        <w:right w:val="none" w:sz="0" w:space="0" w:color="auto"/>
      </w:divBdr>
    </w:div>
    <w:div w:id="1501853377">
      <w:bodyDiv w:val="1"/>
      <w:marLeft w:val="0"/>
      <w:marRight w:val="0"/>
      <w:marTop w:val="0"/>
      <w:marBottom w:val="0"/>
      <w:divBdr>
        <w:top w:val="none" w:sz="0" w:space="0" w:color="auto"/>
        <w:left w:val="none" w:sz="0" w:space="0" w:color="auto"/>
        <w:bottom w:val="none" w:sz="0" w:space="0" w:color="auto"/>
        <w:right w:val="none" w:sz="0" w:space="0" w:color="auto"/>
      </w:divBdr>
    </w:div>
    <w:div w:id="1504396445">
      <w:bodyDiv w:val="1"/>
      <w:marLeft w:val="0"/>
      <w:marRight w:val="0"/>
      <w:marTop w:val="0"/>
      <w:marBottom w:val="0"/>
      <w:divBdr>
        <w:top w:val="none" w:sz="0" w:space="0" w:color="auto"/>
        <w:left w:val="none" w:sz="0" w:space="0" w:color="auto"/>
        <w:bottom w:val="none" w:sz="0" w:space="0" w:color="auto"/>
        <w:right w:val="none" w:sz="0" w:space="0" w:color="auto"/>
      </w:divBdr>
    </w:div>
    <w:div w:id="1528106839">
      <w:bodyDiv w:val="1"/>
      <w:marLeft w:val="0"/>
      <w:marRight w:val="0"/>
      <w:marTop w:val="0"/>
      <w:marBottom w:val="0"/>
      <w:divBdr>
        <w:top w:val="none" w:sz="0" w:space="0" w:color="auto"/>
        <w:left w:val="none" w:sz="0" w:space="0" w:color="auto"/>
        <w:bottom w:val="none" w:sz="0" w:space="0" w:color="auto"/>
        <w:right w:val="none" w:sz="0" w:space="0" w:color="auto"/>
      </w:divBdr>
    </w:div>
    <w:div w:id="1529292209">
      <w:bodyDiv w:val="1"/>
      <w:marLeft w:val="0"/>
      <w:marRight w:val="0"/>
      <w:marTop w:val="0"/>
      <w:marBottom w:val="0"/>
      <w:divBdr>
        <w:top w:val="none" w:sz="0" w:space="0" w:color="auto"/>
        <w:left w:val="none" w:sz="0" w:space="0" w:color="auto"/>
        <w:bottom w:val="none" w:sz="0" w:space="0" w:color="auto"/>
        <w:right w:val="none" w:sz="0" w:space="0" w:color="auto"/>
      </w:divBdr>
    </w:div>
    <w:div w:id="1586379177">
      <w:bodyDiv w:val="1"/>
      <w:marLeft w:val="0"/>
      <w:marRight w:val="0"/>
      <w:marTop w:val="0"/>
      <w:marBottom w:val="0"/>
      <w:divBdr>
        <w:top w:val="none" w:sz="0" w:space="0" w:color="auto"/>
        <w:left w:val="none" w:sz="0" w:space="0" w:color="auto"/>
        <w:bottom w:val="none" w:sz="0" w:space="0" w:color="auto"/>
        <w:right w:val="none" w:sz="0" w:space="0" w:color="auto"/>
      </w:divBdr>
    </w:div>
    <w:div w:id="1593081253">
      <w:bodyDiv w:val="1"/>
      <w:marLeft w:val="0"/>
      <w:marRight w:val="0"/>
      <w:marTop w:val="0"/>
      <w:marBottom w:val="0"/>
      <w:divBdr>
        <w:top w:val="none" w:sz="0" w:space="0" w:color="auto"/>
        <w:left w:val="none" w:sz="0" w:space="0" w:color="auto"/>
        <w:bottom w:val="none" w:sz="0" w:space="0" w:color="auto"/>
        <w:right w:val="none" w:sz="0" w:space="0" w:color="auto"/>
      </w:divBdr>
    </w:div>
    <w:div w:id="1597593215">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25162325">
      <w:bodyDiv w:val="1"/>
      <w:marLeft w:val="0"/>
      <w:marRight w:val="0"/>
      <w:marTop w:val="0"/>
      <w:marBottom w:val="0"/>
      <w:divBdr>
        <w:top w:val="none" w:sz="0" w:space="0" w:color="auto"/>
        <w:left w:val="none" w:sz="0" w:space="0" w:color="auto"/>
        <w:bottom w:val="none" w:sz="0" w:space="0" w:color="auto"/>
        <w:right w:val="none" w:sz="0" w:space="0" w:color="auto"/>
      </w:divBdr>
      <w:divsChild>
        <w:div w:id="692804369">
          <w:marLeft w:val="0"/>
          <w:marRight w:val="0"/>
          <w:marTop w:val="0"/>
          <w:marBottom w:val="0"/>
          <w:divBdr>
            <w:top w:val="none" w:sz="0" w:space="0" w:color="auto"/>
            <w:left w:val="none" w:sz="0" w:space="0" w:color="auto"/>
            <w:bottom w:val="none" w:sz="0" w:space="0" w:color="auto"/>
            <w:right w:val="none" w:sz="0" w:space="0" w:color="auto"/>
          </w:divBdr>
          <w:divsChild>
            <w:div w:id="160048945">
              <w:marLeft w:val="0"/>
              <w:marRight w:val="0"/>
              <w:marTop w:val="0"/>
              <w:marBottom w:val="0"/>
              <w:divBdr>
                <w:top w:val="none" w:sz="0" w:space="0" w:color="auto"/>
                <w:left w:val="none" w:sz="0" w:space="0" w:color="auto"/>
                <w:bottom w:val="none" w:sz="0" w:space="0" w:color="auto"/>
                <w:right w:val="none" w:sz="0" w:space="0" w:color="auto"/>
              </w:divBdr>
              <w:divsChild>
                <w:div w:id="1427191535">
                  <w:marLeft w:val="0"/>
                  <w:marRight w:val="0"/>
                  <w:marTop w:val="0"/>
                  <w:marBottom w:val="250"/>
                  <w:divBdr>
                    <w:top w:val="none" w:sz="0" w:space="0" w:color="auto"/>
                    <w:left w:val="none" w:sz="0" w:space="0" w:color="auto"/>
                    <w:bottom w:val="none" w:sz="0" w:space="0" w:color="auto"/>
                    <w:right w:val="none" w:sz="0" w:space="0" w:color="auto"/>
                  </w:divBdr>
                </w:div>
              </w:divsChild>
            </w:div>
          </w:divsChild>
        </w:div>
      </w:divsChild>
    </w:div>
    <w:div w:id="1630937969">
      <w:bodyDiv w:val="1"/>
      <w:marLeft w:val="0"/>
      <w:marRight w:val="0"/>
      <w:marTop w:val="0"/>
      <w:marBottom w:val="0"/>
      <w:divBdr>
        <w:top w:val="none" w:sz="0" w:space="0" w:color="auto"/>
        <w:left w:val="none" w:sz="0" w:space="0" w:color="auto"/>
        <w:bottom w:val="none" w:sz="0" w:space="0" w:color="auto"/>
        <w:right w:val="none" w:sz="0" w:space="0" w:color="auto"/>
      </w:divBdr>
    </w:div>
    <w:div w:id="1659652002">
      <w:bodyDiv w:val="1"/>
      <w:marLeft w:val="0"/>
      <w:marRight w:val="0"/>
      <w:marTop w:val="0"/>
      <w:marBottom w:val="0"/>
      <w:divBdr>
        <w:top w:val="none" w:sz="0" w:space="0" w:color="auto"/>
        <w:left w:val="none" w:sz="0" w:space="0" w:color="auto"/>
        <w:bottom w:val="none" w:sz="0" w:space="0" w:color="auto"/>
        <w:right w:val="none" w:sz="0" w:space="0" w:color="auto"/>
      </w:divBdr>
    </w:div>
    <w:div w:id="1713924066">
      <w:bodyDiv w:val="1"/>
      <w:marLeft w:val="0"/>
      <w:marRight w:val="0"/>
      <w:marTop w:val="0"/>
      <w:marBottom w:val="0"/>
      <w:divBdr>
        <w:top w:val="none" w:sz="0" w:space="0" w:color="auto"/>
        <w:left w:val="none" w:sz="0" w:space="0" w:color="auto"/>
        <w:bottom w:val="none" w:sz="0" w:space="0" w:color="auto"/>
        <w:right w:val="none" w:sz="0" w:space="0" w:color="auto"/>
      </w:divBdr>
    </w:div>
    <w:div w:id="1737391852">
      <w:bodyDiv w:val="1"/>
      <w:marLeft w:val="0"/>
      <w:marRight w:val="0"/>
      <w:marTop w:val="0"/>
      <w:marBottom w:val="0"/>
      <w:divBdr>
        <w:top w:val="none" w:sz="0" w:space="0" w:color="auto"/>
        <w:left w:val="none" w:sz="0" w:space="0" w:color="auto"/>
        <w:bottom w:val="none" w:sz="0" w:space="0" w:color="auto"/>
        <w:right w:val="none" w:sz="0" w:space="0" w:color="auto"/>
      </w:divBdr>
    </w:div>
    <w:div w:id="1808158344">
      <w:bodyDiv w:val="1"/>
      <w:marLeft w:val="0"/>
      <w:marRight w:val="0"/>
      <w:marTop w:val="0"/>
      <w:marBottom w:val="0"/>
      <w:divBdr>
        <w:top w:val="none" w:sz="0" w:space="0" w:color="auto"/>
        <w:left w:val="none" w:sz="0" w:space="0" w:color="auto"/>
        <w:bottom w:val="none" w:sz="0" w:space="0" w:color="auto"/>
        <w:right w:val="none" w:sz="0" w:space="0" w:color="auto"/>
      </w:divBdr>
    </w:div>
    <w:div w:id="1837332937">
      <w:bodyDiv w:val="1"/>
      <w:marLeft w:val="0"/>
      <w:marRight w:val="0"/>
      <w:marTop w:val="0"/>
      <w:marBottom w:val="0"/>
      <w:divBdr>
        <w:top w:val="none" w:sz="0" w:space="0" w:color="auto"/>
        <w:left w:val="none" w:sz="0" w:space="0" w:color="auto"/>
        <w:bottom w:val="none" w:sz="0" w:space="0" w:color="auto"/>
        <w:right w:val="none" w:sz="0" w:space="0" w:color="auto"/>
      </w:divBdr>
    </w:div>
    <w:div w:id="1845780501">
      <w:bodyDiv w:val="1"/>
      <w:marLeft w:val="0"/>
      <w:marRight w:val="0"/>
      <w:marTop w:val="0"/>
      <w:marBottom w:val="0"/>
      <w:divBdr>
        <w:top w:val="none" w:sz="0" w:space="0" w:color="auto"/>
        <w:left w:val="none" w:sz="0" w:space="0" w:color="auto"/>
        <w:bottom w:val="none" w:sz="0" w:space="0" w:color="auto"/>
        <w:right w:val="none" w:sz="0" w:space="0" w:color="auto"/>
      </w:divBdr>
    </w:div>
    <w:div w:id="1864055511">
      <w:bodyDiv w:val="1"/>
      <w:marLeft w:val="0"/>
      <w:marRight w:val="0"/>
      <w:marTop w:val="0"/>
      <w:marBottom w:val="0"/>
      <w:divBdr>
        <w:top w:val="none" w:sz="0" w:space="0" w:color="auto"/>
        <w:left w:val="none" w:sz="0" w:space="0" w:color="auto"/>
        <w:bottom w:val="none" w:sz="0" w:space="0" w:color="auto"/>
        <w:right w:val="none" w:sz="0" w:space="0" w:color="auto"/>
      </w:divBdr>
    </w:div>
    <w:div w:id="1934052171">
      <w:bodyDiv w:val="1"/>
      <w:marLeft w:val="0"/>
      <w:marRight w:val="0"/>
      <w:marTop w:val="0"/>
      <w:marBottom w:val="0"/>
      <w:divBdr>
        <w:top w:val="none" w:sz="0" w:space="0" w:color="auto"/>
        <w:left w:val="none" w:sz="0" w:space="0" w:color="auto"/>
        <w:bottom w:val="none" w:sz="0" w:space="0" w:color="auto"/>
        <w:right w:val="none" w:sz="0" w:space="0" w:color="auto"/>
      </w:divBdr>
    </w:div>
    <w:div w:id="1947498473">
      <w:bodyDiv w:val="1"/>
      <w:marLeft w:val="0"/>
      <w:marRight w:val="0"/>
      <w:marTop w:val="0"/>
      <w:marBottom w:val="0"/>
      <w:divBdr>
        <w:top w:val="none" w:sz="0" w:space="0" w:color="auto"/>
        <w:left w:val="none" w:sz="0" w:space="0" w:color="auto"/>
        <w:bottom w:val="none" w:sz="0" w:space="0" w:color="auto"/>
        <w:right w:val="none" w:sz="0" w:space="0" w:color="auto"/>
      </w:divBdr>
    </w:div>
    <w:div w:id="1956404753">
      <w:bodyDiv w:val="1"/>
      <w:marLeft w:val="0"/>
      <w:marRight w:val="0"/>
      <w:marTop w:val="0"/>
      <w:marBottom w:val="0"/>
      <w:divBdr>
        <w:top w:val="none" w:sz="0" w:space="0" w:color="auto"/>
        <w:left w:val="none" w:sz="0" w:space="0" w:color="auto"/>
        <w:bottom w:val="none" w:sz="0" w:space="0" w:color="auto"/>
        <w:right w:val="none" w:sz="0" w:space="0" w:color="auto"/>
      </w:divBdr>
    </w:div>
    <w:div w:id="1964647701">
      <w:bodyDiv w:val="1"/>
      <w:marLeft w:val="0"/>
      <w:marRight w:val="0"/>
      <w:marTop w:val="0"/>
      <w:marBottom w:val="0"/>
      <w:divBdr>
        <w:top w:val="none" w:sz="0" w:space="0" w:color="auto"/>
        <w:left w:val="none" w:sz="0" w:space="0" w:color="auto"/>
        <w:bottom w:val="none" w:sz="0" w:space="0" w:color="auto"/>
        <w:right w:val="none" w:sz="0" w:space="0" w:color="auto"/>
      </w:divBdr>
    </w:div>
    <w:div w:id="2014526381">
      <w:bodyDiv w:val="1"/>
      <w:marLeft w:val="0"/>
      <w:marRight w:val="0"/>
      <w:marTop w:val="0"/>
      <w:marBottom w:val="0"/>
      <w:divBdr>
        <w:top w:val="none" w:sz="0" w:space="0" w:color="auto"/>
        <w:left w:val="none" w:sz="0" w:space="0" w:color="auto"/>
        <w:bottom w:val="none" w:sz="0" w:space="0" w:color="auto"/>
        <w:right w:val="none" w:sz="0" w:space="0" w:color="auto"/>
      </w:divBdr>
    </w:div>
    <w:div w:id="2016493770">
      <w:bodyDiv w:val="1"/>
      <w:marLeft w:val="0"/>
      <w:marRight w:val="0"/>
      <w:marTop w:val="0"/>
      <w:marBottom w:val="0"/>
      <w:divBdr>
        <w:top w:val="none" w:sz="0" w:space="0" w:color="auto"/>
        <w:left w:val="none" w:sz="0" w:space="0" w:color="auto"/>
        <w:bottom w:val="none" w:sz="0" w:space="0" w:color="auto"/>
        <w:right w:val="none" w:sz="0" w:space="0" w:color="auto"/>
      </w:divBdr>
    </w:div>
    <w:div w:id="2022848973">
      <w:bodyDiv w:val="1"/>
      <w:marLeft w:val="0"/>
      <w:marRight w:val="0"/>
      <w:marTop w:val="0"/>
      <w:marBottom w:val="0"/>
      <w:divBdr>
        <w:top w:val="none" w:sz="0" w:space="0" w:color="auto"/>
        <w:left w:val="none" w:sz="0" w:space="0" w:color="auto"/>
        <w:bottom w:val="none" w:sz="0" w:space="0" w:color="auto"/>
        <w:right w:val="none" w:sz="0" w:space="0" w:color="auto"/>
      </w:divBdr>
    </w:div>
    <w:div w:id="2059236072">
      <w:bodyDiv w:val="1"/>
      <w:marLeft w:val="0"/>
      <w:marRight w:val="0"/>
      <w:marTop w:val="0"/>
      <w:marBottom w:val="0"/>
      <w:divBdr>
        <w:top w:val="none" w:sz="0" w:space="0" w:color="auto"/>
        <w:left w:val="none" w:sz="0" w:space="0" w:color="auto"/>
        <w:bottom w:val="none" w:sz="0" w:space="0" w:color="auto"/>
        <w:right w:val="none" w:sz="0" w:space="0" w:color="auto"/>
      </w:divBdr>
    </w:div>
    <w:div w:id="2064058938">
      <w:bodyDiv w:val="1"/>
      <w:marLeft w:val="0"/>
      <w:marRight w:val="0"/>
      <w:marTop w:val="0"/>
      <w:marBottom w:val="0"/>
      <w:divBdr>
        <w:top w:val="none" w:sz="0" w:space="0" w:color="auto"/>
        <w:left w:val="none" w:sz="0" w:space="0" w:color="auto"/>
        <w:bottom w:val="none" w:sz="0" w:space="0" w:color="auto"/>
        <w:right w:val="none" w:sz="0" w:space="0" w:color="auto"/>
      </w:divBdr>
    </w:div>
    <w:div w:id="2113237039">
      <w:bodyDiv w:val="1"/>
      <w:marLeft w:val="0"/>
      <w:marRight w:val="0"/>
      <w:marTop w:val="0"/>
      <w:marBottom w:val="0"/>
      <w:divBdr>
        <w:top w:val="none" w:sz="0" w:space="0" w:color="auto"/>
        <w:left w:val="none" w:sz="0" w:space="0" w:color="auto"/>
        <w:bottom w:val="none" w:sz="0" w:space="0" w:color="auto"/>
        <w:right w:val="none" w:sz="0" w:space="0" w:color="auto"/>
      </w:divBdr>
    </w:div>
    <w:div w:id="2121367446">
      <w:bodyDiv w:val="1"/>
      <w:marLeft w:val="0"/>
      <w:marRight w:val="0"/>
      <w:marTop w:val="0"/>
      <w:marBottom w:val="0"/>
      <w:divBdr>
        <w:top w:val="none" w:sz="0" w:space="0" w:color="auto"/>
        <w:left w:val="none" w:sz="0" w:space="0" w:color="auto"/>
        <w:bottom w:val="none" w:sz="0" w:space="0" w:color="auto"/>
        <w:right w:val="none" w:sz="0" w:space="0" w:color="auto"/>
      </w:divBdr>
    </w:div>
    <w:div w:id="212148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eg"/><Relationship Id="rId21" Type="http://schemas.openxmlformats.org/officeDocument/2006/relationships/image" Target="media/image4.jpe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jpeg"/><Relationship Id="rId68" Type="http://schemas.openxmlformats.org/officeDocument/2006/relationships/image" Target="media/image51.jpe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2.jpeg"/><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jpeg"/><Relationship Id="rId5" Type="http://schemas.openxmlformats.org/officeDocument/2006/relationships/webSettings" Target="webSettings.xml"/><Relationship Id="rId61" Type="http://schemas.openxmlformats.org/officeDocument/2006/relationships/image" Target="media/image44.jpeg"/><Relationship Id="rId19" Type="http://schemas.openxmlformats.org/officeDocument/2006/relationships/header" Target="header6.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jpeg"/><Relationship Id="rId69" Type="http://schemas.openxmlformats.org/officeDocument/2006/relationships/image" Target="media/image52.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jpeg"/><Relationship Id="rId20" Type="http://schemas.openxmlformats.org/officeDocument/2006/relationships/footer" Target="footer4.xm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image" Target="media/image48.jpe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3.jpeg"/><Relationship Id="rId18" Type="http://schemas.openxmlformats.org/officeDocument/2006/relationships/footer" Target="footer3.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C6A8D"/>
    <w:rsid w:val="001159D0"/>
    <w:rsid w:val="00136A0E"/>
    <w:rsid w:val="00162396"/>
    <w:rsid w:val="00183530"/>
    <w:rsid w:val="001858E5"/>
    <w:rsid w:val="001D5543"/>
    <w:rsid w:val="002167B8"/>
    <w:rsid w:val="0022320D"/>
    <w:rsid w:val="0022472B"/>
    <w:rsid w:val="00224C67"/>
    <w:rsid w:val="00226FC8"/>
    <w:rsid w:val="00257A5F"/>
    <w:rsid w:val="002842E9"/>
    <w:rsid w:val="00285FBF"/>
    <w:rsid w:val="002C35D2"/>
    <w:rsid w:val="002D7083"/>
    <w:rsid w:val="003427A4"/>
    <w:rsid w:val="00364663"/>
    <w:rsid w:val="003E061E"/>
    <w:rsid w:val="003E160A"/>
    <w:rsid w:val="003F231E"/>
    <w:rsid w:val="00480CFA"/>
    <w:rsid w:val="004933B9"/>
    <w:rsid w:val="004F24C8"/>
    <w:rsid w:val="00525B29"/>
    <w:rsid w:val="00546A21"/>
    <w:rsid w:val="005721DA"/>
    <w:rsid w:val="005E038E"/>
    <w:rsid w:val="00663D2D"/>
    <w:rsid w:val="00671AE7"/>
    <w:rsid w:val="00674EE9"/>
    <w:rsid w:val="0069516E"/>
    <w:rsid w:val="006C0BAC"/>
    <w:rsid w:val="007748FD"/>
    <w:rsid w:val="007B0394"/>
    <w:rsid w:val="007C2431"/>
    <w:rsid w:val="007D509A"/>
    <w:rsid w:val="007E1FAE"/>
    <w:rsid w:val="0080022E"/>
    <w:rsid w:val="008223E6"/>
    <w:rsid w:val="00824856"/>
    <w:rsid w:val="008954AF"/>
    <w:rsid w:val="008A7718"/>
    <w:rsid w:val="008C2288"/>
    <w:rsid w:val="008C500C"/>
    <w:rsid w:val="0090535C"/>
    <w:rsid w:val="00910CFF"/>
    <w:rsid w:val="00942B41"/>
    <w:rsid w:val="00953DA8"/>
    <w:rsid w:val="00955AF0"/>
    <w:rsid w:val="009F152A"/>
    <w:rsid w:val="009F29C8"/>
    <w:rsid w:val="00A314BB"/>
    <w:rsid w:val="00A45BD6"/>
    <w:rsid w:val="00A47126"/>
    <w:rsid w:val="00A47169"/>
    <w:rsid w:val="00A70F32"/>
    <w:rsid w:val="00A86EEA"/>
    <w:rsid w:val="00AD5EC5"/>
    <w:rsid w:val="00AF4F54"/>
    <w:rsid w:val="00AF53F9"/>
    <w:rsid w:val="00B218C5"/>
    <w:rsid w:val="00B468BC"/>
    <w:rsid w:val="00B56817"/>
    <w:rsid w:val="00B95491"/>
    <w:rsid w:val="00BD4F9A"/>
    <w:rsid w:val="00C0076C"/>
    <w:rsid w:val="00C06660"/>
    <w:rsid w:val="00C13DA7"/>
    <w:rsid w:val="00C40C30"/>
    <w:rsid w:val="00C43A98"/>
    <w:rsid w:val="00CA49D2"/>
    <w:rsid w:val="00CA51E0"/>
    <w:rsid w:val="00CD17C1"/>
    <w:rsid w:val="00CE5339"/>
    <w:rsid w:val="00D03E3D"/>
    <w:rsid w:val="00D07A03"/>
    <w:rsid w:val="00D3340E"/>
    <w:rsid w:val="00D407A2"/>
    <w:rsid w:val="00D42116"/>
    <w:rsid w:val="00D63EAA"/>
    <w:rsid w:val="00D90032"/>
    <w:rsid w:val="00D966BA"/>
    <w:rsid w:val="00DF7ACE"/>
    <w:rsid w:val="00E112F5"/>
    <w:rsid w:val="00E16E5A"/>
    <w:rsid w:val="00EA1A3E"/>
    <w:rsid w:val="00EA6224"/>
    <w:rsid w:val="00EC4610"/>
    <w:rsid w:val="00F10153"/>
    <w:rsid w:val="00F1554D"/>
    <w:rsid w:val="00F62D87"/>
    <w:rsid w:val="00F76BEA"/>
    <w:rsid w:val="00F811E0"/>
    <w:rsid w:val="00FD1F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B41"/>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EE47A-5D12-473C-833D-7D4B45D73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119</Pages>
  <Words>17117</Words>
  <Characters>97568</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bhijit Saha</dc:creator>
  <cp:lastModifiedBy>Moniruzzaman</cp:lastModifiedBy>
  <cp:revision>487</cp:revision>
  <cp:lastPrinted>2026-01-15T15:39:00Z</cp:lastPrinted>
  <dcterms:created xsi:type="dcterms:W3CDTF">2026-01-08T18:24:00Z</dcterms:created>
  <dcterms:modified xsi:type="dcterms:W3CDTF">2026-01-18T09:38:00Z</dcterms:modified>
</cp:coreProperties>
</file>